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E03CF3"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E03CF3">
        <w:rPr>
          <w:sz w:val="30"/>
          <w:szCs w:val="28"/>
        </w:rPr>
        <w:t>TRƯỜNG ĐẠI HỌC KINH TẾ</w:t>
      </w:r>
    </w:p>
    <w:p w14:paraId="3DA919C4" w14:textId="77777777" w:rsidR="00252196" w:rsidRPr="00E03CF3" w:rsidRDefault="00252196" w:rsidP="00252196">
      <w:pPr>
        <w:spacing w:before="60" w:after="0" w:line="240" w:lineRule="auto"/>
        <w:ind w:firstLine="0"/>
        <w:jc w:val="center"/>
        <w:rPr>
          <w:b/>
          <w:sz w:val="34"/>
          <w:szCs w:val="28"/>
        </w:rPr>
      </w:pPr>
      <w:r w:rsidRPr="00E03CF3">
        <w:rPr>
          <w:b/>
          <w:sz w:val="34"/>
          <w:szCs w:val="28"/>
        </w:rPr>
        <w:t>KHOA THỐNG KÊ – TIN HỌC</w:t>
      </w:r>
    </w:p>
    <w:p w14:paraId="1B4E4E32" w14:textId="77777777" w:rsidR="00252196" w:rsidRPr="00E03CF3" w:rsidRDefault="00252196" w:rsidP="00252196">
      <w:pPr>
        <w:spacing w:before="0" w:line="120" w:lineRule="auto"/>
        <w:ind w:firstLine="0"/>
        <w:jc w:val="center"/>
        <w:rPr>
          <w:sz w:val="24"/>
          <w:szCs w:val="24"/>
        </w:rPr>
      </w:pPr>
      <w:r w:rsidRPr="00E03CF3">
        <w:rPr>
          <w:sz w:val="24"/>
          <w:szCs w:val="24"/>
        </w:rPr>
        <w:t>–––––––––––––––––––––––––––––––</w:t>
      </w:r>
    </w:p>
    <w:p w14:paraId="14587DF4" w14:textId="77777777" w:rsidR="008625CB" w:rsidRPr="00E03CF3" w:rsidRDefault="008625CB" w:rsidP="00252196">
      <w:pPr>
        <w:spacing w:before="0" w:line="240" w:lineRule="auto"/>
        <w:ind w:firstLine="0"/>
        <w:jc w:val="center"/>
        <w:rPr>
          <w:sz w:val="24"/>
          <w:szCs w:val="24"/>
        </w:rPr>
      </w:pPr>
    </w:p>
    <w:p w14:paraId="63AFC64A" w14:textId="4D3F66D3" w:rsidR="00252196" w:rsidRPr="00E03CF3" w:rsidRDefault="008625CB" w:rsidP="00252196">
      <w:pPr>
        <w:spacing w:before="0" w:line="240" w:lineRule="auto"/>
        <w:ind w:firstLine="0"/>
        <w:jc w:val="center"/>
        <w:rPr>
          <w:sz w:val="24"/>
          <w:szCs w:val="24"/>
        </w:rPr>
      </w:pPr>
      <w:r w:rsidRPr="00E03CF3">
        <w:rPr>
          <w:noProof/>
          <w:sz w:val="24"/>
          <w:szCs w:val="24"/>
        </w:rPr>
        <w:drawing>
          <wp:inline distT="0" distB="0" distL="0" distR="0" wp14:anchorId="627B5D45" wp14:editId="2EAA92BC">
            <wp:extent cx="883920" cy="88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585" cy="908585"/>
                    </a:xfrm>
                    <a:prstGeom prst="rect">
                      <a:avLst/>
                    </a:prstGeom>
                    <a:noFill/>
                    <a:ln>
                      <a:noFill/>
                    </a:ln>
                  </pic:spPr>
                </pic:pic>
              </a:graphicData>
            </a:graphic>
          </wp:inline>
        </w:drawing>
      </w:r>
    </w:p>
    <w:p w14:paraId="6D91CF71" w14:textId="4E4F86FA" w:rsidR="00C4239D" w:rsidRPr="00E03CF3" w:rsidRDefault="00C4239D" w:rsidP="000D1A4A">
      <w:pPr>
        <w:spacing w:before="0" w:line="240" w:lineRule="auto"/>
        <w:ind w:firstLine="0"/>
        <w:rPr>
          <w:sz w:val="24"/>
          <w:szCs w:val="24"/>
        </w:rPr>
      </w:pPr>
    </w:p>
    <w:p w14:paraId="26476350" w14:textId="77777777" w:rsidR="00E22FFC" w:rsidRPr="00E03CF3" w:rsidRDefault="00E22FFC" w:rsidP="00252196">
      <w:pPr>
        <w:spacing w:before="0" w:line="240" w:lineRule="auto"/>
        <w:ind w:firstLine="0"/>
        <w:jc w:val="center"/>
        <w:rPr>
          <w:sz w:val="24"/>
          <w:szCs w:val="24"/>
        </w:rPr>
      </w:pPr>
    </w:p>
    <w:p w14:paraId="3BC217A1" w14:textId="57FB915F" w:rsidR="00252196" w:rsidRPr="00E03CF3" w:rsidRDefault="00252196" w:rsidP="00521BC7">
      <w:pPr>
        <w:spacing w:before="60" w:after="0" w:line="240" w:lineRule="auto"/>
        <w:ind w:firstLine="0"/>
        <w:jc w:val="center"/>
        <w:rPr>
          <w:b/>
          <w:sz w:val="36"/>
          <w:szCs w:val="34"/>
        </w:rPr>
      </w:pPr>
      <w:r w:rsidRPr="00E03CF3">
        <w:rPr>
          <w:b/>
          <w:sz w:val="36"/>
          <w:szCs w:val="34"/>
        </w:rPr>
        <w:t xml:space="preserve">BÁO CÁO </w:t>
      </w:r>
      <w:r w:rsidR="008625CB" w:rsidRPr="00E03CF3">
        <w:rPr>
          <w:b/>
          <w:sz w:val="36"/>
          <w:szCs w:val="34"/>
        </w:rPr>
        <w:t>T</w:t>
      </w:r>
      <w:r w:rsidR="00E5678A" w:rsidRPr="00E03CF3">
        <w:rPr>
          <w:b/>
          <w:sz w:val="36"/>
          <w:szCs w:val="34"/>
        </w:rPr>
        <w:t xml:space="preserve">HỰC TẬP NGHỀ </w:t>
      </w:r>
      <w:r w:rsidR="00E22FFC" w:rsidRPr="00E03CF3">
        <w:rPr>
          <w:b/>
          <w:sz w:val="36"/>
          <w:szCs w:val="34"/>
        </w:rPr>
        <w:t>NGHIỆP</w:t>
      </w:r>
    </w:p>
    <w:p w14:paraId="6A5A3891" w14:textId="3F46FE66" w:rsidR="00772E6D" w:rsidRPr="00E03CF3" w:rsidRDefault="00772E6D" w:rsidP="004B7023">
      <w:pPr>
        <w:spacing w:before="600" w:after="0" w:line="240" w:lineRule="auto"/>
        <w:ind w:firstLine="0"/>
        <w:jc w:val="center"/>
        <w:rPr>
          <w:b/>
          <w:sz w:val="30"/>
          <w:szCs w:val="34"/>
        </w:rPr>
      </w:pPr>
      <w:r w:rsidRPr="00E03CF3">
        <w:rPr>
          <w:b/>
          <w:sz w:val="30"/>
          <w:szCs w:val="34"/>
        </w:rPr>
        <w:t>NGÀNH HỆ THỐNG THÔNG TIN QUẢN LÝ</w:t>
      </w:r>
    </w:p>
    <w:p w14:paraId="47B0CDFB" w14:textId="395B13B3" w:rsidR="00772E6D" w:rsidRPr="00E03CF3" w:rsidRDefault="00772E6D" w:rsidP="008D184D">
      <w:pPr>
        <w:spacing w:before="240"/>
        <w:ind w:firstLine="0"/>
        <w:jc w:val="center"/>
        <w:rPr>
          <w:sz w:val="24"/>
          <w:szCs w:val="24"/>
        </w:rPr>
      </w:pPr>
      <w:r w:rsidRPr="00E03CF3">
        <w:rPr>
          <w:b/>
          <w:sz w:val="28"/>
          <w:szCs w:val="24"/>
        </w:rPr>
        <w:t>CHUYÊN NGÀNH</w:t>
      </w:r>
      <w:r w:rsidR="004B7023" w:rsidRPr="00E03CF3">
        <w:rPr>
          <w:b/>
          <w:sz w:val="28"/>
          <w:szCs w:val="24"/>
        </w:rPr>
        <w:t xml:space="preserve"> </w:t>
      </w:r>
      <w:r w:rsidR="00C4239D" w:rsidRPr="00E03CF3">
        <w:rPr>
          <w:b/>
          <w:sz w:val="28"/>
          <w:szCs w:val="24"/>
        </w:rPr>
        <w:t>QUẢN TRỊ HỆ THỐNG THÔNG TIN</w:t>
      </w:r>
      <w:r w:rsidR="00093E33" w:rsidRPr="00E03CF3">
        <w:rPr>
          <w:b/>
          <w:sz w:val="28"/>
          <w:szCs w:val="24"/>
        </w:rPr>
        <w:t xml:space="preserve"> </w:t>
      </w:r>
    </w:p>
    <w:p w14:paraId="53AFECF0" w14:textId="77777777" w:rsidR="00252196" w:rsidRPr="00E03CF3" w:rsidRDefault="00252196" w:rsidP="00252196">
      <w:pPr>
        <w:spacing w:before="0" w:line="240" w:lineRule="auto"/>
        <w:ind w:firstLine="0"/>
        <w:jc w:val="center"/>
        <w:rPr>
          <w:sz w:val="24"/>
          <w:szCs w:val="24"/>
        </w:rPr>
      </w:pPr>
    </w:p>
    <w:p w14:paraId="67940F7B" w14:textId="31EA519D" w:rsidR="00252196" w:rsidRPr="00E03CF3" w:rsidRDefault="000D1A4A" w:rsidP="00252196">
      <w:pPr>
        <w:spacing w:after="120"/>
        <w:ind w:firstLine="0"/>
        <w:jc w:val="center"/>
        <w:rPr>
          <w:b/>
          <w:bCs/>
          <w:sz w:val="32"/>
          <w:szCs w:val="36"/>
        </w:rPr>
      </w:pPr>
      <w:r w:rsidRPr="00E03CF3">
        <w:rPr>
          <w:b/>
          <w:bCs/>
          <w:sz w:val="32"/>
          <w:szCs w:val="36"/>
        </w:rPr>
        <w:t>PHÂN TÍCH NGHIỆP VỤ</w:t>
      </w:r>
      <w:r w:rsidR="008D184D" w:rsidRPr="00E03CF3">
        <w:rPr>
          <w:b/>
          <w:bCs/>
          <w:sz w:val="32"/>
          <w:szCs w:val="36"/>
        </w:rPr>
        <w:t xml:space="preserve"> PHẦ</w:t>
      </w:r>
      <w:r w:rsidR="001D0E1A" w:rsidRPr="00E03CF3">
        <w:rPr>
          <w:b/>
          <w:bCs/>
          <w:sz w:val="32"/>
          <w:szCs w:val="36"/>
        </w:rPr>
        <w:t xml:space="preserve">N MỀM QUẢN LÝ </w:t>
      </w:r>
      <w:r w:rsidR="008D184D" w:rsidRPr="00E03CF3">
        <w:rPr>
          <w:b/>
          <w:bCs/>
          <w:sz w:val="32"/>
          <w:szCs w:val="36"/>
        </w:rPr>
        <w:t>BỆNH NHÂN</w:t>
      </w:r>
      <w:r w:rsidR="001D0E1A" w:rsidRPr="00E03CF3">
        <w:rPr>
          <w:b/>
          <w:bCs/>
          <w:sz w:val="32"/>
          <w:szCs w:val="36"/>
        </w:rPr>
        <w:t xml:space="preserve"> KHOA TIM MẠCH</w:t>
      </w:r>
      <w:r w:rsidR="008D184D" w:rsidRPr="00E03CF3">
        <w:rPr>
          <w:b/>
          <w:bCs/>
          <w:sz w:val="32"/>
          <w:szCs w:val="36"/>
        </w:rPr>
        <w:t xml:space="preserve"> TẠI BỆNH VIỆN ĐA KHOA GIA ĐÌNH ĐÀ NẴNG</w:t>
      </w:r>
    </w:p>
    <w:p w14:paraId="71EA8286" w14:textId="26498E71" w:rsidR="00252196" w:rsidRPr="00E03CF3" w:rsidRDefault="00252196" w:rsidP="000D1A4A">
      <w:pPr>
        <w:spacing w:before="0" w:line="240" w:lineRule="auto"/>
        <w:ind w:firstLine="0"/>
        <w:rPr>
          <w:sz w:val="24"/>
          <w:szCs w:val="24"/>
        </w:rPr>
      </w:pPr>
    </w:p>
    <w:p w14:paraId="6DA5E304" w14:textId="77777777" w:rsidR="00772E6D" w:rsidRPr="00E03CF3" w:rsidRDefault="00772E6D" w:rsidP="00252196">
      <w:pPr>
        <w:spacing w:before="0" w:line="240" w:lineRule="auto"/>
        <w:ind w:firstLine="0"/>
        <w:jc w:val="center"/>
        <w:rPr>
          <w:sz w:val="24"/>
          <w:szCs w:val="24"/>
        </w:rPr>
      </w:pPr>
    </w:p>
    <w:p w14:paraId="26553D44" w14:textId="3E8E18AA" w:rsidR="008625CB" w:rsidRPr="00E03CF3" w:rsidRDefault="008D184D" w:rsidP="008625CB">
      <w:pPr>
        <w:tabs>
          <w:tab w:val="left" w:pos="4111"/>
        </w:tabs>
        <w:spacing w:before="0" w:after="0"/>
        <w:ind w:firstLine="1134"/>
        <w:jc w:val="left"/>
        <w:rPr>
          <w:bCs/>
          <w:color w:val="000000"/>
          <w:sz w:val="28"/>
        </w:rPr>
      </w:pPr>
      <w:r w:rsidRPr="00E03CF3">
        <w:rPr>
          <w:bCs/>
          <w:color w:val="000000"/>
          <w:sz w:val="28"/>
        </w:rPr>
        <w:t>Sinh viên thực hiện</w:t>
      </w:r>
      <w:r w:rsidRPr="00E03CF3">
        <w:rPr>
          <w:bCs/>
          <w:color w:val="000000"/>
          <w:sz w:val="28"/>
        </w:rPr>
        <w:tab/>
        <w:t>: Nguyễn Thị Phương Uyên</w:t>
      </w:r>
    </w:p>
    <w:p w14:paraId="5BAB952E" w14:textId="7015AF1A" w:rsidR="00252196" w:rsidRPr="00E03CF3" w:rsidRDefault="00252196" w:rsidP="008625CB">
      <w:pPr>
        <w:tabs>
          <w:tab w:val="left" w:pos="4111"/>
        </w:tabs>
        <w:spacing w:before="0" w:after="0"/>
        <w:ind w:firstLine="1134"/>
        <w:jc w:val="left"/>
        <w:rPr>
          <w:bCs/>
          <w:color w:val="000000"/>
          <w:sz w:val="28"/>
        </w:rPr>
      </w:pPr>
      <w:r w:rsidRPr="00E03CF3">
        <w:rPr>
          <w:bCs/>
          <w:color w:val="000000"/>
          <w:sz w:val="28"/>
        </w:rPr>
        <w:t>Lớp</w:t>
      </w:r>
      <w:r w:rsidR="008625CB" w:rsidRPr="00E03CF3">
        <w:rPr>
          <w:bCs/>
          <w:color w:val="000000"/>
          <w:sz w:val="28"/>
        </w:rPr>
        <w:tab/>
      </w:r>
      <w:r w:rsidRPr="00E03CF3">
        <w:rPr>
          <w:bCs/>
          <w:color w:val="000000"/>
          <w:sz w:val="28"/>
        </w:rPr>
        <w:t xml:space="preserve">: </w:t>
      </w:r>
      <w:r w:rsidR="008D184D" w:rsidRPr="00E03CF3">
        <w:rPr>
          <w:bCs/>
          <w:color w:val="000000"/>
          <w:sz w:val="28"/>
        </w:rPr>
        <w:t>45K21.1</w:t>
      </w:r>
    </w:p>
    <w:p w14:paraId="784F503E" w14:textId="5CF07F23" w:rsidR="00C67C5B" w:rsidRPr="00E03CF3" w:rsidRDefault="00C67C5B" w:rsidP="00C67C5B">
      <w:pPr>
        <w:tabs>
          <w:tab w:val="left" w:pos="4111"/>
        </w:tabs>
        <w:spacing w:before="0" w:after="0"/>
        <w:ind w:firstLine="1134"/>
        <w:jc w:val="left"/>
        <w:rPr>
          <w:bCs/>
          <w:color w:val="000000"/>
          <w:sz w:val="28"/>
        </w:rPr>
      </w:pPr>
      <w:r w:rsidRPr="00E03CF3">
        <w:rPr>
          <w:bCs/>
          <w:color w:val="000000"/>
          <w:sz w:val="28"/>
        </w:rPr>
        <w:t>Đơn vị thực tập</w:t>
      </w:r>
      <w:r w:rsidRPr="00E03CF3">
        <w:rPr>
          <w:bCs/>
          <w:color w:val="000000"/>
          <w:sz w:val="28"/>
        </w:rPr>
        <w:tab/>
        <w:t xml:space="preserve">: </w:t>
      </w:r>
      <w:r w:rsidR="008D184D" w:rsidRPr="00E03CF3">
        <w:rPr>
          <w:bCs/>
          <w:color w:val="000000"/>
          <w:sz w:val="28"/>
        </w:rPr>
        <w:t>Bệnh viện Đa khoa Gia Đình</w:t>
      </w:r>
    </w:p>
    <w:p w14:paraId="59700ED7" w14:textId="44B647C9" w:rsidR="00C4239D" w:rsidRPr="00E03CF3" w:rsidRDefault="00C4239D" w:rsidP="00C67C5B">
      <w:pPr>
        <w:tabs>
          <w:tab w:val="left" w:pos="4111"/>
        </w:tabs>
        <w:spacing w:before="0" w:after="0"/>
        <w:ind w:firstLine="1134"/>
        <w:jc w:val="left"/>
        <w:rPr>
          <w:bCs/>
          <w:color w:val="000000"/>
          <w:sz w:val="28"/>
        </w:rPr>
      </w:pPr>
      <w:r w:rsidRPr="00E03CF3">
        <w:rPr>
          <w:bCs/>
          <w:color w:val="000000"/>
          <w:sz w:val="28"/>
        </w:rPr>
        <w:t xml:space="preserve">Cán bộ </w:t>
      </w:r>
      <w:r w:rsidR="008D184D" w:rsidRPr="00E03CF3">
        <w:rPr>
          <w:bCs/>
          <w:color w:val="000000"/>
          <w:sz w:val="28"/>
        </w:rPr>
        <w:t>hướng dẫn</w:t>
      </w:r>
      <w:r w:rsidR="008D184D" w:rsidRPr="00E03CF3">
        <w:rPr>
          <w:bCs/>
          <w:color w:val="000000"/>
          <w:sz w:val="28"/>
        </w:rPr>
        <w:tab/>
        <w:t>: Trần Quân</w:t>
      </w:r>
    </w:p>
    <w:p w14:paraId="32125EC5" w14:textId="71513EB6" w:rsidR="00252196" w:rsidRPr="00E03CF3" w:rsidRDefault="00252196" w:rsidP="008625CB">
      <w:pPr>
        <w:tabs>
          <w:tab w:val="left" w:pos="4111"/>
        </w:tabs>
        <w:spacing w:before="0" w:after="0"/>
        <w:ind w:firstLine="1134"/>
        <w:jc w:val="left"/>
        <w:rPr>
          <w:bCs/>
          <w:color w:val="000000"/>
          <w:sz w:val="28"/>
        </w:rPr>
      </w:pPr>
      <w:r w:rsidRPr="00E03CF3">
        <w:rPr>
          <w:bCs/>
          <w:color w:val="000000"/>
          <w:sz w:val="28"/>
        </w:rPr>
        <w:t>Giảng viên hướng dẫn</w:t>
      </w:r>
      <w:r w:rsidR="008625CB" w:rsidRPr="00E03CF3">
        <w:rPr>
          <w:bCs/>
          <w:color w:val="000000"/>
          <w:sz w:val="28"/>
        </w:rPr>
        <w:tab/>
      </w:r>
      <w:r w:rsidRPr="00E03CF3">
        <w:rPr>
          <w:bCs/>
          <w:color w:val="000000"/>
          <w:sz w:val="28"/>
        </w:rPr>
        <w:t xml:space="preserve">: </w:t>
      </w:r>
      <w:proofErr w:type="gramStart"/>
      <w:r w:rsidR="008D184D" w:rsidRPr="00E03CF3">
        <w:rPr>
          <w:bCs/>
          <w:color w:val="000000"/>
          <w:sz w:val="28"/>
        </w:rPr>
        <w:t>Th.S</w:t>
      </w:r>
      <w:proofErr w:type="gramEnd"/>
      <w:r w:rsidR="008D184D" w:rsidRPr="00E03CF3">
        <w:rPr>
          <w:bCs/>
          <w:color w:val="000000"/>
          <w:sz w:val="28"/>
        </w:rPr>
        <w:t xml:space="preserve"> Cao Thị Nhâm</w:t>
      </w:r>
    </w:p>
    <w:p w14:paraId="05CA8A48" w14:textId="77777777" w:rsidR="00252196" w:rsidRPr="00E03CF3" w:rsidRDefault="00252196" w:rsidP="00252196">
      <w:pPr>
        <w:spacing w:before="0" w:line="240" w:lineRule="auto"/>
        <w:ind w:firstLine="0"/>
        <w:jc w:val="center"/>
        <w:rPr>
          <w:sz w:val="24"/>
          <w:szCs w:val="24"/>
        </w:rPr>
      </w:pPr>
    </w:p>
    <w:p w14:paraId="4627900C" w14:textId="77777777" w:rsidR="00252196" w:rsidRPr="00E03CF3" w:rsidRDefault="00252196" w:rsidP="00252196">
      <w:pPr>
        <w:spacing w:before="0" w:line="240" w:lineRule="auto"/>
        <w:ind w:firstLine="0"/>
        <w:jc w:val="center"/>
        <w:rPr>
          <w:szCs w:val="24"/>
        </w:rPr>
      </w:pPr>
    </w:p>
    <w:p w14:paraId="08BB7287" w14:textId="0DD00B7A" w:rsidR="00E22FFC" w:rsidRPr="00E03CF3" w:rsidRDefault="00E22FFC" w:rsidP="00252196">
      <w:pPr>
        <w:spacing w:before="0" w:line="240" w:lineRule="auto"/>
        <w:ind w:firstLine="0"/>
        <w:jc w:val="center"/>
        <w:rPr>
          <w:sz w:val="24"/>
          <w:szCs w:val="24"/>
        </w:rPr>
      </w:pPr>
    </w:p>
    <w:p w14:paraId="015510AE" w14:textId="77777777" w:rsidR="00C4239D" w:rsidRPr="00E03CF3" w:rsidRDefault="00C4239D" w:rsidP="00252196">
      <w:pPr>
        <w:spacing w:before="0" w:line="240" w:lineRule="auto"/>
        <w:ind w:firstLine="0"/>
        <w:jc w:val="center"/>
        <w:rPr>
          <w:sz w:val="24"/>
          <w:szCs w:val="24"/>
        </w:rPr>
      </w:pPr>
    </w:p>
    <w:p w14:paraId="247CE69B" w14:textId="77777777" w:rsidR="00E22FFC" w:rsidRPr="00E03CF3" w:rsidRDefault="00E22FFC" w:rsidP="00252196">
      <w:pPr>
        <w:spacing w:before="0" w:line="240" w:lineRule="auto"/>
        <w:ind w:firstLine="0"/>
        <w:jc w:val="center"/>
        <w:rPr>
          <w:sz w:val="24"/>
          <w:szCs w:val="24"/>
        </w:rPr>
      </w:pPr>
    </w:p>
    <w:p w14:paraId="3393447B" w14:textId="33B6E1ED" w:rsidR="008625CB" w:rsidRPr="00E03CF3" w:rsidRDefault="008625CB" w:rsidP="00252196">
      <w:pPr>
        <w:spacing w:before="0" w:line="240" w:lineRule="auto"/>
        <w:ind w:firstLine="0"/>
        <w:jc w:val="center"/>
        <w:rPr>
          <w:sz w:val="24"/>
          <w:szCs w:val="24"/>
        </w:rPr>
      </w:pPr>
    </w:p>
    <w:p w14:paraId="3D815D53" w14:textId="77777777" w:rsidR="00252196" w:rsidRPr="00E03CF3" w:rsidRDefault="00252196" w:rsidP="00C4239D">
      <w:pPr>
        <w:spacing w:after="240" w:line="240" w:lineRule="auto"/>
        <w:ind w:firstLine="0"/>
        <w:jc w:val="center"/>
        <w:rPr>
          <w:b/>
          <w:sz w:val="28"/>
          <w:szCs w:val="28"/>
          <w:lang w:val="fr-FR"/>
        </w:rPr>
      </w:pPr>
      <w:r w:rsidRPr="00E03CF3">
        <w:rPr>
          <w:b/>
          <w:sz w:val="28"/>
          <w:szCs w:val="28"/>
          <w:lang w:val="fr-FR"/>
        </w:rPr>
        <w:t>Đà Nẵng,</w:t>
      </w:r>
      <w:r w:rsidR="00E5678A" w:rsidRPr="00E03CF3">
        <w:rPr>
          <w:b/>
          <w:sz w:val="28"/>
          <w:szCs w:val="28"/>
          <w:lang w:val="fr-FR"/>
        </w:rPr>
        <w:t xml:space="preserve"> 8</w:t>
      </w:r>
      <w:r w:rsidRPr="00E03CF3">
        <w:rPr>
          <w:b/>
          <w:sz w:val="28"/>
          <w:szCs w:val="28"/>
          <w:lang w:val="fr-FR"/>
        </w:rPr>
        <w:t>/202</w:t>
      </w:r>
      <w:r w:rsidR="00E71236" w:rsidRPr="00E03CF3">
        <w:rPr>
          <w:b/>
          <w:sz w:val="28"/>
          <w:szCs w:val="28"/>
          <w:lang w:val="fr-FR"/>
        </w:rPr>
        <w:t>2</w:t>
      </w:r>
    </w:p>
    <w:bookmarkEnd w:id="0"/>
    <w:bookmarkEnd w:id="1"/>
    <w:p w14:paraId="0643D13C" w14:textId="77777777" w:rsidR="00E467A5" w:rsidRPr="00E03CF3" w:rsidRDefault="00E467A5" w:rsidP="00331254">
      <w:pPr>
        <w:shd w:val="clear" w:color="auto" w:fill="FFFFFF"/>
        <w:spacing w:after="360" w:line="312" w:lineRule="auto"/>
        <w:jc w:val="center"/>
        <w:rPr>
          <w:sz w:val="32"/>
        </w:rPr>
      </w:pPr>
      <w:r w:rsidRPr="00E03CF3">
        <w:rPr>
          <w:b/>
          <w:bCs/>
          <w:sz w:val="32"/>
          <w:bdr w:val="none" w:sz="0" w:space="0" w:color="auto" w:frame="1"/>
        </w:rPr>
        <w:lastRenderedPageBreak/>
        <w:t>NHẬN XÉT CỦA ĐƠN VỊ THỰC TẬP</w:t>
      </w:r>
    </w:p>
    <w:p w14:paraId="72BEA1B7" w14:textId="229FD526" w:rsidR="00E467A5" w:rsidRPr="00E03CF3" w:rsidRDefault="00450B57" w:rsidP="00331254">
      <w:pPr>
        <w:shd w:val="clear" w:color="auto" w:fill="FFFFFF"/>
        <w:tabs>
          <w:tab w:val="right" w:leader="dot" w:pos="9027"/>
        </w:tabs>
        <w:spacing w:before="240" w:after="0" w:line="288" w:lineRule="auto"/>
      </w:pPr>
      <w:r w:rsidRPr="00E03CF3">
        <w:t>Họ và tên sinh viên: Nguyễn Thị Phương Uyên</w:t>
      </w:r>
    </w:p>
    <w:p w14:paraId="4EB94B21" w14:textId="77777777" w:rsidR="00450B57" w:rsidRPr="00E03CF3" w:rsidRDefault="00E467A5" w:rsidP="00331254">
      <w:pPr>
        <w:shd w:val="clear" w:color="auto" w:fill="FFFFFF"/>
        <w:tabs>
          <w:tab w:val="left" w:leader="dot" w:pos="2552"/>
          <w:tab w:val="left" w:leader="dot" w:pos="5103"/>
          <w:tab w:val="right" w:leader="dot" w:pos="9027"/>
        </w:tabs>
        <w:spacing w:before="60" w:after="0" w:line="288" w:lineRule="auto"/>
      </w:pPr>
      <w:r w:rsidRPr="00E03CF3">
        <w:t xml:space="preserve">Lớp: </w:t>
      </w:r>
      <w:r w:rsidR="00450B57" w:rsidRPr="00E03CF3">
        <w:t xml:space="preserve">45K21.1    </w:t>
      </w:r>
      <w:r w:rsidRPr="00E03CF3">
        <w:t xml:space="preserve">Khoa: </w:t>
      </w:r>
      <w:r w:rsidR="00450B57" w:rsidRPr="00E03CF3">
        <w:t xml:space="preserve">Thống kê – Tin học   </w:t>
      </w:r>
    </w:p>
    <w:p w14:paraId="164EEF28" w14:textId="3B368318" w:rsidR="00E467A5" w:rsidRPr="00E03CF3" w:rsidRDefault="00E467A5" w:rsidP="00331254">
      <w:pPr>
        <w:shd w:val="clear" w:color="auto" w:fill="FFFFFF"/>
        <w:tabs>
          <w:tab w:val="left" w:leader="dot" w:pos="2552"/>
          <w:tab w:val="left" w:leader="dot" w:pos="5103"/>
          <w:tab w:val="right" w:leader="dot" w:pos="9027"/>
        </w:tabs>
        <w:spacing w:before="60" w:after="0" w:line="288" w:lineRule="auto"/>
      </w:pPr>
      <w:r w:rsidRPr="00E03CF3">
        <w:t>Trường</w:t>
      </w:r>
      <w:r w:rsidR="001D0E1A" w:rsidRPr="00E03CF3">
        <w:t>: Đại học Kinh Tế - Đại học Đà Nẵng</w:t>
      </w:r>
    </w:p>
    <w:p w14:paraId="6D3986CE" w14:textId="55A30FBA" w:rsidR="00E467A5" w:rsidRPr="00E03CF3" w:rsidRDefault="00E467A5" w:rsidP="00331254">
      <w:pPr>
        <w:shd w:val="clear" w:color="auto" w:fill="FFFFFF"/>
        <w:spacing w:before="60" w:after="0" w:line="288" w:lineRule="auto"/>
      </w:pPr>
      <w:r w:rsidRPr="00E03CF3">
        <w:t>Thực tập từ ngày</w:t>
      </w:r>
      <w:r w:rsidR="00450B57" w:rsidRPr="00E03CF3">
        <w:t>: 14/ 06</w:t>
      </w:r>
      <w:r w:rsidRPr="00E03CF3">
        <w:t xml:space="preserve">/ </w:t>
      </w:r>
      <w:r w:rsidR="006F122E" w:rsidRPr="00E03CF3">
        <w:t xml:space="preserve">2022 </w:t>
      </w:r>
      <w:r w:rsidRPr="00E03CF3">
        <w:t>đến ngày: .........</w:t>
      </w:r>
      <w:r w:rsidR="001D0E1A" w:rsidRPr="00E03CF3">
        <w:t>/</w:t>
      </w:r>
      <w:r w:rsidRPr="00E03CF3">
        <w:t>.…….</w:t>
      </w:r>
      <w:r w:rsidR="001D0E1A" w:rsidRPr="00E03CF3">
        <w:t xml:space="preserve"> </w:t>
      </w:r>
      <w:r w:rsidRPr="00E03CF3">
        <w:t xml:space="preserve">/ </w:t>
      </w:r>
      <w:r w:rsidR="006F122E" w:rsidRPr="00E03CF3">
        <w:t>2022</w:t>
      </w:r>
    </w:p>
    <w:p w14:paraId="52F56C4B" w14:textId="17C3938D" w:rsidR="00E467A5" w:rsidRPr="00E03CF3" w:rsidRDefault="00E467A5" w:rsidP="00331254">
      <w:pPr>
        <w:shd w:val="clear" w:color="auto" w:fill="FFFFFF"/>
        <w:tabs>
          <w:tab w:val="right" w:leader="dot" w:pos="9027"/>
        </w:tabs>
        <w:spacing w:before="60" w:after="0" w:line="288" w:lineRule="auto"/>
      </w:pPr>
      <w:r w:rsidRPr="00E03CF3">
        <w:t xml:space="preserve">Tại: </w:t>
      </w:r>
      <w:r w:rsidR="00450B57" w:rsidRPr="00E03CF3">
        <w:t>Bệnh viện Đa khoa Gia Đình Đà Nẵng</w:t>
      </w:r>
    </w:p>
    <w:p w14:paraId="2C4862F9" w14:textId="536203A5" w:rsidR="00E467A5" w:rsidRPr="00E03CF3" w:rsidRDefault="00E467A5" w:rsidP="00331254">
      <w:pPr>
        <w:shd w:val="clear" w:color="auto" w:fill="FFFFFF"/>
        <w:tabs>
          <w:tab w:val="right" w:leader="dot" w:pos="9027"/>
        </w:tabs>
        <w:spacing w:before="60" w:after="0" w:line="288" w:lineRule="auto"/>
      </w:pPr>
      <w:r w:rsidRPr="00E03CF3">
        <w:t xml:space="preserve">Địa chỉ: </w:t>
      </w:r>
      <w:r w:rsidR="00450B57" w:rsidRPr="00E03CF3">
        <w:t>73 Nguyễn Hữu Thọ, Hòa Thuận Nam, Hải Châu, Đà Nẵng</w:t>
      </w:r>
    </w:p>
    <w:p w14:paraId="7009A93F" w14:textId="77777777" w:rsidR="00E467A5" w:rsidRPr="00E03CF3" w:rsidRDefault="00E467A5" w:rsidP="00331254">
      <w:pPr>
        <w:shd w:val="clear" w:color="auto" w:fill="FFFFFF"/>
        <w:spacing w:before="60" w:after="0" w:line="288" w:lineRule="auto"/>
      </w:pPr>
      <w:r w:rsidRPr="00E03CF3">
        <w:t>Sau quá trình thực tập tại đơn vị của sinh viên, chúng tôi có một số nhận xét, đánh giá như sau:</w:t>
      </w:r>
    </w:p>
    <w:p w14:paraId="3DAEB7F8" w14:textId="77777777" w:rsidR="00E467A5" w:rsidRPr="00E03CF3" w:rsidRDefault="00E467A5" w:rsidP="00331254">
      <w:pPr>
        <w:shd w:val="clear" w:color="auto" w:fill="FFFFFF"/>
        <w:spacing w:after="0"/>
      </w:pPr>
      <w:r w:rsidRPr="00E03CF3">
        <w:rPr>
          <w:b/>
          <w:bCs/>
          <w:bdr w:val="none" w:sz="0" w:space="0" w:color="auto" w:frame="1"/>
        </w:rPr>
        <w:t>1. Về thái độ, ý thức, đạo đức, kỷ luật</w:t>
      </w:r>
    </w:p>
    <w:p w14:paraId="72D47617" w14:textId="77777777" w:rsidR="00E467A5" w:rsidRPr="00E03CF3" w:rsidRDefault="00E467A5" w:rsidP="00175877">
      <w:pPr>
        <w:shd w:val="clear" w:color="auto" w:fill="FFFFFF"/>
        <w:tabs>
          <w:tab w:val="right" w:leader="dot" w:pos="9027"/>
        </w:tabs>
        <w:spacing w:before="40" w:after="0" w:line="288" w:lineRule="auto"/>
      </w:pPr>
      <w:r w:rsidRPr="00E03CF3">
        <w:tab/>
      </w:r>
    </w:p>
    <w:p w14:paraId="5BC337C1" w14:textId="77777777" w:rsidR="00E467A5" w:rsidRPr="00E03CF3" w:rsidRDefault="00E467A5" w:rsidP="00175877">
      <w:pPr>
        <w:shd w:val="clear" w:color="auto" w:fill="FFFFFF"/>
        <w:tabs>
          <w:tab w:val="right" w:leader="dot" w:pos="9027"/>
        </w:tabs>
        <w:spacing w:before="40" w:after="0" w:line="288" w:lineRule="auto"/>
      </w:pPr>
      <w:r w:rsidRPr="00E03CF3">
        <w:tab/>
      </w:r>
    </w:p>
    <w:p w14:paraId="6B3EDA6D" w14:textId="77777777" w:rsidR="00E467A5" w:rsidRPr="00E03CF3" w:rsidRDefault="00E467A5" w:rsidP="00331254">
      <w:pPr>
        <w:shd w:val="clear" w:color="auto" w:fill="FFFFFF"/>
        <w:spacing w:after="0"/>
      </w:pPr>
      <w:r w:rsidRPr="00E03CF3">
        <w:rPr>
          <w:b/>
          <w:bCs/>
          <w:bdr w:val="none" w:sz="0" w:space="0" w:color="auto" w:frame="1"/>
        </w:rPr>
        <w:t>2. Kiến thức chuyên môn</w:t>
      </w:r>
    </w:p>
    <w:p w14:paraId="654E7657" w14:textId="77777777" w:rsidR="00E467A5" w:rsidRPr="00E03CF3" w:rsidRDefault="00E467A5" w:rsidP="00175877">
      <w:pPr>
        <w:shd w:val="clear" w:color="auto" w:fill="FFFFFF"/>
        <w:tabs>
          <w:tab w:val="right" w:leader="dot" w:pos="9027"/>
        </w:tabs>
        <w:spacing w:before="40" w:after="0" w:line="288" w:lineRule="auto"/>
      </w:pPr>
      <w:r w:rsidRPr="00E03CF3">
        <w:tab/>
      </w:r>
    </w:p>
    <w:p w14:paraId="0E1ED36E" w14:textId="77777777" w:rsidR="00E467A5" w:rsidRPr="00E03CF3" w:rsidRDefault="00E467A5" w:rsidP="00175877">
      <w:pPr>
        <w:shd w:val="clear" w:color="auto" w:fill="FFFFFF"/>
        <w:tabs>
          <w:tab w:val="right" w:leader="dot" w:pos="9027"/>
        </w:tabs>
        <w:spacing w:before="40" w:after="0" w:line="288" w:lineRule="auto"/>
      </w:pPr>
      <w:r w:rsidRPr="00E03CF3">
        <w:tab/>
      </w:r>
    </w:p>
    <w:p w14:paraId="4FA1E50C" w14:textId="77777777" w:rsidR="00E467A5" w:rsidRPr="00E03CF3" w:rsidRDefault="00E467A5" w:rsidP="00331254">
      <w:pPr>
        <w:shd w:val="clear" w:color="auto" w:fill="FFFFFF"/>
        <w:tabs>
          <w:tab w:val="right" w:leader="dot" w:pos="9027"/>
        </w:tabs>
        <w:spacing w:before="60" w:after="0" w:line="288" w:lineRule="auto"/>
      </w:pPr>
      <w:r w:rsidRPr="00E03CF3">
        <w:rPr>
          <w:b/>
          <w:bCs/>
          <w:bdr w:val="none" w:sz="0" w:space="0" w:color="auto" w:frame="1"/>
        </w:rPr>
        <w:t>3. Khả năng hòa nhập và thích nghi với công việc</w:t>
      </w:r>
    </w:p>
    <w:p w14:paraId="10DCDF25" w14:textId="77777777" w:rsidR="00E467A5" w:rsidRPr="00E03CF3" w:rsidRDefault="00E467A5" w:rsidP="00175877">
      <w:pPr>
        <w:shd w:val="clear" w:color="auto" w:fill="FFFFFF"/>
        <w:tabs>
          <w:tab w:val="right" w:leader="dot" w:pos="9027"/>
        </w:tabs>
        <w:spacing w:before="40" w:after="0" w:line="288" w:lineRule="auto"/>
      </w:pPr>
      <w:r w:rsidRPr="00E03CF3">
        <w:tab/>
      </w:r>
    </w:p>
    <w:p w14:paraId="0469437F" w14:textId="77777777" w:rsidR="00E467A5" w:rsidRPr="00E03CF3" w:rsidRDefault="00E467A5" w:rsidP="00175877">
      <w:pPr>
        <w:shd w:val="clear" w:color="auto" w:fill="FFFFFF"/>
        <w:tabs>
          <w:tab w:val="right" w:leader="dot" w:pos="9027"/>
        </w:tabs>
        <w:spacing w:before="40" w:after="0" w:line="288" w:lineRule="auto"/>
      </w:pPr>
      <w:r w:rsidRPr="00E03CF3">
        <w:tab/>
      </w:r>
    </w:p>
    <w:p w14:paraId="554F0353" w14:textId="77777777" w:rsidR="00E467A5" w:rsidRPr="00E03CF3" w:rsidRDefault="00E467A5" w:rsidP="00331254">
      <w:pPr>
        <w:shd w:val="clear" w:color="auto" w:fill="FFFFFF"/>
        <w:spacing w:after="0" w:line="312" w:lineRule="auto"/>
      </w:pPr>
      <w:r w:rsidRPr="00E03CF3">
        <w:rPr>
          <w:b/>
          <w:bCs/>
          <w:bdr w:val="none" w:sz="0" w:space="0" w:color="auto" w:frame="1"/>
        </w:rPr>
        <w:t>4. Trách nhiệm, sáng tạo trong công việc</w:t>
      </w:r>
    </w:p>
    <w:p w14:paraId="533F7D17" w14:textId="77777777" w:rsidR="00E467A5" w:rsidRPr="00E03CF3" w:rsidRDefault="00E467A5" w:rsidP="00175877">
      <w:pPr>
        <w:shd w:val="clear" w:color="auto" w:fill="FFFFFF"/>
        <w:tabs>
          <w:tab w:val="right" w:leader="dot" w:pos="9027"/>
        </w:tabs>
        <w:spacing w:before="40" w:after="0" w:line="288" w:lineRule="auto"/>
      </w:pPr>
      <w:r w:rsidRPr="00E03CF3">
        <w:tab/>
      </w:r>
    </w:p>
    <w:p w14:paraId="45AEB173" w14:textId="77777777" w:rsidR="00E467A5" w:rsidRPr="00E03CF3" w:rsidRDefault="00E467A5" w:rsidP="00175877">
      <w:pPr>
        <w:shd w:val="clear" w:color="auto" w:fill="FFFFFF"/>
        <w:tabs>
          <w:tab w:val="right" w:leader="dot" w:pos="9027"/>
        </w:tabs>
        <w:spacing w:before="40" w:after="0" w:line="288" w:lineRule="auto"/>
      </w:pPr>
      <w:r w:rsidRPr="00E03CF3">
        <w:tab/>
      </w:r>
    </w:p>
    <w:p w14:paraId="59DA574D" w14:textId="77777777" w:rsidR="00E467A5" w:rsidRPr="00E03CF3" w:rsidRDefault="00E467A5" w:rsidP="00331254">
      <w:pPr>
        <w:shd w:val="clear" w:color="auto" w:fill="FFFFFF"/>
        <w:spacing w:after="0" w:line="312" w:lineRule="auto"/>
      </w:pPr>
      <w:r w:rsidRPr="00E03CF3">
        <w:rPr>
          <w:b/>
          <w:bCs/>
          <w:bdr w:val="none" w:sz="0" w:space="0" w:color="auto" w:frame="1"/>
        </w:rPr>
        <w:t>5. Các nhận xét khác</w:t>
      </w:r>
    </w:p>
    <w:p w14:paraId="28540C9A" w14:textId="77777777" w:rsidR="00E467A5" w:rsidRPr="00E03CF3" w:rsidRDefault="00E467A5" w:rsidP="00175877">
      <w:pPr>
        <w:shd w:val="clear" w:color="auto" w:fill="FFFFFF"/>
        <w:tabs>
          <w:tab w:val="right" w:leader="dot" w:pos="9027"/>
        </w:tabs>
        <w:spacing w:before="40" w:after="0" w:line="288" w:lineRule="auto"/>
      </w:pPr>
      <w:r w:rsidRPr="00E03CF3">
        <w:tab/>
      </w:r>
    </w:p>
    <w:p w14:paraId="3B742B70" w14:textId="77777777" w:rsidR="00E467A5" w:rsidRPr="00E03CF3" w:rsidRDefault="00E467A5" w:rsidP="00175877">
      <w:pPr>
        <w:shd w:val="clear" w:color="auto" w:fill="FFFFFF"/>
        <w:tabs>
          <w:tab w:val="right" w:leader="dot" w:pos="9027"/>
        </w:tabs>
        <w:spacing w:before="40" w:after="0" w:line="288" w:lineRule="auto"/>
      </w:pPr>
      <w:r w:rsidRPr="00E03CF3">
        <w:tab/>
      </w:r>
    </w:p>
    <w:p w14:paraId="72B34A11" w14:textId="77777777" w:rsidR="00E467A5" w:rsidRPr="00E03CF3" w:rsidRDefault="00E467A5" w:rsidP="00331254">
      <w:pPr>
        <w:shd w:val="clear" w:color="auto" w:fill="FFFFFF"/>
        <w:spacing w:after="0" w:line="312" w:lineRule="auto"/>
      </w:pPr>
      <w:r w:rsidRPr="00E03CF3">
        <w:rPr>
          <w:b/>
          <w:bCs/>
          <w:bdr w:val="none" w:sz="0" w:space="0" w:color="auto" w:frame="1"/>
        </w:rPr>
        <w:t>Đánh giá chung:</w:t>
      </w:r>
    </w:p>
    <w:p w14:paraId="632D5AF8" w14:textId="77777777" w:rsidR="00E467A5" w:rsidRPr="00E03CF3" w:rsidRDefault="00E467A5" w:rsidP="00175877">
      <w:pPr>
        <w:shd w:val="clear" w:color="auto" w:fill="FFFFFF"/>
        <w:tabs>
          <w:tab w:val="right" w:leader="dot" w:pos="9027"/>
        </w:tabs>
        <w:spacing w:before="40" w:after="0" w:line="288" w:lineRule="auto"/>
      </w:pPr>
      <w:r w:rsidRPr="00E03CF3">
        <w:tab/>
      </w:r>
    </w:p>
    <w:p w14:paraId="5E07D267" w14:textId="77777777" w:rsidR="00E467A5" w:rsidRPr="00E03CF3" w:rsidRDefault="00E467A5" w:rsidP="00175877">
      <w:pPr>
        <w:shd w:val="clear" w:color="auto" w:fill="FFFFFF"/>
        <w:tabs>
          <w:tab w:val="right" w:leader="dot" w:pos="9027"/>
        </w:tabs>
        <w:spacing w:before="40" w:after="0" w:line="288" w:lineRule="auto"/>
      </w:pPr>
      <w:r w:rsidRPr="00E03CF3">
        <w:tab/>
      </w:r>
    </w:p>
    <w:p w14:paraId="6D1FB25A" w14:textId="07924D3F" w:rsidR="00E467A5" w:rsidRPr="00E03CF3" w:rsidRDefault="006F122E" w:rsidP="00331254">
      <w:pPr>
        <w:shd w:val="clear" w:color="auto" w:fill="FFFFFF"/>
        <w:tabs>
          <w:tab w:val="right" w:leader="dot" w:pos="9027"/>
        </w:tabs>
        <w:spacing w:before="60" w:after="0" w:line="288" w:lineRule="auto"/>
        <w:rPr>
          <w:b/>
          <w:u w:val="single"/>
        </w:rPr>
      </w:pPr>
      <w:r w:rsidRPr="00E03CF3">
        <w:rPr>
          <w:b/>
          <w:u w:val="single"/>
        </w:rPr>
        <w:t>Điểm</w:t>
      </w:r>
      <w:r w:rsidRPr="00E03CF3">
        <w:rPr>
          <w:b/>
        </w:rPr>
        <w:t xml:space="preserve">: </w:t>
      </w:r>
      <w:r w:rsidR="00E467A5" w:rsidRPr="00E03CF3">
        <w:tab/>
      </w:r>
    </w:p>
    <w:p w14:paraId="3FBA8E65" w14:textId="77777777" w:rsidR="00E467A5" w:rsidRPr="00E03CF3" w:rsidRDefault="00E467A5" w:rsidP="006F122E">
      <w:pPr>
        <w:tabs>
          <w:tab w:val="center" w:pos="5954"/>
        </w:tabs>
        <w:spacing w:after="0" w:line="312" w:lineRule="auto"/>
        <w:ind w:left="720"/>
        <w:jc w:val="left"/>
      </w:pPr>
      <w:r w:rsidRPr="00E03CF3">
        <w:tab/>
        <w:t>……</w:t>
      </w:r>
      <w:proofErr w:type="gramStart"/>
      <w:r w:rsidRPr="00E03CF3">
        <w:t>…..</w:t>
      </w:r>
      <w:proofErr w:type="gramEnd"/>
      <w:r w:rsidRPr="00E03CF3">
        <w:t>, ngày .......tháng ......năm 2022</w:t>
      </w:r>
    </w:p>
    <w:p w14:paraId="34081418" w14:textId="4E9757CD" w:rsidR="006F122E" w:rsidRPr="00E03CF3" w:rsidRDefault="00E467A5" w:rsidP="00BC71B3">
      <w:pPr>
        <w:tabs>
          <w:tab w:val="center" w:pos="5954"/>
        </w:tabs>
        <w:spacing w:after="0" w:line="312" w:lineRule="auto"/>
        <w:jc w:val="left"/>
        <w:rPr>
          <w:b/>
          <w:bCs/>
          <w:bdr w:val="none" w:sz="0" w:space="0" w:color="auto" w:frame="1"/>
        </w:rPr>
        <w:sectPr w:rsidR="006F122E" w:rsidRPr="00E03CF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E03CF3">
        <w:rPr>
          <w:b/>
          <w:bCs/>
          <w:bdr w:val="none" w:sz="0" w:space="0" w:color="auto" w:frame="1"/>
        </w:rPr>
        <w:tab/>
        <w:t>Xa</w:t>
      </w:r>
      <w:r w:rsidR="00BF590F" w:rsidRPr="00E03CF3">
        <w:rPr>
          <w:b/>
          <w:bCs/>
          <w:bdr w:val="none" w:sz="0" w:space="0" w:color="auto" w:frame="1"/>
        </w:rPr>
        <w:t>́c nhận của đơn vị thực tập</w:t>
      </w:r>
    </w:p>
    <w:p w14:paraId="73C650B7" w14:textId="77777777" w:rsidR="006F122E" w:rsidRPr="00E03CF3" w:rsidRDefault="006F122E" w:rsidP="000F4ACD">
      <w:pPr>
        <w:tabs>
          <w:tab w:val="center" w:pos="5954"/>
        </w:tabs>
        <w:spacing w:after="0" w:line="312" w:lineRule="auto"/>
        <w:ind w:firstLine="0"/>
        <w:jc w:val="left"/>
        <w:rPr>
          <w:b/>
          <w:bCs/>
          <w:bdr w:val="none" w:sz="0" w:space="0" w:color="auto" w:frame="1"/>
        </w:rPr>
      </w:pPr>
    </w:p>
    <w:p w14:paraId="09ADD19C" w14:textId="12B6249E" w:rsidR="00E71236" w:rsidRPr="00E03CF3" w:rsidRDefault="00E43E9F" w:rsidP="000F2516">
      <w:pPr>
        <w:pStyle w:val="Heading1"/>
      </w:pPr>
      <w:bookmarkStart w:id="6" w:name="_Toc111042745"/>
      <w:r w:rsidRPr="00E03CF3">
        <w:t>LỜI CẢM</w:t>
      </w:r>
      <w:r w:rsidR="00450B57" w:rsidRPr="00E03CF3">
        <w:t xml:space="preserve"> ƠN</w:t>
      </w:r>
      <w:bookmarkEnd w:id="6"/>
    </w:p>
    <w:p w14:paraId="06974802" w14:textId="632413F7" w:rsidR="00162A00" w:rsidRPr="00E03CF3" w:rsidRDefault="00411A75" w:rsidP="00631C72">
      <w:pPr>
        <w:rPr>
          <w:b/>
          <w:bCs/>
        </w:rPr>
      </w:pPr>
      <w:r w:rsidRPr="00E03CF3">
        <w:t>Để nghiên cứu và hoàn thành bài báo cáo thực tập nghề nghiệp với đề tài “</w:t>
      </w:r>
      <w:r w:rsidR="00015F77" w:rsidRPr="00E03CF3">
        <w:rPr>
          <w:b/>
          <w:bCs/>
        </w:rPr>
        <w:t>Phân tích nghiệp vụ phần mềm quản lý bệnh nhân khoa tim mạch tại Bệnh viện Đa khoa Gia Đình Đà Nẵng</w:t>
      </w:r>
      <w:r w:rsidRPr="00E03CF3">
        <w:t>”, ngoài sự cố gắng học hỏi và nỗ lực của bản thân, em còn nhận được rất nhiều sự quan tâm, giúp đỡ từ các thầy cô giáo trong khoa cũng như từ các anh chị đồng nghiệp trong doanh nghiệp thực tập.</w:t>
      </w:r>
    </w:p>
    <w:p w14:paraId="2A0F3C74" w14:textId="77777777" w:rsidR="00411A75" w:rsidRPr="00E03CF3" w:rsidRDefault="00411A75" w:rsidP="00631C72">
      <w:r w:rsidRPr="00E03CF3">
        <w:t xml:space="preserve">Em xin gửi lời cảm ơn đến quý thầy cô khoa Thống kê – Tin học trường Đại học Kinh Tế - Đại học Đà Nẵng đã tạo điều kiện cho em và các bạn cùng chuyên ngành có cơ hội trải nghiệm thực tập sớm. Em xin gửi lời cảm ơn sâu sắc nhất đến cô </w:t>
      </w:r>
      <w:proofErr w:type="gramStart"/>
      <w:r w:rsidRPr="00E03CF3">
        <w:t>Th.S</w:t>
      </w:r>
      <w:proofErr w:type="gramEnd"/>
      <w:r w:rsidRPr="00E03CF3">
        <w:t xml:space="preserve"> Cao Thị Nhâm - giảng viên hướng dẫn thực tập – đã tận tình hướng dẫn em thực hiện đề tài này. </w:t>
      </w:r>
    </w:p>
    <w:p w14:paraId="4DA2B90D" w14:textId="77777777" w:rsidR="00015F77" w:rsidRPr="00E03CF3" w:rsidRDefault="00411A75" w:rsidP="00631C72">
      <w:r w:rsidRPr="00E03CF3">
        <w:t xml:space="preserve">Và em cũng xin gửi lời cảm ơn chân thành nhất đến quý Bệnh viện Đa khoa Gia Đình Đà Nẵng vì đã chỉ dạy em rất chi tiết trong quá trình em thực tập tại đây. Đặc biệt cảm ơn anh Trần Quân – trưởng bộ phận Business Analyst </w:t>
      </w:r>
      <w:r w:rsidR="00015F77" w:rsidRPr="00E03CF3">
        <w:t>– đã hướng dẫn em trong thời gian em thực tập cũng như làm báo cáo, cảm ơn các anh chị phòng EMR đã giúp đỡ em và truyền đạt cho em những kinh nghiệm khi làm việc thực tế.</w:t>
      </w:r>
    </w:p>
    <w:p w14:paraId="21EB237F" w14:textId="77777777" w:rsidR="00015F77" w:rsidRPr="00E03CF3" w:rsidRDefault="00015F77" w:rsidP="00631C72">
      <w:r w:rsidRPr="00E03CF3">
        <w:t>Thời gian vừa thực tập vừa làm báo cáo không quá dài, mặc dù em rất cố gắng để hoàn thành thật tốt bài báo cáo nhưng khó tránh khỏi nhiều sai sót. Em kính mong quý thầy cô có thể chỉ bảo và giúp đỡ để bài báo cáo của em được hoàn thiện hơn.</w:t>
      </w:r>
    </w:p>
    <w:p w14:paraId="635AB9D9" w14:textId="77777777" w:rsidR="00015F77" w:rsidRPr="00E03CF3" w:rsidRDefault="00015F77" w:rsidP="00631C72">
      <w:r w:rsidRPr="00E03CF3">
        <w:t>Cuối cùng em xin kính chúc quý thầy cô dồi dào sức khỏe và thành công hơn trong sự nghiệp giảng dạy cao quý.</w:t>
      </w:r>
    </w:p>
    <w:p w14:paraId="6BC6A222" w14:textId="644E59A7" w:rsidR="00411A75" w:rsidRPr="00E03CF3" w:rsidRDefault="00015F77" w:rsidP="00631C72">
      <w:r w:rsidRPr="00E03CF3">
        <w:t>Em xin chân thành cảm ơn!</w:t>
      </w:r>
      <w:r w:rsidR="00411A75" w:rsidRPr="00E03CF3">
        <w:t xml:space="preserve"> </w:t>
      </w:r>
    </w:p>
    <w:p w14:paraId="332FA8EC" w14:textId="6CDD7325" w:rsidR="00E71236" w:rsidRPr="00E03CF3" w:rsidRDefault="00E71236">
      <w:pPr>
        <w:spacing w:before="0" w:after="0" w:line="240" w:lineRule="auto"/>
        <w:ind w:firstLine="0"/>
        <w:jc w:val="left"/>
        <w:rPr>
          <w:b/>
        </w:rPr>
      </w:pPr>
      <w:r w:rsidRPr="00E03CF3">
        <w:rPr>
          <w:b/>
        </w:rPr>
        <w:br w:type="page"/>
      </w:r>
    </w:p>
    <w:p w14:paraId="59AD97A1" w14:textId="6789CB92" w:rsidR="00162A00" w:rsidRPr="00E03CF3" w:rsidRDefault="00E43E9F" w:rsidP="000F2516">
      <w:pPr>
        <w:pStyle w:val="Heading1"/>
      </w:pPr>
      <w:bookmarkStart w:id="7" w:name="_Toc111042746"/>
      <w:r w:rsidRPr="00E03CF3">
        <w:lastRenderedPageBreak/>
        <w:t>LỜI CAM ĐOAN</w:t>
      </w:r>
      <w:bookmarkEnd w:id="7"/>
    </w:p>
    <w:p w14:paraId="6A6FA6A7" w14:textId="4CE2399D" w:rsidR="002A4523" w:rsidRPr="00E03CF3" w:rsidRDefault="002A4523" w:rsidP="00631C72">
      <w:pPr>
        <w:rPr>
          <w:b/>
          <w:bCs/>
        </w:rPr>
      </w:pPr>
      <w:r w:rsidRPr="00E03CF3">
        <w:t>E</w:t>
      </w:r>
      <w:r w:rsidR="00015F77" w:rsidRPr="00E03CF3">
        <w:t>m xin cam đoan đề tài báo cáo</w:t>
      </w:r>
      <w:r w:rsidRPr="00E03CF3">
        <w:t xml:space="preserve"> </w:t>
      </w:r>
      <w:r w:rsidRPr="00E03CF3">
        <w:rPr>
          <w:b/>
        </w:rPr>
        <w:t>“</w:t>
      </w:r>
      <w:r w:rsidRPr="00E03CF3">
        <w:rPr>
          <w:b/>
          <w:bCs/>
        </w:rPr>
        <w:t xml:space="preserve">Phân tích nghiệp vụ phần mềm quản lý </w:t>
      </w:r>
      <w:r w:rsidR="00D150AF" w:rsidRPr="00E03CF3">
        <w:rPr>
          <w:b/>
          <w:bCs/>
        </w:rPr>
        <w:t>bệnh nhân khoa tim mạch tại bệnh viện Đa khoa Gia Đình Đà N</w:t>
      </w:r>
      <w:r w:rsidRPr="00E03CF3">
        <w:rPr>
          <w:b/>
          <w:bCs/>
        </w:rPr>
        <w:t>ẵng</w:t>
      </w:r>
      <w:r w:rsidRPr="00E03CF3">
        <w:rPr>
          <w:b/>
        </w:rPr>
        <w:t xml:space="preserve">” </w:t>
      </w:r>
      <w:r w:rsidRPr="00E03CF3">
        <w:t xml:space="preserve">là kết quả nghiên cứu độc lập dưới sự hướng dẫn của giảng viên hướng dẫn </w:t>
      </w:r>
      <w:proofErr w:type="gramStart"/>
      <w:r w:rsidRPr="00E03CF3">
        <w:t>Th.S</w:t>
      </w:r>
      <w:proofErr w:type="gramEnd"/>
      <w:r w:rsidRPr="00E03CF3">
        <w:t xml:space="preserve"> Cao Thị Nhâm. </w:t>
      </w:r>
    </w:p>
    <w:p w14:paraId="58593806" w14:textId="41B46D02" w:rsidR="002A4523" w:rsidRPr="00E03CF3" w:rsidRDefault="002A4523" w:rsidP="00631C72">
      <w:r w:rsidRPr="00E03CF3">
        <w:t>Dự án, nội dung báo cáo thực tập nghề nghiệp là sản phẩm mà cá nhân em đã nỗ lực nghiên cứu trong quá trình học tập tại Bệnh viện Gia Đình thông qua sự chỉ dạy tận tình của a</w:t>
      </w:r>
      <w:r w:rsidR="00015F77" w:rsidRPr="00E03CF3">
        <w:t>nh Trần Quân - trưởng bộ phận Business Analyst</w:t>
      </w:r>
      <w:r w:rsidRPr="00E03CF3">
        <w:t>. Các dữ liệu, kết quả trình bày trong báo cáo là hoàn toàn trung thực.</w:t>
      </w:r>
      <w:r w:rsidR="004C48BF" w:rsidRPr="00E03CF3">
        <w:t xml:space="preserve"> Các nội dung, tài liệu tham khảo đều được trích dẫn nguồn đầy đủ.</w:t>
      </w:r>
      <w:r w:rsidRPr="00E03CF3">
        <w:t xml:space="preserve"> Em xin chịu hoàn toàn trách nhiệm, kỷ lu</w:t>
      </w:r>
      <w:r w:rsidR="004C48BF" w:rsidRPr="00E03CF3">
        <w:t>ật bộ môn của nhà trường</w:t>
      </w:r>
      <w:r w:rsidRPr="00E03CF3">
        <w:t xml:space="preserve"> nếu có vấn đề nào xảy ra.</w:t>
      </w:r>
    </w:p>
    <w:p w14:paraId="322B0981" w14:textId="1E5DBE5E" w:rsidR="00162A00" w:rsidRPr="00E03CF3" w:rsidRDefault="00162A00" w:rsidP="002A4523">
      <w:pPr>
        <w:ind w:firstLine="0"/>
      </w:pPr>
    </w:p>
    <w:p w14:paraId="7A239A48" w14:textId="150BD562" w:rsidR="00E552DB" w:rsidRPr="000A53D1" w:rsidRDefault="00E552DB" w:rsidP="000A53D1">
      <w:pPr>
        <w:spacing w:before="0" w:after="0" w:line="240" w:lineRule="auto"/>
        <w:ind w:firstLine="0"/>
        <w:jc w:val="left"/>
        <w:rPr>
          <w:b/>
        </w:rPr>
      </w:pPr>
      <w:r w:rsidRPr="00E03CF3">
        <w:br w:type="page"/>
      </w:r>
    </w:p>
    <w:p w14:paraId="42E2C31A" w14:textId="77777777" w:rsidR="00122C88" w:rsidRPr="00E03CF3" w:rsidRDefault="00122C88" w:rsidP="000F2516">
      <w:pPr>
        <w:pStyle w:val="Heading1"/>
      </w:pPr>
      <w:bookmarkStart w:id="8" w:name="_Toc342760180"/>
      <w:bookmarkStart w:id="9" w:name="_Toc343172865"/>
      <w:bookmarkStart w:id="10" w:name="_Toc111042747"/>
      <w:r w:rsidRPr="00E03CF3">
        <w:lastRenderedPageBreak/>
        <w:t>MỤC LỤC</w:t>
      </w:r>
      <w:bookmarkEnd w:id="8"/>
      <w:bookmarkEnd w:id="9"/>
      <w:bookmarkEnd w:id="10"/>
    </w:p>
    <w:p w14:paraId="19BDE325" w14:textId="31442A3B" w:rsidR="000A53D1" w:rsidRDefault="00E60C53">
      <w:pPr>
        <w:pStyle w:val="TOC1"/>
        <w:rPr>
          <w:rFonts w:asciiTheme="minorHAnsi" w:eastAsiaTheme="minorEastAsia" w:hAnsiTheme="minorHAnsi" w:cstheme="minorBidi"/>
          <w:b w:val="0"/>
          <w:bCs w:val="0"/>
          <w:noProof/>
          <w:kern w:val="0"/>
          <w:sz w:val="22"/>
          <w:szCs w:val="22"/>
        </w:rPr>
      </w:pPr>
      <w:r w:rsidRPr="00E03CF3">
        <w:fldChar w:fldCharType="begin"/>
      </w:r>
      <w:r w:rsidRPr="00E03CF3">
        <w:instrText xml:space="preserve"> TOC \o "1-3" \h \z \t "Title;4" </w:instrText>
      </w:r>
      <w:r w:rsidRPr="00E03CF3">
        <w:fldChar w:fldCharType="separate"/>
      </w:r>
      <w:hyperlink w:anchor="_Toc111042745" w:history="1">
        <w:r w:rsidR="000A53D1" w:rsidRPr="005F182C">
          <w:rPr>
            <w:rStyle w:val="Hyperlink"/>
            <w:noProof/>
          </w:rPr>
          <w:t>LỜI CẢM ƠN</w:t>
        </w:r>
        <w:r w:rsidR="000A53D1">
          <w:rPr>
            <w:noProof/>
            <w:webHidden/>
          </w:rPr>
          <w:tab/>
        </w:r>
        <w:r w:rsidR="000A53D1">
          <w:rPr>
            <w:noProof/>
            <w:webHidden/>
          </w:rPr>
          <w:fldChar w:fldCharType="begin"/>
        </w:r>
        <w:r w:rsidR="000A53D1">
          <w:rPr>
            <w:noProof/>
            <w:webHidden/>
          </w:rPr>
          <w:instrText xml:space="preserve"> PAGEREF _Toc111042745 \h </w:instrText>
        </w:r>
        <w:r w:rsidR="000A53D1">
          <w:rPr>
            <w:noProof/>
            <w:webHidden/>
          </w:rPr>
        </w:r>
        <w:r w:rsidR="000A53D1">
          <w:rPr>
            <w:noProof/>
            <w:webHidden/>
          </w:rPr>
          <w:fldChar w:fldCharType="separate"/>
        </w:r>
        <w:r w:rsidR="000A53D1">
          <w:rPr>
            <w:noProof/>
            <w:webHidden/>
          </w:rPr>
          <w:t>i</w:t>
        </w:r>
        <w:r w:rsidR="000A53D1">
          <w:rPr>
            <w:noProof/>
            <w:webHidden/>
          </w:rPr>
          <w:fldChar w:fldCharType="end"/>
        </w:r>
      </w:hyperlink>
    </w:p>
    <w:p w14:paraId="24BFD0E5" w14:textId="01D3F576" w:rsidR="000A53D1" w:rsidRDefault="000A53D1">
      <w:pPr>
        <w:pStyle w:val="TOC1"/>
        <w:rPr>
          <w:rFonts w:asciiTheme="minorHAnsi" w:eastAsiaTheme="minorEastAsia" w:hAnsiTheme="minorHAnsi" w:cstheme="minorBidi"/>
          <w:b w:val="0"/>
          <w:bCs w:val="0"/>
          <w:noProof/>
          <w:kern w:val="0"/>
          <w:sz w:val="22"/>
          <w:szCs w:val="22"/>
        </w:rPr>
      </w:pPr>
      <w:hyperlink w:anchor="_Toc111042746" w:history="1">
        <w:r w:rsidRPr="005F182C">
          <w:rPr>
            <w:rStyle w:val="Hyperlink"/>
            <w:noProof/>
          </w:rPr>
          <w:t>LỜI CAM ĐOAN</w:t>
        </w:r>
        <w:r>
          <w:rPr>
            <w:noProof/>
            <w:webHidden/>
          </w:rPr>
          <w:tab/>
        </w:r>
        <w:r>
          <w:rPr>
            <w:noProof/>
            <w:webHidden/>
          </w:rPr>
          <w:fldChar w:fldCharType="begin"/>
        </w:r>
        <w:r>
          <w:rPr>
            <w:noProof/>
            <w:webHidden/>
          </w:rPr>
          <w:instrText xml:space="preserve"> PAGEREF _Toc111042746 \h </w:instrText>
        </w:r>
        <w:r>
          <w:rPr>
            <w:noProof/>
            <w:webHidden/>
          </w:rPr>
        </w:r>
        <w:r>
          <w:rPr>
            <w:noProof/>
            <w:webHidden/>
          </w:rPr>
          <w:fldChar w:fldCharType="separate"/>
        </w:r>
        <w:r>
          <w:rPr>
            <w:noProof/>
            <w:webHidden/>
          </w:rPr>
          <w:t>ii</w:t>
        </w:r>
        <w:r>
          <w:rPr>
            <w:noProof/>
            <w:webHidden/>
          </w:rPr>
          <w:fldChar w:fldCharType="end"/>
        </w:r>
      </w:hyperlink>
    </w:p>
    <w:p w14:paraId="6DBD9B7C" w14:textId="2AD43CFC" w:rsidR="000A53D1" w:rsidRDefault="000A53D1">
      <w:pPr>
        <w:pStyle w:val="TOC1"/>
        <w:rPr>
          <w:rFonts w:asciiTheme="minorHAnsi" w:eastAsiaTheme="minorEastAsia" w:hAnsiTheme="minorHAnsi" w:cstheme="minorBidi"/>
          <w:b w:val="0"/>
          <w:bCs w:val="0"/>
          <w:noProof/>
          <w:kern w:val="0"/>
          <w:sz w:val="22"/>
          <w:szCs w:val="22"/>
        </w:rPr>
      </w:pPr>
      <w:hyperlink w:anchor="_Toc111042747" w:history="1">
        <w:r w:rsidRPr="005F182C">
          <w:rPr>
            <w:rStyle w:val="Hyperlink"/>
            <w:noProof/>
          </w:rPr>
          <w:t>MỤC LỤC</w:t>
        </w:r>
        <w:r>
          <w:rPr>
            <w:noProof/>
            <w:webHidden/>
          </w:rPr>
          <w:tab/>
        </w:r>
        <w:r>
          <w:rPr>
            <w:noProof/>
            <w:webHidden/>
          </w:rPr>
          <w:fldChar w:fldCharType="begin"/>
        </w:r>
        <w:r>
          <w:rPr>
            <w:noProof/>
            <w:webHidden/>
          </w:rPr>
          <w:instrText xml:space="preserve"> PAGEREF _Toc111042747 \h </w:instrText>
        </w:r>
        <w:r>
          <w:rPr>
            <w:noProof/>
            <w:webHidden/>
          </w:rPr>
        </w:r>
        <w:r>
          <w:rPr>
            <w:noProof/>
            <w:webHidden/>
          </w:rPr>
          <w:fldChar w:fldCharType="separate"/>
        </w:r>
        <w:r>
          <w:rPr>
            <w:noProof/>
            <w:webHidden/>
          </w:rPr>
          <w:t>iii</w:t>
        </w:r>
        <w:r>
          <w:rPr>
            <w:noProof/>
            <w:webHidden/>
          </w:rPr>
          <w:fldChar w:fldCharType="end"/>
        </w:r>
      </w:hyperlink>
    </w:p>
    <w:p w14:paraId="1E02CA07" w14:textId="136E5BA4" w:rsidR="000A53D1" w:rsidRDefault="000A53D1">
      <w:pPr>
        <w:pStyle w:val="TOC1"/>
        <w:rPr>
          <w:rFonts w:asciiTheme="minorHAnsi" w:eastAsiaTheme="minorEastAsia" w:hAnsiTheme="minorHAnsi" w:cstheme="minorBidi"/>
          <w:b w:val="0"/>
          <w:bCs w:val="0"/>
          <w:noProof/>
          <w:kern w:val="0"/>
          <w:sz w:val="22"/>
          <w:szCs w:val="22"/>
        </w:rPr>
      </w:pPr>
      <w:hyperlink w:anchor="_Toc111042748" w:history="1">
        <w:r w:rsidRPr="005F182C">
          <w:rPr>
            <w:rStyle w:val="Hyperlink"/>
            <w:noProof/>
          </w:rPr>
          <w:t>DANH MỤC HÌNH ẢNH</w:t>
        </w:r>
        <w:r>
          <w:rPr>
            <w:noProof/>
            <w:webHidden/>
          </w:rPr>
          <w:tab/>
        </w:r>
        <w:r>
          <w:rPr>
            <w:noProof/>
            <w:webHidden/>
          </w:rPr>
          <w:fldChar w:fldCharType="begin"/>
        </w:r>
        <w:r>
          <w:rPr>
            <w:noProof/>
            <w:webHidden/>
          </w:rPr>
          <w:instrText xml:space="preserve"> PAGEREF _Toc111042748 \h </w:instrText>
        </w:r>
        <w:r>
          <w:rPr>
            <w:noProof/>
            <w:webHidden/>
          </w:rPr>
        </w:r>
        <w:r>
          <w:rPr>
            <w:noProof/>
            <w:webHidden/>
          </w:rPr>
          <w:fldChar w:fldCharType="separate"/>
        </w:r>
        <w:r>
          <w:rPr>
            <w:noProof/>
            <w:webHidden/>
          </w:rPr>
          <w:t>vi</w:t>
        </w:r>
        <w:r>
          <w:rPr>
            <w:noProof/>
            <w:webHidden/>
          </w:rPr>
          <w:fldChar w:fldCharType="end"/>
        </w:r>
      </w:hyperlink>
    </w:p>
    <w:p w14:paraId="6C0D2A42" w14:textId="228D4B04" w:rsidR="000A53D1" w:rsidRDefault="000A53D1">
      <w:pPr>
        <w:pStyle w:val="TOC1"/>
        <w:rPr>
          <w:rFonts w:asciiTheme="minorHAnsi" w:eastAsiaTheme="minorEastAsia" w:hAnsiTheme="minorHAnsi" w:cstheme="minorBidi"/>
          <w:b w:val="0"/>
          <w:bCs w:val="0"/>
          <w:noProof/>
          <w:kern w:val="0"/>
          <w:sz w:val="22"/>
          <w:szCs w:val="22"/>
        </w:rPr>
      </w:pPr>
      <w:hyperlink w:anchor="_Toc111042749" w:history="1">
        <w:r w:rsidRPr="005F182C">
          <w:rPr>
            <w:rStyle w:val="Hyperlink"/>
            <w:noProof/>
          </w:rPr>
          <w:t>DANH MỤC BẢNG BIỂU</w:t>
        </w:r>
        <w:r>
          <w:rPr>
            <w:noProof/>
            <w:webHidden/>
          </w:rPr>
          <w:tab/>
        </w:r>
        <w:r>
          <w:rPr>
            <w:noProof/>
            <w:webHidden/>
          </w:rPr>
          <w:fldChar w:fldCharType="begin"/>
        </w:r>
        <w:r>
          <w:rPr>
            <w:noProof/>
            <w:webHidden/>
          </w:rPr>
          <w:instrText xml:space="preserve"> PAGEREF _Toc111042749 \h </w:instrText>
        </w:r>
        <w:r>
          <w:rPr>
            <w:noProof/>
            <w:webHidden/>
          </w:rPr>
        </w:r>
        <w:r>
          <w:rPr>
            <w:noProof/>
            <w:webHidden/>
          </w:rPr>
          <w:fldChar w:fldCharType="separate"/>
        </w:r>
        <w:r>
          <w:rPr>
            <w:noProof/>
            <w:webHidden/>
          </w:rPr>
          <w:t>viii</w:t>
        </w:r>
        <w:r>
          <w:rPr>
            <w:noProof/>
            <w:webHidden/>
          </w:rPr>
          <w:fldChar w:fldCharType="end"/>
        </w:r>
      </w:hyperlink>
    </w:p>
    <w:p w14:paraId="501B1D43" w14:textId="5039E882" w:rsidR="000A53D1" w:rsidRDefault="000A53D1">
      <w:pPr>
        <w:pStyle w:val="TOC1"/>
        <w:rPr>
          <w:rFonts w:asciiTheme="minorHAnsi" w:eastAsiaTheme="minorEastAsia" w:hAnsiTheme="minorHAnsi" w:cstheme="minorBidi"/>
          <w:b w:val="0"/>
          <w:bCs w:val="0"/>
          <w:noProof/>
          <w:kern w:val="0"/>
          <w:sz w:val="22"/>
          <w:szCs w:val="22"/>
        </w:rPr>
      </w:pPr>
      <w:hyperlink w:anchor="_Toc111042750" w:history="1">
        <w:r w:rsidRPr="005F182C">
          <w:rPr>
            <w:rStyle w:val="Hyperlink"/>
            <w:noProof/>
          </w:rPr>
          <w:t>DANH MỤC CÁC TỪ VIẾT TẮT</w:t>
        </w:r>
        <w:r>
          <w:rPr>
            <w:noProof/>
            <w:webHidden/>
          </w:rPr>
          <w:tab/>
        </w:r>
        <w:r>
          <w:rPr>
            <w:noProof/>
            <w:webHidden/>
          </w:rPr>
          <w:fldChar w:fldCharType="begin"/>
        </w:r>
        <w:r>
          <w:rPr>
            <w:noProof/>
            <w:webHidden/>
          </w:rPr>
          <w:instrText xml:space="preserve"> PAGEREF _Toc111042750 \h </w:instrText>
        </w:r>
        <w:r>
          <w:rPr>
            <w:noProof/>
            <w:webHidden/>
          </w:rPr>
        </w:r>
        <w:r>
          <w:rPr>
            <w:noProof/>
            <w:webHidden/>
          </w:rPr>
          <w:fldChar w:fldCharType="separate"/>
        </w:r>
        <w:r>
          <w:rPr>
            <w:noProof/>
            <w:webHidden/>
          </w:rPr>
          <w:t>ix</w:t>
        </w:r>
        <w:r>
          <w:rPr>
            <w:noProof/>
            <w:webHidden/>
          </w:rPr>
          <w:fldChar w:fldCharType="end"/>
        </w:r>
      </w:hyperlink>
    </w:p>
    <w:p w14:paraId="3B3E73C6" w14:textId="1B280473" w:rsidR="000A53D1" w:rsidRDefault="000A53D1">
      <w:pPr>
        <w:pStyle w:val="TOC1"/>
        <w:rPr>
          <w:rFonts w:asciiTheme="minorHAnsi" w:eastAsiaTheme="minorEastAsia" w:hAnsiTheme="minorHAnsi" w:cstheme="minorBidi"/>
          <w:b w:val="0"/>
          <w:bCs w:val="0"/>
          <w:noProof/>
          <w:kern w:val="0"/>
          <w:sz w:val="22"/>
          <w:szCs w:val="22"/>
        </w:rPr>
      </w:pPr>
      <w:hyperlink w:anchor="_Toc111042751" w:history="1">
        <w:r w:rsidRPr="005F182C">
          <w:rPr>
            <w:rStyle w:val="Hyperlink"/>
            <w:noProof/>
            <w:lang w:val="de-DE"/>
          </w:rPr>
          <w:t>LỜI MỞ ĐẦU</w:t>
        </w:r>
        <w:r>
          <w:rPr>
            <w:noProof/>
            <w:webHidden/>
          </w:rPr>
          <w:tab/>
        </w:r>
        <w:r>
          <w:rPr>
            <w:noProof/>
            <w:webHidden/>
          </w:rPr>
          <w:fldChar w:fldCharType="begin"/>
        </w:r>
        <w:r>
          <w:rPr>
            <w:noProof/>
            <w:webHidden/>
          </w:rPr>
          <w:instrText xml:space="preserve"> PAGEREF _Toc111042751 \h </w:instrText>
        </w:r>
        <w:r>
          <w:rPr>
            <w:noProof/>
            <w:webHidden/>
          </w:rPr>
        </w:r>
        <w:r>
          <w:rPr>
            <w:noProof/>
            <w:webHidden/>
          </w:rPr>
          <w:fldChar w:fldCharType="separate"/>
        </w:r>
        <w:r>
          <w:rPr>
            <w:noProof/>
            <w:webHidden/>
          </w:rPr>
          <w:t>1</w:t>
        </w:r>
        <w:r>
          <w:rPr>
            <w:noProof/>
            <w:webHidden/>
          </w:rPr>
          <w:fldChar w:fldCharType="end"/>
        </w:r>
      </w:hyperlink>
    </w:p>
    <w:p w14:paraId="65EC4400" w14:textId="4230EADE" w:rsidR="000A53D1" w:rsidRDefault="000A53D1">
      <w:pPr>
        <w:pStyle w:val="TOC1"/>
        <w:rPr>
          <w:rFonts w:asciiTheme="minorHAnsi" w:eastAsiaTheme="minorEastAsia" w:hAnsiTheme="minorHAnsi" w:cstheme="minorBidi"/>
          <w:b w:val="0"/>
          <w:bCs w:val="0"/>
          <w:noProof/>
          <w:kern w:val="0"/>
          <w:sz w:val="22"/>
          <w:szCs w:val="22"/>
        </w:rPr>
      </w:pPr>
      <w:hyperlink w:anchor="_Toc111042752" w:history="1">
        <w:r w:rsidRPr="005F182C">
          <w:rPr>
            <w:rStyle w:val="Hyperlink"/>
            <w:noProof/>
          </w:rPr>
          <w:t>CHƯƠNG 1. GIỚI THIỆU ĐƠN VỊ THỰC TẬP</w:t>
        </w:r>
        <w:r>
          <w:rPr>
            <w:noProof/>
            <w:webHidden/>
          </w:rPr>
          <w:tab/>
        </w:r>
        <w:r>
          <w:rPr>
            <w:noProof/>
            <w:webHidden/>
          </w:rPr>
          <w:fldChar w:fldCharType="begin"/>
        </w:r>
        <w:r>
          <w:rPr>
            <w:noProof/>
            <w:webHidden/>
          </w:rPr>
          <w:instrText xml:space="preserve"> PAGEREF _Toc111042752 \h </w:instrText>
        </w:r>
        <w:r>
          <w:rPr>
            <w:noProof/>
            <w:webHidden/>
          </w:rPr>
        </w:r>
        <w:r>
          <w:rPr>
            <w:noProof/>
            <w:webHidden/>
          </w:rPr>
          <w:fldChar w:fldCharType="separate"/>
        </w:r>
        <w:r>
          <w:rPr>
            <w:noProof/>
            <w:webHidden/>
          </w:rPr>
          <w:t>4</w:t>
        </w:r>
        <w:r>
          <w:rPr>
            <w:noProof/>
            <w:webHidden/>
          </w:rPr>
          <w:fldChar w:fldCharType="end"/>
        </w:r>
      </w:hyperlink>
    </w:p>
    <w:p w14:paraId="33F9A25F" w14:textId="7FBA5EDA" w:rsidR="000A53D1" w:rsidRDefault="000A53D1">
      <w:pPr>
        <w:pStyle w:val="TOC2"/>
        <w:rPr>
          <w:rFonts w:asciiTheme="minorHAnsi" w:eastAsiaTheme="minorEastAsia" w:hAnsiTheme="minorHAnsi" w:cstheme="minorBidi"/>
          <w:iCs w:val="0"/>
          <w:noProof/>
          <w:sz w:val="22"/>
          <w:szCs w:val="22"/>
        </w:rPr>
      </w:pPr>
      <w:hyperlink w:anchor="_Toc111042753" w:history="1">
        <w:r w:rsidRPr="005F182C">
          <w:rPr>
            <w:rStyle w:val="Hyperlink"/>
            <w:noProof/>
          </w:rPr>
          <w:t>1.1. Giới thiệu bệnh viện Gia Đình Đà Nẵng</w:t>
        </w:r>
        <w:r>
          <w:rPr>
            <w:noProof/>
            <w:webHidden/>
          </w:rPr>
          <w:tab/>
        </w:r>
        <w:r>
          <w:rPr>
            <w:noProof/>
            <w:webHidden/>
          </w:rPr>
          <w:fldChar w:fldCharType="begin"/>
        </w:r>
        <w:r>
          <w:rPr>
            <w:noProof/>
            <w:webHidden/>
          </w:rPr>
          <w:instrText xml:space="preserve"> PAGEREF _Toc111042753 \h </w:instrText>
        </w:r>
        <w:r>
          <w:rPr>
            <w:noProof/>
            <w:webHidden/>
          </w:rPr>
        </w:r>
        <w:r>
          <w:rPr>
            <w:noProof/>
            <w:webHidden/>
          </w:rPr>
          <w:fldChar w:fldCharType="separate"/>
        </w:r>
        <w:r>
          <w:rPr>
            <w:noProof/>
            <w:webHidden/>
          </w:rPr>
          <w:t>4</w:t>
        </w:r>
        <w:r>
          <w:rPr>
            <w:noProof/>
            <w:webHidden/>
          </w:rPr>
          <w:fldChar w:fldCharType="end"/>
        </w:r>
      </w:hyperlink>
    </w:p>
    <w:p w14:paraId="0AD6DF58" w14:textId="45CBFC6C" w:rsidR="000A53D1" w:rsidRDefault="000A53D1">
      <w:pPr>
        <w:pStyle w:val="TOC3"/>
        <w:rPr>
          <w:rFonts w:asciiTheme="minorHAnsi" w:eastAsiaTheme="minorEastAsia" w:hAnsiTheme="minorHAnsi" w:cstheme="minorBidi"/>
          <w:noProof/>
          <w:sz w:val="22"/>
          <w:szCs w:val="22"/>
        </w:rPr>
      </w:pPr>
      <w:hyperlink w:anchor="_Toc111042754" w:history="1">
        <w:r w:rsidRPr="005F182C">
          <w:rPr>
            <w:rStyle w:val="Hyperlink"/>
            <w:noProof/>
          </w:rPr>
          <w:t>1.1.1.</w:t>
        </w:r>
        <w:r>
          <w:rPr>
            <w:rFonts w:asciiTheme="minorHAnsi" w:eastAsiaTheme="minorEastAsia" w:hAnsiTheme="minorHAnsi" w:cstheme="minorBidi"/>
            <w:noProof/>
            <w:sz w:val="22"/>
            <w:szCs w:val="22"/>
          </w:rPr>
          <w:tab/>
        </w:r>
        <w:r w:rsidRPr="005F182C">
          <w:rPr>
            <w:rStyle w:val="Hyperlink"/>
            <w:noProof/>
          </w:rPr>
          <w:t>Giới thiệu chung</w:t>
        </w:r>
        <w:r>
          <w:rPr>
            <w:noProof/>
            <w:webHidden/>
          </w:rPr>
          <w:tab/>
        </w:r>
        <w:r>
          <w:rPr>
            <w:noProof/>
            <w:webHidden/>
          </w:rPr>
          <w:fldChar w:fldCharType="begin"/>
        </w:r>
        <w:r>
          <w:rPr>
            <w:noProof/>
            <w:webHidden/>
          </w:rPr>
          <w:instrText xml:space="preserve"> PAGEREF _Toc111042754 \h </w:instrText>
        </w:r>
        <w:r>
          <w:rPr>
            <w:noProof/>
            <w:webHidden/>
          </w:rPr>
        </w:r>
        <w:r>
          <w:rPr>
            <w:noProof/>
            <w:webHidden/>
          </w:rPr>
          <w:fldChar w:fldCharType="separate"/>
        </w:r>
        <w:r>
          <w:rPr>
            <w:noProof/>
            <w:webHidden/>
          </w:rPr>
          <w:t>4</w:t>
        </w:r>
        <w:r>
          <w:rPr>
            <w:noProof/>
            <w:webHidden/>
          </w:rPr>
          <w:fldChar w:fldCharType="end"/>
        </w:r>
      </w:hyperlink>
    </w:p>
    <w:p w14:paraId="7042FBB9" w14:textId="2C85FE54" w:rsidR="000A53D1" w:rsidRDefault="000A53D1">
      <w:pPr>
        <w:pStyle w:val="TOC3"/>
        <w:rPr>
          <w:rFonts w:asciiTheme="minorHAnsi" w:eastAsiaTheme="minorEastAsia" w:hAnsiTheme="minorHAnsi" w:cstheme="minorBidi"/>
          <w:noProof/>
          <w:sz w:val="22"/>
          <w:szCs w:val="22"/>
        </w:rPr>
      </w:pPr>
      <w:hyperlink w:anchor="_Toc111042755" w:history="1">
        <w:r w:rsidRPr="005F182C">
          <w:rPr>
            <w:rStyle w:val="Hyperlink"/>
            <w:noProof/>
          </w:rPr>
          <w:t>1.1.2.</w:t>
        </w:r>
        <w:r>
          <w:rPr>
            <w:rFonts w:asciiTheme="minorHAnsi" w:eastAsiaTheme="minorEastAsia" w:hAnsiTheme="minorHAnsi" w:cstheme="minorBidi"/>
            <w:noProof/>
            <w:sz w:val="22"/>
            <w:szCs w:val="22"/>
          </w:rPr>
          <w:tab/>
        </w:r>
        <w:r w:rsidRPr="005F182C">
          <w:rPr>
            <w:rStyle w:val="Hyperlink"/>
            <w:noProof/>
          </w:rPr>
          <w:t>Cơ sở vật chất và tiện nghi</w:t>
        </w:r>
        <w:r>
          <w:rPr>
            <w:noProof/>
            <w:webHidden/>
          </w:rPr>
          <w:tab/>
        </w:r>
        <w:r>
          <w:rPr>
            <w:noProof/>
            <w:webHidden/>
          </w:rPr>
          <w:fldChar w:fldCharType="begin"/>
        </w:r>
        <w:r>
          <w:rPr>
            <w:noProof/>
            <w:webHidden/>
          </w:rPr>
          <w:instrText xml:space="preserve"> PAGEREF _Toc111042755 \h </w:instrText>
        </w:r>
        <w:r>
          <w:rPr>
            <w:noProof/>
            <w:webHidden/>
          </w:rPr>
        </w:r>
        <w:r>
          <w:rPr>
            <w:noProof/>
            <w:webHidden/>
          </w:rPr>
          <w:fldChar w:fldCharType="separate"/>
        </w:r>
        <w:r>
          <w:rPr>
            <w:noProof/>
            <w:webHidden/>
          </w:rPr>
          <w:t>5</w:t>
        </w:r>
        <w:r>
          <w:rPr>
            <w:noProof/>
            <w:webHidden/>
          </w:rPr>
          <w:fldChar w:fldCharType="end"/>
        </w:r>
      </w:hyperlink>
    </w:p>
    <w:p w14:paraId="54BFD05B" w14:textId="1B318F93" w:rsidR="000A53D1" w:rsidRDefault="000A53D1">
      <w:pPr>
        <w:pStyle w:val="TOC2"/>
        <w:rPr>
          <w:rFonts w:asciiTheme="minorHAnsi" w:eastAsiaTheme="minorEastAsia" w:hAnsiTheme="minorHAnsi" w:cstheme="minorBidi"/>
          <w:iCs w:val="0"/>
          <w:noProof/>
          <w:sz w:val="22"/>
          <w:szCs w:val="22"/>
        </w:rPr>
      </w:pPr>
      <w:hyperlink w:anchor="_Toc111042756" w:history="1">
        <w:r w:rsidRPr="005F182C">
          <w:rPr>
            <w:rStyle w:val="Hyperlink"/>
            <w:noProof/>
          </w:rPr>
          <w:t>1.2. Đội ngũ y bác sĩ</w:t>
        </w:r>
        <w:r>
          <w:rPr>
            <w:noProof/>
            <w:webHidden/>
          </w:rPr>
          <w:tab/>
        </w:r>
        <w:r>
          <w:rPr>
            <w:noProof/>
            <w:webHidden/>
          </w:rPr>
          <w:fldChar w:fldCharType="begin"/>
        </w:r>
        <w:r>
          <w:rPr>
            <w:noProof/>
            <w:webHidden/>
          </w:rPr>
          <w:instrText xml:space="preserve"> PAGEREF _Toc111042756 \h </w:instrText>
        </w:r>
        <w:r>
          <w:rPr>
            <w:noProof/>
            <w:webHidden/>
          </w:rPr>
        </w:r>
        <w:r>
          <w:rPr>
            <w:noProof/>
            <w:webHidden/>
          </w:rPr>
          <w:fldChar w:fldCharType="separate"/>
        </w:r>
        <w:r>
          <w:rPr>
            <w:noProof/>
            <w:webHidden/>
          </w:rPr>
          <w:t>6</w:t>
        </w:r>
        <w:r>
          <w:rPr>
            <w:noProof/>
            <w:webHidden/>
          </w:rPr>
          <w:fldChar w:fldCharType="end"/>
        </w:r>
      </w:hyperlink>
    </w:p>
    <w:p w14:paraId="5DA91F7A" w14:textId="3F910629" w:rsidR="000A53D1" w:rsidRDefault="000A53D1">
      <w:pPr>
        <w:pStyle w:val="TOC2"/>
        <w:rPr>
          <w:rFonts w:asciiTheme="minorHAnsi" w:eastAsiaTheme="minorEastAsia" w:hAnsiTheme="minorHAnsi" w:cstheme="minorBidi"/>
          <w:iCs w:val="0"/>
          <w:noProof/>
          <w:sz w:val="22"/>
          <w:szCs w:val="22"/>
        </w:rPr>
      </w:pPr>
      <w:hyperlink w:anchor="_Toc111042757" w:history="1">
        <w:r w:rsidRPr="005F182C">
          <w:rPr>
            <w:rStyle w:val="Hyperlink"/>
            <w:noProof/>
          </w:rPr>
          <w:t>1.3. Sơ đồ tổ chức</w:t>
        </w:r>
        <w:r>
          <w:rPr>
            <w:noProof/>
            <w:webHidden/>
          </w:rPr>
          <w:tab/>
        </w:r>
        <w:r>
          <w:rPr>
            <w:noProof/>
            <w:webHidden/>
          </w:rPr>
          <w:fldChar w:fldCharType="begin"/>
        </w:r>
        <w:r>
          <w:rPr>
            <w:noProof/>
            <w:webHidden/>
          </w:rPr>
          <w:instrText xml:space="preserve"> PAGEREF _Toc111042757 \h </w:instrText>
        </w:r>
        <w:r>
          <w:rPr>
            <w:noProof/>
            <w:webHidden/>
          </w:rPr>
        </w:r>
        <w:r>
          <w:rPr>
            <w:noProof/>
            <w:webHidden/>
          </w:rPr>
          <w:fldChar w:fldCharType="separate"/>
        </w:r>
        <w:r>
          <w:rPr>
            <w:noProof/>
            <w:webHidden/>
          </w:rPr>
          <w:t>7</w:t>
        </w:r>
        <w:r>
          <w:rPr>
            <w:noProof/>
            <w:webHidden/>
          </w:rPr>
          <w:fldChar w:fldCharType="end"/>
        </w:r>
      </w:hyperlink>
    </w:p>
    <w:p w14:paraId="3C298527" w14:textId="37A7531E" w:rsidR="000A53D1" w:rsidRDefault="000A53D1">
      <w:pPr>
        <w:pStyle w:val="TOC1"/>
        <w:rPr>
          <w:rFonts w:asciiTheme="minorHAnsi" w:eastAsiaTheme="minorEastAsia" w:hAnsiTheme="minorHAnsi" w:cstheme="minorBidi"/>
          <w:b w:val="0"/>
          <w:bCs w:val="0"/>
          <w:noProof/>
          <w:kern w:val="0"/>
          <w:sz w:val="22"/>
          <w:szCs w:val="22"/>
        </w:rPr>
      </w:pPr>
      <w:hyperlink w:anchor="_Toc111042758" w:history="1">
        <w:r w:rsidRPr="005F182C">
          <w:rPr>
            <w:rStyle w:val="Hyperlink"/>
            <w:noProof/>
          </w:rPr>
          <w:t>CHƯƠNG 2: TỔNG QUAN CƠ SỞ LÝ THUYẾT</w:t>
        </w:r>
        <w:r>
          <w:rPr>
            <w:noProof/>
            <w:webHidden/>
          </w:rPr>
          <w:tab/>
        </w:r>
        <w:r>
          <w:rPr>
            <w:noProof/>
            <w:webHidden/>
          </w:rPr>
          <w:fldChar w:fldCharType="begin"/>
        </w:r>
        <w:r>
          <w:rPr>
            <w:noProof/>
            <w:webHidden/>
          </w:rPr>
          <w:instrText xml:space="preserve"> PAGEREF _Toc111042758 \h </w:instrText>
        </w:r>
        <w:r>
          <w:rPr>
            <w:noProof/>
            <w:webHidden/>
          </w:rPr>
        </w:r>
        <w:r>
          <w:rPr>
            <w:noProof/>
            <w:webHidden/>
          </w:rPr>
          <w:fldChar w:fldCharType="separate"/>
        </w:r>
        <w:r>
          <w:rPr>
            <w:noProof/>
            <w:webHidden/>
          </w:rPr>
          <w:t>8</w:t>
        </w:r>
        <w:r>
          <w:rPr>
            <w:noProof/>
            <w:webHidden/>
          </w:rPr>
          <w:fldChar w:fldCharType="end"/>
        </w:r>
      </w:hyperlink>
    </w:p>
    <w:p w14:paraId="1FE61059" w14:textId="271F9605" w:rsidR="000A53D1" w:rsidRDefault="000A53D1">
      <w:pPr>
        <w:pStyle w:val="TOC2"/>
        <w:rPr>
          <w:rFonts w:asciiTheme="minorHAnsi" w:eastAsiaTheme="minorEastAsia" w:hAnsiTheme="minorHAnsi" w:cstheme="minorBidi"/>
          <w:iCs w:val="0"/>
          <w:noProof/>
          <w:sz w:val="22"/>
          <w:szCs w:val="22"/>
        </w:rPr>
      </w:pPr>
      <w:hyperlink w:anchor="_Toc111042759" w:history="1">
        <w:r w:rsidRPr="005F182C">
          <w:rPr>
            <w:rStyle w:val="Hyperlink"/>
            <w:noProof/>
          </w:rPr>
          <w:t>2.1. Tổng quan về phân tích nghiệp vụ</w:t>
        </w:r>
        <w:r>
          <w:rPr>
            <w:noProof/>
            <w:webHidden/>
          </w:rPr>
          <w:tab/>
        </w:r>
        <w:r>
          <w:rPr>
            <w:noProof/>
            <w:webHidden/>
          </w:rPr>
          <w:fldChar w:fldCharType="begin"/>
        </w:r>
        <w:r>
          <w:rPr>
            <w:noProof/>
            <w:webHidden/>
          </w:rPr>
          <w:instrText xml:space="preserve"> PAGEREF _Toc111042759 \h </w:instrText>
        </w:r>
        <w:r>
          <w:rPr>
            <w:noProof/>
            <w:webHidden/>
          </w:rPr>
        </w:r>
        <w:r>
          <w:rPr>
            <w:noProof/>
            <w:webHidden/>
          </w:rPr>
          <w:fldChar w:fldCharType="separate"/>
        </w:r>
        <w:r>
          <w:rPr>
            <w:noProof/>
            <w:webHidden/>
          </w:rPr>
          <w:t>8</w:t>
        </w:r>
        <w:r>
          <w:rPr>
            <w:noProof/>
            <w:webHidden/>
          </w:rPr>
          <w:fldChar w:fldCharType="end"/>
        </w:r>
      </w:hyperlink>
    </w:p>
    <w:p w14:paraId="580DDE61" w14:textId="66014917" w:rsidR="000A53D1" w:rsidRDefault="000A53D1">
      <w:pPr>
        <w:pStyle w:val="TOC3"/>
        <w:rPr>
          <w:rFonts w:asciiTheme="minorHAnsi" w:eastAsiaTheme="minorEastAsia" w:hAnsiTheme="minorHAnsi" w:cstheme="minorBidi"/>
          <w:noProof/>
          <w:sz w:val="22"/>
          <w:szCs w:val="22"/>
        </w:rPr>
      </w:pPr>
      <w:hyperlink w:anchor="_Toc111042760" w:history="1">
        <w:r w:rsidRPr="005F182C">
          <w:rPr>
            <w:rStyle w:val="Hyperlink"/>
            <w:noProof/>
          </w:rPr>
          <w:t>2.1.1. Phân tích nghiệp vụ là gì?</w:t>
        </w:r>
        <w:r>
          <w:rPr>
            <w:noProof/>
            <w:webHidden/>
          </w:rPr>
          <w:tab/>
        </w:r>
        <w:r>
          <w:rPr>
            <w:noProof/>
            <w:webHidden/>
          </w:rPr>
          <w:fldChar w:fldCharType="begin"/>
        </w:r>
        <w:r>
          <w:rPr>
            <w:noProof/>
            <w:webHidden/>
          </w:rPr>
          <w:instrText xml:space="preserve"> PAGEREF _Toc111042760 \h </w:instrText>
        </w:r>
        <w:r>
          <w:rPr>
            <w:noProof/>
            <w:webHidden/>
          </w:rPr>
        </w:r>
        <w:r>
          <w:rPr>
            <w:noProof/>
            <w:webHidden/>
          </w:rPr>
          <w:fldChar w:fldCharType="separate"/>
        </w:r>
        <w:r>
          <w:rPr>
            <w:noProof/>
            <w:webHidden/>
          </w:rPr>
          <w:t>8</w:t>
        </w:r>
        <w:r>
          <w:rPr>
            <w:noProof/>
            <w:webHidden/>
          </w:rPr>
          <w:fldChar w:fldCharType="end"/>
        </w:r>
      </w:hyperlink>
    </w:p>
    <w:p w14:paraId="271903FC" w14:textId="609EC0C1" w:rsidR="000A53D1" w:rsidRDefault="000A53D1">
      <w:pPr>
        <w:pStyle w:val="TOC3"/>
        <w:rPr>
          <w:rFonts w:asciiTheme="minorHAnsi" w:eastAsiaTheme="minorEastAsia" w:hAnsiTheme="minorHAnsi" w:cstheme="minorBidi"/>
          <w:noProof/>
          <w:sz w:val="22"/>
          <w:szCs w:val="22"/>
        </w:rPr>
      </w:pPr>
      <w:hyperlink w:anchor="_Toc111042761" w:history="1">
        <w:r w:rsidRPr="005F182C">
          <w:rPr>
            <w:rStyle w:val="Hyperlink"/>
            <w:noProof/>
          </w:rPr>
          <w:t>2.1.2. Chuyên viên phân tích nghiệp vụ là gì?</w:t>
        </w:r>
        <w:r>
          <w:rPr>
            <w:noProof/>
            <w:webHidden/>
          </w:rPr>
          <w:tab/>
        </w:r>
        <w:r>
          <w:rPr>
            <w:noProof/>
            <w:webHidden/>
          </w:rPr>
          <w:fldChar w:fldCharType="begin"/>
        </w:r>
        <w:r>
          <w:rPr>
            <w:noProof/>
            <w:webHidden/>
          </w:rPr>
          <w:instrText xml:space="preserve"> PAGEREF _Toc111042761 \h </w:instrText>
        </w:r>
        <w:r>
          <w:rPr>
            <w:noProof/>
            <w:webHidden/>
          </w:rPr>
        </w:r>
        <w:r>
          <w:rPr>
            <w:noProof/>
            <w:webHidden/>
          </w:rPr>
          <w:fldChar w:fldCharType="separate"/>
        </w:r>
        <w:r>
          <w:rPr>
            <w:noProof/>
            <w:webHidden/>
          </w:rPr>
          <w:t>9</w:t>
        </w:r>
        <w:r>
          <w:rPr>
            <w:noProof/>
            <w:webHidden/>
          </w:rPr>
          <w:fldChar w:fldCharType="end"/>
        </w:r>
      </w:hyperlink>
    </w:p>
    <w:p w14:paraId="05BA9EBC" w14:textId="7ED81E19" w:rsidR="000A53D1" w:rsidRDefault="000A53D1">
      <w:pPr>
        <w:pStyle w:val="TOC3"/>
        <w:rPr>
          <w:rFonts w:asciiTheme="minorHAnsi" w:eastAsiaTheme="minorEastAsia" w:hAnsiTheme="minorHAnsi" w:cstheme="minorBidi"/>
          <w:noProof/>
          <w:sz w:val="22"/>
          <w:szCs w:val="22"/>
        </w:rPr>
      </w:pPr>
      <w:hyperlink w:anchor="_Toc111042762" w:history="1">
        <w:r w:rsidRPr="005F182C">
          <w:rPr>
            <w:rStyle w:val="Hyperlink"/>
            <w:noProof/>
          </w:rPr>
          <w:t>2.1.3. Phân loại vị trí công việc</w:t>
        </w:r>
        <w:r>
          <w:rPr>
            <w:noProof/>
            <w:webHidden/>
          </w:rPr>
          <w:tab/>
        </w:r>
        <w:r>
          <w:rPr>
            <w:noProof/>
            <w:webHidden/>
          </w:rPr>
          <w:fldChar w:fldCharType="begin"/>
        </w:r>
        <w:r>
          <w:rPr>
            <w:noProof/>
            <w:webHidden/>
          </w:rPr>
          <w:instrText xml:space="preserve"> PAGEREF _Toc111042762 \h </w:instrText>
        </w:r>
        <w:r>
          <w:rPr>
            <w:noProof/>
            <w:webHidden/>
          </w:rPr>
        </w:r>
        <w:r>
          <w:rPr>
            <w:noProof/>
            <w:webHidden/>
          </w:rPr>
          <w:fldChar w:fldCharType="separate"/>
        </w:r>
        <w:r>
          <w:rPr>
            <w:noProof/>
            <w:webHidden/>
          </w:rPr>
          <w:t>10</w:t>
        </w:r>
        <w:r>
          <w:rPr>
            <w:noProof/>
            <w:webHidden/>
          </w:rPr>
          <w:fldChar w:fldCharType="end"/>
        </w:r>
      </w:hyperlink>
    </w:p>
    <w:p w14:paraId="63685103" w14:textId="767EDAB1" w:rsidR="000A53D1" w:rsidRDefault="000A53D1">
      <w:pPr>
        <w:pStyle w:val="TOC3"/>
        <w:rPr>
          <w:rFonts w:asciiTheme="minorHAnsi" w:eastAsiaTheme="minorEastAsia" w:hAnsiTheme="minorHAnsi" w:cstheme="minorBidi"/>
          <w:noProof/>
          <w:sz w:val="22"/>
          <w:szCs w:val="22"/>
        </w:rPr>
      </w:pPr>
      <w:hyperlink w:anchor="_Toc111042763" w:history="1">
        <w:r w:rsidRPr="005F182C">
          <w:rPr>
            <w:rStyle w:val="Hyperlink"/>
            <w:noProof/>
          </w:rPr>
          <w:t>2.1.4. Các hoạt động của chuyên viên phân tích nghiệp vụ</w:t>
        </w:r>
        <w:r>
          <w:rPr>
            <w:noProof/>
            <w:webHidden/>
          </w:rPr>
          <w:tab/>
        </w:r>
        <w:r>
          <w:rPr>
            <w:noProof/>
            <w:webHidden/>
          </w:rPr>
          <w:fldChar w:fldCharType="begin"/>
        </w:r>
        <w:r>
          <w:rPr>
            <w:noProof/>
            <w:webHidden/>
          </w:rPr>
          <w:instrText xml:space="preserve"> PAGEREF _Toc111042763 \h </w:instrText>
        </w:r>
        <w:r>
          <w:rPr>
            <w:noProof/>
            <w:webHidden/>
          </w:rPr>
        </w:r>
        <w:r>
          <w:rPr>
            <w:noProof/>
            <w:webHidden/>
          </w:rPr>
          <w:fldChar w:fldCharType="separate"/>
        </w:r>
        <w:r>
          <w:rPr>
            <w:noProof/>
            <w:webHidden/>
          </w:rPr>
          <w:t>10</w:t>
        </w:r>
        <w:r>
          <w:rPr>
            <w:noProof/>
            <w:webHidden/>
          </w:rPr>
          <w:fldChar w:fldCharType="end"/>
        </w:r>
      </w:hyperlink>
    </w:p>
    <w:p w14:paraId="33F8BB34" w14:textId="2B896E72" w:rsidR="000A53D1" w:rsidRDefault="000A53D1">
      <w:pPr>
        <w:pStyle w:val="TOC3"/>
        <w:rPr>
          <w:rFonts w:asciiTheme="minorHAnsi" w:eastAsiaTheme="minorEastAsia" w:hAnsiTheme="minorHAnsi" w:cstheme="minorBidi"/>
          <w:noProof/>
          <w:sz w:val="22"/>
          <w:szCs w:val="22"/>
        </w:rPr>
      </w:pPr>
      <w:hyperlink w:anchor="_Toc111042764" w:history="1">
        <w:r w:rsidRPr="005F182C">
          <w:rPr>
            <w:rStyle w:val="Hyperlink"/>
            <w:noProof/>
          </w:rPr>
          <w:t>2.1.5. Những kỹ năng cần có của chuyên viên phân tích nghiệp vụ</w:t>
        </w:r>
        <w:r>
          <w:rPr>
            <w:noProof/>
            <w:webHidden/>
          </w:rPr>
          <w:tab/>
        </w:r>
        <w:r>
          <w:rPr>
            <w:noProof/>
            <w:webHidden/>
          </w:rPr>
          <w:fldChar w:fldCharType="begin"/>
        </w:r>
        <w:r>
          <w:rPr>
            <w:noProof/>
            <w:webHidden/>
          </w:rPr>
          <w:instrText xml:space="preserve"> PAGEREF _Toc111042764 \h </w:instrText>
        </w:r>
        <w:r>
          <w:rPr>
            <w:noProof/>
            <w:webHidden/>
          </w:rPr>
        </w:r>
        <w:r>
          <w:rPr>
            <w:noProof/>
            <w:webHidden/>
          </w:rPr>
          <w:fldChar w:fldCharType="separate"/>
        </w:r>
        <w:r>
          <w:rPr>
            <w:noProof/>
            <w:webHidden/>
          </w:rPr>
          <w:t>11</w:t>
        </w:r>
        <w:r>
          <w:rPr>
            <w:noProof/>
            <w:webHidden/>
          </w:rPr>
          <w:fldChar w:fldCharType="end"/>
        </w:r>
      </w:hyperlink>
    </w:p>
    <w:p w14:paraId="68328EEF" w14:textId="18F8F50E" w:rsidR="000A53D1" w:rsidRDefault="000A53D1">
      <w:pPr>
        <w:pStyle w:val="TOC2"/>
        <w:rPr>
          <w:rFonts w:asciiTheme="minorHAnsi" w:eastAsiaTheme="minorEastAsia" w:hAnsiTheme="minorHAnsi" w:cstheme="minorBidi"/>
          <w:iCs w:val="0"/>
          <w:noProof/>
          <w:sz w:val="22"/>
          <w:szCs w:val="22"/>
        </w:rPr>
      </w:pPr>
      <w:hyperlink w:anchor="_Toc111042765" w:history="1">
        <w:r w:rsidRPr="005F182C">
          <w:rPr>
            <w:rStyle w:val="Hyperlink"/>
            <w:noProof/>
          </w:rPr>
          <w:t>2.2. Sơ lược về requirement</w:t>
        </w:r>
        <w:r>
          <w:rPr>
            <w:noProof/>
            <w:webHidden/>
          </w:rPr>
          <w:tab/>
        </w:r>
        <w:r>
          <w:rPr>
            <w:noProof/>
            <w:webHidden/>
          </w:rPr>
          <w:fldChar w:fldCharType="begin"/>
        </w:r>
        <w:r>
          <w:rPr>
            <w:noProof/>
            <w:webHidden/>
          </w:rPr>
          <w:instrText xml:space="preserve"> PAGEREF _Toc111042765 \h </w:instrText>
        </w:r>
        <w:r>
          <w:rPr>
            <w:noProof/>
            <w:webHidden/>
          </w:rPr>
        </w:r>
        <w:r>
          <w:rPr>
            <w:noProof/>
            <w:webHidden/>
          </w:rPr>
          <w:fldChar w:fldCharType="separate"/>
        </w:r>
        <w:r>
          <w:rPr>
            <w:noProof/>
            <w:webHidden/>
          </w:rPr>
          <w:t>12</w:t>
        </w:r>
        <w:r>
          <w:rPr>
            <w:noProof/>
            <w:webHidden/>
          </w:rPr>
          <w:fldChar w:fldCharType="end"/>
        </w:r>
      </w:hyperlink>
    </w:p>
    <w:p w14:paraId="76A246E1" w14:textId="5415AB24" w:rsidR="000A53D1" w:rsidRDefault="000A53D1">
      <w:pPr>
        <w:pStyle w:val="TOC3"/>
        <w:rPr>
          <w:rFonts w:asciiTheme="minorHAnsi" w:eastAsiaTheme="minorEastAsia" w:hAnsiTheme="minorHAnsi" w:cstheme="minorBidi"/>
          <w:noProof/>
          <w:sz w:val="22"/>
          <w:szCs w:val="22"/>
        </w:rPr>
      </w:pPr>
      <w:hyperlink w:anchor="_Toc111042766" w:history="1">
        <w:r w:rsidRPr="005F182C">
          <w:rPr>
            <w:rStyle w:val="Hyperlink"/>
            <w:noProof/>
          </w:rPr>
          <w:t>2.2.1. Requirement là gì?</w:t>
        </w:r>
        <w:r>
          <w:rPr>
            <w:noProof/>
            <w:webHidden/>
          </w:rPr>
          <w:tab/>
        </w:r>
        <w:r>
          <w:rPr>
            <w:noProof/>
            <w:webHidden/>
          </w:rPr>
          <w:fldChar w:fldCharType="begin"/>
        </w:r>
        <w:r>
          <w:rPr>
            <w:noProof/>
            <w:webHidden/>
          </w:rPr>
          <w:instrText xml:space="preserve"> PAGEREF _Toc111042766 \h </w:instrText>
        </w:r>
        <w:r>
          <w:rPr>
            <w:noProof/>
            <w:webHidden/>
          </w:rPr>
        </w:r>
        <w:r>
          <w:rPr>
            <w:noProof/>
            <w:webHidden/>
          </w:rPr>
          <w:fldChar w:fldCharType="separate"/>
        </w:r>
        <w:r>
          <w:rPr>
            <w:noProof/>
            <w:webHidden/>
          </w:rPr>
          <w:t>12</w:t>
        </w:r>
        <w:r>
          <w:rPr>
            <w:noProof/>
            <w:webHidden/>
          </w:rPr>
          <w:fldChar w:fldCharType="end"/>
        </w:r>
      </w:hyperlink>
    </w:p>
    <w:p w14:paraId="4A8620B2" w14:textId="3FC54C5A" w:rsidR="000A53D1" w:rsidRDefault="000A53D1">
      <w:pPr>
        <w:pStyle w:val="TOC3"/>
        <w:rPr>
          <w:rFonts w:asciiTheme="minorHAnsi" w:eastAsiaTheme="minorEastAsia" w:hAnsiTheme="minorHAnsi" w:cstheme="minorBidi"/>
          <w:noProof/>
          <w:sz w:val="22"/>
          <w:szCs w:val="22"/>
        </w:rPr>
      </w:pPr>
      <w:hyperlink w:anchor="_Toc111042767" w:history="1">
        <w:r w:rsidRPr="005F182C">
          <w:rPr>
            <w:rStyle w:val="Hyperlink"/>
            <w:noProof/>
          </w:rPr>
          <w:t>2.2.2. Phân loại requirement</w:t>
        </w:r>
        <w:r>
          <w:rPr>
            <w:noProof/>
            <w:webHidden/>
          </w:rPr>
          <w:tab/>
        </w:r>
        <w:r>
          <w:rPr>
            <w:noProof/>
            <w:webHidden/>
          </w:rPr>
          <w:fldChar w:fldCharType="begin"/>
        </w:r>
        <w:r>
          <w:rPr>
            <w:noProof/>
            <w:webHidden/>
          </w:rPr>
          <w:instrText xml:space="preserve"> PAGEREF _Toc111042767 \h </w:instrText>
        </w:r>
        <w:r>
          <w:rPr>
            <w:noProof/>
            <w:webHidden/>
          </w:rPr>
        </w:r>
        <w:r>
          <w:rPr>
            <w:noProof/>
            <w:webHidden/>
          </w:rPr>
          <w:fldChar w:fldCharType="separate"/>
        </w:r>
        <w:r>
          <w:rPr>
            <w:noProof/>
            <w:webHidden/>
          </w:rPr>
          <w:t>12</w:t>
        </w:r>
        <w:r>
          <w:rPr>
            <w:noProof/>
            <w:webHidden/>
          </w:rPr>
          <w:fldChar w:fldCharType="end"/>
        </w:r>
      </w:hyperlink>
    </w:p>
    <w:p w14:paraId="16A1295A" w14:textId="4CFC721C" w:rsidR="000A53D1" w:rsidRDefault="000A53D1">
      <w:pPr>
        <w:pStyle w:val="TOC2"/>
        <w:rPr>
          <w:rFonts w:asciiTheme="minorHAnsi" w:eastAsiaTheme="minorEastAsia" w:hAnsiTheme="minorHAnsi" w:cstheme="minorBidi"/>
          <w:iCs w:val="0"/>
          <w:noProof/>
          <w:sz w:val="22"/>
          <w:szCs w:val="22"/>
        </w:rPr>
      </w:pPr>
      <w:hyperlink w:anchor="_Toc111042768" w:history="1">
        <w:r w:rsidRPr="005F182C">
          <w:rPr>
            <w:rStyle w:val="Hyperlink"/>
            <w:noProof/>
          </w:rPr>
          <w:t>2.3. Tài liệu, kỹ thuật và công cụ phân tích nghiệp vụ</w:t>
        </w:r>
        <w:r>
          <w:rPr>
            <w:noProof/>
            <w:webHidden/>
          </w:rPr>
          <w:tab/>
        </w:r>
        <w:r>
          <w:rPr>
            <w:noProof/>
            <w:webHidden/>
          </w:rPr>
          <w:fldChar w:fldCharType="begin"/>
        </w:r>
        <w:r>
          <w:rPr>
            <w:noProof/>
            <w:webHidden/>
          </w:rPr>
          <w:instrText xml:space="preserve"> PAGEREF _Toc111042768 \h </w:instrText>
        </w:r>
        <w:r>
          <w:rPr>
            <w:noProof/>
            <w:webHidden/>
          </w:rPr>
        </w:r>
        <w:r>
          <w:rPr>
            <w:noProof/>
            <w:webHidden/>
          </w:rPr>
          <w:fldChar w:fldCharType="separate"/>
        </w:r>
        <w:r>
          <w:rPr>
            <w:noProof/>
            <w:webHidden/>
          </w:rPr>
          <w:t>13</w:t>
        </w:r>
        <w:r>
          <w:rPr>
            <w:noProof/>
            <w:webHidden/>
          </w:rPr>
          <w:fldChar w:fldCharType="end"/>
        </w:r>
      </w:hyperlink>
    </w:p>
    <w:p w14:paraId="3FBC2F9F" w14:textId="5BCFFB72" w:rsidR="000A53D1" w:rsidRDefault="000A53D1">
      <w:pPr>
        <w:pStyle w:val="TOC3"/>
        <w:rPr>
          <w:rFonts w:asciiTheme="minorHAnsi" w:eastAsiaTheme="minorEastAsia" w:hAnsiTheme="minorHAnsi" w:cstheme="minorBidi"/>
          <w:noProof/>
          <w:sz w:val="22"/>
          <w:szCs w:val="22"/>
        </w:rPr>
      </w:pPr>
      <w:hyperlink w:anchor="_Toc111042769" w:history="1">
        <w:r w:rsidRPr="005F182C">
          <w:rPr>
            <w:rStyle w:val="Hyperlink"/>
            <w:noProof/>
          </w:rPr>
          <w:t>2.3.1. Tài liệu</w:t>
        </w:r>
        <w:r>
          <w:rPr>
            <w:noProof/>
            <w:webHidden/>
          </w:rPr>
          <w:tab/>
        </w:r>
        <w:r>
          <w:rPr>
            <w:noProof/>
            <w:webHidden/>
          </w:rPr>
          <w:fldChar w:fldCharType="begin"/>
        </w:r>
        <w:r>
          <w:rPr>
            <w:noProof/>
            <w:webHidden/>
          </w:rPr>
          <w:instrText xml:space="preserve"> PAGEREF _Toc111042769 \h </w:instrText>
        </w:r>
        <w:r>
          <w:rPr>
            <w:noProof/>
            <w:webHidden/>
          </w:rPr>
        </w:r>
        <w:r>
          <w:rPr>
            <w:noProof/>
            <w:webHidden/>
          </w:rPr>
          <w:fldChar w:fldCharType="separate"/>
        </w:r>
        <w:r>
          <w:rPr>
            <w:noProof/>
            <w:webHidden/>
          </w:rPr>
          <w:t>13</w:t>
        </w:r>
        <w:r>
          <w:rPr>
            <w:noProof/>
            <w:webHidden/>
          </w:rPr>
          <w:fldChar w:fldCharType="end"/>
        </w:r>
      </w:hyperlink>
    </w:p>
    <w:p w14:paraId="317BBD01" w14:textId="4FF41F4D" w:rsidR="000A53D1" w:rsidRDefault="000A53D1">
      <w:pPr>
        <w:pStyle w:val="TOC3"/>
        <w:rPr>
          <w:rFonts w:asciiTheme="minorHAnsi" w:eastAsiaTheme="minorEastAsia" w:hAnsiTheme="minorHAnsi" w:cstheme="minorBidi"/>
          <w:noProof/>
          <w:sz w:val="22"/>
          <w:szCs w:val="22"/>
        </w:rPr>
      </w:pPr>
      <w:hyperlink w:anchor="_Toc111042770" w:history="1">
        <w:r w:rsidRPr="005F182C">
          <w:rPr>
            <w:rStyle w:val="Hyperlink"/>
            <w:noProof/>
          </w:rPr>
          <w:t>2.3.2. Kỹ thuật</w:t>
        </w:r>
        <w:r>
          <w:rPr>
            <w:noProof/>
            <w:webHidden/>
          </w:rPr>
          <w:tab/>
        </w:r>
        <w:r>
          <w:rPr>
            <w:noProof/>
            <w:webHidden/>
          </w:rPr>
          <w:fldChar w:fldCharType="begin"/>
        </w:r>
        <w:r>
          <w:rPr>
            <w:noProof/>
            <w:webHidden/>
          </w:rPr>
          <w:instrText xml:space="preserve"> PAGEREF _Toc111042770 \h </w:instrText>
        </w:r>
        <w:r>
          <w:rPr>
            <w:noProof/>
            <w:webHidden/>
          </w:rPr>
        </w:r>
        <w:r>
          <w:rPr>
            <w:noProof/>
            <w:webHidden/>
          </w:rPr>
          <w:fldChar w:fldCharType="separate"/>
        </w:r>
        <w:r>
          <w:rPr>
            <w:noProof/>
            <w:webHidden/>
          </w:rPr>
          <w:t>16</w:t>
        </w:r>
        <w:r>
          <w:rPr>
            <w:noProof/>
            <w:webHidden/>
          </w:rPr>
          <w:fldChar w:fldCharType="end"/>
        </w:r>
      </w:hyperlink>
    </w:p>
    <w:p w14:paraId="730EABD2" w14:textId="32B6DD57" w:rsidR="000A53D1" w:rsidRDefault="000A53D1">
      <w:pPr>
        <w:pStyle w:val="TOC3"/>
        <w:rPr>
          <w:rFonts w:asciiTheme="minorHAnsi" w:eastAsiaTheme="minorEastAsia" w:hAnsiTheme="minorHAnsi" w:cstheme="minorBidi"/>
          <w:noProof/>
          <w:sz w:val="22"/>
          <w:szCs w:val="22"/>
        </w:rPr>
      </w:pPr>
      <w:hyperlink w:anchor="_Toc111042771" w:history="1">
        <w:r w:rsidRPr="005F182C">
          <w:rPr>
            <w:rStyle w:val="Hyperlink"/>
            <w:noProof/>
          </w:rPr>
          <w:t>2.3.3. Công cụ Figma</w:t>
        </w:r>
        <w:r>
          <w:rPr>
            <w:noProof/>
            <w:webHidden/>
          </w:rPr>
          <w:tab/>
        </w:r>
        <w:r>
          <w:rPr>
            <w:noProof/>
            <w:webHidden/>
          </w:rPr>
          <w:fldChar w:fldCharType="begin"/>
        </w:r>
        <w:r>
          <w:rPr>
            <w:noProof/>
            <w:webHidden/>
          </w:rPr>
          <w:instrText xml:space="preserve"> PAGEREF _Toc111042771 \h </w:instrText>
        </w:r>
        <w:r>
          <w:rPr>
            <w:noProof/>
            <w:webHidden/>
          </w:rPr>
        </w:r>
        <w:r>
          <w:rPr>
            <w:noProof/>
            <w:webHidden/>
          </w:rPr>
          <w:fldChar w:fldCharType="separate"/>
        </w:r>
        <w:r>
          <w:rPr>
            <w:noProof/>
            <w:webHidden/>
          </w:rPr>
          <w:t>17</w:t>
        </w:r>
        <w:r>
          <w:rPr>
            <w:noProof/>
            <w:webHidden/>
          </w:rPr>
          <w:fldChar w:fldCharType="end"/>
        </w:r>
      </w:hyperlink>
    </w:p>
    <w:p w14:paraId="14E29D0A" w14:textId="011C2148" w:rsidR="000A53D1" w:rsidRDefault="000A53D1">
      <w:pPr>
        <w:pStyle w:val="TOC1"/>
        <w:rPr>
          <w:rFonts w:asciiTheme="minorHAnsi" w:eastAsiaTheme="minorEastAsia" w:hAnsiTheme="minorHAnsi" w:cstheme="minorBidi"/>
          <w:b w:val="0"/>
          <w:bCs w:val="0"/>
          <w:noProof/>
          <w:kern w:val="0"/>
          <w:sz w:val="22"/>
          <w:szCs w:val="22"/>
        </w:rPr>
      </w:pPr>
      <w:hyperlink w:anchor="_Toc111042772" w:history="1">
        <w:r w:rsidRPr="005F182C">
          <w:rPr>
            <w:rStyle w:val="Hyperlink"/>
            <w:noProof/>
          </w:rPr>
          <w:t>CHƯƠNG 3: PHÂN TÍCH HỆ THỐNG PHẦN MỀM QUẢN LÝ BỆNH NHÂN KHOA TIM MẠCH</w:t>
        </w:r>
        <w:r>
          <w:rPr>
            <w:noProof/>
            <w:webHidden/>
          </w:rPr>
          <w:tab/>
        </w:r>
        <w:r>
          <w:rPr>
            <w:noProof/>
            <w:webHidden/>
          </w:rPr>
          <w:fldChar w:fldCharType="begin"/>
        </w:r>
        <w:r>
          <w:rPr>
            <w:noProof/>
            <w:webHidden/>
          </w:rPr>
          <w:instrText xml:space="preserve"> PAGEREF _Toc111042772 \h </w:instrText>
        </w:r>
        <w:r>
          <w:rPr>
            <w:noProof/>
            <w:webHidden/>
          </w:rPr>
        </w:r>
        <w:r>
          <w:rPr>
            <w:noProof/>
            <w:webHidden/>
          </w:rPr>
          <w:fldChar w:fldCharType="separate"/>
        </w:r>
        <w:r>
          <w:rPr>
            <w:noProof/>
            <w:webHidden/>
          </w:rPr>
          <w:t>18</w:t>
        </w:r>
        <w:r>
          <w:rPr>
            <w:noProof/>
            <w:webHidden/>
          </w:rPr>
          <w:fldChar w:fldCharType="end"/>
        </w:r>
      </w:hyperlink>
    </w:p>
    <w:p w14:paraId="54AF44F3" w14:textId="2EB78CAB" w:rsidR="000A53D1" w:rsidRDefault="000A53D1">
      <w:pPr>
        <w:pStyle w:val="TOC2"/>
        <w:rPr>
          <w:rFonts w:asciiTheme="minorHAnsi" w:eastAsiaTheme="minorEastAsia" w:hAnsiTheme="minorHAnsi" w:cstheme="minorBidi"/>
          <w:iCs w:val="0"/>
          <w:noProof/>
          <w:sz w:val="22"/>
          <w:szCs w:val="22"/>
        </w:rPr>
      </w:pPr>
      <w:hyperlink w:anchor="_Toc111042773" w:history="1">
        <w:r w:rsidRPr="005F182C">
          <w:rPr>
            <w:rStyle w:val="Hyperlink"/>
            <w:noProof/>
          </w:rPr>
          <w:t>3.1. Tổng quan về hệ thống</w:t>
        </w:r>
        <w:r>
          <w:rPr>
            <w:noProof/>
            <w:webHidden/>
          </w:rPr>
          <w:tab/>
        </w:r>
        <w:r>
          <w:rPr>
            <w:noProof/>
            <w:webHidden/>
          </w:rPr>
          <w:fldChar w:fldCharType="begin"/>
        </w:r>
        <w:r>
          <w:rPr>
            <w:noProof/>
            <w:webHidden/>
          </w:rPr>
          <w:instrText xml:space="preserve"> PAGEREF _Toc111042773 \h </w:instrText>
        </w:r>
        <w:r>
          <w:rPr>
            <w:noProof/>
            <w:webHidden/>
          </w:rPr>
        </w:r>
        <w:r>
          <w:rPr>
            <w:noProof/>
            <w:webHidden/>
          </w:rPr>
          <w:fldChar w:fldCharType="separate"/>
        </w:r>
        <w:r>
          <w:rPr>
            <w:noProof/>
            <w:webHidden/>
          </w:rPr>
          <w:t>18</w:t>
        </w:r>
        <w:r>
          <w:rPr>
            <w:noProof/>
            <w:webHidden/>
          </w:rPr>
          <w:fldChar w:fldCharType="end"/>
        </w:r>
      </w:hyperlink>
    </w:p>
    <w:p w14:paraId="62F50095" w14:textId="5093B762" w:rsidR="000A53D1" w:rsidRDefault="000A53D1">
      <w:pPr>
        <w:pStyle w:val="TOC3"/>
        <w:rPr>
          <w:rFonts w:asciiTheme="minorHAnsi" w:eastAsiaTheme="minorEastAsia" w:hAnsiTheme="minorHAnsi" w:cstheme="minorBidi"/>
          <w:noProof/>
          <w:sz w:val="22"/>
          <w:szCs w:val="22"/>
        </w:rPr>
      </w:pPr>
      <w:hyperlink w:anchor="_Toc111042774" w:history="1">
        <w:r w:rsidRPr="005F182C">
          <w:rPr>
            <w:rStyle w:val="Hyperlink"/>
            <w:noProof/>
          </w:rPr>
          <w:t>3.1.1. Quy trình hoạt động cơ bản</w:t>
        </w:r>
        <w:r>
          <w:rPr>
            <w:noProof/>
            <w:webHidden/>
          </w:rPr>
          <w:tab/>
        </w:r>
        <w:r>
          <w:rPr>
            <w:noProof/>
            <w:webHidden/>
          </w:rPr>
          <w:fldChar w:fldCharType="begin"/>
        </w:r>
        <w:r>
          <w:rPr>
            <w:noProof/>
            <w:webHidden/>
          </w:rPr>
          <w:instrText xml:space="preserve"> PAGEREF _Toc111042774 \h </w:instrText>
        </w:r>
        <w:r>
          <w:rPr>
            <w:noProof/>
            <w:webHidden/>
          </w:rPr>
        </w:r>
        <w:r>
          <w:rPr>
            <w:noProof/>
            <w:webHidden/>
          </w:rPr>
          <w:fldChar w:fldCharType="separate"/>
        </w:r>
        <w:r>
          <w:rPr>
            <w:noProof/>
            <w:webHidden/>
          </w:rPr>
          <w:t>18</w:t>
        </w:r>
        <w:r>
          <w:rPr>
            <w:noProof/>
            <w:webHidden/>
          </w:rPr>
          <w:fldChar w:fldCharType="end"/>
        </w:r>
      </w:hyperlink>
    </w:p>
    <w:p w14:paraId="6C2439F4" w14:textId="64D51CDE" w:rsidR="000A53D1" w:rsidRDefault="000A53D1">
      <w:pPr>
        <w:pStyle w:val="TOC3"/>
        <w:rPr>
          <w:rFonts w:asciiTheme="minorHAnsi" w:eastAsiaTheme="minorEastAsia" w:hAnsiTheme="minorHAnsi" w:cstheme="minorBidi"/>
          <w:noProof/>
          <w:sz w:val="22"/>
          <w:szCs w:val="22"/>
        </w:rPr>
      </w:pPr>
      <w:hyperlink w:anchor="_Toc111042775" w:history="1">
        <w:r w:rsidRPr="005F182C">
          <w:rPr>
            <w:rStyle w:val="Hyperlink"/>
            <w:noProof/>
          </w:rPr>
          <w:t>3.1.2. Giới thiệu về hệ thống phần mềm quản lý bệnh nhân</w:t>
        </w:r>
        <w:r>
          <w:rPr>
            <w:noProof/>
            <w:webHidden/>
          </w:rPr>
          <w:tab/>
        </w:r>
        <w:r>
          <w:rPr>
            <w:noProof/>
            <w:webHidden/>
          </w:rPr>
          <w:fldChar w:fldCharType="begin"/>
        </w:r>
        <w:r>
          <w:rPr>
            <w:noProof/>
            <w:webHidden/>
          </w:rPr>
          <w:instrText xml:space="preserve"> PAGEREF _Toc111042775 \h </w:instrText>
        </w:r>
        <w:r>
          <w:rPr>
            <w:noProof/>
            <w:webHidden/>
          </w:rPr>
        </w:r>
        <w:r>
          <w:rPr>
            <w:noProof/>
            <w:webHidden/>
          </w:rPr>
          <w:fldChar w:fldCharType="separate"/>
        </w:r>
        <w:r>
          <w:rPr>
            <w:noProof/>
            <w:webHidden/>
          </w:rPr>
          <w:t>20</w:t>
        </w:r>
        <w:r>
          <w:rPr>
            <w:noProof/>
            <w:webHidden/>
          </w:rPr>
          <w:fldChar w:fldCharType="end"/>
        </w:r>
      </w:hyperlink>
    </w:p>
    <w:p w14:paraId="44D04013" w14:textId="3CABDD09" w:rsidR="000A53D1" w:rsidRDefault="000A53D1">
      <w:pPr>
        <w:pStyle w:val="TOC2"/>
        <w:rPr>
          <w:rFonts w:asciiTheme="minorHAnsi" w:eastAsiaTheme="minorEastAsia" w:hAnsiTheme="minorHAnsi" w:cstheme="minorBidi"/>
          <w:iCs w:val="0"/>
          <w:noProof/>
          <w:sz w:val="22"/>
          <w:szCs w:val="22"/>
        </w:rPr>
      </w:pPr>
      <w:hyperlink w:anchor="_Toc111042776" w:history="1">
        <w:r w:rsidRPr="005F182C">
          <w:rPr>
            <w:rStyle w:val="Hyperlink"/>
            <w:noProof/>
          </w:rPr>
          <w:t>3.2. Phân tích yêu cầu hệ thống</w:t>
        </w:r>
        <w:r>
          <w:rPr>
            <w:noProof/>
            <w:webHidden/>
          </w:rPr>
          <w:tab/>
        </w:r>
        <w:r>
          <w:rPr>
            <w:noProof/>
            <w:webHidden/>
          </w:rPr>
          <w:fldChar w:fldCharType="begin"/>
        </w:r>
        <w:r>
          <w:rPr>
            <w:noProof/>
            <w:webHidden/>
          </w:rPr>
          <w:instrText xml:space="preserve"> PAGEREF _Toc111042776 \h </w:instrText>
        </w:r>
        <w:r>
          <w:rPr>
            <w:noProof/>
            <w:webHidden/>
          </w:rPr>
        </w:r>
        <w:r>
          <w:rPr>
            <w:noProof/>
            <w:webHidden/>
          </w:rPr>
          <w:fldChar w:fldCharType="separate"/>
        </w:r>
        <w:r>
          <w:rPr>
            <w:noProof/>
            <w:webHidden/>
          </w:rPr>
          <w:t>20</w:t>
        </w:r>
        <w:r>
          <w:rPr>
            <w:noProof/>
            <w:webHidden/>
          </w:rPr>
          <w:fldChar w:fldCharType="end"/>
        </w:r>
      </w:hyperlink>
    </w:p>
    <w:p w14:paraId="0436EB41" w14:textId="6F899682" w:rsidR="000A53D1" w:rsidRDefault="000A53D1">
      <w:pPr>
        <w:pStyle w:val="TOC3"/>
        <w:rPr>
          <w:rFonts w:asciiTheme="minorHAnsi" w:eastAsiaTheme="minorEastAsia" w:hAnsiTheme="minorHAnsi" w:cstheme="minorBidi"/>
          <w:noProof/>
          <w:sz w:val="22"/>
          <w:szCs w:val="22"/>
        </w:rPr>
      </w:pPr>
      <w:hyperlink w:anchor="_Toc111042777" w:history="1">
        <w:r w:rsidRPr="005F182C">
          <w:rPr>
            <w:rStyle w:val="Hyperlink"/>
            <w:noProof/>
          </w:rPr>
          <w:t>3.2.1. Yêu cầu chức năng</w:t>
        </w:r>
        <w:r>
          <w:rPr>
            <w:noProof/>
            <w:webHidden/>
          </w:rPr>
          <w:tab/>
        </w:r>
        <w:r>
          <w:rPr>
            <w:noProof/>
            <w:webHidden/>
          </w:rPr>
          <w:fldChar w:fldCharType="begin"/>
        </w:r>
        <w:r>
          <w:rPr>
            <w:noProof/>
            <w:webHidden/>
          </w:rPr>
          <w:instrText xml:space="preserve"> PAGEREF _Toc111042777 \h </w:instrText>
        </w:r>
        <w:r>
          <w:rPr>
            <w:noProof/>
            <w:webHidden/>
          </w:rPr>
        </w:r>
        <w:r>
          <w:rPr>
            <w:noProof/>
            <w:webHidden/>
          </w:rPr>
          <w:fldChar w:fldCharType="separate"/>
        </w:r>
        <w:r>
          <w:rPr>
            <w:noProof/>
            <w:webHidden/>
          </w:rPr>
          <w:t>20</w:t>
        </w:r>
        <w:r>
          <w:rPr>
            <w:noProof/>
            <w:webHidden/>
          </w:rPr>
          <w:fldChar w:fldCharType="end"/>
        </w:r>
      </w:hyperlink>
    </w:p>
    <w:p w14:paraId="49EBC1A1" w14:textId="598EDBAB" w:rsidR="000A53D1" w:rsidRDefault="000A53D1">
      <w:pPr>
        <w:pStyle w:val="TOC3"/>
        <w:rPr>
          <w:rFonts w:asciiTheme="minorHAnsi" w:eastAsiaTheme="minorEastAsia" w:hAnsiTheme="minorHAnsi" w:cstheme="minorBidi"/>
          <w:noProof/>
          <w:sz w:val="22"/>
          <w:szCs w:val="22"/>
        </w:rPr>
      </w:pPr>
      <w:hyperlink w:anchor="_Toc111042778" w:history="1">
        <w:r w:rsidRPr="005F182C">
          <w:rPr>
            <w:rStyle w:val="Hyperlink"/>
            <w:noProof/>
          </w:rPr>
          <w:t>3.2.2. Yêu cầu phi chức năng</w:t>
        </w:r>
        <w:r>
          <w:rPr>
            <w:noProof/>
            <w:webHidden/>
          </w:rPr>
          <w:tab/>
        </w:r>
        <w:r>
          <w:rPr>
            <w:noProof/>
            <w:webHidden/>
          </w:rPr>
          <w:fldChar w:fldCharType="begin"/>
        </w:r>
        <w:r>
          <w:rPr>
            <w:noProof/>
            <w:webHidden/>
          </w:rPr>
          <w:instrText xml:space="preserve"> PAGEREF _Toc111042778 \h </w:instrText>
        </w:r>
        <w:r>
          <w:rPr>
            <w:noProof/>
            <w:webHidden/>
          </w:rPr>
        </w:r>
        <w:r>
          <w:rPr>
            <w:noProof/>
            <w:webHidden/>
          </w:rPr>
          <w:fldChar w:fldCharType="separate"/>
        </w:r>
        <w:r>
          <w:rPr>
            <w:noProof/>
            <w:webHidden/>
          </w:rPr>
          <w:t>21</w:t>
        </w:r>
        <w:r>
          <w:rPr>
            <w:noProof/>
            <w:webHidden/>
          </w:rPr>
          <w:fldChar w:fldCharType="end"/>
        </w:r>
      </w:hyperlink>
    </w:p>
    <w:p w14:paraId="74700CFC" w14:textId="5E8719AE" w:rsidR="000A53D1" w:rsidRDefault="000A53D1">
      <w:pPr>
        <w:pStyle w:val="TOC2"/>
        <w:rPr>
          <w:rFonts w:asciiTheme="minorHAnsi" w:eastAsiaTheme="minorEastAsia" w:hAnsiTheme="minorHAnsi" w:cstheme="minorBidi"/>
          <w:iCs w:val="0"/>
          <w:noProof/>
          <w:sz w:val="22"/>
          <w:szCs w:val="22"/>
        </w:rPr>
      </w:pPr>
      <w:hyperlink w:anchor="_Toc111042779" w:history="1">
        <w:r w:rsidRPr="005F182C">
          <w:rPr>
            <w:rStyle w:val="Hyperlink"/>
            <w:noProof/>
          </w:rPr>
          <w:t>3.3. Usecase hệ thống</w:t>
        </w:r>
        <w:r>
          <w:rPr>
            <w:noProof/>
            <w:webHidden/>
          </w:rPr>
          <w:tab/>
        </w:r>
        <w:r>
          <w:rPr>
            <w:noProof/>
            <w:webHidden/>
          </w:rPr>
          <w:fldChar w:fldCharType="begin"/>
        </w:r>
        <w:r>
          <w:rPr>
            <w:noProof/>
            <w:webHidden/>
          </w:rPr>
          <w:instrText xml:space="preserve"> PAGEREF _Toc111042779 \h </w:instrText>
        </w:r>
        <w:r>
          <w:rPr>
            <w:noProof/>
            <w:webHidden/>
          </w:rPr>
        </w:r>
        <w:r>
          <w:rPr>
            <w:noProof/>
            <w:webHidden/>
          </w:rPr>
          <w:fldChar w:fldCharType="separate"/>
        </w:r>
        <w:r>
          <w:rPr>
            <w:noProof/>
            <w:webHidden/>
          </w:rPr>
          <w:t>23</w:t>
        </w:r>
        <w:r>
          <w:rPr>
            <w:noProof/>
            <w:webHidden/>
          </w:rPr>
          <w:fldChar w:fldCharType="end"/>
        </w:r>
      </w:hyperlink>
    </w:p>
    <w:p w14:paraId="09AF150A" w14:textId="5F60B66E" w:rsidR="000A53D1" w:rsidRDefault="000A53D1">
      <w:pPr>
        <w:pStyle w:val="TOC3"/>
        <w:rPr>
          <w:rFonts w:asciiTheme="minorHAnsi" w:eastAsiaTheme="minorEastAsia" w:hAnsiTheme="minorHAnsi" w:cstheme="minorBidi"/>
          <w:noProof/>
          <w:sz w:val="22"/>
          <w:szCs w:val="22"/>
        </w:rPr>
      </w:pPr>
      <w:hyperlink w:anchor="_Toc111042780" w:history="1">
        <w:r w:rsidRPr="005F182C">
          <w:rPr>
            <w:rStyle w:val="Hyperlink"/>
            <w:noProof/>
          </w:rPr>
          <w:t>3.3.1. Mô hình usecase tổng quát</w:t>
        </w:r>
        <w:r>
          <w:rPr>
            <w:noProof/>
            <w:webHidden/>
          </w:rPr>
          <w:tab/>
        </w:r>
        <w:r>
          <w:rPr>
            <w:noProof/>
            <w:webHidden/>
          </w:rPr>
          <w:fldChar w:fldCharType="begin"/>
        </w:r>
        <w:r>
          <w:rPr>
            <w:noProof/>
            <w:webHidden/>
          </w:rPr>
          <w:instrText xml:space="preserve"> PAGEREF _Toc111042780 \h </w:instrText>
        </w:r>
        <w:r>
          <w:rPr>
            <w:noProof/>
            <w:webHidden/>
          </w:rPr>
        </w:r>
        <w:r>
          <w:rPr>
            <w:noProof/>
            <w:webHidden/>
          </w:rPr>
          <w:fldChar w:fldCharType="separate"/>
        </w:r>
        <w:r>
          <w:rPr>
            <w:noProof/>
            <w:webHidden/>
          </w:rPr>
          <w:t>23</w:t>
        </w:r>
        <w:r>
          <w:rPr>
            <w:noProof/>
            <w:webHidden/>
          </w:rPr>
          <w:fldChar w:fldCharType="end"/>
        </w:r>
      </w:hyperlink>
    </w:p>
    <w:p w14:paraId="1CC6CCEB" w14:textId="67531C61" w:rsidR="000A53D1" w:rsidRDefault="000A53D1">
      <w:pPr>
        <w:pStyle w:val="TOC3"/>
        <w:rPr>
          <w:rFonts w:asciiTheme="minorHAnsi" w:eastAsiaTheme="minorEastAsia" w:hAnsiTheme="minorHAnsi" w:cstheme="minorBidi"/>
          <w:noProof/>
          <w:sz w:val="22"/>
          <w:szCs w:val="22"/>
        </w:rPr>
      </w:pPr>
      <w:hyperlink w:anchor="_Toc111042781" w:history="1">
        <w:r w:rsidRPr="005F182C">
          <w:rPr>
            <w:rStyle w:val="Hyperlink"/>
            <w:noProof/>
          </w:rPr>
          <w:t>3.3.2. Mô tả chi tiết usecase</w:t>
        </w:r>
        <w:r>
          <w:rPr>
            <w:noProof/>
            <w:webHidden/>
          </w:rPr>
          <w:tab/>
        </w:r>
        <w:r>
          <w:rPr>
            <w:noProof/>
            <w:webHidden/>
          </w:rPr>
          <w:fldChar w:fldCharType="begin"/>
        </w:r>
        <w:r>
          <w:rPr>
            <w:noProof/>
            <w:webHidden/>
          </w:rPr>
          <w:instrText xml:space="preserve"> PAGEREF _Toc111042781 \h </w:instrText>
        </w:r>
        <w:r>
          <w:rPr>
            <w:noProof/>
            <w:webHidden/>
          </w:rPr>
        </w:r>
        <w:r>
          <w:rPr>
            <w:noProof/>
            <w:webHidden/>
          </w:rPr>
          <w:fldChar w:fldCharType="separate"/>
        </w:r>
        <w:r>
          <w:rPr>
            <w:noProof/>
            <w:webHidden/>
          </w:rPr>
          <w:t>24</w:t>
        </w:r>
        <w:r>
          <w:rPr>
            <w:noProof/>
            <w:webHidden/>
          </w:rPr>
          <w:fldChar w:fldCharType="end"/>
        </w:r>
      </w:hyperlink>
    </w:p>
    <w:p w14:paraId="11B01443" w14:textId="658D7955" w:rsidR="000A53D1" w:rsidRDefault="000A53D1">
      <w:pPr>
        <w:pStyle w:val="TOC1"/>
        <w:rPr>
          <w:rFonts w:asciiTheme="minorHAnsi" w:eastAsiaTheme="minorEastAsia" w:hAnsiTheme="minorHAnsi" w:cstheme="minorBidi"/>
          <w:b w:val="0"/>
          <w:bCs w:val="0"/>
          <w:noProof/>
          <w:kern w:val="0"/>
          <w:sz w:val="22"/>
          <w:szCs w:val="22"/>
        </w:rPr>
      </w:pPr>
      <w:hyperlink w:anchor="_Toc111042782" w:history="1">
        <w:r w:rsidRPr="005F182C">
          <w:rPr>
            <w:rStyle w:val="Hyperlink"/>
            <w:noProof/>
          </w:rPr>
          <w:t>CHƯƠNG 4: THIẾT KẾ VÀ ĐẶC TẢ GIAO DIỆN</w:t>
        </w:r>
        <w:r>
          <w:rPr>
            <w:noProof/>
            <w:webHidden/>
          </w:rPr>
          <w:tab/>
        </w:r>
        <w:r>
          <w:rPr>
            <w:noProof/>
            <w:webHidden/>
          </w:rPr>
          <w:fldChar w:fldCharType="begin"/>
        </w:r>
        <w:r>
          <w:rPr>
            <w:noProof/>
            <w:webHidden/>
          </w:rPr>
          <w:instrText xml:space="preserve"> PAGEREF _Toc111042782 \h </w:instrText>
        </w:r>
        <w:r>
          <w:rPr>
            <w:noProof/>
            <w:webHidden/>
          </w:rPr>
        </w:r>
        <w:r>
          <w:rPr>
            <w:noProof/>
            <w:webHidden/>
          </w:rPr>
          <w:fldChar w:fldCharType="separate"/>
        </w:r>
        <w:r>
          <w:rPr>
            <w:noProof/>
            <w:webHidden/>
          </w:rPr>
          <w:t>37</w:t>
        </w:r>
        <w:r>
          <w:rPr>
            <w:noProof/>
            <w:webHidden/>
          </w:rPr>
          <w:fldChar w:fldCharType="end"/>
        </w:r>
      </w:hyperlink>
    </w:p>
    <w:p w14:paraId="2B060D5B" w14:textId="3629579E" w:rsidR="000A53D1" w:rsidRDefault="000A53D1">
      <w:pPr>
        <w:pStyle w:val="TOC2"/>
        <w:rPr>
          <w:rFonts w:asciiTheme="minorHAnsi" w:eastAsiaTheme="minorEastAsia" w:hAnsiTheme="minorHAnsi" w:cstheme="minorBidi"/>
          <w:iCs w:val="0"/>
          <w:noProof/>
          <w:sz w:val="22"/>
          <w:szCs w:val="22"/>
        </w:rPr>
      </w:pPr>
      <w:hyperlink w:anchor="_Toc111042783" w:history="1">
        <w:r w:rsidRPr="005F182C">
          <w:rPr>
            <w:rStyle w:val="Hyperlink"/>
            <w:noProof/>
          </w:rPr>
          <w:t>4.1. Yêu cầu về giao diện</w:t>
        </w:r>
        <w:r>
          <w:rPr>
            <w:noProof/>
            <w:webHidden/>
          </w:rPr>
          <w:tab/>
        </w:r>
        <w:r>
          <w:rPr>
            <w:noProof/>
            <w:webHidden/>
          </w:rPr>
          <w:fldChar w:fldCharType="begin"/>
        </w:r>
        <w:r>
          <w:rPr>
            <w:noProof/>
            <w:webHidden/>
          </w:rPr>
          <w:instrText xml:space="preserve"> PAGEREF _Toc111042783 \h </w:instrText>
        </w:r>
        <w:r>
          <w:rPr>
            <w:noProof/>
            <w:webHidden/>
          </w:rPr>
        </w:r>
        <w:r>
          <w:rPr>
            <w:noProof/>
            <w:webHidden/>
          </w:rPr>
          <w:fldChar w:fldCharType="separate"/>
        </w:r>
        <w:r>
          <w:rPr>
            <w:noProof/>
            <w:webHidden/>
          </w:rPr>
          <w:t>37</w:t>
        </w:r>
        <w:r>
          <w:rPr>
            <w:noProof/>
            <w:webHidden/>
          </w:rPr>
          <w:fldChar w:fldCharType="end"/>
        </w:r>
      </w:hyperlink>
    </w:p>
    <w:p w14:paraId="223B2CAF" w14:textId="58B64897" w:rsidR="000A53D1" w:rsidRDefault="000A53D1">
      <w:pPr>
        <w:pStyle w:val="TOC2"/>
        <w:rPr>
          <w:rFonts w:asciiTheme="minorHAnsi" w:eastAsiaTheme="minorEastAsia" w:hAnsiTheme="minorHAnsi" w:cstheme="minorBidi"/>
          <w:iCs w:val="0"/>
          <w:noProof/>
          <w:sz w:val="22"/>
          <w:szCs w:val="22"/>
        </w:rPr>
      </w:pPr>
      <w:hyperlink w:anchor="_Toc111042784" w:history="1">
        <w:r w:rsidRPr="005F182C">
          <w:rPr>
            <w:rStyle w:val="Hyperlink"/>
            <w:noProof/>
          </w:rPr>
          <w:t>4.2. Thiết kế mockup giao diện phần mềm</w:t>
        </w:r>
        <w:r>
          <w:rPr>
            <w:noProof/>
            <w:webHidden/>
          </w:rPr>
          <w:tab/>
        </w:r>
        <w:r>
          <w:rPr>
            <w:noProof/>
            <w:webHidden/>
          </w:rPr>
          <w:fldChar w:fldCharType="begin"/>
        </w:r>
        <w:r>
          <w:rPr>
            <w:noProof/>
            <w:webHidden/>
          </w:rPr>
          <w:instrText xml:space="preserve"> PAGEREF _Toc111042784 \h </w:instrText>
        </w:r>
        <w:r>
          <w:rPr>
            <w:noProof/>
            <w:webHidden/>
          </w:rPr>
        </w:r>
        <w:r>
          <w:rPr>
            <w:noProof/>
            <w:webHidden/>
          </w:rPr>
          <w:fldChar w:fldCharType="separate"/>
        </w:r>
        <w:r>
          <w:rPr>
            <w:noProof/>
            <w:webHidden/>
          </w:rPr>
          <w:t>38</w:t>
        </w:r>
        <w:r>
          <w:rPr>
            <w:noProof/>
            <w:webHidden/>
          </w:rPr>
          <w:fldChar w:fldCharType="end"/>
        </w:r>
      </w:hyperlink>
    </w:p>
    <w:p w14:paraId="532DFA22" w14:textId="2D4AD9E4" w:rsidR="000A53D1" w:rsidRDefault="000A53D1">
      <w:pPr>
        <w:pStyle w:val="TOC2"/>
        <w:rPr>
          <w:rFonts w:asciiTheme="minorHAnsi" w:eastAsiaTheme="minorEastAsia" w:hAnsiTheme="minorHAnsi" w:cstheme="minorBidi"/>
          <w:iCs w:val="0"/>
          <w:noProof/>
          <w:sz w:val="22"/>
          <w:szCs w:val="22"/>
        </w:rPr>
      </w:pPr>
      <w:hyperlink w:anchor="_Toc111042785" w:history="1">
        <w:r w:rsidRPr="005F182C">
          <w:rPr>
            <w:rStyle w:val="Hyperlink"/>
            <w:noProof/>
          </w:rPr>
          <w:t>4.3. Thiết kế đặc tả chức năng phần mềm</w:t>
        </w:r>
        <w:r>
          <w:rPr>
            <w:noProof/>
            <w:webHidden/>
          </w:rPr>
          <w:tab/>
        </w:r>
        <w:r>
          <w:rPr>
            <w:noProof/>
            <w:webHidden/>
          </w:rPr>
          <w:fldChar w:fldCharType="begin"/>
        </w:r>
        <w:r>
          <w:rPr>
            <w:noProof/>
            <w:webHidden/>
          </w:rPr>
          <w:instrText xml:space="preserve"> PAGEREF _Toc111042785 \h </w:instrText>
        </w:r>
        <w:r>
          <w:rPr>
            <w:noProof/>
            <w:webHidden/>
          </w:rPr>
        </w:r>
        <w:r>
          <w:rPr>
            <w:noProof/>
            <w:webHidden/>
          </w:rPr>
          <w:fldChar w:fldCharType="separate"/>
        </w:r>
        <w:r>
          <w:rPr>
            <w:noProof/>
            <w:webHidden/>
          </w:rPr>
          <w:t>45</w:t>
        </w:r>
        <w:r>
          <w:rPr>
            <w:noProof/>
            <w:webHidden/>
          </w:rPr>
          <w:fldChar w:fldCharType="end"/>
        </w:r>
      </w:hyperlink>
    </w:p>
    <w:p w14:paraId="25E1CBE9" w14:textId="2AA4B6A5" w:rsidR="000A53D1" w:rsidRDefault="000A53D1">
      <w:pPr>
        <w:pStyle w:val="TOC1"/>
        <w:rPr>
          <w:rFonts w:asciiTheme="minorHAnsi" w:eastAsiaTheme="minorEastAsia" w:hAnsiTheme="minorHAnsi" w:cstheme="minorBidi"/>
          <w:b w:val="0"/>
          <w:bCs w:val="0"/>
          <w:noProof/>
          <w:kern w:val="0"/>
          <w:sz w:val="22"/>
          <w:szCs w:val="22"/>
        </w:rPr>
      </w:pPr>
      <w:hyperlink w:anchor="_Toc111042786" w:history="1">
        <w:r w:rsidRPr="005F182C">
          <w:rPr>
            <w:rStyle w:val="Hyperlink"/>
            <w:noProof/>
          </w:rPr>
          <w:t>CHƯƠNG 5: ĐÁNH GIÁ KẾT QUẢ</w:t>
        </w:r>
        <w:r>
          <w:rPr>
            <w:noProof/>
            <w:webHidden/>
          </w:rPr>
          <w:tab/>
        </w:r>
        <w:r>
          <w:rPr>
            <w:noProof/>
            <w:webHidden/>
          </w:rPr>
          <w:fldChar w:fldCharType="begin"/>
        </w:r>
        <w:r>
          <w:rPr>
            <w:noProof/>
            <w:webHidden/>
          </w:rPr>
          <w:instrText xml:space="preserve"> PAGEREF _Toc111042786 \h </w:instrText>
        </w:r>
        <w:r>
          <w:rPr>
            <w:noProof/>
            <w:webHidden/>
          </w:rPr>
        </w:r>
        <w:r>
          <w:rPr>
            <w:noProof/>
            <w:webHidden/>
          </w:rPr>
          <w:fldChar w:fldCharType="separate"/>
        </w:r>
        <w:r>
          <w:rPr>
            <w:noProof/>
            <w:webHidden/>
          </w:rPr>
          <w:t>79</w:t>
        </w:r>
        <w:r>
          <w:rPr>
            <w:noProof/>
            <w:webHidden/>
          </w:rPr>
          <w:fldChar w:fldCharType="end"/>
        </w:r>
      </w:hyperlink>
    </w:p>
    <w:p w14:paraId="62587026" w14:textId="69CD28EA" w:rsidR="000A53D1" w:rsidRDefault="000A53D1">
      <w:pPr>
        <w:pStyle w:val="TOC2"/>
        <w:rPr>
          <w:rFonts w:asciiTheme="minorHAnsi" w:eastAsiaTheme="minorEastAsia" w:hAnsiTheme="minorHAnsi" w:cstheme="minorBidi"/>
          <w:iCs w:val="0"/>
          <w:noProof/>
          <w:sz w:val="22"/>
          <w:szCs w:val="22"/>
        </w:rPr>
      </w:pPr>
      <w:hyperlink w:anchor="_Toc111042787" w:history="1">
        <w:r w:rsidRPr="005F182C">
          <w:rPr>
            <w:rStyle w:val="Hyperlink"/>
            <w:noProof/>
          </w:rPr>
          <w:t>5.1. Kết quả đạt được</w:t>
        </w:r>
        <w:r>
          <w:rPr>
            <w:noProof/>
            <w:webHidden/>
          </w:rPr>
          <w:tab/>
        </w:r>
        <w:r>
          <w:rPr>
            <w:noProof/>
            <w:webHidden/>
          </w:rPr>
          <w:fldChar w:fldCharType="begin"/>
        </w:r>
        <w:r>
          <w:rPr>
            <w:noProof/>
            <w:webHidden/>
          </w:rPr>
          <w:instrText xml:space="preserve"> PAGEREF _Toc111042787 \h </w:instrText>
        </w:r>
        <w:r>
          <w:rPr>
            <w:noProof/>
            <w:webHidden/>
          </w:rPr>
        </w:r>
        <w:r>
          <w:rPr>
            <w:noProof/>
            <w:webHidden/>
          </w:rPr>
          <w:fldChar w:fldCharType="separate"/>
        </w:r>
        <w:r>
          <w:rPr>
            <w:noProof/>
            <w:webHidden/>
          </w:rPr>
          <w:t>79</w:t>
        </w:r>
        <w:r>
          <w:rPr>
            <w:noProof/>
            <w:webHidden/>
          </w:rPr>
          <w:fldChar w:fldCharType="end"/>
        </w:r>
      </w:hyperlink>
    </w:p>
    <w:p w14:paraId="75D35F15" w14:textId="7C5D58ED" w:rsidR="000A53D1" w:rsidRDefault="000A53D1">
      <w:pPr>
        <w:pStyle w:val="TOC2"/>
        <w:rPr>
          <w:rFonts w:asciiTheme="minorHAnsi" w:eastAsiaTheme="minorEastAsia" w:hAnsiTheme="minorHAnsi" w:cstheme="minorBidi"/>
          <w:iCs w:val="0"/>
          <w:noProof/>
          <w:sz w:val="22"/>
          <w:szCs w:val="22"/>
        </w:rPr>
      </w:pPr>
      <w:hyperlink w:anchor="_Toc111042788" w:history="1">
        <w:r w:rsidRPr="005F182C">
          <w:rPr>
            <w:rStyle w:val="Hyperlink"/>
            <w:noProof/>
          </w:rPr>
          <w:t>5.2. Một số vấn đề thiếu sót</w:t>
        </w:r>
        <w:r>
          <w:rPr>
            <w:noProof/>
            <w:webHidden/>
          </w:rPr>
          <w:tab/>
        </w:r>
        <w:r>
          <w:rPr>
            <w:noProof/>
            <w:webHidden/>
          </w:rPr>
          <w:fldChar w:fldCharType="begin"/>
        </w:r>
        <w:r>
          <w:rPr>
            <w:noProof/>
            <w:webHidden/>
          </w:rPr>
          <w:instrText xml:space="preserve"> PAGEREF _Toc111042788 \h </w:instrText>
        </w:r>
        <w:r>
          <w:rPr>
            <w:noProof/>
            <w:webHidden/>
          </w:rPr>
        </w:r>
        <w:r>
          <w:rPr>
            <w:noProof/>
            <w:webHidden/>
          </w:rPr>
          <w:fldChar w:fldCharType="separate"/>
        </w:r>
        <w:r>
          <w:rPr>
            <w:noProof/>
            <w:webHidden/>
          </w:rPr>
          <w:t>79</w:t>
        </w:r>
        <w:r>
          <w:rPr>
            <w:noProof/>
            <w:webHidden/>
          </w:rPr>
          <w:fldChar w:fldCharType="end"/>
        </w:r>
      </w:hyperlink>
    </w:p>
    <w:p w14:paraId="48F39D71" w14:textId="673EDFF5" w:rsidR="000A53D1" w:rsidRDefault="000A53D1">
      <w:pPr>
        <w:pStyle w:val="TOC2"/>
        <w:rPr>
          <w:rFonts w:asciiTheme="minorHAnsi" w:eastAsiaTheme="minorEastAsia" w:hAnsiTheme="minorHAnsi" w:cstheme="minorBidi"/>
          <w:iCs w:val="0"/>
          <w:noProof/>
          <w:sz w:val="22"/>
          <w:szCs w:val="22"/>
        </w:rPr>
      </w:pPr>
      <w:hyperlink w:anchor="_Toc111042789" w:history="1">
        <w:r w:rsidRPr="005F182C">
          <w:rPr>
            <w:rStyle w:val="Hyperlink"/>
            <w:noProof/>
          </w:rPr>
          <w:t>5.3. Đánh giá bản thân</w:t>
        </w:r>
        <w:r>
          <w:rPr>
            <w:noProof/>
            <w:webHidden/>
          </w:rPr>
          <w:tab/>
        </w:r>
        <w:r>
          <w:rPr>
            <w:noProof/>
            <w:webHidden/>
          </w:rPr>
          <w:fldChar w:fldCharType="begin"/>
        </w:r>
        <w:r>
          <w:rPr>
            <w:noProof/>
            <w:webHidden/>
          </w:rPr>
          <w:instrText xml:space="preserve"> PAGEREF _Toc111042789 \h </w:instrText>
        </w:r>
        <w:r>
          <w:rPr>
            <w:noProof/>
            <w:webHidden/>
          </w:rPr>
        </w:r>
        <w:r>
          <w:rPr>
            <w:noProof/>
            <w:webHidden/>
          </w:rPr>
          <w:fldChar w:fldCharType="separate"/>
        </w:r>
        <w:r>
          <w:rPr>
            <w:noProof/>
            <w:webHidden/>
          </w:rPr>
          <w:t>80</w:t>
        </w:r>
        <w:r>
          <w:rPr>
            <w:noProof/>
            <w:webHidden/>
          </w:rPr>
          <w:fldChar w:fldCharType="end"/>
        </w:r>
      </w:hyperlink>
    </w:p>
    <w:p w14:paraId="44EBD8C9" w14:textId="37B90729" w:rsidR="000A53D1" w:rsidRDefault="000A53D1">
      <w:pPr>
        <w:pStyle w:val="TOC1"/>
        <w:rPr>
          <w:rFonts w:asciiTheme="minorHAnsi" w:eastAsiaTheme="minorEastAsia" w:hAnsiTheme="minorHAnsi" w:cstheme="minorBidi"/>
          <w:b w:val="0"/>
          <w:bCs w:val="0"/>
          <w:noProof/>
          <w:kern w:val="0"/>
          <w:sz w:val="22"/>
          <w:szCs w:val="22"/>
        </w:rPr>
      </w:pPr>
      <w:hyperlink w:anchor="_Toc111042790" w:history="1">
        <w:r w:rsidRPr="005F182C">
          <w:rPr>
            <w:rStyle w:val="Hyperlink"/>
            <w:noProof/>
          </w:rPr>
          <w:t>KẾT LUẬN VÀ HƯỚNG PHÁT TRIỂN</w:t>
        </w:r>
        <w:r>
          <w:rPr>
            <w:noProof/>
            <w:webHidden/>
          </w:rPr>
          <w:tab/>
        </w:r>
        <w:r>
          <w:rPr>
            <w:noProof/>
            <w:webHidden/>
          </w:rPr>
          <w:fldChar w:fldCharType="begin"/>
        </w:r>
        <w:r>
          <w:rPr>
            <w:noProof/>
            <w:webHidden/>
          </w:rPr>
          <w:instrText xml:space="preserve"> PAGEREF _Toc111042790 \h </w:instrText>
        </w:r>
        <w:r>
          <w:rPr>
            <w:noProof/>
            <w:webHidden/>
          </w:rPr>
        </w:r>
        <w:r>
          <w:rPr>
            <w:noProof/>
            <w:webHidden/>
          </w:rPr>
          <w:fldChar w:fldCharType="separate"/>
        </w:r>
        <w:r>
          <w:rPr>
            <w:noProof/>
            <w:webHidden/>
          </w:rPr>
          <w:t>81</w:t>
        </w:r>
        <w:r>
          <w:rPr>
            <w:noProof/>
            <w:webHidden/>
          </w:rPr>
          <w:fldChar w:fldCharType="end"/>
        </w:r>
      </w:hyperlink>
    </w:p>
    <w:p w14:paraId="26E85D9B" w14:textId="56FDF9EA" w:rsidR="000A53D1" w:rsidRDefault="000A53D1">
      <w:pPr>
        <w:pStyle w:val="TOC1"/>
        <w:rPr>
          <w:rFonts w:asciiTheme="minorHAnsi" w:eastAsiaTheme="minorEastAsia" w:hAnsiTheme="minorHAnsi" w:cstheme="minorBidi"/>
          <w:b w:val="0"/>
          <w:bCs w:val="0"/>
          <w:noProof/>
          <w:kern w:val="0"/>
          <w:sz w:val="22"/>
          <w:szCs w:val="22"/>
        </w:rPr>
      </w:pPr>
      <w:hyperlink w:anchor="_Toc111042791" w:history="1">
        <w:r w:rsidRPr="005F182C">
          <w:rPr>
            <w:rStyle w:val="Hyperlink"/>
            <w:noProof/>
          </w:rPr>
          <w:t>TÀI LIỆU THAM KHẢO</w:t>
        </w:r>
        <w:r>
          <w:rPr>
            <w:noProof/>
            <w:webHidden/>
          </w:rPr>
          <w:tab/>
        </w:r>
        <w:r>
          <w:rPr>
            <w:noProof/>
            <w:webHidden/>
          </w:rPr>
          <w:fldChar w:fldCharType="begin"/>
        </w:r>
        <w:r>
          <w:rPr>
            <w:noProof/>
            <w:webHidden/>
          </w:rPr>
          <w:instrText xml:space="preserve"> PAGEREF _Toc111042791 \h </w:instrText>
        </w:r>
        <w:r>
          <w:rPr>
            <w:noProof/>
            <w:webHidden/>
          </w:rPr>
        </w:r>
        <w:r>
          <w:rPr>
            <w:noProof/>
            <w:webHidden/>
          </w:rPr>
          <w:fldChar w:fldCharType="separate"/>
        </w:r>
        <w:r>
          <w:rPr>
            <w:noProof/>
            <w:webHidden/>
          </w:rPr>
          <w:t>82</w:t>
        </w:r>
        <w:r>
          <w:rPr>
            <w:noProof/>
            <w:webHidden/>
          </w:rPr>
          <w:fldChar w:fldCharType="end"/>
        </w:r>
      </w:hyperlink>
    </w:p>
    <w:p w14:paraId="4462159E" w14:textId="43A81AF9" w:rsidR="002F47A3" w:rsidRPr="000A53D1" w:rsidRDefault="00E60C53" w:rsidP="000A53D1">
      <w:pPr>
        <w:pStyle w:val="TOC1"/>
      </w:pPr>
      <w:r w:rsidRPr="00E03CF3">
        <w:fldChar w:fldCharType="end"/>
      </w:r>
      <w:bookmarkStart w:id="11" w:name="_Toc342760181"/>
    </w:p>
    <w:p w14:paraId="01E42120" w14:textId="12EA57FA" w:rsidR="00122C88" w:rsidRPr="00E03CF3" w:rsidRDefault="00122C88" w:rsidP="000F2516">
      <w:pPr>
        <w:pStyle w:val="Heading1"/>
      </w:pPr>
      <w:bookmarkStart w:id="12" w:name="_Toc111042748"/>
      <w:r w:rsidRPr="00E03CF3">
        <w:lastRenderedPageBreak/>
        <w:t>DANH MỤC HÌNH ẢNH</w:t>
      </w:r>
      <w:bookmarkEnd w:id="11"/>
      <w:bookmarkEnd w:id="12"/>
    </w:p>
    <w:p w14:paraId="2E9D372E" w14:textId="37DBB465" w:rsidR="004E7A8C"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E03CF3">
        <w:fldChar w:fldCharType="begin"/>
      </w:r>
      <w:r w:rsidRPr="00E03CF3">
        <w:instrText xml:space="preserve"> TOC \h \z \c "Hình" </w:instrText>
      </w:r>
      <w:r w:rsidRPr="00E03CF3">
        <w:fldChar w:fldCharType="separate"/>
      </w:r>
      <w:hyperlink w:anchor="_Toc111022976" w:history="1">
        <w:r w:rsidR="004E7A8C" w:rsidRPr="002821AA">
          <w:rPr>
            <w:rStyle w:val="Hyperlink"/>
            <w:noProof/>
          </w:rPr>
          <w:t>Hình 1. Bệnh viện Gia Đình Đà Nẵng</w:t>
        </w:r>
        <w:r w:rsidR="004E7A8C">
          <w:rPr>
            <w:noProof/>
            <w:webHidden/>
          </w:rPr>
          <w:tab/>
        </w:r>
        <w:r w:rsidR="004E7A8C">
          <w:rPr>
            <w:noProof/>
            <w:webHidden/>
          </w:rPr>
          <w:fldChar w:fldCharType="begin"/>
        </w:r>
        <w:r w:rsidR="004E7A8C">
          <w:rPr>
            <w:noProof/>
            <w:webHidden/>
          </w:rPr>
          <w:instrText xml:space="preserve"> PAGEREF _Toc111022976 \h </w:instrText>
        </w:r>
        <w:r w:rsidR="004E7A8C">
          <w:rPr>
            <w:noProof/>
            <w:webHidden/>
          </w:rPr>
        </w:r>
        <w:r w:rsidR="004E7A8C">
          <w:rPr>
            <w:noProof/>
            <w:webHidden/>
          </w:rPr>
          <w:fldChar w:fldCharType="separate"/>
        </w:r>
        <w:r w:rsidR="004E7A8C">
          <w:rPr>
            <w:noProof/>
            <w:webHidden/>
          </w:rPr>
          <w:t>4</w:t>
        </w:r>
        <w:r w:rsidR="004E7A8C">
          <w:rPr>
            <w:noProof/>
            <w:webHidden/>
          </w:rPr>
          <w:fldChar w:fldCharType="end"/>
        </w:r>
      </w:hyperlink>
    </w:p>
    <w:p w14:paraId="605AAE16" w14:textId="338B4332"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77" w:history="1">
        <w:r w:rsidRPr="002821AA">
          <w:rPr>
            <w:rStyle w:val="Hyperlink"/>
            <w:noProof/>
          </w:rPr>
          <w:t>Hình 2. Cơ sở thiết bị vật chất</w:t>
        </w:r>
        <w:r>
          <w:rPr>
            <w:noProof/>
            <w:webHidden/>
          </w:rPr>
          <w:tab/>
        </w:r>
        <w:r>
          <w:rPr>
            <w:noProof/>
            <w:webHidden/>
          </w:rPr>
          <w:fldChar w:fldCharType="begin"/>
        </w:r>
        <w:r>
          <w:rPr>
            <w:noProof/>
            <w:webHidden/>
          </w:rPr>
          <w:instrText xml:space="preserve"> PAGEREF _Toc111022977 \h </w:instrText>
        </w:r>
        <w:r>
          <w:rPr>
            <w:noProof/>
            <w:webHidden/>
          </w:rPr>
        </w:r>
        <w:r>
          <w:rPr>
            <w:noProof/>
            <w:webHidden/>
          </w:rPr>
          <w:fldChar w:fldCharType="separate"/>
        </w:r>
        <w:r>
          <w:rPr>
            <w:noProof/>
            <w:webHidden/>
          </w:rPr>
          <w:t>6</w:t>
        </w:r>
        <w:r>
          <w:rPr>
            <w:noProof/>
            <w:webHidden/>
          </w:rPr>
          <w:fldChar w:fldCharType="end"/>
        </w:r>
      </w:hyperlink>
    </w:p>
    <w:p w14:paraId="11D55BAF" w14:textId="5B79E35A"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78" w:history="1">
        <w:r w:rsidRPr="002821AA">
          <w:rPr>
            <w:rStyle w:val="Hyperlink"/>
            <w:noProof/>
          </w:rPr>
          <w:t>Hình 3. Cơ cấu tổ chức bệnh viện</w:t>
        </w:r>
        <w:r>
          <w:rPr>
            <w:noProof/>
            <w:webHidden/>
          </w:rPr>
          <w:tab/>
        </w:r>
        <w:r>
          <w:rPr>
            <w:noProof/>
            <w:webHidden/>
          </w:rPr>
          <w:fldChar w:fldCharType="begin"/>
        </w:r>
        <w:r>
          <w:rPr>
            <w:noProof/>
            <w:webHidden/>
          </w:rPr>
          <w:instrText xml:space="preserve"> PAGEREF _Toc111022978 \h </w:instrText>
        </w:r>
        <w:r>
          <w:rPr>
            <w:noProof/>
            <w:webHidden/>
          </w:rPr>
        </w:r>
        <w:r>
          <w:rPr>
            <w:noProof/>
            <w:webHidden/>
          </w:rPr>
          <w:fldChar w:fldCharType="separate"/>
        </w:r>
        <w:r>
          <w:rPr>
            <w:noProof/>
            <w:webHidden/>
          </w:rPr>
          <w:t>7</w:t>
        </w:r>
        <w:r>
          <w:rPr>
            <w:noProof/>
            <w:webHidden/>
          </w:rPr>
          <w:fldChar w:fldCharType="end"/>
        </w:r>
      </w:hyperlink>
    </w:p>
    <w:p w14:paraId="412B0C4F" w14:textId="7478FA22"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79" w:history="1">
        <w:r w:rsidRPr="002821AA">
          <w:rPr>
            <w:rStyle w:val="Hyperlink"/>
            <w:noProof/>
          </w:rPr>
          <w:t>Hình 4. Mối quan hệ giữa các nhóm kiến thức</w:t>
        </w:r>
        <w:r>
          <w:rPr>
            <w:noProof/>
            <w:webHidden/>
          </w:rPr>
          <w:tab/>
        </w:r>
        <w:r>
          <w:rPr>
            <w:noProof/>
            <w:webHidden/>
          </w:rPr>
          <w:fldChar w:fldCharType="begin"/>
        </w:r>
        <w:r>
          <w:rPr>
            <w:noProof/>
            <w:webHidden/>
          </w:rPr>
          <w:instrText xml:space="preserve"> PAGEREF _Toc111022979 \h </w:instrText>
        </w:r>
        <w:r>
          <w:rPr>
            <w:noProof/>
            <w:webHidden/>
          </w:rPr>
        </w:r>
        <w:r>
          <w:rPr>
            <w:noProof/>
            <w:webHidden/>
          </w:rPr>
          <w:fldChar w:fldCharType="separate"/>
        </w:r>
        <w:r>
          <w:rPr>
            <w:noProof/>
            <w:webHidden/>
          </w:rPr>
          <w:t>9</w:t>
        </w:r>
        <w:r>
          <w:rPr>
            <w:noProof/>
            <w:webHidden/>
          </w:rPr>
          <w:fldChar w:fldCharType="end"/>
        </w:r>
      </w:hyperlink>
    </w:p>
    <w:p w14:paraId="2B841455" w14:textId="3E0EF1A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0" w:history="1">
        <w:r w:rsidRPr="002821AA">
          <w:rPr>
            <w:rStyle w:val="Hyperlink"/>
            <w:noProof/>
          </w:rPr>
          <w:t>Hình 5. Các mục tạo nên tài liệu kỹ thuật chức năng</w:t>
        </w:r>
        <w:r>
          <w:rPr>
            <w:noProof/>
            <w:webHidden/>
          </w:rPr>
          <w:tab/>
        </w:r>
        <w:r>
          <w:rPr>
            <w:noProof/>
            <w:webHidden/>
          </w:rPr>
          <w:fldChar w:fldCharType="begin"/>
        </w:r>
        <w:r>
          <w:rPr>
            <w:noProof/>
            <w:webHidden/>
          </w:rPr>
          <w:instrText xml:space="preserve"> PAGEREF _Toc111022980 \h </w:instrText>
        </w:r>
        <w:r>
          <w:rPr>
            <w:noProof/>
            <w:webHidden/>
          </w:rPr>
        </w:r>
        <w:r>
          <w:rPr>
            <w:noProof/>
            <w:webHidden/>
          </w:rPr>
          <w:fldChar w:fldCharType="separate"/>
        </w:r>
        <w:r>
          <w:rPr>
            <w:noProof/>
            <w:webHidden/>
          </w:rPr>
          <w:t>14</w:t>
        </w:r>
        <w:r>
          <w:rPr>
            <w:noProof/>
            <w:webHidden/>
          </w:rPr>
          <w:fldChar w:fldCharType="end"/>
        </w:r>
      </w:hyperlink>
    </w:p>
    <w:p w14:paraId="050CCE5C" w14:textId="5061B72D"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1" w:history="1">
        <w:r w:rsidRPr="002821AA">
          <w:rPr>
            <w:rStyle w:val="Hyperlink"/>
            <w:noProof/>
          </w:rPr>
          <w:t>Hình 6. Quá trình thiết kế ứng dụng</w:t>
        </w:r>
        <w:r>
          <w:rPr>
            <w:noProof/>
            <w:webHidden/>
          </w:rPr>
          <w:tab/>
        </w:r>
        <w:r>
          <w:rPr>
            <w:noProof/>
            <w:webHidden/>
          </w:rPr>
          <w:fldChar w:fldCharType="begin"/>
        </w:r>
        <w:r>
          <w:rPr>
            <w:noProof/>
            <w:webHidden/>
          </w:rPr>
          <w:instrText xml:space="preserve"> PAGEREF _Toc111022981 \h </w:instrText>
        </w:r>
        <w:r>
          <w:rPr>
            <w:noProof/>
            <w:webHidden/>
          </w:rPr>
        </w:r>
        <w:r>
          <w:rPr>
            <w:noProof/>
            <w:webHidden/>
          </w:rPr>
          <w:fldChar w:fldCharType="separate"/>
        </w:r>
        <w:r>
          <w:rPr>
            <w:noProof/>
            <w:webHidden/>
          </w:rPr>
          <w:t>16</w:t>
        </w:r>
        <w:r>
          <w:rPr>
            <w:noProof/>
            <w:webHidden/>
          </w:rPr>
          <w:fldChar w:fldCharType="end"/>
        </w:r>
      </w:hyperlink>
    </w:p>
    <w:p w14:paraId="57554BDA" w14:textId="552A283B"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2" w:history="1">
        <w:r w:rsidRPr="002821AA">
          <w:rPr>
            <w:rStyle w:val="Hyperlink"/>
            <w:noProof/>
          </w:rPr>
          <w:t>Hình 7. Quy trình khám cơ bản khoa tim mạch</w:t>
        </w:r>
        <w:r>
          <w:rPr>
            <w:noProof/>
            <w:webHidden/>
          </w:rPr>
          <w:tab/>
        </w:r>
        <w:r>
          <w:rPr>
            <w:noProof/>
            <w:webHidden/>
          </w:rPr>
          <w:fldChar w:fldCharType="begin"/>
        </w:r>
        <w:r>
          <w:rPr>
            <w:noProof/>
            <w:webHidden/>
          </w:rPr>
          <w:instrText xml:space="preserve"> PAGEREF _Toc111022982 \h </w:instrText>
        </w:r>
        <w:r>
          <w:rPr>
            <w:noProof/>
            <w:webHidden/>
          </w:rPr>
        </w:r>
        <w:r>
          <w:rPr>
            <w:noProof/>
            <w:webHidden/>
          </w:rPr>
          <w:fldChar w:fldCharType="separate"/>
        </w:r>
        <w:r>
          <w:rPr>
            <w:noProof/>
            <w:webHidden/>
          </w:rPr>
          <w:t>18</w:t>
        </w:r>
        <w:r>
          <w:rPr>
            <w:noProof/>
            <w:webHidden/>
          </w:rPr>
          <w:fldChar w:fldCharType="end"/>
        </w:r>
      </w:hyperlink>
    </w:p>
    <w:p w14:paraId="7E4BDF61" w14:textId="1920BC87"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3" w:history="1">
        <w:r w:rsidRPr="002821AA">
          <w:rPr>
            <w:rStyle w:val="Hyperlink"/>
            <w:noProof/>
          </w:rPr>
          <w:t>Hình 8. Quy trình tổng quát hoạt động của hệ thống</w:t>
        </w:r>
        <w:r>
          <w:rPr>
            <w:noProof/>
            <w:webHidden/>
          </w:rPr>
          <w:tab/>
        </w:r>
        <w:r>
          <w:rPr>
            <w:noProof/>
            <w:webHidden/>
          </w:rPr>
          <w:fldChar w:fldCharType="begin"/>
        </w:r>
        <w:r>
          <w:rPr>
            <w:noProof/>
            <w:webHidden/>
          </w:rPr>
          <w:instrText xml:space="preserve"> PAGEREF _Toc111022983 \h </w:instrText>
        </w:r>
        <w:r>
          <w:rPr>
            <w:noProof/>
            <w:webHidden/>
          </w:rPr>
        </w:r>
        <w:r>
          <w:rPr>
            <w:noProof/>
            <w:webHidden/>
          </w:rPr>
          <w:fldChar w:fldCharType="separate"/>
        </w:r>
        <w:r>
          <w:rPr>
            <w:noProof/>
            <w:webHidden/>
          </w:rPr>
          <w:t>19</w:t>
        </w:r>
        <w:r>
          <w:rPr>
            <w:noProof/>
            <w:webHidden/>
          </w:rPr>
          <w:fldChar w:fldCharType="end"/>
        </w:r>
      </w:hyperlink>
    </w:p>
    <w:p w14:paraId="3FC58FBD" w14:textId="29515CB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4" w:history="1">
        <w:r w:rsidRPr="002821AA">
          <w:rPr>
            <w:rStyle w:val="Hyperlink"/>
            <w:noProof/>
          </w:rPr>
          <w:t>Hình 9. Usecase tổng quát của hệ thống</w:t>
        </w:r>
        <w:r>
          <w:rPr>
            <w:noProof/>
            <w:webHidden/>
          </w:rPr>
          <w:tab/>
        </w:r>
        <w:r>
          <w:rPr>
            <w:noProof/>
            <w:webHidden/>
          </w:rPr>
          <w:fldChar w:fldCharType="begin"/>
        </w:r>
        <w:r>
          <w:rPr>
            <w:noProof/>
            <w:webHidden/>
          </w:rPr>
          <w:instrText xml:space="preserve"> PAGEREF _Toc111022984 \h </w:instrText>
        </w:r>
        <w:r>
          <w:rPr>
            <w:noProof/>
            <w:webHidden/>
          </w:rPr>
        </w:r>
        <w:r>
          <w:rPr>
            <w:noProof/>
            <w:webHidden/>
          </w:rPr>
          <w:fldChar w:fldCharType="separate"/>
        </w:r>
        <w:r>
          <w:rPr>
            <w:noProof/>
            <w:webHidden/>
          </w:rPr>
          <w:t>24</w:t>
        </w:r>
        <w:r>
          <w:rPr>
            <w:noProof/>
            <w:webHidden/>
          </w:rPr>
          <w:fldChar w:fldCharType="end"/>
        </w:r>
      </w:hyperlink>
    </w:p>
    <w:p w14:paraId="1928171C" w14:textId="7AF3D50F"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5" w:history="1">
        <w:r w:rsidRPr="002821AA">
          <w:rPr>
            <w:rStyle w:val="Hyperlink"/>
            <w:noProof/>
          </w:rPr>
          <w:t>Hình 10. Phân rã use case Quản lý chẩn đoán</w:t>
        </w:r>
        <w:r>
          <w:rPr>
            <w:noProof/>
            <w:webHidden/>
          </w:rPr>
          <w:tab/>
        </w:r>
        <w:r>
          <w:rPr>
            <w:noProof/>
            <w:webHidden/>
          </w:rPr>
          <w:fldChar w:fldCharType="begin"/>
        </w:r>
        <w:r>
          <w:rPr>
            <w:noProof/>
            <w:webHidden/>
          </w:rPr>
          <w:instrText xml:space="preserve"> PAGEREF _Toc111022985 \h </w:instrText>
        </w:r>
        <w:r>
          <w:rPr>
            <w:noProof/>
            <w:webHidden/>
          </w:rPr>
        </w:r>
        <w:r>
          <w:rPr>
            <w:noProof/>
            <w:webHidden/>
          </w:rPr>
          <w:fldChar w:fldCharType="separate"/>
        </w:r>
        <w:r>
          <w:rPr>
            <w:noProof/>
            <w:webHidden/>
          </w:rPr>
          <w:t>30</w:t>
        </w:r>
        <w:r>
          <w:rPr>
            <w:noProof/>
            <w:webHidden/>
          </w:rPr>
          <w:fldChar w:fldCharType="end"/>
        </w:r>
      </w:hyperlink>
    </w:p>
    <w:p w14:paraId="320B51A8" w14:textId="102F7D5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6" w:history="1">
        <w:r w:rsidRPr="002821AA">
          <w:rPr>
            <w:rStyle w:val="Hyperlink"/>
            <w:noProof/>
          </w:rPr>
          <w:t>Hình 11. Phân rã usecase Quản lý thông tin bệnh nhân</w:t>
        </w:r>
        <w:r>
          <w:rPr>
            <w:noProof/>
            <w:webHidden/>
          </w:rPr>
          <w:tab/>
        </w:r>
        <w:r>
          <w:rPr>
            <w:noProof/>
            <w:webHidden/>
          </w:rPr>
          <w:fldChar w:fldCharType="begin"/>
        </w:r>
        <w:r>
          <w:rPr>
            <w:noProof/>
            <w:webHidden/>
          </w:rPr>
          <w:instrText xml:space="preserve"> PAGEREF _Toc111022986 \h </w:instrText>
        </w:r>
        <w:r>
          <w:rPr>
            <w:noProof/>
            <w:webHidden/>
          </w:rPr>
        </w:r>
        <w:r>
          <w:rPr>
            <w:noProof/>
            <w:webHidden/>
          </w:rPr>
          <w:fldChar w:fldCharType="separate"/>
        </w:r>
        <w:r>
          <w:rPr>
            <w:noProof/>
            <w:webHidden/>
          </w:rPr>
          <w:t>32</w:t>
        </w:r>
        <w:r>
          <w:rPr>
            <w:noProof/>
            <w:webHidden/>
          </w:rPr>
          <w:fldChar w:fldCharType="end"/>
        </w:r>
      </w:hyperlink>
    </w:p>
    <w:p w14:paraId="7748749E" w14:textId="4390273A"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7" w:history="1">
        <w:r w:rsidRPr="002821AA">
          <w:rPr>
            <w:rStyle w:val="Hyperlink"/>
            <w:noProof/>
          </w:rPr>
          <w:t>Hình 12. Phân rã usecase Quản lý hồ sơ bệnh nhân</w:t>
        </w:r>
        <w:r>
          <w:rPr>
            <w:noProof/>
            <w:webHidden/>
          </w:rPr>
          <w:tab/>
        </w:r>
        <w:r>
          <w:rPr>
            <w:noProof/>
            <w:webHidden/>
          </w:rPr>
          <w:fldChar w:fldCharType="begin"/>
        </w:r>
        <w:r>
          <w:rPr>
            <w:noProof/>
            <w:webHidden/>
          </w:rPr>
          <w:instrText xml:space="preserve"> PAGEREF _Toc111022987 \h </w:instrText>
        </w:r>
        <w:r>
          <w:rPr>
            <w:noProof/>
            <w:webHidden/>
          </w:rPr>
        </w:r>
        <w:r>
          <w:rPr>
            <w:noProof/>
            <w:webHidden/>
          </w:rPr>
          <w:fldChar w:fldCharType="separate"/>
        </w:r>
        <w:r>
          <w:rPr>
            <w:noProof/>
            <w:webHidden/>
          </w:rPr>
          <w:t>34</w:t>
        </w:r>
        <w:r>
          <w:rPr>
            <w:noProof/>
            <w:webHidden/>
          </w:rPr>
          <w:fldChar w:fldCharType="end"/>
        </w:r>
      </w:hyperlink>
    </w:p>
    <w:p w14:paraId="31AEC264" w14:textId="5B625C13"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8" w:history="1">
        <w:r w:rsidRPr="002821AA">
          <w:rPr>
            <w:rStyle w:val="Hyperlink"/>
            <w:noProof/>
          </w:rPr>
          <w:t>Hình 13. Giao diện Đăng nhập</w:t>
        </w:r>
        <w:r>
          <w:rPr>
            <w:noProof/>
            <w:webHidden/>
          </w:rPr>
          <w:tab/>
        </w:r>
        <w:r>
          <w:rPr>
            <w:noProof/>
            <w:webHidden/>
          </w:rPr>
          <w:fldChar w:fldCharType="begin"/>
        </w:r>
        <w:r>
          <w:rPr>
            <w:noProof/>
            <w:webHidden/>
          </w:rPr>
          <w:instrText xml:space="preserve"> PAGEREF _Toc111022988 \h </w:instrText>
        </w:r>
        <w:r>
          <w:rPr>
            <w:noProof/>
            <w:webHidden/>
          </w:rPr>
        </w:r>
        <w:r>
          <w:rPr>
            <w:noProof/>
            <w:webHidden/>
          </w:rPr>
          <w:fldChar w:fldCharType="separate"/>
        </w:r>
        <w:r>
          <w:rPr>
            <w:noProof/>
            <w:webHidden/>
          </w:rPr>
          <w:t>38</w:t>
        </w:r>
        <w:r>
          <w:rPr>
            <w:noProof/>
            <w:webHidden/>
          </w:rPr>
          <w:fldChar w:fldCharType="end"/>
        </w:r>
      </w:hyperlink>
    </w:p>
    <w:p w14:paraId="18644CDF" w14:textId="39BA8112"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89" w:history="1">
        <w:r w:rsidRPr="002821AA">
          <w:rPr>
            <w:rStyle w:val="Hyperlink"/>
            <w:noProof/>
          </w:rPr>
          <w:t>Hình 14. Giao diện nhập thông tin tài khoản</w:t>
        </w:r>
        <w:r>
          <w:rPr>
            <w:noProof/>
            <w:webHidden/>
          </w:rPr>
          <w:tab/>
        </w:r>
        <w:r>
          <w:rPr>
            <w:noProof/>
            <w:webHidden/>
          </w:rPr>
          <w:fldChar w:fldCharType="begin"/>
        </w:r>
        <w:r>
          <w:rPr>
            <w:noProof/>
            <w:webHidden/>
          </w:rPr>
          <w:instrText xml:space="preserve"> PAGEREF _Toc111022989 \h </w:instrText>
        </w:r>
        <w:r>
          <w:rPr>
            <w:noProof/>
            <w:webHidden/>
          </w:rPr>
        </w:r>
        <w:r>
          <w:rPr>
            <w:noProof/>
            <w:webHidden/>
          </w:rPr>
          <w:fldChar w:fldCharType="separate"/>
        </w:r>
        <w:r>
          <w:rPr>
            <w:noProof/>
            <w:webHidden/>
          </w:rPr>
          <w:t>39</w:t>
        </w:r>
        <w:r>
          <w:rPr>
            <w:noProof/>
            <w:webHidden/>
          </w:rPr>
          <w:fldChar w:fldCharType="end"/>
        </w:r>
      </w:hyperlink>
    </w:p>
    <w:p w14:paraId="5AE5D8FB" w14:textId="7ACB7E1B"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0" w:history="1">
        <w:r w:rsidRPr="002821AA">
          <w:rPr>
            <w:rStyle w:val="Hyperlink"/>
            <w:noProof/>
          </w:rPr>
          <w:t>Hình 15. Giao diện nhập sai mật khẩu</w:t>
        </w:r>
        <w:r>
          <w:rPr>
            <w:noProof/>
            <w:webHidden/>
          </w:rPr>
          <w:tab/>
        </w:r>
        <w:r>
          <w:rPr>
            <w:noProof/>
            <w:webHidden/>
          </w:rPr>
          <w:fldChar w:fldCharType="begin"/>
        </w:r>
        <w:r>
          <w:rPr>
            <w:noProof/>
            <w:webHidden/>
          </w:rPr>
          <w:instrText xml:space="preserve"> PAGEREF _Toc111022990 \h </w:instrText>
        </w:r>
        <w:r>
          <w:rPr>
            <w:noProof/>
            <w:webHidden/>
          </w:rPr>
        </w:r>
        <w:r>
          <w:rPr>
            <w:noProof/>
            <w:webHidden/>
          </w:rPr>
          <w:fldChar w:fldCharType="separate"/>
        </w:r>
        <w:r>
          <w:rPr>
            <w:noProof/>
            <w:webHidden/>
          </w:rPr>
          <w:t>39</w:t>
        </w:r>
        <w:r>
          <w:rPr>
            <w:noProof/>
            <w:webHidden/>
          </w:rPr>
          <w:fldChar w:fldCharType="end"/>
        </w:r>
      </w:hyperlink>
    </w:p>
    <w:p w14:paraId="3EC20A72" w14:textId="596A588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1" w:history="1">
        <w:r w:rsidRPr="002821AA">
          <w:rPr>
            <w:rStyle w:val="Hyperlink"/>
            <w:noProof/>
          </w:rPr>
          <w:t>Hình 16. Giao diện Quên mật khẩu</w:t>
        </w:r>
        <w:r>
          <w:rPr>
            <w:noProof/>
            <w:webHidden/>
          </w:rPr>
          <w:tab/>
        </w:r>
        <w:r>
          <w:rPr>
            <w:noProof/>
            <w:webHidden/>
          </w:rPr>
          <w:fldChar w:fldCharType="begin"/>
        </w:r>
        <w:r>
          <w:rPr>
            <w:noProof/>
            <w:webHidden/>
          </w:rPr>
          <w:instrText xml:space="preserve"> PAGEREF _Toc111022991 \h </w:instrText>
        </w:r>
        <w:r>
          <w:rPr>
            <w:noProof/>
            <w:webHidden/>
          </w:rPr>
        </w:r>
        <w:r>
          <w:rPr>
            <w:noProof/>
            <w:webHidden/>
          </w:rPr>
          <w:fldChar w:fldCharType="separate"/>
        </w:r>
        <w:r>
          <w:rPr>
            <w:noProof/>
            <w:webHidden/>
          </w:rPr>
          <w:t>40</w:t>
        </w:r>
        <w:r>
          <w:rPr>
            <w:noProof/>
            <w:webHidden/>
          </w:rPr>
          <w:fldChar w:fldCharType="end"/>
        </w:r>
      </w:hyperlink>
    </w:p>
    <w:p w14:paraId="35179B85" w14:textId="6A3B6158"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2" w:history="1">
        <w:r w:rsidRPr="002821AA">
          <w:rPr>
            <w:rStyle w:val="Hyperlink"/>
            <w:noProof/>
          </w:rPr>
          <w:t>Hình 17. Giao diện Tìm kiếm bệnh nhân</w:t>
        </w:r>
        <w:r>
          <w:rPr>
            <w:noProof/>
            <w:webHidden/>
          </w:rPr>
          <w:tab/>
        </w:r>
        <w:r>
          <w:rPr>
            <w:noProof/>
            <w:webHidden/>
          </w:rPr>
          <w:fldChar w:fldCharType="begin"/>
        </w:r>
        <w:r>
          <w:rPr>
            <w:noProof/>
            <w:webHidden/>
          </w:rPr>
          <w:instrText xml:space="preserve"> PAGEREF _Toc111022992 \h </w:instrText>
        </w:r>
        <w:r>
          <w:rPr>
            <w:noProof/>
            <w:webHidden/>
          </w:rPr>
        </w:r>
        <w:r>
          <w:rPr>
            <w:noProof/>
            <w:webHidden/>
          </w:rPr>
          <w:fldChar w:fldCharType="separate"/>
        </w:r>
        <w:r>
          <w:rPr>
            <w:noProof/>
            <w:webHidden/>
          </w:rPr>
          <w:t>40</w:t>
        </w:r>
        <w:r>
          <w:rPr>
            <w:noProof/>
            <w:webHidden/>
          </w:rPr>
          <w:fldChar w:fldCharType="end"/>
        </w:r>
      </w:hyperlink>
    </w:p>
    <w:p w14:paraId="65B60A91" w14:textId="509A294A"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3" w:history="1">
        <w:r w:rsidRPr="002821AA">
          <w:rPr>
            <w:rStyle w:val="Hyperlink"/>
            <w:noProof/>
          </w:rPr>
          <w:t>Hình 18. Giao diện Tìm kiếm thông tin bệnh nhân với từ khóa tìm kiếm là “Nguyễn Lê”</w:t>
        </w:r>
        <w:r>
          <w:rPr>
            <w:noProof/>
            <w:webHidden/>
          </w:rPr>
          <w:tab/>
        </w:r>
        <w:r>
          <w:rPr>
            <w:noProof/>
            <w:webHidden/>
          </w:rPr>
          <w:fldChar w:fldCharType="begin"/>
        </w:r>
        <w:r>
          <w:rPr>
            <w:noProof/>
            <w:webHidden/>
          </w:rPr>
          <w:instrText xml:space="preserve"> PAGEREF _Toc111022993 \h </w:instrText>
        </w:r>
        <w:r>
          <w:rPr>
            <w:noProof/>
            <w:webHidden/>
          </w:rPr>
        </w:r>
        <w:r>
          <w:rPr>
            <w:noProof/>
            <w:webHidden/>
          </w:rPr>
          <w:fldChar w:fldCharType="separate"/>
        </w:r>
        <w:r>
          <w:rPr>
            <w:noProof/>
            <w:webHidden/>
          </w:rPr>
          <w:t>41</w:t>
        </w:r>
        <w:r>
          <w:rPr>
            <w:noProof/>
            <w:webHidden/>
          </w:rPr>
          <w:fldChar w:fldCharType="end"/>
        </w:r>
      </w:hyperlink>
    </w:p>
    <w:p w14:paraId="13C040EF" w14:textId="3A0DF1E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4" w:history="1">
        <w:r w:rsidRPr="002821AA">
          <w:rPr>
            <w:rStyle w:val="Hyperlink"/>
            <w:noProof/>
          </w:rPr>
          <w:t>Hình 19. Giao diện Danh sách chẩn đoán</w:t>
        </w:r>
        <w:r>
          <w:rPr>
            <w:noProof/>
            <w:webHidden/>
          </w:rPr>
          <w:tab/>
        </w:r>
        <w:r>
          <w:rPr>
            <w:noProof/>
            <w:webHidden/>
          </w:rPr>
          <w:fldChar w:fldCharType="begin"/>
        </w:r>
        <w:r>
          <w:rPr>
            <w:noProof/>
            <w:webHidden/>
          </w:rPr>
          <w:instrText xml:space="preserve"> PAGEREF _Toc111022994 \h </w:instrText>
        </w:r>
        <w:r>
          <w:rPr>
            <w:noProof/>
            <w:webHidden/>
          </w:rPr>
        </w:r>
        <w:r>
          <w:rPr>
            <w:noProof/>
            <w:webHidden/>
          </w:rPr>
          <w:fldChar w:fldCharType="separate"/>
        </w:r>
        <w:r>
          <w:rPr>
            <w:noProof/>
            <w:webHidden/>
          </w:rPr>
          <w:t>41</w:t>
        </w:r>
        <w:r>
          <w:rPr>
            <w:noProof/>
            <w:webHidden/>
          </w:rPr>
          <w:fldChar w:fldCharType="end"/>
        </w:r>
      </w:hyperlink>
    </w:p>
    <w:p w14:paraId="5187C5A6" w14:textId="4BBCE0D9"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5" w:history="1">
        <w:r w:rsidRPr="002821AA">
          <w:rPr>
            <w:rStyle w:val="Hyperlink"/>
            <w:noProof/>
          </w:rPr>
          <w:t>Hình 20. Giao diện Phiếu khám</w:t>
        </w:r>
        <w:r>
          <w:rPr>
            <w:noProof/>
            <w:webHidden/>
          </w:rPr>
          <w:tab/>
        </w:r>
        <w:r>
          <w:rPr>
            <w:noProof/>
            <w:webHidden/>
          </w:rPr>
          <w:fldChar w:fldCharType="begin"/>
        </w:r>
        <w:r>
          <w:rPr>
            <w:noProof/>
            <w:webHidden/>
          </w:rPr>
          <w:instrText xml:space="preserve"> PAGEREF _Toc111022995 \h </w:instrText>
        </w:r>
        <w:r>
          <w:rPr>
            <w:noProof/>
            <w:webHidden/>
          </w:rPr>
        </w:r>
        <w:r>
          <w:rPr>
            <w:noProof/>
            <w:webHidden/>
          </w:rPr>
          <w:fldChar w:fldCharType="separate"/>
        </w:r>
        <w:r>
          <w:rPr>
            <w:noProof/>
            <w:webHidden/>
          </w:rPr>
          <w:t>42</w:t>
        </w:r>
        <w:r>
          <w:rPr>
            <w:noProof/>
            <w:webHidden/>
          </w:rPr>
          <w:fldChar w:fldCharType="end"/>
        </w:r>
      </w:hyperlink>
    </w:p>
    <w:p w14:paraId="60B64D51" w14:textId="6AC059BD"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6" w:history="1">
        <w:r w:rsidRPr="002821AA">
          <w:rPr>
            <w:rStyle w:val="Hyperlink"/>
            <w:noProof/>
          </w:rPr>
          <w:t>Hình 21. Giao diện list danh sách Chỉ định</w:t>
        </w:r>
        <w:r>
          <w:rPr>
            <w:noProof/>
            <w:webHidden/>
          </w:rPr>
          <w:tab/>
        </w:r>
        <w:r>
          <w:rPr>
            <w:noProof/>
            <w:webHidden/>
          </w:rPr>
          <w:fldChar w:fldCharType="begin"/>
        </w:r>
        <w:r>
          <w:rPr>
            <w:noProof/>
            <w:webHidden/>
          </w:rPr>
          <w:instrText xml:space="preserve"> PAGEREF _Toc111022996 \h </w:instrText>
        </w:r>
        <w:r>
          <w:rPr>
            <w:noProof/>
            <w:webHidden/>
          </w:rPr>
        </w:r>
        <w:r>
          <w:rPr>
            <w:noProof/>
            <w:webHidden/>
          </w:rPr>
          <w:fldChar w:fldCharType="separate"/>
        </w:r>
        <w:r>
          <w:rPr>
            <w:noProof/>
            <w:webHidden/>
          </w:rPr>
          <w:t>42</w:t>
        </w:r>
        <w:r>
          <w:rPr>
            <w:noProof/>
            <w:webHidden/>
          </w:rPr>
          <w:fldChar w:fldCharType="end"/>
        </w:r>
      </w:hyperlink>
    </w:p>
    <w:p w14:paraId="4CC0F85D" w14:textId="30F9404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7" w:history="1">
        <w:r w:rsidRPr="002821AA">
          <w:rPr>
            <w:rStyle w:val="Hyperlink"/>
            <w:noProof/>
          </w:rPr>
          <w:t>Hình 22. Giao diện list danh sách Chẩn đoán bệnh</w:t>
        </w:r>
        <w:r>
          <w:rPr>
            <w:noProof/>
            <w:webHidden/>
          </w:rPr>
          <w:tab/>
        </w:r>
        <w:r>
          <w:rPr>
            <w:noProof/>
            <w:webHidden/>
          </w:rPr>
          <w:fldChar w:fldCharType="begin"/>
        </w:r>
        <w:r>
          <w:rPr>
            <w:noProof/>
            <w:webHidden/>
          </w:rPr>
          <w:instrText xml:space="preserve"> PAGEREF _Toc111022997 \h </w:instrText>
        </w:r>
        <w:r>
          <w:rPr>
            <w:noProof/>
            <w:webHidden/>
          </w:rPr>
        </w:r>
        <w:r>
          <w:rPr>
            <w:noProof/>
            <w:webHidden/>
          </w:rPr>
          <w:fldChar w:fldCharType="separate"/>
        </w:r>
        <w:r>
          <w:rPr>
            <w:noProof/>
            <w:webHidden/>
          </w:rPr>
          <w:t>43</w:t>
        </w:r>
        <w:r>
          <w:rPr>
            <w:noProof/>
            <w:webHidden/>
          </w:rPr>
          <w:fldChar w:fldCharType="end"/>
        </w:r>
      </w:hyperlink>
    </w:p>
    <w:p w14:paraId="2204DCC2" w14:textId="6CEC7746"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8" w:history="1">
        <w:r w:rsidRPr="002821AA">
          <w:rPr>
            <w:rStyle w:val="Hyperlink"/>
            <w:noProof/>
          </w:rPr>
          <w:t>Hình 23. Giao diện Danh sách hồ sơ bệnh nhân</w:t>
        </w:r>
        <w:r>
          <w:rPr>
            <w:noProof/>
            <w:webHidden/>
          </w:rPr>
          <w:tab/>
        </w:r>
        <w:r>
          <w:rPr>
            <w:noProof/>
            <w:webHidden/>
          </w:rPr>
          <w:fldChar w:fldCharType="begin"/>
        </w:r>
        <w:r>
          <w:rPr>
            <w:noProof/>
            <w:webHidden/>
          </w:rPr>
          <w:instrText xml:space="preserve"> PAGEREF _Toc111022998 \h </w:instrText>
        </w:r>
        <w:r>
          <w:rPr>
            <w:noProof/>
            <w:webHidden/>
          </w:rPr>
        </w:r>
        <w:r>
          <w:rPr>
            <w:noProof/>
            <w:webHidden/>
          </w:rPr>
          <w:fldChar w:fldCharType="separate"/>
        </w:r>
        <w:r>
          <w:rPr>
            <w:noProof/>
            <w:webHidden/>
          </w:rPr>
          <w:t>43</w:t>
        </w:r>
        <w:r>
          <w:rPr>
            <w:noProof/>
            <w:webHidden/>
          </w:rPr>
          <w:fldChar w:fldCharType="end"/>
        </w:r>
      </w:hyperlink>
    </w:p>
    <w:p w14:paraId="2F95B134" w14:textId="68C06DE0"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2999" w:history="1">
        <w:r w:rsidRPr="002821AA">
          <w:rPr>
            <w:rStyle w:val="Hyperlink"/>
            <w:noProof/>
          </w:rPr>
          <w:t>Hình 24. Giao diện hồ sơ bệnh án chi tiết của bệnh nhân “Phan Thị Huyền Trang”</w:t>
        </w:r>
        <w:r>
          <w:rPr>
            <w:noProof/>
            <w:webHidden/>
          </w:rPr>
          <w:tab/>
        </w:r>
        <w:r>
          <w:rPr>
            <w:noProof/>
            <w:webHidden/>
          </w:rPr>
          <w:fldChar w:fldCharType="begin"/>
        </w:r>
        <w:r>
          <w:rPr>
            <w:noProof/>
            <w:webHidden/>
          </w:rPr>
          <w:instrText xml:space="preserve"> PAGEREF _Toc111022999 \h </w:instrText>
        </w:r>
        <w:r>
          <w:rPr>
            <w:noProof/>
            <w:webHidden/>
          </w:rPr>
        </w:r>
        <w:r>
          <w:rPr>
            <w:noProof/>
            <w:webHidden/>
          </w:rPr>
          <w:fldChar w:fldCharType="separate"/>
        </w:r>
        <w:r>
          <w:rPr>
            <w:noProof/>
            <w:webHidden/>
          </w:rPr>
          <w:t>44</w:t>
        </w:r>
        <w:r>
          <w:rPr>
            <w:noProof/>
            <w:webHidden/>
          </w:rPr>
          <w:fldChar w:fldCharType="end"/>
        </w:r>
      </w:hyperlink>
    </w:p>
    <w:p w14:paraId="1CBBF09C" w14:textId="52480410"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0" w:history="1">
        <w:r w:rsidRPr="002821AA">
          <w:rPr>
            <w:rStyle w:val="Hyperlink"/>
            <w:noProof/>
          </w:rPr>
          <w:t>Hình 25. Màn hình Đăng nhập [S1]</w:t>
        </w:r>
        <w:r>
          <w:rPr>
            <w:noProof/>
            <w:webHidden/>
          </w:rPr>
          <w:tab/>
        </w:r>
        <w:r>
          <w:rPr>
            <w:noProof/>
            <w:webHidden/>
          </w:rPr>
          <w:fldChar w:fldCharType="begin"/>
        </w:r>
        <w:r>
          <w:rPr>
            <w:noProof/>
            <w:webHidden/>
          </w:rPr>
          <w:instrText xml:space="preserve"> PAGEREF _Toc111023000 \h </w:instrText>
        </w:r>
        <w:r>
          <w:rPr>
            <w:noProof/>
            <w:webHidden/>
          </w:rPr>
        </w:r>
        <w:r>
          <w:rPr>
            <w:noProof/>
            <w:webHidden/>
          </w:rPr>
          <w:fldChar w:fldCharType="separate"/>
        </w:r>
        <w:r>
          <w:rPr>
            <w:noProof/>
            <w:webHidden/>
          </w:rPr>
          <w:t>45</w:t>
        </w:r>
        <w:r>
          <w:rPr>
            <w:noProof/>
            <w:webHidden/>
          </w:rPr>
          <w:fldChar w:fldCharType="end"/>
        </w:r>
      </w:hyperlink>
    </w:p>
    <w:p w14:paraId="710A468B" w14:textId="1A52649D"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1" w:history="1">
        <w:r w:rsidRPr="002821AA">
          <w:rPr>
            <w:rStyle w:val="Hyperlink"/>
            <w:noProof/>
          </w:rPr>
          <w:t>Hình 26. Màn hình Nhập thông tin đăng nhập [S2]</w:t>
        </w:r>
        <w:r>
          <w:rPr>
            <w:noProof/>
            <w:webHidden/>
          </w:rPr>
          <w:tab/>
        </w:r>
        <w:r>
          <w:rPr>
            <w:noProof/>
            <w:webHidden/>
          </w:rPr>
          <w:fldChar w:fldCharType="begin"/>
        </w:r>
        <w:r>
          <w:rPr>
            <w:noProof/>
            <w:webHidden/>
          </w:rPr>
          <w:instrText xml:space="preserve"> PAGEREF _Toc111023001 \h </w:instrText>
        </w:r>
        <w:r>
          <w:rPr>
            <w:noProof/>
            <w:webHidden/>
          </w:rPr>
        </w:r>
        <w:r>
          <w:rPr>
            <w:noProof/>
            <w:webHidden/>
          </w:rPr>
          <w:fldChar w:fldCharType="separate"/>
        </w:r>
        <w:r>
          <w:rPr>
            <w:noProof/>
            <w:webHidden/>
          </w:rPr>
          <w:t>47</w:t>
        </w:r>
        <w:r>
          <w:rPr>
            <w:noProof/>
            <w:webHidden/>
          </w:rPr>
          <w:fldChar w:fldCharType="end"/>
        </w:r>
      </w:hyperlink>
    </w:p>
    <w:p w14:paraId="32413357" w14:textId="26A38B1A"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2" w:history="1">
        <w:r w:rsidRPr="002821AA">
          <w:rPr>
            <w:rStyle w:val="Hyperlink"/>
            <w:noProof/>
          </w:rPr>
          <w:t>Hình 27. Màn hình Nhập mật khẩu sai [S3]</w:t>
        </w:r>
        <w:r>
          <w:rPr>
            <w:noProof/>
            <w:webHidden/>
          </w:rPr>
          <w:tab/>
        </w:r>
        <w:r>
          <w:rPr>
            <w:noProof/>
            <w:webHidden/>
          </w:rPr>
          <w:fldChar w:fldCharType="begin"/>
        </w:r>
        <w:r>
          <w:rPr>
            <w:noProof/>
            <w:webHidden/>
          </w:rPr>
          <w:instrText xml:space="preserve"> PAGEREF _Toc111023002 \h </w:instrText>
        </w:r>
        <w:r>
          <w:rPr>
            <w:noProof/>
            <w:webHidden/>
          </w:rPr>
        </w:r>
        <w:r>
          <w:rPr>
            <w:noProof/>
            <w:webHidden/>
          </w:rPr>
          <w:fldChar w:fldCharType="separate"/>
        </w:r>
        <w:r>
          <w:rPr>
            <w:noProof/>
            <w:webHidden/>
          </w:rPr>
          <w:t>49</w:t>
        </w:r>
        <w:r>
          <w:rPr>
            <w:noProof/>
            <w:webHidden/>
          </w:rPr>
          <w:fldChar w:fldCharType="end"/>
        </w:r>
      </w:hyperlink>
    </w:p>
    <w:p w14:paraId="0A5B595D" w14:textId="2E4DBAE9"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3" w:history="1">
        <w:r w:rsidRPr="002821AA">
          <w:rPr>
            <w:rStyle w:val="Hyperlink"/>
            <w:noProof/>
          </w:rPr>
          <w:t>Hình 28. Màn hình popup Quên mật khẩu [S4]</w:t>
        </w:r>
        <w:r>
          <w:rPr>
            <w:noProof/>
            <w:webHidden/>
          </w:rPr>
          <w:tab/>
        </w:r>
        <w:r>
          <w:rPr>
            <w:noProof/>
            <w:webHidden/>
          </w:rPr>
          <w:fldChar w:fldCharType="begin"/>
        </w:r>
        <w:r>
          <w:rPr>
            <w:noProof/>
            <w:webHidden/>
          </w:rPr>
          <w:instrText xml:space="preserve"> PAGEREF _Toc111023003 \h </w:instrText>
        </w:r>
        <w:r>
          <w:rPr>
            <w:noProof/>
            <w:webHidden/>
          </w:rPr>
        </w:r>
        <w:r>
          <w:rPr>
            <w:noProof/>
            <w:webHidden/>
          </w:rPr>
          <w:fldChar w:fldCharType="separate"/>
        </w:r>
        <w:r>
          <w:rPr>
            <w:noProof/>
            <w:webHidden/>
          </w:rPr>
          <w:t>50</w:t>
        </w:r>
        <w:r>
          <w:rPr>
            <w:noProof/>
            <w:webHidden/>
          </w:rPr>
          <w:fldChar w:fldCharType="end"/>
        </w:r>
      </w:hyperlink>
    </w:p>
    <w:p w14:paraId="6D800692" w14:textId="66E3E4D5"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4" w:history="1">
        <w:r w:rsidRPr="002821AA">
          <w:rPr>
            <w:rStyle w:val="Hyperlink"/>
            <w:noProof/>
          </w:rPr>
          <w:t>Hình 29. Màn hình Tìm kiếm thông tin bệnh nhân [S5]</w:t>
        </w:r>
        <w:r>
          <w:rPr>
            <w:noProof/>
            <w:webHidden/>
          </w:rPr>
          <w:tab/>
        </w:r>
        <w:r>
          <w:rPr>
            <w:noProof/>
            <w:webHidden/>
          </w:rPr>
          <w:fldChar w:fldCharType="begin"/>
        </w:r>
        <w:r>
          <w:rPr>
            <w:noProof/>
            <w:webHidden/>
          </w:rPr>
          <w:instrText xml:space="preserve"> PAGEREF _Toc111023004 \h </w:instrText>
        </w:r>
        <w:r>
          <w:rPr>
            <w:noProof/>
            <w:webHidden/>
          </w:rPr>
        </w:r>
        <w:r>
          <w:rPr>
            <w:noProof/>
            <w:webHidden/>
          </w:rPr>
          <w:fldChar w:fldCharType="separate"/>
        </w:r>
        <w:r>
          <w:rPr>
            <w:noProof/>
            <w:webHidden/>
          </w:rPr>
          <w:t>52</w:t>
        </w:r>
        <w:r>
          <w:rPr>
            <w:noProof/>
            <w:webHidden/>
          </w:rPr>
          <w:fldChar w:fldCharType="end"/>
        </w:r>
      </w:hyperlink>
    </w:p>
    <w:p w14:paraId="6388FB4F" w14:textId="3E02377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5" w:history="1">
        <w:r w:rsidRPr="002821AA">
          <w:rPr>
            <w:rStyle w:val="Hyperlink"/>
            <w:noProof/>
          </w:rPr>
          <w:t>Hình 30. Màn hình danh sách bệnh nhân theo từ khóa tìm kiếm [S6]</w:t>
        </w:r>
        <w:r>
          <w:rPr>
            <w:noProof/>
            <w:webHidden/>
          </w:rPr>
          <w:tab/>
        </w:r>
        <w:r>
          <w:rPr>
            <w:noProof/>
            <w:webHidden/>
          </w:rPr>
          <w:fldChar w:fldCharType="begin"/>
        </w:r>
        <w:r>
          <w:rPr>
            <w:noProof/>
            <w:webHidden/>
          </w:rPr>
          <w:instrText xml:space="preserve"> PAGEREF _Toc111023005 \h </w:instrText>
        </w:r>
        <w:r>
          <w:rPr>
            <w:noProof/>
            <w:webHidden/>
          </w:rPr>
        </w:r>
        <w:r>
          <w:rPr>
            <w:noProof/>
            <w:webHidden/>
          </w:rPr>
          <w:fldChar w:fldCharType="separate"/>
        </w:r>
        <w:r>
          <w:rPr>
            <w:noProof/>
            <w:webHidden/>
          </w:rPr>
          <w:t>57</w:t>
        </w:r>
        <w:r>
          <w:rPr>
            <w:noProof/>
            <w:webHidden/>
          </w:rPr>
          <w:fldChar w:fldCharType="end"/>
        </w:r>
      </w:hyperlink>
    </w:p>
    <w:p w14:paraId="191DF1AC" w14:textId="291BEFC5"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6" w:history="1">
        <w:r w:rsidRPr="002821AA">
          <w:rPr>
            <w:rStyle w:val="Hyperlink"/>
            <w:noProof/>
          </w:rPr>
          <w:t>Hình 31. Màn hình Phiếu khám [S7]</w:t>
        </w:r>
        <w:r>
          <w:rPr>
            <w:noProof/>
            <w:webHidden/>
          </w:rPr>
          <w:tab/>
        </w:r>
        <w:r>
          <w:rPr>
            <w:noProof/>
            <w:webHidden/>
          </w:rPr>
          <w:fldChar w:fldCharType="begin"/>
        </w:r>
        <w:r>
          <w:rPr>
            <w:noProof/>
            <w:webHidden/>
          </w:rPr>
          <w:instrText xml:space="preserve"> PAGEREF _Toc111023006 \h </w:instrText>
        </w:r>
        <w:r>
          <w:rPr>
            <w:noProof/>
            <w:webHidden/>
          </w:rPr>
        </w:r>
        <w:r>
          <w:rPr>
            <w:noProof/>
            <w:webHidden/>
          </w:rPr>
          <w:fldChar w:fldCharType="separate"/>
        </w:r>
        <w:r>
          <w:rPr>
            <w:noProof/>
            <w:webHidden/>
          </w:rPr>
          <w:t>59</w:t>
        </w:r>
        <w:r>
          <w:rPr>
            <w:noProof/>
            <w:webHidden/>
          </w:rPr>
          <w:fldChar w:fldCharType="end"/>
        </w:r>
      </w:hyperlink>
    </w:p>
    <w:p w14:paraId="2CCD2382" w14:textId="5245313F"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7" w:history="1">
        <w:r w:rsidRPr="002821AA">
          <w:rPr>
            <w:rStyle w:val="Hyperlink"/>
            <w:noProof/>
          </w:rPr>
          <w:t>Hình 32. Màn hình Phiếu khám drop downlist Chỉ định [S8]</w:t>
        </w:r>
        <w:r>
          <w:rPr>
            <w:noProof/>
            <w:webHidden/>
          </w:rPr>
          <w:tab/>
        </w:r>
        <w:r>
          <w:rPr>
            <w:noProof/>
            <w:webHidden/>
          </w:rPr>
          <w:fldChar w:fldCharType="begin"/>
        </w:r>
        <w:r>
          <w:rPr>
            <w:noProof/>
            <w:webHidden/>
          </w:rPr>
          <w:instrText xml:space="preserve"> PAGEREF _Toc111023007 \h </w:instrText>
        </w:r>
        <w:r>
          <w:rPr>
            <w:noProof/>
            <w:webHidden/>
          </w:rPr>
        </w:r>
        <w:r>
          <w:rPr>
            <w:noProof/>
            <w:webHidden/>
          </w:rPr>
          <w:fldChar w:fldCharType="separate"/>
        </w:r>
        <w:r>
          <w:rPr>
            <w:noProof/>
            <w:webHidden/>
          </w:rPr>
          <w:t>67</w:t>
        </w:r>
        <w:r>
          <w:rPr>
            <w:noProof/>
            <w:webHidden/>
          </w:rPr>
          <w:fldChar w:fldCharType="end"/>
        </w:r>
      </w:hyperlink>
    </w:p>
    <w:p w14:paraId="54D80BC4" w14:textId="41DB2B14"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8" w:history="1">
        <w:r w:rsidRPr="002821AA">
          <w:rPr>
            <w:rStyle w:val="Hyperlink"/>
            <w:noProof/>
          </w:rPr>
          <w:t>Hình 33. Màn hình Phiếu khám drop downlist Chẩn đoán bệnh [S9]</w:t>
        </w:r>
        <w:r>
          <w:rPr>
            <w:noProof/>
            <w:webHidden/>
          </w:rPr>
          <w:tab/>
        </w:r>
        <w:r>
          <w:rPr>
            <w:noProof/>
            <w:webHidden/>
          </w:rPr>
          <w:fldChar w:fldCharType="begin"/>
        </w:r>
        <w:r>
          <w:rPr>
            <w:noProof/>
            <w:webHidden/>
          </w:rPr>
          <w:instrText xml:space="preserve"> PAGEREF _Toc111023008 \h </w:instrText>
        </w:r>
        <w:r>
          <w:rPr>
            <w:noProof/>
            <w:webHidden/>
          </w:rPr>
        </w:r>
        <w:r>
          <w:rPr>
            <w:noProof/>
            <w:webHidden/>
          </w:rPr>
          <w:fldChar w:fldCharType="separate"/>
        </w:r>
        <w:r>
          <w:rPr>
            <w:noProof/>
            <w:webHidden/>
          </w:rPr>
          <w:t>68</w:t>
        </w:r>
        <w:r>
          <w:rPr>
            <w:noProof/>
            <w:webHidden/>
          </w:rPr>
          <w:fldChar w:fldCharType="end"/>
        </w:r>
      </w:hyperlink>
    </w:p>
    <w:p w14:paraId="7F483A5D" w14:textId="6B09ED35"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09" w:history="1">
        <w:r w:rsidRPr="002821AA">
          <w:rPr>
            <w:rStyle w:val="Hyperlink"/>
            <w:noProof/>
          </w:rPr>
          <w:t>Hình 34. Màn hình Chẩn đoán [S10]</w:t>
        </w:r>
        <w:r>
          <w:rPr>
            <w:noProof/>
            <w:webHidden/>
          </w:rPr>
          <w:tab/>
        </w:r>
        <w:r>
          <w:rPr>
            <w:noProof/>
            <w:webHidden/>
          </w:rPr>
          <w:fldChar w:fldCharType="begin"/>
        </w:r>
        <w:r>
          <w:rPr>
            <w:noProof/>
            <w:webHidden/>
          </w:rPr>
          <w:instrText xml:space="preserve"> PAGEREF _Toc111023009 \h </w:instrText>
        </w:r>
        <w:r>
          <w:rPr>
            <w:noProof/>
            <w:webHidden/>
          </w:rPr>
        </w:r>
        <w:r>
          <w:rPr>
            <w:noProof/>
            <w:webHidden/>
          </w:rPr>
          <w:fldChar w:fldCharType="separate"/>
        </w:r>
        <w:r>
          <w:rPr>
            <w:noProof/>
            <w:webHidden/>
          </w:rPr>
          <w:t>69</w:t>
        </w:r>
        <w:r>
          <w:rPr>
            <w:noProof/>
            <w:webHidden/>
          </w:rPr>
          <w:fldChar w:fldCharType="end"/>
        </w:r>
      </w:hyperlink>
    </w:p>
    <w:p w14:paraId="10F3EBA9" w14:textId="1DC2F53F"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0" w:history="1">
        <w:r w:rsidRPr="002821AA">
          <w:rPr>
            <w:rStyle w:val="Hyperlink"/>
            <w:noProof/>
          </w:rPr>
          <w:t>Hình 35. Màn hình Danh sách hồ sơ bệnh nhân [S11]</w:t>
        </w:r>
        <w:r>
          <w:rPr>
            <w:noProof/>
            <w:webHidden/>
          </w:rPr>
          <w:tab/>
        </w:r>
        <w:r>
          <w:rPr>
            <w:noProof/>
            <w:webHidden/>
          </w:rPr>
          <w:fldChar w:fldCharType="begin"/>
        </w:r>
        <w:r>
          <w:rPr>
            <w:noProof/>
            <w:webHidden/>
          </w:rPr>
          <w:instrText xml:space="preserve"> PAGEREF _Toc111023010 \h </w:instrText>
        </w:r>
        <w:r>
          <w:rPr>
            <w:noProof/>
            <w:webHidden/>
          </w:rPr>
        </w:r>
        <w:r>
          <w:rPr>
            <w:noProof/>
            <w:webHidden/>
          </w:rPr>
          <w:fldChar w:fldCharType="separate"/>
        </w:r>
        <w:r>
          <w:rPr>
            <w:noProof/>
            <w:webHidden/>
          </w:rPr>
          <w:t>71</w:t>
        </w:r>
        <w:r>
          <w:rPr>
            <w:noProof/>
            <w:webHidden/>
          </w:rPr>
          <w:fldChar w:fldCharType="end"/>
        </w:r>
      </w:hyperlink>
    </w:p>
    <w:p w14:paraId="78A47F31" w14:textId="207B7BC2"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1" w:history="1">
        <w:r w:rsidRPr="002821AA">
          <w:rPr>
            <w:rStyle w:val="Hyperlink"/>
            <w:noProof/>
          </w:rPr>
          <w:t>Hình 36. Màn hình Hồ sơ bệnh án chi tiết [S12]</w:t>
        </w:r>
        <w:r>
          <w:rPr>
            <w:noProof/>
            <w:webHidden/>
          </w:rPr>
          <w:tab/>
        </w:r>
        <w:r>
          <w:rPr>
            <w:noProof/>
            <w:webHidden/>
          </w:rPr>
          <w:fldChar w:fldCharType="begin"/>
        </w:r>
        <w:r>
          <w:rPr>
            <w:noProof/>
            <w:webHidden/>
          </w:rPr>
          <w:instrText xml:space="preserve"> PAGEREF _Toc111023011 \h </w:instrText>
        </w:r>
        <w:r>
          <w:rPr>
            <w:noProof/>
            <w:webHidden/>
          </w:rPr>
        </w:r>
        <w:r>
          <w:rPr>
            <w:noProof/>
            <w:webHidden/>
          </w:rPr>
          <w:fldChar w:fldCharType="separate"/>
        </w:r>
        <w:r>
          <w:rPr>
            <w:noProof/>
            <w:webHidden/>
          </w:rPr>
          <w:t>73</w:t>
        </w:r>
        <w:r>
          <w:rPr>
            <w:noProof/>
            <w:webHidden/>
          </w:rPr>
          <w:fldChar w:fldCharType="end"/>
        </w:r>
      </w:hyperlink>
    </w:p>
    <w:p w14:paraId="1903D887" w14:textId="0CFF0631" w:rsidR="00122C88" w:rsidRPr="00E03CF3" w:rsidRDefault="00FB23C8" w:rsidP="00122C88">
      <w:r w:rsidRPr="00E03CF3">
        <w:fldChar w:fldCharType="end"/>
      </w:r>
      <w:r w:rsidR="00122C88" w:rsidRPr="00E03CF3">
        <w:br w:type="page"/>
      </w:r>
    </w:p>
    <w:p w14:paraId="4396786D" w14:textId="77777777" w:rsidR="00122C88" w:rsidRPr="00E03CF3" w:rsidRDefault="00122C88" w:rsidP="000F2516">
      <w:pPr>
        <w:pStyle w:val="Heading1"/>
      </w:pPr>
      <w:bookmarkStart w:id="13" w:name="_Toc342760182"/>
      <w:bookmarkStart w:id="14" w:name="_Toc111042749"/>
      <w:r w:rsidRPr="00E03CF3">
        <w:lastRenderedPageBreak/>
        <w:t>DANH MỤC BẢNG BIỂU</w:t>
      </w:r>
      <w:bookmarkEnd w:id="13"/>
      <w:bookmarkEnd w:id="14"/>
    </w:p>
    <w:p w14:paraId="2791B9A3" w14:textId="24BA8ADE" w:rsidR="004E7A8C"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E03CF3">
        <w:rPr>
          <w:b/>
          <w:bCs/>
          <w:kern w:val="32"/>
          <w:sz w:val="24"/>
          <w:szCs w:val="32"/>
        </w:rPr>
        <w:fldChar w:fldCharType="begin"/>
      </w:r>
      <w:r w:rsidRPr="00E03CF3">
        <w:rPr>
          <w:b/>
          <w:bCs/>
          <w:kern w:val="32"/>
          <w:szCs w:val="32"/>
        </w:rPr>
        <w:instrText xml:space="preserve"> TOC \h \z \c "Bảng" </w:instrText>
      </w:r>
      <w:r w:rsidRPr="00E03CF3">
        <w:rPr>
          <w:b/>
          <w:bCs/>
          <w:kern w:val="32"/>
          <w:sz w:val="24"/>
          <w:szCs w:val="32"/>
        </w:rPr>
        <w:fldChar w:fldCharType="separate"/>
      </w:r>
      <w:hyperlink w:anchor="_Toc111023012" w:history="1">
        <w:r w:rsidR="004E7A8C" w:rsidRPr="00D41FE9">
          <w:rPr>
            <w:rStyle w:val="Hyperlink"/>
            <w:noProof/>
          </w:rPr>
          <w:t>Bảng 1. Chức năng của hệ thống</w:t>
        </w:r>
        <w:r w:rsidR="004E7A8C">
          <w:rPr>
            <w:noProof/>
            <w:webHidden/>
          </w:rPr>
          <w:tab/>
        </w:r>
        <w:r w:rsidR="004E7A8C">
          <w:rPr>
            <w:noProof/>
            <w:webHidden/>
          </w:rPr>
          <w:fldChar w:fldCharType="begin"/>
        </w:r>
        <w:r w:rsidR="004E7A8C">
          <w:rPr>
            <w:noProof/>
            <w:webHidden/>
          </w:rPr>
          <w:instrText xml:space="preserve"> PAGEREF _Toc111023012 \h </w:instrText>
        </w:r>
        <w:r w:rsidR="004E7A8C">
          <w:rPr>
            <w:noProof/>
            <w:webHidden/>
          </w:rPr>
        </w:r>
        <w:r w:rsidR="004E7A8C">
          <w:rPr>
            <w:noProof/>
            <w:webHidden/>
          </w:rPr>
          <w:fldChar w:fldCharType="separate"/>
        </w:r>
        <w:r w:rsidR="004E7A8C">
          <w:rPr>
            <w:noProof/>
            <w:webHidden/>
          </w:rPr>
          <w:t>21</w:t>
        </w:r>
        <w:r w:rsidR="004E7A8C">
          <w:rPr>
            <w:noProof/>
            <w:webHidden/>
          </w:rPr>
          <w:fldChar w:fldCharType="end"/>
        </w:r>
      </w:hyperlink>
    </w:p>
    <w:p w14:paraId="1C8B6B33" w14:textId="515F870F"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3" w:history="1">
        <w:r w:rsidRPr="00D41FE9">
          <w:rPr>
            <w:rStyle w:val="Hyperlink"/>
            <w:noProof/>
          </w:rPr>
          <w:t>Bảng 2. Yêu cầu về hạ tầng thiết bị</w:t>
        </w:r>
        <w:r>
          <w:rPr>
            <w:noProof/>
            <w:webHidden/>
          </w:rPr>
          <w:tab/>
        </w:r>
        <w:r>
          <w:rPr>
            <w:noProof/>
            <w:webHidden/>
          </w:rPr>
          <w:fldChar w:fldCharType="begin"/>
        </w:r>
        <w:r>
          <w:rPr>
            <w:noProof/>
            <w:webHidden/>
          </w:rPr>
          <w:instrText xml:space="preserve"> PAGEREF _Toc111023013 \h </w:instrText>
        </w:r>
        <w:r>
          <w:rPr>
            <w:noProof/>
            <w:webHidden/>
          </w:rPr>
        </w:r>
        <w:r>
          <w:rPr>
            <w:noProof/>
            <w:webHidden/>
          </w:rPr>
          <w:fldChar w:fldCharType="separate"/>
        </w:r>
        <w:r>
          <w:rPr>
            <w:noProof/>
            <w:webHidden/>
          </w:rPr>
          <w:t>22</w:t>
        </w:r>
        <w:r>
          <w:rPr>
            <w:noProof/>
            <w:webHidden/>
          </w:rPr>
          <w:fldChar w:fldCharType="end"/>
        </w:r>
      </w:hyperlink>
    </w:p>
    <w:p w14:paraId="2B9C33DC" w14:textId="4E6D8180"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4" w:history="1">
        <w:r w:rsidRPr="00D41FE9">
          <w:rPr>
            <w:rStyle w:val="Hyperlink"/>
            <w:noProof/>
          </w:rPr>
          <w:t>Bảng 3. Danh sách usecase hệ thống</w:t>
        </w:r>
        <w:r>
          <w:rPr>
            <w:noProof/>
            <w:webHidden/>
          </w:rPr>
          <w:tab/>
        </w:r>
        <w:r>
          <w:rPr>
            <w:noProof/>
            <w:webHidden/>
          </w:rPr>
          <w:fldChar w:fldCharType="begin"/>
        </w:r>
        <w:r>
          <w:rPr>
            <w:noProof/>
            <w:webHidden/>
          </w:rPr>
          <w:instrText xml:space="preserve"> PAGEREF _Toc111023014 \h </w:instrText>
        </w:r>
        <w:r>
          <w:rPr>
            <w:noProof/>
            <w:webHidden/>
          </w:rPr>
        </w:r>
        <w:r>
          <w:rPr>
            <w:noProof/>
            <w:webHidden/>
          </w:rPr>
          <w:fldChar w:fldCharType="separate"/>
        </w:r>
        <w:r>
          <w:rPr>
            <w:noProof/>
            <w:webHidden/>
          </w:rPr>
          <w:t>24</w:t>
        </w:r>
        <w:r>
          <w:rPr>
            <w:noProof/>
            <w:webHidden/>
          </w:rPr>
          <w:fldChar w:fldCharType="end"/>
        </w:r>
      </w:hyperlink>
    </w:p>
    <w:p w14:paraId="227E3878" w14:textId="04AC983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5" w:history="1">
        <w:r w:rsidRPr="00D41FE9">
          <w:rPr>
            <w:rStyle w:val="Hyperlink"/>
            <w:noProof/>
          </w:rPr>
          <w:t>Bảng 4. Chi tiết usecase Đăng nhập</w:t>
        </w:r>
        <w:r>
          <w:rPr>
            <w:noProof/>
            <w:webHidden/>
          </w:rPr>
          <w:tab/>
        </w:r>
        <w:r>
          <w:rPr>
            <w:noProof/>
            <w:webHidden/>
          </w:rPr>
          <w:fldChar w:fldCharType="begin"/>
        </w:r>
        <w:r>
          <w:rPr>
            <w:noProof/>
            <w:webHidden/>
          </w:rPr>
          <w:instrText xml:space="preserve"> PAGEREF _Toc111023015 \h </w:instrText>
        </w:r>
        <w:r>
          <w:rPr>
            <w:noProof/>
            <w:webHidden/>
          </w:rPr>
        </w:r>
        <w:r>
          <w:rPr>
            <w:noProof/>
            <w:webHidden/>
          </w:rPr>
          <w:fldChar w:fldCharType="separate"/>
        </w:r>
        <w:r>
          <w:rPr>
            <w:noProof/>
            <w:webHidden/>
          </w:rPr>
          <w:t>26</w:t>
        </w:r>
        <w:r>
          <w:rPr>
            <w:noProof/>
            <w:webHidden/>
          </w:rPr>
          <w:fldChar w:fldCharType="end"/>
        </w:r>
      </w:hyperlink>
    </w:p>
    <w:p w14:paraId="5F491A40" w14:textId="28DAE8B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6" w:history="1">
        <w:r w:rsidRPr="00D41FE9">
          <w:rPr>
            <w:rStyle w:val="Hyperlink"/>
            <w:noProof/>
          </w:rPr>
          <w:t>Bảng 5. Chi tiết usecase Đăng xuất</w:t>
        </w:r>
        <w:r>
          <w:rPr>
            <w:noProof/>
            <w:webHidden/>
          </w:rPr>
          <w:tab/>
        </w:r>
        <w:r>
          <w:rPr>
            <w:noProof/>
            <w:webHidden/>
          </w:rPr>
          <w:fldChar w:fldCharType="begin"/>
        </w:r>
        <w:r>
          <w:rPr>
            <w:noProof/>
            <w:webHidden/>
          </w:rPr>
          <w:instrText xml:space="preserve"> PAGEREF _Toc111023016 \h </w:instrText>
        </w:r>
        <w:r>
          <w:rPr>
            <w:noProof/>
            <w:webHidden/>
          </w:rPr>
        </w:r>
        <w:r>
          <w:rPr>
            <w:noProof/>
            <w:webHidden/>
          </w:rPr>
          <w:fldChar w:fldCharType="separate"/>
        </w:r>
        <w:r>
          <w:rPr>
            <w:noProof/>
            <w:webHidden/>
          </w:rPr>
          <w:t>27</w:t>
        </w:r>
        <w:r>
          <w:rPr>
            <w:noProof/>
            <w:webHidden/>
          </w:rPr>
          <w:fldChar w:fldCharType="end"/>
        </w:r>
      </w:hyperlink>
    </w:p>
    <w:p w14:paraId="1280EE1B" w14:textId="4FEA9364"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7" w:history="1">
        <w:r w:rsidRPr="00D41FE9">
          <w:rPr>
            <w:rStyle w:val="Hyperlink"/>
            <w:noProof/>
          </w:rPr>
          <w:t>Bảng 6. Chi tiết usecase Tạo phiếu khám</w:t>
        </w:r>
        <w:r>
          <w:rPr>
            <w:noProof/>
            <w:webHidden/>
          </w:rPr>
          <w:tab/>
        </w:r>
        <w:r>
          <w:rPr>
            <w:noProof/>
            <w:webHidden/>
          </w:rPr>
          <w:fldChar w:fldCharType="begin"/>
        </w:r>
        <w:r>
          <w:rPr>
            <w:noProof/>
            <w:webHidden/>
          </w:rPr>
          <w:instrText xml:space="preserve"> PAGEREF _Toc111023017 \h </w:instrText>
        </w:r>
        <w:r>
          <w:rPr>
            <w:noProof/>
            <w:webHidden/>
          </w:rPr>
        </w:r>
        <w:r>
          <w:rPr>
            <w:noProof/>
            <w:webHidden/>
          </w:rPr>
          <w:fldChar w:fldCharType="separate"/>
        </w:r>
        <w:r>
          <w:rPr>
            <w:noProof/>
            <w:webHidden/>
          </w:rPr>
          <w:t>28</w:t>
        </w:r>
        <w:r>
          <w:rPr>
            <w:noProof/>
            <w:webHidden/>
          </w:rPr>
          <w:fldChar w:fldCharType="end"/>
        </w:r>
      </w:hyperlink>
    </w:p>
    <w:p w14:paraId="773B4803" w14:textId="05B2DE03"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8" w:history="1">
        <w:r w:rsidRPr="00D41FE9">
          <w:rPr>
            <w:rStyle w:val="Hyperlink"/>
            <w:noProof/>
          </w:rPr>
          <w:t>Bảng 7. Chi tiết usecase Cập nhật phiếu khám</w:t>
        </w:r>
        <w:r>
          <w:rPr>
            <w:noProof/>
            <w:webHidden/>
          </w:rPr>
          <w:tab/>
        </w:r>
        <w:r>
          <w:rPr>
            <w:noProof/>
            <w:webHidden/>
          </w:rPr>
          <w:fldChar w:fldCharType="begin"/>
        </w:r>
        <w:r>
          <w:rPr>
            <w:noProof/>
            <w:webHidden/>
          </w:rPr>
          <w:instrText xml:space="preserve"> PAGEREF _Toc111023018 \h </w:instrText>
        </w:r>
        <w:r>
          <w:rPr>
            <w:noProof/>
            <w:webHidden/>
          </w:rPr>
        </w:r>
        <w:r>
          <w:rPr>
            <w:noProof/>
            <w:webHidden/>
          </w:rPr>
          <w:fldChar w:fldCharType="separate"/>
        </w:r>
        <w:r>
          <w:rPr>
            <w:noProof/>
            <w:webHidden/>
          </w:rPr>
          <w:t>29</w:t>
        </w:r>
        <w:r>
          <w:rPr>
            <w:noProof/>
            <w:webHidden/>
          </w:rPr>
          <w:fldChar w:fldCharType="end"/>
        </w:r>
      </w:hyperlink>
    </w:p>
    <w:p w14:paraId="3846A2DC" w14:textId="2E609F1D"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19" w:history="1">
        <w:r w:rsidRPr="00D41FE9">
          <w:rPr>
            <w:rStyle w:val="Hyperlink"/>
            <w:noProof/>
          </w:rPr>
          <w:t>Bảng 8. Chi tiết usecase Hiển thị danh sách chẩn đoán</w:t>
        </w:r>
        <w:r>
          <w:rPr>
            <w:noProof/>
            <w:webHidden/>
          </w:rPr>
          <w:tab/>
        </w:r>
        <w:r>
          <w:rPr>
            <w:noProof/>
            <w:webHidden/>
          </w:rPr>
          <w:fldChar w:fldCharType="begin"/>
        </w:r>
        <w:r>
          <w:rPr>
            <w:noProof/>
            <w:webHidden/>
          </w:rPr>
          <w:instrText xml:space="preserve"> PAGEREF _Toc111023019 \h </w:instrText>
        </w:r>
        <w:r>
          <w:rPr>
            <w:noProof/>
            <w:webHidden/>
          </w:rPr>
        </w:r>
        <w:r>
          <w:rPr>
            <w:noProof/>
            <w:webHidden/>
          </w:rPr>
          <w:fldChar w:fldCharType="separate"/>
        </w:r>
        <w:r>
          <w:rPr>
            <w:noProof/>
            <w:webHidden/>
          </w:rPr>
          <w:t>31</w:t>
        </w:r>
        <w:r>
          <w:rPr>
            <w:noProof/>
            <w:webHidden/>
          </w:rPr>
          <w:fldChar w:fldCharType="end"/>
        </w:r>
      </w:hyperlink>
    </w:p>
    <w:p w14:paraId="08E2B0DC" w14:textId="05C561B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0" w:history="1">
        <w:r w:rsidRPr="00D41FE9">
          <w:rPr>
            <w:rStyle w:val="Hyperlink"/>
            <w:noProof/>
          </w:rPr>
          <w:t>Bảng 9. Chi tiết usecase Chỉnh sửa chẩn đoán</w:t>
        </w:r>
        <w:r>
          <w:rPr>
            <w:noProof/>
            <w:webHidden/>
          </w:rPr>
          <w:tab/>
        </w:r>
        <w:r>
          <w:rPr>
            <w:noProof/>
            <w:webHidden/>
          </w:rPr>
          <w:fldChar w:fldCharType="begin"/>
        </w:r>
        <w:r>
          <w:rPr>
            <w:noProof/>
            <w:webHidden/>
          </w:rPr>
          <w:instrText xml:space="preserve"> PAGEREF _Toc111023020 \h </w:instrText>
        </w:r>
        <w:r>
          <w:rPr>
            <w:noProof/>
            <w:webHidden/>
          </w:rPr>
        </w:r>
        <w:r>
          <w:rPr>
            <w:noProof/>
            <w:webHidden/>
          </w:rPr>
          <w:fldChar w:fldCharType="separate"/>
        </w:r>
        <w:r>
          <w:rPr>
            <w:noProof/>
            <w:webHidden/>
          </w:rPr>
          <w:t>32</w:t>
        </w:r>
        <w:r>
          <w:rPr>
            <w:noProof/>
            <w:webHidden/>
          </w:rPr>
          <w:fldChar w:fldCharType="end"/>
        </w:r>
      </w:hyperlink>
    </w:p>
    <w:p w14:paraId="7BA7A0B7" w14:textId="76AA518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1" w:history="1">
        <w:r w:rsidRPr="00D41FE9">
          <w:rPr>
            <w:rStyle w:val="Hyperlink"/>
            <w:noProof/>
          </w:rPr>
          <w:t>Bảng 10. Chi tiết usecase Tìm kiếm thông tin bệnh nhân</w:t>
        </w:r>
        <w:r>
          <w:rPr>
            <w:noProof/>
            <w:webHidden/>
          </w:rPr>
          <w:tab/>
        </w:r>
        <w:r>
          <w:rPr>
            <w:noProof/>
            <w:webHidden/>
          </w:rPr>
          <w:fldChar w:fldCharType="begin"/>
        </w:r>
        <w:r>
          <w:rPr>
            <w:noProof/>
            <w:webHidden/>
          </w:rPr>
          <w:instrText xml:space="preserve"> PAGEREF _Toc111023021 \h </w:instrText>
        </w:r>
        <w:r>
          <w:rPr>
            <w:noProof/>
            <w:webHidden/>
          </w:rPr>
        </w:r>
        <w:r>
          <w:rPr>
            <w:noProof/>
            <w:webHidden/>
          </w:rPr>
          <w:fldChar w:fldCharType="separate"/>
        </w:r>
        <w:r>
          <w:rPr>
            <w:noProof/>
            <w:webHidden/>
          </w:rPr>
          <w:t>33</w:t>
        </w:r>
        <w:r>
          <w:rPr>
            <w:noProof/>
            <w:webHidden/>
          </w:rPr>
          <w:fldChar w:fldCharType="end"/>
        </w:r>
      </w:hyperlink>
    </w:p>
    <w:p w14:paraId="68CD808B" w14:textId="2A1FECC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2" w:history="1">
        <w:r w:rsidRPr="00D41FE9">
          <w:rPr>
            <w:rStyle w:val="Hyperlink"/>
            <w:noProof/>
          </w:rPr>
          <w:t>Bảng 11. Chi tiết usecase Hiển thị danh sách bệnh nhân</w:t>
        </w:r>
        <w:r>
          <w:rPr>
            <w:noProof/>
            <w:webHidden/>
          </w:rPr>
          <w:tab/>
        </w:r>
        <w:r>
          <w:rPr>
            <w:noProof/>
            <w:webHidden/>
          </w:rPr>
          <w:fldChar w:fldCharType="begin"/>
        </w:r>
        <w:r>
          <w:rPr>
            <w:noProof/>
            <w:webHidden/>
          </w:rPr>
          <w:instrText xml:space="preserve"> PAGEREF _Toc111023022 \h </w:instrText>
        </w:r>
        <w:r>
          <w:rPr>
            <w:noProof/>
            <w:webHidden/>
          </w:rPr>
        </w:r>
        <w:r>
          <w:rPr>
            <w:noProof/>
            <w:webHidden/>
          </w:rPr>
          <w:fldChar w:fldCharType="separate"/>
        </w:r>
        <w:r>
          <w:rPr>
            <w:noProof/>
            <w:webHidden/>
          </w:rPr>
          <w:t>35</w:t>
        </w:r>
        <w:r>
          <w:rPr>
            <w:noProof/>
            <w:webHidden/>
          </w:rPr>
          <w:fldChar w:fldCharType="end"/>
        </w:r>
      </w:hyperlink>
    </w:p>
    <w:p w14:paraId="2EC93C46" w14:textId="13A31D7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3" w:history="1">
        <w:r w:rsidRPr="00D41FE9">
          <w:rPr>
            <w:rStyle w:val="Hyperlink"/>
            <w:noProof/>
          </w:rPr>
          <w:t>Bảng 12. Chi tiết usecase Hồ sơ bệnh án chi tiết</w:t>
        </w:r>
        <w:r>
          <w:rPr>
            <w:noProof/>
            <w:webHidden/>
          </w:rPr>
          <w:tab/>
        </w:r>
        <w:r>
          <w:rPr>
            <w:noProof/>
            <w:webHidden/>
          </w:rPr>
          <w:fldChar w:fldCharType="begin"/>
        </w:r>
        <w:r>
          <w:rPr>
            <w:noProof/>
            <w:webHidden/>
          </w:rPr>
          <w:instrText xml:space="preserve"> PAGEREF _Toc111023023 \h </w:instrText>
        </w:r>
        <w:r>
          <w:rPr>
            <w:noProof/>
            <w:webHidden/>
          </w:rPr>
        </w:r>
        <w:r>
          <w:rPr>
            <w:noProof/>
            <w:webHidden/>
          </w:rPr>
          <w:fldChar w:fldCharType="separate"/>
        </w:r>
        <w:r>
          <w:rPr>
            <w:noProof/>
            <w:webHidden/>
          </w:rPr>
          <w:t>36</w:t>
        </w:r>
        <w:r>
          <w:rPr>
            <w:noProof/>
            <w:webHidden/>
          </w:rPr>
          <w:fldChar w:fldCharType="end"/>
        </w:r>
      </w:hyperlink>
    </w:p>
    <w:p w14:paraId="791A12DB" w14:textId="059C2311"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4" w:history="1">
        <w:r w:rsidRPr="00D41FE9">
          <w:rPr>
            <w:rStyle w:val="Hyperlink"/>
            <w:noProof/>
          </w:rPr>
          <w:t>Bảng 13. FSD màn hình Đăng nhập</w:t>
        </w:r>
        <w:r>
          <w:rPr>
            <w:noProof/>
            <w:webHidden/>
          </w:rPr>
          <w:tab/>
        </w:r>
        <w:r>
          <w:rPr>
            <w:noProof/>
            <w:webHidden/>
          </w:rPr>
          <w:fldChar w:fldCharType="begin"/>
        </w:r>
        <w:r>
          <w:rPr>
            <w:noProof/>
            <w:webHidden/>
          </w:rPr>
          <w:instrText xml:space="preserve"> PAGEREF _Toc111023024 \h </w:instrText>
        </w:r>
        <w:r>
          <w:rPr>
            <w:noProof/>
            <w:webHidden/>
          </w:rPr>
        </w:r>
        <w:r>
          <w:rPr>
            <w:noProof/>
            <w:webHidden/>
          </w:rPr>
          <w:fldChar w:fldCharType="separate"/>
        </w:r>
        <w:r>
          <w:rPr>
            <w:noProof/>
            <w:webHidden/>
          </w:rPr>
          <w:t>47</w:t>
        </w:r>
        <w:r>
          <w:rPr>
            <w:noProof/>
            <w:webHidden/>
          </w:rPr>
          <w:fldChar w:fldCharType="end"/>
        </w:r>
      </w:hyperlink>
    </w:p>
    <w:p w14:paraId="78525C0F" w14:textId="638590D3"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5" w:history="1">
        <w:r w:rsidRPr="00D41FE9">
          <w:rPr>
            <w:rStyle w:val="Hyperlink"/>
            <w:noProof/>
          </w:rPr>
          <w:t>Bảng 14. FSD màn hình Nhập thông tin đăng nhập</w:t>
        </w:r>
        <w:r>
          <w:rPr>
            <w:noProof/>
            <w:webHidden/>
          </w:rPr>
          <w:tab/>
        </w:r>
        <w:r>
          <w:rPr>
            <w:noProof/>
            <w:webHidden/>
          </w:rPr>
          <w:fldChar w:fldCharType="begin"/>
        </w:r>
        <w:r>
          <w:rPr>
            <w:noProof/>
            <w:webHidden/>
          </w:rPr>
          <w:instrText xml:space="preserve"> PAGEREF _Toc111023025 \h </w:instrText>
        </w:r>
        <w:r>
          <w:rPr>
            <w:noProof/>
            <w:webHidden/>
          </w:rPr>
        </w:r>
        <w:r>
          <w:rPr>
            <w:noProof/>
            <w:webHidden/>
          </w:rPr>
          <w:fldChar w:fldCharType="separate"/>
        </w:r>
        <w:r>
          <w:rPr>
            <w:noProof/>
            <w:webHidden/>
          </w:rPr>
          <w:t>48</w:t>
        </w:r>
        <w:r>
          <w:rPr>
            <w:noProof/>
            <w:webHidden/>
          </w:rPr>
          <w:fldChar w:fldCharType="end"/>
        </w:r>
      </w:hyperlink>
    </w:p>
    <w:p w14:paraId="0AA29913" w14:textId="0AC8ABD4"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6" w:history="1">
        <w:r w:rsidRPr="00D41FE9">
          <w:rPr>
            <w:rStyle w:val="Hyperlink"/>
            <w:noProof/>
          </w:rPr>
          <w:t>Bảng 15. FSD màn hình Nhập mật khẩu sai</w:t>
        </w:r>
        <w:r>
          <w:rPr>
            <w:noProof/>
            <w:webHidden/>
          </w:rPr>
          <w:tab/>
        </w:r>
        <w:r>
          <w:rPr>
            <w:noProof/>
            <w:webHidden/>
          </w:rPr>
          <w:fldChar w:fldCharType="begin"/>
        </w:r>
        <w:r>
          <w:rPr>
            <w:noProof/>
            <w:webHidden/>
          </w:rPr>
          <w:instrText xml:space="preserve"> PAGEREF _Toc111023026 \h </w:instrText>
        </w:r>
        <w:r>
          <w:rPr>
            <w:noProof/>
            <w:webHidden/>
          </w:rPr>
        </w:r>
        <w:r>
          <w:rPr>
            <w:noProof/>
            <w:webHidden/>
          </w:rPr>
          <w:fldChar w:fldCharType="separate"/>
        </w:r>
        <w:r>
          <w:rPr>
            <w:noProof/>
            <w:webHidden/>
          </w:rPr>
          <w:t>50</w:t>
        </w:r>
        <w:r>
          <w:rPr>
            <w:noProof/>
            <w:webHidden/>
          </w:rPr>
          <w:fldChar w:fldCharType="end"/>
        </w:r>
      </w:hyperlink>
    </w:p>
    <w:p w14:paraId="1AD7177D" w14:textId="0A298930"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7" w:history="1">
        <w:r w:rsidRPr="00D41FE9">
          <w:rPr>
            <w:rStyle w:val="Hyperlink"/>
            <w:noProof/>
          </w:rPr>
          <w:t>Bảng 16. FSD màn hình popup Quên mật khẩu</w:t>
        </w:r>
        <w:r>
          <w:rPr>
            <w:noProof/>
            <w:webHidden/>
          </w:rPr>
          <w:tab/>
        </w:r>
        <w:r>
          <w:rPr>
            <w:noProof/>
            <w:webHidden/>
          </w:rPr>
          <w:fldChar w:fldCharType="begin"/>
        </w:r>
        <w:r>
          <w:rPr>
            <w:noProof/>
            <w:webHidden/>
          </w:rPr>
          <w:instrText xml:space="preserve"> PAGEREF _Toc111023027 \h </w:instrText>
        </w:r>
        <w:r>
          <w:rPr>
            <w:noProof/>
            <w:webHidden/>
          </w:rPr>
        </w:r>
        <w:r>
          <w:rPr>
            <w:noProof/>
            <w:webHidden/>
          </w:rPr>
          <w:fldChar w:fldCharType="separate"/>
        </w:r>
        <w:r>
          <w:rPr>
            <w:noProof/>
            <w:webHidden/>
          </w:rPr>
          <w:t>51</w:t>
        </w:r>
        <w:r>
          <w:rPr>
            <w:noProof/>
            <w:webHidden/>
          </w:rPr>
          <w:fldChar w:fldCharType="end"/>
        </w:r>
      </w:hyperlink>
    </w:p>
    <w:p w14:paraId="48ACE8FB" w14:textId="40BB9A92"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8" w:history="1">
        <w:r w:rsidRPr="00D41FE9">
          <w:rPr>
            <w:rStyle w:val="Hyperlink"/>
            <w:noProof/>
          </w:rPr>
          <w:t>Bảng 17. FSD màn hình Tìm kiếm thông tin bệnh nhân</w:t>
        </w:r>
        <w:r>
          <w:rPr>
            <w:noProof/>
            <w:webHidden/>
          </w:rPr>
          <w:tab/>
        </w:r>
        <w:r>
          <w:rPr>
            <w:noProof/>
            <w:webHidden/>
          </w:rPr>
          <w:fldChar w:fldCharType="begin"/>
        </w:r>
        <w:r>
          <w:rPr>
            <w:noProof/>
            <w:webHidden/>
          </w:rPr>
          <w:instrText xml:space="preserve"> PAGEREF _Toc111023028 \h </w:instrText>
        </w:r>
        <w:r>
          <w:rPr>
            <w:noProof/>
            <w:webHidden/>
          </w:rPr>
        </w:r>
        <w:r>
          <w:rPr>
            <w:noProof/>
            <w:webHidden/>
          </w:rPr>
          <w:fldChar w:fldCharType="separate"/>
        </w:r>
        <w:r>
          <w:rPr>
            <w:noProof/>
            <w:webHidden/>
          </w:rPr>
          <w:t>56</w:t>
        </w:r>
        <w:r>
          <w:rPr>
            <w:noProof/>
            <w:webHidden/>
          </w:rPr>
          <w:fldChar w:fldCharType="end"/>
        </w:r>
      </w:hyperlink>
    </w:p>
    <w:p w14:paraId="2C72C578" w14:textId="0024F16A"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29" w:history="1">
        <w:r w:rsidRPr="00D41FE9">
          <w:rPr>
            <w:rStyle w:val="Hyperlink"/>
            <w:noProof/>
          </w:rPr>
          <w:t>Bảng 18. FSD màn hình Danh sách bệnh nhân theo từ khóa tìm kiếm</w:t>
        </w:r>
        <w:r>
          <w:rPr>
            <w:noProof/>
            <w:webHidden/>
          </w:rPr>
          <w:tab/>
        </w:r>
        <w:r>
          <w:rPr>
            <w:noProof/>
            <w:webHidden/>
          </w:rPr>
          <w:fldChar w:fldCharType="begin"/>
        </w:r>
        <w:r>
          <w:rPr>
            <w:noProof/>
            <w:webHidden/>
          </w:rPr>
          <w:instrText xml:space="preserve"> PAGEREF _Toc111023029 \h </w:instrText>
        </w:r>
        <w:r>
          <w:rPr>
            <w:noProof/>
            <w:webHidden/>
          </w:rPr>
        </w:r>
        <w:r>
          <w:rPr>
            <w:noProof/>
            <w:webHidden/>
          </w:rPr>
          <w:fldChar w:fldCharType="separate"/>
        </w:r>
        <w:r>
          <w:rPr>
            <w:noProof/>
            <w:webHidden/>
          </w:rPr>
          <w:t>58</w:t>
        </w:r>
        <w:r>
          <w:rPr>
            <w:noProof/>
            <w:webHidden/>
          </w:rPr>
          <w:fldChar w:fldCharType="end"/>
        </w:r>
      </w:hyperlink>
    </w:p>
    <w:p w14:paraId="4A0E4FBB" w14:textId="6E041BAF"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30" w:history="1">
        <w:r w:rsidRPr="00D41FE9">
          <w:rPr>
            <w:rStyle w:val="Hyperlink"/>
            <w:noProof/>
          </w:rPr>
          <w:t>Bảng 19. FSD màn hình Phiếu khám</w:t>
        </w:r>
        <w:r>
          <w:rPr>
            <w:noProof/>
            <w:webHidden/>
          </w:rPr>
          <w:tab/>
        </w:r>
        <w:r>
          <w:rPr>
            <w:noProof/>
            <w:webHidden/>
          </w:rPr>
          <w:fldChar w:fldCharType="begin"/>
        </w:r>
        <w:r>
          <w:rPr>
            <w:noProof/>
            <w:webHidden/>
          </w:rPr>
          <w:instrText xml:space="preserve"> PAGEREF _Toc111023030 \h </w:instrText>
        </w:r>
        <w:r>
          <w:rPr>
            <w:noProof/>
            <w:webHidden/>
          </w:rPr>
        </w:r>
        <w:r>
          <w:rPr>
            <w:noProof/>
            <w:webHidden/>
          </w:rPr>
          <w:fldChar w:fldCharType="separate"/>
        </w:r>
        <w:r>
          <w:rPr>
            <w:noProof/>
            <w:webHidden/>
          </w:rPr>
          <w:t>66</w:t>
        </w:r>
        <w:r>
          <w:rPr>
            <w:noProof/>
            <w:webHidden/>
          </w:rPr>
          <w:fldChar w:fldCharType="end"/>
        </w:r>
      </w:hyperlink>
    </w:p>
    <w:p w14:paraId="2215892F" w14:textId="1E7B717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31" w:history="1">
        <w:r w:rsidRPr="00D41FE9">
          <w:rPr>
            <w:rStyle w:val="Hyperlink"/>
            <w:noProof/>
          </w:rPr>
          <w:t>Bảng 20. FSD drop downlist Chỉ định</w:t>
        </w:r>
        <w:r>
          <w:rPr>
            <w:noProof/>
            <w:webHidden/>
          </w:rPr>
          <w:tab/>
        </w:r>
        <w:r>
          <w:rPr>
            <w:noProof/>
            <w:webHidden/>
          </w:rPr>
          <w:fldChar w:fldCharType="begin"/>
        </w:r>
        <w:r>
          <w:rPr>
            <w:noProof/>
            <w:webHidden/>
          </w:rPr>
          <w:instrText xml:space="preserve"> PAGEREF _Toc111023031 \h </w:instrText>
        </w:r>
        <w:r>
          <w:rPr>
            <w:noProof/>
            <w:webHidden/>
          </w:rPr>
        </w:r>
        <w:r>
          <w:rPr>
            <w:noProof/>
            <w:webHidden/>
          </w:rPr>
          <w:fldChar w:fldCharType="separate"/>
        </w:r>
        <w:r>
          <w:rPr>
            <w:noProof/>
            <w:webHidden/>
          </w:rPr>
          <w:t>68</w:t>
        </w:r>
        <w:r>
          <w:rPr>
            <w:noProof/>
            <w:webHidden/>
          </w:rPr>
          <w:fldChar w:fldCharType="end"/>
        </w:r>
      </w:hyperlink>
    </w:p>
    <w:p w14:paraId="2F3C9828" w14:textId="6804EC5E"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32" w:history="1">
        <w:r w:rsidRPr="00D41FE9">
          <w:rPr>
            <w:rStyle w:val="Hyperlink"/>
            <w:noProof/>
          </w:rPr>
          <w:t>Bảng 21. FSD drop downlist Chẩn đoán bệnh</w:t>
        </w:r>
        <w:r>
          <w:rPr>
            <w:noProof/>
            <w:webHidden/>
          </w:rPr>
          <w:tab/>
        </w:r>
        <w:r>
          <w:rPr>
            <w:noProof/>
            <w:webHidden/>
          </w:rPr>
          <w:fldChar w:fldCharType="begin"/>
        </w:r>
        <w:r>
          <w:rPr>
            <w:noProof/>
            <w:webHidden/>
          </w:rPr>
          <w:instrText xml:space="preserve"> PAGEREF _Toc111023032 \h </w:instrText>
        </w:r>
        <w:r>
          <w:rPr>
            <w:noProof/>
            <w:webHidden/>
          </w:rPr>
        </w:r>
        <w:r>
          <w:rPr>
            <w:noProof/>
            <w:webHidden/>
          </w:rPr>
          <w:fldChar w:fldCharType="separate"/>
        </w:r>
        <w:r>
          <w:rPr>
            <w:noProof/>
            <w:webHidden/>
          </w:rPr>
          <w:t>69</w:t>
        </w:r>
        <w:r>
          <w:rPr>
            <w:noProof/>
            <w:webHidden/>
          </w:rPr>
          <w:fldChar w:fldCharType="end"/>
        </w:r>
      </w:hyperlink>
    </w:p>
    <w:p w14:paraId="42A60654" w14:textId="3D547B85"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33" w:history="1">
        <w:r w:rsidRPr="00D41FE9">
          <w:rPr>
            <w:rStyle w:val="Hyperlink"/>
            <w:noProof/>
          </w:rPr>
          <w:t>Bảng 22. FSD màn hình Chẩn đoán</w:t>
        </w:r>
        <w:r>
          <w:rPr>
            <w:noProof/>
            <w:webHidden/>
          </w:rPr>
          <w:tab/>
        </w:r>
        <w:r>
          <w:rPr>
            <w:noProof/>
            <w:webHidden/>
          </w:rPr>
          <w:fldChar w:fldCharType="begin"/>
        </w:r>
        <w:r>
          <w:rPr>
            <w:noProof/>
            <w:webHidden/>
          </w:rPr>
          <w:instrText xml:space="preserve"> PAGEREF _Toc111023033 \h </w:instrText>
        </w:r>
        <w:r>
          <w:rPr>
            <w:noProof/>
            <w:webHidden/>
          </w:rPr>
        </w:r>
        <w:r>
          <w:rPr>
            <w:noProof/>
            <w:webHidden/>
          </w:rPr>
          <w:fldChar w:fldCharType="separate"/>
        </w:r>
        <w:r>
          <w:rPr>
            <w:noProof/>
            <w:webHidden/>
          </w:rPr>
          <w:t>71</w:t>
        </w:r>
        <w:r>
          <w:rPr>
            <w:noProof/>
            <w:webHidden/>
          </w:rPr>
          <w:fldChar w:fldCharType="end"/>
        </w:r>
      </w:hyperlink>
    </w:p>
    <w:p w14:paraId="764DAF83" w14:textId="03B00703"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34" w:history="1">
        <w:r w:rsidRPr="00D41FE9">
          <w:rPr>
            <w:rStyle w:val="Hyperlink"/>
            <w:noProof/>
          </w:rPr>
          <w:t>Bảng 23. FSD màn hình Danh sách hồ sơ bệnh nhân</w:t>
        </w:r>
        <w:r>
          <w:rPr>
            <w:noProof/>
            <w:webHidden/>
          </w:rPr>
          <w:tab/>
        </w:r>
        <w:r>
          <w:rPr>
            <w:noProof/>
            <w:webHidden/>
          </w:rPr>
          <w:fldChar w:fldCharType="begin"/>
        </w:r>
        <w:r>
          <w:rPr>
            <w:noProof/>
            <w:webHidden/>
          </w:rPr>
          <w:instrText xml:space="preserve"> PAGEREF _Toc111023034 \h </w:instrText>
        </w:r>
        <w:r>
          <w:rPr>
            <w:noProof/>
            <w:webHidden/>
          </w:rPr>
        </w:r>
        <w:r>
          <w:rPr>
            <w:noProof/>
            <w:webHidden/>
          </w:rPr>
          <w:fldChar w:fldCharType="separate"/>
        </w:r>
        <w:r>
          <w:rPr>
            <w:noProof/>
            <w:webHidden/>
          </w:rPr>
          <w:t>73</w:t>
        </w:r>
        <w:r>
          <w:rPr>
            <w:noProof/>
            <w:webHidden/>
          </w:rPr>
          <w:fldChar w:fldCharType="end"/>
        </w:r>
      </w:hyperlink>
    </w:p>
    <w:p w14:paraId="1D531D1E" w14:textId="465B2877" w:rsidR="004E7A8C" w:rsidRDefault="004E7A8C">
      <w:pPr>
        <w:pStyle w:val="TableofFigures"/>
        <w:tabs>
          <w:tab w:val="right" w:leader="dot" w:pos="8494"/>
        </w:tabs>
        <w:rPr>
          <w:rFonts w:asciiTheme="minorHAnsi" w:eastAsiaTheme="minorEastAsia" w:hAnsiTheme="minorHAnsi" w:cstheme="minorBidi"/>
          <w:noProof/>
          <w:sz w:val="22"/>
          <w:szCs w:val="22"/>
          <w:lang w:eastAsia="en-US"/>
        </w:rPr>
      </w:pPr>
      <w:hyperlink w:anchor="_Toc111023035" w:history="1">
        <w:r w:rsidRPr="00D41FE9">
          <w:rPr>
            <w:rStyle w:val="Hyperlink"/>
            <w:noProof/>
          </w:rPr>
          <w:t>Bảng 24. FSD màn hình Hồ sơ bệnh án chi tiết</w:t>
        </w:r>
        <w:r>
          <w:rPr>
            <w:noProof/>
            <w:webHidden/>
          </w:rPr>
          <w:tab/>
        </w:r>
        <w:r>
          <w:rPr>
            <w:noProof/>
            <w:webHidden/>
          </w:rPr>
          <w:fldChar w:fldCharType="begin"/>
        </w:r>
        <w:r>
          <w:rPr>
            <w:noProof/>
            <w:webHidden/>
          </w:rPr>
          <w:instrText xml:space="preserve"> PAGEREF _Toc111023035 \h </w:instrText>
        </w:r>
        <w:r>
          <w:rPr>
            <w:noProof/>
            <w:webHidden/>
          </w:rPr>
        </w:r>
        <w:r>
          <w:rPr>
            <w:noProof/>
            <w:webHidden/>
          </w:rPr>
          <w:fldChar w:fldCharType="separate"/>
        </w:r>
        <w:r>
          <w:rPr>
            <w:noProof/>
            <w:webHidden/>
          </w:rPr>
          <w:t>78</w:t>
        </w:r>
        <w:r>
          <w:rPr>
            <w:noProof/>
            <w:webHidden/>
          </w:rPr>
          <w:fldChar w:fldCharType="end"/>
        </w:r>
      </w:hyperlink>
    </w:p>
    <w:p w14:paraId="0C146C22" w14:textId="17A81DF3" w:rsidR="00122C88" w:rsidRPr="00E03CF3" w:rsidRDefault="00272EF7">
      <w:pPr>
        <w:spacing w:before="0" w:line="240" w:lineRule="auto"/>
        <w:ind w:firstLine="0"/>
        <w:jc w:val="left"/>
        <w:rPr>
          <w:b/>
          <w:bCs/>
          <w:kern w:val="32"/>
          <w:szCs w:val="32"/>
        </w:rPr>
      </w:pPr>
      <w:r w:rsidRPr="00E03CF3">
        <w:rPr>
          <w:b/>
          <w:bCs/>
          <w:kern w:val="32"/>
          <w:szCs w:val="32"/>
        </w:rPr>
        <w:fldChar w:fldCharType="end"/>
      </w:r>
      <w:r w:rsidR="00122C88" w:rsidRPr="00E03CF3">
        <w:rPr>
          <w:b/>
          <w:bCs/>
          <w:kern w:val="32"/>
          <w:szCs w:val="32"/>
        </w:rPr>
        <w:br w:type="page"/>
      </w:r>
    </w:p>
    <w:p w14:paraId="06851757" w14:textId="77777777" w:rsidR="008378A0" w:rsidRPr="00E03CF3" w:rsidRDefault="008378A0" w:rsidP="000F2516">
      <w:pPr>
        <w:pStyle w:val="Heading1"/>
      </w:pPr>
      <w:bookmarkStart w:id="15" w:name="_Toc342760183"/>
      <w:bookmarkStart w:id="16" w:name="_Toc111042750"/>
      <w:r w:rsidRPr="00E03CF3">
        <w:lastRenderedPageBreak/>
        <w:t>DANH</w:t>
      </w:r>
      <w:r w:rsidR="004B1CF8" w:rsidRPr="00E03CF3">
        <w:t xml:space="preserve"> </w:t>
      </w:r>
      <w:r w:rsidRPr="00E03CF3">
        <w:t>MỤC</w:t>
      </w:r>
      <w:r w:rsidR="004B1CF8" w:rsidRPr="00E03CF3">
        <w:t xml:space="preserve"> </w:t>
      </w:r>
      <w:r w:rsidRPr="00E03CF3">
        <w:t>CÁC</w:t>
      </w:r>
      <w:r w:rsidR="004B1CF8" w:rsidRPr="00E03CF3">
        <w:t xml:space="preserve"> </w:t>
      </w:r>
      <w:r w:rsidRPr="00E03CF3">
        <w:t>TỪ</w:t>
      </w:r>
      <w:r w:rsidR="004B1CF8" w:rsidRPr="00E03CF3">
        <w:t xml:space="preserve"> </w:t>
      </w:r>
      <w:r w:rsidRPr="00E03CF3">
        <w:t>VIẾT</w:t>
      </w:r>
      <w:r w:rsidR="004B1CF8" w:rsidRPr="00E03CF3">
        <w:t xml:space="preserve"> </w:t>
      </w:r>
      <w:r w:rsidRPr="00E03CF3">
        <w:t>TẮT</w:t>
      </w:r>
      <w:bookmarkEnd w:id="15"/>
      <w:bookmarkEnd w:id="16"/>
    </w:p>
    <w:p w14:paraId="3ADD26EB" w14:textId="55F8A711" w:rsidR="00DD0BF2" w:rsidRDefault="00FE2B0C"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CNTT</w:t>
      </w:r>
      <w:r w:rsidR="00DD0BF2" w:rsidRPr="00E03CF3">
        <w:rPr>
          <w:b/>
          <w:bCs/>
          <w:kern w:val="32"/>
        </w:rPr>
        <w:tab/>
      </w:r>
      <w:r>
        <w:rPr>
          <w:bCs/>
          <w:kern w:val="32"/>
        </w:rPr>
        <w:t>: Công nghệ thông tin</w:t>
      </w:r>
    </w:p>
    <w:p w14:paraId="210A6986" w14:textId="60B94BA5" w:rsidR="00FE2B0C" w:rsidRDefault="00FE2B0C" w:rsidP="00FE2B0C">
      <w:pPr>
        <w:tabs>
          <w:tab w:val="left" w:pos="1560"/>
        </w:tabs>
        <w:ind w:left="360" w:firstLine="0"/>
        <w:jc w:val="left"/>
        <w:rPr>
          <w:bCs/>
          <w:kern w:val="32"/>
        </w:rPr>
      </w:pPr>
      <w:r>
        <w:rPr>
          <w:b/>
          <w:bCs/>
          <w:kern w:val="32"/>
        </w:rPr>
        <w:t>BA</w:t>
      </w:r>
      <w:r>
        <w:rPr>
          <w:b/>
          <w:bCs/>
          <w:kern w:val="32"/>
        </w:rPr>
        <w:tab/>
      </w:r>
      <w:r w:rsidRPr="00FE2B0C">
        <w:rPr>
          <w:bCs/>
          <w:kern w:val="32"/>
        </w:rPr>
        <w:t>:</w:t>
      </w:r>
      <w:r>
        <w:rPr>
          <w:bCs/>
          <w:kern w:val="32"/>
        </w:rPr>
        <w:t xml:space="preserve"> Business Analyst</w:t>
      </w:r>
    </w:p>
    <w:p w14:paraId="3F97D794" w14:textId="6B2CF4C1" w:rsidR="00FE2B0C" w:rsidRDefault="00FE2B0C" w:rsidP="00FE2B0C">
      <w:pPr>
        <w:tabs>
          <w:tab w:val="left" w:pos="1560"/>
        </w:tabs>
        <w:ind w:left="360" w:firstLine="0"/>
        <w:jc w:val="left"/>
        <w:rPr>
          <w:bCs/>
          <w:kern w:val="32"/>
        </w:rPr>
      </w:pPr>
      <w:r>
        <w:rPr>
          <w:b/>
          <w:bCs/>
          <w:kern w:val="32"/>
        </w:rPr>
        <w:t>IIBA</w:t>
      </w:r>
      <w:r>
        <w:rPr>
          <w:b/>
          <w:bCs/>
          <w:kern w:val="32"/>
        </w:rPr>
        <w:tab/>
      </w:r>
      <w:r w:rsidRPr="00FE2B0C">
        <w:rPr>
          <w:bCs/>
          <w:kern w:val="32"/>
        </w:rPr>
        <w:t>:</w:t>
      </w:r>
      <w:r>
        <w:rPr>
          <w:bCs/>
          <w:kern w:val="32"/>
        </w:rPr>
        <w:t xml:space="preserve"> </w:t>
      </w:r>
      <w:r w:rsidRPr="00E03CF3">
        <w:t>International Institute of Business Analysis</w:t>
      </w:r>
    </w:p>
    <w:p w14:paraId="5532648B" w14:textId="41D35052" w:rsidR="00FE2B0C" w:rsidRDefault="00FE2B0C" w:rsidP="00FE2B0C">
      <w:pPr>
        <w:tabs>
          <w:tab w:val="left" w:pos="1560"/>
        </w:tabs>
        <w:ind w:left="360" w:firstLine="0"/>
        <w:jc w:val="left"/>
        <w:rPr>
          <w:bCs/>
          <w:kern w:val="32"/>
        </w:rPr>
      </w:pPr>
      <w:r>
        <w:rPr>
          <w:b/>
          <w:bCs/>
          <w:kern w:val="32"/>
        </w:rPr>
        <w:t>FSD</w:t>
      </w:r>
      <w:r>
        <w:rPr>
          <w:b/>
          <w:bCs/>
          <w:kern w:val="32"/>
        </w:rPr>
        <w:tab/>
      </w:r>
      <w:r w:rsidRPr="00FE2B0C">
        <w:rPr>
          <w:bCs/>
          <w:kern w:val="32"/>
        </w:rPr>
        <w:t>:</w:t>
      </w:r>
      <w:r>
        <w:rPr>
          <w:bCs/>
          <w:kern w:val="32"/>
        </w:rPr>
        <w:t xml:space="preserve"> Function Specification Document</w:t>
      </w:r>
    </w:p>
    <w:p w14:paraId="62BD253D" w14:textId="3ADF61F1" w:rsidR="00FE2B0C" w:rsidRDefault="00FE2B0C" w:rsidP="00FE2B0C">
      <w:pPr>
        <w:tabs>
          <w:tab w:val="left" w:pos="1560"/>
        </w:tabs>
        <w:ind w:left="360" w:firstLine="0"/>
        <w:jc w:val="left"/>
        <w:rPr>
          <w:bCs/>
          <w:kern w:val="32"/>
        </w:rPr>
      </w:pPr>
      <w:r>
        <w:rPr>
          <w:b/>
          <w:bCs/>
          <w:kern w:val="32"/>
        </w:rPr>
        <w:t>BN</w:t>
      </w:r>
      <w:r>
        <w:rPr>
          <w:b/>
          <w:bCs/>
          <w:kern w:val="32"/>
        </w:rPr>
        <w:tab/>
      </w:r>
      <w:r w:rsidRPr="00FE2B0C">
        <w:rPr>
          <w:bCs/>
          <w:kern w:val="32"/>
        </w:rPr>
        <w:t>:</w:t>
      </w:r>
      <w:r>
        <w:rPr>
          <w:bCs/>
          <w:kern w:val="32"/>
        </w:rPr>
        <w:t xml:space="preserve"> Bệnh nhân</w:t>
      </w:r>
    </w:p>
    <w:p w14:paraId="26BD2C26" w14:textId="215267D5" w:rsidR="00FE2B0C" w:rsidRDefault="00FE2B0C" w:rsidP="00FE2B0C">
      <w:pPr>
        <w:tabs>
          <w:tab w:val="left" w:pos="1560"/>
        </w:tabs>
        <w:ind w:left="360" w:firstLine="0"/>
        <w:jc w:val="left"/>
        <w:rPr>
          <w:bCs/>
          <w:kern w:val="32"/>
        </w:rPr>
      </w:pPr>
      <w:r>
        <w:rPr>
          <w:b/>
          <w:bCs/>
          <w:kern w:val="32"/>
        </w:rPr>
        <w:t>CLS</w:t>
      </w:r>
      <w:r>
        <w:rPr>
          <w:b/>
          <w:bCs/>
          <w:kern w:val="32"/>
        </w:rPr>
        <w:tab/>
      </w:r>
      <w:r w:rsidRPr="00FE2B0C">
        <w:rPr>
          <w:bCs/>
          <w:kern w:val="32"/>
        </w:rPr>
        <w:t>:</w:t>
      </w:r>
      <w:r>
        <w:rPr>
          <w:bCs/>
          <w:kern w:val="32"/>
        </w:rPr>
        <w:t xml:space="preserve"> Cận lâm sàng</w:t>
      </w:r>
    </w:p>
    <w:p w14:paraId="71662547" w14:textId="77777777" w:rsidR="00FE2B0C" w:rsidRPr="00E03CF3" w:rsidRDefault="00FE2B0C" w:rsidP="00FE2B0C">
      <w:pPr>
        <w:tabs>
          <w:tab w:val="left" w:pos="1560"/>
        </w:tabs>
        <w:ind w:left="360" w:firstLine="0"/>
        <w:jc w:val="left"/>
        <w:rPr>
          <w:bCs/>
          <w:kern w:val="32"/>
        </w:rPr>
      </w:pPr>
      <w:bookmarkStart w:id="21" w:name="_GoBack"/>
      <w:bookmarkEnd w:id="21"/>
    </w:p>
    <w:bookmarkEnd w:id="17"/>
    <w:bookmarkEnd w:id="18"/>
    <w:bookmarkEnd w:id="19"/>
    <w:bookmarkEnd w:id="20"/>
    <w:p w14:paraId="315998B3" w14:textId="30CFBB7A" w:rsidR="00D206E0" w:rsidRPr="00E03CF3" w:rsidRDefault="00D206E0" w:rsidP="000A53D1">
      <w:pPr>
        <w:tabs>
          <w:tab w:val="left" w:pos="1560"/>
        </w:tabs>
        <w:ind w:firstLine="0"/>
        <w:jc w:val="left"/>
        <w:rPr>
          <w:bCs/>
          <w:kern w:val="32"/>
          <w:szCs w:val="32"/>
        </w:rPr>
      </w:pPr>
    </w:p>
    <w:p w14:paraId="55009E65" w14:textId="77777777" w:rsidR="00922292" w:rsidRPr="00E03CF3"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rsidRPr="00E03CF3">
        <w:br w:type="page"/>
      </w:r>
    </w:p>
    <w:p w14:paraId="68BC8BB5" w14:textId="77777777" w:rsidR="001D0B03" w:rsidRPr="00E03CF3" w:rsidRDefault="001D0B03" w:rsidP="00E60C53">
      <w:pPr>
        <w:pStyle w:val="Title"/>
        <w:sectPr w:rsidR="001D0B03" w:rsidRPr="00E03CF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E03CF3" w:rsidRDefault="00055968" w:rsidP="000F2516">
      <w:pPr>
        <w:pStyle w:val="Heading1"/>
        <w:rPr>
          <w:lang w:val="de-DE"/>
        </w:rPr>
      </w:pPr>
      <w:bookmarkStart w:id="24" w:name="_Toc339315372"/>
      <w:bookmarkStart w:id="25" w:name="_Toc342760186"/>
      <w:bookmarkStart w:id="26" w:name="_Toc111042751"/>
      <w:bookmarkEnd w:id="22"/>
      <w:bookmarkEnd w:id="23"/>
      <w:r w:rsidRPr="00E03CF3">
        <w:rPr>
          <w:lang w:val="de-DE"/>
        </w:rPr>
        <w:lastRenderedPageBreak/>
        <w:t>LỜI MỞ ĐẦU</w:t>
      </w:r>
      <w:bookmarkEnd w:id="24"/>
      <w:bookmarkEnd w:id="25"/>
      <w:bookmarkEnd w:id="26"/>
    </w:p>
    <w:p w14:paraId="3C624DAC" w14:textId="20AAEB3D" w:rsidR="00055968" w:rsidRPr="00E03CF3" w:rsidRDefault="004A3DA9" w:rsidP="0099224C">
      <w:pPr>
        <w:pStyle w:val="ListParagraph"/>
        <w:numPr>
          <w:ilvl w:val="0"/>
          <w:numId w:val="14"/>
        </w:numPr>
        <w:spacing w:before="120" w:after="120" w:line="336" w:lineRule="auto"/>
        <w:ind w:left="284" w:hanging="284"/>
        <w:rPr>
          <w:b/>
          <w:szCs w:val="26"/>
          <w:lang w:val="de-DE"/>
        </w:rPr>
      </w:pPr>
      <w:r w:rsidRPr="00E03CF3">
        <w:rPr>
          <w:b/>
          <w:szCs w:val="26"/>
          <w:lang w:val="de-DE"/>
        </w:rPr>
        <w:t>Lý do chọn đề tài</w:t>
      </w:r>
    </w:p>
    <w:p w14:paraId="224A84F2" w14:textId="0D81B169" w:rsidR="00F84111" w:rsidRPr="00E03CF3" w:rsidRDefault="00E03DD8" w:rsidP="00631C72">
      <w:pPr>
        <w:pStyle w:val="Nomal-"/>
        <w:numPr>
          <w:ilvl w:val="0"/>
          <w:numId w:val="0"/>
        </w:numPr>
        <w:ind w:firstLine="720"/>
        <w:rPr>
          <w:bCs/>
        </w:rPr>
      </w:pPr>
      <w:r w:rsidRPr="00E03CF3">
        <w:rPr>
          <w:bCs/>
        </w:rPr>
        <w:t>Bước vào thế kỷ XXI, sự phát triển của cuộc cách mạng khoa học và công nghệ hiện đại cùng với sự bùng nổ các công nghệ cao, trong đó công nghệ thông tin (CNTT) là yếu tố quan trọng có tác động sâu sắc đến toàn xã hội. Kinh tế tri thức với sản phẩm mũi nhọn là công nghệ thông tin đang thể hiện vai trò và sức mạnh vượt trội chi phối các hoạt động của con người. Đặc biệt, công nghệ thông tin là phương tiện trợ giúp đắc lực và có hiệu quả cao trong công tác quản lý nền hành chính nói chung và quản lý ngành y tế nói riêng. Với xu hướng phát triển mạnh mẽ của cuộc cách mạng 4.0 hiện nay thì việc ứng dụng công nghệ thông tin trong quản lý đã trở thành nhu cầu cần thiết. Hiện nay có rất nhiều các bệnh viện đã ứng dụng phần mềm vào hoạt động quản lý và thu lại được những hiệu quả nhất định.</w:t>
      </w:r>
    </w:p>
    <w:p w14:paraId="7B4D0439" w14:textId="580F4FE7" w:rsidR="00E03DD8" w:rsidRPr="00E03CF3" w:rsidRDefault="00E03DD8" w:rsidP="00631C72">
      <w:pPr>
        <w:pStyle w:val="Nomal-"/>
        <w:numPr>
          <w:ilvl w:val="0"/>
          <w:numId w:val="0"/>
        </w:numPr>
        <w:ind w:firstLine="720"/>
        <w:rPr>
          <w:bCs/>
        </w:rPr>
      </w:pPr>
      <w:r w:rsidRPr="00E03CF3">
        <w:rPr>
          <w:bCs/>
        </w:rPr>
        <w:t xml:space="preserve">Tuy nhiên, các bệnh viện tại thành phố Đà Nẵng hiện nay vẫn còn đang áp dụng các quy trình xử lí cũng như quản lý thông tin hồ sơ một cách thủ công. </w:t>
      </w:r>
      <w:r w:rsidRPr="00E03CF3">
        <w:t>Quản lý hồ sơ lưu trữ là một trong những nhiệm vụ quan trọng của bệnh viện, thường xuyên đối mặt với 2 thách thức không nhỏ: làm sao để bảo mật dữ liệu chỉ cho phép nhân viên được ủy quyền mới có quyền truy cập và truy xuất dữ liệu trong thời gian tối thiểu có thể. Bên cạnh đó là các yếu tố khác như không gian, phòng ốc lưu trữ, nhân sự quản lý, các yếu tố tự nhiên như ẩm, mốc...</w:t>
      </w:r>
    </w:p>
    <w:p w14:paraId="4407833E" w14:textId="10658DB6" w:rsidR="00E03DD8" w:rsidRPr="00E03CF3" w:rsidRDefault="004A6A02" w:rsidP="00631C72">
      <w:pPr>
        <w:pStyle w:val="Nomal-"/>
        <w:numPr>
          <w:ilvl w:val="0"/>
          <w:numId w:val="0"/>
        </w:numPr>
        <w:ind w:firstLine="720"/>
      </w:pPr>
      <w:r w:rsidRPr="00E03CF3">
        <w:t>Vì vậy, việc c</w:t>
      </w:r>
      <w:r w:rsidR="00E03DD8" w:rsidRPr="00E03CF3">
        <w:t>ải thiện công tác quản lý và truy xuất dữ liệu cũng như ứng dụng tự động hóa vào quy trình khám chữa bệnh sẽ giúp các bác sĩ có đánh giá chính xác và nhanh chóng hơn. Trong thời buổi y học hiện đại ngày nay, các bác sĩ nhận được báo cáo xét nghiệm và chẩn đoán hình ảnh càng nhanh thì năng lực khám chữa bệnh của bệnh viện, chỉ số chăm sóc bệnh nhân càng cao.</w:t>
      </w:r>
      <w:r w:rsidRPr="00E03CF3">
        <w:t xml:space="preserve"> Ngoài ra, mỗi phòng ban tại bệnh viện sẽ có rất nhiều bác sĩ cũng như nhân viên y tế khiến công tác quản lý gặp khá nhiều khó khăn. Các nhà quản lý thường mất thời gian để giám sát tình hình hoạt động tại mỗi phòng ban, đây là một sự lãng phí thời gian không cần thiết và không thể kiểm soát hết.</w:t>
      </w:r>
    </w:p>
    <w:p w14:paraId="22FA2B07" w14:textId="42FC9CDF" w:rsidR="004A6A02" w:rsidRPr="00E03CF3" w:rsidRDefault="004A6A02" w:rsidP="00631C72">
      <w:pPr>
        <w:pStyle w:val="Nomal-"/>
        <w:numPr>
          <w:ilvl w:val="0"/>
          <w:numId w:val="0"/>
        </w:numPr>
        <w:ind w:firstLine="720"/>
      </w:pPr>
      <w:r w:rsidRPr="00E03CF3">
        <w:lastRenderedPageBreak/>
        <w:t>Phần mềm quản lý bệnh nhân khoa tim mạch ra đời để giúp giảm thiểu những rủi ro về dữ liệu cũng như giảm những rào cản trong công tác quản lý. Phần mềm lưu trữ hồ sơ thông tin hành chính bệnh nhân một cách đầy đủ cũng như quản lý được từng chẩn đoán điều trị của bác sĩ. Đây là những thông tin cốt lõi giúp cho các y bác sĩ có thể đưa ra hướng xử trí điều trị phù hợp trong lần thăm khám, chữa bệnh tiếp theo của bệnh nhân.</w:t>
      </w:r>
    </w:p>
    <w:p w14:paraId="701AEC47" w14:textId="6710E974" w:rsidR="004A6A02" w:rsidRPr="00E03CF3" w:rsidRDefault="004A6A02" w:rsidP="004A6A02">
      <w:pPr>
        <w:pStyle w:val="Nomal-"/>
        <w:numPr>
          <w:ilvl w:val="0"/>
          <w:numId w:val="14"/>
        </w:numPr>
        <w:ind w:left="284"/>
        <w:rPr>
          <w:b/>
        </w:rPr>
      </w:pPr>
      <w:r w:rsidRPr="00E03CF3">
        <w:rPr>
          <w:b/>
        </w:rPr>
        <w:t>Mục đích nghiên cứu</w:t>
      </w:r>
    </w:p>
    <w:p w14:paraId="41C7C44B" w14:textId="05ACF278" w:rsidR="003E0333" w:rsidRPr="00E03CF3" w:rsidRDefault="004A6A02" w:rsidP="00631C72">
      <w:pPr>
        <w:pStyle w:val="Nomal-"/>
        <w:numPr>
          <w:ilvl w:val="0"/>
          <w:numId w:val="0"/>
        </w:numPr>
        <w:ind w:firstLine="720"/>
      </w:pPr>
      <w:r w:rsidRPr="00E03CF3">
        <w:t xml:space="preserve">Đề tài “Phân tích nghiệp vụ phần mềm quản lý bệnh nhân khoa tim mạch tại bệnh viện Đa khoa Gia Đình Đà Nẵng” được xây dựng nhằm giúp bệnh viện </w:t>
      </w:r>
      <w:r w:rsidR="008818F1" w:rsidRPr="00E03CF3">
        <w:t>có thể quản lý bệnh nhân dễ dàng hơn, lưu trữ thông tin hiệu quả hơn cũng như giảm bớt thời gian xử lí trong quy trình khám bệnh. Phần mềm được đề xuất trước tiên tại khoa tim mạch của bệnh viện Gia Đình để theo dõi mức độ hoạt động của hệ thống có đạt hiệu suất ổn định hay không, từ đó phát triển phần mềm để quản lý thêm nhiều khoa phòng khác trong bệnh viện.</w:t>
      </w:r>
    </w:p>
    <w:p w14:paraId="0BE12789" w14:textId="797FF289" w:rsidR="00D335F0" w:rsidRPr="00E03CF3" w:rsidRDefault="00D335F0" w:rsidP="0099224C">
      <w:pPr>
        <w:pStyle w:val="ListParagraph"/>
        <w:numPr>
          <w:ilvl w:val="0"/>
          <w:numId w:val="14"/>
        </w:numPr>
        <w:spacing w:before="120" w:after="120" w:line="336" w:lineRule="auto"/>
        <w:ind w:left="284" w:hanging="284"/>
        <w:rPr>
          <w:b/>
          <w:szCs w:val="26"/>
          <w:lang w:val="de-DE"/>
        </w:rPr>
      </w:pPr>
      <w:r w:rsidRPr="00E03CF3">
        <w:rPr>
          <w:b/>
          <w:szCs w:val="26"/>
          <w:lang w:val="de-DE"/>
        </w:rPr>
        <w:t>Phương pháp nghiên cứu</w:t>
      </w:r>
    </w:p>
    <w:p w14:paraId="3C886D7A" w14:textId="04807851" w:rsidR="008818F1" w:rsidRPr="00E03CF3" w:rsidRDefault="008818F1" w:rsidP="008818F1">
      <w:pPr>
        <w:spacing w:after="120" w:line="336" w:lineRule="auto"/>
        <w:ind w:firstLine="0"/>
        <w:rPr>
          <w:lang w:val="de-DE"/>
        </w:rPr>
      </w:pPr>
      <w:r w:rsidRPr="00E03CF3">
        <w:rPr>
          <w:lang w:val="de-DE"/>
        </w:rPr>
        <w:t>- Phương pháp thu thập yêu cầu từ người dùng: đối tượng người dùng chính của phần mềm là các y bác sĩ, thông qua đó lắng nghe, tiếp thu, ghi nhận và phân tích các yêu cầu, đề xuất của người dùng</w:t>
      </w:r>
    </w:p>
    <w:p w14:paraId="76EADD75" w14:textId="53E86E75" w:rsidR="008818F1" w:rsidRPr="00E03CF3" w:rsidRDefault="008818F1" w:rsidP="008818F1">
      <w:pPr>
        <w:pStyle w:val="Nomal-"/>
        <w:numPr>
          <w:ilvl w:val="0"/>
          <w:numId w:val="0"/>
        </w:numPr>
      </w:pPr>
      <w:r w:rsidRPr="00E03CF3">
        <w:t>- Phương pháp quan sát thực tiễn: quan sát thực tế, những vấn đề thường gặp phải kết hợp với đề xuất yêu cầu từ người dùng để từ đó có cái nhìn thực tiễn và tổng quan nhất nhằm xây dựng nên ứng dụng hiệu quả và thân thiện với người dùng.</w:t>
      </w:r>
    </w:p>
    <w:p w14:paraId="16E272F2" w14:textId="60D10F07" w:rsidR="008818F1" w:rsidRPr="00E03CF3" w:rsidRDefault="008818F1" w:rsidP="008818F1">
      <w:pPr>
        <w:pStyle w:val="Nomal-"/>
        <w:numPr>
          <w:ilvl w:val="0"/>
          <w:numId w:val="0"/>
        </w:numPr>
      </w:pPr>
      <w:r w:rsidRPr="00E03CF3">
        <w:t>- Hệ thống hóa quy trình</w:t>
      </w:r>
    </w:p>
    <w:p w14:paraId="4F3A60B9" w14:textId="1B403E11" w:rsidR="008818F1" w:rsidRPr="00E03CF3" w:rsidRDefault="008818F1" w:rsidP="008818F1">
      <w:pPr>
        <w:pStyle w:val="Nomal-"/>
        <w:numPr>
          <w:ilvl w:val="0"/>
          <w:numId w:val="0"/>
        </w:numPr>
      </w:pPr>
      <w:r w:rsidRPr="00E03CF3">
        <w:t xml:space="preserve">- </w:t>
      </w:r>
      <w:r w:rsidR="002D5272" w:rsidRPr="00E03CF3">
        <w:t>Phân tích và thiết kế hệ thống phù hợp với yêu cầu của người dùng</w:t>
      </w:r>
    </w:p>
    <w:p w14:paraId="0A99DEE8" w14:textId="3BCA1392" w:rsidR="002D5272" w:rsidRPr="00E03CF3" w:rsidRDefault="002D5272" w:rsidP="008818F1">
      <w:pPr>
        <w:pStyle w:val="Nomal-"/>
        <w:numPr>
          <w:ilvl w:val="0"/>
          <w:numId w:val="0"/>
        </w:numPr>
      </w:pPr>
      <w:r w:rsidRPr="00E03CF3">
        <w:t>- Tham khảo các tài liệu, giáo trình liên quan đến lĩnh vực y tế cũng như lĩnh vực phân tích nghiệp vụ từ thư viện của bệnh viện, internet</w:t>
      </w:r>
    </w:p>
    <w:p w14:paraId="0DD9E77B" w14:textId="3C0E4D5E" w:rsidR="00D335F0" w:rsidRPr="00E03CF3" w:rsidRDefault="00D335F0" w:rsidP="0099224C">
      <w:pPr>
        <w:pStyle w:val="ListParagraph"/>
        <w:numPr>
          <w:ilvl w:val="0"/>
          <w:numId w:val="14"/>
        </w:numPr>
        <w:spacing w:before="120" w:after="120" w:line="336" w:lineRule="auto"/>
        <w:ind w:left="284" w:hanging="284"/>
        <w:rPr>
          <w:rFonts w:eastAsiaTheme="minorHAnsi"/>
        </w:rPr>
      </w:pPr>
      <w:r w:rsidRPr="00E03CF3">
        <w:rPr>
          <w:b/>
          <w:szCs w:val="26"/>
          <w:lang w:val="de-DE"/>
        </w:rPr>
        <w:t>Đối tượng và phạm vi nghiên cứu</w:t>
      </w:r>
    </w:p>
    <w:p w14:paraId="4EDD20B5" w14:textId="4B2A1A91" w:rsidR="002D5272" w:rsidRPr="00E03CF3" w:rsidRDefault="00291A62" w:rsidP="00631C72">
      <w:pPr>
        <w:pStyle w:val="Nomal-"/>
        <w:numPr>
          <w:ilvl w:val="0"/>
          <w:numId w:val="0"/>
        </w:numPr>
        <w:ind w:firstLine="720"/>
        <w:rPr>
          <w:lang w:val="de-DE"/>
        </w:rPr>
      </w:pPr>
      <w:r w:rsidRPr="00E03CF3">
        <w:rPr>
          <w:lang w:val="de-DE"/>
        </w:rPr>
        <w:t>Đối tượng nghiên cứu trong đề tài là hệ thống quản lý bệnh nhân tại bệnh viện. Từ đó đưa ra hướng phân tích và thiết kế hệ thống phù hợp.</w:t>
      </w:r>
    </w:p>
    <w:p w14:paraId="641BDE76" w14:textId="77777777" w:rsidR="00055968" w:rsidRPr="00E03CF3" w:rsidRDefault="00055968" w:rsidP="0099224C">
      <w:pPr>
        <w:pStyle w:val="ListParagraph"/>
        <w:numPr>
          <w:ilvl w:val="0"/>
          <w:numId w:val="14"/>
        </w:numPr>
        <w:spacing w:before="120" w:after="120" w:line="336" w:lineRule="auto"/>
        <w:ind w:left="284" w:hanging="284"/>
        <w:rPr>
          <w:b/>
          <w:szCs w:val="26"/>
          <w:lang w:val="de-DE"/>
        </w:rPr>
      </w:pPr>
      <w:r w:rsidRPr="00E03CF3">
        <w:rPr>
          <w:b/>
          <w:lang w:val="de-DE"/>
        </w:rPr>
        <w:lastRenderedPageBreak/>
        <w:t>Kết cấu của đề tài</w:t>
      </w:r>
    </w:p>
    <w:p w14:paraId="7FCC03F6" w14:textId="766095B9" w:rsidR="00055968" w:rsidRPr="00E03CF3" w:rsidRDefault="00FA287A" w:rsidP="00162A00">
      <w:pPr>
        <w:pStyle w:val="BINHTHUONG"/>
        <w:ind w:firstLine="720"/>
        <w:rPr>
          <w:rFonts w:eastAsiaTheme="minorHAnsi"/>
          <w:lang w:val="de-DE"/>
        </w:rPr>
      </w:pPr>
      <w:bookmarkStart w:id="27" w:name="_Hlk70968157"/>
      <w:r w:rsidRPr="00E03CF3">
        <w:rPr>
          <w:rFonts w:eastAsiaTheme="minorHAnsi"/>
          <w:lang w:val="de-DE"/>
        </w:rPr>
        <w:t>Đ</w:t>
      </w:r>
      <w:r w:rsidR="00055968" w:rsidRPr="00E03CF3">
        <w:rPr>
          <w:rFonts w:eastAsiaTheme="minorHAnsi"/>
          <w:lang w:val="de-DE"/>
        </w:rPr>
        <w:t xml:space="preserve">ề tài </w:t>
      </w:r>
      <w:r w:rsidR="0039407A" w:rsidRPr="00E03CF3">
        <w:rPr>
          <w:rFonts w:eastAsiaTheme="minorHAnsi"/>
          <w:lang w:val="de-DE"/>
        </w:rPr>
        <w:t xml:space="preserve">được tổ chức </w:t>
      </w:r>
      <w:r w:rsidR="00B00B9A" w:rsidRPr="00E03CF3">
        <w:rPr>
          <w:rFonts w:eastAsiaTheme="minorHAnsi"/>
          <w:lang w:val="de-DE"/>
        </w:rPr>
        <w:t>gồm phần mở đầ</w:t>
      </w:r>
      <w:r w:rsidR="00291A62" w:rsidRPr="00E03CF3">
        <w:rPr>
          <w:rFonts w:eastAsiaTheme="minorHAnsi"/>
          <w:lang w:val="de-DE"/>
        </w:rPr>
        <w:t xml:space="preserve">u, 4 </w:t>
      </w:r>
      <w:r w:rsidR="00055968" w:rsidRPr="00E03CF3">
        <w:rPr>
          <w:rFonts w:eastAsiaTheme="minorHAnsi"/>
          <w:lang w:val="de-DE"/>
        </w:rPr>
        <w:t>chương</w:t>
      </w:r>
      <w:r w:rsidRPr="00E03CF3">
        <w:rPr>
          <w:rFonts w:eastAsiaTheme="minorHAnsi"/>
          <w:lang w:val="de-DE"/>
        </w:rPr>
        <w:t xml:space="preserve"> </w:t>
      </w:r>
      <w:r w:rsidR="00B00B9A" w:rsidRPr="00E03CF3">
        <w:rPr>
          <w:rFonts w:eastAsiaTheme="minorHAnsi"/>
          <w:lang w:val="de-DE"/>
        </w:rPr>
        <w:t>nội dung và phần kết luận</w:t>
      </w:r>
      <w:bookmarkEnd w:id="27"/>
    </w:p>
    <w:p w14:paraId="1F6A7477" w14:textId="4C1580AC" w:rsidR="00B00B9A" w:rsidRPr="00E03CF3" w:rsidRDefault="00B00B9A" w:rsidP="00A618DD">
      <w:pPr>
        <w:pStyle w:val="Nomal-"/>
        <w:ind w:left="714" w:hanging="357"/>
        <w:rPr>
          <w:lang w:val="de-DE"/>
        </w:rPr>
      </w:pPr>
      <w:r w:rsidRPr="00E03CF3">
        <w:rPr>
          <w:lang w:val="de-DE"/>
        </w:rPr>
        <w:t>Mở đầu</w:t>
      </w:r>
    </w:p>
    <w:p w14:paraId="50C0E91B" w14:textId="41BB6BF0" w:rsidR="00E35A67" w:rsidRPr="00E03CF3" w:rsidRDefault="009C08AF" w:rsidP="00A618DD">
      <w:pPr>
        <w:pStyle w:val="Nomal-"/>
        <w:ind w:left="714" w:hanging="357"/>
        <w:rPr>
          <w:b/>
          <w:lang w:val="de-DE"/>
        </w:rPr>
      </w:pPr>
      <w:r w:rsidRPr="00E03CF3">
        <w:rPr>
          <w:b/>
          <w:lang w:val="vi-VN"/>
        </w:rPr>
        <w:t>Chương 1</w:t>
      </w:r>
      <w:r w:rsidRPr="00E03CF3">
        <w:rPr>
          <w:lang w:val="vi-VN"/>
        </w:rPr>
        <w:t xml:space="preserve">: </w:t>
      </w:r>
      <w:r w:rsidR="00291A62" w:rsidRPr="00E03CF3">
        <w:rPr>
          <w:b/>
        </w:rPr>
        <w:t>Giới thiệu đơn vị thực tập</w:t>
      </w:r>
    </w:p>
    <w:p w14:paraId="4E289D85" w14:textId="35C6C7B6" w:rsidR="00273C77" w:rsidRPr="00E03CF3" w:rsidRDefault="00273C77" w:rsidP="00A618DD">
      <w:pPr>
        <w:pStyle w:val="Nomal-"/>
        <w:ind w:left="714" w:hanging="357"/>
        <w:rPr>
          <w:b/>
          <w:lang w:val="de-DE"/>
        </w:rPr>
      </w:pPr>
      <w:r w:rsidRPr="00E03CF3">
        <w:rPr>
          <w:b/>
        </w:rPr>
        <w:t>Chương 2: Tổng quan cơ sở lý thuyết</w:t>
      </w:r>
    </w:p>
    <w:p w14:paraId="13BB8AA7" w14:textId="07C15828" w:rsidR="009C08AF" w:rsidRPr="00E03CF3" w:rsidRDefault="009C08AF" w:rsidP="009C08AF">
      <w:pPr>
        <w:pStyle w:val="Nomal-"/>
        <w:ind w:left="714" w:hanging="357"/>
        <w:rPr>
          <w:b/>
          <w:lang w:val="de-DE"/>
        </w:rPr>
      </w:pPr>
      <w:r w:rsidRPr="00E03CF3">
        <w:rPr>
          <w:b/>
          <w:lang w:val="vi-VN"/>
        </w:rPr>
        <w:t xml:space="preserve">Chương </w:t>
      </w:r>
      <w:r w:rsidR="00273C77" w:rsidRPr="00E03CF3">
        <w:rPr>
          <w:b/>
          <w:lang w:val="vi-VN"/>
        </w:rPr>
        <w:t>3</w:t>
      </w:r>
      <w:r w:rsidRPr="00E03CF3">
        <w:rPr>
          <w:b/>
          <w:lang w:val="de-DE"/>
        </w:rPr>
        <w:t>:</w:t>
      </w:r>
      <w:r w:rsidR="00291A62" w:rsidRPr="00E03CF3">
        <w:rPr>
          <w:b/>
          <w:lang w:val="de-DE"/>
        </w:rPr>
        <w:t xml:space="preserve"> Phân tích hệ thống phần mềm quản lý bệnh nhân khoa tim mạch</w:t>
      </w:r>
    </w:p>
    <w:p w14:paraId="1CC2D3FB" w14:textId="667F7725" w:rsidR="006D201A" w:rsidRPr="00E03CF3" w:rsidRDefault="00273C77" w:rsidP="006D201A">
      <w:pPr>
        <w:pStyle w:val="Nomal-"/>
        <w:rPr>
          <w:b/>
          <w:lang w:val="de-DE"/>
        </w:rPr>
      </w:pPr>
      <w:r w:rsidRPr="00E03CF3">
        <w:rPr>
          <w:b/>
          <w:lang w:val="vi-VN"/>
        </w:rPr>
        <w:t>Chương 4</w:t>
      </w:r>
      <w:r w:rsidR="009C08AF" w:rsidRPr="00E03CF3">
        <w:rPr>
          <w:b/>
          <w:lang w:val="de-DE"/>
        </w:rPr>
        <w:t>:</w:t>
      </w:r>
      <w:r w:rsidR="00C40B81" w:rsidRPr="00E03CF3">
        <w:rPr>
          <w:b/>
          <w:lang w:val="de-DE"/>
        </w:rPr>
        <w:t xml:space="preserve"> Thiết kế và đặc tả giao diện</w:t>
      </w:r>
    </w:p>
    <w:p w14:paraId="794AF735" w14:textId="5599932B" w:rsidR="006D201A" w:rsidRPr="00E03CF3" w:rsidRDefault="00273C77" w:rsidP="006D201A">
      <w:pPr>
        <w:pStyle w:val="Nomal-"/>
        <w:rPr>
          <w:b/>
          <w:lang w:val="de-DE"/>
        </w:rPr>
      </w:pPr>
      <w:r w:rsidRPr="00E03CF3">
        <w:rPr>
          <w:b/>
          <w:lang w:val="vi-VN"/>
        </w:rPr>
        <w:t>Chương 5</w:t>
      </w:r>
      <w:r w:rsidR="009C08AF" w:rsidRPr="00E03CF3">
        <w:rPr>
          <w:b/>
          <w:lang w:val="de-DE"/>
        </w:rPr>
        <w:t xml:space="preserve">: </w:t>
      </w:r>
      <w:r w:rsidR="00291A62" w:rsidRPr="00E03CF3">
        <w:rPr>
          <w:b/>
          <w:lang w:val="de-DE"/>
        </w:rPr>
        <w:t>Kết quả đạt được</w:t>
      </w:r>
    </w:p>
    <w:p w14:paraId="7312CCCB" w14:textId="77777777" w:rsidR="00357485" w:rsidRPr="00E03CF3" w:rsidRDefault="006D201A" w:rsidP="003F61CE">
      <w:pPr>
        <w:pStyle w:val="Nomal-"/>
      </w:pPr>
      <w:r w:rsidRPr="00E03CF3">
        <w:t>Kết luận và hướng phát triển</w:t>
      </w:r>
    </w:p>
    <w:p w14:paraId="01FB5777" w14:textId="527E0864" w:rsidR="00907AC6" w:rsidRPr="00E03CF3" w:rsidRDefault="00357485" w:rsidP="00907AC6">
      <w:pPr>
        <w:spacing w:before="0" w:after="0" w:line="240" w:lineRule="auto"/>
        <w:ind w:firstLine="0"/>
        <w:jc w:val="left"/>
      </w:pPr>
      <w:r w:rsidRPr="00E03CF3">
        <w:br w:type="page"/>
      </w:r>
    </w:p>
    <w:p w14:paraId="4814C92E" w14:textId="3858EE68" w:rsidR="00907AC6" w:rsidRPr="00E03CF3" w:rsidRDefault="00DE4FCF" w:rsidP="000F2516">
      <w:pPr>
        <w:pStyle w:val="Heading1"/>
      </w:pPr>
      <w:bookmarkStart w:id="28" w:name="_Toc111042752"/>
      <w:r w:rsidRPr="00E03CF3">
        <w:lastRenderedPageBreak/>
        <w:t>CHƯƠNG 1.</w:t>
      </w:r>
      <w:r w:rsidR="00907AC6" w:rsidRPr="00E03CF3">
        <w:t xml:space="preserve"> GIỚI THIỆU ĐƠN VỊ THỰC TẬP</w:t>
      </w:r>
      <w:bookmarkEnd w:id="28"/>
    </w:p>
    <w:p w14:paraId="5D435D06" w14:textId="2A2EBD17" w:rsidR="00357485" w:rsidRPr="00E03CF3" w:rsidRDefault="00357485" w:rsidP="00907AC6">
      <w:pPr>
        <w:pStyle w:val="Heading2"/>
      </w:pPr>
      <w:bookmarkStart w:id="29" w:name="_Toc111042753"/>
      <w:r w:rsidRPr="00E03CF3">
        <w:t>1.1. Giới t</w:t>
      </w:r>
      <w:r w:rsidR="00715529" w:rsidRPr="00E03CF3">
        <w:t>hiệu bệnh viện Gia Đình Đà Nẵng</w:t>
      </w:r>
      <w:bookmarkEnd w:id="29"/>
    </w:p>
    <w:p w14:paraId="7C549887" w14:textId="0968BC4D" w:rsidR="00357485" w:rsidRPr="00E03CF3" w:rsidRDefault="00357485" w:rsidP="00907AC6">
      <w:pPr>
        <w:pStyle w:val="Heading3"/>
        <w:rPr>
          <w:i w:val="0"/>
        </w:rPr>
      </w:pPr>
      <w:r w:rsidRPr="00E03CF3">
        <w:rPr>
          <w:i w:val="0"/>
        </w:rPr>
        <w:t xml:space="preserve"> </w:t>
      </w:r>
      <w:bookmarkStart w:id="30" w:name="_Toc111042754"/>
      <w:r w:rsidRPr="00E03CF3">
        <w:rPr>
          <w:i w:val="0"/>
        </w:rPr>
        <w:t>Giới thiệu chung</w:t>
      </w:r>
      <w:bookmarkEnd w:id="30"/>
    </w:p>
    <w:p w14:paraId="546C5BB8" w14:textId="2FDF45D1" w:rsidR="00357485" w:rsidRPr="00E03CF3" w:rsidRDefault="00357485" w:rsidP="00631C72">
      <w:r w:rsidRPr="00E03CF3">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15B69A1D" w14:textId="77777777" w:rsidR="00DE4FCF" w:rsidRPr="00E03CF3" w:rsidRDefault="00715529" w:rsidP="00DE4FCF">
      <w:pPr>
        <w:keepNext/>
        <w:ind w:firstLine="0"/>
        <w:jc w:val="center"/>
      </w:pPr>
      <w:r w:rsidRPr="00E03CF3">
        <w:rPr>
          <w:noProof/>
        </w:rPr>
        <w:drawing>
          <wp:inline distT="0" distB="0" distL="0" distR="0" wp14:anchorId="6EF31CAE" wp14:editId="54B5B069">
            <wp:extent cx="4892040" cy="3120813"/>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nh-vien-da-khoa-gia-dinh-da-nang-1.jpg"/>
                    <pic:cNvPicPr/>
                  </pic:nvPicPr>
                  <pic:blipFill>
                    <a:blip r:embed="rId17">
                      <a:extLst>
                        <a:ext uri="{28A0092B-C50C-407E-A947-70E740481C1C}">
                          <a14:useLocalDpi xmlns:a14="http://schemas.microsoft.com/office/drawing/2010/main" val="0"/>
                        </a:ext>
                      </a:extLst>
                    </a:blip>
                    <a:stretch>
                      <a:fillRect/>
                    </a:stretch>
                  </pic:blipFill>
                  <pic:spPr>
                    <a:xfrm>
                      <a:off x="0" y="0"/>
                      <a:ext cx="4947928" cy="3156466"/>
                    </a:xfrm>
                    <a:prstGeom prst="rect">
                      <a:avLst/>
                    </a:prstGeom>
                  </pic:spPr>
                </pic:pic>
              </a:graphicData>
            </a:graphic>
          </wp:inline>
        </w:drawing>
      </w:r>
    </w:p>
    <w:p w14:paraId="189C467A" w14:textId="1AFFF643" w:rsidR="00907AC6" w:rsidRPr="00E03CF3" w:rsidRDefault="00DE4FCF" w:rsidP="00DE4FCF">
      <w:pPr>
        <w:pStyle w:val="Caption"/>
      </w:pPr>
      <w:bookmarkStart w:id="31" w:name="_Toc111022976"/>
      <w:r w:rsidRPr="00E03CF3">
        <w:t xml:space="preserve">Hình </w:t>
      </w:r>
      <w:r w:rsidRPr="00E03CF3">
        <w:fldChar w:fldCharType="begin"/>
      </w:r>
      <w:r w:rsidRPr="00E03CF3">
        <w:instrText xml:space="preserve"> SEQ Hình \* ARABIC </w:instrText>
      </w:r>
      <w:r w:rsidRPr="00E03CF3">
        <w:fldChar w:fldCharType="separate"/>
      </w:r>
      <w:r w:rsidR="00BC2AF3">
        <w:rPr>
          <w:noProof/>
        </w:rPr>
        <w:t>1</w:t>
      </w:r>
      <w:r w:rsidRPr="00E03CF3">
        <w:fldChar w:fldCharType="end"/>
      </w:r>
      <w:r w:rsidRPr="00E03CF3">
        <w:t>. Bệnh viện Gia Đình Đà Nẵng</w:t>
      </w:r>
      <w:bookmarkEnd w:id="31"/>
    </w:p>
    <w:p w14:paraId="46551B1C" w14:textId="4F89A744" w:rsidR="00715529" w:rsidRPr="00E03CF3" w:rsidRDefault="00715529" w:rsidP="000024F0">
      <w:r w:rsidRPr="00E03CF3">
        <w:t>Với phương châm: “Uy tín phải được khẳng định qua chất lượng khám chữa bệnh”, Bệnh viện Gia Đình Đà Nẵng hay còn gọi Bệnh viện Đa khoa Gia Đình Đà Nẵng đã trở thành một trong những bệnh viện uy tính ở nơi đây.</w:t>
      </w:r>
    </w:p>
    <w:p w14:paraId="2D71151D" w14:textId="57308F1A" w:rsidR="00715529" w:rsidRPr="00E03CF3" w:rsidRDefault="00715529" w:rsidP="000024F0">
      <w:r w:rsidRPr="00E03CF3">
        <w:t>Để giảm thiểu thời gian chờ đợi và hoàn tất thủ tục khám bệnh, bệnh viện bố trí ba tầng khám bệnh (tầng 2, 3, 4) cùng với quầy lễ tân và nhà thuốc ở mỗi tầng. Đặc biệt, tầng 4 dành cho khách VIP, với những dịch vụ cao cấp hơn và đội ngũ nhân viên thông thạo ngoại ngữ để hỗ trợ bệnh nhân trong và ngoài nước.</w:t>
      </w:r>
    </w:p>
    <w:p w14:paraId="505C1AB7" w14:textId="73B446A5" w:rsidR="00715529" w:rsidRPr="00E03CF3" w:rsidRDefault="00715529" w:rsidP="000024F0">
      <w:r w:rsidRPr="00E03CF3">
        <w:lastRenderedPageBreak/>
        <w:t>Tầng 5 của bệnh viện là khu phòng mổ và hậu phẫu. Nơi đây luôn được đảm bảo nghiêm ngặt về sự vô trùng, hệ thống đèn chiếu, dụng cụ y và máy móc hiện đại nhất, nhằm đảm bảo các cuộc phẫu thuật diễn ra thành công.</w:t>
      </w:r>
    </w:p>
    <w:p w14:paraId="57EB8AB8" w14:textId="7879B399" w:rsidR="00357485" w:rsidRPr="00E03CF3" w:rsidRDefault="00715529" w:rsidP="000024F0">
      <w:r w:rsidRPr="00E03CF3">
        <w:t>Từ tầng 6 đến tầng 9 là khu nội trú với thiết kế thoải mái, khang trang và sạch sẽ cho người bệnh. Bên cạnh đó, mỗi giường bệnh đều được trang bị hệ thống gọi y tá, nhằm giúp nhân viên y tế luôn theo sát và đáp ứng các nhu cầu của bệnh nhân.</w:t>
      </w:r>
    </w:p>
    <w:p w14:paraId="5C07723E" w14:textId="2609C2EA" w:rsidR="00357485" w:rsidRPr="00E03CF3" w:rsidRDefault="00357485" w:rsidP="00907AC6">
      <w:pPr>
        <w:pStyle w:val="Heading3"/>
        <w:rPr>
          <w:i w:val="0"/>
        </w:rPr>
      </w:pPr>
      <w:r w:rsidRPr="00E03CF3">
        <w:rPr>
          <w:i w:val="0"/>
        </w:rPr>
        <w:t xml:space="preserve"> </w:t>
      </w:r>
      <w:bookmarkStart w:id="32" w:name="_Toc111042755"/>
      <w:r w:rsidR="00715529" w:rsidRPr="00E03CF3">
        <w:rPr>
          <w:i w:val="0"/>
        </w:rPr>
        <w:t>Cơ sở vật chất và tiện nghi</w:t>
      </w:r>
      <w:bookmarkEnd w:id="32"/>
    </w:p>
    <w:p w14:paraId="5AEB2199" w14:textId="77777777" w:rsidR="00715529" w:rsidRPr="00E03CF3" w:rsidRDefault="00715529" w:rsidP="00715529">
      <w:pPr>
        <w:pStyle w:val="ListParagraph"/>
        <w:numPr>
          <w:ilvl w:val="0"/>
          <w:numId w:val="39"/>
        </w:numPr>
      </w:pPr>
      <w:r w:rsidRPr="00E03CF3">
        <w:t>Hệ thống giường bệnh điều khiển điện đa chức năng, bệnh nhân có thể nâng, hạ giường tùy ý để có tư thế nằm thoải mái nhất.</w:t>
      </w:r>
    </w:p>
    <w:p w14:paraId="0974BFDB" w14:textId="2E706E77" w:rsidR="00715529" w:rsidRPr="00E03CF3" w:rsidRDefault="00715529" w:rsidP="00715529">
      <w:pPr>
        <w:pStyle w:val="ListParagraph"/>
        <w:numPr>
          <w:ilvl w:val="0"/>
          <w:numId w:val="39"/>
        </w:numPr>
      </w:pPr>
      <w:r w:rsidRPr="00E03CF3">
        <w:t>Phòng bệnh có hệ thống điều hòa trung tâm, luôn đưa không khí trong lành từ bên ngoài vào trong phòng tạo không gian luôn thoáng mát và thoải mái.</w:t>
      </w:r>
    </w:p>
    <w:p w14:paraId="5EF0DCCB" w14:textId="77777777" w:rsidR="00715529" w:rsidRPr="00E03CF3" w:rsidRDefault="00715529" w:rsidP="00715529">
      <w:pPr>
        <w:pStyle w:val="ListParagraph"/>
        <w:numPr>
          <w:ilvl w:val="0"/>
          <w:numId w:val="39"/>
        </w:numPr>
      </w:pPr>
      <w:r w:rsidRPr="00E03CF3">
        <w:t>Hệ thống chuông gọi báo y tá đầu giường, chỉ cần nhấn nút gọi khi cần thiết, bạn sẽ nhận được hỗ trợ từ các điều dưỡng vào bất cứ thời gian nào.</w:t>
      </w:r>
    </w:p>
    <w:p w14:paraId="59534657" w14:textId="77777777" w:rsidR="00715529" w:rsidRPr="00E03CF3" w:rsidRDefault="00715529" w:rsidP="00715529">
      <w:pPr>
        <w:pStyle w:val="ListParagraph"/>
        <w:numPr>
          <w:ilvl w:val="0"/>
          <w:numId w:val="39"/>
        </w:numPr>
      </w:pPr>
      <w:r w:rsidRPr="00E03CF3">
        <w:t>Hệ thống oxy trung tâm được trang bị đến từng giường, hỗ trợ cho quá trình điều trị bệnh.</w:t>
      </w:r>
    </w:p>
    <w:p w14:paraId="6ABE5557" w14:textId="77777777" w:rsidR="00715529" w:rsidRPr="00E03CF3" w:rsidRDefault="00715529" w:rsidP="00715529">
      <w:pPr>
        <w:pStyle w:val="ListParagraph"/>
        <w:numPr>
          <w:ilvl w:val="0"/>
          <w:numId w:val="39"/>
        </w:numPr>
      </w:pPr>
      <w:r w:rsidRPr="00E03CF3">
        <w:t>Hệ thống nước nóng lạnh thường xuyên trong toilet miễn phí.</w:t>
      </w:r>
    </w:p>
    <w:p w14:paraId="22DCCD5D" w14:textId="77777777" w:rsidR="00715529" w:rsidRPr="00E03CF3" w:rsidRDefault="00715529" w:rsidP="00715529">
      <w:pPr>
        <w:pStyle w:val="ListParagraph"/>
        <w:numPr>
          <w:ilvl w:val="0"/>
          <w:numId w:val="39"/>
        </w:numPr>
      </w:pPr>
      <w:r w:rsidRPr="00E03CF3">
        <w:t>Mỗi bệnh nhân đều có tủ đầu giường và khóa riêng để cất giữ đồ đạc, tiện dụng khi lưu bệnh.</w:t>
      </w:r>
    </w:p>
    <w:p w14:paraId="0BBF2BB3" w14:textId="77777777" w:rsidR="00715529" w:rsidRPr="00E03CF3" w:rsidRDefault="00715529" w:rsidP="00715529">
      <w:pPr>
        <w:pStyle w:val="ListParagraph"/>
        <w:numPr>
          <w:ilvl w:val="0"/>
          <w:numId w:val="39"/>
        </w:numPr>
      </w:pPr>
      <w:r w:rsidRPr="00E03CF3">
        <w:t>Trang phục sẽ được bệnh viện cấp và thay vào buổi sáng hàng ngày hoặc khi bẩn.</w:t>
      </w:r>
    </w:p>
    <w:p w14:paraId="3FFC2D5F" w14:textId="77777777" w:rsidR="00715529" w:rsidRPr="00E03CF3" w:rsidRDefault="00715529" w:rsidP="00715529">
      <w:pPr>
        <w:pStyle w:val="ListParagraph"/>
        <w:numPr>
          <w:ilvl w:val="0"/>
          <w:numId w:val="39"/>
        </w:numPr>
      </w:pPr>
      <w:r w:rsidRPr="00E03CF3">
        <w:t>Mỗi bệnh nhân vào viện đều được cấp 1 bình nước sôi 1 lít miễn phí, dùng trong vòng 24 giờ.</w:t>
      </w:r>
    </w:p>
    <w:p w14:paraId="486569F5" w14:textId="77777777" w:rsidR="00715529" w:rsidRPr="00E03CF3" w:rsidRDefault="00715529" w:rsidP="00715529">
      <w:pPr>
        <w:pStyle w:val="ListParagraph"/>
        <w:numPr>
          <w:ilvl w:val="0"/>
          <w:numId w:val="39"/>
        </w:numPr>
      </w:pPr>
      <w:r w:rsidRPr="00E03CF3">
        <w:t>Người nhà trực đêm được cấp 1 giường xếp/1 bệnh nhân từ 20 giờ – 6 giờ sáng hôm sau.</w:t>
      </w:r>
    </w:p>
    <w:p w14:paraId="37411F75" w14:textId="759EAAAD" w:rsidR="00715529" w:rsidRPr="00E03CF3" w:rsidRDefault="00715529" w:rsidP="00715529">
      <w:pPr>
        <w:pStyle w:val="ListParagraph"/>
        <w:numPr>
          <w:ilvl w:val="0"/>
          <w:numId w:val="39"/>
        </w:numPr>
      </w:pPr>
      <w:r w:rsidRPr="00E03CF3">
        <w:t>Dịch vụ wifi miễn phí.</w:t>
      </w:r>
    </w:p>
    <w:p w14:paraId="6A6562AC" w14:textId="77777777" w:rsidR="00DE4FCF" w:rsidRPr="00E03CF3" w:rsidRDefault="00715529" w:rsidP="00DE4FCF">
      <w:pPr>
        <w:keepNext/>
        <w:ind w:firstLine="0"/>
        <w:jc w:val="center"/>
      </w:pPr>
      <w:r w:rsidRPr="00E03CF3">
        <w:rPr>
          <w:noProof/>
        </w:rPr>
        <w:lastRenderedPageBreak/>
        <w:drawing>
          <wp:inline distT="0" distB="0" distL="0" distR="0" wp14:anchorId="09D69334" wp14:editId="1598EDE7">
            <wp:extent cx="4256116" cy="28346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hongnoitru-1024x682.jpg"/>
                    <pic:cNvPicPr/>
                  </pic:nvPicPr>
                  <pic:blipFill>
                    <a:blip r:embed="rId18">
                      <a:extLst>
                        <a:ext uri="{28A0092B-C50C-407E-A947-70E740481C1C}">
                          <a14:useLocalDpi xmlns:a14="http://schemas.microsoft.com/office/drawing/2010/main" val="0"/>
                        </a:ext>
                      </a:extLst>
                    </a:blip>
                    <a:stretch>
                      <a:fillRect/>
                    </a:stretch>
                  </pic:blipFill>
                  <pic:spPr>
                    <a:xfrm>
                      <a:off x="0" y="0"/>
                      <a:ext cx="4256116" cy="2834640"/>
                    </a:xfrm>
                    <a:prstGeom prst="rect">
                      <a:avLst/>
                    </a:prstGeom>
                  </pic:spPr>
                </pic:pic>
              </a:graphicData>
            </a:graphic>
          </wp:inline>
        </w:drawing>
      </w:r>
    </w:p>
    <w:p w14:paraId="74DA7E30" w14:textId="04216309" w:rsidR="00715529" w:rsidRPr="00E03CF3" w:rsidRDefault="00DE4FCF" w:rsidP="00DE4FCF">
      <w:pPr>
        <w:pStyle w:val="Caption"/>
      </w:pPr>
      <w:bookmarkStart w:id="33" w:name="_Toc111022977"/>
      <w:r w:rsidRPr="00E03CF3">
        <w:t xml:space="preserve">Hình </w:t>
      </w:r>
      <w:r w:rsidRPr="00E03CF3">
        <w:fldChar w:fldCharType="begin"/>
      </w:r>
      <w:r w:rsidRPr="00E03CF3">
        <w:instrText xml:space="preserve"> SEQ Hình \* ARABIC </w:instrText>
      </w:r>
      <w:r w:rsidRPr="00E03CF3">
        <w:fldChar w:fldCharType="separate"/>
      </w:r>
      <w:r w:rsidR="00BC2AF3">
        <w:rPr>
          <w:noProof/>
        </w:rPr>
        <w:t>2</w:t>
      </w:r>
      <w:r w:rsidRPr="00E03CF3">
        <w:fldChar w:fldCharType="end"/>
      </w:r>
      <w:r w:rsidRPr="00E03CF3">
        <w:t>. Cơ sở thiết bị vật chất</w:t>
      </w:r>
      <w:bookmarkEnd w:id="33"/>
    </w:p>
    <w:p w14:paraId="789525C9" w14:textId="001FDC22" w:rsidR="00715529" w:rsidRPr="00E03CF3" w:rsidRDefault="00715529" w:rsidP="00907AC6">
      <w:pPr>
        <w:pStyle w:val="Heading2"/>
      </w:pPr>
      <w:bookmarkStart w:id="34" w:name="_Toc111042756"/>
      <w:r w:rsidRPr="00E03CF3">
        <w:t>1.2. Đội ngũ y bác sĩ</w:t>
      </w:r>
      <w:bookmarkEnd w:id="34"/>
    </w:p>
    <w:p w14:paraId="2F3E2215" w14:textId="0E154FEA" w:rsidR="00715529" w:rsidRPr="00E03CF3" w:rsidRDefault="00357485" w:rsidP="000024F0">
      <w:r w:rsidRPr="00E03CF3">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7F7CEEB7" w14:textId="128B6CCC" w:rsidR="00907AC6" w:rsidRPr="00E03CF3" w:rsidRDefault="00907AC6" w:rsidP="000024F0">
      <w:r w:rsidRPr="00E03CF3">
        <w:t>Không những thế, bệnh viện còn tổ chức các lớp bồi dưỡng về y nghiệp và y đức cho các cán bộ, nhân viên y tế của bệnh viện, nhằm cập nhật, nâng cao nhận thức để mỗi người tự ý thức được trách nhiệm của mình trong việc chăm lo sức khỏe cho người bệnh, ngày một đem lại sự hài lòng cho người bệnh.</w:t>
      </w:r>
    </w:p>
    <w:p w14:paraId="62A77037" w14:textId="76DED98A" w:rsidR="00907AC6" w:rsidRPr="00E03CF3" w:rsidRDefault="00907AC6" w:rsidP="000024F0">
      <w:r w:rsidRPr="00E03CF3">
        <w:t>Bên cạnh đó, đội ngũ nhân viên sẽ tiếp nhận các ý kiến của người bệnh, tư vấn và giải quyết tất cả các vấn đề liên quan đến người bệnh, khi đến khám chữa bệnh tại bệnh viện 24/24 giờ.</w:t>
      </w:r>
    </w:p>
    <w:p w14:paraId="7C4DB6D1" w14:textId="77777777" w:rsidR="00907AC6" w:rsidRPr="00E03CF3" w:rsidRDefault="00907AC6" w:rsidP="00907AC6">
      <w:pPr>
        <w:pStyle w:val="Heading2"/>
      </w:pPr>
      <w:bookmarkStart w:id="35" w:name="_Toc111042757"/>
      <w:r w:rsidRPr="00E03CF3">
        <w:lastRenderedPageBreak/>
        <w:t>1.3. Sơ đồ tổ chức</w:t>
      </w:r>
      <w:bookmarkEnd w:id="35"/>
    </w:p>
    <w:p w14:paraId="11C76FCB" w14:textId="77777777" w:rsidR="00DE4FCF" w:rsidRPr="00E03CF3" w:rsidRDefault="00907AC6" w:rsidP="00DE4FCF">
      <w:pPr>
        <w:keepNext/>
        <w:ind w:firstLine="0"/>
      </w:pPr>
      <w:r w:rsidRPr="00E03CF3">
        <w:rPr>
          <w:b/>
        </w:rPr>
        <w:drawing>
          <wp:inline distT="0" distB="0" distL="0" distR="0" wp14:anchorId="5595260B" wp14:editId="2A68774F">
            <wp:extent cx="5400040" cy="30168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16885"/>
                    </a:xfrm>
                    <a:prstGeom prst="rect">
                      <a:avLst/>
                    </a:prstGeom>
                  </pic:spPr>
                </pic:pic>
              </a:graphicData>
            </a:graphic>
          </wp:inline>
        </w:drawing>
      </w:r>
    </w:p>
    <w:p w14:paraId="17ED044A" w14:textId="6AE3F48F" w:rsidR="00907AC6" w:rsidRPr="00E03CF3" w:rsidRDefault="00DE4FCF" w:rsidP="00DE4FCF">
      <w:pPr>
        <w:pStyle w:val="Caption"/>
        <w:rPr>
          <w:b/>
        </w:rPr>
      </w:pPr>
      <w:bookmarkStart w:id="36" w:name="_Toc111022978"/>
      <w:r w:rsidRPr="00E03CF3">
        <w:t xml:space="preserve">Hình </w:t>
      </w:r>
      <w:r w:rsidRPr="00E03CF3">
        <w:fldChar w:fldCharType="begin"/>
      </w:r>
      <w:r w:rsidRPr="00E03CF3">
        <w:instrText xml:space="preserve"> SEQ Hình \* ARABIC </w:instrText>
      </w:r>
      <w:r w:rsidRPr="00E03CF3">
        <w:fldChar w:fldCharType="separate"/>
      </w:r>
      <w:r w:rsidR="00BC2AF3">
        <w:rPr>
          <w:noProof/>
        </w:rPr>
        <w:t>3</w:t>
      </w:r>
      <w:r w:rsidRPr="00E03CF3">
        <w:fldChar w:fldCharType="end"/>
      </w:r>
      <w:r w:rsidRPr="00E03CF3">
        <w:t>. Cơ cấu tổ chức bệnh viện</w:t>
      </w:r>
      <w:bookmarkEnd w:id="36"/>
    </w:p>
    <w:p w14:paraId="4BFAA0D8" w14:textId="483442A1" w:rsidR="00153BDA" w:rsidRPr="00E03CF3" w:rsidRDefault="00153BDA" w:rsidP="00715529">
      <w:pPr>
        <w:ind w:firstLine="0"/>
      </w:pPr>
      <w:r w:rsidRPr="00E03CF3">
        <w:rPr>
          <w:b/>
        </w:rPr>
        <w:br w:type="page"/>
      </w:r>
    </w:p>
    <w:p w14:paraId="68F94A38" w14:textId="3F796987" w:rsidR="00153BDA" w:rsidRPr="00E03CF3" w:rsidRDefault="00357485" w:rsidP="000F2516">
      <w:pPr>
        <w:pStyle w:val="Heading1"/>
      </w:pPr>
      <w:bookmarkStart w:id="37" w:name="_Toc428093756"/>
      <w:bookmarkStart w:id="38" w:name="_Toc111042758"/>
      <w:r w:rsidRPr="00E03CF3">
        <w:lastRenderedPageBreak/>
        <w:t>CHƯƠNG 2</w:t>
      </w:r>
      <w:r w:rsidR="003322D1" w:rsidRPr="00E03CF3">
        <w:t>:</w:t>
      </w:r>
      <w:r w:rsidR="007E52A1" w:rsidRPr="00E03CF3">
        <w:t xml:space="preserve"> TỔNG QUAN</w:t>
      </w:r>
      <w:r w:rsidR="004740A1" w:rsidRPr="00E03CF3">
        <w:t xml:space="preserve"> CƠ SỞ LÝ THUYẾT</w:t>
      </w:r>
      <w:bookmarkEnd w:id="38"/>
      <w:r w:rsidR="00FF1CAF" w:rsidRPr="00E03CF3">
        <w:t xml:space="preserve"> </w:t>
      </w:r>
    </w:p>
    <w:p w14:paraId="3EA138AF" w14:textId="58484902" w:rsidR="00153BDA" w:rsidRPr="00E03CF3" w:rsidRDefault="00357485" w:rsidP="00907AC6">
      <w:pPr>
        <w:pStyle w:val="Heading2"/>
      </w:pPr>
      <w:bookmarkStart w:id="39" w:name="_Toc111042759"/>
      <w:bookmarkEnd w:id="37"/>
      <w:r w:rsidRPr="00E03CF3">
        <w:t>2</w:t>
      </w:r>
      <w:r w:rsidR="00FF2FD6" w:rsidRPr="00E03CF3">
        <w:t xml:space="preserve">.1. </w:t>
      </w:r>
      <w:r w:rsidR="00C009D5" w:rsidRPr="00E03CF3">
        <w:t>Tổng quan về phân tích nghiệp vụ</w:t>
      </w:r>
      <w:bookmarkEnd w:id="39"/>
    </w:p>
    <w:p w14:paraId="34988250" w14:textId="72C3AECE" w:rsidR="00D76DDA" w:rsidRPr="00E03CF3" w:rsidRDefault="00907AC6" w:rsidP="00907AC6">
      <w:pPr>
        <w:pStyle w:val="Heading3"/>
        <w:numPr>
          <w:ilvl w:val="0"/>
          <w:numId w:val="0"/>
        </w:numPr>
        <w:ind w:left="851"/>
        <w:rPr>
          <w:i w:val="0"/>
        </w:rPr>
      </w:pPr>
      <w:bookmarkStart w:id="40" w:name="_Toc111042760"/>
      <w:r w:rsidRPr="00E03CF3">
        <w:rPr>
          <w:i w:val="0"/>
        </w:rPr>
        <w:t xml:space="preserve">2.1.1. </w:t>
      </w:r>
      <w:r w:rsidR="00D76DDA" w:rsidRPr="00E03CF3">
        <w:rPr>
          <w:i w:val="0"/>
        </w:rPr>
        <w:t>Phân tích nghiệp vụ là gì?</w:t>
      </w:r>
      <w:bookmarkEnd w:id="40"/>
    </w:p>
    <w:p w14:paraId="3F2BAA2A" w14:textId="77777777" w:rsidR="00D76DDA" w:rsidRPr="00E03CF3" w:rsidRDefault="00D76DDA" w:rsidP="000024F0">
      <w:pPr>
        <w:spacing w:after="80"/>
        <w:jc w:val="left"/>
      </w:pPr>
      <w:r w:rsidRPr="00E03CF3">
        <w:t>Phân tích nghiệp vụ (Business Analysis)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092BD39F" w14:textId="77777777" w:rsidR="00D76DDA" w:rsidRPr="00E03CF3" w:rsidRDefault="00D76DDA" w:rsidP="000024F0">
      <w:pPr>
        <w:spacing w:after="80"/>
        <w:jc w:val="left"/>
      </w:pPr>
      <w:r w:rsidRPr="00E03CF3">
        <w:t>Phân tích nghiệp vụ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71621D60" w14:textId="77777777" w:rsidR="00D76DDA" w:rsidRPr="00E03CF3" w:rsidRDefault="00D76DDA" w:rsidP="000024F0">
      <w:pPr>
        <w:spacing w:after="80"/>
        <w:jc w:val="left"/>
      </w:pPr>
      <w:r w:rsidRPr="00E03CF3">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5C0DE8EE" w14:textId="77777777" w:rsidR="00D76DDA" w:rsidRPr="00E03CF3" w:rsidRDefault="00D76DDA" w:rsidP="000024F0">
      <w:pPr>
        <w:spacing w:after="80"/>
        <w:jc w:val="left"/>
      </w:pPr>
    </w:p>
    <w:p w14:paraId="1CADD272" w14:textId="77777777" w:rsidR="00D76DDA" w:rsidRPr="00E03CF3" w:rsidRDefault="00D76DDA" w:rsidP="000024F0">
      <w:pPr>
        <w:spacing w:before="0" w:after="0" w:line="240" w:lineRule="auto"/>
        <w:jc w:val="left"/>
      </w:pPr>
    </w:p>
    <w:p w14:paraId="0EB8B7AE" w14:textId="77777777" w:rsidR="00BB5762" w:rsidRPr="00E03CF3" w:rsidRDefault="00D76DDA" w:rsidP="00BB5762">
      <w:pPr>
        <w:keepNext/>
        <w:spacing w:after="120"/>
        <w:ind w:firstLine="0"/>
        <w:jc w:val="center"/>
      </w:pPr>
      <w:r w:rsidRPr="00E03CF3">
        <w:rPr>
          <w:noProof/>
          <w:color w:val="000000"/>
          <w:bdr w:val="none" w:sz="0" w:space="0" w:color="auto" w:frame="1"/>
        </w:rPr>
        <w:lastRenderedPageBreak/>
        <w:drawing>
          <wp:inline distT="0" distB="0" distL="0" distR="0" wp14:anchorId="3B1711BB" wp14:editId="7F1010F7">
            <wp:extent cx="5260732" cy="2735580"/>
            <wp:effectExtent l="0" t="0" r="0" b="762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1134" cy="2746189"/>
                    </a:xfrm>
                    <a:prstGeom prst="rect">
                      <a:avLst/>
                    </a:prstGeom>
                    <a:noFill/>
                    <a:ln>
                      <a:noFill/>
                    </a:ln>
                  </pic:spPr>
                </pic:pic>
              </a:graphicData>
            </a:graphic>
          </wp:inline>
        </w:drawing>
      </w:r>
    </w:p>
    <w:p w14:paraId="536F2D0A" w14:textId="5649D96E" w:rsidR="00D76DDA" w:rsidRPr="00E03CF3" w:rsidRDefault="00BB5762" w:rsidP="00BB5762">
      <w:pPr>
        <w:pStyle w:val="Caption"/>
      </w:pPr>
      <w:bookmarkStart w:id="41" w:name="_Toc111022979"/>
      <w:r w:rsidRPr="00E03CF3">
        <w:t xml:space="preserve">Hình </w:t>
      </w:r>
      <w:r w:rsidRPr="00E03CF3">
        <w:fldChar w:fldCharType="begin"/>
      </w:r>
      <w:r w:rsidRPr="00E03CF3">
        <w:instrText xml:space="preserve"> SEQ Hình \* ARABIC </w:instrText>
      </w:r>
      <w:r w:rsidRPr="00E03CF3">
        <w:fldChar w:fldCharType="separate"/>
      </w:r>
      <w:r w:rsidR="00BC2AF3">
        <w:rPr>
          <w:noProof/>
        </w:rPr>
        <w:t>4</w:t>
      </w:r>
      <w:r w:rsidRPr="00E03CF3">
        <w:fldChar w:fldCharType="end"/>
      </w:r>
      <w:r w:rsidRPr="00E03CF3">
        <w:t>. Mối quan hệ giữa các nhóm kiến thức</w:t>
      </w:r>
      <w:bookmarkEnd w:id="41"/>
    </w:p>
    <w:p w14:paraId="627B946C" w14:textId="76B855A6" w:rsidR="00D76DDA" w:rsidRPr="00E03CF3" w:rsidRDefault="00907AC6" w:rsidP="00907AC6">
      <w:pPr>
        <w:pStyle w:val="Heading3"/>
        <w:numPr>
          <w:ilvl w:val="0"/>
          <w:numId w:val="0"/>
        </w:numPr>
        <w:ind w:left="851"/>
        <w:rPr>
          <w:i w:val="0"/>
        </w:rPr>
      </w:pPr>
      <w:bookmarkStart w:id="42" w:name="_Toc111042761"/>
      <w:r w:rsidRPr="00E03CF3">
        <w:rPr>
          <w:i w:val="0"/>
        </w:rPr>
        <w:t xml:space="preserve">2.1.2. </w:t>
      </w:r>
      <w:r w:rsidR="00D76DDA" w:rsidRPr="00E03CF3">
        <w:rPr>
          <w:i w:val="0"/>
        </w:rPr>
        <w:t>Chuyên viên phân tích nghiệp vụ là gì?</w:t>
      </w:r>
      <w:bookmarkEnd w:id="42"/>
    </w:p>
    <w:p w14:paraId="7E511E06" w14:textId="0DBA1BB7" w:rsidR="00C009D5" w:rsidRPr="00E03CF3" w:rsidRDefault="00C009D5" w:rsidP="000024F0">
      <w:pPr>
        <w:pStyle w:val="Caption"/>
        <w:spacing w:before="120"/>
        <w:ind w:firstLine="720"/>
        <w:jc w:val="both"/>
      </w:pPr>
      <w:r w:rsidRPr="00E03CF3">
        <w:t>Chuyên viên phân tích nghiệp vụ</w:t>
      </w:r>
      <w:r w:rsidR="00E46D27" w:rsidRPr="00E03CF3">
        <w:t xml:space="preserve"> (Business Analyst</w:t>
      </w:r>
      <w:r w:rsidR="00A55410" w:rsidRPr="00E03CF3">
        <w:t xml:space="preserve"> - BA</w:t>
      </w:r>
      <w:r w:rsidR="00E46D27" w:rsidRPr="00E03CF3">
        <w:t>)</w:t>
      </w:r>
      <w:r w:rsidRPr="00E03CF3">
        <w:t xml:space="preserve"> là người thực hiện các tác vụ phân tích nghiệp vụ, bất kể chức danh công việc hoặc vai trò của họ trong tổ chức là gì. BA chịu trách nhiệm khám p</w:t>
      </w:r>
      <w:r w:rsidR="00E46D27" w:rsidRPr="00E03CF3">
        <w:t>há, tổng hợp, và phân tích thông</w:t>
      </w:r>
      <w:r w:rsidRPr="00E03CF3">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E03CF3" w:rsidRDefault="00C009D5" w:rsidP="000024F0">
      <w:pPr>
        <w:pStyle w:val="Caption"/>
        <w:spacing w:before="120"/>
        <w:ind w:firstLine="720"/>
        <w:jc w:val="both"/>
      </w:pPr>
      <w:r w:rsidRPr="00E03CF3">
        <w:t>Theo IIBA (International Institute of Business Analysis), V</w:t>
      </w:r>
      <w:r w:rsidR="00022DA8" w:rsidRPr="00E03CF3">
        <w:t>iện Phân tích Nghiệp vụ Quốc tế</w:t>
      </w:r>
      <w:r w:rsidRPr="00E03CF3">
        <w:t>: Business Analyst là “Người tạo điều kiện cho sự thay đổi trong tổ chức, bằng cách xác định nhu cầu và đề xuất các giải pháp mang lại giá trị cho các bộ phận liên quan (stakeholders)”.</w:t>
      </w:r>
    </w:p>
    <w:p w14:paraId="58CEA319" w14:textId="1982F04A" w:rsidR="00C009D5" w:rsidRPr="00E03CF3" w:rsidRDefault="00C009D5" w:rsidP="000024F0">
      <w:pPr>
        <w:pStyle w:val="Caption"/>
        <w:spacing w:before="120"/>
        <w:ind w:firstLine="720"/>
        <w:jc w:val="both"/>
      </w:pPr>
      <w:r w:rsidRPr="00E03CF3">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4F49187B" w14:textId="536BE1CD" w:rsidR="00A55410" w:rsidRPr="00E03CF3" w:rsidRDefault="00907AC6" w:rsidP="00907AC6">
      <w:pPr>
        <w:pStyle w:val="Heading3"/>
        <w:numPr>
          <w:ilvl w:val="0"/>
          <w:numId w:val="0"/>
        </w:numPr>
        <w:ind w:left="851"/>
        <w:rPr>
          <w:i w:val="0"/>
        </w:rPr>
      </w:pPr>
      <w:bookmarkStart w:id="43" w:name="_Toc111042762"/>
      <w:r w:rsidRPr="00E03CF3">
        <w:rPr>
          <w:i w:val="0"/>
        </w:rPr>
        <w:lastRenderedPageBreak/>
        <w:t xml:space="preserve">2.1.3. </w:t>
      </w:r>
      <w:r w:rsidR="00A55410" w:rsidRPr="00E03CF3">
        <w:rPr>
          <w:i w:val="0"/>
        </w:rPr>
        <w:t>Phân loại vị trí công việc</w:t>
      </w:r>
      <w:bookmarkEnd w:id="43"/>
    </w:p>
    <w:p w14:paraId="645D01E0" w14:textId="552C7EBC" w:rsidR="00E46D27" w:rsidRPr="00E03CF3" w:rsidRDefault="00E46D27" w:rsidP="000024F0">
      <w:r w:rsidRPr="00E03CF3">
        <w:t xml:space="preserve">Hiện </w:t>
      </w:r>
      <w:r w:rsidR="00A55410" w:rsidRPr="00E03CF3">
        <w:t>nay BA được chia làm 3 chuyên môn</w:t>
      </w:r>
      <w:r w:rsidRPr="00E03CF3">
        <w:t xml:space="preserve"> chính như sau:</w:t>
      </w:r>
    </w:p>
    <w:p w14:paraId="606DBB62" w14:textId="77777777" w:rsidR="00E46D27" w:rsidRPr="00E03CF3" w:rsidRDefault="00E46D27" w:rsidP="0099224C">
      <w:pPr>
        <w:pStyle w:val="ListParagraph"/>
        <w:numPr>
          <w:ilvl w:val="0"/>
          <w:numId w:val="17"/>
        </w:numPr>
      </w:pPr>
      <w:r w:rsidRPr="00E03CF3">
        <w:t>Management Analyst: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Pr="00E03CF3" w:rsidRDefault="00E46D27" w:rsidP="0099224C">
      <w:pPr>
        <w:pStyle w:val="ListParagraph"/>
        <w:numPr>
          <w:ilvl w:val="0"/>
          <w:numId w:val="17"/>
        </w:numPr>
      </w:pPr>
      <w:r w:rsidRPr="00E03CF3">
        <w:t>System Analyst:</w:t>
      </w:r>
      <w:r w:rsidRPr="00E03CF3">
        <w:rPr>
          <w:rFonts w:ascii="Arial" w:eastAsia="Times New Roman" w:hAnsi="Arial" w:cs="Arial"/>
          <w:color w:val="36383A"/>
          <w:sz w:val="23"/>
          <w:szCs w:val="23"/>
          <w:shd w:val="clear" w:color="auto" w:fill="FFFFFF"/>
          <w:lang w:eastAsia="en-US"/>
        </w:rPr>
        <w:t xml:space="preserve"> </w:t>
      </w:r>
      <w:r w:rsidRPr="00E03CF3">
        <w:t xml:space="preserve">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  </w:t>
      </w:r>
    </w:p>
    <w:p w14:paraId="49B3CE70" w14:textId="45C8FCFD" w:rsidR="00E46D27" w:rsidRPr="00E03CF3" w:rsidRDefault="002A4523" w:rsidP="0099224C">
      <w:pPr>
        <w:pStyle w:val="ListParagraph"/>
        <w:numPr>
          <w:ilvl w:val="0"/>
          <w:numId w:val="17"/>
        </w:numPr>
      </w:pPr>
      <w:r w:rsidRPr="00E03CF3">
        <w:t>Data Analyst: 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06E56BA3" w:rsidR="00356589" w:rsidRPr="00E03CF3" w:rsidRDefault="00907AC6" w:rsidP="00907AC6">
      <w:pPr>
        <w:pStyle w:val="Heading3"/>
        <w:numPr>
          <w:ilvl w:val="0"/>
          <w:numId w:val="0"/>
        </w:numPr>
        <w:ind w:left="851"/>
        <w:rPr>
          <w:i w:val="0"/>
        </w:rPr>
      </w:pPr>
      <w:bookmarkStart w:id="44" w:name="_Toc111042763"/>
      <w:r w:rsidRPr="00E03CF3">
        <w:rPr>
          <w:i w:val="0"/>
        </w:rPr>
        <w:t xml:space="preserve">2.1.4. </w:t>
      </w:r>
      <w:r w:rsidR="003322D1" w:rsidRPr="00E03CF3">
        <w:rPr>
          <w:i w:val="0"/>
        </w:rPr>
        <w:t>Các hoạt động của chuyên viên phân tích nghiệp vụ</w:t>
      </w:r>
      <w:bookmarkEnd w:id="44"/>
    </w:p>
    <w:p w14:paraId="2CA0D7B8" w14:textId="77777777" w:rsidR="003322D1" w:rsidRPr="00E03CF3" w:rsidRDefault="003322D1" w:rsidP="000024F0">
      <w:pPr>
        <w:rPr>
          <w:bCs/>
        </w:rPr>
      </w:pPr>
      <w:r w:rsidRPr="00E03CF3">
        <w:rPr>
          <w:bCs/>
        </w:rPr>
        <w:t>Các hoạt động mà BA thực hiện bao gồm:</w:t>
      </w:r>
    </w:p>
    <w:p w14:paraId="31808BBB" w14:textId="77777777" w:rsidR="003322D1" w:rsidRPr="00E03CF3" w:rsidRDefault="003322D1" w:rsidP="0099224C">
      <w:pPr>
        <w:numPr>
          <w:ilvl w:val="0"/>
          <w:numId w:val="16"/>
        </w:numPr>
        <w:rPr>
          <w:bCs/>
        </w:rPr>
      </w:pPr>
      <w:r w:rsidRPr="00E03CF3">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E03CF3" w:rsidRDefault="003322D1" w:rsidP="0099224C">
      <w:pPr>
        <w:numPr>
          <w:ilvl w:val="0"/>
          <w:numId w:val="16"/>
        </w:numPr>
        <w:rPr>
          <w:bCs/>
        </w:rPr>
      </w:pPr>
      <w:r w:rsidRPr="00E03CF3">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E03CF3" w:rsidRDefault="003322D1" w:rsidP="0099224C">
      <w:pPr>
        <w:numPr>
          <w:ilvl w:val="0"/>
          <w:numId w:val="16"/>
        </w:numPr>
        <w:rPr>
          <w:bCs/>
        </w:rPr>
      </w:pPr>
      <w:r w:rsidRPr="00E03CF3">
        <w:rPr>
          <w:bCs/>
        </w:rPr>
        <w:t>Đề xuất giải pháp: Các giải pháp có thể bao gồm: hệ thống, quy trình, chính sách và đào tạo.</w:t>
      </w:r>
    </w:p>
    <w:p w14:paraId="2F9AAEE6" w14:textId="5A910EFF" w:rsidR="001D0E1A" w:rsidRPr="00E03CF3" w:rsidRDefault="003322D1" w:rsidP="0099224C">
      <w:pPr>
        <w:numPr>
          <w:ilvl w:val="0"/>
          <w:numId w:val="16"/>
        </w:numPr>
        <w:rPr>
          <w:bCs/>
        </w:rPr>
      </w:pPr>
      <w:r w:rsidRPr="00E03CF3">
        <w:rPr>
          <w:bCs/>
        </w:rPr>
        <w:t xml:space="preserve">Cung cấp giá trị cho các bên liên quan: Bất kỳ bộ phận làm việc nào có liên quan tới vị trí Business Analyst từ Quản lý, các bộ phận khác, cơ quan quản </w:t>
      </w:r>
      <w:r w:rsidRPr="00E03CF3">
        <w:rPr>
          <w:bCs/>
        </w:rPr>
        <w:lastRenderedPageBreak/>
        <w:t>lý, các doanh nghiệp đối tác, khách hàng, ..., vì vậy có thể hiểu BA có ảnh hưởng đến đến việc cung cấp giá trị cho tất cả các bộ phận liên quan.</w:t>
      </w:r>
    </w:p>
    <w:p w14:paraId="53B40C78" w14:textId="5890FBA1" w:rsidR="001D0E1A" w:rsidRPr="00E03CF3" w:rsidRDefault="00907AC6" w:rsidP="00907AC6">
      <w:pPr>
        <w:pStyle w:val="Heading3"/>
        <w:numPr>
          <w:ilvl w:val="0"/>
          <w:numId w:val="0"/>
        </w:numPr>
        <w:ind w:left="851"/>
        <w:rPr>
          <w:i w:val="0"/>
        </w:rPr>
      </w:pPr>
      <w:bookmarkStart w:id="45" w:name="_Toc111042764"/>
      <w:r w:rsidRPr="00E03CF3">
        <w:rPr>
          <w:i w:val="0"/>
        </w:rPr>
        <w:t xml:space="preserve">2.1.5. </w:t>
      </w:r>
      <w:r w:rsidR="007E52A1" w:rsidRPr="00E03CF3">
        <w:rPr>
          <w:i w:val="0"/>
        </w:rPr>
        <w:t>Những kỹ năng cần có của chuyên viên phân tích nghiệp vụ</w:t>
      </w:r>
      <w:bookmarkEnd w:id="45"/>
    </w:p>
    <w:p w14:paraId="31F93B92" w14:textId="1F93AFB9" w:rsidR="00347946" w:rsidRPr="00E03CF3" w:rsidRDefault="00347946" w:rsidP="00347946">
      <w:pPr>
        <w:rPr>
          <w:b/>
        </w:rPr>
      </w:pPr>
      <w:r w:rsidRPr="00E03CF3">
        <w:rPr>
          <w:b/>
        </w:rPr>
        <w:t>a. Tư duy phân tích</w:t>
      </w:r>
    </w:p>
    <w:p w14:paraId="124F2979" w14:textId="3EBE4DAB" w:rsidR="00015529" w:rsidRPr="00E03CF3" w:rsidRDefault="00015529" w:rsidP="000024F0">
      <w:pPr>
        <w:rPr>
          <w:bCs/>
        </w:rPr>
      </w:pPr>
      <w:r w:rsidRPr="00E03CF3">
        <w:rPr>
          <w:bCs/>
        </w:rPr>
        <w:t>Trong bối cảnh Business Analyst, tư duy phân tích thể hiện rõ ở hai mặt: Conceptual và Visual.</w:t>
      </w:r>
    </w:p>
    <w:p w14:paraId="01F6D51D" w14:textId="77777777" w:rsidR="00015529" w:rsidRPr="00E03CF3" w:rsidRDefault="00015529" w:rsidP="0099224C">
      <w:pPr>
        <w:pStyle w:val="ListParagraph"/>
        <w:numPr>
          <w:ilvl w:val="0"/>
          <w:numId w:val="21"/>
        </w:numPr>
        <w:rPr>
          <w:bCs/>
        </w:rPr>
      </w:pPr>
      <w:r w:rsidRPr="00E03CF3">
        <w:rPr>
          <w:bCs/>
        </w:rPr>
        <w:t>Conceptual là góc nhìn theo hơi hướng trừu tượng – khái quát vấn đề</w:t>
      </w:r>
    </w:p>
    <w:p w14:paraId="0E7314AF" w14:textId="6696B22F" w:rsidR="00015529" w:rsidRPr="00E03CF3" w:rsidRDefault="00015529" w:rsidP="0099224C">
      <w:pPr>
        <w:pStyle w:val="ListParagraph"/>
        <w:numPr>
          <w:ilvl w:val="0"/>
          <w:numId w:val="21"/>
        </w:numPr>
        <w:rPr>
          <w:bCs/>
        </w:rPr>
      </w:pPr>
      <w:r w:rsidRPr="00E03CF3">
        <w:rPr>
          <w:bCs/>
        </w:rPr>
        <w:t>Visual là góc nhìn mang hơi hướng trực quan – dùng hình ảnh cụ thể để mường tượng rõ vấn đề.</w:t>
      </w:r>
    </w:p>
    <w:p w14:paraId="375EF3DB" w14:textId="77777777" w:rsidR="00347946" w:rsidRPr="00E03CF3" w:rsidRDefault="00015529" w:rsidP="000024F0">
      <w:pPr>
        <w:rPr>
          <w:bCs/>
        </w:rPr>
      </w:pPr>
      <w:r w:rsidRPr="00E03CF3">
        <w:rPr>
          <w:bCs/>
        </w:rPr>
        <w:t>BA đôi khi phải phân tích số liệu, tài liệu và những kết quả khảo sát với người sử dụng đầu tiên và quy trình làm việc, để có thể dễ dàng xử lý và khắc phục các vấn đề kinh doanh.</w:t>
      </w:r>
    </w:p>
    <w:p w14:paraId="3E3EA072" w14:textId="3C3AD089" w:rsidR="00015529" w:rsidRPr="00E03CF3" w:rsidRDefault="00015529" w:rsidP="00347946">
      <w:pPr>
        <w:rPr>
          <w:b/>
          <w:bCs/>
        </w:rPr>
      </w:pPr>
      <w:r w:rsidRPr="00E03CF3">
        <w:rPr>
          <w:b/>
        </w:rPr>
        <w:t>b. Kỹ năng giao tiếp</w:t>
      </w:r>
    </w:p>
    <w:p w14:paraId="6BB0E782" w14:textId="77777777" w:rsidR="00347946" w:rsidRPr="00E03CF3" w:rsidRDefault="00015529" w:rsidP="000024F0">
      <w:pPr>
        <w:rPr>
          <w:bCs/>
        </w:rPr>
      </w:pPr>
      <w:r w:rsidRPr="00E03CF3">
        <w:rPr>
          <w:bCs/>
        </w:rPr>
        <w:t>BA là người trực tiếp làm việc với khách hàng, đặc biệt là cầu nối giữa khách hàng và doanh nghiệp. Khi tiếp cận với khách hàng, BA cần phải rõ ràng những chi tiết như yêu cầu dự án, thay đổi yêu cầu, thông tin dự án và kết quả test.</w:t>
      </w:r>
    </w:p>
    <w:p w14:paraId="6ABBBA1B" w14:textId="35572846" w:rsidR="00015529" w:rsidRPr="00E03CF3" w:rsidRDefault="00015529" w:rsidP="00347946">
      <w:pPr>
        <w:rPr>
          <w:b/>
          <w:bCs/>
        </w:rPr>
      </w:pPr>
      <w:r w:rsidRPr="00E03CF3">
        <w:rPr>
          <w:b/>
        </w:rPr>
        <w:t xml:space="preserve">c. </w:t>
      </w:r>
      <w:r w:rsidR="004641F4" w:rsidRPr="00E03CF3">
        <w:rPr>
          <w:b/>
        </w:rPr>
        <w:t>Kỹ năng công nghệ</w:t>
      </w:r>
    </w:p>
    <w:p w14:paraId="1B8AD8B5" w14:textId="77777777" w:rsidR="00347946" w:rsidRPr="00E03CF3" w:rsidRDefault="004641F4" w:rsidP="000024F0">
      <w:pPr>
        <w:rPr>
          <w:bCs/>
        </w:rPr>
      </w:pPr>
      <w:r w:rsidRPr="00E03CF3">
        <w:rPr>
          <w:bCs/>
        </w:rPr>
        <w:t>Để đưa ra các giải pháp hiệu quả và thức thời cho doanh nghiệp, các BA cần có hiểu biết nhất định về công nghệ và các phần mềm kỹ thuật cơ bản.</w:t>
      </w:r>
    </w:p>
    <w:p w14:paraId="64E6FBF2" w14:textId="20DB63A8" w:rsidR="004641F4" w:rsidRPr="00E03CF3" w:rsidRDefault="004641F4" w:rsidP="00347946">
      <w:pPr>
        <w:rPr>
          <w:b/>
          <w:bCs/>
        </w:rPr>
      </w:pPr>
      <w:r w:rsidRPr="00E03CF3">
        <w:rPr>
          <w:b/>
        </w:rPr>
        <w:t>d. Kỹ năng giải quyết vấn đề</w:t>
      </w:r>
    </w:p>
    <w:p w14:paraId="4A8F134E" w14:textId="77777777" w:rsidR="005D3AA2" w:rsidRPr="00E03CF3" w:rsidRDefault="004641F4" w:rsidP="000024F0">
      <w:pPr>
        <w:rPr>
          <w:bCs/>
        </w:rPr>
      </w:pPr>
      <w:r w:rsidRPr="00E03CF3">
        <w:rPr>
          <w:bCs/>
        </w:rPr>
        <w:t>Toàn bộ dự án sẽ là một giải pháp cho bài toán với nhiều vấn đề cần giải quyết. Trong đó BA sẽ là người nắm rõ các vấn đề, đề xuất các giải pháp khả thi, xác định phạm vi của dự án và trực tiếp tham gia vào việc giải quyết cùng với khách hàng hoặc đội nhóm.</w:t>
      </w:r>
    </w:p>
    <w:p w14:paraId="5C7AC8FE" w14:textId="4993EA44" w:rsidR="004641F4" w:rsidRPr="00E03CF3" w:rsidRDefault="004641F4" w:rsidP="005D3AA2">
      <w:pPr>
        <w:rPr>
          <w:b/>
          <w:bCs/>
        </w:rPr>
      </w:pPr>
      <w:r w:rsidRPr="00E03CF3">
        <w:rPr>
          <w:b/>
        </w:rPr>
        <w:t>e. Tư duy phản biện</w:t>
      </w:r>
    </w:p>
    <w:p w14:paraId="3279C236" w14:textId="009A6D35" w:rsidR="004641F4" w:rsidRPr="00E03CF3" w:rsidRDefault="004641F4" w:rsidP="000024F0">
      <w:pPr>
        <w:rPr>
          <w:bCs/>
        </w:rPr>
      </w:pPr>
      <w:r w:rsidRPr="00E03CF3">
        <w:rPr>
          <w:bCs/>
        </w:rPr>
        <w:t xml:space="preserve">Các BA có nhiệm vụ phân tích và đưa ra giải pháp trước khi làm việc với các thành viên trong team. </w:t>
      </w:r>
    </w:p>
    <w:p w14:paraId="302F3A44" w14:textId="3E92A003" w:rsidR="00050A62" w:rsidRPr="00E03CF3" w:rsidRDefault="00907AC6" w:rsidP="00907AC6">
      <w:pPr>
        <w:pStyle w:val="Heading2"/>
      </w:pPr>
      <w:bookmarkStart w:id="46" w:name="_Toc111042765"/>
      <w:r w:rsidRPr="00E03CF3">
        <w:lastRenderedPageBreak/>
        <w:t>2</w:t>
      </w:r>
      <w:r w:rsidR="00FF2FD6" w:rsidRPr="00E03CF3">
        <w:t xml:space="preserve">.2. </w:t>
      </w:r>
      <w:r w:rsidR="00C01D74" w:rsidRPr="00E03CF3">
        <w:t>Sơ lược về requirement</w:t>
      </w:r>
      <w:bookmarkEnd w:id="46"/>
    </w:p>
    <w:p w14:paraId="5F063510" w14:textId="2D28C20C" w:rsidR="00156148" w:rsidRPr="00E03CF3" w:rsidRDefault="00907AC6" w:rsidP="005D3AA2">
      <w:pPr>
        <w:pStyle w:val="Heading3"/>
        <w:numPr>
          <w:ilvl w:val="0"/>
          <w:numId w:val="0"/>
        </w:numPr>
        <w:ind w:left="851"/>
        <w:rPr>
          <w:i w:val="0"/>
        </w:rPr>
      </w:pPr>
      <w:bookmarkStart w:id="47" w:name="_Toc111042766"/>
      <w:r w:rsidRPr="00E03CF3">
        <w:rPr>
          <w:i w:val="0"/>
        </w:rPr>
        <w:t>2.2.1</w:t>
      </w:r>
      <w:r w:rsidR="007E52A1" w:rsidRPr="00E03CF3">
        <w:rPr>
          <w:i w:val="0"/>
        </w:rPr>
        <w:t xml:space="preserve">. </w:t>
      </w:r>
      <w:r w:rsidR="00C01D74" w:rsidRPr="00E03CF3">
        <w:rPr>
          <w:i w:val="0"/>
        </w:rPr>
        <w:t>Requirement là gì?</w:t>
      </w:r>
      <w:bookmarkEnd w:id="47"/>
    </w:p>
    <w:p w14:paraId="318583D4" w14:textId="77734A10" w:rsidR="00C01D74" w:rsidRPr="00E03CF3" w:rsidRDefault="00C01D74" w:rsidP="000024F0">
      <w:r w:rsidRPr="00E03CF3">
        <w:t>Theo IIBA, “Requirement là đại diện khả dụng một nhu cầu của người sử dụng</w:t>
      </w:r>
      <w:r w:rsidR="000024F0">
        <w:t xml:space="preserve">, </w:t>
      </w:r>
      <w:r w:rsidR="00E26117" w:rsidRPr="00E03CF3">
        <w:rPr>
          <w:bCs/>
          <w:iCs/>
        </w:rPr>
        <w:t>được sử dụng</w:t>
      </w:r>
      <w:r w:rsidR="00E26117" w:rsidRPr="00E03CF3">
        <w:t> cho nhiều mục đích sau đó. Yêu cầu tập trung vào việc hiểu giá trị mà yêu cầu đó mang lại sau khi được đáp ứng”</w:t>
      </w:r>
    </w:p>
    <w:p w14:paraId="60DEDAED" w14:textId="71784B1F" w:rsidR="00E26117" w:rsidRPr="00E03CF3" w:rsidRDefault="00E26117" w:rsidP="000024F0">
      <w:r w:rsidRPr="00E03CF3">
        <w:t>Requirement trong Business Analyst tồn tại ở 2 giai đoạn: </w:t>
      </w:r>
      <w:r w:rsidRPr="00E03CF3">
        <w:rPr>
          <w:bCs/>
          <w:iCs/>
        </w:rPr>
        <w:t>giai đoạn thu thập thông tin (elicitation)</w:t>
      </w:r>
      <w:r w:rsidRPr="00E03CF3">
        <w:t> và </w:t>
      </w:r>
      <w:r w:rsidRPr="00E03CF3">
        <w:rPr>
          <w:bCs/>
          <w:iCs/>
        </w:rPr>
        <w:t>giai đoạn phân tích (analysis)</w:t>
      </w:r>
      <w:r w:rsidRPr="00E03CF3">
        <w:rPr>
          <w:iCs/>
        </w:rPr>
        <w:t>. </w:t>
      </w:r>
      <w:r w:rsidRPr="00E03CF3">
        <w:t>Ở mỗi giai đoạn, requirement sẽ có những đặc tính riêng và có cách xử lý riêng.</w:t>
      </w:r>
    </w:p>
    <w:p w14:paraId="6BC56E55" w14:textId="7C720FAD" w:rsidR="005D3AA2" w:rsidRPr="00E03CF3" w:rsidRDefault="00907AC6" w:rsidP="005D3AA2">
      <w:pPr>
        <w:pStyle w:val="Heading3"/>
        <w:numPr>
          <w:ilvl w:val="0"/>
          <w:numId w:val="0"/>
        </w:numPr>
        <w:ind w:left="851"/>
        <w:rPr>
          <w:i w:val="0"/>
        </w:rPr>
      </w:pPr>
      <w:bookmarkStart w:id="48" w:name="_Toc111042767"/>
      <w:r w:rsidRPr="00E03CF3">
        <w:rPr>
          <w:i w:val="0"/>
        </w:rPr>
        <w:t>2</w:t>
      </w:r>
      <w:r w:rsidR="00FF2FD6" w:rsidRPr="00E03CF3">
        <w:rPr>
          <w:i w:val="0"/>
        </w:rPr>
        <w:t xml:space="preserve">.2.2. </w:t>
      </w:r>
      <w:r w:rsidR="00E26117" w:rsidRPr="00E03CF3">
        <w:rPr>
          <w:i w:val="0"/>
        </w:rPr>
        <w:t>Phân loại requirement</w:t>
      </w:r>
      <w:bookmarkEnd w:id="48"/>
    </w:p>
    <w:p w14:paraId="3B48C702" w14:textId="6FC6DAF3" w:rsidR="005D3AA2" w:rsidRPr="00E03CF3" w:rsidRDefault="005D3AA2" w:rsidP="005D3AA2">
      <w:pPr>
        <w:rPr>
          <w:b/>
          <w:bCs/>
          <w:iCs/>
        </w:rPr>
      </w:pPr>
      <w:r w:rsidRPr="00E03CF3">
        <w:rPr>
          <w:b/>
          <w:bCs/>
          <w:iCs/>
        </w:rPr>
        <w:t>a. Business Requirement</w:t>
      </w:r>
    </w:p>
    <w:p w14:paraId="2F480DA7" w14:textId="4D7FCF84" w:rsidR="00331254" w:rsidRPr="00E03CF3" w:rsidRDefault="00331254" w:rsidP="000024F0">
      <w:r w:rsidRPr="00E03CF3">
        <w:rPr>
          <w:bCs/>
          <w:iCs/>
        </w:rPr>
        <w:t>Đây là yêu cầu ở tầng cao nhất, phổ quát nhất. Business requirement sẽ mô tả về yêu cầu ở tầng business, đưa ra lí do cần sự thay đổi.</w:t>
      </w:r>
    </w:p>
    <w:p w14:paraId="43F2DDF3" w14:textId="77777777" w:rsidR="00331254" w:rsidRPr="00E03CF3" w:rsidRDefault="00331254" w:rsidP="000024F0">
      <w:r w:rsidRPr="00E03CF3">
        <w:t>Business requirement có thể áp dụng ở tầng </w:t>
      </w:r>
      <w:r w:rsidRPr="00E03CF3">
        <w:rPr>
          <w:bCs/>
        </w:rPr>
        <w:t>chiến lược</w:t>
      </w:r>
      <w:r w:rsidRPr="00E03CF3">
        <w:t> của toàn bộ tổ chức và doanh nghiệp. Đây là </w:t>
      </w:r>
      <w:r w:rsidRPr="00E03CF3">
        <w:rPr>
          <w:bCs/>
        </w:rPr>
        <w:t>cơ sở cốt lõi nhất</w:t>
      </w:r>
      <w:r w:rsidRPr="00E03CF3">
        <w:t xml:space="preserve"> phát triển các tầng yêu cầu tiếp theo. </w:t>
      </w:r>
    </w:p>
    <w:p w14:paraId="1A84AAF4" w14:textId="07EA5606" w:rsidR="00331254" w:rsidRPr="00E03CF3" w:rsidRDefault="00331254" w:rsidP="0099224C">
      <w:pPr>
        <w:pStyle w:val="ListParagraph"/>
        <w:numPr>
          <w:ilvl w:val="0"/>
          <w:numId w:val="18"/>
        </w:numPr>
      </w:pPr>
      <w:r w:rsidRPr="00E03CF3">
        <w:rPr>
          <w:bCs/>
        </w:rPr>
        <w:t>Output</w:t>
      </w:r>
      <w:r w:rsidRPr="00E03CF3">
        <w:t> của loại yêu cầu này đó là </w:t>
      </w:r>
      <w:r w:rsidRPr="00E03CF3">
        <w:rPr>
          <w:bCs/>
        </w:rPr>
        <w:t>BRD, Product Vision, Business Case</w:t>
      </w:r>
      <w:r w:rsidRPr="00E03CF3">
        <w:t> đối với dự án phát triển theo mô hình </w:t>
      </w:r>
      <w:r w:rsidRPr="00E03CF3">
        <w:rPr>
          <w:iCs/>
        </w:rPr>
        <w:t>Waterfall</w:t>
      </w:r>
      <w:r w:rsidRPr="00E03CF3">
        <w:t>. Còn trong dự án phát triển theo </w:t>
      </w:r>
      <w:r w:rsidRPr="00E03CF3">
        <w:rPr>
          <w:iCs/>
        </w:rPr>
        <w:t>Agile/Scrum</w:t>
      </w:r>
      <w:r w:rsidRPr="00E03CF3">
        <w:t> đó có thể là </w:t>
      </w:r>
      <w:r w:rsidRPr="00E03CF3">
        <w:rPr>
          <w:bCs/>
        </w:rPr>
        <w:t>Epic, Feature hay Scope Document.</w:t>
      </w:r>
    </w:p>
    <w:p w14:paraId="65EF0B26" w14:textId="4B58BADE" w:rsidR="00FF2FD6" w:rsidRPr="00E03CF3" w:rsidRDefault="00331254" w:rsidP="005D3AA2">
      <w:pPr>
        <w:numPr>
          <w:ilvl w:val="0"/>
          <w:numId w:val="18"/>
        </w:numPr>
      </w:pPr>
      <w:r w:rsidRPr="00E03CF3">
        <w:t>Những tài liệu này thường phù hợp với các bên tham gia dự án như </w:t>
      </w:r>
      <w:r w:rsidRPr="00E03CF3">
        <w:rPr>
          <w:bCs/>
        </w:rPr>
        <w:t>Product Owner, Sponsor, BOD</w:t>
      </w:r>
      <w:r w:rsidRPr="00E03CF3">
        <w:t xml:space="preserve"> của dự án. </w:t>
      </w:r>
    </w:p>
    <w:p w14:paraId="2605C52B" w14:textId="73824258" w:rsidR="005D3AA2" w:rsidRPr="00E03CF3" w:rsidRDefault="005D3AA2" w:rsidP="005D3AA2">
      <w:pPr>
        <w:rPr>
          <w:b/>
        </w:rPr>
      </w:pPr>
      <w:r w:rsidRPr="00E03CF3">
        <w:rPr>
          <w:b/>
        </w:rPr>
        <w:t>b. Stakeholder requirement</w:t>
      </w:r>
    </w:p>
    <w:p w14:paraId="499A59DA" w14:textId="623BF6F6" w:rsidR="00FF2FD6" w:rsidRPr="00E03CF3" w:rsidRDefault="00FF2FD6" w:rsidP="000024F0">
      <w:r w:rsidRPr="00E03CF3">
        <w:rPr>
          <w:bCs/>
          <w:iCs/>
        </w:rPr>
        <w:t>Stakeholder requirement hay còn gọi là User Requirement là tập hợp những yêu cầu của các bên liên quan đến dự án để đạt được cá</w:t>
      </w:r>
      <w:r w:rsidR="001D0E1A" w:rsidRPr="00E03CF3">
        <w:rPr>
          <w:bCs/>
          <w:iCs/>
        </w:rPr>
        <w:t>c yêu cầu kinh doanh.</w:t>
      </w:r>
    </w:p>
    <w:p w14:paraId="3B72A810" w14:textId="5953B895" w:rsidR="00FF2FD6" w:rsidRPr="00E03CF3" w:rsidRDefault="00FF2FD6" w:rsidP="005D3AA2">
      <w:pPr>
        <w:numPr>
          <w:ilvl w:val="0"/>
          <w:numId w:val="19"/>
        </w:numPr>
      </w:pPr>
      <w:r w:rsidRPr="00E03CF3">
        <w:rPr>
          <w:bCs/>
        </w:rPr>
        <w:t>Output:</w:t>
      </w:r>
      <w:r w:rsidRPr="00E03CF3">
        <w:t> Trong các dự án phát triển theo mô hình </w:t>
      </w:r>
      <w:r w:rsidRPr="00E03CF3">
        <w:rPr>
          <w:iCs/>
        </w:rPr>
        <w:t>Waterfall</w:t>
      </w:r>
      <w:r w:rsidRPr="00E03CF3">
        <w:t> thì đó có thể là </w:t>
      </w:r>
      <w:r w:rsidRPr="00E03CF3">
        <w:rPr>
          <w:bCs/>
        </w:rPr>
        <w:t>User Requirement Document (URD), Functional Requirement Document (FRD)</w:t>
      </w:r>
      <w:r w:rsidRPr="00E03CF3">
        <w:t>. Đối với dự án phát triển theo mô hình </w:t>
      </w:r>
      <w:r w:rsidRPr="00E03CF3">
        <w:rPr>
          <w:iCs/>
        </w:rPr>
        <w:t>Agile/Scrum </w:t>
      </w:r>
      <w:r w:rsidRPr="00E03CF3">
        <w:t>thì đó là </w:t>
      </w:r>
      <w:r w:rsidRPr="00E03CF3">
        <w:rPr>
          <w:bCs/>
        </w:rPr>
        <w:t>User Story, Product Backlog, Product requirement document.</w:t>
      </w:r>
    </w:p>
    <w:p w14:paraId="7BDD08D0" w14:textId="1A485F95" w:rsidR="005D3AA2" w:rsidRPr="00E03CF3" w:rsidRDefault="005D3AA2" w:rsidP="005D3AA2">
      <w:pPr>
        <w:ind w:left="360" w:firstLine="360"/>
        <w:rPr>
          <w:b/>
        </w:rPr>
      </w:pPr>
      <w:r w:rsidRPr="00E03CF3">
        <w:rPr>
          <w:b/>
          <w:bCs/>
        </w:rPr>
        <w:t xml:space="preserve">c. </w:t>
      </w:r>
      <w:r w:rsidRPr="00E03CF3">
        <w:rPr>
          <w:b/>
        </w:rPr>
        <w:t>Solution Requirement</w:t>
      </w:r>
    </w:p>
    <w:p w14:paraId="670D592A" w14:textId="0D4497A1" w:rsidR="00FF2FD6" w:rsidRPr="00E03CF3" w:rsidRDefault="00FF2FD6" w:rsidP="000024F0">
      <w:r w:rsidRPr="00E03CF3">
        <w:rPr>
          <w:bCs/>
          <w:iCs/>
        </w:rPr>
        <w:lastRenderedPageBreak/>
        <w:t xml:space="preserve">Solution requirement miêu tả chức năng và phẩm chất cần có của hệ thống. Nó </w:t>
      </w:r>
      <w:r w:rsidR="004641F4" w:rsidRPr="00E03CF3">
        <w:rPr>
          <w:bCs/>
          <w:iCs/>
        </w:rPr>
        <w:t>gồm có 2 mục chính</w:t>
      </w:r>
      <w:r w:rsidRPr="00E03CF3">
        <w:rPr>
          <w:bCs/>
          <w:iCs/>
        </w:rPr>
        <w:t xml:space="preserve"> đó là Functional requirement và Non-functional requirement. </w:t>
      </w:r>
    </w:p>
    <w:p w14:paraId="0622832B" w14:textId="77777777" w:rsidR="00FF2FD6" w:rsidRPr="00E03CF3" w:rsidRDefault="00FF2FD6" w:rsidP="000024F0">
      <w:r w:rsidRPr="00E03CF3">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E03CF3" w:rsidRDefault="00FF2FD6" w:rsidP="0099224C">
      <w:pPr>
        <w:numPr>
          <w:ilvl w:val="0"/>
          <w:numId w:val="20"/>
        </w:numPr>
      </w:pPr>
      <w:r w:rsidRPr="00E03CF3">
        <w:rPr>
          <w:bCs/>
        </w:rPr>
        <w:t>Functional requirement</w:t>
      </w:r>
      <w:r w:rsidRPr="00E03CF3">
        <w:t>: Tức là yêu cầu về mặt chức năng của hệ thống. Tức là hệ thống làm được những chức năng gì?</w:t>
      </w:r>
    </w:p>
    <w:p w14:paraId="4FF9EC46" w14:textId="77777777" w:rsidR="00FF2FD6" w:rsidRPr="00E03CF3" w:rsidRDefault="00FF2FD6" w:rsidP="0099224C">
      <w:pPr>
        <w:numPr>
          <w:ilvl w:val="0"/>
          <w:numId w:val="20"/>
        </w:numPr>
      </w:pPr>
      <w:r w:rsidRPr="00E03CF3">
        <w:rPr>
          <w:bCs/>
        </w:rPr>
        <w:t>Non-Functional requirement:</w:t>
      </w:r>
      <w:r w:rsidRPr="00E03CF3">
        <w:t> Yêu cầu phi chức năng, là những yêu cầu mang lại </w:t>
      </w:r>
      <w:r w:rsidRPr="00E03CF3">
        <w:rPr>
          <w:bCs/>
        </w:rPr>
        <w:t>giá trị tăng thêm</w:t>
      </w:r>
      <w:r w:rsidRPr="00E03CF3">
        <w:t> cho hệ thống. Ví dụ như hiệu suất, bảo mật, tính dễ dùng.</w:t>
      </w:r>
    </w:p>
    <w:p w14:paraId="719B1282" w14:textId="129E3F63" w:rsidR="00331254" w:rsidRPr="00E03CF3" w:rsidRDefault="00FF2FD6" w:rsidP="005D3AA2">
      <w:pPr>
        <w:numPr>
          <w:ilvl w:val="0"/>
          <w:numId w:val="20"/>
        </w:numPr>
      </w:pPr>
      <w:r w:rsidRPr="00E03CF3">
        <w:rPr>
          <w:bCs/>
        </w:rPr>
        <w:t>Output:</w:t>
      </w:r>
      <w:r w:rsidRPr="00E03CF3">
        <w:t> SRS, NFR, UC hay User Story detail, Acceptance Criteria, Wireframe, Prototype.</w:t>
      </w:r>
    </w:p>
    <w:p w14:paraId="5BF27BB9" w14:textId="5FF3D814" w:rsidR="005D3AA2" w:rsidRPr="00E03CF3" w:rsidRDefault="005D3AA2" w:rsidP="005D3AA2">
      <w:pPr>
        <w:ind w:firstLine="360"/>
        <w:rPr>
          <w:b/>
        </w:rPr>
      </w:pPr>
      <w:r w:rsidRPr="00E03CF3">
        <w:rPr>
          <w:b/>
        </w:rPr>
        <w:t>d. Transition Requirement</w:t>
      </w:r>
    </w:p>
    <w:p w14:paraId="1CE67405" w14:textId="36AE17C5" w:rsidR="00FF2FD6" w:rsidRPr="00E03CF3" w:rsidRDefault="00FF2FD6" w:rsidP="000024F0">
      <w:r w:rsidRPr="00E03CF3">
        <w:t>Transition Requirement là toàn bộ những yêu cầu của khách hàng liên quan tới việc </w:t>
      </w:r>
      <w:r w:rsidRPr="00E03CF3">
        <w:rPr>
          <w:bCs/>
        </w:rPr>
        <w:t>áp dụng giải pháp vào tổ chức</w:t>
      </w:r>
      <w:r w:rsidRPr="00E03CF3">
        <w:t> như thế nào cho hiệu quả. Tức là những yêu cầu liên quan tới việc </w:t>
      </w:r>
      <w:r w:rsidRPr="00E03CF3">
        <w:rPr>
          <w:bCs/>
          <w:iCs/>
        </w:rPr>
        <w:t>chuyển đổi tổ chức từ trạng thái cũ, sang trạng thái mới.</w:t>
      </w:r>
    </w:p>
    <w:p w14:paraId="4CB691E5" w14:textId="66E24059" w:rsidR="001D0E1A" w:rsidRPr="00E03CF3" w:rsidRDefault="00907AC6" w:rsidP="00907AC6">
      <w:pPr>
        <w:pStyle w:val="Heading2"/>
      </w:pPr>
      <w:bookmarkStart w:id="49" w:name="_Toc111042768"/>
      <w:r w:rsidRPr="00E03CF3">
        <w:t>2</w:t>
      </w:r>
      <w:r w:rsidR="00FF2FD6" w:rsidRPr="00E03CF3">
        <w:t xml:space="preserve">.3. </w:t>
      </w:r>
      <w:r w:rsidR="004641F4" w:rsidRPr="00E03CF3">
        <w:t>Tài liệu</w:t>
      </w:r>
      <w:r w:rsidR="00532C02" w:rsidRPr="00E03CF3">
        <w:t xml:space="preserve">, </w:t>
      </w:r>
      <w:r w:rsidR="0086585B" w:rsidRPr="00E03CF3">
        <w:t>kỹ thuật</w:t>
      </w:r>
      <w:r w:rsidR="00532C02" w:rsidRPr="00E03CF3">
        <w:t xml:space="preserve"> và công cụ</w:t>
      </w:r>
      <w:r w:rsidR="004641F4" w:rsidRPr="00E03CF3">
        <w:t xml:space="preserve"> </w:t>
      </w:r>
      <w:r w:rsidR="001D0E1A" w:rsidRPr="00E03CF3">
        <w:t>phân tích nghiệp vụ</w:t>
      </w:r>
      <w:bookmarkEnd w:id="49"/>
    </w:p>
    <w:p w14:paraId="64D0B314" w14:textId="085DE717" w:rsidR="005D3AA2" w:rsidRPr="00E03CF3" w:rsidRDefault="00907AC6" w:rsidP="005D3AA2">
      <w:pPr>
        <w:pStyle w:val="Heading3"/>
        <w:numPr>
          <w:ilvl w:val="0"/>
          <w:numId w:val="0"/>
        </w:numPr>
        <w:ind w:left="851"/>
        <w:rPr>
          <w:i w:val="0"/>
        </w:rPr>
      </w:pPr>
      <w:bookmarkStart w:id="50" w:name="_Toc111042769"/>
      <w:r w:rsidRPr="00E03CF3">
        <w:rPr>
          <w:i w:val="0"/>
        </w:rPr>
        <w:t>2</w:t>
      </w:r>
      <w:r w:rsidR="00347946" w:rsidRPr="00E03CF3">
        <w:rPr>
          <w:i w:val="0"/>
        </w:rPr>
        <w:t xml:space="preserve">.3.1. </w:t>
      </w:r>
      <w:r w:rsidR="004641F4" w:rsidRPr="00E03CF3">
        <w:rPr>
          <w:i w:val="0"/>
        </w:rPr>
        <w:t>Tài liệu</w:t>
      </w:r>
      <w:bookmarkEnd w:id="50"/>
    </w:p>
    <w:p w14:paraId="6F24B0D9" w14:textId="1BA0B921" w:rsidR="005D3AA2" w:rsidRPr="00E03CF3" w:rsidRDefault="005D3AA2" w:rsidP="005D3AA2">
      <w:pPr>
        <w:rPr>
          <w:b/>
        </w:rPr>
      </w:pPr>
      <w:r w:rsidRPr="00E03CF3">
        <w:rPr>
          <w:b/>
        </w:rPr>
        <w:t>a. Functional Specification Document</w:t>
      </w:r>
    </w:p>
    <w:p w14:paraId="0020C190" w14:textId="7973DD05" w:rsidR="00FD6889" w:rsidRPr="00E03CF3" w:rsidRDefault="00FD6889" w:rsidP="000024F0">
      <w:r w:rsidRPr="00E03CF3">
        <w:t xml:space="preserve">Functional Specification Document (FSD) hay còn gọi là </w:t>
      </w:r>
      <w:r w:rsidRPr="00E03CF3">
        <w:rPr>
          <w:bCs/>
        </w:rPr>
        <w:t>thông số kỹ thuật chức năng tài liệu</w:t>
      </w:r>
      <w:r w:rsidRPr="00E03CF3">
        <w:t>, là bộ tài liệu hỗ trợ quản lí, phát triển phần mềm hạn chế những nhầm lẫn hay đi lệch hướng của dự án. FSD giúp bạn tạo ra một sản phẩm được người dùng yêu thích.</w:t>
      </w:r>
    </w:p>
    <w:p w14:paraId="519808A2" w14:textId="77777777" w:rsidR="00FD6889" w:rsidRPr="00E03CF3" w:rsidRDefault="00FD6889" w:rsidP="000024F0">
      <w:r w:rsidRPr="00E03CF3">
        <w:t>Tài liệu FSD gồm nội dung phần bàn giao của designer với nhà phát triển, cùng với các tài liệu quan trọng khác như: công cụ tạo mẫu hình ảnh, CSS, thông số kỹ thuật thiết kế và tài liệu nguyên mẫu.</w:t>
      </w:r>
    </w:p>
    <w:p w14:paraId="6CF2FB61" w14:textId="23E575BD" w:rsidR="00FD6889" w:rsidRPr="00E03CF3" w:rsidRDefault="00FD6889" w:rsidP="000024F0">
      <w:r w:rsidRPr="00E03CF3">
        <w:lastRenderedPageBreak/>
        <w:t>Các tài liệu FSD được thiết kế theo cách báo cáo cho những nhà phát triển những gì họ sẽ làm, và kèm theo lý do cho những công việc ấy. FSD mô tả chính xác cách tính năng được đặt ra để giải quyết một số vấn đề nhất định cho người dùng. Những vấn đề này xuất hiện trong quá trình nghiên cứu về đặc điểm người dùng dựa trên yêu cầu của khách đưa ra.</w:t>
      </w:r>
    </w:p>
    <w:p w14:paraId="34E2AB41" w14:textId="77777777" w:rsidR="005D3AA2" w:rsidRPr="00E03CF3" w:rsidRDefault="005D3AA2" w:rsidP="004641F4">
      <w:pPr>
        <w:ind w:firstLine="0"/>
      </w:pPr>
    </w:p>
    <w:p w14:paraId="0114A404" w14:textId="77777777" w:rsidR="00DE4FCF" w:rsidRPr="00E03CF3" w:rsidRDefault="00A9257D" w:rsidP="00DE4FCF">
      <w:pPr>
        <w:keepNext/>
        <w:ind w:firstLine="0"/>
        <w:jc w:val="center"/>
      </w:pPr>
      <w:r w:rsidRPr="00E03CF3">
        <w:rPr>
          <w:noProof/>
        </w:rPr>
        <w:drawing>
          <wp:inline distT="0" distB="0" distL="0" distR="0" wp14:anchorId="71EAA4BD" wp14:editId="7DF7C5FB">
            <wp:extent cx="4451465" cy="326898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8546" cy="3288867"/>
                    </a:xfrm>
                    <a:prstGeom prst="rect">
                      <a:avLst/>
                    </a:prstGeom>
                  </pic:spPr>
                </pic:pic>
              </a:graphicData>
            </a:graphic>
          </wp:inline>
        </w:drawing>
      </w:r>
    </w:p>
    <w:p w14:paraId="02EF478B" w14:textId="5343C799" w:rsidR="00DE4FCF" w:rsidRPr="00E03CF3" w:rsidRDefault="00DE4FCF" w:rsidP="00DE4FCF">
      <w:pPr>
        <w:ind w:firstLine="0"/>
        <w:jc w:val="center"/>
      </w:pPr>
      <w:bookmarkStart w:id="51" w:name="_Toc111022980"/>
      <w:r w:rsidRPr="00E03CF3">
        <w:t xml:space="preserve">Hình </w:t>
      </w:r>
      <w:r w:rsidRPr="00E03CF3">
        <w:fldChar w:fldCharType="begin"/>
      </w:r>
      <w:r w:rsidRPr="00E03CF3">
        <w:instrText xml:space="preserve"> SEQ Hình \* ARABIC </w:instrText>
      </w:r>
      <w:r w:rsidRPr="00E03CF3">
        <w:fldChar w:fldCharType="separate"/>
      </w:r>
      <w:r w:rsidR="00BC2AF3">
        <w:rPr>
          <w:noProof/>
        </w:rPr>
        <w:t>5</w:t>
      </w:r>
      <w:r w:rsidRPr="00E03CF3">
        <w:fldChar w:fldCharType="end"/>
      </w:r>
      <w:r w:rsidRPr="00E03CF3">
        <w:t>. Các mục tạo nên tài liệu kỹ thuật chức năng</w:t>
      </w:r>
      <w:bookmarkEnd w:id="51"/>
    </w:p>
    <w:p w14:paraId="023E9D8D" w14:textId="71C048E0" w:rsidR="00FD6889" w:rsidRPr="00E03CF3" w:rsidRDefault="00FD6889" w:rsidP="000024F0">
      <w:r w:rsidRPr="00E03CF3">
        <w:t xml:space="preserve">FSD trình bày cả những kì vọng đối với nghiệp vụ kinh doanh và cả đội kỹ thuật. </w:t>
      </w:r>
      <w:r w:rsidR="00A9257D" w:rsidRPr="00E03CF3">
        <w:t xml:space="preserve">Các tài liệu đặc tả chức năng chủ yếu dành cho các lập trình viên – những người viết mã để cung cấp giải pháp tối ưu cho người dùng. </w:t>
      </w:r>
      <w:r w:rsidRPr="00E03CF3">
        <w:t>Sau khi được tất các các bên liên quan chính xem xét và duyệt thì tài liệu này sẽ được phổ biến xuống tất cả các thành viên còn lại trong tổ chức thực hiện.</w:t>
      </w:r>
      <w:r w:rsidR="00A9257D" w:rsidRPr="00E03CF3">
        <w:t xml:space="preserve"> </w:t>
      </w:r>
    </w:p>
    <w:p w14:paraId="78B8ADF6" w14:textId="0BEF1D77" w:rsidR="00A9257D" w:rsidRPr="00E03CF3" w:rsidRDefault="00A9257D" w:rsidP="000024F0">
      <w:r w:rsidRPr="00E03CF3">
        <w:t>Lợi ích của tài liệu FSD</w:t>
      </w:r>
    </w:p>
    <w:p w14:paraId="6F4A0EA2" w14:textId="50F1C24A" w:rsidR="00A9257D" w:rsidRPr="00E03CF3" w:rsidRDefault="00A9257D" w:rsidP="0099224C">
      <w:pPr>
        <w:pStyle w:val="ListParagraph"/>
        <w:numPr>
          <w:ilvl w:val="0"/>
          <w:numId w:val="22"/>
        </w:numPr>
      </w:pPr>
      <w:r w:rsidRPr="00E03CF3">
        <w:t>Giảm thiểu rủi ro</w:t>
      </w:r>
    </w:p>
    <w:p w14:paraId="65B7652D" w14:textId="031B5169" w:rsidR="00A9257D" w:rsidRPr="00E03CF3" w:rsidRDefault="00A9257D" w:rsidP="0099224C">
      <w:pPr>
        <w:pStyle w:val="ListParagraph"/>
        <w:numPr>
          <w:ilvl w:val="0"/>
          <w:numId w:val="22"/>
        </w:numPr>
      </w:pPr>
      <w:r w:rsidRPr="00E03CF3">
        <w:t>Tăng cường giao tiếp tránh “Design by committee” (ám chỉ một dự án có nhiều designer tham gia nhưng không có kế hoạch hoặc tầm nhìn thống nhất.)</w:t>
      </w:r>
    </w:p>
    <w:p w14:paraId="4A0ED3B4" w14:textId="27D469F6" w:rsidR="00A9257D" w:rsidRPr="00E03CF3" w:rsidRDefault="00A9257D" w:rsidP="0099224C">
      <w:pPr>
        <w:pStyle w:val="ListParagraph"/>
        <w:numPr>
          <w:ilvl w:val="0"/>
          <w:numId w:val="22"/>
        </w:numPr>
      </w:pPr>
      <w:r w:rsidRPr="00E03CF3">
        <w:t>Tăng hiệu quả</w:t>
      </w:r>
    </w:p>
    <w:p w14:paraId="1AF1C85A" w14:textId="41C99A2C" w:rsidR="00A9257D" w:rsidRPr="00E03CF3" w:rsidRDefault="00A9257D" w:rsidP="0099224C">
      <w:pPr>
        <w:pStyle w:val="ListParagraph"/>
        <w:numPr>
          <w:ilvl w:val="0"/>
          <w:numId w:val="22"/>
        </w:numPr>
      </w:pPr>
      <w:r w:rsidRPr="00E03CF3">
        <w:lastRenderedPageBreak/>
        <w:t>Tránh tính năng không cần thiết</w:t>
      </w:r>
    </w:p>
    <w:p w14:paraId="5FA91A80" w14:textId="2C146C98" w:rsidR="005D3AA2" w:rsidRPr="00E03CF3" w:rsidRDefault="005D3AA2" w:rsidP="005D3AA2">
      <w:pPr>
        <w:ind w:firstLine="360"/>
        <w:rPr>
          <w:b/>
        </w:rPr>
      </w:pPr>
      <w:r w:rsidRPr="00E03CF3">
        <w:rPr>
          <w:b/>
        </w:rPr>
        <w:t>b. Workflow</w:t>
      </w:r>
    </w:p>
    <w:p w14:paraId="0FF9732F" w14:textId="0563C5D4" w:rsidR="000F4ACD" w:rsidRPr="00E03CF3" w:rsidRDefault="000F4ACD" w:rsidP="000024F0">
      <w:r w:rsidRPr="00E03CF3">
        <w:t>Một Workflow bao gồm một mô hình hoạt động kinh doanh được phối hợp và lặp lại, được kích hoạt bởi tài nguyên có hệ thống thành các quy trình biến đổi vật liệu, cung cấp dịch vụ hoặc xử lý thông tin. Nói một cách đơn giản nhất, workflow chính là các bước liên quan đến quá trình hoàn thành công việc.</w:t>
      </w:r>
    </w:p>
    <w:p w14:paraId="123BD478" w14:textId="3E0A3FEB" w:rsidR="00CF27D7" w:rsidRPr="00E03CF3" w:rsidRDefault="00CF27D7" w:rsidP="000024F0">
      <w:r w:rsidRPr="00E03CF3">
        <w:t>Các bước xây dựng workflow hiệu quả</w:t>
      </w:r>
    </w:p>
    <w:p w14:paraId="6F806E04" w14:textId="74FDEB37" w:rsidR="00CF27D7" w:rsidRPr="00E03CF3" w:rsidRDefault="00CF27D7" w:rsidP="00CF27D7">
      <w:pPr>
        <w:pStyle w:val="ListParagraph"/>
        <w:numPr>
          <w:ilvl w:val="0"/>
          <w:numId w:val="24"/>
        </w:numPr>
      </w:pPr>
      <w:r w:rsidRPr="00E03CF3">
        <w:t xml:space="preserve">Bước 1: Xác định nguồn dữ liệu ban đầu - Để xây dựng và cải thiện một workflow cần hiểu phương pháp hoạt động của quy trình công việc này hiện tại như thế nào. </w:t>
      </w:r>
    </w:p>
    <w:p w14:paraId="6B3BBEE1" w14:textId="2F8B9320" w:rsidR="00CF27D7" w:rsidRPr="00E03CF3" w:rsidRDefault="00CF27D7" w:rsidP="00CF27D7">
      <w:pPr>
        <w:pStyle w:val="ListParagraph"/>
        <w:numPr>
          <w:ilvl w:val="0"/>
          <w:numId w:val="24"/>
        </w:numPr>
      </w:pPr>
      <w:r w:rsidRPr="00E03CF3">
        <w:t xml:space="preserve">Bước 2: Liệt kê các nhiệm vụ cần được hoàn thành </w:t>
      </w:r>
    </w:p>
    <w:p w14:paraId="203CE8F2" w14:textId="56E8057A" w:rsidR="00CF27D7" w:rsidRPr="00E03CF3" w:rsidRDefault="00CF27D7" w:rsidP="00CF27D7">
      <w:pPr>
        <w:pStyle w:val="ListParagraph"/>
        <w:numPr>
          <w:ilvl w:val="0"/>
          <w:numId w:val="24"/>
        </w:numPr>
      </w:pPr>
      <w:r w:rsidRPr="00E03CF3">
        <w:t xml:space="preserve">Bước 3: Xác định người chịu trách nhiệm cho từng nhiệm vụ </w:t>
      </w:r>
    </w:p>
    <w:p w14:paraId="420E348A" w14:textId="552D8C3C" w:rsidR="00CF27D7" w:rsidRPr="00E03CF3" w:rsidRDefault="00CF27D7" w:rsidP="00CF27D7">
      <w:pPr>
        <w:pStyle w:val="ListParagraph"/>
        <w:numPr>
          <w:ilvl w:val="0"/>
          <w:numId w:val="24"/>
        </w:numPr>
      </w:pPr>
      <w:r w:rsidRPr="00E03CF3">
        <w:t xml:space="preserve">Bước 4: Tạo sơ đồ quy trình làm việc - Khi đã hoàn thành các bước trên có thể bắt đầu phác thảo sơ đồ quy trình công việc. </w:t>
      </w:r>
    </w:p>
    <w:p w14:paraId="16748452" w14:textId="1891D970" w:rsidR="00CF27D7" w:rsidRPr="00E03CF3" w:rsidRDefault="00CF27D7" w:rsidP="00CF27D7">
      <w:pPr>
        <w:pStyle w:val="ListParagraph"/>
        <w:numPr>
          <w:ilvl w:val="0"/>
          <w:numId w:val="24"/>
        </w:numPr>
      </w:pPr>
      <w:r w:rsidRPr="00E03CF3">
        <w:t>Bước 5: Kiểm tra quy trình công việc bạn đã tạo</w:t>
      </w:r>
    </w:p>
    <w:p w14:paraId="2A749F9F" w14:textId="4A7F5D42" w:rsidR="00CF27D7" w:rsidRPr="00E03CF3" w:rsidRDefault="00CF27D7" w:rsidP="00CF27D7">
      <w:pPr>
        <w:pStyle w:val="ListParagraph"/>
        <w:numPr>
          <w:ilvl w:val="0"/>
          <w:numId w:val="24"/>
        </w:numPr>
      </w:pPr>
      <w:r w:rsidRPr="00E03CF3">
        <w:t>Bước 6: Huấn luyện nhóm về quy trình làm việc mới</w:t>
      </w:r>
    </w:p>
    <w:p w14:paraId="571C6F07" w14:textId="427C0798" w:rsidR="00CF27D7" w:rsidRPr="00E03CF3" w:rsidRDefault="00CF27D7" w:rsidP="00CF27D7">
      <w:pPr>
        <w:pStyle w:val="ListParagraph"/>
        <w:numPr>
          <w:ilvl w:val="0"/>
          <w:numId w:val="24"/>
        </w:numPr>
      </w:pPr>
      <w:r w:rsidRPr="00E03CF3">
        <w:t>Bước 7: Triển khai quy trình làm việc mới</w:t>
      </w:r>
    </w:p>
    <w:p w14:paraId="2B3C2CF5" w14:textId="68BDD16E" w:rsidR="005D3AA2" w:rsidRPr="00E03CF3" w:rsidRDefault="005D3AA2" w:rsidP="005D3AA2">
      <w:pPr>
        <w:ind w:firstLine="360"/>
        <w:rPr>
          <w:b/>
        </w:rPr>
      </w:pPr>
      <w:r w:rsidRPr="00E03CF3">
        <w:rPr>
          <w:b/>
        </w:rPr>
        <w:t>c. Usecase</w:t>
      </w:r>
    </w:p>
    <w:p w14:paraId="765A8568" w14:textId="78377AEA" w:rsidR="00030517" w:rsidRPr="00E03CF3" w:rsidRDefault="008E0170" w:rsidP="008E0170">
      <w:pPr>
        <w:pStyle w:val="ListParagraph"/>
        <w:numPr>
          <w:ilvl w:val="0"/>
          <w:numId w:val="25"/>
        </w:numPr>
      </w:pPr>
      <w:r w:rsidRPr="00E03CF3">
        <w:t>Mục đích</w:t>
      </w:r>
    </w:p>
    <w:p w14:paraId="1F8DE32A" w14:textId="44DD0E32" w:rsidR="008E0170" w:rsidRPr="00E03CF3" w:rsidRDefault="008E0170" w:rsidP="000024F0">
      <w:r w:rsidRPr="00E03CF3">
        <w:t>Use case và user scenario mô tả cách một người hoặc một hệ thống tương tác với giải pháp đang được mô hình hóa để đạt một mục tiêu</w:t>
      </w:r>
    </w:p>
    <w:p w14:paraId="6F765C2B" w14:textId="3D3D3047" w:rsidR="008E0170" w:rsidRPr="00E03CF3" w:rsidRDefault="008E0170" w:rsidP="008E0170">
      <w:pPr>
        <w:pStyle w:val="ListParagraph"/>
        <w:numPr>
          <w:ilvl w:val="0"/>
          <w:numId w:val="25"/>
        </w:numPr>
      </w:pPr>
      <w:r w:rsidRPr="00E03CF3">
        <w:t>Mô tả</w:t>
      </w:r>
    </w:p>
    <w:p w14:paraId="6F71D61A" w14:textId="4886D508" w:rsidR="008E0170" w:rsidRPr="00E03CF3" w:rsidRDefault="008E0170" w:rsidP="000024F0">
      <w:r w:rsidRPr="00E03CF3">
        <w:t>Use case mô tả các tương tác giữa các tác nhân chính, giải pháp, và bất kì tác nhân phụ nào cần thiết để đạt được mục tiêu của tác nhân chính. Use case thường được kích hoạt bởi tác nhân chính, nhưng trong một số phương pháp cũng có thể được kích hoạt bởi một hệ thống khác hoặc bởi một sự kiện hoặc bộ đếm thời gian bên ngoài.</w:t>
      </w:r>
    </w:p>
    <w:p w14:paraId="77A78139" w14:textId="4B6F71CD" w:rsidR="008E0170" w:rsidRPr="00E03CF3" w:rsidRDefault="008E0170" w:rsidP="000024F0">
      <w:r w:rsidRPr="00E03CF3">
        <w:t xml:space="preserve">Use case mô tả các kết quả có thể có của một nỗ lực để thực hiẹn một mục tiêu cụ thể mà giải pháp sẽ hỗ trợ. Nó trình bày chi tiết các đường đi khác nhau có </w:t>
      </w:r>
      <w:r w:rsidRPr="00E03CF3">
        <w:lastRenderedPageBreak/>
        <w:t xml:space="preserve">thể được tuân theo bằng cách xác định các luồng tương tác chính và luồng tương tác </w:t>
      </w:r>
      <w:r w:rsidR="00380C93" w:rsidRPr="00E03CF3">
        <w:t>thay thế. Luồng tương tác chính hoặc luồng tương tác cơ bản thể hiện cách trực tiếp nhất để hoàn thành mục tiêu của use case. Các trường hợp đặc biệt và trường</w:t>
      </w:r>
      <w:r w:rsidR="00CE0FF8" w:rsidRPr="00E03CF3">
        <w:t xml:space="preserve"> hợp ngoại lệ dẫn đến việc không</w:t>
      </w:r>
      <w:r w:rsidR="00380C93" w:rsidRPr="00E03CF3">
        <w:t xml:space="preserve"> hoàn thành mục tiêu của use case được tài liệu hóa trong các luồng tương tác thay thế hoặc luồng tương tác ngoại lệ. Use case thường được viết từ quan điểm của tác nhân và tránh mô tả các hoạt động nội bộ của giải pháp.</w:t>
      </w:r>
    </w:p>
    <w:p w14:paraId="1CE1CDBE" w14:textId="587CA09A" w:rsidR="00380C93" w:rsidRPr="00E03CF3" w:rsidRDefault="00380C93" w:rsidP="000024F0">
      <w:r w:rsidRPr="00E03CF3">
        <w:t>Sơ đồ use case là một biểu diễn đồ họa về mối quan hệ giữa các tác nhân với một hoặc nhiều use case được hỗ trợ bởi giải pháp.</w:t>
      </w:r>
    </w:p>
    <w:p w14:paraId="2CB1B8C2" w14:textId="1A444144" w:rsidR="005D3AA2" w:rsidRPr="00E03CF3" w:rsidRDefault="005D3AA2" w:rsidP="005D3AA2">
      <w:pPr>
        <w:rPr>
          <w:b/>
        </w:rPr>
      </w:pPr>
      <w:r w:rsidRPr="00E03CF3">
        <w:rPr>
          <w:b/>
        </w:rPr>
        <w:t>d. User Story</w:t>
      </w:r>
    </w:p>
    <w:p w14:paraId="1BE098DF" w14:textId="036AA111" w:rsidR="00726B11" w:rsidRPr="00E03CF3" w:rsidRDefault="00726B11" w:rsidP="000024F0">
      <w:r w:rsidRPr="00E03CF3">
        <w:t>User Story còn được một số người gọi với cái tên là Scenario (kịch bản) để mô tả một yêu cầu từ người dùng.</w:t>
      </w:r>
    </w:p>
    <w:p w14:paraId="431819C7" w14:textId="6664E7F3" w:rsidR="001D0E1A" w:rsidRPr="00E03CF3" w:rsidRDefault="00726B11" w:rsidP="000024F0">
      <w:r w:rsidRPr="00E03CF3">
        <w:t>Hầu hết User Story được viết bằng ngôn ngữ của người dùng. Vì thế, bất kì người dùng nào cũng có thể đọc và hiểu ngay. User story thường gần gũi với từ ngữ thường ngày của người dùng.</w:t>
      </w:r>
    </w:p>
    <w:p w14:paraId="62B4DDD4" w14:textId="3AA4426D" w:rsidR="00CE0FF8" w:rsidRPr="00E03CF3" w:rsidRDefault="00907AC6" w:rsidP="005D3AA2">
      <w:pPr>
        <w:pStyle w:val="Heading3"/>
        <w:numPr>
          <w:ilvl w:val="0"/>
          <w:numId w:val="0"/>
        </w:numPr>
        <w:ind w:left="851"/>
        <w:rPr>
          <w:i w:val="0"/>
        </w:rPr>
      </w:pPr>
      <w:bookmarkStart w:id="52" w:name="_Toc111042770"/>
      <w:r w:rsidRPr="00E03CF3">
        <w:rPr>
          <w:i w:val="0"/>
        </w:rPr>
        <w:t>2</w:t>
      </w:r>
      <w:r w:rsidR="0086585B" w:rsidRPr="00E03CF3">
        <w:rPr>
          <w:i w:val="0"/>
        </w:rPr>
        <w:t>.3.2. Kỹ thuật</w:t>
      </w:r>
      <w:bookmarkEnd w:id="52"/>
    </w:p>
    <w:p w14:paraId="3DEE3258" w14:textId="77777777" w:rsidR="0086585B" w:rsidRPr="00E03CF3" w:rsidRDefault="0086585B" w:rsidP="000024F0">
      <w:r w:rsidRPr="00E03CF3">
        <w:t>Về cơ bản quá trình thiết kế một ứng dụng sẽ trải qua các bước sau:</w:t>
      </w:r>
    </w:p>
    <w:p w14:paraId="26C57F80" w14:textId="77777777" w:rsidR="00BB5762" w:rsidRPr="00E03CF3" w:rsidRDefault="0086585B" w:rsidP="00BB5762">
      <w:pPr>
        <w:keepNext/>
        <w:ind w:left="-340" w:firstLine="0"/>
        <w:jc w:val="center"/>
      </w:pPr>
      <w:r w:rsidRPr="00E03CF3">
        <w:rPr>
          <w:noProof/>
        </w:rPr>
        <w:drawing>
          <wp:inline distT="0" distB="0" distL="0" distR="0" wp14:anchorId="03B9E994" wp14:editId="6F8C540B">
            <wp:extent cx="5749487" cy="15925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ải xuống.png"/>
                    <pic:cNvPicPr/>
                  </pic:nvPicPr>
                  <pic:blipFill>
                    <a:blip r:embed="rId22">
                      <a:extLst>
                        <a:ext uri="{28A0092B-C50C-407E-A947-70E740481C1C}">
                          <a14:useLocalDpi xmlns:a14="http://schemas.microsoft.com/office/drawing/2010/main" val="0"/>
                        </a:ext>
                      </a:extLst>
                    </a:blip>
                    <a:stretch>
                      <a:fillRect/>
                    </a:stretch>
                  </pic:blipFill>
                  <pic:spPr>
                    <a:xfrm>
                      <a:off x="0" y="0"/>
                      <a:ext cx="5769893" cy="1598232"/>
                    </a:xfrm>
                    <a:prstGeom prst="rect">
                      <a:avLst/>
                    </a:prstGeom>
                  </pic:spPr>
                </pic:pic>
              </a:graphicData>
            </a:graphic>
          </wp:inline>
        </w:drawing>
      </w:r>
    </w:p>
    <w:p w14:paraId="119DD288" w14:textId="5F16F7B5" w:rsidR="00B644FF" w:rsidRPr="00E03CF3" w:rsidRDefault="00BB5762" w:rsidP="00BB5762">
      <w:pPr>
        <w:pStyle w:val="Caption"/>
      </w:pPr>
      <w:bookmarkStart w:id="53" w:name="_Toc111022981"/>
      <w:r w:rsidRPr="00E03CF3">
        <w:t xml:space="preserve">Hình </w:t>
      </w:r>
      <w:r w:rsidRPr="00E03CF3">
        <w:fldChar w:fldCharType="begin"/>
      </w:r>
      <w:r w:rsidRPr="00E03CF3">
        <w:instrText xml:space="preserve"> SEQ Hình \* ARABIC </w:instrText>
      </w:r>
      <w:r w:rsidRPr="00E03CF3">
        <w:fldChar w:fldCharType="separate"/>
      </w:r>
      <w:r w:rsidR="00BC2AF3">
        <w:rPr>
          <w:noProof/>
        </w:rPr>
        <w:t>6</w:t>
      </w:r>
      <w:r w:rsidRPr="00E03CF3">
        <w:fldChar w:fldCharType="end"/>
      </w:r>
      <w:r w:rsidRPr="00E03CF3">
        <w:t>. Quá trình thiết kế ứng dụng</w:t>
      </w:r>
      <w:bookmarkEnd w:id="53"/>
    </w:p>
    <w:p w14:paraId="73CD034D" w14:textId="4AEC665C" w:rsidR="005D3AA2" w:rsidRPr="00E03CF3" w:rsidRDefault="005D3AA2" w:rsidP="005D3AA2">
      <w:pPr>
        <w:rPr>
          <w:b/>
        </w:rPr>
      </w:pPr>
      <w:r w:rsidRPr="00E03CF3">
        <w:rPr>
          <w:b/>
        </w:rPr>
        <w:t>a. Sketch</w:t>
      </w:r>
    </w:p>
    <w:p w14:paraId="04857BCF" w14:textId="563B7516" w:rsidR="005D3AA2" w:rsidRPr="00E03CF3" w:rsidRDefault="0086585B" w:rsidP="000024F0">
      <w:r w:rsidRPr="00E03CF3">
        <w:t>Đây là bước đầu tiên, về cơ bản nó chỉ là một bản vẽ tự do, có độ xác thực thấp, mục đích của việc phác thảo chủ yếu để lấy ý tưởng, brainstorming dự án được thuận lợi hơn. Bước này cần thiết để lấy ý tưởng và xây dựng thiết kế.</w:t>
      </w:r>
    </w:p>
    <w:p w14:paraId="1EF65582" w14:textId="60661FCF" w:rsidR="005D3AA2" w:rsidRPr="00E03CF3" w:rsidRDefault="005D3AA2" w:rsidP="005D3AA2">
      <w:pPr>
        <w:rPr>
          <w:b/>
        </w:rPr>
      </w:pPr>
      <w:r w:rsidRPr="00E03CF3">
        <w:rPr>
          <w:b/>
        </w:rPr>
        <w:lastRenderedPageBreak/>
        <w:t>b. Wireframe</w:t>
      </w:r>
    </w:p>
    <w:p w14:paraId="21499011" w14:textId="1C12F965" w:rsidR="0086585B" w:rsidRPr="00E03CF3" w:rsidRDefault="0086585B" w:rsidP="000024F0">
      <w:r w:rsidRPr="00E03CF3">
        <w:t xml:space="preserve">Bước này giúp xây dựng bộ khung cơ bản của website hoặc ứng dụng. Trên bản vẽ thể hiện những chức năng chính, chế độ xem và mối quan hệ giữa các tính năng. Các quyết định về nội dung (nội dung / tính năng) và vị trí đặt trên trang web hoặc ứng dụng thường được đưa ra trong giai đoạn này. </w:t>
      </w:r>
    </w:p>
    <w:p w14:paraId="7B25836B" w14:textId="77777777" w:rsidR="0086585B" w:rsidRPr="00E03CF3" w:rsidRDefault="0086585B" w:rsidP="000024F0">
      <w:r w:rsidRPr="00E03CF3">
        <w:rPr>
          <w:bCs/>
        </w:rPr>
        <w:t>Đặc điểm nhận dạng của wireframe:</w:t>
      </w:r>
    </w:p>
    <w:p w14:paraId="692F99A1" w14:textId="77777777" w:rsidR="0086585B" w:rsidRPr="00E03CF3" w:rsidRDefault="0086585B" w:rsidP="0086585B">
      <w:pPr>
        <w:numPr>
          <w:ilvl w:val="0"/>
          <w:numId w:val="26"/>
        </w:numPr>
      </w:pPr>
      <w:r w:rsidRPr="00E03CF3">
        <w:t>Tập trung vào việc thể hiện sự phân bổ bố cục của các thành phần, các nhóm nội dung và chức năng trên trang.</w:t>
      </w:r>
    </w:p>
    <w:p w14:paraId="622595C5" w14:textId="37AC72A6" w:rsidR="0086585B" w:rsidRPr="00E03CF3" w:rsidRDefault="0086585B" w:rsidP="0086585B">
      <w:pPr>
        <w:numPr>
          <w:ilvl w:val="0"/>
          <w:numId w:val="26"/>
        </w:numPr>
      </w:pPr>
      <w:r w:rsidRPr="00E03CF3">
        <w:rPr>
          <w:bCs/>
        </w:rPr>
        <w:t>No colour, no style, no graphics</w:t>
      </w:r>
      <w:r w:rsidRPr="00E03CF3">
        <w:t>: Không bao gồm các yếu tố như màu sắc, kiểu dáng, đồ họa.</w:t>
      </w:r>
    </w:p>
    <w:p w14:paraId="13F7A05F" w14:textId="7B5A9988" w:rsidR="005D3AA2" w:rsidRPr="00E03CF3" w:rsidRDefault="00907AC6" w:rsidP="005D3AA2">
      <w:pPr>
        <w:ind w:firstLine="360"/>
        <w:rPr>
          <w:b/>
        </w:rPr>
      </w:pPr>
      <w:r w:rsidRPr="00E03CF3">
        <w:rPr>
          <w:b/>
        </w:rPr>
        <w:t xml:space="preserve">      </w:t>
      </w:r>
      <w:r w:rsidR="005D3AA2" w:rsidRPr="00E03CF3">
        <w:rPr>
          <w:b/>
        </w:rPr>
        <w:t>c. Mockup</w:t>
      </w:r>
    </w:p>
    <w:p w14:paraId="21A64938" w14:textId="6F686BAC" w:rsidR="0086585B" w:rsidRPr="00E03CF3" w:rsidRDefault="0086585B" w:rsidP="000024F0">
      <w:r w:rsidRPr="00E03CF3">
        <w:t>Sau khi có bản Wireframe hoàn chỉnh thì sẽ đến bước vẽ mockup, đến bước này thì hình ảnh của website, ứng dụng sẽ chân thật và rõ hơn. Bản thiết kế đã có thể có màu sắc, logo thương hiệu, content chính…những thường là mô hình tĩnh.</w:t>
      </w:r>
    </w:p>
    <w:p w14:paraId="23449E21" w14:textId="3F332FCD" w:rsidR="005D3AA2" w:rsidRPr="00E03CF3" w:rsidRDefault="005D3AA2" w:rsidP="005D3AA2">
      <w:pPr>
        <w:rPr>
          <w:b/>
        </w:rPr>
      </w:pPr>
      <w:r w:rsidRPr="00E03CF3">
        <w:rPr>
          <w:b/>
        </w:rPr>
        <w:t>d. Prototype</w:t>
      </w:r>
    </w:p>
    <w:p w14:paraId="26500867" w14:textId="1D2EB0E2" w:rsidR="0086585B" w:rsidRPr="00E03CF3" w:rsidRDefault="0086585B" w:rsidP="000024F0">
      <w:r w:rsidRPr="00E03CF3">
        <w:t xml:space="preserve">Đây là thiết kế sát nhất với sản phẩm thực tế được phát triển về tính năng, màu sắc, nội dung và </w:t>
      </w:r>
      <w:r w:rsidR="00FF1CAF" w:rsidRPr="00E03CF3">
        <w:t>đặc biệt</w:t>
      </w:r>
      <w:r w:rsidRPr="00E03CF3">
        <w:t xml:space="preserve"> là tính “động”, tức là có thể mô tả thao tác giữa các màn hình như sản phẩm thật.</w:t>
      </w:r>
    </w:p>
    <w:p w14:paraId="4B90CFBF" w14:textId="37954B8B" w:rsidR="0086585B" w:rsidRPr="00E03CF3" w:rsidRDefault="0086585B" w:rsidP="000024F0">
      <w:r w:rsidRPr="00E03CF3">
        <w:t xml:space="preserve">Ở đề tài này, </w:t>
      </w:r>
      <w:r w:rsidR="00D22425" w:rsidRPr="00E03CF3">
        <w:t>doanh nghiệp chỉ giảng giải cho sinh viên thực hiện vẽ mockup.</w:t>
      </w:r>
    </w:p>
    <w:p w14:paraId="757FD6A1" w14:textId="31991476" w:rsidR="00532C02" w:rsidRPr="00E03CF3" w:rsidRDefault="00907AC6" w:rsidP="005D3AA2">
      <w:pPr>
        <w:pStyle w:val="Heading3"/>
        <w:numPr>
          <w:ilvl w:val="0"/>
          <w:numId w:val="0"/>
        </w:numPr>
        <w:ind w:left="851"/>
        <w:rPr>
          <w:i w:val="0"/>
        </w:rPr>
      </w:pPr>
      <w:bookmarkStart w:id="54" w:name="_Toc111042771"/>
      <w:r w:rsidRPr="00E03CF3">
        <w:rPr>
          <w:i w:val="0"/>
        </w:rPr>
        <w:t>2</w:t>
      </w:r>
      <w:r w:rsidR="00532C02" w:rsidRPr="00E03CF3">
        <w:rPr>
          <w:i w:val="0"/>
        </w:rPr>
        <w:t>.3.3. Công cụ Figma</w:t>
      </w:r>
      <w:bookmarkEnd w:id="54"/>
    </w:p>
    <w:p w14:paraId="774170B4" w14:textId="284CA96F" w:rsidR="00532C02" w:rsidRPr="00E03CF3" w:rsidRDefault="00532C02" w:rsidP="000024F0">
      <w:r w:rsidRPr="00E03CF3">
        <w:t>Figma là công cụ được ra mắt vào năm 2016, với giao diện thân thiện và tính dễ sử dụng, Figma đã nhanh chóng nổi lên và trở thành một công cụ thiết kế giao diện người dùng phổ biến trong cộng đồng công nghệ toàn cầu. </w:t>
      </w:r>
    </w:p>
    <w:p w14:paraId="5D9087A2" w14:textId="77777777" w:rsidR="00532C02" w:rsidRPr="00E03CF3" w:rsidRDefault="00532C02" w:rsidP="0086585B">
      <w:pPr>
        <w:ind w:firstLine="0"/>
      </w:pPr>
    </w:p>
    <w:p w14:paraId="478C77DF" w14:textId="77777777" w:rsidR="00FF1CAF" w:rsidRPr="00E03CF3" w:rsidRDefault="00FF1CAF" w:rsidP="0086585B">
      <w:pPr>
        <w:ind w:firstLine="0"/>
      </w:pPr>
    </w:p>
    <w:p w14:paraId="71E9EC0F" w14:textId="757B6FE9" w:rsidR="00BC71B3" w:rsidRPr="00E03CF3" w:rsidRDefault="00BC71B3" w:rsidP="00B644FF">
      <w:pPr>
        <w:ind w:firstLine="0"/>
      </w:pPr>
    </w:p>
    <w:p w14:paraId="6B766FA0" w14:textId="4441F385" w:rsidR="00153BDA" w:rsidRPr="00E03CF3" w:rsidRDefault="00907AC6" w:rsidP="000F2516">
      <w:pPr>
        <w:pStyle w:val="Heading1"/>
      </w:pPr>
      <w:bookmarkStart w:id="55" w:name="_Toc111042772"/>
      <w:r w:rsidRPr="00E03CF3">
        <w:lastRenderedPageBreak/>
        <w:t>CHƯƠNG 3</w:t>
      </w:r>
      <w:r w:rsidR="004641F4" w:rsidRPr="00E03CF3">
        <w:t xml:space="preserve">: </w:t>
      </w:r>
      <w:r w:rsidR="006F5E38" w:rsidRPr="00E03CF3">
        <w:t>PHÂN TÍCH HỆ THỐNG PHẦN MỀM</w:t>
      </w:r>
      <w:r w:rsidR="004A76C8" w:rsidRPr="00E03CF3">
        <w:t xml:space="preserve"> QUẢN LÝ</w:t>
      </w:r>
      <w:r w:rsidR="006F5E38" w:rsidRPr="00E03CF3">
        <w:t xml:space="preserve"> BỆNH NHÂN KHOA TIM MẠCH</w:t>
      </w:r>
      <w:bookmarkEnd w:id="55"/>
    </w:p>
    <w:p w14:paraId="39A53E58" w14:textId="772A053D" w:rsidR="00153BDA" w:rsidRPr="00E03CF3" w:rsidRDefault="00907AC6" w:rsidP="00907AC6">
      <w:pPr>
        <w:pStyle w:val="Heading2"/>
      </w:pPr>
      <w:bookmarkStart w:id="56" w:name="_Toc111042773"/>
      <w:r w:rsidRPr="00E03CF3">
        <w:t>3</w:t>
      </w:r>
      <w:r w:rsidR="006F5E38" w:rsidRPr="00E03CF3">
        <w:t xml:space="preserve">.1. </w:t>
      </w:r>
      <w:r w:rsidR="00BC71B3" w:rsidRPr="00E03CF3">
        <w:t>Tổng quan về hệ thống</w:t>
      </w:r>
      <w:bookmarkEnd w:id="56"/>
    </w:p>
    <w:p w14:paraId="7134A34F" w14:textId="13ECE6C2" w:rsidR="00BC71B3" w:rsidRPr="00E03CF3" w:rsidRDefault="00907AC6" w:rsidP="00512FB2">
      <w:pPr>
        <w:pStyle w:val="Heading3"/>
        <w:numPr>
          <w:ilvl w:val="0"/>
          <w:numId w:val="0"/>
        </w:numPr>
        <w:ind w:left="851"/>
        <w:rPr>
          <w:i w:val="0"/>
        </w:rPr>
      </w:pPr>
      <w:bookmarkStart w:id="57" w:name="_Toc111042774"/>
      <w:r w:rsidRPr="00E03CF3">
        <w:rPr>
          <w:i w:val="0"/>
        </w:rPr>
        <w:t>3</w:t>
      </w:r>
      <w:r w:rsidR="00BC71B3" w:rsidRPr="00E03CF3">
        <w:rPr>
          <w:i w:val="0"/>
        </w:rPr>
        <w:t xml:space="preserve">.1.1. </w:t>
      </w:r>
      <w:r w:rsidR="00751D2B" w:rsidRPr="00E03CF3">
        <w:rPr>
          <w:i w:val="0"/>
        </w:rPr>
        <w:t>Quy trình hoạt động cơ bản</w:t>
      </w:r>
      <w:bookmarkEnd w:id="57"/>
      <w:r w:rsidR="00751D2B" w:rsidRPr="00E03CF3">
        <w:rPr>
          <w:i w:val="0"/>
        </w:rPr>
        <w:t xml:space="preserve"> </w:t>
      </w:r>
    </w:p>
    <w:p w14:paraId="4F861DB9" w14:textId="36C46813" w:rsidR="004A76C8" w:rsidRPr="00E03CF3" w:rsidRDefault="004A76C8" w:rsidP="000024F0">
      <w:r w:rsidRPr="00E03CF3">
        <w:t>Với tính chất quan trọng cũng như bảo mật cao của hệ thống quản lý bệnh nhân tại bệnh viện đòi hỏi việc xây dựng quy trình hoạt động phải tuân thủ một số quy tắc để đảm bảo tính chính xác, thống nhất và tính toàn vẹn của dữ liệu. Quy trình hoạt động tại bệnh viện phải được thực hiện tuần tự, hạn chế sai sót tối thiểu dựa trên các yếu tố cơ bản:</w:t>
      </w:r>
    </w:p>
    <w:p w14:paraId="4679AC4F" w14:textId="101129EC" w:rsidR="004A76C8" w:rsidRPr="00E03CF3" w:rsidRDefault="004A76C8" w:rsidP="004A76C8">
      <w:pPr>
        <w:pStyle w:val="ListParagraph"/>
        <w:numPr>
          <w:ilvl w:val="0"/>
          <w:numId w:val="27"/>
        </w:numPr>
      </w:pPr>
      <w:r w:rsidRPr="00E03CF3">
        <w:t>Dựa trên nhu cầu truy xuất và lưu trữ dữ liệu giữa các khoa trong bệnh viện</w:t>
      </w:r>
      <w:r w:rsidR="00512FB2" w:rsidRPr="00E03CF3">
        <w:t>.</w:t>
      </w:r>
    </w:p>
    <w:p w14:paraId="6E58C9A7" w14:textId="502DB26C" w:rsidR="004A76C8" w:rsidRPr="00E03CF3" w:rsidRDefault="004A76C8" w:rsidP="004A76C8">
      <w:pPr>
        <w:pStyle w:val="ListParagraph"/>
        <w:numPr>
          <w:ilvl w:val="0"/>
          <w:numId w:val="27"/>
        </w:numPr>
      </w:pPr>
      <w:r w:rsidRPr="00E03CF3">
        <w:t xml:space="preserve">Dựa trên </w:t>
      </w:r>
      <w:r w:rsidR="008807D9" w:rsidRPr="00E03CF3">
        <w:t xml:space="preserve">các quy chế về cách thức hoạt động bệnh viện được Bộ Y Tế ban hành. </w:t>
      </w:r>
    </w:p>
    <w:p w14:paraId="0422B879" w14:textId="0B8CBA44" w:rsidR="008807D9" w:rsidRPr="00E03CF3" w:rsidRDefault="008807D9" w:rsidP="004A76C8">
      <w:pPr>
        <w:pStyle w:val="ListParagraph"/>
        <w:numPr>
          <w:ilvl w:val="0"/>
          <w:numId w:val="27"/>
        </w:numPr>
      </w:pPr>
      <w:r w:rsidRPr="00E03CF3">
        <w:t xml:space="preserve">Dựa trên sự thống nhất giữa các khoa cũng như các y bác sĩ </w:t>
      </w:r>
      <w:r w:rsidR="00E970DA" w:rsidRPr="00E03CF3">
        <w:t>để đề ra quy trình hoạt động tối ưu cho hệ thố</w:t>
      </w:r>
      <w:r w:rsidR="00512FB2" w:rsidRPr="00E03CF3">
        <w:t>ng.</w:t>
      </w:r>
    </w:p>
    <w:p w14:paraId="47B548B2" w14:textId="0F4BBDB1" w:rsidR="00E970DA" w:rsidRPr="00E03CF3" w:rsidRDefault="00EC6183" w:rsidP="000024F0">
      <w:r w:rsidRPr="00E03CF3">
        <w:t>Quy trình</w:t>
      </w:r>
      <w:r w:rsidR="00317D2A" w:rsidRPr="00E03CF3">
        <w:t xml:space="preserve"> khám</w:t>
      </w:r>
      <w:r w:rsidRPr="00E03CF3">
        <w:t xml:space="preserve"> cơ bản tại khoa tim mạch diễn ra như sau:</w:t>
      </w:r>
    </w:p>
    <w:p w14:paraId="44DD9B5F" w14:textId="77777777" w:rsidR="00BB5762" w:rsidRPr="00E03CF3" w:rsidRDefault="00751D2B" w:rsidP="00BB5762">
      <w:pPr>
        <w:keepNext/>
        <w:ind w:firstLine="0"/>
        <w:jc w:val="center"/>
      </w:pPr>
      <w:r w:rsidRPr="00E03CF3">
        <w:rPr>
          <w:noProof/>
        </w:rPr>
        <w:drawing>
          <wp:inline distT="0" distB="0" distL="0" distR="0" wp14:anchorId="171A5CEC" wp14:editId="2AABB289">
            <wp:extent cx="5265420" cy="31891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01834" cy="3211182"/>
                    </a:xfrm>
                    <a:prstGeom prst="rect">
                      <a:avLst/>
                    </a:prstGeom>
                  </pic:spPr>
                </pic:pic>
              </a:graphicData>
            </a:graphic>
          </wp:inline>
        </w:drawing>
      </w:r>
    </w:p>
    <w:p w14:paraId="4BDC6E47" w14:textId="5CF20444" w:rsidR="00751D2B" w:rsidRPr="00E03CF3" w:rsidRDefault="00BB5762" w:rsidP="00BB5762">
      <w:pPr>
        <w:pStyle w:val="Caption"/>
      </w:pPr>
      <w:bookmarkStart w:id="58" w:name="_Toc111022982"/>
      <w:r w:rsidRPr="00E03CF3">
        <w:t xml:space="preserve">Hình </w:t>
      </w:r>
      <w:r w:rsidRPr="00E03CF3">
        <w:fldChar w:fldCharType="begin"/>
      </w:r>
      <w:r w:rsidRPr="00E03CF3">
        <w:instrText xml:space="preserve"> SEQ Hình \* ARABIC </w:instrText>
      </w:r>
      <w:r w:rsidRPr="00E03CF3">
        <w:fldChar w:fldCharType="separate"/>
      </w:r>
      <w:r w:rsidR="00BC2AF3">
        <w:rPr>
          <w:noProof/>
        </w:rPr>
        <w:t>7</w:t>
      </w:r>
      <w:r w:rsidRPr="00E03CF3">
        <w:fldChar w:fldCharType="end"/>
      </w:r>
      <w:r w:rsidRPr="00E03CF3">
        <w:t>. Quy trình khám cơ bản khoa tim mạch</w:t>
      </w:r>
      <w:bookmarkEnd w:id="58"/>
    </w:p>
    <w:p w14:paraId="3B8D6E1D" w14:textId="7E5B977D" w:rsidR="005758E6" w:rsidRPr="00E03CF3" w:rsidRDefault="005758E6" w:rsidP="000024F0">
      <w:r w:rsidRPr="00E03CF3">
        <w:t>Quy trình</w:t>
      </w:r>
      <w:r w:rsidR="00C5295E" w:rsidRPr="00E03CF3">
        <w:t xml:space="preserve"> tổng quát hoạt động của hệ thống diễn ra như sau:</w:t>
      </w:r>
    </w:p>
    <w:p w14:paraId="6245F66F" w14:textId="77777777" w:rsidR="00BB5762" w:rsidRPr="00E03CF3" w:rsidRDefault="004E6BE8" w:rsidP="00BB5762">
      <w:pPr>
        <w:keepNext/>
        <w:ind w:firstLine="0"/>
      </w:pPr>
      <w:r w:rsidRPr="00E03CF3">
        <w:rPr>
          <w:noProof/>
        </w:rPr>
        <w:lastRenderedPageBreak/>
        <w:drawing>
          <wp:inline distT="0" distB="0" distL="0" distR="0" wp14:anchorId="2C059E4E" wp14:editId="749B1197">
            <wp:extent cx="5338445" cy="8481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ản lý bệnh nhân.drawio (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38445" cy="8481060"/>
                    </a:xfrm>
                    <a:prstGeom prst="rect">
                      <a:avLst/>
                    </a:prstGeom>
                  </pic:spPr>
                </pic:pic>
              </a:graphicData>
            </a:graphic>
          </wp:inline>
        </w:drawing>
      </w:r>
    </w:p>
    <w:p w14:paraId="60803097" w14:textId="1AEDC0F7" w:rsidR="00BB5762" w:rsidRPr="00E03CF3" w:rsidRDefault="00BB5762" w:rsidP="00BB5762">
      <w:pPr>
        <w:pStyle w:val="Caption"/>
      </w:pPr>
      <w:bookmarkStart w:id="59" w:name="_Toc111022983"/>
      <w:r w:rsidRPr="00E03CF3">
        <w:t xml:space="preserve">Hình </w:t>
      </w:r>
      <w:r w:rsidRPr="00E03CF3">
        <w:fldChar w:fldCharType="begin"/>
      </w:r>
      <w:r w:rsidRPr="00E03CF3">
        <w:instrText xml:space="preserve"> SEQ Hình \* ARABIC </w:instrText>
      </w:r>
      <w:r w:rsidRPr="00E03CF3">
        <w:fldChar w:fldCharType="separate"/>
      </w:r>
      <w:r w:rsidR="00BC2AF3">
        <w:rPr>
          <w:noProof/>
        </w:rPr>
        <w:t>8</w:t>
      </w:r>
      <w:r w:rsidRPr="00E03CF3">
        <w:fldChar w:fldCharType="end"/>
      </w:r>
      <w:r w:rsidRPr="00E03CF3">
        <w:t>. Quy trình tổng quát hoạt động của hệ thống</w:t>
      </w:r>
      <w:bookmarkEnd w:id="59"/>
    </w:p>
    <w:p w14:paraId="6AC2FB96" w14:textId="01FD601C" w:rsidR="00751D2B" w:rsidRPr="00E03CF3" w:rsidRDefault="00907AC6" w:rsidP="00512FB2">
      <w:pPr>
        <w:pStyle w:val="Heading3"/>
        <w:numPr>
          <w:ilvl w:val="0"/>
          <w:numId w:val="0"/>
        </w:numPr>
        <w:ind w:left="1571" w:hanging="720"/>
        <w:rPr>
          <w:i w:val="0"/>
        </w:rPr>
      </w:pPr>
      <w:bookmarkStart w:id="60" w:name="_Toc111042775"/>
      <w:r w:rsidRPr="00E03CF3">
        <w:rPr>
          <w:i w:val="0"/>
        </w:rPr>
        <w:lastRenderedPageBreak/>
        <w:t>3</w:t>
      </w:r>
      <w:r w:rsidR="00B73265" w:rsidRPr="00E03CF3">
        <w:rPr>
          <w:i w:val="0"/>
        </w:rPr>
        <w:t>.1.2. Giới thiệu về hệ thống phần mềm quản lý bệnh nhân</w:t>
      </w:r>
      <w:bookmarkEnd w:id="60"/>
    </w:p>
    <w:p w14:paraId="2DC92573" w14:textId="06B86BD3" w:rsidR="00751D2B" w:rsidRPr="00E03CF3" w:rsidRDefault="00751D2B" w:rsidP="000A53D1">
      <w:r w:rsidRPr="00E03CF3">
        <w:t>Phần mềm quản lý bệnh nhân khoa tim mạch tại bệnh viện Đa khoa Gia Đình</w:t>
      </w:r>
      <w:r w:rsidR="00402274" w:rsidRPr="00E03CF3">
        <w:t xml:space="preserve"> mang sứ mệnh quản lý các thông tin hành chính của bệnh nhân, lịch sử khám chữa bệnh, kết luận cho các chỉ định cận lâm sàng. Phần mềm</w:t>
      </w:r>
      <w:r w:rsidRPr="00E03CF3">
        <w:t xml:space="preserve"> </w:t>
      </w:r>
      <w:r w:rsidR="002F77DF" w:rsidRPr="00E03CF3">
        <w:t>gồm các tính năng như sau:</w:t>
      </w:r>
    </w:p>
    <w:p w14:paraId="7AAF6C46" w14:textId="113B1B86" w:rsidR="002F77DF" w:rsidRPr="00E03CF3" w:rsidRDefault="002F77DF" w:rsidP="00B372F5">
      <w:pPr>
        <w:pStyle w:val="ListParagraph"/>
        <w:numPr>
          <w:ilvl w:val="0"/>
          <w:numId w:val="28"/>
        </w:numPr>
      </w:pPr>
      <w:r w:rsidRPr="00E03CF3">
        <w:t>Tạo phiếu khám gồm thông tin bệnh nhân</w:t>
      </w:r>
    </w:p>
    <w:p w14:paraId="239BAF82" w14:textId="15EC0C63" w:rsidR="00370D46" w:rsidRPr="00E03CF3" w:rsidRDefault="00370D46" w:rsidP="00B372F5">
      <w:pPr>
        <w:pStyle w:val="ListParagraph"/>
        <w:numPr>
          <w:ilvl w:val="0"/>
          <w:numId w:val="28"/>
        </w:numPr>
      </w:pPr>
      <w:r w:rsidRPr="00E03CF3">
        <w:t>Nhập chỉ số dấu hiệu sinh tồn vào phiếu khám</w:t>
      </w:r>
    </w:p>
    <w:p w14:paraId="46F601E0" w14:textId="468C938D" w:rsidR="002F77DF" w:rsidRPr="00E03CF3" w:rsidRDefault="00370444" w:rsidP="002F77DF">
      <w:pPr>
        <w:pStyle w:val="ListParagraph"/>
        <w:numPr>
          <w:ilvl w:val="0"/>
          <w:numId w:val="28"/>
        </w:numPr>
      </w:pPr>
      <w:r w:rsidRPr="00E03CF3">
        <w:t>Nhập các</w:t>
      </w:r>
      <w:r w:rsidR="00965405" w:rsidRPr="00E03CF3">
        <w:t xml:space="preserve"> chỉ định lâm sàng, cận lâm sàng trong phiếu khám</w:t>
      </w:r>
    </w:p>
    <w:p w14:paraId="15769C39" w14:textId="539696D7" w:rsidR="00965405" w:rsidRPr="00E03CF3" w:rsidRDefault="00965405" w:rsidP="002F77DF">
      <w:pPr>
        <w:pStyle w:val="ListParagraph"/>
        <w:numPr>
          <w:ilvl w:val="0"/>
          <w:numId w:val="28"/>
        </w:numPr>
      </w:pPr>
      <w:r w:rsidRPr="00E03CF3">
        <w:t>Chẩn đoán bệnh trạng trong phiếu khám</w:t>
      </w:r>
    </w:p>
    <w:p w14:paraId="53258CA6" w14:textId="00EB23E1" w:rsidR="00765A39" w:rsidRPr="00E03CF3" w:rsidRDefault="00765A39" w:rsidP="002F77DF">
      <w:pPr>
        <w:pStyle w:val="ListParagraph"/>
        <w:numPr>
          <w:ilvl w:val="0"/>
          <w:numId w:val="28"/>
        </w:numPr>
      </w:pPr>
      <w:r w:rsidRPr="00E03CF3">
        <w:t>Nhập chỉ định điều trị trong phiếu khám</w:t>
      </w:r>
    </w:p>
    <w:p w14:paraId="714A9907" w14:textId="0BE3DCB5" w:rsidR="00B372F5" w:rsidRPr="00E03CF3" w:rsidRDefault="00965405" w:rsidP="005758E6">
      <w:pPr>
        <w:pStyle w:val="ListParagraph"/>
        <w:numPr>
          <w:ilvl w:val="0"/>
          <w:numId w:val="28"/>
        </w:numPr>
      </w:pPr>
      <w:r w:rsidRPr="00E03CF3">
        <w:t>Tìm kiế</w:t>
      </w:r>
      <w:r w:rsidR="00BA02B8" w:rsidRPr="00E03CF3">
        <w:t>m</w:t>
      </w:r>
      <w:r w:rsidRPr="00E03CF3">
        <w:t xml:space="preserve"> thông tin bệnh nhân</w:t>
      </w:r>
    </w:p>
    <w:p w14:paraId="74474C7C" w14:textId="624408E6" w:rsidR="00965405" w:rsidRPr="00E03CF3" w:rsidRDefault="00965405" w:rsidP="002F77DF">
      <w:pPr>
        <w:pStyle w:val="ListParagraph"/>
        <w:numPr>
          <w:ilvl w:val="0"/>
          <w:numId w:val="28"/>
        </w:numPr>
      </w:pPr>
      <w:r w:rsidRPr="00E03CF3">
        <w:t>Hiển thị danh sách bệnh nhân</w:t>
      </w:r>
    </w:p>
    <w:p w14:paraId="67163AE4" w14:textId="431A8888" w:rsidR="00965405" w:rsidRPr="00E03CF3" w:rsidRDefault="00965405" w:rsidP="002F77DF">
      <w:pPr>
        <w:pStyle w:val="ListParagraph"/>
        <w:numPr>
          <w:ilvl w:val="0"/>
          <w:numId w:val="28"/>
        </w:numPr>
      </w:pPr>
      <w:r w:rsidRPr="00E03CF3">
        <w:t>Hiển thị</w:t>
      </w:r>
      <w:r w:rsidR="006A7272" w:rsidRPr="00E03CF3">
        <w:t xml:space="preserve"> hồ sơ của từng bệnh nhân</w:t>
      </w:r>
    </w:p>
    <w:p w14:paraId="521CBA51" w14:textId="62FD544E" w:rsidR="009B3757" w:rsidRPr="00E03CF3" w:rsidRDefault="00965405" w:rsidP="000A53D1">
      <w:r w:rsidRPr="00E03CF3">
        <w:t>Đối tượng người dùng chính của phần mềm gồm các y bác sĩ trong bệnh viện</w:t>
      </w:r>
      <w:r w:rsidR="00C85D9D" w:rsidRPr="00E03CF3">
        <w:t xml:space="preserve">, </w:t>
      </w:r>
      <w:r w:rsidR="009B3757" w:rsidRPr="00E03CF3">
        <w:t>các</w:t>
      </w:r>
      <w:r w:rsidR="00765A39" w:rsidRPr="00E03CF3">
        <w:t xml:space="preserve"> điều dưỡng tại bốt điều dưỡng</w:t>
      </w:r>
      <w:r w:rsidR="00CC4E21" w:rsidRPr="00E03CF3">
        <w:t>.</w:t>
      </w:r>
    </w:p>
    <w:p w14:paraId="01F25477" w14:textId="406DCF43" w:rsidR="009B3757" w:rsidRPr="00E03CF3" w:rsidRDefault="00907AC6" w:rsidP="00907AC6">
      <w:pPr>
        <w:pStyle w:val="Heading2"/>
      </w:pPr>
      <w:bookmarkStart w:id="61" w:name="_Toc111042776"/>
      <w:r w:rsidRPr="00E03CF3">
        <w:t>3</w:t>
      </w:r>
      <w:r w:rsidR="00B73265" w:rsidRPr="00E03CF3">
        <w:t>.2. Phân tích yêu cầu hệ thống</w:t>
      </w:r>
      <w:bookmarkEnd w:id="61"/>
    </w:p>
    <w:p w14:paraId="17EE4567" w14:textId="7A4A7764" w:rsidR="00B73265" w:rsidRPr="00E03CF3" w:rsidRDefault="00907AC6" w:rsidP="0087138E">
      <w:pPr>
        <w:pStyle w:val="Heading3"/>
        <w:numPr>
          <w:ilvl w:val="0"/>
          <w:numId w:val="0"/>
        </w:numPr>
        <w:ind w:left="851"/>
        <w:rPr>
          <w:i w:val="0"/>
        </w:rPr>
      </w:pPr>
      <w:bookmarkStart w:id="62" w:name="_Toc111042777"/>
      <w:r w:rsidRPr="00E03CF3">
        <w:rPr>
          <w:i w:val="0"/>
        </w:rPr>
        <w:t>3</w:t>
      </w:r>
      <w:r w:rsidR="00B73265" w:rsidRPr="00E03CF3">
        <w:rPr>
          <w:i w:val="0"/>
        </w:rPr>
        <w:t>.2.1. Yêu cầu chức năng</w:t>
      </w:r>
      <w:bookmarkEnd w:id="62"/>
    </w:p>
    <w:p w14:paraId="49650556" w14:textId="2ECCA0C2" w:rsidR="00B73265" w:rsidRPr="00E03CF3" w:rsidRDefault="00BB5762" w:rsidP="000A53D1">
      <w:r w:rsidRPr="00E03CF3">
        <w:t xml:space="preserve">Các chức năng chính của phần mềm được liệt kê trong </w:t>
      </w:r>
      <w:r w:rsidR="00E03CF3" w:rsidRPr="00E03CF3">
        <w:t>bảng sau:</w:t>
      </w:r>
    </w:p>
    <w:tbl>
      <w:tblPr>
        <w:tblStyle w:val="TableGrid"/>
        <w:tblW w:w="8642" w:type="dxa"/>
        <w:tblLook w:val="04A0" w:firstRow="1" w:lastRow="0" w:firstColumn="1" w:lastColumn="0" w:noHBand="0" w:noVBand="1"/>
      </w:tblPr>
      <w:tblGrid>
        <w:gridCol w:w="846"/>
        <w:gridCol w:w="2410"/>
        <w:gridCol w:w="5386"/>
      </w:tblGrid>
      <w:tr w:rsidR="00B73265" w:rsidRPr="00E03CF3" w14:paraId="5839EF54" w14:textId="02D6E421" w:rsidTr="00812E33">
        <w:trPr>
          <w:trHeight w:val="714"/>
        </w:trPr>
        <w:tc>
          <w:tcPr>
            <w:tcW w:w="846" w:type="dxa"/>
            <w:shd w:val="clear" w:color="auto" w:fill="8DB3E2" w:themeFill="text2" w:themeFillTint="66"/>
          </w:tcPr>
          <w:p w14:paraId="403FA22B" w14:textId="0714BB9C" w:rsidR="00B73265" w:rsidRPr="00E03CF3" w:rsidRDefault="00B73265" w:rsidP="00812E33">
            <w:pPr>
              <w:ind w:firstLine="0"/>
              <w:jc w:val="center"/>
              <w:rPr>
                <w:b/>
              </w:rPr>
            </w:pPr>
            <w:r w:rsidRPr="00E03CF3">
              <w:rPr>
                <w:b/>
              </w:rPr>
              <w:t>STT</w:t>
            </w:r>
          </w:p>
        </w:tc>
        <w:tc>
          <w:tcPr>
            <w:tcW w:w="2410" w:type="dxa"/>
            <w:shd w:val="clear" w:color="auto" w:fill="8DB3E2" w:themeFill="text2" w:themeFillTint="66"/>
          </w:tcPr>
          <w:p w14:paraId="643D1892" w14:textId="281B007D" w:rsidR="00B73265" w:rsidRPr="00E03CF3" w:rsidRDefault="00B73265" w:rsidP="00812E33">
            <w:pPr>
              <w:ind w:firstLine="0"/>
              <w:jc w:val="center"/>
              <w:rPr>
                <w:b/>
              </w:rPr>
            </w:pPr>
            <w:r w:rsidRPr="00E03CF3">
              <w:rPr>
                <w:b/>
              </w:rPr>
              <w:t>Chức năng</w:t>
            </w:r>
          </w:p>
        </w:tc>
        <w:tc>
          <w:tcPr>
            <w:tcW w:w="5386" w:type="dxa"/>
            <w:shd w:val="clear" w:color="auto" w:fill="8DB3E2" w:themeFill="text2" w:themeFillTint="66"/>
          </w:tcPr>
          <w:p w14:paraId="16E487C9" w14:textId="2049F756" w:rsidR="00B73265" w:rsidRPr="00E03CF3" w:rsidRDefault="00B73265" w:rsidP="00812E33">
            <w:pPr>
              <w:ind w:firstLine="0"/>
              <w:jc w:val="center"/>
              <w:rPr>
                <w:b/>
              </w:rPr>
            </w:pPr>
            <w:r w:rsidRPr="00E03CF3">
              <w:rPr>
                <w:b/>
              </w:rPr>
              <w:t>Mô tả chức năng</w:t>
            </w:r>
          </w:p>
        </w:tc>
      </w:tr>
      <w:tr w:rsidR="00B73265" w:rsidRPr="00E03CF3" w14:paraId="70987633" w14:textId="0BB97FEB" w:rsidTr="00B73265">
        <w:tc>
          <w:tcPr>
            <w:tcW w:w="846" w:type="dxa"/>
          </w:tcPr>
          <w:p w14:paraId="419F4407" w14:textId="3DDB5694" w:rsidR="00B73265" w:rsidRPr="00E03CF3" w:rsidRDefault="00B73265" w:rsidP="00965405">
            <w:pPr>
              <w:ind w:firstLine="0"/>
            </w:pPr>
            <w:r w:rsidRPr="00E03CF3">
              <w:t>1</w:t>
            </w:r>
          </w:p>
        </w:tc>
        <w:tc>
          <w:tcPr>
            <w:tcW w:w="2410" w:type="dxa"/>
          </w:tcPr>
          <w:p w14:paraId="1601AA92" w14:textId="37667075" w:rsidR="00B73265" w:rsidRPr="00E03CF3" w:rsidRDefault="00B73265" w:rsidP="00965405">
            <w:pPr>
              <w:ind w:firstLine="0"/>
            </w:pPr>
            <w:r w:rsidRPr="00E03CF3">
              <w:t>Đăng nhập</w:t>
            </w:r>
          </w:p>
        </w:tc>
        <w:tc>
          <w:tcPr>
            <w:tcW w:w="5386" w:type="dxa"/>
          </w:tcPr>
          <w:p w14:paraId="58F95756" w14:textId="40C0ADD3" w:rsidR="00B73265" w:rsidRPr="00E03CF3" w:rsidRDefault="00F31EA7" w:rsidP="00965405">
            <w:pPr>
              <w:ind w:firstLine="0"/>
            </w:pPr>
            <w:r w:rsidRPr="00E03CF3">
              <w:t xml:space="preserve">Đăng nhập vào hệ thống bằng </w:t>
            </w:r>
            <w:r w:rsidR="00064EC1" w:rsidRPr="00E03CF3">
              <w:t>tài khoản</w:t>
            </w:r>
            <w:r w:rsidRPr="00E03CF3">
              <w:t xml:space="preserve"> đã được cấp</w:t>
            </w:r>
            <w:r w:rsidR="00064EC1" w:rsidRPr="00E03CF3">
              <w:t xml:space="preserve"> theo mã</w:t>
            </w:r>
            <w:r w:rsidRPr="00E03CF3">
              <w:t xml:space="preserve"> tên quy định tại bệnh viện</w:t>
            </w:r>
          </w:p>
        </w:tc>
      </w:tr>
      <w:tr w:rsidR="00B73265" w:rsidRPr="00E03CF3" w14:paraId="45D6DD2E" w14:textId="003FF8F5" w:rsidTr="00B73265">
        <w:tc>
          <w:tcPr>
            <w:tcW w:w="846" w:type="dxa"/>
          </w:tcPr>
          <w:p w14:paraId="23FB7B50" w14:textId="2613F3FD" w:rsidR="00B73265" w:rsidRPr="00E03CF3" w:rsidRDefault="00064EC1" w:rsidP="00965405">
            <w:pPr>
              <w:ind w:firstLine="0"/>
            </w:pPr>
            <w:r w:rsidRPr="00E03CF3">
              <w:t>2</w:t>
            </w:r>
          </w:p>
        </w:tc>
        <w:tc>
          <w:tcPr>
            <w:tcW w:w="2410" w:type="dxa"/>
          </w:tcPr>
          <w:p w14:paraId="01B67E6A" w14:textId="6DFD9542" w:rsidR="00B73265" w:rsidRPr="00E03CF3" w:rsidRDefault="00B73265" w:rsidP="00965405">
            <w:pPr>
              <w:ind w:firstLine="0"/>
            </w:pPr>
            <w:r w:rsidRPr="00E03CF3">
              <w:t>Đăng xuất</w:t>
            </w:r>
          </w:p>
        </w:tc>
        <w:tc>
          <w:tcPr>
            <w:tcW w:w="5386" w:type="dxa"/>
          </w:tcPr>
          <w:p w14:paraId="511C4D86" w14:textId="726F70D6" w:rsidR="00B73265" w:rsidRPr="00E03CF3" w:rsidRDefault="00F31EA7" w:rsidP="00965405">
            <w:pPr>
              <w:ind w:firstLine="0"/>
            </w:pPr>
            <w:r w:rsidRPr="00E03CF3">
              <w:t>Đ</w:t>
            </w:r>
            <w:r w:rsidR="00064EC1" w:rsidRPr="00E03CF3">
              <w:t>ăng xuất tài khoản</w:t>
            </w:r>
            <w:r w:rsidRPr="00E03CF3">
              <w:t xml:space="preserve"> hiện tại</w:t>
            </w:r>
            <w:r w:rsidR="00064EC1" w:rsidRPr="00E03CF3">
              <w:t>, về lại trang đăng nhập</w:t>
            </w:r>
          </w:p>
        </w:tc>
      </w:tr>
      <w:tr w:rsidR="00F31EA7" w:rsidRPr="00E03CF3" w14:paraId="57B6BBD3" w14:textId="77777777" w:rsidTr="00B73265">
        <w:tc>
          <w:tcPr>
            <w:tcW w:w="846" w:type="dxa"/>
          </w:tcPr>
          <w:p w14:paraId="67E86E57" w14:textId="0100F338" w:rsidR="00F31EA7" w:rsidRPr="00E03CF3" w:rsidRDefault="00F31EA7" w:rsidP="00965405">
            <w:pPr>
              <w:ind w:firstLine="0"/>
            </w:pPr>
            <w:r w:rsidRPr="00E03CF3">
              <w:t>3</w:t>
            </w:r>
          </w:p>
        </w:tc>
        <w:tc>
          <w:tcPr>
            <w:tcW w:w="2410" w:type="dxa"/>
          </w:tcPr>
          <w:p w14:paraId="5ADDE2BC" w14:textId="33234C10" w:rsidR="00F31EA7" w:rsidRPr="00E03CF3" w:rsidRDefault="00F31EA7" w:rsidP="00965405">
            <w:pPr>
              <w:ind w:firstLine="0"/>
            </w:pPr>
            <w:r w:rsidRPr="00E03CF3">
              <w:t>Quên mật khẩu</w:t>
            </w:r>
          </w:p>
        </w:tc>
        <w:tc>
          <w:tcPr>
            <w:tcW w:w="5386" w:type="dxa"/>
          </w:tcPr>
          <w:p w14:paraId="0D502C0E" w14:textId="3258EA96" w:rsidR="00F31EA7" w:rsidRPr="00E03CF3" w:rsidRDefault="00F31EA7" w:rsidP="00965405">
            <w:pPr>
              <w:ind w:firstLine="0"/>
            </w:pPr>
            <w:r w:rsidRPr="00E03CF3">
              <w:t>Khi bấm quên mật khẩu, hệ thống sẽ hiện thông báo hướng dẫn nhận lại mật khẩu mới</w:t>
            </w:r>
          </w:p>
        </w:tc>
      </w:tr>
      <w:tr w:rsidR="00F31EA7" w:rsidRPr="00E03CF3" w14:paraId="5D3C5DCE" w14:textId="77777777" w:rsidTr="00B73265">
        <w:tc>
          <w:tcPr>
            <w:tcW w:w="846" w:type="dxa"/>
          </w:tcPr>
          <w:p w14:paraId="70A13AC4" w14:textId="61B3F544" w:rsidR="00F31EA7" w:rsidRPr="00E03CF3" w:rsidRDefault="00F31EA7" w:rsidP="00965405">
            <w:pPr>
              <w:ind w:firstLine="0"/>
            </w:pPr>
            <w:r w:rsidRPr="00E03CF3">
              <w:lastRenderedPageBreak/>
              <w:t>4</w:t>
            </w:r>
          </w:p>
        </w:tc>
        <w:tc>
          <w:tcPr>
            <w:tcW w:w="2410" w:type="dxa"/>
          </w:tcPr>
          <w:p w14:paraId="745859E0" w14:textId="4488EA38" w:rsidR="00F31EA7" w:rsidRPr="00E03CF3" w:rsidRDefault="00F31EA7" w:rsidP="00965405">
            <w:pPr>
              <w:ind w:firstLine="0"/>
            </w:pPr>
            <w:r w:rsidRPr="00E03CF3">
              <w:t>Ghi nhớ đăng nhập</w:t>
            </w:r>
          </w:p>
        </w:tc>
        <w:tc>
          <w:tcPr>
            <w:tcW w:w="5386" w:type="dxa"/>
          </w:tcPr>
          <w:p w14:paraId="7C7CDD22" w14:textId="289B82C0" w:rsidR="00F31EA7" w:rsidRPr="00E03CF3" w:rsidRDefault="00F31EA7" w:rsidP="00965405">
            <w:pPr>
              <w:ind w:firstLine="0"/>
            </w:pPr>
            <w:r w:rsidRPr="00E03CF3">
              <w:t>Tick chọn vào mục Ghi nhớ đăng nhập ở trang Đăng nhập, hệ thống sẽ tự động ghi nhớ tài khoản cho những lần tiếp theo</w:t>
            </w:r>
          </w:p>
        </w:tc>
      </w:tr>
      <w:tr w:rsidR="00B73265" w:rsidRPr="00E03CF3" w14:paraId="28DDEA9C" w14:textId="440CB248" w:rsidTr="00B73265">
        <w:tc>
          <w:tcPr>
            <w:tcW w:w="846" w:type="dxa"/>
          </w:tcPr>
          <w:p w14:paraId="5EF013D6" w14:textId="1387966C" w:rsidR="00B73265" w:rsidRPr="00E03CF3" w:rsidRDefault="00F31EA7" w:rsidP="00965405">
            <w:pPr>
              <w:ind w:firstLine="0"/>
            </w:pPr>
            <w:r w:rsidRPr="00E03CF3">
              <w:t>5</w:t>
            </w:r>
          </w:p>
        </w:tc>
        <w:tc>
          <w:tcPr>
            <w:tcW w:w="2410" w:type="dxa"/>
          </w:tcPr>
          <w:p w14:paraId="3B35E8B0" w14:textId="5364B01A" w:rsidR="00B73265" w:rsidRPr="00E03CF3" w:rsidRDefault="00064EC1" w:rsidP="00965405">
            <w:pPr>
              <w:ind w:firstLine="0"/>
            </w:pPr>
            <w:r w:rsidRPr="00E03CF3">
              <w:t>Phiếu khám điện tử</w:t>
            </w:r>
          </w:p>
        </w:tc>
        <w:tc>
          <w:tcPr>
            <w:tcW w:w="5386" w:type="dxa"/>
          </w:tcPr>
          <w:p w14:paraId="1E2C69A7" w14:textId="1BA952FD" w:rsidR="00B73265" w:rsidRPr="00E03CF3" w:rsidRDefault="00064EC1" w:rsidP="00965405">
            <w:pPr>
              <w:ind w:firstLine="0"/>
            </w:pPr>
            <w:r w:rsidRPr="00E03CF3">
              <w:t>Tạo phiếu khám, điền các thông tin bệnh nhân bao gồm họ tên, ngày sinh, giới tính, số điện thoại, địa</w:t>
            </w:r>
            <w:r w:rsidR="001E73AB" w:rsidRPr="00E03CF3">
              <w:t xml:space="preserve"> chỉ, triệu chứng bệnh</w:t>
            </w:r>
          </w:p>
        </w:tc>
      </w:tr>
      <w:tr w:rsidR="00370D46" w:rsidRPr="00E03CF3" w14:paraId="52C216A3" w14:textId="77777777" w:rsidTr="00B73265">
        <w:tc>
          <w:tcPr>
            <w:tcW w:w="846" w:type="dxa"/>
          </w:tcPr>
          <w:p w14:paraId="0735A548" w14:textId="4D6DB644" w:rsidR="00370D46" w:rsidRPr="00E03CF3" w:rsidRDefault="00DE4DD5" w:rsidP="00965405">
            <w:pPr>
              <w:ind w:firstLine="0"/>
            </w:pPr>
            <w:r w:rsidRPr="00E03CF3">
              <w:t>6</w:t>
            </w:r>
          </w:p>
        </w:tc>
        <w:tc>
          <w:tcPr>
            <w:tcW w:w="2410" w:type="dxa"/>
          </w:tcPr>
          <w:p w14:paraId="30127D52" w14:textId="14FB27E9" w:rsidR="00370D46" w:rsidRPr="00E03CF3" w:rsidRDefault="00F31EA7" w:rsidP="00965405">
            <w:pPr>
              <w:ind w:firstLine="0"/>
            </w:pPr>
            <w:r w:rsidRPr="00E03CF3">
              <w:t>Cập nhật phiếu khám</w:t>
            </w:r>
          </w:p>
        </w:tc>
        <w:tc>
          <w:tcPr>
            <w:tcW w:w="5386" w:type="dxa"/>
          </w:tcPr>
          <w:p w14:paraId="505E752D" w14:textId="7E1991D9" w:rsidR="00370D46" w:rsidRPr="00E03CF3" w:rsidRDefault="00F31EA7" w:rsidP="00965405">
            <w:pPr>
              <w:ind w:firstLine="0"/>
            </w:pPr>
            <w:r w:rsidRPr="00E03CF3">
              <w:t>Điền các thông tin, thông số</w:t>
            </w:r>
            <w:r w:rsidR="00DE4DD5" w:rsidRPr="00E03CF3">
              <w:t xml:space="preserve"> khám của bệnh nhân</w:t>
            </w:r>
            <w:r w:rsidRPr="00E03CF3">
              <w:t xml:space="preserve"> tại lưới Khám lâm sàng trong phiếu khám</w:t>
            </w:r>
          </w:p>
        </w:tc>
      </w:tr>
      <w:tr w:rsidR="006C09DF" w:rsidRPr="00E03CF3" w14:paraId="4B257A84" w14:textId="77777777" w:rsidTr="00B73265">
        <w:tc>
          <w:tcPr>
            <w:tcW w:w="846" w:type="dxa"/>
          </w:tcPr>
          <w:p w14:paraId="4A4DAA44" w14:textId="5740A282" w:rsidR="006C09DF" w:rsidRPr="00E03CF3" w:rsidRDefault="00DE4DD5" w:rsidP="00965405">
            <w:pPr>
              <w:ind w:firstLine="0"/>
            </w:pPr>
            <w:r w:rsidRPr="00E03CF3">
              <w:t>7</w:t>
            </w:r>
          </w:p>
        </w:tc>
        <w:tc>
          <w:tcPr>
            <w:tcW w:w="2410" w:type="dxa"/>
          </w:tcPr>
          <w:p w14:paraId="2089D3BD" w14:textId="19CD5B00" w:rsidR="006C09DF" w:rsidRPr="00E03CF3" w:rsidRDefault="006C09DF" w:rsidP="00965405">
            <w:pPr>
              <w:ind w:firstLine="0"/>
            </w:pPr>
            <w:r w:rsidRPr="00E03CF3">
              <w:t>Quản lý chẩn đoán</w:t>
            </w:r>
          </w:p>
        </w:tc>
        <w:tc>
          <w:tcPr>
            <w:tcW w:w="5386" w:type="dxa"/>
          </w:tcPr>
          <w:p w14:paraId="628CB5C0" w14:textId="6F8F556F" w:rsidR="006C09DF" w:rsidRPr="00E03CF3" w:rsidRDefault="006C09DF" w:rsidP="00965405">
            <w:pPr>
              <w:ind w:firstLine="0"/>
            </w:pPr>
            <w:r w:rsidRPr="00E03CF3">
              <w:t>Hiển thị danh sách chẩn đoán; thêm/ sửa/ xóa/ cập nhật chẩn đoán</w:t>
            </w:r>
          </w:p>
        </w:tc>
      </w:tr>
      <w:tr w:rsidR="00DE4DD5" w:rsidRPr="00E03CF3" w14:paraId="7CBB2D60" w14:textId="77777777" w:rsidTr="00B73265">
        <w:tc>
          <w:tcPr>
            <w:tcW w:w="846" w:type="dxa"/>
          </w:tcPr>
          <w:p w14:paraId="22ECE883" w14:textId="7F33558C" w:rsidR="00DE4DD5" w:rsidRPr="00E03CF3" w:rsidRDefault="00DE4DD5" w:rsidP="00965405">
            <w:pPr>
              <w:ind w:firstLine="0"/>
            </w:pPr>
            <w:r w:rsidRPr="00E03CF3">
              <w:t>8</w:t>
            </w:r>
          </w:p>
        </w:tc>
        <w:tc>
          <w:tcPr>
            <w:tcW w:w="2410" w:type="dxa"/>
          </w:tcPr>
          <w:p w14:paraId="75A09F03" w14:textId="56163696" w:rsidR="00DE4DD5" w:rsidRPr="00E03CF3" w:rsidRDefault="00DE4DD5" w:rsidP="00965405">
            <w:pPr>
              <w:ind w:firstLine="0"/>
            </w:pPr>
            <w:r w:rsidRPr="00E03CF3">
              <w:t>Quản lý thông tin bệnh nhân</w:t>
            </w:r>
          </w:p>
        </w:tc>
        <w:tc>
          <w:tcPr>
            <w:tcW w:w="5386" w:type="dxa"/>
          </w:tcPr>
          <w:p w14:paraId="2E01237D" w14:textId="47BBDD3A" w:rsidR="00DE4DD5" w:rsidRPr="00E03CF3" w:rsidRDefault="00DE4DD5" w:rsidP="00965405">
            <w:pPr>
              <w:ind w:firstLine="0"/>
            </w:pPr>
            <w:r w:rsidRPr="00E03CF3">
              <w:t>Hiển thị danh sách bệnh nhân đã đến khám, cho phép tìm kiếm thông tin bệnh nhân</w:t>
            </w:r>
          </w:p>
        </w:tc>
      </w:tr>
      <w:tr w:rsidR="00B73265" w:rsidRPr="00E03CF3" w14:paraId="69A56E75" w14:textId="2D35EDB5" w:rsidTr="00B73265">
        <w:tc>
          <w:tcPr>
            <w:tcW w:w="846" w:type="dxa"/>
          </w:tcPr>
          <w:p w14:paraId="59334A43" w14:textId="436F9E44" w:rsidR="00B73265" w:rsidRPr="00E03CF3" w:rsidRDefault="00DE4DD5" w:rsidP="00965405">
            <w:pPr>
              <w:ind w:firstLine="0"/>
            </w:pPr>
            <w:r w:rsidRPr="00E03CF3">
              <w:t>9</w:t>
            </w:r>
          </w:p>
        </w:tc>
        <w:tc>
          <w:tcPr>
            <w:tcW w:w="2410" w:type="dxa"/>
          </w:tcPr>
          <w:p w14:paraId="1FB4C26F" w14:textId="28BC7236" w:rsidR="00B73265" w:rsidRPr="00E03CF3" w:rsidRDefault="00BA02B8" w:rsidP="00965405">
            <w:pPr>
              <w:ind w:firstLine="0"/>
            </w:pPr>
            <w:r w:rsidRPr="00E03CF3">
              <w:t>Quản lý hồ sơ bệnh nhân</w:t>
            </w:r>
          </w:p>
        </w:tc>
        <w:tc>
          <w:tcPr>
            <w:tcW w:w="5386" w:type="dxa"/>
          </w:tcPr>
          <w:p w14:paraId="7493EAD9" w14:textId="59349163" w:rsidR="00B73265" w:rsidRPr="00E03CF3" w:rsidRDefault="00C85D9D" w:rsidP="00BB5762">
            <w:pPr>
              <w:keepNext/>
              <w:ind w:firstLine="0"/>
            </w:pPr>
            <w:r w:rsidRPr="00E03CF3">
              <w:t>Hồ sơ gồm các thông tin hành chính của bệnh nhân, chẩn đoán, chỉ định điều trị, lần khám gần nhất.</w:t>
            </w:r>
          </w:p>
        </w:tc>
      </w:tr>
    </w:tbl>
    <w:p w14:paraId="7B9B7194" w14:textId="690B3326" w:rsidR="00765A39" w:rsidRPr="00E03CF3" w:rsidRDefault="00BB5762" w:rsidP="00BB5762">
      <w:pPr>
        <w:pStyle w:val="Caption"/>
      </w:pPr>
      <w:bookmarkStart w:id="63" w:name="_Toc111023012"/>
      <w:r w:rsidRPr="00E03CF3">
        <w:t xml:space="preserve">Bảng </w:t>
      </w:r>
      <w:r w:rsidRPr="00E03CF3">
        <w:fldChar w:fldCharType="begin"/>
      </w:r>
      <w:r w:rsidRPr="00E03CF3">
        <w:instrText xml:space="preserve"> SEQ Bảng \* ARABIC </w:instrText>
      </w:r>
      <w:r w:rsidRPr="00E03CF3">
        <w:fldChar w:fldCharType="separate"/>
      </w:r>
      <w:r w:rsidR="00BC2AF3">
        <w:rPr>
          <w:noProof/>
        </w:rPr>
        <w:t>1</w:t>
      </w:r>
      <w:r w:rsidRPr="00E03CF3">
        <w:fldChar w:fldCharType="end"/>
      </w:r>
      <w:r w:rsidRPr="00E03CF3">
        <w:t>.</w:t>
      </w:r>
      <w:bookmarkStart w:id="64" w:name="Bang_1"/>
      <w:bookmarkEnd w:id="64"/>
      <w:r w:rsidRPr="00E03CF3">
        <w:t xml:space="preserve"> Chức năng của hệ thống</w:t>
      </w:r>
      <w:bookmarkEnd w:id="63"/>
    </w:p>
    <w:p w14:paraId="1E70BCF1" w14:textId="082D432D" w:rsidR="00CC4E21" w:rsidRPr="00E03CF3" w:rsidRDefault="00907AC6" w:rsidP="0087138E">
      <w:pPr>
        <w:pStyle w:val="Heading3"/>
        <w:numPr>
          <w:ilvl w:val="0"/>
          <w:numId w:val="0"/>
        </w:numPr>
        <w:ind w:left="851"/>
        <w:rPr>
          <w:i w:val="0"/>
        </w:rPr>
      </w:pPr>
      <w:bookmarkStart w:id="65" w:name="_Toc111042778"/>
      <w:r w:rsidRPr="00E03CF3">
        <w:rPr>
          <w:i w:val="0"/>
        </w:rPr>
        <w:t>3</w:t>
      </w:r>
      <w:r w:rsidR="00CC4E21" w:rsidRPr="00E03CF3">
        <w:rPr>
          <w:i w:val="0"/>
        </w:rPr>
        <w:t>.2.2. Yêu cầu phi chức năng</w:t>
      </w:r>
      <w:bookmarkEnd w:id="65"/>
    </w:p>
    <w:p w14:paraId="3A0774F5" w14:textId="3A7D9208" w:rsidR="00CC4E21" w:rsidRPr="00E03CF3" w:rsidRDefault="00CC4E21" w:rsidP="00965405">
      <w:pPr>
        <w:ind w:firstLine="0"/>
        <w:rPr>
          <w:b/>
        </w:rPr>
      </w:pPr>
      <w:r w:rsidRPr="00E03CF3">
        <w:rPr>
          <w:b/>
        </w:rPr>
        <w:t xml:space="preserve">a. </w:t>
      </w:r>
      <w:r w:rsidR="006C09DF" w:rsidRPr="00E03CF3">
        <w:rPr>
          <w:b/>
        </w:rPr>
        <w:t>Yêu cầu về bảo mật</w:t>
      </w:r>
    </w:p>
    <w:p w14:paraId="7E57FFE3" w14:textId="215B0D31" w:rsidR="006C09DF" w:rsidRPr="00E03CF3" w:rsidRDefault="006C09DF" w:rsidP="0055727D">
      <w:pPr>
        <w:pStyle w:val="ListParagraph"/>
        <w:numPr>
          <w:ilvl w:val="0"/>
          <w:numId w:val="31"/>
        </w:numPr>
      </w:pPr>
      <w:r w:rsidRPr="00E03CF3">
        <w:t>Phần mềm phải được thiết kế dựa trên hệ thống bảo mật nhiều lớp và chặt chẽ. Hệ thống cần được sử dụng đầy đủ các giải pháp công nghệ nhằm tăng cường bảo mật và đảm bảo tính an toàn, toàn vẹn dữ liệu.</w:t>
      </w:r>
    </w:p>
    <w:p w14:paraId="3D15DDE7" w14:textId="6107539E" w:rsidR="006C09DF" w:rsidRPr="00E03CF3" w:rsidRDefault="006C09DF" w:rsidP="0055727D">
      <w:pPr>
        <w:pStyle w:val="ListParagraph"/>
        <w:numPr>
          <w:ilvl w:val="0"/>
          <w:numId w:val="31"/>
        </w:numPr>
      </w:pPr>
      <w:r w:rsidRPr="00E03CF3">
        <w:t>Thiết lập an ninh cho máy chủ</w:t>
      </w:r>
    </w:p>
    <w:p w14:paraId="4AC6DE82" w14:textId="615ADFB0" w:rsidR="006C09DF" w:rsidRPr="00E03CF3" w:rsidRDefault="0055727D" w:rsidP="0055727D">
      <w:pPr>
        <w:pStyle w:val="ListParagraph"/>
        <w:numPr>
          <w:ilvl w:val="0"/>
          <w:numId w:val="31"/>
        </w:numPr>
      </w:pPr>
      <w:r w:rsidRPr="00E03CF3">
        <w:t>Sao lưu dữ liệu định kỳ theo tuần</w:t>
      </w:r>
    </w:p>
    <w:p w14:paraId="76443B33" w14:textId="2F01673F" w:rsidR="0055727D" w:rsidRPr="00E03CF3" w:rsidRDefault="0055727D" w:rsidP="0055727D">
      <w:pPr>
        <w:pStyle w:val="ListParagraph"/>
        <w:numPr>
          <w:ilvl w:val="0"/>
          <w:numId w:val="31"/>
        </w:numPr>
      </w:pPr>
      <w:r w:rsidRPr="00E03CF3">
        <w:t xml:space="preserve">Thực hiện cơ chế kiểm soát truy cập, từ chối truy cấp khi chưa được cấp quyền. </w:t>
      </w:r>
    </w:p>
    <w:p w14:paraId="63E2BB32" w14:textId="4BF38DB5" w:rsidR="0055727D" w:rsidRPr="00E03CF3" w:rsidRDefault="0055727D" w:rsidP="0055727D">
      <w:pPr>
        <w:pStyle w:val="ListParagraph"/>
        <w:numPr>
          <w:ilvl w:val="0"/>
          <w:numId w:val="31"/>
        </w:numPr>
      </w:pPr>
      <w:r w:rsidRPr="00E03CF3">
        <w:t>Các tài khoản sẽ được phân quyền để sử dụng các tính năng khác nhau của hệ thống.</w:t>
      </w:r>
    </w:p>
    <w:p w14:paraId="59903DE8" w14:textId="3F05EF7C" w:rsidR="0055727D" w:rsidRPr="00E03CF3" w:rsidRDefault="0055727D" w:rsidP="00965405">
      <w:pPr>
        <w:ind w:firstLine="0"/>
        <w:rPr>
          <w:b/>
        </w:rPr>
      </w:pPr>
      <w:r w:rsidRPr="00E03CF3">
        <w:rPr>
          <w:b/>
        </w:rPr>
        <w:lastRenderedPageBreak/>
        <w:t>b. Yêu cầu về hiệu suất hoạt động</w:t>
      </w:r>
    </w:p>
    <w:p w14:paraId="61C133F3" w14:textId="3477B1A8" w:rsidR="0055727D" w:rsidRPr="00E03CF3" w:rsidRDefault="0055727D" w:rsidP="0055727D">
      <w:pPr>
        <w:pStyle w:val="ListParagraph"/>
        <w:numPr>
          <w:ilvl w:val="0"/>
          <w:numId w:val="32"/>
        </w:numPr>
      </w:pPr>
      <w:r w:rsidRPr="00E03CF3">
        <w:t>Hệ thống hoạt động 24/7, với thời gian phản hồ</w:t>
      </w:r>
      <w:r w:rsidR="00512FB2" w:rsidRPr="00E03CF3">
        <w:t>i nhanh.</w:t>
      </w:r>
    </w:p>
    <w:p w14:paraId="0B6F73E2" w14:textId="439EB35A" w:rsidR="0055727D" w:rsidRPr="00E03CF3" w:rsidRDefault="0055727D" w:rsidP="0055727D">
      <w:pPr>
        <w:pStyle w:val="ListParagraph"/>
        <w:numPr>
          <w:ilvl w:val="0"/>
          <w:numId w:val="32"/>
        </w:numPr>
      </w:pPr>
      <w:r w:rsidRPr="00E03CF3">
        <w:t>Phần mềm dễ sử dụ</w:t>
      </w:r>
      <w:r w:rsidR="001E73AB" w:rsidRPr="00E03CF3">
        <w:t>ng,</w:t>
      </w:r>
      <w:r w:rsidRPr="00E03CF3">
        <w:t xml:space="preserve"> màu sắc hài hòa dễ nhìn</w:t>
      </w:r>
      <w:r w:rsidR="00512FB2" w:rsidRPr="00E03CF3">
        <w:t>.</w:t>
      </w:r>
    </w:p>
    <w:p w14:paraId="3A535717" w14:textId="1D0399E9" w:rsidR="001E73AB" w:rsidRPr="00E03CF3" w:rsidRDefault="001E73AB" w:rsidP="0055727D">
      <w:pPr>
        <w:pStyle w:val="ListParagraph"/>
        <w:numPr>
          <w:ilvl w:val="0"/>
          <w:numId w:val="32"/>
        </w:numPr>
      </w:pPr>
      <w:r w:rsidRPr="00E03CF3">
        <w:t>Giao diện thân thiện với người dùng</w:t>
      </w:r>
    </w:p>
    <w:p w14:paraId="3C124E34" w14:textId="5582AC5E" w:rsidR="0055727D" w:rsidRPr="00E03CF3" w:rsidRDefault="0055727D" w:rsidP="0055727D">
      <w:pPr>
        <w:pStyle w:val="ListParagraph"/>
        <w:numPr>
          <w:ilvl w:val="0"/>
          <w:numId w:val="32"/>
        </w:numPr>
      </w:pPr>
      <w:r w:rsidRPr="00E03CF3">
        <w:t>Thiết kế phần mềm với font chữ dễ đọc, ý nghĩa rõ ràng</w:t>
      </w:r>
      <w:r w:rsidR="00512FB2" w:rsidRPr="00E03CF3">
        <w:t>.</w:t>
      </w:r>
    </w:p>
    <w:p w14:paraId="00F4B305" w14:textId="179C2974" w:rsidR="0055727D" w:rsidRPr="00E03CF3" w:rsidRDefault="0055727D" w:rsidP="0055727D">
      <w:pPr>
        <w:pStyle w:val="ListParagraph"/>
        <w:numPr>
          <w:ilvl w:val="0"/>
          <w:numId w:val="32"/>
        </w:numPr>
      </w:pPr>
      <w:r w:rsidRPr="00E03CF3">
        <w:t>Ngôn ngữ mặc định là tiếng Việt</w:t>
      </w:r>
      <w:r w:rsidR="00512FB2" w:rsidRPr="00E03CF3">
        <w:t>.</w:t>
      </w:r>
    </w:p>
    <w:p w14:paraId="7663DB6D" w14:textId="34996ADA" w:rsidR="004209A6" w:rsidRPr="00E03CF3" w:rsidRDefault="004209A6" w:rsidP="004209A6">
      <w:pPr>
        <w:ind w:firstLine="0"/>
        <w:rPr>
          <w:b/>
        </w:rPr>
      </w:pPr>
      <w:r w:rsidRPr="00E03CF3">
        <w:rPr>
          <w:b/>
        </w:rPr>
        <w:t>c. Yêu cầu về hạ tầng thiết bị</w:t>
      </w:r>
    </w:p>
    <w:p w14:paraId="6A881CC7" w14:textId="4B1D870E" w:rsidR="0055727D" w:rsidRPr="00E03CF3" w:rsidRDefault="0055727D" w:rsidP="00370D46">
      <w:pPr>
        <w:pStyle w:val="ListParagraph"/>
        <w:numPr>
          <w:ilvl w:val="0"/>
          <w:numId w:val="32"/>
        </w:numPr>
      </w:pPr>
      <w:r w:rsidRPr="00E03CF3">
        <w:t>Yêu cầu tối thiểu về cấu hình để hệ thống đạt hiệu suất tối ưu như sau:</w:t>
      </w:r>
    </w:p>
    <w:tbl>
      <w:tblPr>
        <w:tblStyle w:val="TableGrid"/>
        <w:tblW w:w="0" w:type="auto"/>
        <w:tblLook w:val="04A0" w:firstRow="1" w:lastRow="0" w:firstColumn="1" w:lastColumn="0" w:noHBand="0" w:noVBand="1"/>
      </w:tblPr>
      <w:tblGrid>
        <w:gridCol w:w="708"/>
        <w:gridCol w:w="1842"/>
        <w:gridCol w:w="2550"/>
        <w:gridCol w:w="3394"/>
      </w:tblGrid>
      <w:tr w:rsidR="0055727D" w:rsidRPr="00E03CF3" w14:paraId="7B3A97EF" w14:textId="77777777" w:rsidTr="0087138E">
        <w:trPr>
          <w:trHeight w:val="793"/>
        </w:trPr>
        <w:tc>
          <w:tcPr>
            <w:tcW w:w="704" w:type="dxa"/>
            <w:shd w:val="clear" w:color="auto" w:fill="8DB3E2" w:themeFill="text2" w:themeFillTint="66"/>
          </w:tcPr>
          <w:p w14:paraId="09FDFCE6" w14:textId="643CC386" w:rsidR="0055727D" w:rsidRPr="00E03CF3" w:rsidRDefault="0055727D" w:rsidP="00812E33">
            <w:pPr>
              <w:ind w:firstLine="0"/>
              <w:jc w:val="center"/>
              <w:rPr>
                <w:b/>
              </w:rPr>
            </w:pPr>
            <w:r w:rsidRPr="00E03CF3">
              <w:rPr>
                <w:b/>
              </w:rPr>
              <w:t>STT</w:t>
            </w:r>
          </w:p>
        </w:tc>
        <w:tc>
          <w:tcPr>
            <w:tcW w:w="1843" w:type="dxa"/>
            <w:shd w:val="clear" w:color="auto" w:fill="8DB3E2" w:themeFill="text2" w:themeFillTint="66"/>
          </w:tcPr>
          <w:p w14:paraId="6FDBB48E" w14:textId="46483DDE" w:rsidR="0055727D" w:rsidRPr="00E03CF3" w:rsidRDefault="0055727D" w:rsidP="00812E33">
            <w:pPr>
              <w:ind w:firstLine="0"/>
              <w:jc w:val="center"/>
              <w:rPr>
                <w:b/>
              </w:rPr>
            </w:pPr>
            <w:r w:rsidRPr="00E03CF3">
              <w:rPr>
                <w:b/>
              </w:rPr>
              <w:t>Tên thiết bị</w:t>
            </w:r>
          </w:p>
        </w:tc>
        <w:tc>
          <w:tcPr>
            <w:tcW w:w="2551" w:type="dxa"/>
            <w:shd w:val="clear" w:color="auto" w:fill="8DB3E2" w:themeFill="text2" w:themeFillTint="66"/>
          </w:tcPr>
          <w:p w14:paraId="5AAAA3D8" w14:textId="6D5E2A73" w:rsidR="0055727D" w:rsidRPr="00E03CF3" w:rsidRDefault="0055727D" w:rsidP="00812E33">
            <w:pPr>
              <w:ind w:firstLine="0"/>
              <w:jc w:val="center"/>
              <w:rPr>
                <w:b/>
              </w:rPr>
            </w:pPr>
            <w:r w:rsidRPr="00E03CF3">
              <w:rPr>
                <w:b/>
              </w:rPr>
              <w:t>Mô tả</w:t>
            </w:r>
          </w:p>
        </w:tc>
        <w:tc>
          <w:tcPr>
            <w:tcW w:w="3396" w:type="dxa"/>
            <w:shd w:val="clear" w:color="auto" w:fill="8DB3E2" w:themeFill="text2" w:themeFillTint="66"/>
          </w:tcPr>
          <w:p w14:paraId="5F5C83D6" w14:textId="1ACBAE37" w:rsidR="0055727D" w:rsidRPr="00E03CF3" w:rsidRDefault="0055727D" w:rsidP="00812E33">
            <w:pPr>
              <w:ind w:firstLine="0"/>
              <w:jc w:val="center"/>
              <w:rPr>
                <w:b/>
              </w:rPr>
            </w:pPr>
            <w:r w:rsidRPr="00E03CF3">
              <w:rPr>
                <w:b/>
              </w:rPr>
              <w:t>Cấu hình</w:t>
            </w:r>
          </w:p>
        </w:tc>
      </w:tr>
      <w:tr w:rsidR="0055727D" w:rsidRPr="00E03CF3" w14:paraId="1DD7117D" w14:textId="77777777" w:rsidTr="0055727D">
        <w:tc>
          <w:tcPr>
            <w:tcW w:w="704" w:type="dxa"/>
          </w:tcPr>
          <w:p w14:paraId="11E39AF2" w14:textId="2D49D419" w:rsidR="0055727D" w:rsidRPr="00E03CF3" w:rsidRDefault="0055727D" w:rsidP="0055727D">
            <w:pPr>
              <w:ind w:firstLine="0"/>
            </w:pPr>
            <w:r w:rsidRPr="00E03CF3">
              <w:t>1</w:t>
            </w:r>
          </w:p>
        </w:tc>
        <w:tc>
          <w:tcPr>
            <w:tcW w:w="1843" w:type="dxa"/>
          </w:tcPr>
          <w:p w14:paraId="63BBF7C6" w14:textId="710E0885" w:rsidR="0055727D" w:rsidRPr="00E03CF3" w:rsidRDefault="0055727D" w:rsidP="0055727D">
            <w:pPr>
              <w:ind w:firstLine="0"/>
            </w:pPr>
            <w:r w:rsidRPr="00E03CF3">
              <w:t>Máy chủ</w:t>
            </w:r>
          </w:p>
        </w:tc>
        <w:tc>
          <w:tcPr>
            <w:tcW w:w="2551" w:type="dxa"/>
          </w:tcPr>
          <w:p w14:paraId="3D1D5A2B" w14:textId="301B5A51" w:rsidR="0055727D" w:rsidRPr="00E03CF3" w:rsidRDefault="0055727D" w:rsidP="0055727D">
            <w:pPr>
              <w:ind w:firstLine="0"/>
            </w:pPr>
            <w:r w:rsidRPr="00E03CF3">
              <w:t>Quản trị dữ liệu</w:t>
            </w:r>
          </w:p>
        </w:tc>
        <w:tc>
          <w:tcPr>
            <w:tcW w:w="3396" w:type="dxa"/>
          </w:tcPr>
          <w:p w14:paraId="7E0903C2" w14:textId="77777777" w:rsidR="0055727D" w:rsidRPr="00E03CF3" w:rsidRDefault="0055727D" w:rsidP="0055727D">
            <w:pPr>
              <w:ind w:firstLine="0"/>
            </w:pPr>
            <w:r w:rsidRPr="00E03CF3">
              <w:t>- CPU Xeon 3.1</w:t>
            </w:r>
          </w:p>
          <w:p w14:paraId="6A9D0116" w14:textId="77777777" w:rsidR="0055727D" w:rsidRPr="00E03CF3" w:rsidRDefault="0055727D" w:rsidP="0055727D">
            <w:pPr>
              <w:ind w:firstLine="0"/>
            </w:pPr>
            <w:r w:rsidRPr="00E03CF3">
              <w:t xml:space="preserve">- SSD </w:t>
            </w:r>
            <w:r w:rsidR="004209A6" w:rsidRPr="00E03CF3">
              <w:t>1 x 128GB (HĐH), HDD 2 x 1TB, RAM = 8GB/ 16GB</w:t>
            </w:r>
          </w:p>
          <w:p w14:paraId="0A760841" w14:textId="77777777" w:rsidR="004209A6" w:rsidRPr="00E03CF3" w:rsidRDefault="004209A6" w:rsidP="0055727D">
            <w:pPr>
              <w:ind w:firstLine="0"/>
            </w:pPr>
            <w:r w:rsidRPr="00E03CF3">
              <w:t>- HĐH: Windows Server 2012 R2</w:t>
            </w:r>
          </w:p>
          <w:p w14:paraId="2A190B66" w14:textId="1A4E31D2" w:rsidR="004209A6" w:rsidRPr="00E03CF3" w:rsidRDefault="004209A6" w:rsidP="0055727D">
            <w:pPr>
              <w:ind w:firstLine="0"/>
            </w:pPr>
            <w:r w:rsidRPr="00E03CF3">
              <w:t>- SQL Server 2016</w:t>
            </w:r>
          </w:p>
        </w:tc>
      </w:tr>
      <w:tr w:rsidR="0055727D" w:rsidRPr="00E03CF3" w14:paraId="39954580" w14:textId="77777777" w:rsidTr="0055727D">
        <w:tc>
          <w:tcPr>
            <w:tcW w:w="704" w:type="dxa"/>
          </w:tcPr>
          <w:p w14:paraId="5EC69C2F" w14:textId="46E0C0D2" w:rsidR="0055727D" w:rsidRPr="00E03CF3" w:rsidRDefault="004209A6" w:rsidP="0055727D">
            <w:pPr>
              <w:ind w:firstLine="0"/>
            </w:pPr>
            <w:r w:rsidRPr="00E03CF3">
              <w:t>2</w:t>
            </w:r>
          </w:p>
        </w:tc>
        <w:tc>
          <w:tcPr>
            <w:tcW w:w="1843" w:type="dxa"/>
          </w:tcPr>
          <w:p w14:paraId="0462A4A0" w14:textId="1914A5AD" w:rsidR="0055727D" w:rsidRPr="00E03CF3" w:rsidRDefault="004209A6" w:rsidP="0055727D">
            <w:pPr>
              <w:ind w:firstLine="0"/>
            </w:pPr>
            <w:r w:rsidRPr="00E03CF3">
              <w:t>Máy trạm</w:t>
            </w:r>
          </w:p>
        </w:tc>
        <w:tc>
          <w:tcPr>
            <w:tcW w:w="2551" w:type="dxa"/>
          </w:tcPr>
          <w:p w14:paraId="575230AA" w14:textId="08473E4A" w:rsidR="0055727D" w:rsidRPr="00E03CF3" w:rsidRDefault="004209A6" w:rsidP="0055727D">
            <w:pPr>
              <w:ind w:firstLine="0"/>
            </w:pPr>
            <w:r w:rsidRPr="00E03CF3">
              <w:t>Sử dụng nhập liệu</w:t>
            </w:r>
          </w:p>
        </w:tc>
        <w:tc>
          <w:tcPr>
            <w:tcW w:w="3396" w:type="dxa"/>
          </w:tcPr>
          <w:p w14:paraId="4B1303A5" w14:textId="77777777" w:rsidR="0055727D" w:rsidRPr="00E03CF3" w:rsidRDefault="004209A6" w:rsidP="0055727D">
            <w:pPr>
              <w:ind w:firstLine="0"/>
            </w:pPr>
            <w:r w:rsidRPr="00E03CF3">
              <w:t>- CPU core i5</w:t>
            </w:r>
          </w:p>
          <w:p w14:paraId="2FC71A96" w14:textId="77777777" w:rsidR="004209A6" w:rsidRPr="00E03CF3" w:rsidRDefault="004209A6" w:rsidP="0055727D">
            <w:pPr>
              <w:ind w:firstLine="0"/>
            </w:pPr>
            <w:r w:rsidRPr="00E03CF3">
              <w:t>- HDD 250GB, RAM &gt;= 4GB</w:t>
            </w:r>
          </w:p>
          <w:p w14:paraId="0721DFD9" w14:textId="62D1F7BB" w:rsidR="004209A6" w:rsidRPr="00E03CF3" w:rsidRDefault="004209A6" w:rsidP="0055727D">
            <w:pPr>
              <w:ind w:firstLine="0"/>
            </w:pPr>
            <w:r w:rsidRPr="00E03CF3">
              <w:t>- HĐH: Windows 7</w:t>
            </w:r>
          </w:p>
        </w:tc>
      </w:tr>
      <w:tr w:rsidR="0055727D" w:rsidRPr="00E03CF3" w14:paraId="19176C6C" w14:textId="77777777" w:rsidTr="0055727D">
        <w:tc>
          <w:tcPr>
            <w:tcW w:w="704" w:type="dxa"/>
          </w:tcPr>
          <w:p w14:paraId="2E9805C9" w14:textId="19F689A8" w:rsidR="0055727D" w:rsidRPr="00E03CF3" w:rsidRDefault="004209A6" w:rsidP="0055727D">
            <w:pPr>
              <w:ind w:firstLine="0"/>
            </w:pPr>
            <w:r w:rsidRPr="00E03CF3">
              <w:t>3</w:t>
            </w:r>
          </w:p>
        </w:tc>
        <w:tc>
          <w:tcPr>
            <w:tcW w:w="1843" w:type="dxa"/>
          </w:tcPr>
          <w:p w14:paraId="1922B209" w14:textId="597645AA" w:rsidR="0055727D" w:rsidRPr="00E03CF3" w:rsidRDefault="004209A6" w:rsidP="0055727D">
            <w:pPr>
              <w:ind w:firstLine="0"/>
            </w:pPr>
            <w:r w:rsidRPr="00E03CF3">
              <w:t>Bộ lưu điện</w:t>
            </w:r>
          </w:p>
        </w:tc>
        <w:tc>
          <w:tcPr>
            <w:tcW w:w="2551" w:type="dxa"/>
          </w:tcPr>
          <w:p w14:paraId="6314B7B8" w14:textId="142C7337" w:rsidR="0055727D" w:rsidRPr="00E03CF3" w:rsidRDefault="004209A6" w:rsidP="0055727D">
            <w:pPr>
              <w:ind w:firstLine="0"/>
            </w:pPr>
            <w:r w:rsidRPr="00E03CF3">
              <w:t>Lưu điện đề phòng cúp điện</w:t>
            </w:r>
          </w:p>
        </w:tc>
        <w:tc>
          <w:tcPr>
            <w:tcW w:w="3396" w:type="dxa"/>
          </w:tcPr>
          <w:p w14:paraId="2CD8ED61" w14:textId="19816D12" w:rsidR="0055727D" w:rsidRPr="00E03CF3" w:rsidRDefault="004209A6" w:rsidP="0055727D">
            <w:pPr>
              <w:ind w:firstLine="0"/>
            </w:pPr>
            <w:r w:rsidRPr="00E03CF3">
              <w:t>Công suất 500 – 1000 VA</w:t>
            </w:r>
          </w:p>
        </w:tc>
      </w:tr>
      <w:tr w:rsidR="0055727D" w:rsidRPr="00E03CF3" w14:paraId="2553E413" w14:textId="77777777" w:rsidTr="0055727D">
        <w:tc>
          <w:tcPr>
            <w:tcW w:w="704" w:type="dxa"/>
          </w:tcPr>
          <w:p w14:paraId="32A717F8" w14:textId="1D4FFCE7" w:rsidR="0055727D" w:rsidRPr="00E03CF3" w:rsidRDefault="004209A6" w:rsidP="0055727D">
            <w:pPr>
              <w:ind w:firstLine="0"/>
            </w:pPr>
            <w:r w:rsidRPr="00E03CF3">
              <w:t>4</w:t>
            </w:r>
          </w:p>
        </w:tc>
        <w:tc>
          <w:tcPr>
            <w:tcW w:w="1843" w:type="dxa"/>
          </w:tcPr>
          <w:p w14:paraId="4F4F496E" w14:textId="621E06B4" w:rsidR="0055727D" w:rsidRPr="00E03CF3" w:rsidRDefault="004209A6" w:rsidP="0055727D">
            <w:pPr>
              <w:ind w:firstLine="0"/>
            </w:pPr>
            <w:r w:rsidRPr="00E03CF3">
              <w:t>Mạng LAN</w:t>
            </w:r>
          </w:p>
        </w:tc>
        <w:tc>
          <w:tcPr>
            <w:tcW w:w="2551" w:type="dxa"/>
          </w:tcPr>
          <w:p w14:paraId="2FC0CD9D" w14:textId="48B949DF" w:rsidR="0055727D" w:rsidRPr="00E03CF3" w:rsidRDefault="004209A6" w:rsidP="0055727D">
            <w:pPr>
              <w:ind w:firstLine="0"/>
            </w:pPr>
            <w:r w:rsidRPr="00E03CF3">
              <w:t>Mạng ổn định, các máy trạm thông với máy chủ</w:t>
            </w:r>
          </w:p>
        </w:tc>
        <w:tc>
          <w:tcPr>
            <w:tcW w:w="3396" w:type="dxa"/>
          </w:tcPr>
          <w:p w14:paraId="129CD2E9" w14:textId="77777777" w:rsidR="0055727D" w:rsidRPr="00E03CF3" w:rsidRDefault="0055727D" w:rsidP="00E03CF3">
            <w:pPr>
              <w:keepNext/>
              <w:ind w:firstLine="0"/>
            </w:pPr>
          </w:p>
        </w:tc>
      </w:tr>
    </w:tbl>
    <w:p w14:paraId="004D2FAE" w14:textId="36898D5C" w:rsidR="0055727D" w:rsidRPr="00E03CF3" w:rsidRDefault="00E03CF3" w:rsidP="00E03CF3">
      <w:pPr>
        <w:pStyle w:val="Caption"/>
      </w:pPr>
      <w:bookmarkStart w:id="66" w:name="_Toc111023013"/>
      <w:r w:rsidRPr="00E03CF3">
        <w:t xml:space="preserve">Bảng </w:t>
      </w:r>
      <w:r w:rsidRPr="00E03CF3">
        <w:fldChar w:fldCharType="begin"/>
      </w:r>
      <w:r w:rsidRPr="00E03CF3">
        <w:instrText xml:space="preserve"> SEQ Bảng \* ARABIC </w:instrText>
      </w:r>
      <w:r w:rsidRPr="00E03CF3">
        <w:fldChar w:fldCharType="separate"/>
      </w:r>
      <w:r w:rsidR="00BC2AF3">
        <w:rPr>
          <w:noProof/>
        </w:rPr>
        <w:t>2</w:t>
      </w:r>
      <w:r w:rsidRPr="00E03CF3">
        <w:fldChar w:fldCharType="end"/>
      </w:r>
      <w:r w:rsidRPr="00E03CF3">
        <w:t>. Yêu cầu về hạ tầng thiết bị</w:t>
      </w:r>
      <w:bookmarkEnd w:id="66"/>
    </w:p>
    <w:p w14:paraId="05EF9BEF" w14:textId="3C0F2A93" w:rsidR="004209A6" w:rsidRPr="00E03CF3" w:rsidRDefault="00BF590F" w:rsidP="0055727D">
      <w:pPr>
        <w:ind w:firstLine="0"/>
        <w:rPr>
          <w:b/>
        </w:rPr>
      </w:pPr>
      <w:r w:rsidRPr="00E03CF3">
        <w:rPr>
          <w:b/>
        </w:rPr>
        <w:t>d</w:t>
      </w:r>
      <w:r w:rsidR="00E03CF3" w:rsidRPr="00E03CF3">
        <w:rPr>
          <w:b/>
        </w:rPr>
        <w:t xml:space="preserve">. Yêu cầu về tốc độ xử </w:t>
      </w:r>
    </w:p>
    <w:p w14:paraId="45643215" w14:textId="53145AC7" w:rsidR="004209A6" w:rsidRPr="00E03CF3" w:rsidRDefault="004209A6" w:rsidP="004209A6">
      <w:pPr>
        <w:pStyle w:val="ListParagraph"/>
        <w:numPr>
          <w:ilvl w:val="0"/>
          <w:numId w:val="32"/>
        </w:numPr>
      </w:pPr>
      <w:r w:rsidRPr="00E03CF3">
        <w:lastRenderedPageBreak/>
        <w:t>Phần mềm với chức năng chính là quản lý dữ liệu lớn, vì vậy hệ thống phải đảm bảo thời gian truy xuất dữ liệu nhanh (trong vòng 5 giây)</w:t>
      </w:r>
      <w:r w:rsidR="00512FB2" w:rsidRPr="00E03CF3">
        <w:t>.</w:t>
      </w:r>
    </w:p>
    <w:p w14:paraId="0EA3ABAE" w14:textId="743E25F4" w:rsidR="004209A6" w:rsidRPr="00E03CF3" w:rsidRDefault="004209A6" w:rsidP="004209A6">
      <w:pPr>
        <w:pStyle w:val="ListParagraph"/>
        <w:numPr>
          <w:ilvl w:val="0"/>
          <w:numId w:val="32"/>
        </w:numPr>
      </w:pPr>
      <w:r w:rsidRPr="00E03CF3">
        <w:t xml:space="preserve">Thời gian để hệ thống phản hồi lại thông tin tiếp nhận yêu cầu xử lí từ phía người dùng là </w:t>
      </w:r>
      <w:r w:rsidR="00CD587A" w:rsidRPr="00E03CF3">
        <w:t>3 giây</w:t>
      </w:r>
      <w:r w:rsidR="00512FB2" w:rsidRPr="00E03CF3">
        <w:t>.</w:t>
      </w:r>
    </w:p>
    <w:p w14:paraId="0F42EBBE" w14:textId="72B92AFC" w:rsidR="00C04D13" w:rsidRPr="00E03CF3" w:rsidRDefault="00C04D13" w:rsidP="004209A6">
      <w:pPr>
        <w:pStyle w:val="ListParagraph"/>
        <w:numPr>
          <w:ilvl w:val="0"/>
          <w:numId w:val="32"/>
        </w:numPr>
      </w:pPr>
      <w:r w:rsidRPr="00E03CF3">
        <w:t>Thời gian cho phép để gửi kết quả tìm kiếm thông tin là 10 giây</w:t>
      </w:r>
    </w:p>
    <w:p w14:paraId="62DB9226" w14:textId="564AB817" w:rsidR="00BF590F" w:rsidRPr="00E03CF3" w:rsidRDefault="00CD587A" w:rsidP="00BF590F">
      <w:pPr>
        <w:pStyle w:val="ListParagraph"/>
        <w:numPr>
          <w:ilvl w:val="0"/>
          <w:numId w:val="32"/>
        </w:numPr>
      </w:pPr>
      <w:r w:rsidRPr="00E03CF3">
        <w:t>Hệ thống cho phép số lượng giao dịch nhiều người cùng lúc (tối thiểu 50 user)</w:t>
      </w:r>
      <w:r w:rsidR="00512FB2" w:rsidRPr="00E03CF3">
        <w:t>.</w:t>
      </w:r>
    </w:p>
    <w:p w14:paraId="0B85411F" w14:textId="1131A98C" w:rsidR="00812E33" w:rsidRPr="00E03CF3" w:rsidRDefault="00812E33" w:rsidP="00812E33">
      <w:pPr>
        <w:ind w:firstLine="0"/>
        <w:rPr>
          <w:b/>
        </w:rPr>
      </w:pPr>
      <w:r w:rsidRPr="00E03CF3">
        <w:rPr>
          <w:b/>
        </w:rPr>
        <w:t>e. Yêu cầu về cơ sở dữ liệu</w:t>
      </w:r>
    </w:p>
    <w:p w14:paraId="6C985464" w14:textId="481E1383" w:rsidR="00812E33" w:rsidRPr="00E03CF3" w:rsidRDefault="00812E33" w:rsidP="000A53D1">
      <w:r w:rsidRPr="00E03CF3">
        <w:t>Cần lựa chọn hệ quản trị CSDL phổ biến, đảm bảo được độ tin cậy. Hệ CSDL cần đạt được các điều kiện sau:</w:t>
      </w:r>
    </w:p>
    <w:p w14:paraId="2AEA651C" w14:textId="77777777" w:rsidR="00812E33" w:rsidRPr="00E03CF3" w:rsidRDefault="00812E33" w:rsidP="00812E33">
      <w:pPr>
        <w:ind w:firstLine="0"/>
      </w:pPr>
      <w:r w:rsidRPr="00E03CF3">
        <w:t>- Ổn định cao về mô hình phát triển.</w:t>
      </w:r>
    </w:p>
    <w:p w14:paraId="7D35A27C" w14:textId="77777777" w:rsidR="00812E33" w:rsidRPr="00E03CF3" w:rsidRDefault="00812E33" w:rsidP="00812E33">
      <w:pPr>
        <w:ind w:firstLine="0"/>
      </w:pPr>
      <w:r w:rsidRPr="00E03CF3">
        <w:t>- Tốc độ phát triển CSDL tăng nhanh.</w:t>
      </w:r>
    </w:p>
    <w:p w14:paraId="0DA75B8C" w14:textId="77777777" w:rsidR="00812E33" w:rsidRPr="00E03CF3" w:rsidRDefault="00812E33" w:rsidP="00812E33">
      <w:pPr>
        <w:ind w:firstLine="0"/>
      </w:pPr>
      <w:r w:rsidRPr="00E03CF3">
        <w:t>- Lưu lượng truy nhập tăng nhanh.</w:t>
      </w:r>
    </w:p>
    <w:p w14:paraId="686FBDEF" w14:textId="77777777" w:rsidR="00812E33" w:rsidRPr="00E03CF3" w:rsidRDefault="00812E33" w:rsidP="00812E33">
      <w:pPr>
        <w:ind w:firstLine="0"/>
      </w:pPr>
      <w:r w:rsidRPr="00E03CF3">
        <w:t>- Có sự hỗ trợ bảo hành, hỗ trợ kỹ thuật từ những hãng công nghệ lớn.</w:t>
      </w:r>
    </w:p>
    <w:p w14:paraId="21D65CE2" w14:textId="77777777" w:rsidR="00812E33" w:rsidRPr="00E03CF3" w:rsidRDefault="00812E33" w:rsidP="00812E33">
      <w:pPr>
        <w:ind w:firstLine="0"/>
      </w:pPr>
      <w:r w:rsidRPr="00E03CF3">
        <w:t>- Hỗ trợ những kỹ thuật tiên tiến nhất như non-SQL.</w:t>
      </w:r>
    </w:p>
    <w:p w14:paraId="37B60286" w14:textId="77777777" w:rsidR="00812E33" w:rsidRPr="00E03CF3" w:rsidRDefault="00812E33" w:rsidP="00812E33">
      <w:pPr>
        <w:ind w:firstLine="0"/>
      </w:pPr>
      <w:r w:rsidRPr="00E03CF3">
        <w:t>- Xử lý song song, phân tích BI.</w:t>
      </w:r>
    </w:p>
    <w:p w14:paraId="5C8B9FE7" w14:textId="77777777" w:rsidR="00812E33" w:rsidRPr="00E03CF3" w:rsidRDefault="00812E33" w:rsidP="00812E33">
      <w:pPr>
        <w:ind w:firstLine="0"/>
      </w:pPr>
      <w:r w:rsidRPr="00E03CF3">
        <w:t>- Có khả năng đáp ứng sao lưu dự phòng dữ liệu.</w:t>
      </w:r>
    </w:p>
    <w:p w14:paraId="394207CC" w14:textId="738236DC" w:rsidR="00812E33" w:rsidRPr="00E03CF3" w:rsidRDefault="00812E33" w:rsidP="00812E33">
      <w:pPr>
        <w:ind w:firstLine="0"/>
      </w:pPr>
      <w:r w:rsidRPr="00E03CF3">
        <w:t>- Lưu trữ thông tin người dùng cập nhật thao tác với dữ liệu.</w:t>
      </w:r>
    </w:p>
    <w:p w14:paraId="7A81207F" w14:textId="3DAB9F5A" w:rsidR="006C09DF" w:rsidRPr="00E03CF3" w:rsidRDefault="00907AC6" w:rsidP="00907AC6">
      <w:pPr>
        <w:pStyle w:val="Heading2"/>
      </w:pPr>
      <w:bookmarkStart w:id="67" w:name="_Toc111042779"/>
      <w:r w:rsidRPr="00E03CF3">
        <w:t>3</w:t>
      </w:r>
      <w:r w:rsidR="003D28A5" w:rsidRPr="00E03CF3">
        <w:t>.3. Usecase hệ thống</w:t>
      </w:r>
      <w:bookmarkEnd w:id="67"/>
    </w:p>
    <w:p w14:paraId="305023C6" w14:textId="0C3B5580" w:rsidR="003D28A5" w:rsidRPr="00E03CF3" w:rsidRDefault="00907AC6" w:rsidP="00757574">
      <w:pPr>
        <w:pStyle w:val="Heading3"/>
        <w:numPr>
          <w:ilvl w:val="0"/>
          <w:numId w:val="0"/>
        </w:numPr>
        <w:ind w:left="851"/>
        <w:rPr>
          <w:i w:val="0"/>
        </w:rPr>
      </w:pPr>
      <w:bookmarkStart w:id="68" w:name="_Toc111042780"/>
      <w:r w:rsidRPr="00E03CF3">
        <w:rPr>
          <w:i w:val="0"/>
        </w:rPr>
        <w:t>3</w:t>
      </w:r>
      <w:r w:rsidR="003D28A5" w:rsidRPr="00E03CF3">
        <w:rPr>
          <w:i w:val="0"/>
        </w:rPr>
        <w:t>.3.1. Mô hình usecase tổng quát</w:t>
      </w:r>
      <w:bookmarkEnd w:id="68"/>
    </w:p>
    <w:p w14:paraId="01A2EEF5" w14:textId="3B2A46FB" w:rsidR="00370444" w:rsidRPr="00E03CF3" w:rsidRDefault="004A4C85" w:rsidP="000A53D1">
      <w:r w:rsidRPr="00E03CF3">
        <w:t>Sơ đồ usecase</w:t>
      </w:r>
      <w:r w:rsidR="00757574" w:rsidRPr="00E03CF3">
        <w:t xml:space="preserve"> tổng quát của hệ thống</w:t>
      </w:r>
      <w:r w:rsidRPr="00E03CF3">
        <w:t xml:space="preserve"> được thể hiện</w:t>
      </w:r>
      <w:r w:rsidR="00370D46" w:rsidRPr="00E03CF3">
        <w:t xml:space="preserve"> như hình …</w:t>
      </w:r>
    </w:p>
    <w:p w14:paraId="75DA2FA7" w14:textId="77777777" w:rsidR="0088011F" w:rsidRPr="00E03CF3" w:rsidRDefault="0088011F" w:rsidP="002645F2">
      <w:pPr>
        <w:ind w:firstLine="0"/>
        <w:rPr>
          <w:noProof/>
        </w:rPr>
      </w:pPr>
    </w:p>
    <w:p w14:paraId="39E5520B" w14:textId="77777777" w:rsidR="00632C57" w:rsidRPr="00E03CF3" w:rsidRDefault="00632C57" w:rsidP="002645F2">
      <w:pPr>
        <w:ind w:firstLine="0"/>
        <w:rPr>
          <w:noProof/>
        </w:rPr>
      </w:pPr>
    </w:p>
    <w:p w14:paraId="654A8C9E" w14:textId="77777777" w:rsidR="00E03CF3" w:rsidRPr="00E03CF3" w:rsidRDefault="00632C57" w:rsidP="00E03CF3">
      <w:pPr>
        <w:keepNext/>
        <w:ind w:left="-737" w:firstLine="0"/>
      </w:pPr>
      <w:r w:rsidRPr="00E03CF3">
        <w:rPr>
          <w:noProof/>
        </w:rPr>
        <w:lastRenderedPageBreak/>
        <w:drawing>
          <wp:inline distT="0" distB="0" distL="0" distR="0" wp14:anchorId="0E9B2A13" wp14:editId="0605A448">
            <wp:extent cx="6111240" cy="2892719"/>
            <wp:effectExtent l="0" t="0" r="381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lank document.png"/>
                    <pic:cNvPicPr/>
                  </pic:nvPicPr>
                  <pic:blipFill rotWithShape="1">
                    <a:blip r:embed="rId25">
                      <a:extLst>
                        <a:ext uri="{28A0092B-C50C-407E-A947-70E740481C1C}">
                          <a14:useLocalDpi xmlns:a14="http://schemas.microsoft.com/office/drawing/2010/main" val="0"/>
                        </a:ext>
                      </a:extLst>
                    </a:blip>
                    <a:srcRect l="2642" t="773" r="1178" b="74120"/>
                    <a:stretch/>
                  </pic:blipFill>
                  <pic:spPr bwMode="auto">
                    <a:xfrm>
                      <a:off x="0" y="0"/>
                      <a:ext cx="6136911" cy="2904870"/>
                    </a:xfrm>
                    <a:prstGeom prst="rect">
                      <a:avLst/>
                    </a:prstGeom>
                    <a:ln>
                      <a:noFill/>
                    </a:ln>
                    <a:extLst>
                      <a:ext uri="{53640926-AAD7-44D8-BBD7-CCE9431645EC}">
                        <a14:shadowObscured xmlns:a14="http://schemas.microsoft.com/office/drawing/2010/main"/>
                      </a:ext>
                    </a:extLst>
                  </pic:spPr>
                </pic:pic>
              </a:graphicData>
            </a:graphic>
          </wp:inline>
        </w:drawing>
      </w:r>
    </w:p>
    <w:p w14:paraId="14A2E3A6" w14:textId="50F7C70B" w:rsidR="00723803" w:rsidRPr="00E03CF3" w:rsidRDefault="00E03CF3" w:rsidP="00E03CF3">
      <w:pPr>
        <w:pStyle w:val="Caption"/>
      </w:pPr>
      <w:bookmarkStart w:id="69" w:name="_Toc111022984"/>
      <w:r w:rsidRPr="00E03CF3">
        <w:t xml:space="preserve">Hình </w:t>
      </w:r>
      <w:r w:rsidRPr="00E03CF3">
        <w:fldChar w:fldCharType="begin"/>
      </w:r>
      <w:r w:rsidRPr="00E03CF3">
        <w:instrText xml:space="preserve"> SEQ Hình \* ARABIC </w:instrText>
      </w:r>
      <w:r w:rsidRPr="00E03CF3">
        <w:fldChar w:fldCharType="separate"/>
      </w:r>
      <w:r w:rsidR="00BC2AF3">
        <w:rPr>
          <w:noProof/>
        </w:rPr>
        <w:t>9</w:t>
      </w:r>
      <w:r w:rsidRPr="00E03CF3">
        <w:fldChar w:fldCharType="end"/>
      </w:r>
      <w:r w:rsidRPr="00E03CF3">
        <w:t>. Usecase tổng quát của hệ thống</w:t>
      </w:r>
      <w:bookmarkEnd w:id="69"/>
    </w:p>
    <w:p w14:paraId="5624C3BE" w14:textId="438DC1C7" w:rsidR="00723803" w:rsidRPr="00E03CF3" w:rsidRDefault="00907AC6" w:rsidP="00757574">
      <w:pPr>
        <w:pStyle w:val="Heading3"/>
        <w:numPr>
          <w:ilvl w:val="0"/>
          <w:numId w:val="0"/>
        </w:numPr>
        <w:ind w:left="851"/>
        <w:rPr>
          <w:i w:val="0"/>
        </w:rPr>
      </w:pPr>
      <w:bookmarkStart w:id="70" w:name="_Toc111042781"/>
      <w:r w:rsidRPr="00E03CF3">
        <w:rPr>
          <w:i w:val="0"/>
        </w:rPr>
        <w:t>3</w:t>
      </w:r>
      <w:r w:rsidR="00723803" w:rsidRPr="00E03CF3">
        <w:rPr>
          <w:i w:val="0"/>
        </w:rPr>
        <w:t>.3.2. Mô tả chi tiết usecase</w:t>
      </w:r>
      <w:bookmarkEnd w:id="70"/>
    </w:p>
    <w:p w14:paraId="56C71B8D" w14:textId="1C352ED7" w:rsidR="00757574" w:rsidRPr="00E03CF3" w:rsidRDefault="00757574" w:rsidP="000A53D1">
      <w:r w:rsidRPr="00E03CF3">
        <w:t xml:space="preserve">Danh sách usecase hệ thống được liệt kê dưới </w:t>
      </w:r>
      <w:r w:rsidR="00E03CF3" w:rsidRPr="00E03CF3">
        <w:t>bảng 3</w:t>
      </w:r>
      <w:r w:rsidRPr="00E03CF3">
        <w:t xml:space="preserve"> sau:</w:t>
      </w:r>
    </w:p>
    <w:tbl>
      <w:tblPr>
        <w:tblStyle w:val="TableGrid"/>
        <w:tblW w:w="0" w:type="auto"/>
        <w:tblInd w:w="988" w:type="dxa"/>
        <w:tblLook w:val="04A0" w:firstRow="1" w:lastRow="0" w:firstColumn="1" w:lastColumn="0" w:noHBand="0" w:noVBand="1"/>
      </w:tblPr>
      <w:tblGrid>
        <w:gridCol w:w="1984"/>
        <w:gridCol w:w="4253"/>
      </w:tblGrid>
      <w:tr w:rsidR="00757574" w:rsidRPr="00E03CF3" w14:paraId="1B29A676" w14:textId="77777777" w:rsidTr="00812E33">
        <w:tc>
          <w:tcPr>
            <w:tcW w:w="1984" w:type="dxa"/>
            <w:shd w:val="clear" w:color="auto" w:fill="8DB3E2" w:themeFill="text2" w:themeFillTint="66"/>
          </w:tcPr>
          <w:p w14:paraId="6B379AB8" w14:textId="50A18FD4" w:rsidR="00757574" w:rsidRPr="00E03CF3" w:rsidRDefault="00812E33" w:rsidP="00812E33">
            <w:pPr>
              <w:ind w:firstLine="0"/>
              <w:jc w:val="center"/>
              <w:rPr>
                <w:b/>
              </w:rPr>
            </w:pPr>
            <w:r w:rsidRPr="00E03CF3">
              <w:rPr>
                <w:b/>
              </w:rPr>
              <w:t>Mã Usecase</w:t>
            </w:r>
          </w:p>
        </w:tc>
        <w:tc>
          <w:tcPr>
            <w:tcW w:w="4253" w:type="dxa"/>
            <w:shd w:val="clear" w:color="auto" w:fill="8DB3E2" w:themeFill="text2" w:themeFillTint="66"/>
          </w:tcPr>
          <w:p w14:paraId="4F3764FA" w14:textId="43976262" w:rsidR="00757574" w:rsidRPr="00E03CF3" w:rsidRDefault="00812E33" w:rsidP="00812E33">
            <w:pPr>
              <w:ind w:firstLine="0"/>
              <w:jc w:val="center"/>
              <w:rPr>
                <w:b/>
              </w:rPr>
            </w:pPr>
            <w:r w:rsidRPr="00E03CF3">
              <w:rPr>
                <w:b/>
              </w:rPr>
              <w:t>Tên Usecase</w:t>
            </w:r>
          </w:p>
        </w:tc>
      </w:tr>
      <w:tr w:rsidR="00757574" w:rsidRPr="00E03CF3" w14:paraId="5913FFC4" w14:textId="77777777" w:rsidTr="00812E33">
        <w:tc>
          <w:tcPr>
            <w:tcW w:w="1984" w:type="dxa"/>
          </w:tcPr>
          <w:p w14:paraId="27E3B5F7" w14:textId="690DD554" w:rsidR="00757574" w:rsidRPr="00E03CF3" w:rsidRDefault="00812E33" w:rsidP="00812E33">
            <w:pPr>
              <w:ind w:firstLine="0"/>
              <w:jc w:val="center"/>
            </w:pPr>
            <w:r w:rsidRPr="00E03CF3">
              <w:t>UC_01</w:t>
            </w:r>
          </w:p>
        </w:tc>
        <w:tc>
          <w:tcPr>
            <w:tcW w:w="4253" w:type="dxa"/>
          </w:tcPr>
          <w:p w14:paraId="65C887F0" w14:textId="7BED3413" w:rsidR="00757574" w:rsidRPr="00E03CF3" w:rsidRDefault="00812E33" w:rsidP="00723803">
            <w:pPr>
              <w:ind w:firstLine="0"/>
            </w:pPr>
            <w:r w:rsidRPr="00E03CF3">
              <w:t>Đăng nhập</w:t>
            </w:r>
          </w:p>
        </w:tc>
      </w:tr>
      <w:tr w:rsidR="00757574" w:rsidRPr="00E03CF3" w14:paraId="6A6C709B" w14:textId="77777777" w:rsidTr="00812E33">
        <w:tc>
          <w:tcPr>
            <w:tcW w:w="1984" w:type="dxa"/>
          </w:tcPr>
          <w:p w14:paraId="6F47EC86" w14:textId="50A2DF43" w:rsidR="00757574" w:rsidRPr="00E03CF3" w:rsidRDefault="00812E33" w:rsidP="00812E33">
            <w:pPr>
              <w:ind w:firstLine="0"/>
              <w:jc w:val="center"/>
            </w:pPr>
            <w:r w:rsidRPr="00E03CF3">
              <w:t>UC_02</w:t>
            </w:r>
          </w:p>
        </w:tc>
        <w:tc>
          <w:tcPr>
            <w:tcW w:w="4253" w:type="dxa"/>
          </w:tcPr>
          <w:p w14:paraId="3549C738" w14:textId="035E4501" w:rsidR="00757574" w:rsidRPr="00E03CF3" w:rsidRDefault="00812E33" w:rsidP="00723803">
            <w:pPr>
              <w:ind w:firstLine="0"/>
            </w:pPr>
            <w:r w:rsidRPr="00E03CF3">
              <w:t>Đăng xuất</w:t>
            </w:r>
          </w:p>
        </w:tc>
      </w:tr>
      <w:tr w:rsidR="00757574" w:rsidRPr="00E03CF3" w14:paraId="416EDF03" w14:textId="77777777" w:rsidTr="00812E33">
        <w:tc>
          <w:tcPr>
            <w:tcW w:w="1984" w:type="dxa"/>
          </w:tcPr>
          <w:p w14:paraId="5D28CC2A" w14:textId="7B9D1EE6" w:rsidR="00757574" w:rsidRPr="00E03CF3" w:rsidRDefault="00812E33" w:rsidP="00812E33">
            <w:pPr>
              <w:ind w:firstLine="0"/>
              <w:jc w:val="center"/>
            </w:pPr>
            <w:r w:rsidRPr="00E03CF3">
              <w:t>UC_03</w:t>
            </w:r>
          </w:p>
        </w:tc>
        <w:tc>
          <w:tcPr>
            <w:tcW w:w="4253" w:type="dxa"/>
          </w:tcPr>
          <w:p w14:paraId="012D49A5" w14:textId="58B9C8B3" w:rsidR="00757574" w:rsidRPr="00E03CF3" w:rsidRDefault="00812E33" w:rsidP="00723803">
            <w:pPr>
              <w:ind w:firstLine="0"/>
            </w:pPr>
            <w:r w:rsidRPr="00E03CF3">
              <w:t>Tạo phiếu khám</w:t>
            </w:r>
          </w:p>
        </w:tc>
      </w:tr>
      <w:tr w:rsidR="00757574" w:rsidRPr="00E03CF3" w14:paraId="486F3763" w14:textId="77777777" w:rsidTr="00812E33">
        <w:tc>
          <w:tcPr>
            <w:tcW w:w="1984" w:type="dxa"/>
          </w:tcPr>
          <w:p w14:paraId="556E460A" w14:textId="7BD46593" w:rsidR="00757574" w:rsidRPr="00E03CF3" w:rsidRDefault="00812E33" w:rsidP="00812E33">
            <w:pPr>
              <w:ind w:firstLine="0"/>
              <w:jc w:val="center"/>
            </w:pPr>
            <w:r w:rsidRPr="00E03CF3">
              <w:t>UC_04</w:t>
            </w:r>
          </w:p>
        </w:tc>
        <w:tc>
          <w:tcPr>
            <w:tcW w:w="4253" w:type="dxa"/>
          </w:tcPr>
          <w:p w14:paraId="0281CBAC" w14:textId="6F00DC48" w:rsidR="00757574" w:rsidRPr="00E03CF3" w:rsidRDefault="00812E33" w:rsidP="00723803">
            <w:pPr>
              <w:ind w:firstLine="0"/>
            </w:pPr>
            <w:r w:rsidRPr="00E03CF3">
              <w:t>Cập nhật phiếu khám</w:t>
            </w:r>
          </w:p>
        </w:tc>
      </w:tr>
      <w:tr w:rsidR="00757574" w:rsidRPr="00E03CF3" w14:paraId="5DCB6C84" w14:textId="77777777" w:rsidTr="00812E33">
        <w:tc>
          <w:tcPr>
            <w:tcW w:w="1984" w:type="dxa"/>
          </w:tcPr>
          <w:p w14:paraId="6DACA9C1" w14:textId="6C59B89F" w:rsidR="00757574" w:rsidRPr="00E03CF3" w:rsidRDefault="00812E33" w:rsidP="00812E33">
            <w:pPr>
              <w:ind w:firstLine="0"/>
              <w:jc w:val="center"/>
            </w:pPr>
            <w:r w:rsidRPr="00E03CF3">
              <w:t>UC_05.1</w:t>
            </w:r>
          </w:p>
        </w:tc>
        <w:tc>
          <w:tcPr>
            <w:tcW w:w="4253" w:type="dxa"/>
          </w:tcPr>
          <w:p w14:paraId="13F94B53" w14:textId="721928D3" w:rsidR="00757574" w:rsidRPr="00E03CF3" w:rsidRDefault="00812E33" w:rsidP="00723803">
            <w:pPr>
              <w:ind w:firstLine="0"/>
            </w:pPr>
            <w:r w:rsidRPr="00E03CF3">
              <w:t>Hiển thị danh sách chẩn đoán</w:t>
            </w:r>
          </w:p>
        </w:tc>
      </w:tr>
      <w:tr w:rsidR="00757574" w:rsidRPr="00E03CF3" w14:paraId="1A404B83" w14:textId="77777777" w:rsidTr="00812E33">
        <w:tc>
          <w:tcPr>
            <w:tcW w:w="1984" w:type="dxa"/>
          </w:tcPr>
          <w:p w14:paraId="600EFB16" w14:textId="2602DD49" w:rsidR="00757574" w:rsidRPr="00E03CF3" w:rsidRDefault="00812E33" w:rsidP="00812E33">
            <w:pPr>
              <w:ind w:firstLine="0"/>
              <w:jc w:val="center"/>
            </w:pPr>
            <w:r w:rsidRPr="00E03CF3">
              <w:t>UC_05.2</w:t>
            </w:r>
          </w:p>
        </w:tc>
        <w:tc>
          <w:tcPr>
            <w:tcW w:w="4253" w:type="dxa"/>
          </w:tcPr>
          <w:p w14:paraId="39C373DA" w14:textId="7D03D9FC" w:rsidR="00757574" w:rsidRPr="00E03CF3" w:rsidRDefault="00812E33" w:rsidP="00723803">
            <w:pPr>
              <w:ind w:firstLine="0"/>
            </w:pPr>
            <w:r w:rsidRPr="00E03CF3">
              <w:t>Chỉnh sửa chẩn đoán</w:t>
            </w:r>
          </w:p>
        </w:tc>
      </w:tr>
      <w:tr w:rsidR="00812E33" w:rsidRPr="00E03CF3" w14:paraId="31C3BFFA" w14:textId="77777777" w:rsidTr="00812E33">
        <w:tc>
          <w:tcPr>
            <w:tcW w:w="1984" w:type="dxa"/>
          </w:tcPr>
          <w:p w14:paraId="0D16C9EC" w14:textId="60B38BF3" w:rsidR="00812E33" w:rsidRPr="00E03CF3" w:rsidRDefault="00812E33" w:rsidP="00812E33">
            <w:pPr>
              <w:ind w:firstLine="0"/>
              <w:jc w:val="center"/>
            </w:pPr>
            <w:r w:rsidRPr="00E03CF3">
              <w:t>UC_06</w:t>
            </w:r>
          </w:p>
        </w:tc>
        <w:tc>
          <w:tcPr>
            <w:tcW w:w="4253" w:type="dxa"/>
          </w:tcPr>
          <w:p w14:paraId="3E4D2CFD" w14:textId="491E1FED" w:rsidR="00812E33" w:rsidRPr="00E03CF3" w:rsidRDefault="00812E33" w:rsidP="00723803">
            <w:pPr>
              <w:ind w:firstLine="0"/>
            </w:pPr>
            <w:r w:rsidRPr="00E03CF3">
              <w:t>Tìm kiếm thông tin bệnh nhân</w:t>
            </w:r>
          </w:p>
        </w:tc>
      </w:tr>
      <w:tr w:rsidR="00812E33" w:rsidRPr="00E03CF3" w14:paraId="45B8ECC0" w14:textId="77777777" w:rsidTr="00812E33">
        <w:tc>
          <w:tcPr>
            <w:tcW w:w="1984" w:type="dxa"/>
          </w:tcPr>
          <w:p w14:paraId="4D77A2C5" w14:textId="0E6695C0" w:rsidR="00812E33" w:rsidRPr="00E03CF3" w:rsidRDefault="00812E33" w:rsidP="00812E33">
            <w:pPr>
              <w:ind w:firstLine="0"/>
              <w:jc w:val="center"/>
            </w:pPr>
            <w:r w:rsidRPr="00E03CF3">
              <w:t>UC_07.1</w:t>
            </w:r>
          </w:p>
        </w:tc>
        <w:tc>
          <w:tcPr>
            <w:tcW w:w="4253" w:type="dxa"/>
          </w:tcPr>
          <w:p w14:paraId="01AC2FF8" w14:textId="2F9179A2" w:rsidR="00812E33" w:rsidRPr="00E03CF3" w:rsidRDefault="00812E33" w:rsidP="00723803">
            <w:pPr>
              <w:ind w:firstLine="0"/>
            </w:pPr>
            <w:r w:rsidRPr="00E03CF3">
              <w:t>Hiển thị danh sách bệnh nhân</w:t>
            </w:r>
          </w:p>
        </w:tc>
      </w:tr>
      <w:tr w:rsidR="00812E33" w:rsidRPr="00E03CF3" w14:paraId="2A507C69" w14:textId="77777777" w:rsidTr="00812E33">
        <w:tc>
          <w:tcPr>
            <w:tcW w:w="1984" w:type="dxa"/>
          </w:tcPr>
          <w:p w14:paraId="625F494F" w14:textId="161C1953" w:rsidR="00812E33" w:rsidRPr="00E03CF3" w:rsidRDefault="00812E33" w:rsidP="00812E33">
            <w:pPr>
              <w:ind w:firstLine="0"/>
              <w:jc w:val="center"/>
            </w:pPr>
            <w:r w:rsidRPr="00E03CF3">
              <w:t>UC_07.2</w:t>
            </w:r>
          </w:p>
        </w:tc>
        <w:tc>
          <w:tcPr>
            <w:tcW w:w="4253" w:type="dxa"/>
          </w:tcPr>
          <w:p w14:paraId="7C8C3815" w14:textId="29A885BB" w:rsidR="00812E33" w:rsidRPr="00E03CF3" w:rsidRDefault="00812E33" w:rsidP="00E03CF3">
            <w:pPr>
              <w:keepNext/>
              <w:ind w:firstLine="0"/>
            </w:pPr>
            <w:r w:rsidRPr="00E03CF3">
              <w:t>Hồ sơ bệnh án chi tiết</w:t>
            </w:r>
          </w:p>
        </w:tc>
      </w:tr>
    </w:tbl>
    <w:p w14:paraId="018227AC" w14:textId="0506C31C" w:rsidR="00E03CF3" w:rsidRPr="00E03CF3" w:rsidRDefault="00E03CF3">
      <w:pPr>
        <w:pStyle w:val="Caption"/>
      </w:pPr>
      <w:bookmarkStart w:id="71" w:name="_Toc111023014"/>
      <w:r w:rsidRPr="00E03CF3">
        <w:t xml:space="preserve">Bảng </w:t>
      </w:r>
      <w:r w:rsidRPr="00E03CF3">
        <w:fldChar w:fldCharType="begin"/>
      </w:r>
      <w:r w:rsidRPr="00E03CF3">
        <w:instrText xml:space="preserve"> SEQ Bảng \* ARABIC </w:instrText>
      </w:r>
      <w:r w:rsidRPr="00E03CF3">
        <w:fldChar w:fldCharType="separate"/>
      </w:r>
      <w:r w:rsidR="00BC2AF3">
        <w:rPr>
          <w:noProof/>
        </w:rPr>
        <w:t>3</w:t>
      </w:r>
      <w:r w:rsidRPr="00E03CF3">
        <w:fldChar w:fldCharType="end"/>
      </w:r>
      <w:r w:rsidRPr="00E03CF3">
        <w:t>. Danh sách usecase hệ thống</w:t>
      </w:r>
      <w:bookmarkEnd w:id="71"/>
    </w:p>
    <w:p w14:paraId="40F00B42" w14:textId="128669DB" w:rsidR="00723803" w:rsidRPr="00E03CF3" w:rsidRDefault="00723803" w:rsidP="000A53D1">
      <w:r w:rsidRPr="00E03CF3">
        <w:t>Đặc tả</w:t>
      </w:r>
      <w:r w:rsidR="00757574" w:rsidRPr="00E03CF3">
        <w:t xml:space="preserve"> chi tiết các</w:t>
      </w:r>
      <w:r w:rsidRPr="00E03CF3">
        <w:t xml:space="preserve"> us</w:t>
      </w:r>
      <w:r w:rsidR="000A53D1">
        <w:t>ecase được thể hiện trong bảng 4 đến bảng 13</w:t>
      </w:r>
    </w:p>
    <w:tbl>
      <w:tblPr>
        <w:tblStyle w:val="TableGrid"/>
        <w:tblW w:w="0" w:type="auto"/>
        <w:tblLook w:val="04A0" w:firstRow="1" w:lastRow="0" w:firstColumn="1" w:lastColumn="0" w:noHBand="0" w:noVBand="1"/>
      </w:tblPr>
      <w:tblGrid>
        <w:gridCol w:w="3114"/>
        <w:gridCol w:w="5380"/>
      </w:tblGrid>
      <w:tr w:rsidR="004A3DA9" w:rsidRPr="00E03CF3" w14:paraId="66D1978A" w14:textId="249D1D0A" w:rsidTr="007D56D5">
        <w:tc>
          <w:tcPr>
            <w:tcW w:w="3114" w:type="dxa"/>
            <w:shd w:val="clear" w:color="auto" w:fill="8DB3E2" w:themeFill="text2" w:themeFillTint="66"/>
          </w:tcPr>
          <w:p w14:paraId="69D9E275" w14:textId="761D2262" w:rsidR="004A3DA9" w:rsidRPr="00E03CF3" w:rsidRDefault="004A3DA9" w:rsidP="00723803">
            <w:pPr>
              <w:ind w:firstLine="0"/>
            </w:pPr>
            <w:r w:rsidRPr="00E03CF3">
              <w:rPr>
                <w:b/>
              </w:rPr>
              <w:lastRenderedPageBreak/>
              <w:t>Mã usecase:</w:t>
            </w:r>
            <w:r w:rsidRPr="00E03CF3">
              <w:t xml:space="preserve"> UC_01</w:t>
            </w:r>
          </w:p>
        </w:tc>
        <w:tc>
          <w:tcPr>
            <w:tcW w:w="5380" w:type="dxa"/>
            <w:shd w:val="clear" w:color="auto" w:fill="8DB3E2" w:themeFill="text2" w:themeFillTint="66"/>
          </w:tcPr>
          <w:p w14:paraId="3A6FD656" w14:textId="036EF669" w:rsidR="004A3DA9" w:rsidRPr="00E03CF3" w:rsidRDefault="004A3DA9" w:rsidP="00723803">
            <w:pPr>
              <w:ind w:firstLine="0"/>
            </w:pPr>
            <w:r w:rsidRPr="00E03CF3">
              <w:rPr>
                <w:b/>
              </w:rPr>
              <w:t>Tên usecase:</w:t>
            </w:r>
            <w:r w:rsidRPr="00E03CF3">
              <w:t xml:space="preserve"> Đăng nhập</w:t>
            </w:r>
          </w:p>
        </w:tc>
      </w:tr>
      <w:tr w:rsidR="00723803" w:rsidRPr="00E03CF3" w14:paraId="149C4C48" w14:textId="77777777" w:rsidTr="00723803">
        <w:tc>
          <w:tcPr>
            <w:tcW w:w="8494" w:type="dxa"/>
            <w:gridSpan w:val="2"/>
          </w:tcPr>
          <w:p w14:paraId="11AF7EB3" w14:textId="30C4C8A8" w:rsidR="00723803" w:rsidRPr="00E03CF3" w:rsidRDefault="004A3DA9" w:rsidP="00723803">
            <w:pPr>
              <w:ind w:firstLine="0"/>
            </w:pPr>
            <w:r w:rsidRPr="00E03CF3">
              <w:rPr>
                <w:b/>
              </w:rPr>
              <w:t>Mô tả:</w:t>
            </w:r>
            <w:r w:rsidR="00291A62" w:rsidRPr="00E03CF3">
              <w:t xml:space="preserve"> </w:t>
            </w:r>
            <w:r w:rsidR="00B13D01" w:rsidRPr="00E03CF3">
              <w:t>B</w:t>
            </w:r>
            <w:r w:rsidR="00CF1986" w:rsidRPr="00E03CF3">
              <w:t>ác sĩ và điều dưỡng</w:t>
            </w:r>
            <w:r w:rsidR="004E6BE8" w:rsidRPr="00E03CF3">
              <w:t xml:space="preserve"> truy cập</w:t>
            </w:r>
            <w:r w:rsidR="00CF1986" w:rsidRPr="00E03CF3">
              <w:t xml:space="preserve"> vào phần mềm quản lý bệnh nhân bằng tài khoản đã được cấp tại </w:t>
            </w:r>
            <w:r w:rsidR="004E6BE8" w:rsidRPr="00E03CF3">
              <w:t xml:space="preserve">phòng Kỹ thuật Công nghệ </w:t>
            </w:r>
            <w:r w:rsidR="00B13D01" w:rsidRPr="00E03CF3">
              <w:t>để dùng các chức năng có trong phần mềm</w:t>
            </w:r>
          </w:p>
        </w:tc>
      </w:tr>
      <w:tr w:rsidR="00723803" w:rsidRPr="00E03CF3" w14:paraId="37739D7D" w14:textId="77777777" w:rsidTr="00723803">
        <w:tc>
          <w:tcPr>
            <w:tcW w:w="8494" w:type="dxa"/>
            <w:gridSpan w:val="2"/>
          </w:tcPr>
          <w:p w14:paraId="4B2722EC" w14:textId="6DAE56F7" w:rsidR="00723803" w:rsidRPr="00E03CF3" w:rsidRDefault="004A3DA9" w:rsidP="00723803">
            <w:pPr>
              <w:ind w:firstLine="0"/>
            </w:pPr>
            <w:r w:rsidRPr="00E03CF3">
              <w:rPr>
                <w:b/>
              </w:rPr>
              <w:t>Tác nhân:</w:t>
            </w:r>
            <w:r w:rsidR="00CF1986" w:rsidRPr="00E03CF3">
              <w:t xml:space="preserve"> Bác sĩ, điều dưỡng</w:t>
            </w:r>
          </w:p>
        </w:tc>
      </w:tr>
      <w:tr w:rsidR="00723803" w:rsidRPr="00E03CF3" w14:paraId="2B7424E9" w14:textId="77777777" w:rsidTr="00723803">
        <w:tc>
          <w:tcPr>
            <w:tcW w:w="8494" w:type="dxa"/>
            <w:gridSpan w:val="2"/>
          </w:tcPr>
          <w:p w14:paraId="696D9182" w14:textId="4858E7E0" w:rsidR="00723803" w:rsidRPr="00E03CF3" w:rsidRDefault="004A3DA9" w:rsidP="00723803">
            <w:pPr>
              <w:ind w:firstLine="0"/>
            </w:pPr>
            <w:r w:rsidRPr="00E03CF3">
              <w:rPr>
                <w:b/>
              </w:rPr>
              <w:t>Độ ưu tiên:</w:t>
            </w:r>
            <w:r w:rsidR="00CF1986" w:rsidRPr="00E03CF3">
              <w:rPr>
                <w:b/>
              </w:rPr>
              <w:t xml:space="preserve"> </w:t>
            </w:r>
            <w:r w:rsidR="004E6BE8" w:rsidRPr="00E03CF3">
              <w:t>H</w:t>
            </w:r>
          </w:p>
        </w:tc>
      </w:tr>
      <w:tr w:rsidR="00723803" w:rsidRPr="00E03CF3" w14:paraId="47061061" w14:textId="77777777" w:rsidTr="00723803">
        <w:tc>
          <w:tcPr>
            <w:tcW w:w="8494" w:type="dxa"/>
            <w:gridSpan w:val="2"/>
          </w:tcPr>
          <w:p w14:paraId="21B8BBB7" w14:textId="08768DFD" w:rsidR="00723803" w:rsidRPr="00E03CF3" w:rsidRDefault="004A3DA9" w:rsidP="00723803">
            <w:pPr>
              <w:ind w:firstLine="0"/>
            </w:pPr>
            <w:r w:rsidRPr="00E03CF3">
              <w:rPr>
                <w:b/>
              </w:rPr>
              <w:t>Kích hoạt:</w:t>
            </w:r>
            <w:r w:rsidR="00FB01CB" w:rsidRPr="00E03CF3">
              <w:t xml:space="preserve"> Bác sĩ và điều dưỡng</w:t>
            </w:r>
            <w:r w:rsidR="00CF1986" w:rsidRPr="00E03CF3">
              <w:t xml:space="preserve"> muốn đăng nhập vào h</w:t>
            </w:r>
            <w:r w:rsidR="00B13D01" w:rsidRPr="00E03CF3">
              <w:t>ệ thống</w:t>
            </w:r>
          </w:p>
        </w:tc>
      </w:tr>
      <w:tr w:rsidR="00FB01CB" w:rsidRPr="00E03CF3" w14:paraId="7F949325" w14:textId="77777777" w:rsidTr="00723803">
        <w:tc>
          <w:tcPr>
            <w:tcW w:w="8494" w:type="dxa"/>
            <w:gridSpan w:val="2"/>
          </w:tcPr>
          <w:p w14:paraId="37375766" w14:textId="77777777" w:rsidR="00FB01CB" w:rsidRPr="00E03CF3" w:rsidRDefault="00FB01CB" w:rsidP="00723803">
            <w:pPr>
              <w:ind w:firstLine="0"/>
            </w:pPr>
            <w:r w:rsidRPr="00E03CF3">
              <w:rPr>
                <w:b/>
              </w:rPr>
              <w:t xml:space="preserve">Mối quan hệ: </w:t>
            </w:r>
          </w:p>
          <w:p w14:paraId="2F197B1B" w14:textId="147EAD01" w:rsidR="00FB01CB" w:rsidRPr="00E03CF3" w:rsidRDefault="00FB01CB" w:rsidP="00723803">
            <w:pPr>
              <w:ind w:firstLine="0"/>
            </w:pPr>
            <w:r w:rsidRPr="00E03CF3">
              <w:t>- Include: Tạo phiếu khám, Cập nhật phiếu khám, Quản lý chẩn đoán, Quản lý Thông tin bệnh nhân, Quản lý hồ sơ bệnh nhân, Đăng xuất</w:t>
            </w:r>
          </w:p>
        </w:tc>
      </w:tr>
      <w:tr w:rsidR="00723803" w:rsidRPr="00E03CF3" w14:paraId="33A60829" w14:textId="77777777" w:rsidTr="00723803">
        <w:tc>
          <w:tcPr>
            <w:tcW w:w="8494" w:type="dxa"/>
            <w:gridSpan w:val="2"/>
          </w:tcPr>
          <w:p w14:paraId="0C64D9F1" w14:textId="77777777" w:rsidR="004E6BE8" w:rsidRPr="00E03CF3" w:rsidRDefault="004E6BE8" w:rsidP="00723803">
            <w:pPr>
              <w:ind w:firstLine="0"/>
              <w:rPr>
                <w:b/>
              </w:rPr>
            </w:pPr>
            <w:r w:rsidRPr="00E03CF3">
              <w:rPr>
                <w:b/>
              </w:rPr>
              <w:t>Điều kiện tiên quyết</w:t>
            </w:r>
            <w:r w:rsidR="00CF1986" w:rsidRPr="00E03CF3">
              <w:rPr>
                <w:b/>
              </w:rPr>
              <w:t>:</w:t>
            </w:r>
            <w:r w:rsidR="007D56D5" w:rsidRPr="00E03CF3">
              <w:rPr>
                <w:b/>
              </w:rPr>
              <w:t xml:space="preserve"> </w:t>
            </w:r>
          </w:p>
          <w:p w14:paraId="346DE153" w14:textId="73728BA9" w:rsidR="00723803" w:rsidRPr="00E03CF3" w:rsidRDefault="004E6BE8" w:rsidP="00723803">
            <w:pPr>
              <w:ind w:firstLine="0"/>
            </w:pPr>
            <w:r w:rsidRPr="00E03CF3">
              <w:t>- Bác sĩ và điều dưỡng đã có tài khoản đăng nhập</w:t>
            </w:r>
          </w:p>
          <w:p w14:paraId="4EAF3C38" w14:textId="5A01402A" w:rsidR="004E6BE8" w:rsidRPr="00E03CF3" w:rsidRDefault="004E6BE8" w:rsidP="00723803">
            <w:pPr>
              <w:ind w:firstLine="0"/>
            </w:pPr>
            <w:r w:rsidRPr="00E03CF3">
              <w:t xml:space="preserve">- Thiết bị sử dụng để truy cập </w:t>
            </w:r>
            <w:r w:rsidR="0087138E" w:rsidRPr="00E03CF3">
              <w:t>vào hệ thống đã</w:t>
            </w:r>
            <w:r w:rsidRPr="00E03CF3">
              <w:t xml:space="preserve"> được kết nối </w:t>
            </w:r>
            <w:r w:rsidR="0087138E" w:rsidRPr="00E03CF3">
              <w:t>mạng LAN khi thực hiện</w:t>
            </w:r>
          </w:p>
        </w:tc>
      </w:tr>
      <w:tr w:rsidR="00723803" w:rsidRPr="00E03CF3" w14:paraId="5B5B13BA" w14:textId="77777777" w:rsidTr="00723803">
        <w:tc>
          <w:tcPr>
            <w:tcW w:w="8494" w:type="dxa"/>
            <w:gridSpan w:val="2"/>
          </w:tcPr>
          <w:p w14:paraId="4020B9EE" w14:textId="77777777" w:rsidR="00723803" w:rsidRPr="00E03CF3" w:rsidRDefault="004A3DA9" w:rsidP="00723803">
            <w:pPr>
              <w:ind w:firstLine="0"/>
              <w:rPr>
                <w:b/>
              </w:rPr>
            </w:pPr>
            <w:r w:rsidRPr="00E03CF3">
              <w:rPr>
                <w:b/>
              </w:rPr>
              <w:t>Điều kiện kết thúc</w:t>
            </w:r>
            <w:r w:rsidR="0087138E" w:rsidRPr="00E03CF3">
              <w:rPr>
                <w:b/>
              </w:rPr>
              <w:t xml:space="preserve">: </w:t>
            </w:r>
          </w:p>
          <w:p w14:paraId="7A2E05F3" w14:textId="77777777" w:rsidR="0087138E" w:rsidRPr="00E03CF3" w:rsidRDefault="0087138E" w:rsidP="00723803">
            <w:pPr>
              <w:ind w:firstLine="0"/>
            </w:pPr>
            <w:r w:rsidRPr="00E03CF3">
              <w:t>- Bác sĩ và điều dưỡng đăng nhập thành công tài khoản</w:t>
            </w:r>
          </w:p>
          <w:p w14:paraId="0393E23E" w14:textId="0A0B8FAE" w:rsidR="0087138E" w:rsidRPr="00E03CF3" w:rsidRDefault="0087138E" w:rsidP="00723803">
            <w:pPr>
              <w:ind w:firstLine="0"/>
            </w:pPr>
            <w:r w:rsidRPr="00E03CF3">
              <w:t xml:space="preserve">- Hệ thống ghi nhận thông tin đăng nhập </w:t>
            </w:r>
          </w:p>
        </w:tc>
      </w:tr>
      <w:tr w:rsidR="00723803" w:rsidRPr="00E03CF3" w14:paraId="2B64D11C" w14:textId="77777777" w:rsidTr="00723803">
        <w:tc>
          <w:tcPr>
            <w:tcW w:w="8494" w:type="dxa"/>
            <w:gridSpan w:val="2"/>
          </w:tcPr>
          <w:p w14:paraId="1C0E69A5" w14:textId="1736028D" w:rsidR="00723803" w:rsidRPr="00E03CF3" w:rsidRDefault="004A3DA9" w:rsidP="00723803">
            <w:pPr>
              <w:ind w:firstLine="0"/>
              <w:rPr>
                <w:b/>
              </w:rPr>
            </w:pPr>
            <w:r w:rsidRPr="00E03CF3">
              <w:rPr>
                <w:b/>
              </w:rPr>
              <w:t>Luồng</w:t>
            </w:r>
            <w:r w:rsidR="0009501E" w:rsidRPr="00E03CF3">
              <w:rPr>
                <w:b/>
              </w:rPr>
              <w:t xml:space="preserve"> xử lí</w:t>
            </w:r>
            <w:r w:rsidRPr="00E03CF3">
              <w:rPr>
                <w:b/>
              </w:rPr>
              <w:t xml:space="preserve"> chính</w:t>
            </w:r>
            <w:r w:rsidR="0087138E" w:rsidRPr="00E03CF3">
              <w:rPr>
                <w:b/>
              </w:rPr>
              <w:t xml:space="preserve"> (Basic Flow)</w:t>
            </w:r>
            <w:r w:rsidRPr="00E03CF3">
              <w:rPr>
                <w:b/>
              </w:rPr>
              <w:t>:</w:t>
            </w:r>
          </w:p>
          <w:p w14:paraId="4B1A309E" w14:textId="574371AD" w:rsidR="0087138E" w:rsidRPr="00E03CF3" w:rsidRDefault="0087138E" w:rsidP="00723803">
            <w:pPr>
              <w:ind w:firstLine="0"/>
            </w:pPr>
            <w:r w:rsidRPr="00E03CF3">
              <w:t xml:space="preserve">1. </w:t>
            </w:r>
            <w:r w:rsidR="00914EEB" w:rsidRPr="00E03CF3">
              <w:t>Bác sĩ, điều dưỡng truy cập vào phần mềm quản lý bệnh nhân</w:t>
            </w:r>
          </w:p>
          <w:p w14:paraId="516CDBA1" w14:textId="00CF596E" w:rsidR="00914EEB" w:rsidRPr="00E03CF3" w:rsidRDefault="00914EEB" w:rsidP="00723803">
            <w:pPr>
              <w:ind w:firstLine="0"/>
            </w:pPr>
            <w:r w:rsidRPr="00E03CF3">
              <w:t>2. Hệ thống hiển thị trang đăng nhập</w:t>
            </w:r>
          </w:p>
          <w:p w14:paraId="0A31904D" w14:textId="7CE80B41" w:rsidR="00914EEB" w:rsidRPr="00E03CF3" w:rsidRDefault="00914EEB" w:rsidP="00723803">
            <w:pPr>
              <w:ind w:firstLine="0"/>
            </w:pPr>
            <w:r w:rsidRPr="00E03CF3">
              <w:t>3. Bác sĩ, điều dưỡng nhập thông tin tài khoản vào hệ thống và chọn lệnh đăng nhập</w:t>
            </w:r>
          </w:p>
          <w:p w14:paraId="5010B10B" w14:textId="292EDEC8" w:rsidR="00651BDE" w:rsidRPr="00E03CF3" w:rsidRDefault="00914EEB" w:rsidP="00723803">
            <w:pPr>
              <w:ind w:firstLine="0"/>
            </w:pPr>
            <w:r w:rsidRPr="00E03CF3">
              <w:t>4. Hệ thống xác nhận tài khoản hợp</w:t>
            </w:r>
            <w:r w:rsidR="00651BDE" w:rsidRPr="00E03CF3">
              <w:t xml:space="preserve"> lệ và cho phép truy cập vào hệ thống</w:t>
            </w:r>
          </w:p>
        </w:tc>
      </w:tr>
      <w:tr w:rsidR="004A3DA9" w:rsidRPr="00E03CF3" w14:paraId="00C8A5FC" w14:textId="77777777" w:rsidTr="00723803">
        <w:tc>
          <w:tcPr>
            <w:tcW w:w="8494" w:type="dxa"/>
            <w:gridSpan w:val="2"/>
          </w:tcPr>
          <w:p w14:paraId="20C2CC44" w14:textId="532EA87B" w:rsidR="004A3DA9" w:rsidRPr="00E03CF3" w:rsidRDefault="0009501E" w:rsidP="00723803">
            <w:pPr>
              <w:ind w:firstLine="0"/>
              <w:rPr>
                <w:b/>
              </w:rPr>
            </w:pPr>
            <w:r w:rsidRPr="00E03CF3">
              <w:rPr>
                <w:b/>
              </w:rPr>
              <w:t>Các hoạt động thay thế trong trường hợp không thành công:</w:t>
            </w:r>
          </w:p>
          <w:p w14:paraId="4BE4EC94" w14:textId="265D65AC" w:rsidR="0009501E" w:rsidRPr="00E03CF3" w:rsidRDefault="00FB01CB" w:rsidP="00723803">
            <w:pPr>
              <w:ind w:firstLine="0"/>
            </w:pPr>
            <w:r w:rsidRPr="00E03CF3">
              <w:lastRenderedPageBreak/>
              <w:t>AF1. Bác sĩ, điều dưỡng nhập sai mật khẩu</w:t>
            </w:r>
          </w:p>
          <w:p w14:paraId="63DF18D6" w14:textId="6C906551" w:rsidR="00B13D01" w:rsidRPr="00E03CF3" w:rsidRDefault="00FB01CB" w:rsidP="00E03CF3">
            <w:pPr>
              <w:keepNext/>
              <w:ind w:firstLine="0"/>
            </w:pPr>
            <w:r w:rsidRPr="00E03CF3">
              <w:t>- Hệ thống hiển thị thông báo sai mật khẩu và yêu cầu người dùng nhập lại</w:t>
            </w:r>
          </w:p>
        </w:tc>
      </w:tr>
    </w:tbl>
    <w:p w14:paraId="4BACF785" w14:textId="3181C8BE" w:rsidR="0087138E" w:rsidRPr="00E03CF3" w:rsidRDefault="00E03CF3" w:rsidP="00E03CF3">
      <w:pPr>
        <w:pStyle w:val="Caption"/>
      </w:pPr>
      <w:bookmarkStart w:id="72" w:name="_Toc111023015"/>
      <w:r w:rsidRPr="00E03CF3">
        <w:lastRenderedPageBreak/>
        <w:t xml:space="preserve">Bảng </w:t>
      </w:r>
      <w:r w:rsidRPr="00E03CF3">
        <w:fldChar w:fldCharType="begin"/>
      </w:r>
      <w:r w:rsidRPr="00E03CF3">
        <w:instrText xml:space="preserve"> SEQ Bảng \* ARABIC </w:instrText>
      </w:r>
      <w:r w:rsidRPr="00E03CF3">
        <w:fldChar w:fldCharType="separate"/>
      </w:r>
      <w:r w:rsidR="00BC2AF3">
        <w:rPr>
          <w:noProof/>
        </w:rPr>
        <w:t>4</w:t>
      </w:r>
      <w:r w:rsidRPr="00E03CF3">
        <w:fldChar w:fldCharType="end"/>
      </w:r>
      <w:r w:rsidRPr="00E03CF3">
        <w:t>. Chi tiết usecase Đăng nhập</w:t>
      </w:r>
      <w:bookmarkEnd w:id="72"/>
    </w:p>
    <w:p w14:paraId="0DEB17C7" w14:textId="77777777" w:rsidR="00FB01CB" w:rsidRPr="00E03CF3" w:rsidRDefault="00FB01CB" w:rsidP="00723803">
      <w:pPr>
        <w:ind w:firstLine="0"/>
      </w:pPr>
    </w:p>
    <w:tbl>
      <w:tblPr>
        <w:tblStyle w:val="TableGrid"/>
        <w:tblW w:w="0" w:type="auto"/>
        <w:tblLook w:val="04A0" w:firstRow="1" w:lastRow="0" w:firstColumn="1" w:lastColumn="0" w:noHBand="0" w:noVBand="1"/>
      </w:tblPr>
      <w:tblGrid>
        <w:gridCol w:w="3114"/>
        <w:gridCol w:w="5380"/>
      </w:tblGrid>
      <w:tr w:rsidR="0087138E" w:rsidRPr="00E03CF3" w14:paraId="386AAE20" w14:textId="77777777" w:rsidTr="00BF590F">
        <w:tc>
          <w:tcPr>
            <w:tcW w:w="3114" w:type="dxa"/>
            <w:shd w:val="clear" w:color="auto" w:fill="8DB3E2" w:themeFill="text2" w:themeFillTint="66"/>
          </w:tcPr>
          <w:p w14:paraId="27D4FEEF" w14:textId="5B13768F" w:rsidR="0087138E" w:rsidRPr="00E03CF3" w:rsidRDefault="0087138E" w:rsidP="00BF590F">
            <w:pPr>
              <w:ind w:firstLine="0"/>
            </w:pPr>
            <w:r w:rsidRPr="00E03CF3">
              <w:rPr>
                <w:b/>
              </w:rPr>
              <w:t>Mã usecase:</w:t>
            </w:r>
            <w:r w:rsidRPr="00E03CF3">
              <w:t xml:space="preserve"> UC_02</w:t>
            </w:r>
          </w:p>
        </w:tc>
        <w:tc>
          <w:tcPr>
            <w:tcW w:w="5380" w:type="dxa"/>
            <w:shd w:val="clear" w:color="auto" w:fill="8DB3E2" w:themeFill="text2" w:themeFillTint="66"/>
          </w:tcPr>
          <w:p w14:paraId="3144D34B" w14:textId="358F6EBE" w:rsidR="0087138E" w:rsidRPr="00E03CF3" w:rsidRDefault="0087138E" w:rsidP="00BF590F">
            <w:pPr>
              <w:ind w:firstLine="0"/>
            </w:pPr>
            <w:r w:rsidRPr="00E03CF3">
              <w:rPr>
                <w:b/>
              </w:rPr>
              <w:t>Tên usecase:</w:t>
            </w:r>
            <w:r w:rsidRPr="00E03CF3">
              <w:t xml:space="preserve"> Đăng xuất</w:t>
            </w:r>
          </w:p>
        </w:tc>
      </w:tr>
      <w:tr w:rsidR="0087138E" w:rsidRPr="00E03CF3" w14:paraId="6FCDEF6F" w14:textId="77777777" w:rsidTr="00BF590F">
        <w:tc>
          <w:tcPr>
            <w:tcW w:w="8494" w:type="dxa"/>
            <w:gridSpan w:val="2"/>
          </w:tcPr>
          <w:p w14:paraId="6FA6DF35" w14:textId="70940EC4" w:rsidR="0087138E" w:rsidRPr="00E03CF3" w:rsidRDefault="0087138E" w:rsidP="0087138E">
            <w:pPr>
              <w:ind w:firstLine="0"/>
            </w:pPr>
            <w:r w:rsidRPr="00E03CF3">
              <w:rPr>
                <w:b/>
              </w:rPr>
              <w:t>Mô tả:</w:t>
            </w:r>
            <w:r w:rsidRPr="00E03CF3">
              <w:t xml:space="preserve"> </w:t>
            </w:r>
            <w:r w:rsidR="001F6B57" w:rsidRPr="00E03CF3">
              <w:t>B</w:t>
            </w:r>
            <w:r w:rsidR="0030409F" w:rsidRPr="00E03CF3">
              <w:t>ác sĩ và điều dưỡng đăng xuất khỏi tài khoản đang truy cập</w:t>
            </w:r>
          </w:p>
        </w:tc>
      </w:tr>
      <w:tr w:rsidR="0087138E" w:rsidRPr="00E03CF3" w14:paraId="7BE12722" w14:textId="77777777" w:rsidTr="00BF590F">
        <w:tc>
          <w:tcPr>
            <w:tcW w:w="8494" w:type="dxa"/>
            <w:gridSpan w:val="2"/>
          </w:tcPr>
          <w:p w14:paraId="4A6766D7" w14:textId="77777777" w:rsidR="0087138E" w:rsidRPr="00E03CF3" w:rsidRDefault="0087138E" w:rsidP="00BF590F">
            <w:pPr>
              <w:ind w:firstLine="0"/>
            </w:pPr>
            <w:r w:rsidRPr="00E03CF3">
              <w:rPr>
                <w:b/>
              </w:rPr>
              <w:t>Tác nhân:</w:t>
            </w:r>
            <w:r w:rsidRPr="00E03CF3">
              <w:t xml:space="preserve"> Bác sĩ, điều dưỡng</w:t>
            </w:r>
          </w:p>
        </w:tc>
      </w:tr>
      <w:tr w:rsidR="0087138E" w:rsidRPr="00E03CF3" w14:paraId="38220189" w14:textId="77777777" w:rsidTr="00BF590F">
        <w:tc>
          <w:tcPr>
            <w:tcW w:w="8494" w:type="dxa"/>
            <w:gridSpan w:val="2"/>
          </w:tcPr>
          <w:p w14:paraId="07A74C2D" w14:textId="77777777" w:rsidR="0087138E" w:rsidRPr="00E03CF3" w:rsidRDefault="0087138E" w:rsidP="00BF590F">
            <w:pPr>
              <w:ind w:firstLine="0"/>
            </w:pPr>
            <w:r w:rsidRPr="00E03CF3">
              <w:rPr>
                <w:b/>
              </w:rPr>
              <w:t xml:space="preserve">Độ ưu tiên: </w:t>
            </w:r>
            <w:r w:rsidRPr="00E03CF3">
              <w:t>H</w:t>
            </w:r>
          </w:p>
        </w:tc>
      </w:tr>
      <w:tr w:rsidR="0087138E" w:rsidRPr="00E03CF3" w14:paraId="57175879" w14:textId="77777777" w:rsidTr="00BF590F">
        <w:tc>
          <w:tcPr>
            <w:tcW w:w="8494" w:type="dxa"/>
            <w:gridSpan w:val="2"/>
          </w:tcPr>
          <w:p w14:paraId="0BA1BE8A" w14:textId="2427EB85" w:rsidR="0087138E" w:rsidRPr="00E03CF3" w:rsidRDefault="0087138E" w:rsidP="0087138E">
            <w:pPr>
              <w:ind w:firstLine="0"/>
            </w:pPr>
            <w:r w:rsidRPr="00E03CF3">
              <w:rPr>
                <w:b/>
              </w:rPr>
              <w:t>Kích hoạt:</w:t>
            </w:r>
            <w:r w:rsidRPr="00E03CF3">
              <w:t xml:space="preserve"> </w:t>
            </w:r>
            <w:r w:rsidR="0030409F" w:rsidRPr="00E03CF3">
              <w:t>Bác sĩ và điều dưỡng muốn đăng xuất khỏi hệ thống</w:t>
            </w:r>
          </w:p>
        </w:tc>
      </w:tr>
      <w:tr w:rsidR="00C91C0F" w:rsidRPr="00E03CF3" w14:paraId="20890FBA" w14:textId="77777777" w:rsidTr="00BF590F">
        <w:tc>
          <w:tcPr>
            <w:tcW w:w="8494" w:type="dxa"/>
            <w:gridSpan w:val="2"/>
          </w:tcPr>
          <w:p w14:paraId="562DF004" w14:textId="77777777" w:rsidR="00C91C0F" w:rsidRPr="00E03CF3" w:rsidRDefault="00C91C0F" w:rsidP="0087138E">
            <w:pPr>
              <w:ind w:firstLine="0"/>
            </w:pPr>
            <w:r w:rsidRPr="00E03CF3">
              <w:rPr>
                <w:b/>
              </w:rPr>
              <w:t xml:space="preserve">Mối quan hệ: </w:t>
            </w:r>
          </w:p>
          <w:p w14:paraId="67AE308A" w14:textId="401CA992" w:rsidR="00C91C0F" w:rsidRPr="00E03CF3" w:rsidRDefault="00C91C0F" w:rsidP="0087138E">
            <w:pPr>
              <w:ind w:firstLine="0"/>
            </w:pPr>
            <w:r w:rsidRPr="00E03CF3">
              <w:t>- Include: Đăng nhập</w:t>
            </w:r>
          </w:p>
        </w:tc>
      </w:tr>
      <w:tr w:rsidR="0087138E" w:rsidRPr="00E03CF3" w14:paraId="4BB5B885" w14:textId="77777777" w:rsidTr="00BF590F">
        <w:tc>
          <w:tcPr>
            <w:tcW w:w="8494" w:type="dxa"/>
            <w:gridSpan w:val="2"/>
          </w:tcPr>
          <w:p w14:paraId="5B6711A9" w14:textId="77777777" w:rsidR="0087138E" w:rsidRPr="00E03CF3" w:rsidRDefault="0087138E" w:rsidP="00BF590F">
            <w:pPr>
              <w:ind w:firstLine="0"/>
              <w:rPr>
                <w:b/>
              </w:rPr>
            </w:pPr>
            <w:r w:rsidRPr="00E03CF3">
              <w:rPr>
                <w:b/>
              </w:rPr>
              <w:t xml:space="preserve">Điều kiện tiên quyết: </w:t>
            </w:r>
          </w:p>
          <w:p w14:paraId="2661582D" w14:textId="6326902B" w:rsidR="0030409F" w:rsidRPr="00E03CF3" w:rsidRDefault="0030409F" w:rsidP="00BF590F">
            <w:pPr>
              <w:ind w:firstLine="0"/>
            </w:pPr>
            <w:r w:rsidRPr="00E03CF3">
              <w:rPr>
                <w:b/>
              </w:rPr>
              <w:t xml:space="preserve">- </w:t>
            </w:r>
            <w:r w:rsidRPr="00E03CF3">
              <w:t>Bác sĩ và điều dưỡng đan</w:t>
            </w:r>
            <w:r w:rsidR="008B0A03" w:rsidRPr="00E03CF3">
              <w:t xml:space="preserve">g trong trạng thái truy cập </w:t>
            </w:r>
            <w:r w:rsidRPr="00E03CF3">
              <w:t>tài khoản</w:t>
            </w:r>
            <w:r w:rsidR="008B0A03" w:rsidRPr="00E03CF3">
              <w:t xml:space="preserve"> vào</w:t>
            </w:r>
            <w:r w:rsidRPr="00E03CF3">
              <w:t xml:space="preserve"> hệ thống</w:t>
            </w:r>
          </w:p>
          <w:p w14:paraId="6DF0D8B0" w14:textId="023AE84A" w:rsidR="0030409F" w:rsidRPr="00E03CF3" w:rsidRDefault="0030409F" w:rsidP="00BF590F">
            <w:pPr>
              <w:ind w:firstLine="0"/>
            </w:pPr>
            <w:r w:rsidRPr="00E03CF3">
              <w:t>- Thiết bị sử dụng để truy cập vào hệ thống đã được kết nối mạng LAN khi thực hiện</w:t>
            </w:r>
          </w:p>
        </w:tc>
      </w:tr>
      <w:tr w:rsidR="0087138E" w:rsidRPr="00E03CF3" w14:paraId="36FA2727" w14:textId="77777777" w:rsidTr="00BF590F">
        <w:tc>
          <w:tcPr>
            <w:tcW w:w="8494" w:type="dxa"/>
            <w:gridSpan w:val="2"/>
          </w:tcPr>
          <w:p w14:paraId="22CFB989" w14:textId="77777777" w:rsidR="0087138E" w:rsidRPr="00E03CF3" w:rsidRDefault="0087138E" w:rsidP="00BF590F">
            <w:pPr>
              <w:ind w:firstLine="0"/>
              <w:rPr>
                <w:b/>
              </w:rPr>
            </w:pPr>
            <w:r w:rsidRPr="00E03CF3">
              <w:rPr>
                <w:b/>
              </w:rPr>
              <w:t xml:space="preserve">Điều kiện kết thúc: </w:t>
            </w:r>
          </w:p>
          <w:p w14:paraId="4138A83C" w14:textId="77777777" w:rsidR="0030409F" w:rsidRPr="00E03CF3" w:rsidRDefault="0030409F" w:rsidP="00BF590F">
            <w:pPr>
              <w:ind w:firstLine="0"/>
            </w:pPr>
            <w:r w:rsidRPr="00E03CF3">
              <w:t>- Bác sĩ, điều dưỡng đăng xuất khỏi tài khoản</w:t>
            </w:r>
          </w:p>
          <w:p w14:paraId="1574A567" w14:textId="044AA593" w:rsidR="0030409F" w:rsidRPr="00E03CF3" w:rsidRDefault="0030409F" w:rsidP="00BF590F">
            <w:pPr>
              <w:ind w:firstLine="0"/>
            </w:pPr>
            <w:r w:rsidRPr="00E03CF3">
              <w:t xml:space="preserve">- Hệ thống </w:t>
            </w:r>
            <w:r w:rsidR="008B0A03" w:rsidRPr="00E03CF3">
              <w:t>chuyển về giao diện</w:t>
            </w:r>
            <w:r w:rsidRPr="00E03CF3">
              <w:t xml:space="preserve"> Đăng nhập ban đầu</w:t>
            </w:r>
          </w:p>
        </w:tc>
      </w:tr>
      <w:tr w:rsidR="0087138E" w:rsidRPr="00E03CF3" w14:paraId="26698A94" w14:textId="77777777" w:rsidTr="00BF590F">
        <w:tc>
          <w:tcPr>
            <w:tcW w:w="8494" w:type="dxa"/>
            <w:gridSpan w:val="2"/>
          </w:tcPr>
          <w:p w14:paraId="3854D01F" w14:textId="51A24E37" w:rsidR="0087138E" w:rsidRPr="00E03CF3" w:rsidRDefault="0030409F" w:rsidP="00BF590F">
            <w:pPr>
              <w:ind w:firstLine="0"/>
              <w:rPr>
                <w:b/>
              </w:rPr>
            </w:pPr>
            <w:r w:rsidRPr="00E03CF3">
              <w:rPr>
                <w:b/>
              </w:rPr>
              <w:t>Luồng xử lí chính (Basic Flow):</w:t>
            </w:r>
          </w:p>
          <w:p w14:paraId="58DD0393" w14:textId="77777777" w:rsidR="0030409F" w:rsidRPr="00E03CF3" w:rsidRDefault="0030409F" w:rsidP="00BF590F">
            <w:pPr>
              <w:ind w:firstLine="0"/>
            </w:pPr>
            <w:r w:rsidRPr="00E03CF3">
              <w:t xml:space="preserve"> 1. </w:t>
            </w:r>
            <w:r w:rsidR="008B0A03" w:rsidRPr="00E03CF3">
              <w:t>Bác sĩ, điều dưỡng truy cập vào màn hình chức năng của hệ thống sau khi đăng nhập thành công</w:t>
            </w:r>
          </w:p>
          <w:p w14:paraId="2869723E" w14:textId="77777777" w:rsidR="008B0A03" w:rsidRPr="00E03CF3" w:rsidRDefault="008B0A03" w:rsidP="00BF590F">
            <w:pPr>
              <w:ind w:firstLine="0"/>
            </w:pPr>
            <w:r w:rsidRPr="00E03CF3">
              <w:t>2. Bác sĩ, điều dưỡng chọn mục Đăng xuất tại thanh tab ngang</w:t>
            </w:r>
          </w:p>
          <w:p w14:paraId="220F2395" w14:textId="77777777" w:rsidR="008B0A03" w:rsidRPr="00E03CF3" w:rsidRDefault="008B0A03" w:rsidP="00BF590F">
            <w:pPr>
              <w:ind w:firstLine="0"/>
            </w:pPr>
            <w:r w:rsidRPr="00E03CF3">
              <w:t>3. Hệ thống đăng xuất khỏi tài khoản người dùng hiện tại</w:t>
            </w:r>
          </w:p>
          <w:p w14:paraId="35BCC8A1" w14:textId="44861D41" w:rsidR="008B0A03" w:rsidRPr="00E03CF3" w:rsidRDefault="008B0A03" w:rsidP="00BF590F">
            <w:pPr>
              <w:ind w:firstLine="0"/>
            </w:pPr>
            <w:r w:rsidRPr="00E03CF3">
              <w:lastRenderedPageBreak/>
              <w:t>4. Hệ thống trở về giao diện Đăng nhập ban đầu</w:t>
            </w:r>
          </w:p>
        </w:tc>
      </w:tr>
      <w:tr w:rsidR="0087138E" w:rsidRPr="00E03CF3" w14:paraId="2F17E57D" w14:textId="77777777" w:rsidTr="00BF590F">
        <w:tc>
          <w:tcPr>
            <w:tcW w:w="8494" w:type="dxa"/>
            <w:gridSpan w:val="2"/>
          </w:tcPr>
          <w:p w14:paraId="4CD95832" w14:textId="77777777" w:rsidR="0087138E" w:rsidRPr="00E03CF3" w:rsidRDefault="008B0A03" w:rsidP="00BF590F">
            <w:pPr>
              <w:ind w:firstLine="0"/>
              <w:rPr>
                <w:b/>
              </w:rPr>
            </w:pPr>
            <w:r w:rsidRPr="00E03CF3">
              <w:rPr>
                <w:b/>
              </w:rPr>
              <w:lastRenderedPageBreak/>
              <w:t>Các hoạt động thay thế trong trường hợp không thành công:</w:t>
            </w:r>
          </w:p>
          <w:p w14:paraId="39F60B2F" w14:textId="0051ECC7" w:rsidR="008B0A03" w:rsidRPr="00E03CF3" w:rsidRDefault="008B0A03" w:rsidP="00E03CF3">
            <w:pPr>
              <w:keepNext/>
              <w:ind w:firstLine="0"/>
            </w:pPr>
            <w:r w:rsidRPr="00E03CF3">
              <w:t xml:space="preserve">AF1. </w:t>
            </w:r>
            <w:r w:rsidRPr="00E03CF3">
              <w:rPr>
                <w:iCs/>
              </w:rPr>
              <w:t>Khi lỗi server/mất mạng xảy ra</w:t>
            </w:r>
            <w:r w:rsidR="00C91C0F" w:rsidRPr="00E03CF3">
              <w:rPr>
                <w:iCs/>
              </w:rPr>
              <w:t>, bác sĩ hoặc điều dưỡng</w:t>
            </w:r>
            <w:r w:rsidRPr="00E03CF3">
              <w:rPr>
                <w:iCs/>
              </w:rPr>
              <w:t xml:space="preserve"> k</w:t>
            </w:r>
            <w:r w:rsidR="00C91C0F" w:rsidRPr="00E03CF3">
              <w:rPr>
                <w:iCs/>
              </w:rPr>
              <w:t>hông thể đăng xuất tài khoản khỏi hệ thống</w:t>
            </w:r>
          </w:p>
        </w:tc>
      </w:tr>
    </w:tbl>
    <w:p w14:paraId="13EB0EDF" w14:textId="1E62F59B" w:rsidR="0087138E" w:rsidRPr="00E03CF3" w:rsidRDefault="00E03CF3" w:rsidP="00E03CF3">
      <w:pPr>
        <w:pStyle w:val="Caption"/>
      </w:pPr>
      <w:bookmarkStart w:id="73" w:name="_Toc111023016"/>
      <w:r w:rsidRPr="00E03CF3">
        <w:t xml:space="preserve">Bảng </w:t>
      </w:r>
      <w:r w:rsidRPr="00E03CF3">
        <w:fldChar w:fldCharType="begin"/>
      </w:r>
      <w:r w:rsidRPr="00E03CF3">
        <w:instrText xml:space="preserve"> SEQ Bảng \* ARABIC </w:instrText>
      </w:r>
      <w:r w:rsidRPr="00E03CF3">
        <w:fldChar w:fldCharType="separate"/>
      </w:r>
      <w:r w:rsidR="00BC2AF3">
        <w:rPr>
          <w:noProof/>
        </w:rPr>
        <w:t>5</w:t>
      </w:r>
      <w:r w:rsidRPr="00E03CF3">
        <w:fldChar w:fldCharType="end"/>
      </w:r>
      <w:r w:rsidRPr="00E03CF3">
        <w:t>. Chi tiết usecase Đăng xuất</w:t>
      </w:r>
      <w:bookmarkEnd w:id="73"/>
    </w:p>
    <w:p w14:paraId="2C105620" w14:textId="54F96535" w:rsidR="00C91C0F" w:rsidRPr="00E03CF3" w:rsidRDefault="00C91C0F" w:rsidP="00723803">
      <w:pPr>
        <w:ind w:firstLine="0"/>
      </w:pPr>
    </w:p>
    <w:tbl>
      <w:tblPr>
        <w:tblStyle w:val="TableGrid"/>
        <w:tblW w:w="0" w:type="auto"/>
        <w:tblLook w:val="04A0" w:firstRow="1" w:lastRow="0" w:firstColumn="1" w:lastColumn="0" w:noHBand="0" w:noVBand="1"/>
      </w:tblPr>
      <w:tblGrid>
        <w:gridCol w:w="3114"/>
        <w:gridCol w:w="5380"/>
      </w:tblGrid>
      <w:tr w:rsidR="00C91C0F" w:rsidRPr="00E03CF3" w14:paraId="54C9D6C3" w14:textId="77777777" w:rsidTr="00ED1E1E">
        <w:tc>
          <w:tcPr>
            <w:tcW w:w="3114" w:type="dxa"/>
            <w:shd w:val="clear" w:color="auto" w:fill="8DB3E2" w:themeFill="text2" w:themeFillTint="66"/>
          </w:tcPr>
          <w:p w14:paraId="46A7F49B" w14:textId="5DD01F42" w:rsidR="00C91C0F" w:rsidRPr="00E03CF3" w:rsidRDefault="00C91C0F" w:rsidP="00ED1E1E">
            <w:pPr>
              <w:ind w:firstLine="0"/>
            </w:pPr>
            <w:r w:rsidRPr="00E03CF3">
              <w:rPr>
                <w:b/>
              </w:rPr>
              <w:t>Mã usecase:</w:t>
            </w:r>
            <w:r w:rsidRPr="00E03CF3">
              <w:t xml:space="preserve"> UC_03</w:t>
            </w:r>
          </w:p>
        </w:tc>
        <w:tc>
          <w:tcPr>
            <w:tcW w:w="5380" w:type="dxa"/>
            <w:shd w:val="clear" w:color="auto" w:fill="8DB3E2" w:themeFill="text2" w:themeFillTint="66"/>
          </w:tcPr>
          <w:p w14:paraId="345FA857" w14:textId="4C76A981" w:rsidR="00C91C0F" w:rsidRPr="00E03CF3" w:rsidRDefault="00C91C0F" w:rsidP="00ED1E1E">
            <w:pPr>
              <w:ind w:firstLine="0"/>
            </w:pPr>
            <w:r w:rsidRPr="00E03CF3">
              <w:rPr>
                <w:b/>
              </w:rPr>
              <w:t>Tên usecase:</w:t>
            </w:r>
            <w:r w:rsidRPr="00E03CF3">
              <w:t xml:space="preserve"> Tạo phiếu khám</w:t>
            </w:r>
          </w:p>
        </w:tc>
      </w:tr>
      <w:tr w:rsidR="00C91C0F" w:rsidRPr="00E03CF3" w14:paraId="7B55698E" w14:textId="77777777" w:rsidTr="00ED1E1E">
        <w:tc>
          <w:tcPr>
            <w:tcW w:w="8494" w:type="dxa"/>
            <w:gridSpan w:val="2"/>
          </w:tcPr>
          <w:p w14:paraId="5E40E9C7" w14:textId="4BEB4442" w:rsidR="00C91C0F" w:rsidRPr="00E03CF3" w:rsidRDefault="00C91C0F" w:rsidP="00ED1E1E">
            <w:pPr>
              <w:ind w:firstLine="0"/>
            </w:pPr>
            <w:r w:rsidRPr="00E03CF3">
              <w:rPr>
                <w:b/>
              </w:rPr>
              <w:t>Mô tả:</w:t>
            </w:r>
            <w:r w:rsidRPr="00E03CF3">
              <w:t xml:space="preserve"> B</w:t>
            </w:r>
            <w:r w:rsidR="000A6343" w:rsidRPr="00E03CF3">
              <w:t>ác sĩ hoặc</w:t>
            </w:r>
            <w:r w:rsidRPr="00E03CF3">
              <w:t xml:space="preserve"> điều dưỡng tạo Phiếu khám điện tử để lấy thông tin hành chính và thông tin bệnh sử của bệnh nhân</w:t>
            </w:r>
          </w:p>
        </w:tc>
      </w:tr>
      <w:tr w:rsidR="00C91C0F" w:rsidRPr="00E03CF3" w14:paraId="48C032ED" w14:textId="77777777" w:rsidTr="00ED1E1E">
        <w:tc>
          <w:tcPr>
            <w:tcW w:w="8494" w:type="dxa"/>
            <w:gridSpan w:val="2"/>
          </w:tcPr>
          <w:p w14:paraId="16BF6CDE" w14:textId="77777777" w:rsidR="00C91C0F" w:rsidRPr="00E03CF3" w:rsidRDefault="00C91C0F" w:rsidP="00ED1E1E">
            <w:pPr>
              <w:ind w:firstLine="0"/>
            </w:pPr>
            <w:r w:rsidRPr="00E03CF3">
              <w:rPr>
                <w:b/>
              </w:rPr>
              <w:t>Tác nhân:</w:t>
            </w:r>
            <w:r w:rsidRPr="00E03CF3">
              <w:t xml:space="preserve"> Bác sĩ, điều dưỡng</w:t>
            </w:r>
          </w:p>
        </w:tc>
      </w:tr>
      <w:tr w:rsidR="00C91C0F" w:rsidRPr="00E03CF3" w14:paraId="7AB27BBF" w14:textId="77777777" w:rsidTr="00ED1E1E">
        <w:tc>
          <w:tcPr>
            <w:tcW w:w="8494" w:type="dxa"/>
            <w:gridSpan w:val="2"/>
          </w:tcPr>
          <w:p w14:paraId="106E835F" w14:textId="77777777" w:rsidR="00C91C0F" w:rsidRPr="00E03CF3" w:rsidRDefault="00C91C0F" w:rsidP="00ED1E1E">
            <w:pPr>
              <w:ind w:firstLine="0"/>
            </w:pPr>
            <w:r w:rsidRPr="00E03CF3">
              <w:rPr>
                <w:b/>
              </w:rPr>
              <w:t xml:space="preserve">Độ ưu tiên: </w:t>
            </w:r>
            <w:r w:rsidRPr="00E03CF3">
              <w:t>H</w:t>
            </w:r>
          </w:p>
        </w:tc>
      </w:tr>
      <w:tr w:rsidR="00C91C0F" w:rsidRPr="00E03CF3" w14:paraId="042A46EC" w14:textId="77777777" w:rsidTr="00ED1E1E">
        <w:tc>
          <w:tcPr>
            <w:tcW w:w="8494" w:type="dxa"/>
            <w:gridSpan w:val="2"/>
          </w:tcPr>
          <w:p w14:paraId="2C423CFB" w14:textId="6943F805" w:rsidR="00C91C0F" w:rsidRPr="00E03CF3" w:rsidRDefault="00C91C0F" w:rsidP="00ED1E1E">
            <w:pPr>
              <w:ind w:firstLine="0"/>
            </w:pPr>
            <w:r w:rsidRPr="00E03CF3">
              <w:rPr>
                <w:b/>
              </w:rPr>
              <w:t>Kích hoạt:</w:t>
            </w:r>
            <w:r w:rsidRPr="00E03CF3">
              <w:t xml:space="preserve"> </w:t>
            </w:r>
            <w:r w:rsidR="000A6343" w:rsidRPr="00E03CF3">
              <w:t>Bác sĩ hoặc điều dưỡng muốn tạo Phiếu khám</w:t>
            </w:r>
          </w:p>
        </w:tc>
      </w:tr>
      <w:tr w:rsidR="00C91C0F" w:rsidRPr="00E03CF3" w14:paraId="20CF8543" w14:textId="77777777" w:rsidTr="00ED1E1E">
        <w:tc>
          <w:tcPr>
            <w:tcW w:w="8494" w:type="dxa"/>
            <w:gridSpan w:val="2"/>
          </w:tcPr>
          <w:p w14:paraId="64EF8820" w14:textId="77777777" w:rsidR="00C91C0F" w:rsidRPr="00E03CF3" w:rsidRDefault="00C91C0F" w:rsidP="00ED1E1E">
            <w:pPr>
              <w:ind w:firstLine="0"/>
            </w:pPr>
            <w:r w:rsidRPr="00E03CF3">
              <w:rPr>
                <w:b/>
              </w:rPr>
              <w:t xml:space="preserve">Mối quan hệ: </w:t>
            </w:r>
          </w:p>
          <w:p w14:paraId="54461CE6" w14:textId="77777777" w:rsidR="00C91C0F" w:rsidRPr="00E03CF3" w:rsidRDefault="00C91C0F" w:rsidP="00ED1E1E">
            <w:pPr>
              <w:ind w:firstLine="0"/>
            </w:pPr>
            <w:r w:rsidRPr="00E03CF3">
              <w:t>- Include: Đăng nhập</w:t>
            </w:r>
          </w:p>
        </w:tc>
      </w:tr>
      <w:tr w:rsidR="00C91C0F" w:rsidRPr="00E03CF3" w14:paraId="7445A6E6" w14:textId="77777777" w:rsidTr="00ED1E1E">
        <w:tc>
          <w:tcPr>
            <w:tcW w:w="8494" w:type="dxa"/>
            <w:gridSpan w:val="2"/>
          </w:tcPr>
          <w:p w14:paraId="54382FC8" w14:textId="77777777" w:rsidR="00C91C0F" w:rsidRPr="00E03CF3" w:rsidRDefault="00C91C0F" w:rsidP="00ED1E1E">
            <w:pPr>
              <w:ind w:firstLine="0"/>
              <w:rPr>
                <w:b/>
              </w:rPr>
            </w:pPr>
            <w:r w:rsidRPr="00E03CF3">
              <w:rPr>
                <w:b/>
              </w:rPr>
              <w:t xml:space="preserve">Điều kiện tiên quyết: </w:t>
            </w:r>
          </w:p>
          <w:p w14:paraId="35F47101" w14:textId="77777777" w:rsidR="00C91C0F" w:rsidRPr="00E03CF3" w:rsidRDefault="000A6343" w:rsidP="00ED1E1E">
            <w:pPr>
              <w:ind w:firstLine="0"/>
            </w:pPr>
            <w:r w:rsidRPr="00E03CF3">
              <w:t>- Bác sĩ, điều dưỡng đang đăng nhập vào hệ thống</w:t>
            </w:r>
          </w:p>
          <w:p w14:paraId="04BD7BDE" w14:textId="2A301C8B" w:rsidR="000A6343" w:rsidRPr="00E03CF3" w:rsidRDefault="000A6343" w:rsidP="00ED1E1E">
            <w:pPr>
              <w:ind w:firstLine="0"/>
            </w:pPr>
            <w:r w:rsidRPr="00E03CF3">
              <w:t>- Thiết bị sử dụng để truy cập vào hệ thống đã được kết nối mạng LAN khi thực hiện</w:t>
            </w:r>
          </w:p>
        </w:tc>
      </w:tr>
      <w:tr w:rsidR="00C91C0F" w:rsidRPr="00E03CF3" w14:paraId="61D3839B" w14:textId="77777777" w:rsidTr="00ED1E1E">
        <w:tc>
          <w:tcPr>
            <w:tcW w:w="8494" w:type="dxa"/>
            <w:gridSpan w:val="2"/>
          </w:tcPr>
          <w:p w14:paraId="2F20A8B0" w14:textId="77777777" w:rsidR="00C91C0F" w:rsidRPr="00E03CF3" w:rsidRDefault="00C91C0F" w:rsidP="00ED1E1E">
            <w:pPr>
              <w:ind w:firstLine="0"/>
              <w:rPr>
                <w:b/>
              </w:rPr>
            </w:pPr>
            <w:r w:rsidRPr="00E03CF3">
              <w:rPr>
                <w:b/>
              </w:rPr>
              <w:t xml:space="preserve">Điều kiện kết thúc: </w:t>
            </w:r>
          </w:p>
          <w:p w14:paraId="3B986E7D" w14:textId="06EB4D78" w:rsidR="00C91C0F" w:rsidRPr="00E03CF3" w:rsidRDefault="000A6343" w:rsidP="00ED1E1E">
            <w:pPr>
              <w:ind w:firstLine="0"/>
            </w:pPr>
            <w:r w:rsidRPr="00E03CF3">
              <w:t>- Bác sĩ, điều dưỡng tạo được Phiếu khám</w:t>
            </w:r>
          </w:p>
        </w:tc>
      </w:tr>
      <w:tr w:rsidR="00C91C0F" w:rsidRPr="00E03CF3" w14:paraId="689DF1AF" w14:textId="77777777" w:rsidTr="00ED1E1E">
        <w:tc>
          <w:tcPr>
            <w:tcW w:w="8494" w:type="dxa"/>
            <w:gridSpan w:val="2"/>
          </w:tcPr>
          <w:p w14:paraId="0A6CB51E" w14:textId="77777777" w:rsidR="00C91C0F" w:rsidRPr="00E03CF3" w:rsidRDefault="00C91C0F" w:rsidP="00ED1E1E">
            <w:pPr>
              <w:ind w:firstLine="0"/>
              <w:rPr>
                <w:b/>
              </w:rPr>
            </w:pPr>
            <w:r w:rsidRPr="00E03CF3">
              <w:rPr>
                <w:b/>
              </w:rPr>
              <w:t>Luồng xử lí chính (Basic Flow):</w:t>
            </w:r>
          </w:p>
          <w:p w14:paraId="076CF148" w14:textId="77777777" w:rsidR="00C91C0F" w:rsidRPr="00E03CF3" w:rsidRDefault="00C91C0F" w:rsidP="00ED1E1E">
            <w:pPr>
              <w:ind w:firstLine="0"/>
            </w:pPr>
            <w:r w:rsidRPr="00E03CF3">
              <w:t xml:space="preserve"> 1. Bác sĩ, điều dưỡng truy cập vào màn hình chức năng của hệ thống sau khi đăng nhập thành công</w:t>
            </w:r>
          </w:p>
          <w:p w14:paraId="7970FF2A" w14:textId="4F4BECEE" w:rsidR="000A6343" w:rsidRPr="00E03CF3" w:rsidRDefault="00C91C0F" w:rsidP="000A6343">
            <w:pPr>
              <w:ind w:firstLine="0"/>
            </w:pPr>
            <w:r w:rsidRPr="00E03CF3">
              <w:t xml:space="preserve">2. Bác sĩ, điều dưỡng chọn mục </w:t>
            </w:r>
            <w:r w:rsidR="000A6343" w:rsidRPr="00E03CF3">
              <w:t>Phiếu khám tại thanh tab ngang</w:t>
            </w:r>
          </w:p>
          <w:p w14:paraId="553836DF" w14:textId="0F8DB69D" w:rsidR="00C91C0F" w:rsidRPr="00E03CF3" w:rsidRDefault="000A6343" w:rsidP="00ED1E1E">
            <w:pPr>
              <w:ind w:firstLine="0"/>
            </w:pPr>
            <w:r w:rsidRPr="00E03CF3">
              <w:lastRenderedPageBreak/>
              <w:t>3. Hệ thống hiển thị giao diện Phiếu khám để điều dưỡng nhập thông tin hành chính của bệnh nhân</w:t>
            </w:r>
          </w:p>
        </w:tc>
      </w:tr>
      <w:tr w:rsidR="00C91C0F" w:rsidRPr="00E03CF3" w14:paraId="79310201" w14:textId="77777777" w:rsidTr="00ED1E1E">
        <w:tc>
          <w:tcPr>
            <w:tcW w:w="8494" w:type="dxa"/>
            <w:gridSpan w:val="2"/>
          </w:tcPr>
          <w:p w14:paraId="48B5657E" w14:textId="77777777" w:rsidR="00C91C0F" w:rsidRPr="00E03CF3" w:rsidRDefault="00C91C0F" w:rsidP="00C955F6">
            <w:pPr>
              <w:ind w:firstLine="0"/>
              <w:rPr>
                <w:b/>
              </w:rPr>
            </w:pPr>
            <w:r w:rsidRPr="00E03CF3">
              <w:rPr>
                <w:b/>
              </w:rPr>
              <w:lastRenderedPageBreak/>
              <w:t>Các hoạt động thay thế trong trường hợp không thành công:</w:t>
            </w:r>
          </w:p>
          <w:p w14:paraId="57628263" w14:textId="3BA6DBA3" w:rsidR="007C7241" w:rsidRPr="00E03CF3" w:rsidRDefault="007C7241" w:rsidP="00E03CF3">
            <w:pPr>
              <w:keepNext/>
              <w:ind w:firstLine="0"/>
            </w:pPr>
            <w:r w:rsidRPr="00E03CF3">
              <w:t>AF1. Khi lỗi server xảy ra, hệ thống không thể tạo được phiếu khám</w:t>
            </w:r>
          </w:p>
        </w:tc>
      </w:tr>
    </w:tbl>
    <w:p w14:paraId="28171594" w14:textId="101EA3E4" w:rsidR="00C91C0F" w:rsidRPr="00E03CF3" w:rsidRDefault="00E03CF3" w:rsidP="00E03CF3">
      <w:pPr>
        <w:pStyle w:val="Caption"/>
      </w:pPr>
      <w:bookmarkStart w:id="74" w:name="_Toc111023017"/>
      <w:r w:rsidRPr="00E03CF3">
        <w:t xml:space="preserve">Bảng </w:t>
      </w:r>
      <w:r w:rsidRPr="00E03CF3">
        <w:fldChar w:fldCharType="begin"/>
      </w:r>
      <w:r w:rsidRPr="00E03CF3">
        <w:instrText xml:space="preserve"> SEQ Bảng \* ARABIC </w:instrText>
      </w:r>
      <w:r w:rsidRPr="00E03CF3">
        <w:fldChar w:fldCharType="separate"/>
      </w:r>
      <w:r w:rsidR="00BC2AF3">
        <w:rPr>
          <w:noProof/>
        </w:rPr>
        <w:t>6</w:t>
      </w:r>
      <w:r w:rsidRPr="00E03CF3">
        <w:fldChar w:fldCharType="end"/>
      </w:r>
      <w:r w:rsidRPr="00E03CF3">
        <w:t>. Chi tiết usecase Tạo phiếu khám</w:t>
      </w:r>
      <w:bookmarkEnd w:id="74"/>
    </w:p>
    <w:p w14:paraId="7843190E" w14:textId="6CB3756A" w:rsidR="00C955F6" w:rsidRPr="00E03CF3" w:rsidRDefault="00C955F6" w:rsidP="00723803">
      <w:pPr>
        <w:ind w:firstLine="0"/>
      </w:pPr>
    </w:p>
    <w:tbl>
      <w:tblPr>
        <w:tblStyle w:val="TableGrid"/>
        <w:tblW w:w="0" w:type="auto"/>
        <w:tblLook w:val="04A0" w:firstRow="1" w:lastRow="0" w:firstColumn="1" w:lastColumn="0" w:noHBand="0" w:noVBand="1"/>
      </w:tblPr>
      <w:tblGrid>
        <w:gridCol w:w="3114"/>
        <w:gridCol w:w="5380"/>
      </w:tblGrid>
      <w:tr w:rsidR="00C955F6" w:rsidRPr="00E03CF3" w14:paraId="259D341B" w14:textId="77777777" w:rsidTr="00ED1E1E">
        <w:tc>
          <w:tcPr>
            <w:tcW w:w="3114" w:type="dxa"/>
            <w:shd w:val="clear" w:color="auto" w:fill="8DB3E2" w:themeFill="text2" w:themeFillTint="66"/>
          </w:tcPr>
          <w:p w14:paraId="041B6D18" w14:textId="60FE9FC8" w:rsidR="00C955F6" w:rsidRPr="00E03CF3" w:rsidRDefault="00C955F6" w:rsidP="00ED1E1E">
            <w:pPr>
              <w:ind w:firstLine="0"/>
            </w:pPr>
            <w:r w:rsidRPr="00E03CF3">
              <w:rPr>
                <w:b/>
              </w:rPr>
              <w:t>Mã usecase:</w:t>
            </w:r>
            <w:r w:rsidRPr="00E03CF3">
              <w:t xml:space="preserve"> UC_0</w:t>
            </w:r>
            <w:r w:rsidR="0014430A" w:rsidRPr="00E03CF3">
              <w:t>4</w:t>
            </w:r>
          </w:p>
        </w:tc>
        <w:tc>
          <w:tcPr>
            <w:tcW w:w="5380" w:type="dxa"/>
            <w:shd w:val="clear" w:color="auto" w:fill="8DB3E2" w:themeFill="text2" w:themeFillTint="66"/>
          </w:tcPr>
          <w:p w14:paraId="2B34DA08" w14:textId="2635967F" w:rsidR="00C955F6" w:rsidRPr="00E03CF3" w:rsidRDefault="00C955F6" w:rsidP="00ED1E1E">
            <w:pPr>
              <w:ind w:firstLine="0"/>
            </w:pPr>
            <w:r w:rsidRPr="00E03CF3">
              <w:rPr>
                <w:b/>
              </w:rPr>
              <w:t>Tên usecase:</w:t>
            </w:r>
            <w:r w:rsidRPr="00E03CF3">
              <w:t xml:space="preserve"> Cập nhật phiếu khám</w:t>
            </w:r>
          </w:p>
        </w:tc>
      </w:tr>
      <w:tr w:rsidR="00C955F6" w:rsidRPr="00E03CF3" w14:paraId="5610175D" w14:textId="77777777" w:rsidTr="00ED1E1E">
        <w:tc>
          <w:tcPr>
            <w:tcW w:w="8494" w:type="dxa"/>
            <w:gridSpan w:val="2"/>
          </w:tcPr>
          <w:p w14:paraId="1AE4C96D" w14:textId="175417EE" w:rsidR="00C955F6" w:rsidRPr="00E03CF3" w:rsidRDefault="00C955F6" w:rsidP="00C955F6">
            <w:pPr>
              <w:ind w:firstLine="0"/>
            </w:pPr>
            <w:r w:rsidRPr="00E03CF3">
              <w:rPr>
                <w:b/>
              </w:rPr>
              <w:t>Mô tả:</w:t>
            </w:r>
            <w:r w:rsidRPr="00E03CF3">
              <w:t xml:space="preserve"> Bác sĩ, điều dưỡng nhập thêm các thông tin khám lâm sàng vào phiếu khám</w:t>
            </w:r>
          </w:p>
        </w:tc>
      </w:tr>
      <w:tr w:rsidR="00C955F6" w:rsidRPr="00E03CF3" w14:paraId="0C1BEB3D" w14:textId="77777777" w:rsidTr="00ED1E1E">
        <w:tc>
          <w:tcPr>
            <w:tcW w:w="8494" w:type="dxa"/>
            <w:gridSpan w:val="2"/>
          </w:tcPr>
          <w:p w14:paraId="425D308A" w14:textId="77777777" w:rsidR="00C955F6" w:rsidRPr="00E03CF3" w:rsidRDefault="00C955F6" w:rsidP="00ED1E1E">
            <w:pPr>
              <w:ind w:firstLine="0"/>
            </w:pPr>
            <w:r w:rsidRPr="00E03CF3">
              <w:rPr>
                <w:b/>
              </w:rPr>
              <w:t>Tác nhân:</w:t>
            </w:r>
            <w:r w:rsidRPr="00E03CF3">
              <w:t xml:space="preserve"> Bác sĩ, điều dưỡng</w:t>
            </w:r>
          </w:p>
        </w:tc>
      </w:tr>
      <w:tr w:rsidR="00C955F6" w:rsidRPr="00E03CF3" w14:paraId="22E1C2F8" w14:textId="77777777" w:rsidTr="00ED1E1E">
        <w:tc>
          <w:tcPr>
            <w:tcW w:w="8494" w:type="dxa"/>
            <w:gridSpan w:val="2"/>
          </w:tcPr>
          <w:p w14:paraId="261C331E" w14:textId="77777777" w:rsidR="00C955F6" w:rsidRPr="00E03CF3" w:rsidRDefault="00C955F6" w:rsidP="00ED1E1E">
            <w:pPr>
              <w:ind w:firstLine="0"/>
            </w:pPr>
            <w:r w:rsidRPr="00E03CF3">
              <w:rPr>
                <w:b/>
              </w:rPr>
              <w:t xml:space="preserve">Độ ưu tiên: </w:t>
            </w:r>
            <w:r w:rsidRPr="00E03CF3">
              <w:t>H</w:t>
            </w:r>
          </w:p>
        </w:tc>
      </w:tr>
      <w:tr w:rsidR="00C955F6" w:rsidRPr="00E03CF3" w14:paraId="30BFEB41" w14:textId="77777777" w:rsidTr="00ED1E1E">
        <w:tc>
          <w:tcPr>
            <w:tcW w:w="8494" w:type="dxa"/>
            <w:gridSpan w:val="2"/>
          </w:tcPr>
          <w:p w14:paraId="4A0158FE" w14:textId="44A9E6E6" w:rsidR="00C955F6" w:rsidRPr="00E03CF3" w:rsidRDefault="00C955F6" w:rsidP="00ED1E1E">
            <w:pPr>
              <w:ind w:firstLine="0"/>
            </w:pPr>
            <w:r w:rsidRPr="00E03CF3">
              <w:rPr>
                <w:b/>
              </w:rPr>
              <w:t>Kích hoạt:</w:t>
            </w:r>
            <w:r w:rsidRPr="00E03CF3">
              <w:t xml:space="preserve"> Bác sĩ hoặc điều dưỡng muốn cập nhật thêm thông tin khám vào Phiếu khám</w:t>
            </w:r>
          </w:p>
        </w:tc>
      </w:tr>
      <w:tr w:rsidR="00C955F6" w:rsidRPr="00E03CF3" w14:paraId="7ED886E7" w14:textId="77777777" w:rsidTr="00ED1E1E">
        <w:tc>
          <w:tcPr>
            <w:tcW w:w="8494" w:type="dxa"/>
            <w:gridSpan w:val="2"/>
          </w:tcPr>
          <w:p w14:paraId="4DB0F46E" w14:textId="77777777" w:rsidR="00C955F6" w:rsidRPr="00E03CF3" w:rsidRDefault="00C955F6" w:rsidP="00ED1E1E">
            <w:pPr>
              <w:ind w:firstLine="0"/>
            </w:pPr>
            <w:r w:rsidRPr="00E03CF3">
              <w:rPr>
                <w:b/>
              </w:rPr>
              <w:t xml:space="preserve">Mối quan hệ: </w:t>
            </w:r>
          </w:p>
          <w:p w14:paraId="189DF54F" w14:textId="77777777" w:rsidR="00C955F6" w:rsidRPr="00E03CF3" w:rsidRDefault="00C955F6" w:rsidP="00ED1E1E">
            <w:pPr>
              <w:ind w:firstLine="0"/>
            </w:pPr>
            <w:r w:rsidRPr="00E03CF3">
              <w:t>- Include: Đăng nhập</w:t>
            </w:r>
          </w:p>
        </w:tc>
      </w:tr>
      <w:tr w:rsidR="00C955F6" w:rsidRPr="00E03CF3" w14:paraId="77B37F4A" w14:textId="77777777" w:rsidTr="00ED1E1E">
        <w:tc>
          <w:tcPr>
            <w:tcW w:w="8494" w:type="dxa"/>
            <w:gridSpan w:val="2"/>
          </w:tcPr>
          <w:p w14:paraId="53BC3664" w14:textId="77777777" w:rsidR="00C955F6" w:rsidRPr="00E03CF3" w:rsidRDefault="00C955F6" w:rsidP="00ED1E1E">
            <w:pPr>
              <w:ind w:firstLine="0"/>
              <w:rPr>
                <w:b/>
              </w:rPr>
            </w:pPr>
            <w:r w:rsidRPr="00E03CF3">
              <w:rPr>
                <w:b/>
              </w:rPr>
              <w:t xml:space="preserve">Điều kiện tiên quyết: </w:t>
            </w:r>
          </w:p>
          <w:p w14:paraId="767F7883" w14:textId="1F3957B5" w:rsidR="00C955F6" w:rsidRPr="00E03CF3" w:rsidRDefault="00C955F6" w:rsidP="00ED1E1E">
            <w:pPr>
              <w:ind w:firstLine="0"/>
            </w:pPr>
            <w:r w:rsidRPr="00E03CF3">
              <w:t>- Bác sĩ, điều dưỡng đang đăng nhập vào hệ thống</w:t>
            </w:r>
          </w:p>
          <w:p w14:paraId="75E688D4" w14:textId="2A6E833F" w:rsidR="00C955F6" w:rsidRPr="00E03CF3" w:rsidRDefault="00C955F6" w:rsidP="00ED1E1E">
            <w:pPr>
              <w:ind w:firstLine="0"/>
            </w:pPr>
            <w:r w:rsidRPr="00E03CF3">
              <w:t xml:space="preserve">- </w:t>
            </w:r>
            <w:r w:rsidR="004D77F6" w:rsidRPr="00E03CF3">
              <w:t>Bác sĩ, điều dưỡng đã tạo Phiếu khám</w:t>
            </w:r>
          </w:p>
          <w:p w14:paraId="133F1FCC" w14:textId="6DD9E006" w:rsidR="00C955F6" w:rsidRPr="00E03CF3" w:rsidRDefault="00C955F6" w:rsidP="00ED1E1E">
            <w:pPr>
              <w:ind w:firstLine="0"/>
            </w:pPr>
            <w:r w:rsidRPr="00E03CF3">
              <w:t>- Thiết bị sử dụng để truy cập vào hệ thống đã được kết nối mạng LAN khi thực hiện</w:t>
            </w:r>
          </w:p>
        </w:tc>
      </w:tr>
      <w:tr w:rsidR="00C955F6" w:rsidRPr="00E03CF3" w14:paraId="7214FD20" w14:textId="77777777" w:rsidTr="00ED1E1E">
        <w:tc>
          <w:tcPr>
            <w:tcW w:w="8494" w:type="dxa"/>
            <w:gridSpan w:val="2"/>
          </w:tcPr>
          <w:p w14:paraId="3C274433" w14:textId="77777777" w:rsidR="00C955F6" w:rsidRPr="00E03CF3" w:rsidRDefault="00C955F6" w:rsidP="00ED1E1E">
            <w:pPr>
              <w:ind w:firstLine="0"/>
              <w:rPr>
                <w:b/>
              </w:rPr>
            </w:pPr>
            <w:r w:rsidRPr="00E03CF3">
              <w:rPr>
                <w:b/>
              </w:rPr>
              <w:t xml:space="preserve">Điều kiện kết thúc: </w:t>
            </w:r>
          </w:p>
          <w:p w14:paraId="21564855" w14:textId="77777777" w:rsidR="00C955F6" w:rsidRPr="00E03CF3" w:rsidRDefault="00C955F6" w:rsidP="00ED1E1E">
            <w:pPr>
              <w:ind w:firstLine="0"/>
            </w:pPr>
            <w:r w:rsidRPr="00E03CF3">
              <w:t>- Bác s</w:t>
            </w:r>
            <w:r w:rsidR="004D77F6" w:rsidRPr="00E03CF3">
              <w:t>ĩ, điều dưỡng cập nhật đầy đủ thông tin khám và lưu lại Phiếu khám</w:t>
            </w:r>
          </w:p>
          <w:p w14:paraId="49703E5B" w14:textId="5B0B00CD" w:rsidR="004D77F6" w:rsidRPr="00E03CF3" w:rsidRDefault="004D77F6" w:rsidP="00ED1E1E">
            <w:pPr>
              <w:ind w:firstLine="0"/>
            </w:pPr>
            <w:r w:rsidRPr="00E03CF3">
              <w:t>- Bác sĩ, điều dưỡng bấm Hoàn tất khám để kết thúc lượt khám</w:t>
            </w:r>
          </w:p>
        </w:tc>
      </w:tr>
      <w:tr w:rsidR="00C955F6" w:rsidRPr="00E03CF3" w14:paraId="03CEBC58" w14:textId="77777777" w:rsidTr="00ED1E1E">
        <w:tc>
          <w:tcPr>
            <w:tcW w:w="8494" w:type="dxa"/>
            <w:gridSpan w:val="2"/>
          </w:tcPr>
          <w:p w14:paraId="2A3FAD30" w14:textId="77777777" w:rsidR="00C955F6" w:rsidRPr="00E03CF3" w:rsidRDefault="00C955F6" w:rsidP="00ED1E1E">
            <w:pPr>
              <w:ind w:firstLine="0"/>
              <w:rPr>
                <w:b/>
              </w:rPr>
            </w:pPr>
            <w:r w:rsidRPr="00E03CF3">
              <w:rPr>
                <w:b/>
              </w:rPr>
              <w:t>Luồng xử lí chính (Basic Flow):</w:t>
            </w:r>
          </w:p>
          <w:p w14:paraId="67E3C7F4" w14:textId="77777777" w:rsidR="00C955F6" w:rsidRPr="00E03CF3" w:rsidRDefault="00C955F6" w:rsidP="00ED1E1E">
            <w:pPr>
              <w:ind w:firstLine="0"/>
            </w:pPr>
            <w:r w:rsidRPr="00E03CF3">
              <w:lastRenderedPageBreak/>
              <w:t xml:space="preserve"> 1. Bác sĩ, điều dưỡng truy cập vào màn hình chức năng của hệ thống sau khi đăng nhập thành công</w:t>
            </w:r>
          </w:p>
          <w:p w14:paraId="287ABA5A" w14:textId="429F132B" w:rsidR="004D77F6" w:rsidRPr="00E03CF3" w:rsidRDefault="00C955F6" w:rsidP="004D77F6">
            <w:pPr>
              <w:ind w:firstLine="0"/>
            </w:pPr>
            <w:r w:rsidRPr="00E03CF3">
              <w:t xml:space="preserve">2. Bác sĩ, điều dưỡng </w:t>
            </w:r>
            <w:r w:rsidR="004D77F6" w:rsidRPr="00E03CF3">
              <w:t>tạo thành công Phiếu khám và ghi nhận các thông tin hành chính của bệnh nhân</w:t>
            </w:r>
          </w:p>
          <w:p w14:paraId="32102D74" w14:textId="607D5EAF" w:rsidR="00C955F6" w:rsidRPr="00E03CF3" w:rsidRDefault="004D77F6" w:rsidP="00ED1E1E">
            <w:pPr>
              <w:ind w:firstLine="0"/>
            </w:pPr>
            <w:r w:rsidRPr="00E03CF3">
              <w:t>3. Điều dưỡng hoặc bác sĩ đo sinh hiệu và nhập các chỉ số vào khung Dấu hiệu sinh tồn</w:t>
            </w:r>
          </w:p>
          <w:p w14:paraId="4802D15B" w14:textId="77777777" w:rsidR="004D77F6" w:rsidRPr="00E03CF3" w:rsidRDefault="004D77F6" w:rsidP="00ED1E1E">
            <w:pPr>
              <w:ind w:firstLine="0"/>
            </w:pPr>
            <w:r w:rsidRPr="00E03CF3">
              <w:t>4. Bác sĩ khám lâm sàng cho bệnh nhân, đưa ra chỉ định CLS và chẩn đoán sơ bộ, kết luận và đưa ra chỉ định điều trị</w:t>
            </w:r>
          </w:p>
          <w:p w14:paraId="41A5F8B0" w14:textId="5A4F01E9" w:rsidR="004D77F6" w:rsidRPr="00E03CF3" w:rsidRDefault="004D77F6" w:rsidP="00ED1E1E">
            <w:pPr>
              <w:ind w:firstLine="0"/>
            </w:pPr>
            <w:r w:rsidRPr="00E03CF3">
              <w:t xml:space="preserve">5. Bác sĩ, điều dưỡng bấm Lưu phiếu khám </w:t>
            </w:r>
          </w:p>
          <w:p w14:paraId="44FA1A16" w14:textId="77777777" w:rsidR="004D77F6" w:rsidRPr="00E03CF3" w:rsidRDefault="004D77F6" w:rsidP="00ED1E1E">
            <w:pPr>
              <w:ind w:firstLine="0"/>
            </w:pPr>
            <w:r w:rsidRPr="00E03CF3">
              <w:t>6. Bác sĩ, điều dưỡng bấm Hoàn tất khám để kết thúc lượt khám</w:t>
            </w:r>
          </w:p>
          <w:p w14:paraId="074BD8F4" w14:textId="7650F432" w:rsidR="004D77F6" w:rsidRPr="00E03CF3" w:rsidRDefault="004D77F6" w:rsidP="00ED1E1E">
            <w:pPr>
              <w:ind w:firstLine="0"/>
            </w:pPr>
            <w:r w:rsidRPr="00E03CF3">
              <w:t>7. Hệ thống ghi nhận yêu cầu của người dùng và lưu lại các thông tin trong phiếu khám vào cơ sở dữ liệu</w:t>
            </w:r>
          </w:p>
        </w:tc>
      </w:tr>
      <w:tr w:rsidR="00C955F6" w:rsidRPr="00E03CF3" w14:paraId="2F3DA41A" w14:textId="77777777" w:rsidTr="00ED1E1E">
        <w:tc>
          <w:tcPr>
            <w:tcW w:w="8494" w:type="dxa"/>
            <w:gridSpan w:val="2"/>
          </w:tcPr>
          <w:p w14:paraId="4F9CD324" w14:textId="77777777" w:rsidR="00C955F6" w:rsidRPr="00E03CF3" w:rsidRDefault="00C955F6" w:rsidP="00ED1E1E">
            <w:pPr>
              <w:ind w:firstLine="0"/>
              <w:rPr>
                <w:b/>
              </w:rPr>
            </w:pPr>
            <w:r w:rsidRPr="00E03CF3">
              <w:rPr>
                <w:b/>
              </w:rPr>
              <w:lastRenderedPageBreak/>
              <w:t>Các hoạt động thay thế trong trường hợp không thành công:</w:t>
            </w:r>
          </w:p>
          <w:p w14:paraId="11B9BCB4" w14:textId="77777777" w:rsidR="004D77F6" w:rsidRPr="00E03CF3" w:rsidRDefault="004D77F6" w:rsidP="00ED1E1E">
            <w:pPr>
              <w:ind w:firstLine="0"/>
            </w:pPr>
            <w:r w:rsidRPr="00E03CF3">
              <w:t>AF1. Bác sĩ, điều dưỡng kiểm tra thông tin trong Phiếu khám chưa đúng</w:t>
            </w:r>
          </w:p>
          <w:p w14:paraId="7116D05C" w14:textId="77777777" w:rsidR="004D77F6" w:rsidRPr="00E03CF3" w:rsidRDefault="004D77F6" w:rsidP="00ED1E1E">
            <w:pPr>
              <w:ind w:firstLine="0"/>
            </w:pPr>
            <w:r w:rsidRPr="00E03CF3">
              <w:t xml:space="preserve">- </w:t>
            </w:r>
            <w:r w:rsidR="00BB24B8" w:rsidRPr="00E03CF3">
              <w:t xml:space="preserve">Bác sĩ, điều dưỡng bấm chọn Hủy phiếu khám </w:t>
            </w:r>
          </w:p>
          <w:p w14:paraId="2D1C3C2F" w14:textId="0387C096" w:rsidR="00BB24B8" w:rsidRPr="00E03CF3" w:rsidRDefault="00BB24B8" w:rsidP="00E03CF3">
            <w:pPr>
              <w:keepNext/>
              <w:ind w:firstLine="0"/>
            </w:pPr>
            <w:r w:rsidRPr="00E03CF3">
              <w:t>- Hệ thống ghi nhận yêu cầu của người dùng và hủy toàn bộ thông tin của Phiếu khám vừa tạo</w:t>
            </w:r>
          </w:p>
        </w:tc>
      </w:tr>
    </w:tbl>
    <w:p w14:paraId="2933C8B0" w14:textId="45F74637" w:rsidR="0014430A" w:rsidRPr="00E03CF3" w:rsidRDefault="00E03CF3" w:rsidP="00E03CF3">
      <w:pPr>
        <w:pStyle w:val="Caption"/>
      </w:pPr>
      <w:bookmarkStart w:id="75" w:name="_Toc111023018"/>
      <w:r w:rsidRPr="00E03CF3">
        <w:t xml:space="preserve">Bảng </w:t>
      </w:r>
      <w:r w:rsidRPr="00E03CF3">
        <w:fldChar w:fldCharType="begin"/>
      </w:r>
      <w:r w:rsidRPr="00E03CF3">
        <w:instrText xml:space="preserve"> SEQ Bảng \* ARABIC </w:instrText>
      </w:r>
      <w:r w:rsidRPr="00E03CF3">
        <w:fldChar w:fldCharType="separate"/>
      </w:r>
      <w:r w:rsidR="00BC2AF3">
        <w:rPr>
          <w:noProof/>
        </w:rPr>
        <w:t>7</w:t>
      </w:r>
      <w:r w:rsidRPr="00E03CF3">
        <w:fldChar w:fldCharType="end"/>
      </w:r>
      <w:r w:rsidRPr="00E03CF3">
        <w:t>. Chi tiết usecase Cập nhật phiếu khám</w:t>
      </w:r>
      <w:bookmarkEnd w:id="75"/>
    </w:p>
    <w:p w14:paraId="67CA3D83" w14:textId="6BF7F119" w:rsidR="00525EF3" w:rsidRPr="00E03CF3" w:rsidRDefault="00812E33" w:rsidP="00723803">
      <w:pPr>
        <w:ind w:firstLine="0"/>
        <w:rPr>
          <w:noProof/>
        </w:rPr>
      </w:pPr>
      <w:r w:rsidRPr="00E03CF3">
        <w:rPr>
          <w:noProof/>
        </w:rPr>
        <w:t>Sơ đồ phân rã usecase Quản lý chẩn đoán:</w:t>
      </w:r>
    </w:p>
    <w:p w14:paraId="4765CDE2" w14:textId="77777777" w:rsidR="00E03CF3" w:rsidRPr="00E03CF3" w:rsidRDefault="00525EF3" w:rsidP="00E03CF3">
      <w:pPr>
        <w:keepNext/>
        <w:ind w:firstLine="0"/>
      </w:pPr>
      <w:r w:rsidRPr="00E03CF3">
        <w:rPr>
          <w:noProof/>
        </w:rPr>
        <w:lastRenderedPageBreak/>
        <w:drawing>
          <wp:inline distT="0" distB="0" distL="0" distR="0" wp14:anchorId="378B36E3" wp14:editId="76E07A04">
            <wp:extent cx="5373779" cy="2415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 document (2).png"/>
                    <pic:cNvPicPr/>
                  </pic:nvPicPr>
                  <pic:blipFill rotWithShape="1">
                    <a:blip r:embed="rId26">
                      <a:extLst>
                        <a:ext uri="{28A0092B-C50C-407E-A947-70E740481C1C}">
                          <a14:useLocalDpi xmlns:a14="http://schemas.microsoft.com/office/drawing/2010/main" val="0"/>
                        </a:ext>
                      </a:extLst>
                    </a:blip>
                    <a:srcRect l="12830" t="35219" r="6175" b="45330"/>
                    <a:stretch/>
                  </pic:blipFill>
                  <pic:spPr bwMode="auto">
                    <a:xfrm>
                      <a:off x="0" y="0"/>
                      <a:ext cx="5423103" cy="2437711"/>
                    </a:xfrm>
                    <a:prstGeom prst="rect">
                      <a:avLst/>
                    </a:prstGeom>
                    <a:ln>
                      <a:noFill/>
                    </a:ln>
                    <a:extLst>
                      <a:ext uri="{53640926-AAD7-44D8-BBD7-CCE9431645EC}">
                        <a14:shadowObscured xmlns:a14="http://schemas.microsoft.com/office/drawing/2010/main"/>
                      </a:ext>
                    </a:extLst>
                  </pic:spPr>
                </pic:pic>
              </a:graphicData>
            </a:graphic>
          </wp:inline>
        </w:drawing>
      </w:r>
    </w:p>
    <w:p w14:paraId="7409F08B" w14:textId="163AA5EA" w:rsidR="00394F2A" w:rsidRPr="00E03CF3" w:rsidRDefault="00E03CF3" w:rsidP="00E03CF3">
      <w:pPr>
        <w:pStyle w:val="Caption"/>
      </w:pPr>
      <w:bookmarkStart w:id="76" w:name="_Toc111022985"/>
      <w:r w:rsidRPr="00E03CF3">
        <w:t xml:space="preserve">Hình </w:t>
      </w:r>
      <w:r w:rsidRPr="00E03CF3">
        <w:fldChar w:fldCharType="begin"/>
      </w:r>
      <w:r w:rsidRPr="00E03CF3">
        <w:instrText xml:space="preserve"> SEQ Hình \* ARABIC </w:instrText>
      </w:r>
      <w:r w:rsidRPr="00E03CF3">
        <w:fldChar w:fldCharType="separate"/>
      </w:r>
      <w:r w:rsidR="00BC2AF3">
        <w:rPr>
          <w:noProof/>
        </w:rPr>
        <w:t>10</w:t>
      </w:r>
      <w:r w:rsidRPr="00E03CF3">
        <w:fldChar w:fldCharType="end"/>
      </w:r>
      <w:r w:rsidRPr="00E03CF3">
        <w:t>. Phân rã use case Quản lý chẩn đoán</w:t>
      </w:r>
      <w:bookmarkEnd w:id="76"/>
    </w:p>
    <w:p w14:paraId="1B712A8F" w14:textId="3B82D744" w:rsidR="00BB24B8" w:rsidRPr="00E03CF3" w:rsidRDefault="00BB24B8" w:rsidP="007C7241">
      <w:pPr>
        <w:ind w:firstLine="0"/>
      </w:pPr>
    </w:p>
    <w:tbl>
      <w:tblPr>
        <w:tblStyle w:val="TableGrid"/>
        <w:tblW w:w="0" w:type="auto"/>
        <w:tblLook w:val="04A0" w:firstRow="1" w:lastRow="0" w:firstColumn="1" w:lastColumn="0" w:noHBand="0" w:noVBand="1"/>
      </w:tblPr>
      <w:tblGrid>
        <w:gridCol w:w="3114"/>
        <w:gridCol w:w="5380"/>
      </w:tblGrid>
      <w:tr w:rsidR="00BB24B8" w:rsidRPr="00E03CF3" w14:paraId="292FF3F5" w14:textId="77777777" w:rsidTr="00ED1E1E">
        <w:tc>
          <w:tcPr>
            <w:tcW w:w="3114" w:type="dxa"/>
            <w:shd w:val="clear" w:color="auto" w:fill="8DB3E2" w:themeFill="text2" w:themeFillTint="66"/>
          </w:tcPr>
          <w:p w14:paraId="1832B0FA" w14:textId="089F2250" w:rsidR="00BB24B8" w:rsidRPr="00E03CF3" w:rsidRDefault="00BB24B8" w:rsidP="00ED1E1E">
            <w:pPr>
              <w:ind w:firstLine="0"/>
            </w:pPr>
            <w:r w:rsidRPr="00E03CF3">
              <w:rPr>
                <w:b/>
              </w:rPr>
              <w:t>Mã usecase:</w:t>
            </w:r>
            <w:r w:rsidRPr="00E03CF3">
              <w:t xml:space="preserve"> UC_0</w:t>
            </w:r>
            <w:r w:rsidR="0014430A" w:rsidRPr="00E03CF3">
              <w:t>5</w:t>
            </w:r>
            <w:r w:rsidR="00525EF3" w:rsidRPr="00E03CF3">
              <w:t>.1</w:t>
            </w:r>
          </w:p>
        </w:tc>
        <w:tc>
          <w:tcPr>
            <w:tcW w:w="5380" w:type="dxa"/>
            <w:shd w:val="clear" w:color="auto" w:fill="8DB3E2" w:themeFill="text2" w:themeFillTint="66"/>
          </w:tcPr>
          <w:p w14:paraId="6BBC12F3" w14:textId="7F192048" w:rsidR="00BB24B8" w:rsidRPr="00E03CF3" w:rsidRDefault="00BB24B8" w:rsidP="00ED1E1E">
            <w:pPr>
              <w:ind w:firstLine="0"/>
            </w:pPr>
            <w:r w:rsidRPr="00E03CF3">
              <w:rPr>
                <w:b/>
              </w:rPr>
              <w:t>Tên usecase:</w:t>
            </w:r>
            <w:r w:rsidR="00394F2A" w:rsidRPr="00E03CF3">
              <w:rPr>
                <w:b/>
              </w:rPr>
              <w:t xml:space="preserve"> </w:t>
            </w:r>
            <w:r w:rsidR="00394F2A" w:rsidRPr="00E03CF3">
              <w:t>Hiển thị danh sách chẩn đoán</w:t>
            </w:r>
          </w:p>
        </w:tc>
      </w:tr>
      <w:tr w:rsidR="00BB24B8" w:rsidRPr="00E03CF3" w14:paraId="5ED26B36" w14:textId="77777777" w:rsidTr="00ED1E1E">
        <w:tc>
          <w:tcPr>
            <w:tcW w:w="8494" w:type="dxa"/>
            <w:gridSpan w:val="2"/>
          </w:tcPr>
          <w:p w14:paraId="2FAEC543" w14:textId="206CA456" w:rsidR="00BB24B8" w:rsidRPr="00E03CF3" w:rsidRDefault="00BB24B8" w:rsidP="0014430A">
            <w:pPr>
              <w:ind w:firstLine="0"/>
            </w:pPr>
            <w:r w:rsidRPr="00E03CF3">
              <w:rPr>
                <w:b/>
              </w:rPr>
              <w:t>Mô tả:</w:t>
            </w:r>
            <w:r w:rsidRPr="00E03CF3">
              <w:t xml:space="preserve"> </w:t>
            </w:r>
            <w:r w:rsidR="00394F2A" w:rsidRPr="00E03CF3">
              <w:t>Bác sĩ, điều dưỡng xem được danh sách chẩn đoán các bệnh liên quan đến tim mạch đã được lưu trong hệ thống</w:t>
            </w:r>
          </w:p>
        </w:tc>
      </w:tr>
      <w:tr w:rsidR="00BB24B8" w:rsidRPr="00E03CF3" w14:paraId="32528089" w14:textId="77777777" w:rsidTr="00ED1E1E">
        <w:tc>
          <w:tcPr>
            <w:tcW w:w="8494" w:type="dxa"/>
            <w:gridSpan w:val="2"/>
          </w:tcPr>
          <w:p w14:paraId="4967E895" w14:textId="1D4B2835" w:rsidR="00BB24B8" w:rsidRPr="00E03CF3" w:rsidRDefault="00BB24B8" w:rsidP="0014430A">
            <w:pPr>
              <w:ind w:firstLine="0"/>
            </w:pPr>
            <w:r w:rsidRPr="00E03CF3">
              <w:rPr>
                <w:b/>
              </w:rPr>
              <w:t>Tác nhân:</w:t>
            </w:r>
            <w:r w:rsidRPr="00E03CF3">
              <w:t xml:space="preserve"> </w:t>
            </w:r>
            <w:r w:rsidR="006F164A" w:rsidRPr="00E03CF3">
              <w:t>Bác sĩ, điều dưỡng</w:t>
            </w:r>
          </w:p>
        </w:tc>
      </w:tr>
      <w:tr w:rsidR="00BB24B8" w:rsidRPr="00E03CF3" w14:paraId="527B972D" w14:textId="77777777" w:rsidTr="00ED1E1E">
        <w:tc>
          <w:tcPr>
            <w:tcW w:w="8494" w:type="dxa"/>
            <w:gridSpan w:val="2"/>
          </w:tcPr>
          <w:p w14:paraId="2219CA88" w14:textId="77777777" w:rsidR="00BB24B8" w:rsidRPr="00E03CF3" w:rsidRDefault="00BB24B8" w:rsidP="00ED1E1E">
            <w:pPr>
              <w:ind w:firstLine="0"/>
            </w:pPr>
            <w:r w:rsidRPr="00E03CF3">
              <w:rPr>
                <w:b/>
              </w:rPr>
              <w:t xml:space="preserve">Độ ưu tiên: </w:t>
            </w:r>
            <w:r w:rsidRPr="00E03CF3">
              <w:t>H</w:t>
            </w:r>
          </w:p>
        </w:tc>
      </w:tr>
      <w:tr w:rsidR="00BB24B8" w:rsidRPr="00E03CF3" w14:paraId="04B40533" w14:textId="77777777" w:rsidTr="00ED1E1E">
        <w:tc>
          <w:tcPr>
            <w:tcW w:w="8494" w:type="dxa"/>
            <w:gridSpan w:val="2"/>
          </w:tcPr>
          <w:p w14:paraId="6A637608" w14:textId="62F090FB" w:rsidR="00BB24B8" w:rsidRPr="00E03CF3" w:rsidRDefault="00BB24B8" w:rsidP="0014430A">
            <w:pPr>
              <w:ind w:firstLine="0"/>
            </w:pPr>
            <w:r w:rsidRPr="00E03CF3">
              <w:rPr>
                <w:b/>
              </w:rPr>
              <w:t>Kích hoạt:</w:t>
            </w:r>
            <w:r w:rsidRPr="00E03CF3">
              <w:t xml:space="preserve"> </w:t>
            </w:r>
            <w:r w:rsidR="00394F2A" w:rsidRPr="00E03CF3">
              <w:t>Bác sĩ, điều dưỡng muốn xem danh sách chẩn đoán bệnh tim mạch</w:t>
            </w:r>
          </w:p>
        </w:tc>
      </w:tr>
      <w:tr w:rsidR="00BB24B8" w:rsidRPr="00E03CF3" w14:paraId="78BDA0E7" w14:textId="77777777" w:rsidTr="00ED1E1E">
        <w:tc>
          <w:tcPr>
            <w:tcW w:w="8494" w:type="dxa"/>
            <w:gridSpan w:val="2"/>
          </w:tcPr>
          <w:p w14:paraId="09382569" w14:textId="77777777" w:rsidR="00BB24B8" w:rsidRPr="00E03CF3" w:rsidRDefault="00BB24B8" w:rsidP="00ED1E1E">
            <w:pPr>
              <w:ind w:firstLine="0"/>
            </w:pPr>
            <w:r w:rsidRPr="00E03CF3">
              <w:rPr>
                <w:b/>
              </w:rPr>
              <w:t xml:space="preserve">Mối quan hệ: </w:t>
            </w:r>
          </w:p>
          <w:p w14:paraId="49FFE33E" w14:textId="178C644A" w:rsidR="00BB24B8" w:rsidRPr="00E03CF3" w:rsidRDefault="00394F2A" w:rsidP="00ED1E1E">
            <w:pPr>
              <w:ind w:firstLine="0"/>
            </w:pPr>
            <w:r w:rsidRPr="00E03CF3">
              <w:t>- Extend: Quản lý chẩn đoán</w:t>
            </w:r>
          </w:p>
        </w:tc>
      </w:tr>
      <w:tr w:rsidR="00BB24B8" w:rsidRPr="00E03CF3" w14:paraId="06C26D2F" w14:textId="77777777" w:rsidTr="00ED1E1E">
        <w:tc>
          <w:tcPr>
            <w:tcW w:w="8494" w:type="dxa"/>
            <w:gridSpan w:val="2"/>
          </w:tcPr>
          <w:p w14:paraId="1DD2C6E4" w14:textId="77777777" w:rsidR="00BB24B8" w:rsidRPr="00E03CF3" w:rsidRDefault="00BB24B8" w:rsidP="00ED1E1E">
            <w:pPr>
              <w:ind w:firstLine="0"/>
              <w:rPr>
                <w:b/>
              </w:rPr>
            </w:pPr>
            <w:r w:rsidRPr="00E03CF3">
              <w:rPr>
                <w:b/>
              </w:rPr>
              <w:t xml:space="preserve">Điều kiện tiên quyết: </w:t>
            </w:r>
          </w:p>
          <w:p w14:paraId="3A24CDCE" w14:textId="77777777" w:rsidR="00BB24B8" w:rsidRPr="00E03CF3" w:rsidRDefault="00BB24B8" w:rsidP="00ED1E1E">
            <w:pPr>
              <w:ind w:firstLine="0"/>
            </w:pPr>
            <w:r w:rsidRPr="00E03CF3">
              <w:t>- Bác sĩ, điều dưỡng đang đăng nhập vào hệ thống</w:t>
            </w:r>
          </w:p>
          <w:p w14:paraId="30F81B6C" w14:textId="03F2EE82" w:rsidR="00BB24B8" w:rsidRPr="00E03CF3" w:rsidRDefault="00BB24B8" w:rsidP="00ED1E1E">
            <w:pPr>
              <w:ind w:firstLine="0"/>
            </w:pPr>
            <w:r w:rsidRPr="00E03CF3">
              <w:t xml:space="preserve">- </w:t>
            </w:r>
            <w:r w:rsidR="006F164A" w:rsidRPr="00E03CF3">
              <w:t>Danh sách chẩn đoán đã được tạo và lưu sẵn trong cơ sở dữ liệu</w:t>
            </w:r>
          </w:p>
          <w:p w14:paraId="3940D1EE" w14:textId="77777777" w:rsidR="00BB24B8" w:rsidRPr="00E03CF3" w:rsidRDefault="00BB24B8" w:rsidP="00ED1E1E">
            <w:pPr>
              <w:ind w:firstLine="0"/>
            </w:pPr>
            <w:r w:rsidRPr="00E03CF3">
              <w:t>- Thiết bị sử dụng để truy cập vào hệ thống đã được kết nối mạng LAN khi thực hiện</w:t>
            </w:r>
          </w:p>
        </w:tc>
      </w:tr>
      <w:tr w:rsidR="00BB24B8" w:rsidRPr="00E03CF3" w14:paraId="7C404401" w14:textId="77777777" w:rsidTr="00ED1E1E">
        <w:tc>
          <w:tcPr>
            <w:tcW w:w="8494" w:type="dxa"/>
            <w:gridSpan w:val="2"/>
          </w:tcPr>
          <w:p w14:paraId="6BE34FC1" w14:textId="77777777" w:rsidR="00BB24B8" w:rsidRPr="00E03CF3" w:rsidRDefault="00BB24B8" w:rsidP="00ED1E1E">
            <w:pPr>
              <w:ind w:firstLine="0"/>
              <w:rPr>
                <w:b/>
              </w:rPr>
            </w:pPr>
            <w:r w:rsidRPr="00E03CF3">
              <w:rPr>
                <w:b/>
              </w:rPr>
              <w:t xml:space="preserve">Điều kiện kết thúc: </w:t>
            </w:r>
          </w:p>
          <w:p w14:paraId="298F5F1A" w14:textId="718E0124" w:rsidR="00BB24B8" w:rsidRPr="00E03CF3" w:rsidRDefault="00BB24B8" w:rsidP="00ED1E1E">
            <w:pPr>
              <w:ind w:firstLine="0"/>
            </w:pPr>
            <w:r w:rsidRPr="00E03CF3">
              <w:t xml:space="preserve">- </w:t>
            </w:r>
            <w:r w:rsidR="006F164A" w:rsidRPr="00E03CF3">
              <w:t>Hệ thống hiển thị đầy đủ danh sách chẩn đoán bệnh đã được lưu trong hệ thống</w:t>
            </w:r>
          </w:p>
        </w:tc>
      </w:tr>
      <w:tr w:rsidR="00BB24B8" w:rsidRPr="00E03CF3" w14:paraId="558C162D" w14:textId="77777777" w:rsidTr="00ED1E1E">
        <w:tc>
          <w:tcPr>
            <w:tcW w:w="8494" w:type="dxa"/>
            <w:gridSpan w:val="2"/>
          </w:tcPr>
          <w:p w14:paraId="0FA5C43F" w14:textId="77777777" w:rsidR="006F164A" w:rsidRPr="00E03CF3" w:rsidRDefault="00BB24B8" w:rsidP="006F164A">
            <w:pPr>
              <w:ind w:firstLine="0"/>
              <w:rPr>
                <w:b/>
              </w:rPr>
            </w:pPr>
            <w:r w:rsidRPr="00E03CF3">
              <w:rPr>
                <w:b/>
              </w:rPr>
              <w:lastRenderedPageBreak/>
              <w:t>Luồng xử lí chính (Basic Flow):</w:t>
            </w:r>
          </w:p>
          <w:p w14:paraId="30A141A4" w14:textId="0D584D9A" w:rsidR="00BB24B8" w:rsidRPr="00E03CF3" w:rsidRDefault="00BB24B8" w:rsidP="006F164A">
            <w:pPr>
              <w:ind w:firstLine="0"/>
              <w:rPr>
                <w:b/>
              </w:rPr>
            </w:pPr>
            <w:r w:rsidRPr="00E03CF3">
              <w:t xml:space="preserve">1. </w:t>
            </w:r>
            <w:r w:rsidR="006F164A" w:rsidRPr="00E03CF3">
              <w:t>Bác sĩ, điều dưỡng truy cập vào màn hình chức năng của hệ thống sau khi đăng nhập thành công</w:t>
            </w:r>
          </w:p>
          <w:p w14:paraId="133248A6" w14:textId="77777777" w:rsidR="00BB24B8" w:rsidRPr="00E03CF3" w:rsidRDefault="006F164A" w:rsidP="00ED1E1E">
            <w:pPr>
              <w:ind w:firstLine="0"/>
            </w:pPr>
            <w:r w:rsidRPr="00E03CF3">
              <w:t>2. Bác sĩ, điều dưỡng chọn mục Chẩn đoán tại thanh tab ngang</w:t>
            </w:r>
          </w:p>
          <w:p w14:paraId="583071D6" w14:textId="56254CB9" w:rsidR="006F164A" w:rsidRPr="00E03CF3" w:rsidRDefault="006F164A" w:rsidP="00ED1E1E">
            <w:pPr>
              <w:ind w:firstLine="0"/>
            </w:pPr>
            <w:r w:rsidRPr="00E03CF3">
              <w:t xml:space="preserve">3. Hệ thống hiển thị đầy đủ danh sách chẩn đoán bệnh </w:t>
            </w:r>
          </w:p>
        </w:tc>
      </w:tr>
      <w:tr w:rsidR="00BB24B8" w:rsidRPr="00E03CF3" w14:paraId="5A8DBEFD" w14:textId="77777777" w:rsidTr="00ED1E1E">
        <w:tc>
          <w:tcPr>
            <w:tcW w:w="8494" w:type="dxa"/>
            <w:gridSpan w:val="2"/>
          </w:tcPr>
          <w:p w14:paraId="58523AA9" w14:textId="77777777" w:rsidR="00BB24B8" w:rsidRPr="00E03CF3" w:rsidRDefault="00BB24B8" w:rsidP="006F164A">
            <w:pPr>
              <w:ind w:firstLine="0"/>
            </w:pPr>
            <w:r w:rsidRPr="00E03CF3">
              <w:rPr>
                <w:b/>
              </w:rPr>
              <w:t>Các hoạt động thay thế trong trường hợp không thành công:</w:t>
            </w:r>
            <w:r w:rsidR="006F164A" w:rsidRPr="00E03CF3">
              <w:rPr>
                <w:b/>
              </w:rPr>
              <w:t xml:space="preserve"> </w:t>
            </w:r>
          </w:p>
          <w:p w14:paraId="57EA8218" w14:textId="499B0CEB" w:rsidR="007C7241" w:rsidRPr="00E03CF3" w:rsidRDefault="007C7241" w:rsidP="00E03CF3">
            <w:pPr>
              <w:keepNext/>
              <w:ind w:firstLine="0"/>
            </w:pPr>
            <w:r w:rsidRPr="00E03CF3">
              <w:t>AF1. Khi lỗi server xảy ra, hệ thống không thể hiện thị danh sách chẩn đoán</w:t>
            </w:r>
          </w:p>
        </w:tc>
      </w:tr>
    </w:tbl>
    <w:p w14:paraId="71CBEC67" w14:textId="2925F0C7" w:rsidR="00525EF3" w:rsidRPr="00E03CF3" w:rsidRDefault="00E03CF3" w:rsidP="00E03CF3">
      <w:pPr>
        <w:pStyle w:val="Caption"/>
      </w:pPr>
      <w:bookmarkStart w:id="77" w:name="_Toc111023019"/>
      <w:r w:rsidRPr="00E03CF3">
        <w:t xml:space="preserve">Bảng </w:t>
      </w:r>
      <w:r w:rsidRPr="00E03CF3">
        <w:fldChar w:fldCharType="begin"/>
      </w:r>
      <w:r w:rsidRPr="00E03CF3">
        <w:instrText xml:space="preserve"> SEQ Bảng \* ARABIC </w:instrText>
      </w:r>
      <w:r w:rsidRPr="00E03CF3">
        <w:fldChar w:fldCharType="separate"/>
      </w:r>
      <w:r w:rsidR="00BC2AF3">
        <w:rPr>
          <w:noProof/>
        </w:rPr>
        <w:t>8</w:t>
      </w:r>
      <w:r w:rsidRPr="00E03CF3">
        <w:fldChar w:fldCharType="end"/>
      </w:r>
      <w:r w:rsidRPr="00E03CF3">
        <w:t>. Chi tiết usecase Hiển thị danh sách chẩn đoán</w:t>
      </w:r>
      <w:bookmarkEnd w:id="77"/>
    </w:p>
    <w:p w14:paraId="5F17C5EF" w14:textId="77777777" w:rsidR="00E03CF3" w:rsidRPr="00E03CF3" w:rsidRDefault="00E03CF3" w:rsidP="00E03CF3"/>
    <w:tbl>
      <w:tblPr>
        <w:tblStyle w:val="TableGrid"/>
        <w:tblW w:w="0" w:type="auto"/>
        <w:tblLook w:val="04A0" w:firstRow="1" w:lastRow="0" w:firstColumn="1" w:lastColumn="0" w:noHBand="0" w:noVBand="1"/>
      </w:tblPr>
      <w:tblGrid>
        <w:gridCol w:w="3114"/>
        <w:gridCol w:w="5380"/>
      </w:tblGrid>
      <w:tr w:rsidR="00525EF3" w:rsidRPr="00E03CF3" w14:paraId="7B4F0319" w14:textId="77777777" w:rsidTr="00ED1E1E">
        <w:tc>
          <w:tcPr>
            <w:tcW w:w="3114" w:type="dxa"/>
            <w:shd w:val="clear" w:color="auto" w:fill="8DB3E2" w:themeFill="text2" w:themeFillTint="66"/>
          </w:tcPr>
          <w:p w14:paraId="22C2DE3D" w14:textId="2A128052" w:rsidR="00525EF3" w:rsidRPr="00E03CF3" w:rsidRDefault="00525EF3" w:rsidP="00ED1E1E">
            <w:pPr>
              <w:ind w:firstLine="0"/>
            </w:pPr>
            <w:r w:rsidRPr="00E03CF3">
              <w:rPr>
                <w:b/>
              </w:rPr>
              <w:t>Mã usecase:</w:t>
            </w:r>
            <w:r w:rsidRPr="00E03CF3">
              <w:t xml:space="preserve"> UC_05.2</w:t>
            </w:r>
          </w:p>
        </w:tc>
        <w:tc>
          <w:tcPr>
            <w:tcW w:w="5380" w:type="dxa"/>
            <w:shd w:val="clear" w:color="auto" w:fill="8DB3E2" w:themeFill="text2" w:themeFillTint="66"/>
          </w:tcPr>
          <w:p w14:paraId="28D48069" w14:textId="5A42C1AA" w:rsidR="00525EF3" w:rsidRPr="00E03CF3" w:rsidRDefault="00525EF3" w:rsidP="00ED1E1E">
            <w:pPr>
              <w:ind w:firstLine="0"/>
            </w:pPr>
            <w:r w:rsidRPr="00E03CF3">
              <w:rPr>
                <w:b/>
              </w:rPr>
              <w:t xml:space="preserve">Tên usecase: </w:t>
            </w:r>
            <w:r w:rsidRPr="00E03CF3">
              <w:t>Chỉnh sửa chẩn đoán</w:t>
            </w:r>
          </w:p>
        </w:tc>
      </w:tr>
      <w:tr w:rsidR="00525EF3" w:rsidRPr="00E03CF3" w14:paraId="4FDB9F6F" w14:textId="77777777" w:rsidTr="00ED1E1E">
        <w:tc>
          <w:tcPr>
            <w:tcW w:w="8494" w:type="dxa"/>
            <w:gridSpan w:val="2"/>
          </w:tcPr>
          <w:p w14:paraId="2136D6D0" w14:textId="0A0B2FF1" w:rsidR="00525EF3" w:rsidRPr="00E03CF3" w:rsidRDefault="00525EF3" w:rsidP="00ED1E1E">
            <w:pPr>
              <w:ind w:firstLine="0"/>
            </w:pPr>
            <w:r w:rsidRPr="00E03CF3">
              <w:rPr>
                <w:b/>
              </w:rPr>
              <w:t>Mô tả:</w:t>
            </w:r>
            <w:r w:rsidRPr="00E03CF3">
              <w:t xml:space="preserve"> Bác sĩ, điều dưỡng chỉnh sửa các chẩn đoán để danh sách chẩn đoán đầy đủ </w:t>
            </w:r>
          </w:p>
        </w:tc>
      </w:tr>
      <w:tr w:rsidR="00525EF3" w:rsidRPr="00E03CF3" w14:paraId="5176783A" w14:textId="77777777" w:rsidTr="00ED1E1E">
        <w:tc>
          <w:tcPr>
            <w:tcW w:w="8494" w:type="dxa"/>
            <w:gridSpan w:val="2"/>
          </w:tcPr>
          <w:p w14:paraId="3780562B" w14:textId="77777777" w:rsidR="00525EF3" w:rsidRPr="00E03CF3" w:rsidRDefault="00525EF3" w:rsidP="00ED1E1E">
            <w:pPr>
              <w:ind w:firstLine="0"/>
            </w:pPr>
            <w:r w:rsidRPr="00E03CF3">
              <w:rPr>
                <w:b/>
              </w:rPr>
              <w:t>Tác nhân:</w:t>
            </w:r>
            <w:r w:rsidRPr="00E03CF3">
              <w:t xml:space="preserve"> Bác sĩ, điều dưỡng</w:t>
            </w:r>
          </w:p>
        </w:tc>
      </w:tr>
      <w:tr w:rsidR="00525EF3" w:rsidRPr="00E03CF3" w14:paraId="192975AC" w14:textId="77777777" w:rsidTr="00ED1E1E">
        <w:tc>
          <w:tcPr>
            <w:tcW w:w="8494" w:type="dxa"/>
            <w:gridSpan w:val="2"/>
          </w:tcPr>
          <w:p w14:paraId="48EF2349" w14:textId="77777777" w:rsidR="00525EF3" w:rsidRPr="00E03CF3" w:rsidRDefault="00525EF3" w:rsidP="00ED1E1E">
            <w:pPr>
              <w:ind w:firstLine="0"/>
            </w:pPr>
            <w:r w:rsidRPr="00E03CF3">
              <w:rPr>
                <w:b/>
              </w:rPr>
              <w:t xml:space="preserve">Độ ưu tiên: </w:t>
            </w:r>
            <w:r w:rsidRPr="00E03CF3">
              <w:t>H</w:t>
            </w:r>
          </w:p>
        </w:tc>
      </w:tr>
      <w:tr w:rsidR="00525EF3" w:rsidRPr="00E03CF3" w14:paraId="58A7832A" w14:textId="77777777" w:rsidTr="00ED1E1E">
        <w:tc>
          <w:tcPr>
            <w:tcW w:w="8494" w:type="dxa"/>
            <w:gridSpan w:val="2"/>
          </w:tcPr>
          <w:p w14:paraId="66940C44" w14:textId="57D203BB" w:rsidR="00525EF3" w:rsidRPr="00E03CF3" w:rsidRDefault="00525EF3" w:rsidP="00ED1E1E">
            <w:pPr>
              <w:ind w:firstLine="0"/>
            </w:pPr>
            <w:r w:rsidRPr="00E03CF3">
              <w:rPr>
                <w:b/>
              </w:rPr>
              <w:t>Kích hoạt:</w:t>
            </w:r>
            <w:r w:rsidRPr="00E03CF3">
              <w:t xml:space="preserve"> Bác sĩ, điều dưỡng muốn chỉnh sửa danh sách chẩn đoán</w:t>
            </w:r>
          </w:p>
        </w:tc>
      </w:tr>
      <w:tr w:rsidR="00525EF3" w:rsidRPr="00E03CF3" w14:paraId="4DFF81C5" w14:textId="77777777" w:rsidTr="00ED1E1E">
        <w:tc>
          <w:tcPr>
            <w:tcW w:w="8494" w:type="dxa"/>
            <w:gridSpan w:val="2"/>
          </w:tcPr>
          <w:p w14:paraId="2D5FC2C4" w14:textId="77777777" w:rsidR="00525EF3" w:rsidRPr="00E03CF3" w:rsidRDefault="00525EF3" w:rsidP="00ED1E1E">
            <w:pPr>
              <w:ind w:firstLine="0"/>
            </w:pPr>
            <w:r w:rsidRPr="00E03CF3">
              <w:rPr>
                <w:b/>
              </w:rPr>
              <w:t xml:space="preserve">Mối quan hệ: </w:t>
            </w:r>
          </w:p>
          <w:p w14:paraId="4DBFB13E" w14:textId="77777777" w:rsidR="00525EF3" w:rsidRPr="00E03CF3" w:rsidRDefault="00525EF3" w:rsidP="00ED1E1E">
            <w:pPr>
              <w:ind w:firstLine="0"/>
            </w:pPr>
            <w:r w:rsidRPr="00E03CF3">
              <w:t>- Extend: Quản lý chẩn đoán</w:t>
            </w:r>
          </w:p>
        </w:tc>
      </w:tr>
      <w:tr w:rsidR="00525EF3" w:rsidRPr="00E03CF3" w14:paraId="43C9709D" w14:textId="77777777" w:rsidTr="00ED1E1E">
        <w:tc>
          <w:tcPr>
            <w:tcW w:w="8494" w:type="dxa"/>
            <w:gridSpan w:val="2"/>
          </w:tcPr>
          <w:p w14:paraId="5E225222" w14:textId="77777777" w:rsidR="00525EF3" w:rsidRPr="00E03CF3" w:rsidRDefault="00525EF3" w:rsidP="00ED1E1E">
            <w:pPr>
              <w:ind w:firstLine="0"/>
              <w:rPr>
                <w:b/>
              </w:rPr>
            </w:pPr>
            <w:r w:rsidRPr="00E03CF3">
              <w:rPr>
                <w:b/>
              </w:rPr>
              <w:t xml:space="preserve">Điều kiện tiên quyết: </w:t>
            </w:r>
          </w:p>
          <w:p w14:paraId="65B5CDF2" w14:textId="77777777" w:rsidR="00525EF3" w:rsidRPr="00E03CF3" w:rsidRDefault="00525EF3" w:rsidP="00ED1E1E">
            <w:pPr>
              <w:ind w:firstLine="0"/>
            </w:pPr>
            <w:r w:rsidRPr="00E03CF3">
              <w:t>- Bác sĩ, điều dưỡng đang đăng nhập vào hệ thống</w:t>
            </w:r>
          </w:p>
          <w:p w14:paraId="0AAAB6D3" w14:textId="77777777" w:rsidR="00525EF3" w:rsidRPr="00E03CF3" w:rsidRDefault="00525EF3" w:rsidP="00ED1E1E">
            <w:pPr>
              <w:ind w:firstLine="0"/>
            </w:pPr>
            <w:r w:rsidRPr="00E03CF3">
              <w:t>- Danh sách chẩn đoán đã được tạo và lưu sẵn trong cơ sở dữ liệu</w:t>
            </w:r>
          </w:p>
          <w:p w14:paraId="5234846F" w14:textId="77777777" w:rsidR="00525EF3" w:rsidRPr="00E03CF3" w:rsidRDefault="00525EF3" w:rsidP="00ED1E1E">
            <w:pPr>
              <w:ind w:firstLine="0"/>
            </w:pPr>
            <w:r w:rsidRPr="00E03CF3">
              <w:t>- Thiết bị sử dụng để truy cập vào hệ thống đã được kết nối mạng LAN khi thực hiện</w:t>
            </w:r>
          </w:p>
        </w:tc>
      </w:tr>
      <w:tr w:rsidR="00525EF3" w:rsidRPr="00E03CF3" w14:paraId="07251DA4" w14:textId="77777777" w:rsidTr="00ED1E1E">
        <w:tc>
          <w:tcPr>
            <w:tcW w:w="8494" w:type="dxa"/>
            <w:gridSpan w:val="2"/>
          </w:tcPr>
          <w:p w14:paraId="21F20C28" w14:textId="77777777" w:rsidR="00525EF3" w:rsidRPr="00E03CF3" w:rsidRDefault="00525EF3" w:rsidP="00ED1E1E">
            <w:pPr>
              <w:ind w:firstLine="0"/>
              <w:rPr>
                <w:b/>
              </w:rPr>
            </w:pPr>
            <w:r w:rsidRPr="00E03CF3">
              <w:rPr>
                <w:b/>
              </w:rPr>
              <w:t xml:space="preserve">Điều kiện kết thúc: </w:t>
            </w:r>
          </w:p>
          <w:p w14:paraId="5DC91B31" w14:textId="65BE728F" w:rsidR="00525EF3" w:rsidRPr="00E03CF3" w:rsidRDefault="00525EF3" w:rsidP="00ED1E1E">
            <w:pPr>
              <w:ind w:firstLine="0"/>
            </w:pPr>
            <w:r w:rsidRPr="00E03CF3">
              <w:t xml:space="preserve">- </w:t>
            </w:r>
            <w:r w:rsidR="007C7241" w:rsidRPr="00E03CF3">
              <w:t>Bác sĩ, điều dưỡng chỉnh sửa chẩn đoán bệnh thành công</w:t>
            </w:r>
          </w:p>
        </w:tc>
      </w:tr>
      <w:tr w:rsidR="00525EF3" w:rsidRPr="00E03CF3" w14:paraId="2D2521A0" w14:textId="77777777" w:rsidTr="00ED1E1E">
        <w:tc>
          <w:tcPr>
            <w:tcW w:w="8494" w:type="dxa"/>
            <w:gridSpan w:val="2"/>
          </w:tcPr>
          <w:p w14:paraId="35EED334" w14:textId="77777777" w:rsidR="00525EF3" w:rsidRPr="00E03CF3" w:rsidRDefault="00525EF3" w:rsidP="00ED1E1E">
            <w:pPr>
              <w:ind w:firstLine="0"/>
              <w:rPr>
                <w:b/>
              </w:rPr>
            </w:pPr>
            <w:r w:rsidRPr="00E03CF3">
              <w:rPr>
                <w:b/>
              </w:rPr>
              <w:lastRenderedPageBreak/>
              <w:t>Luồng xử lí chính (Basic Flow):</w:t>
            </w:r>
          </w:p>
          <w:p w14:paraId="26293554" w14:textId="77777777" w:rsidR="00525EF3" w:rsidRPr="00E03CF3" w:rsidRDefault="00525EF3" w:rsidP="00ED1E1E">
            <w:pPr>
              <w:ind w:firstLine="0"/>
              <w:rPr>
                <w:b/>
              </w:rPr>
            </w:pPr>
            <w:r w:rsidRPr="00E03CF3">
              <w:t>1. Bác sĩ, điều dưỡng truy cập vào màn hình chức năng của hệ thống sau khi đăng nhập thành công</w:t>
            </w:r>
          </w:p>
          <w:p w14:paraId="15EF9D47" w14:textId="77777777" w:rsidR="00525EF3" w:rsidRPr="00E03CF3" w:rsidRDefault="00525EF3" w:rsidP="00ED1E1E">
            <w:pPr>
              <w:ind w:firstLine="0"/>
            </w:pPr>
            <w:r w:rsidRPr="00E03CF3">
              <w:t>2. Bác sĩ, điều dưỡng chọn mục Chẩn đoán tại thanh tab ngang</w:t>
            </w:r>
          </w:p>
          <w:p w14:paraId="03438EB3" w14:textId="77777777" w:rsidR="00525EF3" w:rsidRPr="00E03CF3" w:rsidRDefault="00525EF3" w:rsidP="00ED1E1E">
            <w:pPr>
              <w:ind w:firstLine="0"/>
            </w:pPr>
            <w:r w:rsidRPr="00E03CF3">
              <w:t xml:space="preserve">3. Hệ thống hiển thị đầy đủ danh sách chẩn đoán bệnh </w:t>
            </w:r>
          </w:p>
          <w:p w14:paraId="3F5F7E8D" w14:textId="77777777" w:rsidR="007C7241" w:rsidRPr="00E03CF3" w:rsidRDefault="007C7241" w:rsidP="00ED1E1E">
            <w:pPr>
              <w:ind w:firstLine="0"/>
            </w:pPr>
            <w:r w:rsidRPr="00E03CF3">
              <w:t>4. Bác sĩ, điều dưỡng nhấp chọn vào tên chẩn đoán chưa đúng và bấm nút Sửa để sửa chẩn đoán</w:t>
            </w:r>
          </w:p>
          <w:p w14:paraId="24716464" w14:textId="78379F6A" w:rsidR="007C7241" w:rsidRPr="00E03CF3" w:rsidRDefault="007C7241" w:rsidP="00ED1E1E">
            <w:pPr>
              <w:ind w:firstLine="0"/>
            </w:pPr>
            <w:r w:rsidRPr="00E03CF3">
              <w:t>5. Bác sĩ, điều dưỡng bấm nút Lưu để lưu lại chẩn đoán vừa sửa</w:t>
            </w:r>
          </w:p>
        </w:tc>
      </w:tr>
      <w:tr w:rsidR="00525EF3" w:rsidRPr="00E03CF3" w14:paraId="69DE4019" w14:textId="77777777" w:rsidTr="00ED1E1E">
        <w:tc>
          <w:tcPr>
            <w:tcW w:w="8494" w:type="dxa"/>
            <w:gridSpan w:val="2"/>
          </w:tcPr>
          <w:p w14:paraId="2E92961D" w14:textId="77777777" w:rsidR="00525EF3" w:rsidRPr="00E03CF3" w:rsidRDefault="00525EF3" w:rsidP="00ED1E1E">
            <w:pPr>
              <w:ind w:firstLine="0"/>
              <w:rPr>
                <w:b/>
              </w:rPr>
            </w:pPr>
            <w:r w:rsidRPr="00E03CF3">
              <w:rPr>
                <w:b/>
              </w:rPr>
              <w:t>Các hoạt động thay thế trong trường hợp không thành công:</w:t>
            </w:r>
          </w:p>
          <w:p w14:paraId="0487D40A" w14:textId="48C8D64D" w:rsidR="007C7241" w:rsidRPr="00E03CF3" w:rsidRDefault="007C7241" w:rsidP="00E03CF3">
            <w:pPr>
              <w:keepNext/>
              <w:ind w:firstLine="0"/>
            </w:pPr>
            <w:r w:rsidRPr="00E03CF3">
              <w:t>AF1. Khi lỗi server xảy ra, hệ thống không thể lưu chẩn đoán vừa được chỉnh sửa</w:t>
            </w:r>
          </w:p>
        </w:tc>
      </w:tr>
    </w:tbl>
    <w:p w14:paraId="1C260EAF" w14:textId="06F6E11E" w:rsidR="007C7241" w:rsidRPr="00E03CF3" w:rsidRDefault="00E03CF3" w:rsidP="00E03CF3">
      <w:pPr>
        <w:pStyle w:val="Caption"/>
        <w:rPr>
          <w:noProof/>
        </w:rPr>
      </w:pPr>
      <w:bookmarkStart w:id="78" w:name="_Toc111023020"/>
      <w:r w:rsidRPr="00E03CF3">
        <w:t xml:space="preserve">Bảng </w:t>
      </w:r>
      <w:r w:rsidRPr="00E03CF3">
        <w:fldChar w:fldCharType="begin"/>
      </w:r>
      <w:r w:rsidRPr="00E03CF3">
        <w:instrText xml:space="preserve"> SEQ Bảng \* ARABIC </w:instrText>
      </w:r>
      <w:r w:rsidRPr="00E03CF3">
        <w:fldChar w:fldCharType="separate"/>
      </w:r>
      <w:r w:rsidR="00BC2AF3">
        <w:rPr>
          <w:noProof/>
        </w:rPr>
        <w:t>9</w:t>
      </w:r>
      <w:r w:rsidRPr="00E03CF3">
        <w:fldChar w:fldCharType="end"/>
      </w:r>
      <w:r w:rsidRPr="00E03CF3">
        <w:t>. Chi tiết usecase Chỉnh sửa chẩn đoán</w:t>
      </w:r>
      <w:bookmarkEnd w:id="78"/>
    </w:p>
    <w:p w14:paraId="78BF3D2F" w14:textId="627585F7" w:rsidR="001F655C" w:rsidRPr="00E03CF3" w:rsidRDefault="00812E33" w:rsidP="00723803">
      <w:pPr>
        <w:ind w:firstLine="0"/>
        <w:rPr>
          <w:noProof/>
        </w:rPr>
      </w:pPr>
      <w:r w:rsidRPr="00E03CF3">
        <w:rPr>
          <w:noProof/>
        </w:rPr>
        <w:t>Sơ đồ phân rã usecase Quản lý thông tin bệnh nhân:</w:t>
      </w:r>
    </w:p>
    <w:p w14:paraId="01F1BDB9" w14:textId="77777777" w:rsidR="00E03CF3" w:rsidRPr="00E03CF3" w:rsidRDefault="001F655C" w:rsidP="00E03CF3">
      <w:pPr>
        <w:keepNext/>
        <w:ind w:firstLine="0"/>
      </w:pPr>
      <w:r w:rsidRPr="00E03CF3">
        <w:rPr>
          <w:noProof/>
        </w:rPr>
        <w:drawing>
          <wp:inline distT="0" distB="0" distL="0" distR="0" wp14:anchorId="3C288621" wp14:editId="2DCD3FD0">
            <wp:extent cx="5365303" cy="2377440"/>
            <wp:effectExtent l="0" t="0" r="698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lank document (1).png"/>
                    <pic:cNvPicPr/>
                  </pic:nvPicPr>
                  <pic:blipFill rotWithShape="1">
                    <a:blip r:embed="rId27">
                      <a:extLst>
                        <a:ext uri="{28A0092B-C50C-407E-A947-70E740481C1C}">
                          <a14:useLocalDpi xmlns:a14="http://schemas.microsoft.com/office/drawing/2010/main" val="0"/>
                        </a:ext>
                      </a:extLst>
                    </a:blip>
                    <a:srcRect l="14274" t="57498" r="5373" b="23479"/>
                    <a:stretch/>
                  </pic:blipFill>
                  <pic:spPr bwMode="auto">
                    <a:xfrm>
                      <a:off x="0" y="0"/>
                      <a:ext cx="5394469" cy="2390364"/>
                    </a:xfrm>
                    <a:prstGeom prst="rect">
                      <a:avLst/>
                    </a:prstGeom>
                    <a:ln>
                      <a:noFill/>
                    </a:ln>
                    <a:extLst>
                      <a:ext uri="{53640926-AAD7-44D8-BBD7-CCE9431645EC}">
                        <a14:shadowObscured xmlns:a14="http://schemas.microsoft.com/office/drawing/2010/main"/>
                      </a:ext>
                    </a:extLst>
                  </pic:spPr>
                </pic:pic>
              </a:graphicData>
            </a:graphic>
          </wp:inline>
        </w:drawing>
      </w:r>
    </w:p>
    <w:p w14:paraId="73BF5EC1" w14:textId="6BE2D132" w:rsidR="007C7241" w:rsidRPr="00E03CF3" w:rsidRDefault="00E03CF3" w:rsidP="00E03CF3">
      <w:pPr>
        <w:pStyle w:val="Caption"/>
      </w:pPr>
      <w:bookmarkStart w:id="79" w:name="_Toc111022986"/>
      <w:r w:rsidRPr="00E03CF3">
        <w:t xml:space="preserve">Hình </w:t>
      </w:r>
      <w:r w:rsidRPr="00E03CF3">
        <w:fldChar w:fldCharType="begin"/>
      </w:r>
      <w:r w:rsidRPr="00E03CF3">
        <w:instrText xml:space="preserve"> SEQ Hình \* ARABIC </w:instrText>
      </w:r>
      <w:r w:rsidRPr="00E03CF3">
        <w:fldChar w:fldCharType="separate"/>
      </w:r>
      <w:r w:rsidR="00BC2AF3">
        <w:rPr>
          <w:noProof/>
        </w:rPr>
        <w:t>11</w:t>
      </w:r>
      <w:r w:rsidRPr="00E03CF3">
        <w:fldChar w:fldCharType="end"/>
      </w:r>
      <w:r w:rsidRPr="00E03CF3">
        <w:t>. Phân rã usecase Quản lý thông tin bệnh nhân</w:t>
      </w:r>
      <w:bookmarkEnd w:id="79"/>
    </w:p>
    <w:p w14:paraId="7274CDF2" w14:textId="51FF605E" w:rsidR="001F655C" w:rsidRPr="00E03CF3" w:rsidRDefault="001F655C" w:rsidP="00723803">
      <w:pPr>
        <w:ind w:firstLine="0"/>
      </w:pPr>
    </w:p>
    <w:tbl>
      <w:tblPr>
        <w:tblStyle w:val="TableGrid"/>
        <w:tblW w:w="0" w:type="auto"/>
        <w:tblLook w:val="04A0" w:firstRow="1" w:lastRow="0" w:firstColumn="1" w:lastColumn="0" w:noHBand="0" w:noVBand="1"/>
      </w:tblPr>
      <w:tblGrid>
        <w:gridCol w:w="3114"/>
        <w:gridCol w:w="5380"/>
      </w:tblGrid>
      <w:tr w:rsidR="001F655C" w:rsidRPr="00E03CF3" w14:paraId="782DE476" w14:textId="77777777" w:rsidTr="00ED1E1E">
        <w:tc>
          <w:tcPr>
            <w:tcW w:w="3114" w:type="dxa"/>
            <w:shd w:val="clear" w:color="auto" w:fill="8DB3E2" w:themeFill="text2" w:themeFillTint="66"/>
          </w:tcPr>
          <w:p w14:paraId="59415DAE" w14:textId="7E312261" w:rsidR="001F655C" w:rsidRPr="00E03CF3" w:rsidRDefault="001F655C" w:rsidP="00ED1E1E">
            <w:pPr>
              <w:ind w:firstLine="0"/>
            </w:pPr>
            <w:r w:rsidRPr="00E03CF3">
              <w:rPr>
                <w:b/>
              </w:rPr>
              <w:t>Mã usecase:</w:t>
            </w:r>
            <w:r w:rsidRPr="00E03CF3">
              <w:t xml:space="preserve"> UC_06</w:t>
            </w:r>
          </w:p>
        </w:tc>
        <w:tc>
          <w:tcPr>
            <w:tcW w:w="5380" w:type="dxa"/>
            <w:shd w:val="clear" w:color="auto" w:fill="8DB3E2" w:themeFill="text2" w:themeFillTint="66"/>
          </w:tcPr>
          <w:p w14:paraId="3BB3B4DA" w14:textId="01CB4ED2" w:rsidR="001F655C" w:rsidRPr="00E03CF3" w:rsidRDefault="001F655C" w:rsidP="001F655C">
            <w:pPr>
              <w:ind w:firstLine="0"/>
            </w:pPr>
            <w:r w:rsidRPr="00E03CF3">
              <w:rPr>
                <w:b/>
              </w:rPr>
              <w:t xml:space="preserve">Tên usecase: </w:t>
            </w:r>
            <w:r w:rsidRPr="00E03CF3">
              <w:t>Tìm kiếm thông tin bệnh nhân</w:t>
            </w:r>
          </w:p>
        </w:tc>
      </w:tr>
      <w:tr w:rsidR="001F655C" w:rsidRPr="00E03CF3" w14:paraId="5ADBEEAF" w14:textId="77777777" w:rsidTr="00ED1E1E">
        <w:tc>
          <w:tcPr>
            <w:tcW w:w="8494" w:type="dxa"/>
            <w:gridSpan w:val="2"/>
          </w:tcPr>
          <w:p w14:paraId="13A277D5" w14:textId="67315892" w:rsidR="001F655C" w:rsidRPr="00E03CF3" w:rsidRDefault="001F655C" w:rsidP="00ED1E1E">
            <w:pPr>
              <w:ind w:firstLine="0"/>
            </w:pPr>
            <w:r w:rsidRPr="00E03CF3">
              <w:rPr>
                <w:b/>
              </w:rPr>
              <w:t>Mô tả:</w:t>
            </w:r>
            <w:r w:rsidRPr="00E03CF3">
              <w:t xml:space="preserve"> Bác sĩ, điều dưỡng tìm kiếm được bệnh nhân đã khám được lưu trong hệ thống</w:t>
            </w:r>
          </w:p>
        </w:tc>
      </w:tr>
      <w:tr w:rsidR="001F655C" w:rsidRPr="00E03CF3" w14:paraId="0E25466E" w14:textId="77777777" w:rsidTr="00ED1E1E">
        <w:tc>
          <w:tcPr>
            <w:tcW w:w="8494" w:type="dxa"/>
            <w:gridSpan w:val="2"/>
          </w:tcPr>
          <w:p w14:paraId="42609447" w14:textId="77777777" w:rsidR="001F655C" w:rsidRPr="00E03CF3" w:rsidRDefault="001F655C" w:rsidP="00ED1E1E">
            <w:pPr>
              <w:ind w:firstLine="0"/>
            </w:pPr>
            <w:r w:rsidRPr="00E03CF3">
              <w:rPr>
                <w:b/>
              </w:rPr>
              <w:lastRenderedPageBreak/>
              <w:t>Tác nhân:</w:t>
            </w:r>
            <w:r w:rsidRPr="00E03CF3">
              <w:t xml:space="preserve"> Bác sĩ, điều dưỡng</w:t>
            </w:r>
          </w:p>
        </w:tc>
      </w:tr>
      <w:tr w:rsidR="001F655C" w:rsidRPr="00E03CF3" w14:paraId="26022813" w14:textId="77777777" w:rsidTr="00ED1E1E">
        <w:tc>
          <w:tcPr>
            <w:tcW w:w="8494" w:type="dxa"/>
            <w:gridSpan w:val="2"/>
          </w:tcPr>
          <w:p w14:paraId="470BAD3F" w14:textId="77777777" w:rsidR="001F655C" w:rsidRPr="00E03CF3" w:rsidRDefault="001F655C" w:rsidP="00ED1E1E">
            <w:pPr>
              <w:ind w:firstLine="0"/>
            </w:pPr>
            <w:r w:rsidRPr="00E03CF3">
              <w:rPr>
                <w:b/>
              </w:rPr>
              <w:t xml:space="preserve">Độ ưu tiên: </w:t>
            </w:r>
            <w:r w:rsidRPr="00E03CF3">
              <w:t>H</w:t>
            </w:r>
          </w:p>
        </w:tc>
      </w:tr>
      <w:tr w:rsidR="001F655C" w:rsidRPr="00E03CF3" w14:paraId="079CE993" w14:textId="77777777" w:rsidTr="00ED1E1E">
        <w:tc>
          <w:tcPr>
            <w:tcW w:w="8494" w:type="dxa"/>
            <w:gridSpan w:val="2"/>
          </w:tcPr>
          <w:p w14:paraId="3BC820BE" w14:textId="075B7817" w:rsidR="001F655C" w:rsidRPr="00E03CF3" w:rsidRDefault="001F655C" w:rsidP="00ED1E1E">
            <w:pPr>
              <w:ind w:firstLine="0"/>
            </w:pPr>
            <w:r w:rsidRPr="00E03CF3">
              <w:rPr>
                <w:b/>
              </w:rPr>
              <w:t>Kích hoạt:</w:t>
            </w:r>
            <w:r w:rsidRPr="00E03CF3">
              <w:t xml:space="preserve"> Bác sĩ, điều dưỡng muốn tìm kiếm bệnh nhân</w:t>
            </w:r>
          </w:p>
        </w:tc>
      </w:tr>
      <w:tr w:rsidR="001F655C" w:rsidRPr="00E03CF3" w14:paraId="092AC8C7" w14:textId="77777777" w:rsidTr="00ED1E1E">
        <w:tc>
          <w:tcPr>
            <w:tcW w:w="8494" w:type="dxa"/>
            <w:gridSpan w:val="2"/>
          </w:tcPr>
          <w:p w14:paraId="29B969FF" w14:textId="77777777" w:rsidR="001F655C" w:rsidRPr="00E03CF3" w:rsidRDefault="001F655C" w:rsidP="00ED1E1E">
            <w:pPr>
              <w:ind w:firstLine="0"/>
            </w:pPr>
            <w:r w:rsidRPr="00E03CF3">
              <w:rPr>
                <w:b/>
              </w:rPr>
              <w:t xml:space="preserve">Mối quan hệ: </w:t>
            </w:r>
          </w:p>
          <w:p w14:paraId="49241AF3" w14:textId="77777777" w:rsidR="001F655C" w:rsidRPr="00E03CF3" w:rsidRDefault="001F655C" w:rsidP="00ED1E1E">
            <w:pPr>
              <w:ind w:firstLine="0"/>
            </w:pPr>
            <w:r w:rsidRPr="00E03CF3">
              <w:t>- Extend: Quản lý thông tin bệnh nhân</w:t>
            </w:r>
          </w:p>
        </w:tc>
      </w:tr>
      <w:tr w:rsidR="001F655C" w:rsidRPr="00E03CF3" w14:paraId="097FAA7C" w14:textId="77777777" w:rsidTr="00ED1E1E">
        <w:tc>
          <w:tcPr>
            <w:tcW w:w="8494" w:type="dxa"/>
            <w:gridSpan w:val="2"/>
          </w:tcPr>
          <w:p w14:paraId="49652E5E" w14:textId="77777777" w:rsidR="001F655C" w:rsidRPr="00E03CF3" w:rsidRDefault="001F655C" w:rsidP="00ED1E1E">
            <w:pPr>
              <w:ind w:firstLine="0"/>
              <w:rPr>
                <w:b/>
              </w:rPr>
            </w:pPr>
            <w:r w:rsidRPr="00E03CF3">
              <w:rPr>
                <w:b/>
              </w:rPr>
              <w:t xml:space="preserve">Điều kiện tiên quyết: </w:t>
            </w:r>
          </w:p>
          <w:p w14:paraId="49B0AF34" w14:textId="77777777" w:rsidR="001F655C" w:rsidRPr="00E03CF3" w:rsidRDefault="001F655C" w:rsidP="00ED1E1E">
            <w:pPr>
              <w:ind w:firstLine="0"/>
            </w:pPr>
            <w:r w:rsidRPr="00E03CF3">
              <w:t>- Bác sĩ, điều dưỡng đang đăng nhập vào hệ thống</w:t>
            </w:r>
          </w:p>
          <w:p w14:paraId="1A3E3CAD" w14:textId="77777777" w:rsidR="001F655C" w:rsidRPr="00E03CF3" w:rsidRDefault="001F655C" w:rsidP="00ED1E1E">
            <w:pPr>
              <w:ind w:firstLine="0"/>
            </w:pPr>
            <w:r w:rsidRPr="00E03CF3">
              <w:t>- Danh sách bệnh nhân đã khám được lưu trong hệ thống</w:t>
            </w:r>
          </w:p>
          <w:p w14:paraId="60AA8A11" w14:textId="77777777" w:rsidR="001F655C" w:rsidRPr="00E03CF3" w:rsidRDefault="001F655C" w:rsidP="00ED1E1E">
            <w:pPr>
              <w:ind w:firstLine="0"/>
            </w:pPr>
            <w:r w:rsidRPr="00E03CF3">
              <w:t>- Thiết bị sử dụng để truy cập vào hệ thống đã được kết nối mạng LAN khi thực hiện</w:t>
            </w:r>
          </w:p>
        </w:tc>
      </w:tr>
      <w:tr w:rsidR="001F655C" w:rsidRPr="00E03CF3" w14:paraId="605A20F4" w14:textId="77777777" w:rsidTr="00ED1E1E">
        <w:tc>
          <w:tcPr>
            <w:tcW w:w="8494" w:type="dxa"/>
            <w:gridSpan w:val="2"/>
          </w:tcPr>
          <w:p w14:paraId="01BC17A4" w14:textId="77777777" w:rsidR="001F655C" w:rsidRPr="00E03CF3" w:rsidRDefault="001F655C" w:rsidP="00ED1E1E">
            <w:pPr>
              <w:ind w:firstLine="0"/>
              <w:rPr>
                <w:b/>
              </w:rPr>
            </w:pPr>
            <w:r w:rsidRPr="00E03CF3">
              <w:rPr>
                <w:b/>
              </w:rPr>
              <w:t xml:space="preserve">Điều kiện kết thúc: </w:t>
            </w:r>
          </w:p>
          <w:p w14:paraId="27E391B9" w14:textId="356A546E" w:rsidR="001F655C" w:rsidRPr="00E03CF3" w:rsidRDefault="001F655C" w:rsidP="00ED1E1E">
            <w:pPr>
              <w:ind w:firstLine="0"/>
            </w:pPr>
            <w:r w:rsidRPr="00E03CF3">
              <w:t>- Hệ thống hiển thị được đầy đù thông tin bệnh nhân mà người dùng muốn tìm</w:t>
            </w:r>
          </w:p>
        </w:tc>
      </w:tr>
      <w:tr w:rsidR="001F655C" w:rsidRPr="00E03CF3" w14:paraId="6F7C4A1C" w14:textId="77777777" w:rsidTr="00ED1E1E">
        <w:tc>
          <w:tcPr>
            <w:tcW w:w="8494" w:type="dxa"/>
            <w:gridSpan w:val="2"/>
          </w:tcPr>
          <w:p w14:paraId="7CAF0AB3" w14:textId="77777777" w:rsidR="001F655C" w:rsidRPr="00E03CF3" w:rsidRDefault="001F655C" w:rsidP="00ED1E1E">
            <w:pPr>
              <w:ind w:firstLine="0"/>
              <w:rPr>
                <w:b/>
              </w:rPr>
            </w:pPr>
            <w:r w:rsidRPr="00E03CF3">
              <w:rPr>
                <w:b/>
              </w:rPr>
              <w:t>Luồng xử lí chính (Basic Flow):</w:t>
            </w:r>
          </w:p>
          <w:p w14:paraId="623A81F7" w14:textId="77777777" w:rsidR="001F655C" w:rsidRPr="00E03CF3" w:rsidRDefault="001F655C" w:rsidP="00ED1E1E">
            <w:pPr>
              <w:ind w:firstLine="0"/>
              <w:rPr>
                <w:b/>
              </w:rPr>
            </w:pPr>
            <w:r w:rsidRPr="00E03CF3">
              <w:t>1. Bác sĩ, điều dưỡng truy cập vào màn hình chức năng của hệ thống sau khi đăng nhập thành công</w:t>
            </w:r>
          </w:p>
          <w:p w14:paraId="7998D431" w14:textId="77777777" w:rsidR="001F655C" w:rsidRPr="00E03CF3" w:rsidRDefault="001F655C" w:rsidP="00ED1E1E">
            <w:pPr>
              <w:ind w:firstLine="0"/>
            </w:pPr>
            <w:r w:rsidRPr="00E03CF3">
              <w:t>2. Bác sĩ, điều dưỡng chọn mục Quản lý thông tin bệnh nhân tại thanh tab ngang</w:t>
            </w:r>
          </w:p>
          <w:p w14:paraId="428CD1AD" w14:textId="77777777" w:rsidR="001F655C" w:rsidRPr="00E03CF3" w:rsidRDefault="001F655C" w:rsidP="00ED1E1E">
            <w:pPr>
              <w:ind w:firstLine="0"/>
            </w:pPr>
            <w:r w:rsidRPr="00E03CF3">
              <w:t>3. Hệ thống hiển thị giao diện Tìm kiếm bệnh nhân</w:t>
            </w:r>
          </w:p>
          <w:p w14:paraId="4C1FAEFF" w14:textId="77777777" w:rsidR="001F655C" w:rsidRPr="00E03CF3" w:rsidRDefault="001F655C" w:rsidP="00ED1E1E">
            <w:pPr>
              <w:ind w:firstLine="0"/>
            </w:pPr>
            <w:r w:rsidRPr="00E03CF3">
              <w:t>4. Bác sĩ, điều dưỡng</w:t>
            </w:r>
            <w:r w:rsidR="00370079" w:rsidRPr="00E03CF3">
              <w:t xml:space="preserve"> nhập mã BN hoặc tên bệnh nhân để tìm kiếm thông tin chi tiết của bệnh nhân</w:t>
            </w:r>
          </w:p>
          <w:p w14:paraId="7711587A" w14:textId="0981A34D" w:rsidR="00370079" w:rsidRPr="00E03CF3" w:rsidRDefault="00370079" w:rsidP="00ED1E1E">
            <w:pPr>
              <w:ind w:firstLine="0"/>
            </w:pPr>
            <w:r w:rsidRPr="00E03CF3">
              <w:t>5. Hệ thống trả về các kết quả tìm kiếm thông tin liên quan</w:t>
            </w:r>
          </w:p>
        </w:tc>
      </w:tr>
      <w:tr w:rsidR="001F655C" w:rsidRPr="00E03CF3" w14:paraId="7F37F608" w14:textId="77777777" w:rsidTr="00ED1E1E">
        <w:tc>
          <w:tcPr>
            <w:tcW w:w="8494" w:type="dxa"/>
            <w:gridSpan w:val="2"/>
          </w:tcPr>
          <w:p w14:paraId="07605C0E" w14:textId="77777777" w:rsidR="001F655C" w:rsidRPr="00E03CF3" w:rsidRDefault="001F655C" w:rsidP="00ED1E1E">
            <w:pPr>
              <w:ind w:firstLine="0"/>
              <w:rPr>
                <w:b/>
              </w:rPr>
            </w:pPr>
            <w:r w:rsidRPr="00E03CF3">
              <w:rPr>
                <w:b/>
              </w:rPr>
              <w:t xml:space="preserve">Các hoạt động thay thế trong trường hợp không thành công: </w:t>
            </w:r>
          </w:p>
          <w:p w14:paraId="60150BA1" w14:textId="77777777" w:rsidR="00370079" w:rsidRPr="00E03CF3" w:rsidRDefault="00370079" w:rsidP="00ED1E1E">
            <w:pPr>
              <w:ind w:firstLine="0"/>
            </w:pPr>
            <w:r w:rsidRPr="00E03CF3">
              <w:t>AF1. Bác sĩ, điều dưỡng nhập sai mã BN khi tìm kiếm</w:t>
            </w:r>
          </w:p>
          <w:p w14:paraId="0E3415E0" w14:textId="4A286555" w:rsidR="00370079" w:rsidRPr="00E03CF3" w:rsidRDefault="00370079" w:rsidP="00E03CF3">
            <w:pPr>
              <w:keepNext/>
              <w:ind w:firstLine="0"/>
            </w:pPr>
            <w:r w:rsidRPr="00E03CF3">
              <w:t>- Hệ thống không trả về bất cứ kết quả tìm kiếm nào</w:t>
            </w:r>
          </w:p>
        </w:tc>
      </w:tr>
    </w:tbl>
    <w:p w14:paraId="387E1BDB" w14:textId="5542FF1C" w:rsidR="007C7241" w:rsidRPr="00E03CF3" w:rsidRDefault="00E03CF3" w:rsidP="00E03CF3">
      <w:pPr>
        <w:pStyle w:val="Caption"/>
      </w:pPr>
      <w:bookmarkStart w:id="80" w:name="_Toc111023021"/>
      <w:r>
        <w:t xml:space="preserve">Bảng </w:t>
      </w:r>
      <w:r>
        <w:fldChar w:fldCharType="begin"/>
      </w:r>
      <w:r>
        <w:instrText xml:space="preserve"> SEQ Bảng \* ARABIC </w:instrText>
      </w:r>
      <w:r>
        <w:fldChar w:fldCharType="separate"/>
      </w:r>
      <w:r w:rsidR="00BC2AF3">
        <w:rPr>
          <w:noProof/>
        </w:rPr>
        <w:t>10</w:t>
      </w:r>
      <w:r>
        <w:fldChar w:fldCharType="end"/>
      </w:r>
      <w:r>
        <w:t>. Chi tiết usecase Tìm kiếm thông tin bệnh nhân</w:t>
      </w:r>
      <w:bookmarkEnd w:id="80"/>
    </w:p>
    <w:p w14:paraId="25D594CD" w14:textId="4EE636D5" w:rsidR="00370079" w:rsidRPr="00E03CF3" w:rsidRDefault="00812E33" w:rsidP="00723803">
      <w:pPr>
        <w:ind w:firstLine="0"/>
        <w:rPr>
          <w:noProof/>
        </w:rPr>
      </w:pPr>
      <w:r w:rsidRPr="00E03CF3">
        <w:rPr>
          <w:noProof/>
        </w:rPr>
        <w:lastRenderedPageBreak/>
        <w:t>Sơ đồ phân rã usecase Quản lý hồ sơ bệnh nhân:</w:t>
      </w:r>
    </w:p>
    <w:p w14:paraId="0CB0C894" w14:textId="77777777" w:rsidR="00E03CF3" w:rsidRDefault="00370079" w:rsidP="00E03CF3">
      <w:pPr>
        <w:keepNext/>
        <w:ind w:firstLine="0"/>
      </w:pPr>
      <w:r w:rsidRPr="00E03CF3">
        <w:rPr>
          <w:noProof/>
        </w:rPr>
        <w:drawing>
          <wp:inline distT="0" distB="0" distL="0" distR="0" wp14:anchorId="2BBDAEA2" wp14:editId="3154B2CA">
            <wp:extent cx="5394960" cy="25773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k document (1).png"/>
                    <pic:cNvPicPr/>
                  </pic:nvPicPr>
                  <pic:blipFill rotWithShape="1">
                    <a:blip r:embed="rId27">
                      <a:extLst>
                        <a:ext uri="{28A0092B-C50C-407E-A947-70E740481C1C}">
                          <a14:useLocalDpi xmlns:a14="http://schemas.microsoft.com/office/drawing/2010/main" val="0"/>
                        </a:ext>
                      </a:extLst>
                    </a:blip>
                    <a:srcRect l="14274" t="79777" r="6495"/>
                    <a:stretch/>
                  </pic:blipFill>
                  <pic:spPr bwMode="auto">
                    <a:xfrm>
                      <a:off x="0" y="0"/>
                      <a:ext cx="5419950" cy="2589287"/>
                    </a:xfrm>
                    <a:prstGeom prst="rect">
                      <a:avLst/>
                    </a:prstGeom>
                    <a:ln>
                      <a:noFill/>
                    </a:ln>
                    <a:extLst>
                      <a:ext uri="{53640926-AAD7-44D8-BBD7-CCE9431645EC}">
                        <a14:shadowObscured xmlns:a14="http://schemas.microsoft.com/office/drawing/2010/main"/>
                      </a:ext>
                    </a:extLst>
                  </pic:spPr>
                </pic:pic>
              </a:graphicData>
            </a:graphic>
          </wp:inline>
        </w:drawing>
      </w:r>
    </w:p>
    <w:p w14:paraId="0074A847" w14:textId="1B9E1820" w:rsidR="001F655C" w:rsidRPr="00E03CF3" w:rsidRDefault="00E03CF3" w:rsidP="00E03CF3">
      <w:pPr>
        <w:pStyle w:val="Caption"/>
      </w:pPr>
      <w:bookmarkStart w:id="81" w:name="_Toc111022987"/>
      <w:r>
        <w:t xml:space="preserve">Hình </w:t>
      </w:r>
      <w:r>
        <w:fldChar w:fldCharType="begin"/>
      </w:r>
      <w:r>
        <w:instrText xml:space="preserve"> SEQ Hình \* ARABIC </w:instrText>
      </w:r>
      <w:r>
        <w:fldChar w:fldCharType="separate"/>
      </w:r>
      <w:r w:rsidR="00BC2AF3">
        <w:rPr>
          <w:noProof/>
        </w:rPr>
        <w:t>12</w:t>
      </w:r>
      <w:r>
        <w:fldChar w:fldCharType="end"/>
      </w:r>
      <w:r>
        <w:t>. Phân rã usecase Quản lý hồ sơ bệnh nhân</w:t>
      </w:r>
      <w:bookmarkEnd w:id="81"/>
    </w:p>
    <w:p w14:paraId="507B5A7B" w14:textId="5AEA8704" w:rsidR="001F655C" w:rsidRPr="00E03CF3" w:rsidRDefault="001F655C" w:rsidP="00723803">
      <w:pPr>
        <w:ind w:firstLine="0"/>
      </w:pPr>
    </w:p>
    <w:tbl>
      <w:tblPr>
        <w:tblStyle w:val="TableGrid"/>
        <w:tblW w:w="0" w:type="auto"/>
        <w:tblLook w:val="04A0" w:firstRow="1" w:lastRow="0" w:firstColumn="1" w:lastColumn="0" w:noHBand="0" w:noVBand="1"/>
      </w:tblPr>
      <w:tblGrid>
        <w:gridCol w:w="3114"/>
        <w:gridCol w:w="5380"/>
      </w:tblGrid>
      <w:tr w:rsidR="007C7241" w:rsidRPr="00E03CF3" w14:paraId="494FB73E" w14:textId="77777777" w:rsidTr="00ED1E1E">
        <w:tc>
          <w:tcPr>
            <w:tcW w:w="3114" w:type="dxa"/>
            <w:shd w:val="clear" w:color="auto" w:fill="8DB3E2" w:themeFill="text2" w:themeFillTint="66"/>
          </w:tcPr>
          <w:p w14:paraId="137BD4CC" w14:textId="5109AF51" w:rsidR="007C7241" w:rsidRPr="00E03CF3" w:rsidRDefault="007C7241" w:rsidP="00ED1E1E">
            <w:pPr>
              <w:ind w:firstLine="0"/>
            </w:pPr>
            <w:r w:rsidRPr="00E03CF3">
              <w:rPr>
                <w:b/>
              </w:rPr>
              <w:t>Mã usecase:</w:t>
            </w:r>
            <w:r w:rsidRPr="00E03CF3">
              <w:t xml:space="preserve"> UC_0</w:t>
            </w:r>
            <w:r w:rsidR="001F655C" w:rsidRPr="00E03CF3">
              <w:t>7.1</w:t>
            </w:r>
          </w:p>
        </w:tc>
        <w:tc>
          <w:tcPr>
            <w:tcW w:w="5380" w:type="dxa"/>
            <w:shd w:val="clear" w:color="auto" w:fill="8DB3E2" w:themeFill="text2" w:themeFillTint="66"/>
          </w:tcPr>
          <w:p w14:paraId="109F4611" w14:textId="5B9C21E8" w:rsidR="007C7241" w:rsidRPr="00E03CF3" w:rsidRDefault="007C7241" w:rsidP="00ED1E1E">
            <w:pPr>
              <w:ind w:firstLine="0"/>
            </w:pPr>
            <w:r w:rsidRPr="00E03CF3">
              <w:rPr>
                <w:b/>
              </w:rPr>
              <w:t>Tên usecase:</w:t>
            </w:r>
            <w:r w:rsidR="001F655C" w:rsidRPr="00E03CF3">
              <w:rPr>
                <w:b/>
              </w:rPr>
              <w:t xml:space="preserve"> </w:t>
            </w:r>
            <w:r w:rsidR="001F655C" w:rsidRPr="00E03CF3">
              <w:t>Hiển thị danh sách bệnh nhân</w:t>
            </w:r>
          </w:p>
        </w:tc>
      </w:tr>
      <w:tr w:rsidR="007C7241" w:rsidRPr="00E03CF3" w14:paraId="2E662200" w14:textId="77777777" w:rsidTr="00ED1E1E">
        <w:tc>
          <w:tcPr>
            <w:tcW w:w="8494" w:type="dxa"/>
            <w:gridSpan w:val="2"/>
          </w:tcPr>
          <w:p w14:paraId="1235A0CA" w14:textId="3B1D366E" w:rsidR="007C7241" w:rsidRPr="00E03CF3" w:rsidRDefault="007C7241" w:rsidP="00ED1E1E">
            <w:pPr>
              <w:ind w:firstLine="0"/>
            </w:pPr>
            <w:r w:rsidRPr="00E03CF3">
              <w:rPr>
                <w:b/>
              </w:rPr>
              <w:t>Mô tả:</w:t>
            </w:r>
            <w:r w:rsidRPr="00E03CF3">
              <w:t xml:space="preserve"> Bác sĩ, điều dưỡng xem được danh sách bệnh nhân đã khám </w:t>
            </w:r>
          </w:p>
        </w:tc>
      </w:tr>
      <w:tr w:rsidR="007C7241" w:rsidRPr="00E03CF3" w14:paraId="0A0AF446" w14:textId="77777777" w:rsidTr="00ED1E1E">
        <w:tc>
          <w:tcPr>
            <w:tcW w:w="8494" w:type="dxa"/>
            <w:gridSpan w:val="2"/>
          </w:tcPr>
          <w:p w14:paraId="1F3331D1" w14:textId="77777777" w:rsidR="007C7241" w:rsidRPr="00E03CF3" w:rsidRDefault="007C7241" w:rsidP="00ED1E1E">
            <w:pPr>
              <w:ind w:firstLine="0"/>
            </w:pPr>
            <w:r w:rsidRPr="00E03CF3">
              <w:rPr>
                <w:b/>
              </w:rPr>
              <w:t>Tác nhân:</w:t>
            </w:r>
            <w:r w:rsidRPr="00E03CF3">
              <w:t xml:space="preserve"> Bác sĩ, điều dưỡng</w:t>
            </w:r>
          </w:p>
        </w:tc>
      </w:tr>
      <w:tr w:rsidR="007C7241" w:rsidRPr="00E03CF3" w14:paraId="67D5C153" w14:textId="77777777" w:rsidTr="00ED1E1E">
        <w:tc>
          <w:tcPr>
            <w:tcW w:w="8494" w:type="dxa"/>
            <w:gridSpan w:val="2"/>
          </w:tcPr>
          <w:p w14:paraId="6149D0A2" w14:textId="77777777" w:rsidR="007C7241" w:rsidRPr="00E03CF3" w:rsidRDefault="007C7241" w:rsidP="00ED1E1E">
            <w:pPr>
              <w:ind w:firstLine="0"/>
            </w:pPr>
            <w:r w:rsidRPr="00E03CF3">
              <w:rPr>
                <w:b/>
              </w:rPr>
              <w:t xml:space="preserve">Độ ưu tiên: </w:t>
            </w:r>
            <w:r w:rsidRPr="00E03CF3">
              <w:t>H</w:t>
            </w:r>
          </w:p>
        </w:tc>
      </w:tr>
      <w:tr w:rsidR="007C7241" w:rsidRPr="00E03CF3" w14:paraId="0A2DC894" w14:textId="77777777" w:rsidTr="00ED1E1E">
        <w:tc>
          <w:tcPr>
            <w:tcW w:w="8494" w:type="dxa"/>
            <w:gridSpan w:val="2"/>
          </w:tcPr>
          <w:p w14:paraId="0E666B44" w14:textId="7B154B5A" w:rsidR="007C7241" w:rsidRPr="00E03CF3" w:rsidRDefault="007C7241" w:rsidP="00ED1E1E">
            <w:pPr>
              <w:ind w:firstLine="0"/>
            </w:pPr>
            <w:r w:rsidRPr="00E03CF3">
              <w:rPr>
                <w:b/>
              </w:rPr>
              <w:t>Kích hoạt:</w:t>
            </w:r>
            <w:r w:rsidRPr="00E03CF3">
              <w:t xml:space="preserve"> Bác sĩ, điều dưỡng muốn xem </w:t>
            </w:r>
            <w:r w:rsidR="001F655C" w:rsidRPr="00E03CF3">
              <w:t>danh sách bệnh nhân đã khám được lưu trong hệ thống</w:t>
            </w:r>
          </w:p>
        </w:tc>
      </w:tr>
      <w:tr w:rsidR="007C7241" w:rsidRPr="00E03CF3" w14:paraId="3DEE8A19" w14:textId="77777777" w:rsidTr="00ED1E1E">
        <w:tc>
          <w:tcPr>
            <w:tcW w:w="8494" w:type="dxa"/>
            <w:gridSpan w:val="2"/>
          </w:tcPr>
          <w:p w14:paraId="19748413" w14:textId="77777777" w:rsidR="007C7241" w:rsidRPr="00E03CF3" w:rsidRDefault="007C7241" w:rsidP="00ED1E1E">
            <w:pPr>
              <w:ind w:firstLine="0"/>
            </w:pPr>
            <w:r w:rsidRPr="00E03CF3">
              <w:rPr>
                <w:b/>
              </w:rPr>
              <w:t xml:space="preserve">Mối quan hệ: </w:t>
            </w:r>
          </w:p>
          <w:p w14:paraId="25FB8A1F" w14:textId="653B5227" w:rsidR="007C7241" w:rsidRPr="00E03CF3" w:rsidRDefault="00370079" w:rsidP="00ED1E1E">
            <w:pPr>
              <w:ind w:firstLine="0"/>
            </w:pPr>
            <w:r w:rsidRPr="00E03CF3">
              <w:t>- Extend: Quản lý hồ sơ</w:t>
            </w:r>
            <w:r w:rsidR="001F655C" w:rsidRPr="00E03CF3">
              <w:t xml:space="preserve"> bệnh nhân</w:t>
            </w:r>
          </w:p>
        </w:tc>
      </w:tr>
      <w:tr w:rsidR="007C7241" w:rsidRPr="00E03CF3" w14:paraId="3C126E18" w14:textId="77777777" w:rsidTr="00ED1E1E">
        <w:tc>
          <w:tcPr>
            <w:tcW w:w="8494" w:type="dxa"/>
            <w:gridSpan w:val="2"/>
          </w:tcPr>
          <w:p w14:paraId="0334BBD3" w14:textId="77777777" w:rsidR="007C7241" w:rsidRPr="00E03CF3" w:rsidRDefault="007C7241" w:rsidP="00ED1E1E">
            <w:pPr>
              <w:ind w:firstLine="0"/>
              <w:rPr>
                <w:b/>
              </w:rPr>
            </w:pPr>
            <w:r w:rsidRPr="00E03CF3">
              <w:rPr>
                <w:b/>
              </w:rPr>
              <w:t xml:space="preserve">Điều kiện tiên quyết: </w:t>
            </w:r>
          </w:p>
          <w:p w14:paraId="19163FDB" w14:textId="77777777" w:rsidR="007C7241" w:rsidRPr="00E03CF3" w:rsidRDefault="007C7241" w:rsidP="00ED1E1E">
            <w:pPr>
              <w:ind w:firstLine="0"/>
            </w:pPr>
            <w:r w:rsidRPr="00E03CF3">
              <w:t>- Bác sĩ, điều dưỡng đang đăng nhập vào hệ thống</w:t>
            </w:r>
          </w:p>
          <w:p w14:paraId="059C82DD" w14:textId="2A4B8375" w:rsidR="007C7241" w:rsidRPr="00E03CF3" w:rsidRDefault="007C7241" w:rsidP="00ED1E1E">
            <w:pPr>
              <w:ind w:firstLine="0"/>
            </w:pPr>
            <w:r w:rsidRPr="00E03CF3">
              <w:t xml:space="preserve">- </w:t>
            </w:r>
            <w:r w:rsidR="001F655C" w:rsidRPr="00E03CF3">
              <w:t>Danh sách bệnh nhân đã khám được lưu trong hệ thống</w:t>
            </w:r>
          </w:p>
          <w:p w14:paraId="60551BA5" w14:textId="77777777" w:rsidR="007C7241" w:rsidRPr="00E03CF3" w:rsidRDefault="007C7241" w:rsidP="00ED1E1E">
            <w:pPr>
              <w:ind w:firstLine="0"/>
            </w:pPr>
            <w:r w:rsidRPr="00E03CF3">
              <w:t>- Thiết bị sử dụng để truy cập vào hệ thống đã được kết nối mạng LAN khi thực hiện</w:t>
            </w:r>
          </w:p>
        </w:tc>
      </w:tr>
      <w:tr w:rsidR="007C7241" w:rsidRPr="00E03CF3" w14:paraId="1C90B820" w14:textId="77777777" w:rsidTr="00ED1E1E">
        <w:tc>
          <w:tcPr>
            <w:tcW w:w="8494" w:type="dxa"/>
            <w:gridSpan w:val="2"/>
          </w:tcPr>
          <w:p w14:paraId="2A1670CD" w14:textId="77777777" w:rsidR="007C7241" w:rsidRPr="00E03CF3" w:rsidRDefault="007C7241" w:rsidP="00ED1E1E">
            <w:pPr>
              <w:ind w:firstLine="0"/>
              <w:rPr>
                <w:b/>
              </w:rPr>
            </w:pPr>
            <w:r w:rsidRPr="00E03CF3">
              <w:rPr>
                <w:b/>
              </w:rPr>
              <w:lastRenderedPageBreak/>
              <w:t xml:space="preserve">Điều kiện kết thúc: </w:t>
            </w:r>
          </w:p>
          <w:p w14:paraId="39F23965" w14:textId="7D0FCCB6" w:rsidR="007C7241" w:rsidRPr="00E03CF3" w:rsidRDefault="007C7241" w:rsidP="001F655C">
            <w:pPr>
              <w:ind w:firstLine="0"/>
            </w:pPr>
            <w:r w:rsidRPr="00E03CF3">
              <w:t xml:space="preserve">- Hệ thống hiển thị đầy đủ danh sách </w:t>
            </w:r>
            <w:r w:rsidR="001F655C" w:rsidRPr="00E03CF3">
              <w:t>bệnh nhân đã khám</w:t>
            </w:r>
          </w:p>
        </w:tc>
      </w:tr>
      <w:tr w:rsidR="007C7241" w:rsidRPr="00E03CF3" w14:paraId="158D9992" w14:textId="77777777" w:rsidTr="00ED1E1E">
        <w:tc>
          <w:tcPr>
            <w:tcW w:w="8494" w:type="dxa"/>
            <w:gridSpan w:val="2"/>
          </w:tcPr>
          <w:p w14:paraId="76F474B2" w14:textId="77777777" w:rsidR="007C7241" w:rsidRPr="00E03CF3" w:rsidRDefault="007C7241" w:rsidP="00ED1E1E">
            <w:pPr>
              <w:ind w:firstLine="0"/>
              <w:rPr>
                <w:b/>
              </w:rPr>
            </w:pPr>
            <w:r w:rsidRPr="00E03CF3">
              <w:rPr>
                <w:b/>
              </w:rPr>
              <w:t>Luồng xử lí chính (Basic Flow):</w:t>
            </w:r>
          </w:p>
          <w:p w14:paraId="1B2DBF09" w14:textId="77777777" w:rsidR="007C7241" w:rsidRPr="00E03CF3" w:rsidRDefault="007C7241" w:rsidP="00ED1E1E">
            <w:pPr>
              <w:ind w:firstLine="0"/>
              <w:rPr>
                <w:b/>
              </w:rPr>
            </w:pPr>
            <w:r w:rsidRPr="00E03CF3">
              <w:t>1. Bác sĩ, điều dưỡng truy cập vào màn hình chức năng của hệ thống sau khi đăng nhập thành công</w:t>
            </w:r>
          </w:p>
          <w:p w14:paraId="4506852D" w14:textId="689D2FB9" w:rsidR="007C7241" w:rsidRPr="00E03CF3" w:rsidRDefault="007C7241" w:rsidP="00ED1E1E">
            <w:pPr>
              <w:ind w:firstLine="0"/>
            </w:pPr>
            <w:r w:rsidRPr="00E03CF3">
              <w:t>2. Bác sĩ, điều dưỡng chọn m</w:t>
            </w:r>
            <w:r w:rsidR="001F655C" w:rsidRPr="00E03CF3">
              <w:t xml:space="preserve">ục Quản lý </w:t>
            </w:r>
            <w:r w:rsidR="00370079" w:rsidRPr="00E03CF3">
              <w:t>hồ sơ</w:t>
            </w:r>
            <w:r w:rsidR="001F655C" w:rsidRPr="00E03CF3">
              <w:t xml:space="preserve"> bệnh nhân tại thanh tab ngang</w:t>
            </w:r>
          </w:p>
          <w:p w14:paraId="262FDF13" w14:textId="68D2D5E7" w:rsidR="007C7241" w:rsidRPr="00E03CF3" w:rsidRDefault="007C7241" w:rsidP="00ED1E1E">
            <w:pPr>
              <w:ind w:firstLine="0"/>
            </w:pPr>
            <w:r w:rsidRPr="00E03CF3">
              <w:t>3. Hệ thống hiển thị đầy đủ</w:t>
            </w:r>
            <w:r w:rsidR="00370079" w:rsidRPr="00E03CF3">
              <w:t xml:space="preserve"> danh sách bệnh nhân đã khám</w:t>
            </w:r>
          </w:p>
        </w:tc>
      </w:tr>
      <w:tr w:rsidR="007C7241" w:rsidRPr="00E03CF3" w14:paraId="389BFE2A" w14:textId="77777777" w:rsidTr="00ED1E1E">
        <w:tc>
          <w:tcPr>
            <w:tcW w:w="8494" w:type="dxa"/>
            <w:gridSpan w:val="2"/>
          </w:tcPr>
          <w:p w14:paraId="5E94C030" w14:textId="77777777" w:rsidR="00370079" w:rsidRPr="00E03CF3" w:rsidRDefault="007C7241" w:rsidP="00ED1E1E">
            <w:pPr>
              <w:ind w:firstLine="0"/>
            </w:pPr>
            <w:r w:rsidRPr="00E03CF3">
              <w:rPr>
                <w:b/>
              </w:rPr>
              <w:t xml:space="preserve">Các hoạt động thay thế trong trường hợp không thành công: </w:t>
            </w:r>
          </w:p>
          <w:p w14:paraId="74493C52" w14:textId="4098D8AF" w:rsidR="00370079" w:rsidRPr="00E03CF3" w:rsidRDefault="00370079" w:rsidP="00E03CF3">
            <w:pPr>
              <w:keepNext/>
              <w:ind w:firstLine="0"/>
            </w:pPr>
            <w:r w:rsidRPr="00E03CF3">
              <w:t xml:space="preserve">AF1. </w:t>
            </w:r>
            <w:r w:rsidR="00757574" w:rsidRPr="00E03CF3">
              <w:t>Khi lỗi server xảy ra, hệ thống không hiển thị được danh sách bệnh nhân</w:t>
            </w:r>
          </w:p>
        </w:tc>
      </w:tr>
    </w:tbl>
    <w:p w14:paraId="0CD9DEBE" w14:textId="0882A3F9" w:rsidR="007C7241" w:rsidRPr="00E03CF3" w:rsidRDefault="00E03CF3" w:rsidP="00E03CF3">
      <w:pPr>
        <w:pStyle w:val="Caption"/>
      </w:pPr>
      <w:bookmarkStart w:id="82" w:name="_Toc111023022"/>
      <w:r>
        <w:t xml:space="preserve">Bảng </w:t>
      </w:r>
      <w:r>
        <w:fldChar w:fldCharType="begin"/>
      </w:r>
      <w:r>
        <w:instrText xml:space="preserve"> SEQ Bảng \* ARABIC </w:instrText>
      </w:r>
      <w:r>
        <w:fldChar w:fldCharType="separate"/>
      </w:r>
      <w:r w:rsidR="00BC2AF3">
        <w:rPr>
          <w:noProof/>
        </w:rPr>
        <w:t>11</w:t>
      </w:r>
      <w:r>
        <w:fldChar w:fldCharType="end"/>
      </w:r>
      <w:r>
        <w:t>. Chi tiết usecase Hiển thị danh sách bệnh nhân</w:t>
      </w:r>
      <w:bookmarkEnd w:id="82"/>
    </w:p>
    <w:p w14:paraId="0BD8D9B7" w14:textId="46A3F033" w:rsidR="00757574" w:rsidRPr="00E03CF3" w:rsidRDefault="00757574" w:rsidP="00723803">
      <w:pPr>
        <w:ind w:firstLine="0"/>
      </w:pPr>
    </w:p>
    <w:tbl>
      <w:tblPr>
        <w:tblStyle w:val="TableGrid"/>
        <w:tblW w:w="0" w:type="auto"/>
        <w:tblLook w:val="04A0" w:firstRow="1" w:lastRow="0" w:firstColumn="1" w:lastColumn="0" w:noHBand="0" w:noVBand="1"/>
      </w:tblPr>
      <w:tblGrid>
        <w:gridCol w:w="3114"/>
        <w:gridCol w:w="5380"/>
      </w:tblGrid>
      <w:tr w:rsidR="00757574" w:rsidRPr="00E03CF3" w14:paraId="29637232" w14:textId="77777777" w:rsidTr="00ED1E1E">
        <w:tc>
          <w:tcPr>
            <w:tcW w:w="3114" w:type="dxa"/>
            <w:shd w:val="clear" w:color="auto" w:fill="8DB3E2" w:themeFill="text2" w:themeFillTint="66"/>
          </w:tcPr>
          <w:p w14:paraId="4729FD8E" w14:textId="163AE0CE" w:rsidR="00757574" w:rsidRPr="00E03CF3" w:rsidRDefault="00757574" w:rsidP="00ED1E1E">
            <w:pPr>
              <w:ind w:firstLine="0"/>
            </w:pPr>
            <w:r w:rsidRPr="00E03CF3">
              <w:rPr>
                <w:b/>
              </w:rPr>
              <w:t>Mã usecase:</w:t>
            </w:r>
            <w:r w:rsidRPr="00E03CF3">
              <w:t xml:space="preserve"> UC_07.</w:t>
            </w:r>
            <w:r w:rsidR="00812E33" w:rsidRPr="00E03CF3">
              <w:t>2</w:t>
            </w:r>
          </w:p>
        </w:tc>
        <w:tc>
          <w:tcPr>
            <w:tcW w:w="5380" w:type="dxa"/>
            <w:shd w:val="clear" w:color="auto" w:fill="8DB3E2" w:themeFill="text2" w:themeFillTint="66"/>
          </w:tcPr>
          <w:p w14:paraId="30F10542" w14:textId="6A10380E" w:rsidR="00757574" w:rsidRPr="00E03CF3" w:rsidRDefault="00757574" w:rsidP="00ED1E1E">
            <w:pPr>
              <w:ind w:firstLine="0"/>
            </w:pPr>
            <w:r w:rsidRPr="00E03CF3">
              <w:rPr>
                <w:b/>
              </w:rPr>
              <w:t xml:space="preserve">Tên usecase: </w:t>
            </w:r>
            <w:r w:rsidRPr="00E03CF3">
              <w:t>Hồ sơ bệnh án chi tiết</w:t>
            </w:r>
          </w:p>
        </w:tc>
      </w:tr>
      <w:tr w:rsidR="00757574" w:rsidRPr="00E03CF3" w14:paraId="6B4CF9BC" w14:textId="77777777" w:rsidTr="00ED1E1E">
        <w:tc>
          <w:tcPr>
            <w:tcW w:w="8494" w:type="dxa"/>
            <w:gridSpan w:val="2"/>
          </w:tcPr>
          <w:p w14:paraId="6720AAFF" w14:textId="606AD8A7" w:rsidR="00757574" w:rsidRPr="00E03CF3" w:rsidRDefault="00757574" w:rsidP="00ED1E1E">
            <w:pPr>
              <w:ind w:firstLine="0"/>
            </w:pPr>
            <w:r w:rsidRPr="00E03CF3">
              <w:rPr>
                <w:b/>
              </w:rPr>
              <w:t>Mô tả:</w:t>
            </w:r>
            <w:r w:rsidRPr="00E03CF3">
              <w:t xml:space="preserve"> Bác sĩ, điều dưỡng xem hồ sơ bệnh án chi tiết của bệnh nhân đã đến khám</w:t>
            </w:r>
          </w:p>
        </w:tc>
      </w:tr>
      <w:tr w:rsidR="00757574" w:rsidRPr="00E03CF3" w14:paraId="6FB09F85" w14:textId="77777777" w:rsidTr="00ED1E1E">
        <w:tc>
          <w:tcPr>
            <w:tcW w:w="8494" w:type="dxa"/>
            <w:gridSpan w:val="2"/>
          </w:tcPr>
          <w:p w14:paraId="0315A03B" w14:textId="77777777" w:rsidR="00757574" w:rsidRPr="00E03CF3" w:rsidRDefault="00757574" w:rsidP="00ED1E1E">
            <w:pPr>
              <w:ind w:firstLine="0"/>
            </w:pPr>
            <w:r w:rsidRPr="00E03CF3">
              <w:rPr>
                <w:b/>
              </w:rPr>
              <w:t>Tác nhân:</w:t>
            </w:r>
            <w:r w:rsidRPr="00E03CF3">
              <w:t xml:space="preserve"> Bác sĩ, điều dưỡng</w:t>
            </w:r>
          </w:p>
        </w:tc>
      </w:tr>
      <w:tr w:rsidR="00757574" w:rsidRPr="00E03CF3" w14:paraId="0CC0FA84" w14:textId="77777777" w:rsidTr="00ED1E1E">
        <w:tc>
          <w:tcPr>
            <w:tcW w:w="8494" w:type="dxa"/>
            <w:gridSpan w:val="2"/>
          </w:tcPr>
          <w:p w14:paraId="65E491F9" w14:textId="77777777" w:rsidR="00757574" w:rsidRPr="00E03CF3" w:rsidRDefault="00757574" w:rsidP="00ED1E1E">
            <w:pPr>
              <w:ind w:firstLine="0"/>
            </w:pPr>
            <w:r w:rsidRPr="00E03CF3">
              <w:rPr>
                <w:b/>
              </w:rPr>
              <w:t xml:space="preserve">Độ ưu tiên: </w:t>
            </w:r>
            <w:r w:rsidRPr="00E03CF3">
              <w:t>H</w:t>
            </w:r>
          </w:p>
        </w:tc>
      </w:tr>
      <w:tr w:rsidR="00757574" w:rsidRPr="00E03CF3" w14:paraId="4B2B1C28" w14:textId="77777777" w:rsidTr="00ED1E1E">
        <w:tc>
          <w:tcPr>
            <w:tcW w:w="8494" w:type="dxa"/>
            <w:gridSpan w:val="2"/>
          </w:tcPr>
          <w:p w14:paraId="6257537F" w14:textId="533368AE" w:rsidR="00757574" w:rsidRPr="00E03CF3" w:rsidRDefault="00757574" w:rsidP="00ED1E1E">
            <w:pPr>
              <w:ind w:firstLine="0"/>
            </w:pPr>
            <w:r w:rsidRPr="00E03CF3">
              <w:rPr>
                <w:b/>
              </w:rPr>
              <w:t>Kích hoạt:</w:t>
            </w:r>
            <w:r w:rsidRPr="00E03CF3">
              <w:t xml:space="preserve"> Bác sĩ, điều dưỡng muốn xem hồ sơ bệnh án chi tiết</w:t>
            </w:r>
          </w:p>
        </w:tc>
      </w:tr>
      <w:tr w:rsidR="00757574" w:rsidRPr="00E03CF3" w14:paraId="5765EC64" w14:textId="77777777" w:rsidTr="00ED1E1E">
        <w:tc>
          <w:tcPr>
            <w:tcW w:w="8494" w:type="dxa"/>
            <w:gridSpan w:val="2"/>
          </w:tcPr>
          <w:p w14:paraId="4FE40F62" w14:textId="77777777" w:rsidR="00757574" w:rsidRPr="00E03CF3" w:rsidRDefault="00757574" w:rsidP="00ED1E1E">
            <w:pPr>
              <w:ind w:firstLine="0"/>
            </w:pPr>
            <w:r w:rsidRPr="00E03CF3">
              <w:rPr>
                <w:b/>
              </w:rPr>
              <w:t xml:space="preserve">Mối quan hệ: </w:t>
            </w:r>
          </w:p>
          <w:p w14:paraId="7B2F0F2B" w14:textId="77777777" w:rsidR="00757574" w:rsidRPr="00E03CF3" w:rsidRDefault="00757574" w:rsidP="00ED1E1E">
            <w:pPr>
              <w:ind w:firstLine="0"/>
            </w:pPr>
            <w:r w:rsidRPr="00E03CF3">
              <w:t>- Extend: Quản lý hồ sơ bệnh nhân</w:t>
            </w:r>
          </w:p>
        </w:tc>
      </w:tr>
      <w:tr w:rsidR="00757574" w:rsidRPr="00E03CF3" w14:paraId="220AF9D4" w14:textId="77777777" w:rsidTr="00ED1E1E">
        <w:tc>
          <w:tcPr>
            <w:tcW w:w="8494" w:type="dxa"/>
            <w:gridSpan w:val="2"/>
          </w:tcPr>
          <w:p w14:paraId="7C2A9742" w14:textId="77777777" w:rsidR="00757574" w:rsidRPr="00E03CF3" w:rsidRDefault="00757574" w:rsidP="00ED1E1E">
            <w:pPr>
              <w:ind w:firstLine="0"/>
              <w:rPr>
                <w:b/>
              </w:rPr>
            </w:pPr>
            <w:r w:rsidRPr="00E03CF3">
              <w:rPr>
                <w:b/>
              </w:rPr>
              <w:t xml:space="preserve">Điều kiện tiên quyết: </w:t>
            </w:r>
          </w:p>
          <w:p w14:paraId="08F9C481" w14:textId="77777777" w:rsidR="00757574" w:rsidRPr="00E03CF3" w:rsidRDefault="00757574" w:rsidP="00ED1E1E">
            <w:pPr>
              <w:ind w:firstLine="0"/>
            </w:pPr>
            <w:r w:rsidRPr="00E03CF3">
              <w:t>- Bác sĩ, điều dưỡng đang đăng nhập vào hệ thống</w:t>
            </w:r>
          </w:p>
          <w:p w14:paraId="70F43059" w14:textId="77777777" w:rsidR="00757574" w:rsidRPr="00E03CF3" w:rsidRDefault="00757574" w:rsidP="00ED1E1E">
            <w:pPr>
              <w:ind w:firstLine="0"/>
            </w:pPr>
            <w:r w:rsidRPr="00E03CF3">
              <w:t>- Danh sách bệnh nhân đã khám được lưu trong hệ thống</w:t>
            </w:r>
          </w:p>
          <w:p w14:paraId="62EFBBF8" w14:textId="77777777" w:rsidR="00757574" w:rsidRPr="00E03CF3" w:rsidRDefault="00757574" w:rsidP="00ED1E1E">
            <w:pPr>
              <w:ind w:firstLine="0"/>
            </w:pPr>
            <w:r w:rsidRPr="00E03CF3">
              <w:t>- Thiết bị sử dụng để truy cập vào hệ thống đã được kết nối mạng LAN khi thực hiện</w:t>
            </w:r>
          </w:p>
        </w:tc>
      </w:tr>
      <w:tr w:rsidR="00757574" w:rsidRPr="00E03CF3" w14:paraId="2C9884ED" w14:textId="77777777" w:rsidTr="00ED1E1E">
        <w:tc>
          <w:tcPr>
            <w:tcW w:w="8494" w:type="dxa"/>
            <w:gridSpan w:val="2"/>
          </w:tcPr>
          <w:p w14:paraId="1A1F009A" w14:textId="77777777" w:rsidR="00757574" w:rsidRPr="00E03CF3" w:rsidRDefault="00757574" w:rsidP="00ED1E1E">
            <w:pPr>
              <w:ind w:firstLine="0"/>
              <w:rPr>
                <w:b/>
              </w:rPr>
            </w:pPr>
            <w:r w:rsidRPr="00E03CF3">
              <w:rPr>
                <w:b/>
              </w:rPr>
              <w:lastRenderedPageBreak/>
              <w:t xml:space="preserve">Điều kiện kết thúc: </w:t>
            </w:r>
          </w:p>
          <w:p w14:paraId="3266CB78" w14:textId="547B68C7" w:rsidR="00757574" w:rsidRPr="00E03CF3" w:rsidRDefault="00757574" w:rsidP="00ED1E1E">
            <w:pPr>
              <w:ind w:firstLine="0"/>
            </w:pPr>
            <w:r w:rsidRPr="00E03CF3">
              <w:t xml:space="preserve">- Hệ thống hiển thị đầy đủ hồ sơ bệnh án </w:t>
            </w:r>
          </w:p>
        </w:tc>
      </w:tr>
      <w:tr w:rsidR="00757574" w:rsidRPr="00E03CF3" w14:paraId="17ED9DEB" w14:textId="77777777" w:rsidTr="00ED1E1E">
        <w:tc>
          <w:tcPr>
            <w:tcW w:w="8494" w:type="dxa"/>
            <w:gridSpan w:val="2"/>
          </w:tcPr>
          <w:p w14:paraId="723032C4" w14:textId="77777777" w:rsidR="00757574" w:rsidRPr="00E03CF3" w:rsidRDefault="00757574" w:rsidP="00ED1E1E">
            <w:pPr>
              <w:ind w:firstLine="0"/>
              <w:rPr>
                <w:b/>
              </w:rPr>
            </w:pPr>
            <w:r w:rsidRPr="00E03CF3">
              <w:rPr>
                <w:b/>
              </w:rPr>
              <w:t>Luồng xử lí chính (Basic Flow):</w:t>
            </w:r>
          </w:p>
          <w:p w14:paraId="3E186BA9" w14:textId="77777777" w:rsidR="00757574" w:rsidRPr="00E03CF3" w:rsidRDefault="00757574" w:rsidP="00ED1E1E">
            <w:pPr>
              <w:ind w:firstLine="0"/>
              <w:rPr>
                <w:b/>
              </w:rPr>
            </w:pPr>
            <w:r w:rsidRPr="00E03CF3">
              <w:t>1. Bác sĩ, điều dưỡng truy cập vào màn hình chức năng của hệ thống sau khi đăng nhập thành công</w:t>
            </w:r>
          </w:p>
          <w:p w14:paraId="49E6FFF2" w14:textId="77777777" w:rsidR="00757574" w:rsidRPr="00E03CF3" w:rsidRDefault="00757574" w:rsidP="00ED1E1E">
            <w:pPr>
              <w:ind w:firstLine="0"/>
            </w:pPr>
            <w:r w:rsidRPr="00E03CF3">
              <w:t>2. Bác sĩ, điều dưỡng chọn mục Quản lý hồ sơ bệnh nhân tại thanh tab ngang</w:t>
            </w:r>
          </w:p>
          <w:p w14:paraId="76744C88" w14:textId="77777777" w:rsidR="00757574" w:rsidRPr="00E03CF3" w:rsidRDefault="00757574" w:rsidP="00ED1E1E">
            <w:pPr>
              <w:ind w:firstLine="0"/>
            </w:pPr>
            <w:r w:rsidRPr="00E03CF3">
              <w:t>3. Hệ thống hiển thị đầy đủ danh sách bệnh nhân đã khám</w:t>
            </w:r>
          </w:p>
          <w:p w14:paraId="6A5FAA42" w14:textId="77777777" w:rsidR="00757574" w:rsidRPr="00E03CF3" w:rsidRDefault="00757574" w:rsidP="00ED1E1E">
            <w:pPr>
              <w:ind w:firstLine="0"/>
            </w:pPr>
            <w:r w:rsidRPr="00E03CF3">
              <w:t>4. Bác sĩ, điều dưỡng nhấp chọn vào tên bệnh nhân để xem hồ sơ chi tiết</w:t>
            </w:r>
          </w:p>
          <w:p w14:paraId="3DF5C0AE" w14:textId="5F6436A4" w:rsidR="00757574" w:rsidRPr="00E03CF3" w:rsidRDefault="00757574" w:rsidP="00ED1E1E">
            <w:pPr>
              <w:ind w:firstLine="0"/>
            </w:pPr>
            <w:r w:rsidRPr="00E03CF3">
              <w:t>5. Hệ thống trả về thông tin hồ sơ bệnh án của bệnh nhân</w:t>
            </w:r>
          </w:p>
        </w:tc>
      </w:tr>
      <w:tr w:rsidR="00757574" w:rsidRPr="00E03CF3" w14:paraId="20837BE6" w14:textId="77777777" w:rsidTr="00ED1E1E">
        <w:tc>
          <w:tcPr>
            <w:tcW w:w="8494" w:type="dxa"/>
            <w:gridSpan w:val="2"/>
          </w:tcPr>
          <w:p w14:paraId="11CFF785" w14:textId="77777777" w:rsidR="00757574" w:rsidRPr="00E03CF3" w:rsidRDefault="00757574" w:rsidP="00ED1E1E">
            <w:pPr>
              <w:ind w:firstLine="0"/>
            </w:pPr>
            <w:r w:rsidRPr="00E03CF3">
              <w:rPr>
                <w:b/>
              </w:rPr>
              <w:t xml:space="preserve">Các hoạt động thay thế trong trường hợp không thành công: </w:t>
            </w:r>
          </w:p>
          <w:p w14:paraId="7257772A" w14:textId="12A907A5" w:rsidR="00757574" w:rsidRPr="00E03CF3" w:rsidRDefault="00757574" w:rsidP="00876281">
            <w:pPr>
              <w:keepNext/>
              <w:ind w:firstLine="0"/>
            </w:pPr>
            <w:r w:rsidRPr="00E03CF3">
              <w:t>AF1. Khi lỗi server xảy ra, hệ thống không hiển thị được hồ sơ bệnh án</w:t>
            </w:r>
          </w:p>
        </w:tc>
      </w:tr>
    </w:tbl>
    <w:p w14:paraId="1A42AD05" w14:textId="1219BF82" w:rsidR="00757574" w:rsidRPr="00E03CF3" w:rsidRDefault="00876281" w:rsidP="00876281">
      <w:pPr>
        <w:pStyle w:val="Caption"/>
      </w:pPr>
      <w:bookmarkStart w:id="83" w:name="_Toc111023023"/>
      <w:r>
        <w:t xml:space="preserve">Bảng </w:t>
      </w:r>
      <w:r>
        <w:fldChar w:fldCharType="begin"/>
      </w:r>
      <w:r>
        <w:instrText xml:space="preserve"> SEQ Bảng \* ARABIC </w:instrText>
      </w:r>
      <w:r>
        <w:fldChar w:fldCharType="separate"/>
      </w:r>
      <w:r w:rsidR="00BC2AF3">
        <w:rPr>
          <w:noProof/>
        </w:rPr>
        <w:t>12</w:t>
      </w:r>
      <w:r>
        <w:fldChar w:fldCharType="end"/>
      </w:r>
      <w:r>
        <w:t>. Chi tiết usecase Hồ sơ bệnh án chi tiết</w:t>
      </w:r>
      <w:bookmarkEnd w:id="83"/>
    </w:p>
    <w:p w14:paraId="3B9E3900" w14:textId="5A4D92B7" w:rsidR="00812E33" w:rsidRPr="00E03CF3" w:rsidRDefault="00812E33" w:rsidP="00723803">
      <w:pPr>
        <w:ind w:firstLine="0"/>
      </w:pPr>
    </w:p>
    <w:p w14:paraId="6D026A8B" w14:textId="3A599A32" w:rsidR="007D5102" w:rsidRPr="00E03CF3" w:rsidRDefault="007D5102" w:rsidP="00723803">
      <w:pPr>
        <w:ind w:firstLine="0"/>
      </w:pPr>
    </w:p>
    <w:p w14:paraId="1A7D31F4" w14:textId="379FA1EE" w:rsidR="007D5102" w:rsidRPr="00E03CF3" w:rsidRDefault="007D5102" w:rsidP="00723803">
      <w:pPr>
        <w:ind w:firstLine="0"/>
      </w:pPr>
    </w:p>
    <w:p w14:paraId="021401FA" w14:textId="38399B20" w:rsidR="007D5102" w:rsidRPr="00E03CF3" w:rsidRDefault="007D5102" w:rsidP="007D5102">
      <w:pPr>
        <w:ind w:firstLine="0"/>
      </w:pPr>
    </w:p>
    <w:p w14:paraId="1500F79D" w14:textId="3C28E6D3" w:rsidR="007D5102" w:rsidRPr="00E03CF3" w:rsidRDefault="007D5102" w:rsidP="007D5102">
      <w:pPr>
        <w:ind w:firstLine="0"/>
      </w:pPr>
    </w:p>
    <w:p w14:paraId="082BFEC7" w14:textId="152AB76B" w:rsidR="007D5102" w:rsidRPr="00E03CF3" w:rsidRDefault="007D5102" w:rsidP="007D5102">
      <w:pPr>
        <w:ind w:firstLine="0"/>
      </w:pPr>
    </w:p>
    <w:p w14:paraId="22CB2EF5" w14:textId="589ED4E2" w:rsidR="007D5102" w:rsidRPr="00E03CF3" w:rsidRDefault="007D5102" w:rsidP="007D5102">
      <w:pPr>
        <w:ind w:firstLine="0"/>
      </w:pPr>
    </w:p>
    <w:p w14:paraId="6059C771" w14:textId="7A2F7F61" w:rsidR="007D5102" w:rsidRPr="00E03CF3" w:rsidRDefault="007D5102" w:rsidP="007D5102">
      <w:pPr>
        <w:ind w:firstLine="0"/>
      </w:pPr>
    </w:p>
    <w:p w14:paraId="0B36954B" w14:textId="49C77054" w:rsidR="007D5102" w:rsidRPr="00E03CF3" w:rsidRDefault="007D5102" w:rsidP="007D5102">
      <w:pPr>
        <w:ind w:firstLine="0"/>
      </w:pPr>
    </w:p>
    <w:p w14:paraId="032D12B9" w14:textId="2E01693F" w:rsidR="007D5102" w:rsidRPr="00E03CF3" w:rsidRDefault="007D5102" w:rsidP="000F2516">
      <w:pPr>
        <w:pStyle w:val="Heading1"/>
      </w:pPr>
      <w:bookmarkStart w:id="84" w:name="_Toc111042782"/>
      <w:r w:rsidRPr="00E03CF3">
        <w:lastRenderedPageBreak/>
        <w:t>CHƯƠN</w:t>
      </w:r>
      <w:r w:rsidR="00907AC6" w:rsidRPr="00E03CF3">
        <w:t>G 4</w:t>
      </w:r>
      <w:r w:rsidRPr="00E03CF3">
        <w:t>: THIẾT KẾ VÀ ĐẶC TẢ GIAO DIỆN</w:t>
      </w:r>
      <w:bookmarkEnd w:id="84"/>
    </w:p>
    <w:p w14:paraId="4D6D1B99" w14:textId="2D9FE2B5" w:rsidR="007D5102" w:rsidRPr="00E03CF3" w:rsidRDefault="00907AC6" w:rsidP="00907AC6">
      <w:pPr>
        <w:pStyle w:val="Heading2"/>
      </w:pPr>
      <w:bookmarkStart w:id="85" w:name="_Toc111042783"/>
      <w:r w:rsidRPr="00E03CF3">
        <w:t>4</w:t>
      </w:r>
      <w:r w:rsidR="007D5102" w:rsidRPr="00E03CF3">
        <w:t>.1. Yêu cầu về giao diện</w:t>
      </w:r>
      <w:bookmarkEnd w:id="85"/>
    </w:p>
    <w:p w14:paraId="1C46574E" w14:textId="0E442AA4" w:rsidR="007D5102" w:rsidRPr="00E03CF3" w:rsidRDefault="00DA7622" w:rsidP="000A53D1">
      <w:r w:rsidRPr="00E03CF3">
        <w:t xml:space="preserve">Giao diện đồ hoạ cho người sử dụng được thiết kế nhằm cho người dùng điều khiển trực tiếp trên các thiết bị máy tính của họ. Hầu như những người sử dụng đều yêu cầu một mức độ hoàn hảo cho mọi thiết kế giao diện đồ hoạ, kể cả các trang web hay phần mềm. </w:t>
      </w:r>
    </w:p>
    <w:p w14:paraId="6824A0A7" w14:textId="137E6FE5" w:rsidR="00DA7622" w:rsidRPr="00E03CF3" w:rsidRDefault="00DA7622" w:rsidP="000A53D1">
      <w:r w:rsidRPr="00E03CF3">
        <w:t>Một số yếu tố giúp bản phác thảo giao diện phần mềm hoàn thiện hơn gồm có:</w:t>
      </w:r>
    </w:p>
    <w:p w14:paraId="0DDE3BA6" w14:textId="74A44844" w:rsidR="00DA7622" w:rsidRPr="00E03CF3" w:rsidRDefault="00DA7622" w:rsidP="00DA7622">
      <w:pPr>
        <w:pStyle w:val="ListParagraph"/>
        <w:numPr>
          <w:ilvl w:val="0"/>
          <w:numId w:val="35"/>
        </w:numPr>
      </w:pPr>
      <w:r w:rsidRPr="00E03CF3">
        <w:t>Đáp ứng đầy đủ yêu cầu của người dùng</w:t>
      </w:r>
    </w:p>
    <w:p w14:paraId="7DEF1C10" w14:textId="59AE91CE" w:rsidR="00DA7622" w:rsidRPr="00E03CF3" w:rsidRDefault="00DA7622" w:rsidP="00DA7622">
      <w:pPr>
        <w:pStyle w:val="ListParagraph"/>
        <w:numPr>
          <w:ilvl w:val="0"/>
          <w:numId w:val="35"/>
        </w:numPr>
      </w:pPr>
      <w:r w:rsidRPr="00E03CF3">
        <w:t>Đơn giản hóa các tác vụ cho người sử dụng</w:t>
      </w:r>
    </w:p>
    <w:p w14:paraId="22EFFB80" w14:textId="3118B5B3" w:rsidR="00DA7622" w:rsidRPr="00E03CF3" w:rsidRDefault="00DA7622" w:rsidP="00DA7622">
      <w:pPr>
        <w:pStyle w:val="ListParagraph"/>
        <w:numPr>
          <w:ilvl w:val="0"/>
          <w:numId w:val="35"/>
        </w:numPr>
      </w:pPr>
      <w:r w:rsidRPr="00E03CF3">
        <w:t>Mọi thứ cần được thực hiện rõ ràng</w:t>
      </w:r>
    </w:p>
    <w:p w14:paraId="6E03CD4B" w14:textId="093F4AC3" w:rsidR="00DA7622" w:rsidRPr="00E03CF3" w:rsidRDefault="00DA7622" w:rsidP="00DA7622">
      <w:pPr>
        <w:pStyle w:val="ListParagraph"/>
        <w:numPr>
          <w:ilvl w:val="0"/>
          <w:numId w:val="35"/>
        </w:numPr>
      </w:pPr>
      <w:r w:rsidRPr="00E03CF3">
        <w:t>Bố cục được sắp xếp hợp lí</w:t>
      </w:r>
    </w:p>
    <w:p w14:paraId="75A87810" w14:textId="2387C13D" w:rsidR="00DA7622" w:rsidRPr="00E03CF3" w:rsidRDefault="00DA7622" w:rsidP="00DA7622">
      <w:pPr>
        <w:pStyle w:val="ListParagraph"/>
        <w:numPr>
          <w:ilvl w:val="0"/>
          <w:numId w:val="35"/>
        </w:numPr>
      </w:pPr>
      <w:r w:rsidRPr="00E03CF3">
        <w:t>Tính toán những trường hợp có thể bị lỗi khi thiết kế</w:t>
      </w:r>
    </w:p>
    <w:p w14:paraId="52650433" w14:textId="2D3F4E52" w:rsidR="00DA7622" w:rsidRPr="00E03CF3" w:rsidRDefault="00DA7622" w:rsidP="000A53D1">
      <w:r w:rsidRPr="00E03CF3">
        <w:t>Các tiêu chuẩn tương đối khi thiết kế giao diện phần mềm Quản lý bệnh nhân tim mạch như sau:</w:t>
      </w:r>
    </w:p>
    <w:p w14:paraId="70AC70DC" w14:textId="78A9ACFA" w:rsidR="00DA7622" w:rsidRPr="00E03CF3" w:rsidRDefault="00DA7622" w:rsidP="00DA7622">
      <w:pPr>
        <w:pStyle w:val="ListParagraph"/>
        <w:numPr>
          <w:ilvl w:val="0"/>
          <w:numId w:val="36"/>
        </w:numPr>
      </w:pPr>
      <w:r w:rsidRPr="00E03CF3">
        <w:t>Phong cách thiết kế: đơn giản và tinh tế, dễ nhìn, dễ hiểu, phù hợp môi trường bệnh viện</w:t>
      </w:r>
    </w:p>
    <w:p w14:paraId="4B9508AE" w14:textId="68F7D436" w:rsidR="00DA7622" w:rsidRPr="00E03CF3" w:rsidRDefault="00DA7622" w:rsidP="00DA7622">
      <w:pPr>
        <w:pStyle w:val="ListParagraph"/>
        <w:numPr>
          <w:ilvl w:val="0"/>
          <w:numId w:val="36"/>
        </w:numPr>
      </w:pPr>
      <w:r w:rsidRPr="00E03CF3">
        <w:t>Màu sắc: hai gam màu chủ đạo là xanh lá và trắng. Đây là tông màu thường sử dụng cho môi trường bệnh viện, công ty</w:t>
      </w:r>
    </w:p>
    <w:p w14:paraId="06950E7C" w14:textId="1E535310" w:rsidR="00DA7622" w:rsidRPr="00E03CF3" w:rsidRDefault="00DA7622" w:rsidP="00DA7622">
      <w:pPr>
        <w:pStyle w:val="ListParagraph"/>
        <w:numPr>
          <w:ilvl w:val="0"/>
          <w:numId w:val="36"/>
        </w:numPr>
      </w:pPr>
      <w:r w:rsidRPr="00E03CF3">
        <w:t>Bố cục nội dung: trong từng chức năng, hướng người dùng vào chức năng chính, giúp người dùng xác định nhanh thông tin, và ghi nhớ nhanh những vấn đề chủ yếu cần tập trung</w:t>
      </w:r>
    </w:p>
    <w:p w14:paraId="7DA64E72" w14:textId="4FDDED8D" w:rsidR="00DA7622" w:rsidRPr="00E03CF3" w:rsidRDefault="00DA7622" w:rsidP="00DA7622">
      <w:pPr>
        <w:pStyle w:val="ListParagraph"/>
        <w:numPr>
          <w:ilvl w:val="0"/>
          <w:numId w:val="36"/>
        </w:numPr>
      </w:pPr>
      <w:r w:rsidRPr="00E03CF3">
        <w:t>Font chữ: Rõ ràng, chia đậm nhạt tùy ngữ cảnh màn hình</w:t>
      </w:r>
    </w:p>
    <w:p w14:paraId="559B488A" w14:textId="62108826" w:rsidR="00DA7622" w:rsidRPr="00E03CF3" w:rsidRDefault="00DA7622" w:rsidP="00DA7622">
      <w:pPr>
        <w:pStyle w:val="ListParagraph"/>
        <w:numPr>
          <w:ilvl w:val="0"/>
          <w:numId w:val="36"/>
        </w:numPr>
      </w:pPr>
      <w:r w:rsidRPr="00E03CF3">
        <w:t>Thiết kế nhất quán: phong cách, màu sắc, nội dung, font chữ được thống nhất và đồng bộ trong từng giao diện của phần mềm</w:t>
      </w:r>
    </w:p>
    <w:p w14:paraId="2F44082D" w14:textId="4A858D20" w:rsidR="00DA7622" w:rsidRPr="00E03CF3" w:rsidRDefault="00DA7622" w:rsidP="00DA7622">
      <w:pPr>
        <w:pStyle w:val="ListParagraph"/>
        <w:numPr>
          <w:ilvl w:val="0"/>
          <w:numId w:val="36"/>
        </w:numPr>
      </w:pPr>
      <w:r w:rsidRPr="00E03CF3">
        <w:t>Giao diện thiết kế dựa trên các trải nghiệm của người dùng, sử dụng các trình đơn theo ngữ cảnh, theo chính nhu cầu của người dùng. Đảm bảo tính thân thiện, dễ dùng, và dễ thao tác.</w:t>
      </w:r>
    </w:p>
    <w:p w14:paraId="0083E835" w14:textId="488BE2BD" w:rsidR="00DA7622" w:rsidRPr="00E03CF3" w:rsidRDefault="00DA7622" w:rsidP="00DA7622">
      <w:pPr>
        <w:pStyle w:val="ListParagraph"/>
        <w:numPr>
          <w:ilvl w:val="0"/>
          <w:numId w:val="36"/>
        </w:numPr>
      </w:pPr>
      <w:r w:rsidRPr="00E03CF3">
        <w:lastRenderedPageBreak/>
        <w:t>Hiển thị các dữ liệu theo định dạng Unicode, sử dụng toàn bộ ngôn ngữ tiếng Việt trong tất cả các giao diện màn hình.</w:t>
      </w:r>
    </w:p>
    <w:p w14:paraId="69666ADD" w14:textId="129CF425" w:rsidR="007D5102" w:rsidRPr="00E03CF3" w:rsidRDefault="00907AC6" w:rsidP="00907AC6">
      <w:pPr>
        <w:pStyle w:val="Heading2"/>
      </w:pPr>
      <w:bookmarkStart w:id="86" w:name="_Toc111042784"/>
      <w:r w:rsidRPr="00E03CF3">
        <w:t>4</w:t>
      </w:r>
      <w:r w:rsidR="00C40B81" w:rsidRPr="00E03CF3">
        <w:t>.2. Thiết kế mockup giao diện phần mềm</w:t>
      </w:r>
      <w:bookmarkEnd w:id="86"/>
    </w:p>
    <w:p w14:paraId="4B240B71" w14:textId="691395EE" w:rsidR="00E4654C" w:rsidRPr="00E03CF3" w:rsidRDefault="00DA7622" w:rsidP="000A53D1">
      <w:r w:rsidRPr="00E03CF3">
        <w:t>Thiết bị máy tính hoặc laptop sử dụng mạng LAN nội bộ để truy cập vào hệ thống quản lý bệnh nhân. Màn hình Đăng nhập xác thực thông tin người dùng truy cập có hợp lệ hay không để tiếp tục sử dụng các chức năng bên trong</w:t>
      </w:r>
    </w:p>
    <w:p w14:paraId="7DA79E5D" w14:textId="77777777" w:rsidR="00876281" w:rsidRDefault="00E4654C" w:rsidP="00876281">
      <w:pPr>
        <w:keepNext/>
        <w:ind w:firstLine="0"/>
      </w:pPr>
      <w:r w:rsidRPr="00E03CF3">
        <w:rPr>
          <w:noProof/>
        </w:rPr>
        <w:drawing>
          <wp:inline distT="0" distB="0" distL="0" distR="0" wp14:anchorId="5D7EB999" wp14:editId="6F3E7D8F">
            <wp:extent cx="5400040" cy="38265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826510"/>
                    </a:xfrm>
                    <a:prstGeom prst="rect">
                      <a:avLst/>
                    </a:prstGeom>
                  </pic:spPr>
                </pic:pic>
              </a:graphicData>
            </a:graphic>
          </wp:inline>
        </w:drawing>
      </w:r>
    </w:p>
    <w:p w14:paraId="4A8594DB" w14:textId="0C7E5CB7" w:rsidR="00E4654C" w:rsidRPr="00E03CF3" w:rsidRDefault="00876281" w:rsidP="00876281">
      <w:pPr>
        <w:pStyle w:val="Caption"/>
      </w:pPr>
      <w:bookmarkStart w:id="87" w:name="_Toc111022988"/>
      <w:r>
        <w:t xml:space="preserve">Hình </w:t>
      </w:r>
      <w:r>
        <w:fldChar w:fldCharType="begin"/>
      </w:r>
      <w:r>
        <w:instrText xml:space="preserve"> SEQ Hình \* ARABIC </w:instrText>
      </w:r>
      <w:r>
        <w:fldChar w:fldCharType="separate"/>
      </w:r>
      <w:r w:rsidR="00BC2AF3">
        <w:rPr>
          <w:noProof/>
        </w:rPr>
        <w:t>13</w:t>
      </w:r>
      <w:r>
        <w:fldChar w:fldCharType="end"/>
      </w:r>
      <w:r>
        <w:t>. Giao diện Đăng nhập</w:t>
      </w:r>
      <w:bookmarkEnd w:id="87"/>
    </w:p>
    <w:p w14:paraId="7560A37D" w14:textId="32B48A01" w:rsidR="007D5102" w:rsidRPr="00E03CF3" w:rsidRDefault="007D5102" w:rsidP="00723803">
      <w:pPr>
        <w:ind w:firstLine="0"/>
      </w:pPr>
    </w:p>
    <w:p w14:paraId="6195E9D3" w14:textId="77777777" w:rsidR="00876281" w:rsidRDefault="00E4654C" w:rsidP="00876281">
      <w:pPr>
        <w:keepNext/>
        <w:ind w:firstLine="0"/>
      </w:pPr>
      <w:r w:rsidRPr="00E03CF3">
        <w:rPr>
          <w:noProof/>
        </w:rPr>
        <w:lastRenderedPageBreak/>
        <w:drawing>
          <wp:inline distT="0" distB="0" distL="0" distR="0" wp14:anchorId="5F5A5F6E" wp14:editId="25785D49">
            <wp:extent cx="5400040" cy="38449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844925"/>
                    </a:xfrm>
                    <a:prstGeom prst="rect">
                      <a:avLst/>
                    </a:prstGeom>
                  </pic:spPr>
                </pic:pic>
              </a:graphicData>
            </a:graphic>
          </wp:inline>
        </w:drawing>
      </w:r>
    </w:p>
    <w:p w14:paraId="06B5DDA0" w14:textId="19365750" w:rsidR="007D5102" w:rsidRPr="00E03CF3" w:rsidRDefault="00876281" w:rsidP="00876281">
      <w:pPr>
        <w:pStyle w:val="Caption"/>
      </w:pPr>
      <w:bookmarkStart w:id="88" w:name="_Toc111022989"/>
      <w:r>
        <w:t xml:space="preserve">Hình </w:t>
      </w:r>
      <w:r>
        <w:fldChar w:fldCharType="begin"/>
      </w:r>
      <w:r>
        <w:instrText xml:space="preserve"> SEQ Hình \* ARABIC </w:instrText>
      </w:r>
      <w:r>
        <w:fldChar w:fldCharType="separate"/>
      </w:r>
      <w:r w:rsidR="00BC2AF3">
        <w:rPr>
          <w:noProof/>
        </w:rPr>
        <w:t>14</w:t>
      </w:r>
      <w:r>
        <w:fldChar w:fldCharType="end"/>
      </w:r>
      <w:r>
        <w:t>. Giao diện nhập thông tin tài khoản</w:t>
      </w:r>
      <w:bookmarkEnd w:id="88"/>
    </w:p>
    <w:p w14:paraId="13EE4252" w14:textId="77777777" w:rsidR="00876281" w:rsidRDefault="00E4654C" w:rsidP="00876281">
      <w:pPr>
        <w:keepNext/>
        <w:ind w:firstLine="0"/>
      </w:pPr>
      <w:r w:rsidRPr="00E03CF3">
        <w:rPr>
          <w:noProof/>
        </w:rPr>
        <w:drawing>
          <wp:inline distT="0" distB="0" distL="0" distR="0" wp14:anchorId="475E380F" wp14:editId="7EB8B784">
            <wp:extent cx="5400040" cy="3850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850640"/>
                    </a:xfrm>
                    <a:prstGeom prst="rect">
                      <a:avLst/>
                    </a:prstGeom>
                  </pic:spPr>
                </pic:pic>
              </a:graphicData>
            </a:graphic>
          </wp:inline>
        </w:drawing>
      </w:r>
    </w:p>
    <w:p w14:paraId="09A3E347" w14:textId="3BE8F881" w:rsidR="007D5102" w:rsidRPr="00E03CF3" w:rsidRDefault="00876281" w:rsidP="00876281">
      <w:pPr>
        <w:pStyle w:val="Caption"/>
      </w:pPr>
      <w:bookmarkStart w:id="89" w:name="_Toc111022990"/>
      <w:r>
        <w:t xml:space="preserve">Hình </w:t>
      </w:r>
      <w:r>
        <w:fldChar w:fldCharType="begin"/>
      </w:r>
      <w:r>
        <w:instrText xml:space="preserve"> SEQ Hình \* ARABIC </w:instrText>
      </w:r>
      <w:r>
        <w:fldChar w:fldCharType="separate"/>
      </w:r>
      <w:r w:rsidR="00BC2AF3">
        <w:rPr>
          <w:noProof/>
        </w:rPr>
        <w:t>15</w:t>
      </w:r>
      <w:r>
        <w:fldChar w:fldCharType="end"/>
      </w:r>
      <w:r>
        <w:t>. Giao diện nhập sai mật khẩu</w:t>
      </w:r>
      <w:bookmarkEnd w:id="89"/>
    </w:p>
    <w:p w14:paraId="0487A0B0" w14:textId="77777777" w:rsidR="00876281" w:rsidRDefault="00DA7622" w:rsidP="00876281">
      <w:pPr>
        <w:keepNext/>
        <w:ind w:firstLine="0"/>
      </w:pPr>
      <w:r w:rsidRPr="00E03CF3">
        <w:rPr>
          <w:noProof/>
        </w:rPr>
        <w:lastRenderedPageBreak/>
        <w:drawing>
          <wp:inline distT="0" distB="0" distL="0" distR="0" wp14:anchorId="0574D504" wp14:editId="483917B3">
            <wp:extent cx="5400040" cy="3869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869690"/>
                    </a:xfrm>
                    <a:prstGeom prst="rect">
                      <a:avLst/>
                    </a:prstGeom>
                  </pic:spPr>
                </pic:pic>
              </a:graphicData>
            </a:graphic>
          </wp:inline>
        </w:drawing>
      </w:r>
    </w:p>
    <w:p w14:paraId="436D47FE" w14:textId="0032BC01" w:rsidR="00DA7622" w:rsidRPr="00E03CF3" w:rsidRDefault="00876281" w:rsidP="00876281">
      <w:pPr>
        <w:pStyle w:val="Caption"/>
      </w:pPr>
      <w:bookmarkStart w:id="90" w:name="_Toc111022991"/>
      <w:r>
        <w:t xml:space="preserve">Hình </w:t>
      </w:r>
      <w:r>
        <w:fldChar w:fldCharType="begin"/>
      </w:r>
      <w:r>
        <w:instrText xml:space="preserve"> SEQ Hình \* ARABIC </w:instrText>
      </w:r>
      <w:r>
        <w:fldChar w:fldCharType="separate"/>
      </w:r>
      <w:r w:rsidR="00BC2AF3">
        <w:rPr>
          <w:noProof/>
        </w:rPr>
        <w:t>16</w:t>
      </w:r>
      <w:r>
        <w:fldChar w:fldCharType="end"/>
      </w:r>
      <w:r>
        <w:t>. Giao diện Quên mật khẩu</w:t>
      </w:r>
      <w:bookmarkEnd w:id="90"/>
    </w:p>
    <w:p w14:paraId="0025CE20" w14:textId="77777777" w:rsidR="00876281" w:rsidRDefault="00E4654C" w:rsidP="00876281">
      <w:pPr>
        <w:keepNext/>
        <w:ind w:firstLine="0"/>
      </w:pPr>
      <w:r w:rsidRPr="00E03CF3">
        <w:rPr>
          <w:noProof/>
        </w:rPr>
        <w:drawing>
          <wp:inline distT="0" distB="0" distL="0" distR="0" wp14:anchorId="3C31B13C" wp14:editId="728478F5">
            <wp:extent cx="5400040" cy="3837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837305"/>
                    </a:xfrm>
                    <a:prstGeom prst="rect">
                      <a:avLst/>
                    </a:prstGeom>
                  </pic:spPr>
                </pic:pic>
              </a:graphicData>
            </a:graphic>
          </wp:inline>
        </w:drawing>
      </w:r>
    </w:p>
    <w:p w14:paraId="7E65F53D" w14:textId="715E54C2" w:rsidR="00E4654C" w:rsidRPr="00E03CF3" w:rsidRDefault="00876281" w:rsidP="00876281">
      <w:pPr>
        <w:pStyle w:val="Caption"/>
      </w:pPr>
      <w:bookmarkStart w:id="91" w:name="_Toc111022992"/>
      <w:r>
        <w:t xml:space="preserve">Hình </w:t>
      </w:r>
      <w:r>
        <w:fldChar w:fldCharType="begin"/>
      </w:r>
      <w:r>
        <w:instrText xml:space="preserve"> SEQ Hình \* ARABIC </w:instrText>
      </w:r>
      <w:r>
        <w:fldChar w:fldCharType="separate"/>
      </w:r>
      <w:r w:rsidR="00BC2AF3">
        <w:rPr>
          <w:noProof/>
        </w:rPr>
        <w:t>17</w:t>
      </w:r>
      <w:r>
        <w:fldChar w:fldCharType="end"/>
      </w:r>
      <w:r>
        <w:t>. Giao diện Tìm kiếm bệnh nhân</w:t>
      </w:r>
      <w:bookmarkEnd w:id="91"/>
    </w:p>
    <w:p w14:paraId="427B5353" w14:textId="23255E3B" w:rsidR="00E4654C" w:rsidRPr="00E03CF3" w:rsidRDefault="00E4654C" w:rsidP="00723803">
      <w:pPr>
        <w:ind w:firstLine="0"/>
      </w:pPr>
    </w:p>
    <w:p w14:paraId="186DB41F" w14:textId="77777777" w:rsidR="00876281" w:rsidRDefault="00C40B81" w:rsidP="00876281">
      <w:pPr>
        <w:keepNext/>
        <w:ind w:firstLine="0"/>
      </w:pPr>
      <w:r w:rsidRPr="00E03CF3">
        <w:rPr>
          <w:noProof/>
        </w:rPr>
        <w:lastRenderedPageBreak/>
        <w:drawing>
          <wp:inline distT="0" distB="0" distL="0" distR="0" wp14:anchorId="7F17FBAC" wp14:editId="4F75B43F">
            <wp:extent cx="5400040" cy="384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848100"/>
                    </a:xfrm>
                    <a:prstGeom prst="rect">
                      <a:avLst/>
                    </a:prstGeom>
                  </pic:spPr>
                </pic:pic>
              </a:graphicData>
            </a:graphic>
          </wp:inline>
        </w:drawing>
      </w:r>
    </w:p>
    <w:p w14:paraId="3FAB0F5D" w14:textId="0BEA240E" w:rsidR="00C40B81" w:rsidRPr="00E03CF3" w:rsidRDefault="00876281" w:rsidP="00876281">
      <w:pPr>
        <w:pStyle w:val="Caption"/>
      </w:pPr>
      <w:bookmarkStart w:id="92" w:name="_Toc111022993"/>
      <w:r>
        <w:t xml:space="preserve">Hình </w:t>
      </w:r>
      <w:r>
        <w:fldChar w:fldCharType="begin"/>
      </w:r>
      <w:r>
        <w:instrText xml:space="preserve"> SEQ Hình \* ARABIC </w:instrText>
      </w:r>
      <w:r>
        <w:fldChar w:fldCharType="separate"/>
      </w:r>
      <w:r w:rsidR="00BC2AF3">
        <w:rPr>
          <w:noProof/>
        </w:rPr>
        <w:t>18</w:t>
      </w:r>
      <w:r>
        <w:fldChar w:fldCharType="end"/>
      </w:r>
      <w:r>
        <w:t>. Giao diện Tìm kiếm thông tin bệnh nhân với từ khóa tìm kiếm là “Nguyễn Lê”</w:t>
      </w:r>
      <w:bookmarkEnd w:id="92"/>
    </w:p>
    <w:p w14:paraId="07773C90" w14:textId="77777777" w:rsidR="00876281" w:rsidRDefault="00C40B81" w:rsidP="00876281">
      <w:pPr>
        <w:keepNext/>
        <w:ind w:firstLine="0"/>
      </w:pPr>
      <w:r w:rsidRPr="00E03CF3">
        <w:rPr>
          <w:noProof/>
        </w:rPr>
        <w:drawing>
          <wp:inline distT="0" distB="0" distL="0" distR="0" wp14:anchorId="0525FBD1" wp14:editId="0A6D2BD9">
            <wp:extent cx="5400040" cy="3852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852545"/>
                    </a:xfrm>
                    <a:prstGeom prst="rect">
                      <a:avLst/>
                    </a:prstGeom>
                  </pic:spPr>
                </pic:pic>
              </a:graphicData>
            </a:graphic>
          </wp:inline>
        </w:drawing>
      </w:r>
    </w:p>
    <w:p w14:paraId="435F7E4C" w14:textId="3C9386E9" w:rsidR="00876281" w:rsidRPr="00E03CF3" w:rsidRDefault="00876281" w:rsidP="00876281">
      <w:pPr>
        <w:pStyle w:val="Caption"/>
      </w:pPr>
      <w:bookmarkStart w:id="93" w:name="_Toc111022994"/>
      <w:r>
        <w:t xml:space="preserve">Hình </w:t>
      </w:r>
      <w:r>
        <w:fldChar w:fldCharType="begin"/>
      </w:r>
      <w:r>
        <w:instrText xml:space="preserve"> SEQ Hình \* ARABIC </w:instrText>
      </w:r>
      <w:r>
        <w:fldChar w:fldCharType="separate"/>
      </w:r>
      <w:r w:rsidR="00BC2AF3">
        <w:rPr>
          <w:noProof/>
        </w:rPr>
        <w:t>19</w:t>
      </w:r>
      <w:r>
        <w:fldChar w:fldCharType="end"/>
      </w:r>
      <w:r>
        <w:t>. Giao diện Danh sách chẩn đoán</w:t>
      </w:r>
      <w:bookmarkEnd w:id="93"/>
    </w:p>
    <w:p w14:paraId="3DA89A5F" w14:textId="77777777" w:rsidR="00876281" w:rsidRDefault="00C40B81" w:rsidP="00876281">
      <w:pPr>
        <w:keepNext/>
        <w:ind w:firstLine="0"/>
      </w:pPr>
      <w:r w:rsidRPr="00E03CF3">
        <w:rPr>
          <w:noProof/>
        </w:rPr>
        <w:lastRenderedPageBreak/>
        <w:drawing>
          <wp:inline distT="0" distB="0" distL="0" distR="0" wp14:anchorId="46F7B88A" wp14:editId="4C81098C">
            <wp:extent cx="5400040" cy="3830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830320"/>
                    </a:xfrm>
                    <a:prstGeom prst="rect">
                      <a:avLst/>
                    </a:prstGeom>
                  </pic:spPr>
                </pic:pic>
              </a:graphicData>
            </a:graphic>
          </wp:inline>
        </w:drawing>
      </w:r>
    </w:p>
    <w:p w14:paraId="639D2D08" w14:textId="32A4220F" w:rsidR="00E4654C" w:rsidRPr="00E03CF3" w:rsidRDefault="00876281" w:rsidP="00876281">
      <w:pPr>
        <w:pStyle w:val="Caption"/>
      </w:pPr>
      <w:bookmarkStart w:id="94" w:name="_Toc111022995"/>
      <w:r>
        <w:t xml:space="preserve">Hình </w:t>
      </w:r>
      <w:r>
        <w:fldChar w:fldCharType="begin"/>
      </w:r>
      <w:r>
        <w:instrText xml:space="preserve"> SEQ Hình \* ARABIC </w:instrText>
      </w:r>
      <w:r>
        <w:fldChar w:fldCharType="separate"/>
      </w:r>
      <w:r w:rsidR="00BC2AF3">
        <w:rPr>
          <w:noProof/>
        </w:rPr>
        <w:t>20</w:t>
      </w:r>
      <w:r>
        <w:fldChar w:fldCharType="end"/>
      </w:r>
      <w:r>
        <w:t>. Giao diện Phiếu khám</w:t>
      </w:r>
      <w:bookmarkEnd w:id="94"/>
    </w:p>
    <w:p w14:paraId="68E750F7" w14:textId="77777777" w:rsidR="00876281" w:rsidRDefault="00C40B81" w:rsidP="00876281">
      <w:pPr>
        <w:keepNext/>
        <w:ind w:firstLine="0"/>
      </w:pPr>
      <w:r w:rsidRPr="00E03CF3">
        <w:rPr>
          <w:noProof/>
        </w:rPr>
        <w:drawing>
          <wp:inline distT="0" distB="0" distL="0" distR="0" wp14:anchorId="5BF25B17" wp14:editId="6EF63ED1">
            <wp:extent cx="5400040" cy="38588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858895"/>
                    </a:xfrm>
                    <a:prstGeom prst="rect">
                      <a:avLst/>
                    </a:prstGeom>
                  </pic:spPr>
                </pic:pic>
              </a:graphicData>
            </a:graphic>
          </wp:inline>
        </w:drawing>
      </w:r>
    </w:p>
    <w:p w14:paraId="3149A95E" w14:textId="1B1184C9" w:rsidR="007D5102" w:rsidRPr="00E03CF3" w:rsidRDefault="00876281" w:rsidP="00B520F5">
      <w:pPr>
        <w:pStyle w:val="Caption"/>
      </w:pPr>
      <w:bookmarkStart w:id="95" w:name="_Toc111022996"/>
      <w:r>
        <w:t xml:space="preserve">Hình </w:t>
      </w:r>
      <w:r>
        <w:fldChar w:fldCharType="begin"/>
      </w:r>
      <w:r>
        <w:instrText xml:space="preserve"> SEQ Hình \* ARABIC </w:instrText>
      </w:r>
      <w:r>
        <w:fldChar w:fldCharType="separate"/>
      </w:r>
      <w:r w:rsidR="00BC2AF3">
        <w:rPr>
          <w:noProof/>
        </w:rPr>
        <w:t>21</w:t>
      </w:r>
      <w:r>
        <w:fldChar w:fldCharType="end"/>
      </w:r>
      <w:r w:rsidR="00B520F5">
        <w:t>. Giao diện list danh sách Chỉ định</w:t>
      </w:r>
      <w:bookmarkEnd w:id="95"/>
    </w:p>
    <w:p w14:paraId="597A08A4" w14:textId="77777777" w:rsidR="00B520F5" w:rsidRDefault="00C40B81" w:rsidP="00B520F5">
      <w:pPr>
        <w:keepNext/>
        <w:ind w:firstLine="0"/>
      </w:pPr>
      <w:r w:rsidRPr="00E03CF3">
        <w:rPr>
          <w:noProof/>
        </w:rPr>
        <w:lastRenderedPageBreak/>
        <w:drawing>
          <wp:inline distT="0" distB="0" distL="0" distR="0" wp14:anchorId="63ADA077" wp14:editId="13C51B1F">
            <wp:extent cx="5400040" cy="3854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54450"/>
                    </a:xfrm>
                    <a:prstGeom prst="rect">
                      <a:avLst/>
                    </a:prstGeom>
                  </pic:spPr>
                </pic:pic>
              </a:graphicData>
            </a:graphic>
          </wp:inline>
        </w:drawing>
      </w:r>
    </w:p>
    <w:p w14:paraId="414E1CA9" w14:textId="06A444C4" w:rsidR="00C40B81" w:rsidRPr="00E03CF3" w:rsidRDefault="00B520F5" w:rsidP="00B520F5">
      <w:pPr>
        <w:pStyle w:val="Caption"/>
      </w:pPr>
      <w:bookmarkStart w:id="96" w:name="_Toc111022997"/>
      <w:r>
        <w:t xml:space="preserve">Hình </w:t>
      </w:r>
      <w:r>
        <w:fldChar w:fldCharType="begin"/>
      </w:r>
      <w:r>
        <w:instrText xml:space="preserve"> SEQ Hình \* ARABIC </w:instrText>
      </w:r>
      <w:r>
        <w:fldChar w:fldCharType="separate"/>
      </w:r>
      <w:r w:rsidR="00BC2AF3">
        <w:rPr>
          <w:noProof/>
        </w:rPr>
        <w:t>22</w:t>
      </w:r>
      <w:r>
        <w:fldChar w:fldCharType="end"/>
      </w:r>
      <w:r>
        <w:t>. Giao diện list danh sách Chẩn đoán bệnh</w:t>
      </w:r>
      <w:bookmarkEnd w:id="96"/>
    </w:p>
    <w:p w14:paraId="7A340780" w14:textId="77777777" w:rsidR="00B520F5" w:rsidRDefault="004A79A8" w:rsidP="00B520F5">
      <w:pPr>
        <w:keepNext/>
        <w:ind w:firstLine="0"/>
      </w:pPr>
      <w:r w:rsidRPr="00E03CF3">
        <w:rPr>
          <w:noProof/>
        </w:rPr>
        <w:drawing>
          <wp:inline distT="0" distB="0" distL="0" distR="0" wp14:anchorId="3EFD8D96" wp14:editId="46A00298">
            <wp:extent cx="5400040" cy="38246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24605"/>
                    </a:xfrm>
                    <a:prstGeom prst="rect">
                      <a:avLst/>
                    </a:prstGeom>
                  </pic:spPr>
                </pic:pic>
              </a:graphicData>
            </a:graphic>
          </wp:inline>
        </w:drawing>
      </w:r>
    </w:p>
    <w:p w14:paraId="411D1EFC" w14:textId="1BD5214C" w:rsidR="007D5102" w:rsidRPr="00E03CF3" w:rsidRDefault="00B520F5" w:rsidP="00B520F5">
      <w:pPr>
        <w:pStyle w:val="Caption"/>
      </w:pPr>
      <w:bookmarkStart w:id="97" w:name="_Toc111022998"/>
      <w:r>
        <w:t xml:space="preserve">Hình </w:t>
      </w:r>
      <w:r>
        <w:fldChar w:fldCharType="begin"/>
      </w:r>
      <w:r>
        <w:instrText xml:space="preserve"> SEQ Hình \* ARABIC </w:instrText>
      </w:r>
      <w:r>
        <w:fldChar w:fldCharType="separate"/>
      </w:r>
      <w:r w:rsidR="00BC2AF3">
        <w:rPr>
          <w:noProof/>
        </w:rPr>
        <w:t>23</w:t>
      </w:r>
      <w:r>
        <w:fldChar w:fldCharType="end"/>
      </w:r>
      <w:r>
        <w:t>. Giao diện Danh sách hồ sơ bệnh nhân</w:t>
      </w:r>
      <w:bookmarkEnd w:id="97"/>
    </w:p>
    <w:p w14:paraId="6884F7ED" w14:textId="77777777" w:rsidR="00B520F5" w:rsidRDefault="00632C57" w:rsidP="00B520F5">
      <w:pPr>
        <w:keepNext/>
        <w:ind w:firstLine="0"/>
      </w:pPr>
      <w:r w:rsidRPr="00E03CF3">
        <w:rPr>
          <w:noProof/>
        </w:rPr>
        <w:lastRenderedPageBreak/>
        <w:drawing>
          <wp:inline distT="0" distB="0" distL="0" distR="0" wp14:anchorId="26FF2537" wp14:editId="0442D8EC">
            <wp:extent cx="5400040" cy="38398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839845"/>
                    </a:xfrm>
                    <a:prstGeom prst="rect">
                      <a:avLst/>
                    </a:prstGeom>
                  </pic:spPr>
                </pic:pic>
              </a:graphicData>
            </a:graphic>
          </wp:inline>
        </w:drawing>
      </w:r>
    </w:p>
    <w:p w14:paraId="13A77851" w14:textId="2BCC14EB" w:rsidR="004A79A8" w:rsidRPr="00E03CF3" w:rsidRDefault="00B520F5" w:rsidP="00B520F5">
      <w:pPr>
        <w:pStyle w:val="Caption"/>
        <w:jc w:val="both"/>
      </w:pPr>
      <w:bookmarkStart w:id="98" w:name="_Toc111022999"/>
      <w:r>
        <w:t xml:space="preserve">Hình </w:t>
      </w:r>
      <w:r>
        <w:fldChar w:fldCharType="begin"/>
      </w:r>
      <w:r>
        <w:instrText xml:space="preserve"> SEQ Hình \* ARABIC </w:instrText>
      </w:r>
      <w:r>
        <w:fldChar w:fldCharType="separate"/>
      </w:r>
      <w:r w:rsidR="00BC2AF3">
        <w:rPr>
          <w:noProof/>
        </w:rPr>
        <w:t>24</w:t>
      </w:r>
      <w:r>
        <w:fldChar w:fldCharType="end"/>
      </w:r>
      <w:r>
        <w:t>. Giao diện hồ sơ bệnh án chi tiết của bệnh nhân “Phan Thị Huyền Trang”</w:t>
      </w:r>
      <w:bookmarkEnd w:id="98"/>
    </w:p>
    <w:p w14:paraId="33C54AD3" w14:textId="57CA87C9" w:rsidR="007D5102" w:rsidRPr="00E03CF3" w:rsidRDefault="004A79A8" w:rsidP="004A79A8">
      <w:pPr>
        <w:spacing w:before="0" w:after="0" w:line="240" w:lineRule="auto"/>
        <w:ind w:firstLine="0"/>
        <w:jc w:val="left"/>
      </w:pPr>
      <w:r w:rsidRPr="00E03CF3">
        <w:br w:type="page"/>
      </w:r>
    </w:p>
    <w:p w14:paraId="416D74A7" w14:textId="1ABA20BB" w:rsidR="007D5102" w:rsidRPr="00E03CF3" w:rsidRDefault="00907AC6" w:rsidP="00907AC6">
      <w:pPr>
        <w:pStyle w:val="Heading2"/>
      </w:pPr>
      <w:bookmarkStart w:id="99" w:name="_Toc111042785"/>
      <w:r w:rsidRPr="00E03CF3">
        <w:lastRenderedPageBreak/>
        <w:t>4</w:t>
      </w:r>
      <w:r w:rsidR="00DA7622" w:rsidRPr="00E03CF3">
        <w:t>.3. Thiết kế đặc tả chức năng phần mềm</w:t>
      </w:r>
      <w:bookmarkEnd w:id="99"/>
    </w:p>
    <w:p w14:paraId="2526EE0A" w14:textId="4FA28397" w:rsidR="00A25668" w:rsidRPr="00E03CF3" w:rsidRDefault="00A25668" w:rsidP="00D57B6B">
      <w:pPr>
        <w:pStyle w:val="ListParagraph"/>
        <w:numPr>
          <w:ilvl w:val="0"/>
          <w:numId w:val="37"/>
        </w:numPr>
      </w:pPr>
      <w:r w:rsidRPr="00E03CF3">
        <w:t>Đặc tả màn hình Đăng nhập [S1]</w:t>
      </w:r>
    </w:p>
    <w:p w14:paraId="263A9F5A" w14:textId="77777777" w:rsidR="00B520F5" w:rsidRDefault="00A25668" w:rsidP="00B520F5">
      <w:pPr>
        <w:keepNext/>
        <w:ind w:firstLine="0"/>
      </w:pPr>
      <w:r w:rsidRPr="00E03CF3">
        <w:rPr>
          <w:noProof/>
        </w:rPr>
        <w:drawing>
          <wp:inline distT="0" distB="0" distL="0" distR="0" wp14:anchorId="254582EE" wp14:editId="7E8CAB36">
            <wp:extent cx="5400040" cy="38423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3842385"/>
                    </a:xfrm>
                    <a:prstGeom prst="rect">
                      <a:avLst/>
                    </a:prstGeom>
                  </pic:spPr>
                </pic:pic>
              </a:graphicData>
            </a:graphic>
          </wp:inline>
        </w:drawing>
      </w:r>
    </w:p>
    <w:p w14:paraId="2592EC3D" w14:textId="143A304B" w:rsidR="00DA7622" w:rsidRPr="00E03CF3" w:rsidRDefault="00B520F5" w:rsidP="00B520F5">
      <w:pPr>
        <w:pStyle w:val="Caption"/>
      </w:pPr>
      <w:bookmarkStart w:id="100" w:name="_Toc111023000"/>
      <w:r>
        <w:t xml:space="preserve">Hình </w:t>
      </w:r>
      <w:r>
        <w:fldChar w:fldCharType="begin"/>
      </w:r>
      <w:r>
        <w:instrText xml:space="preserve"> SEQ Hình \* ARABIC </w:instrText>
      </w:r>
      <w:r>
        <w:fldChar w:fldCharType="separate"/>
      </w:r>
      <w:r w:rsidR="00BC2AF3">
        <w:rPr>
          <w:noProof/>
        </w:rPr>
        <w:t>25</w:t>
      </w:r>
      <w:r>
        <w:fldChar w:fldCharType="end"/>
      </w:r>
      <w:r>
        <w:t>. Màn hình Đăng nhập [S1]</w:t>
      </w:r>
      <w:bookmarkEnd w:id="100"/>
    </w:p>
    <w:p w14:paraId="728A7405" w14:textId="77777777" w:rsidR="00A25668" w:rsidRPr="00E03CF3" w:rsidRDefault="00A25668" w:rsidP="00723803">
      <w:pPr>
        <w:ind w:firstLine="0"/>
      </w:pPr>
    </w:p>
    <w:tbl>
      <w:tblPr>
        <w:tblStyle w:val="TableGrid"/>
        <w:tblW w:w="0" w:type="auto"/>
        <w:tblLook w:val="04A0" w:firstRow="1" w:lastRow="0" w:firstColumn="1" w:lastColumn="0" w:noHBand="0" w:noVBand="1"/>
      </w:tblPr>
      <w:tblGrid>
        <w:gridCol w:w="846"/>
        <w:gridCol w:w="1843"/>
        <w:gridCol w:w="4110"/>
        <w:gridCol w:w="1695"/>
      </w:tblGrid>
      <w:tr w:rsidR="00A25668" w:rsidRPr="00E03CF3" w14:paraId="6B27114B" w14:textId="77777777" w:rsidTr="00A25668">
        <w:tc>
          <w:tcPr>
            <w:tcW w:w="846" w:type="dxa"/>
            <w:shd w:val="clear" w:color="auto" w:fill="8DB3E2" w:themeFill="text2" w:themeFillTint="66"/>
          </w:tcPr>
          <w:p w14:paraId="0B850C62" w14:textId="7F5A337A" w:rsidR="00A25668" w:rsidRPr="00E03CF3" w:rsidRDefault="00A25668" w:rsidP="00A25668">
            <w:pPr>
              <w:ind w:firstLine="0"/>
              <w:jc w:val="center"/>
              <w:rPr>
                <w:b/>
              </w:rPr>
            </w:pPr>
            <w:r w:rsidRPr="00E03CF3">
              <w:rPr>
                <w:b/>
              </w:rPr>
              <w:t>No</w:t>
            </w:r>
          </w:p>
        </w:tc>
        <w:tc>
          <w:tcPr>
            <w:tcW w:w="1843" w:type="dxa"/>
            <w:shd w:val="clear" w:color="auto" w:fill="8DB3E2" w:themeFill="text2" w:themeFillTint="66"/>
          </w:tcPr>
          <w:p w14:paraId="0A38B710" w14:textId="6AC04D77" w:rsidR="00A25668" w:rsidRPr="00E03CF3" w:rsidRDefault="0047554B" w:rsidP="00A25668">
            <w:pPr>
              <w:ind w:firstLine="0"/>
              <w:jc w:val="center"/>
              <w:rPr>
                <w:b/>
              </w:rPr>
            </w:pPr>
            <w:r w:rsidRPr="00E03CF3">
              <w:rPr>
                <w:b/>
              </w:rPr>
              <w:t>Type</w:t>
            </w:r>
          </w:p>
        </w:tc>
        <w:tc>
          <w:tcPr>
            <w:tcW w:w="4110" w:type="dxa"/>
            <w:shd w:val="clear" w:color="auto" w:fill="8DB3E2" w:themeFill="text2" w:themeFillTint="66"/>
          </w:tcPr>
          <w:p w14:paraId="3CD3A1C7" w14:textId="358757DB" w:rsidR="00A25668" w:rsidRPr="00E03CF3" w:rsidRDefault="0047554B" w:rsidP="00A25668">
            <w:pPr>
              <w:ind w:firstLine="0"/>
              <w:jc w:val="center"/>
              <w:rPr>
                <w:b/>
              </w:rPr>
            </w:pPr>
            <w:r w:rsidRPr="00E03CF3">
              <w:rPr>
                <w:b/>
              </w:rPr>
              <w:t>Description</w:t>
            </w:r>
          </w:p>
        </w:tc>
        <w:tc>
          <w:tcPr>
            <w:tcW w:w="1695" w:type="dxa"/>
            <w:shd w:val="clear" w:color="auto" w:fill="8DB3E2" w:themeFill="text2" w:themeFillTint="66"/>
          </w:tcPr>
          <w:p w14:paraId="1DF21547" w14:textId="47909101" w:rsidR="00A25668" w:rsidRPr="00E03CF3" w:rsidRDefault="0047554B" w:rsidP="00A25668">
            <w:pPr>
              <w:ind w:firstLine="0"/>
              <w:jc w:val="center"/>
              <w:rPr>
                <w:b/>
              </w:rPr>
            </w:pPr>
            <w:r w:rsidRPr="00E03CF3">
              <w:rPr>
                <w:b/>
              </w:rPr>
              <w:t>Note</w:t>
            </w:r>
          </w:p>
        </w:tc>
      </w:tr>
      <w:tr w:rsidR="00A25668" w:rsidRPr="00E03CF3" w14:paraId="6813C3A2" w14:textId="77777777" w:rsidTr="00A25668">
        <w:tc>
          <w:tcPr>
            <w:tcW w:w="846" w:type="dxa"/>
          </w:tcPr>
          <w:p w14:paraId="54CF558B" w14:textId="7603C17C" w:rsidR="00A25668" w:rsidRPr="00E03CF3" w:rsidRDefault="00A25668" w:rsidP="00A25668">
            <w:pPr>
              <w:ind w:firstLine="0"/>
              <w:jc w:val="center"/>
            </w:pPr>
            <w:r w:rsidRPr="00E03CF3">
              <w:t>1</w:t>
            </w:r>
          </w:p>
        </w:tc>
        <w:tc>
          <w:tcPr>
            <w:tcW w:w="1843" w:type="dxa"/>
          </w:tcPr>
          <w:p w14:paraId="31119388" w14:textId="43EA13FE" w:rsidR="00A25668" w:rsidRPr="00E03CF3" w:rsidRDefault="00A25668" w:rsidP="00723803">
            <w:pPr>
              <w:ind w:firstLine="0"/>
            </w:pPr>
            <w:r w:rsidRPr="00E03CF3">
              <w:t>Logo</w:t>
            </w:r>
          </w:p>
        </w:tc>
        <w:tc>
          <w:tcPr>
            <w:tcW w:w="4110" w:type="dxa"/>
          </w:tcPr>
          <w:p w14:paraId="0A55A0AD" w14:textId="1AC16CDE" w:rsidR="00A25668" w:rsidRPr="00E03CF3" w:rsidRDefault="00A25668" w:rsidP="00723803">
            <w:pPr>
              <w:ind w:firstLine="0"/>
            </w:pPr>
            <w:r w:rsidRPr="00E03CF3">
              <w:rPr>
                <w:b/>
              </w:rPr>
              <w:t xml:space="preserve">Hiển thị: </w:t>
            </w:r>
            <w:r w:rsidRPr="00E03CF3">
              <w:t>cứng logo và chữ như hình trên</w:t>
            </w:r>
          </w:p>
        </w:tc>
        <w:tc>
          <w:tcPr>
            <w:tcW w:w="1695" w:type="dxa"/>
          </w:tcPr>
          <w:p w14:paraId="1201BF47" w14:textId="77777777" w:rsidR="00A25668" w:rsidRPr="00E03CF3" w:rsidRDefault="00A25668" w:rsidP="00723803">
            <w:pPr>
              <w:ind w:firstLine="0"/>
            </w:pPr>
          </w:p>
        </w:tc>
      </w:tr>
      <w:tr w:rsidR="00A25668" w:rsidRPr="00E03CF3" w14:paraId="2E3EBE31" w14:textId="77777777" w:rsidTr="00A25668">
        <w:tc>
          <w:tcPr>
            <w:tcW w:w="846" w:type="dxa"/>
          </w:tcPr>
          <w:p w14:paraId="59450A92" w14:textId="5094955A" w:rsidR="00A25668" w:rsidRPr="00E03CF3" w:rsidRDefault="00A25668" w:rsidP="00A25668">
            <w:pPr>
              <w:ind w:firstLine="0"/>
              <w:jc w:val="center"/>
            </w:pPr>
            <w:r w:rsidRPr="00E03CF3">
              <w:t>2</w:t>
            </w:r>
          </w:p>
        </w:tc>
        <w:tc>
          <w:tcPr>
            <w:tcW w:w="1843" w:type="dxa"/>
          </w:tcPr>
          <w:p w14:paraId="48B37262" w14:textId="51C31925" w:rsidR="00A25668" w:rsidRPr="00E03CF3" w:rsidRDefault="00A25668" w:rsidP="00723803">
            <w:pPr>
              <w:ind w:firstLine="0"/>
            </w:pPr>
            <w:r w:rsidRPr="00E03CF3">
              <w:t>Label</w:t>
            </w:r>
          </w:p>
        </w:tc>
        <w:tc>
          <w:tcPr>
            <w:tcW w:w="4110" w:type="dxa"/>
          </w:tcPr>
          <w:p w14:paraId="2737F04C" w14:textId="2A7F36D4" w:rsidR="00A25668" w:rsidRPr="00E03CF3" w:rsidRDefault="00A25668" w:rsidP="00723803">
            <w:pPr>
              <w:ind w:firstLine="0"/>
            </w:pPr>
            <w:r w:rsidRPr="00E03CF3">
              <w:rPr>
                <w:b/>
              </w:rPr>
              <w:t>Hiển thị:</w:t>
            </w:r>
            <w:r w:rsidRPr="00E03CF3">
              <w:t xml:space="preserve"> “PHẦN MỀM QUẢN LÝ BỆNH NHÂN” như hình</w:t>
            </w:r>
            <w:r w:rsidR="006A32A8" w:rsidRPr="00E03CF3">
              <w:t xml:space="preserve"> trên</w:t>
            </w:r>
          </w:p>
        </w:tc>
        <w:tc>
          <w:tcPr>
            <w:tcW w:w="1695" w:type="dxa"/>
          </w:tcPr>
          <w:p w14:paraId="280A4D28" w14:textId="77777777" w:rsidR="00A25668" w:rsidRPr="00E03CF3" w:rsidRDefault="00A25668" w:rsidP="00723803">
            <w:pPr>
              <w:ind w:firstLine="0"/>
            </w:pPr>
          </w:p>
        </w:tc>
      </w:tr>
      <w:tr w:rsidR="00A25668" w:rsidRPr="00E03CF3" w14:paraId="5694A5E7" w14:textId="77777777" w:rsidTr="00A25668">
        <w:tc>
          <w:tcPr>
            <w:tcW w:w="846" w:type="dxa"/>
          </w:tcPr>
          <w:p w14:paraId="38131C4B" w14:textId="764AE012" w:rsidR="00A25668" w:rsidRPr="00E03CF3" w:rsidRDefault="00A25668" w:rsidP="00A25668">
            <w:pPr>
              <w:ind w:firstLine="0"/>
              <w:jc w:val="center"/>
            </w:pPr>
            <w:r w:rsidRPr="00E03CF3">
              <w:t>3</w:t>
            </w:r>
          </w:p>
        </w:tc>
        <w:tc>
          <w:tcPr>
            <w:tcW w:w="1843" w:type="dxa"/>
          </w:tcPr>
          <w:p w14:paraId="50312F74" w14:textId="34285C78" w:rsidR="00A25668" w:rsidRPr="00E03CF3" w:rsidRDefault="00A25668" w:rsidP="00723803">
            <w:pPr>
              <w:ind w:firstLine="0"/>
            </w:pPr>
            <w:r w:rsidRPr="00E03CF3">
              <w:t>Label</w:t>
            </w:r>
          </w:p>
        </w:tc>
        <w:tc>
          <w:tcPr>
            <w:tcW w:w="4110" w:type="dxa"/>
          </w:tcPr>
          <w:p w14:paraId="09F6568D" w14:textId="48056148" w:rsidR="00A25668" w:rsidRPr="00E03CF3" w:rsidRDefault="006A32A8" w:rsidP="00723803">
            <w:pPr>
              <w:ind w:firstLine="0"/>
            </w:pPr>
            <w:r w:rsidRPr="00E03CF3">
              <w:rPr>
                <w:b/>
              </w:rPr>
              <w:t>Hiển thị: “</w:t>
            </w:r>
            <w:r w:rsidRPr="00E03CF3">
              <w:t>ĐĂNG NHẬP</w:t>
            </w:r>
            <w:r w:rsidRPr="00E03CF3">
              <w:rPr>
                <w:b/>
              </w:rPr>
              <w:t xml:space="preserve">” </w:t>
            </w:r>
            <w:r w:rsidRPr="00E03CF3">
              <w:t>như hình trên</w:t>
            </w:r>
          </w:p>
        </w:tc>
        <w:tc>
          <w:tcPr>
            <w:tcW w:w="1695" w:type="dxa"/>
          </w:tcPr>
          <w:p w14:paraId="4A6317CB" w14:textId="77777777" w:rsidR="00A25668" w:rsidRPr="00E03CF3" w:rsidRDefault="00A25668" w:rsidP="00723803">
            <w:pPr>
              <w:ind w:firstLine="0"/>
            </w:pPr>
          </w:p>
        </w:tc>
      </w:tr>
      <w:tr w:rsidR="00A25668" w:rsidRPr="00E03CF3" w14:paraId="7B335660" w14:textId="77777777" w:rsidTr="00A25668">
        <w:tc>
          <w:tcPr>
            <w:tcW w:w="846" w:type="dxa"/>
          </w:tcPr>
          <w:p w14:paraId="1FAD82FC" w14:textId="11A8F6DF" w:rsidR="00A25668" w:rsidRPr="00E03CF3" w:rsidRDefault="00A25668" w:rsidP="00A25668">
            <w:pPr>
              <w:ind w:firstLine="0"/>
              <w:jc w:val="center"/>
            </w:pPr>
            <w:r w:rsidRPr="00E03CF3">
              <w:t>4</w:t>
            </w:r>
          </w:p>
        </w:tc>
        <w:tc>
          <w:tcPr>
            <w:tcW w:w="1843" w:type="dxa"/>
          </w:tcPr>
          <w:p w14:paraId="5E86BEE2" w14:textId="7A3E5E46" w:rsidR="00A25668" w:rsidRPr="00E03CF3" w:rsidRDefault="00A25668" w:rsidP="00723803">
            <w:pPr>
              <w:ind w:firstLine="0"/>
            </w:pPr>
            <w:r w:rsidRPr="00E03CF3">
              <w:t>Label</w:t>
            </w:r>
          </w:p>
        </w:tc>
        <w:tc>
          <w:tcPr>
            <w:tcW w:w="4110" w:type="dxa"/>
          </w:tcPr>
          <w:p w14:paraId="7255CCEC" w14:textId="6154BFC9" w:rsidR="00A25668" w:rsidRPr="00E03CF3" w:rsidRDefault="004F138B" w:rsidP="00723803">
            <w:pPr>
              <w:ind w:firstLine="0"/>
            </w:pPr>
            <w:r w:rsidRPr="00E03CF3">
              <w:rPr>
                <w:b/>
              </w:rPr>
              <w:t xml:space="preserve">Hiển thị: </w:t>
            </w:r>
            <w:r w:rsidRPr="00E03CF3">
              <w:t>“Tên đăng nhập” như hình trên</w:t>
            </w:r>
          </w:p>
        </w:tc>
        <w:tc>
          <w:tcPr>
            <w:tcW w:w="1695" w:type="dxa"/>
          </w:tcPr>
          <w:p w14:paraId="60A37E5B" w14:textId="77777777" w:rsidR="00A25668" w:rsidRPr="00E03CF3" w:rsidRDefault="00A25668" w:rsidP="00723803">
            <w:pPr>
              <w:ind w:firstLine="0"/>
            </w:pPr>
          </w:p>
        </w:tc>
      </w:tr>
      <w:tr w:rsidR="00A25668" w:rsidRPr="00E03CF3" w14:paraId="6C00C9E7" w14:textId="77777777" w:rsidTr="00A25668">
        <w:tc>
          <w:tcPr>
            <w:tcW w:w="846" w:type="dxa"/>
          </w:tcPr>
          <w:p w14:paraId="7B85A199" w14:textId="29D26424" w:rsidR="00A25668" w:rsidRPr="00E03CF3" w:rsidRDefault="00A25668" w:rsidP="00A25668">
            <w:pPr>
              <w:ind w:firstLine="0"/>
              <w:jc w:val="center"/>
            </w:pPr>
            <w:r w:rsidRPr="00E03CF3">
              <w:lastRenderedPageBreak/>
              <w:t>5</w:t>
            </w:r>
          </w:p>
        </w:tc>
        <w:tc>
          <w:tcPr>
            <w:tcW w:w="1843" w:type="dxa"/>
          </w:tcPr>
          <w:p w14:paraId="50956D2E" w14:textId="10B0261C" w:rsidR="00A25668" w:rsidRPr="00E03CF3" w:rsidRDefault="00A25668" w:rsidP="00723803">
            <w:pPr>
              <w:ind w:firstLine="0"/>
            </w:pPr>
            <w:r w:rsidRPr="00E03CF3">
              <w:t>Label</w:t>
            </w:r>
          </w:p>
        </w:tc>
        <w:tc>
          <w:tcPr>
            <w:tcW w:w="4110" w:type="dxa"/>
          </w:tcPr>
          <w:p w14:paraId="0F8A6EA2" w14:textId="121D76FE" w:rsidR="00A25668" w:rsidRPr="00E03CF3" w:rsidRDefault="004F138B" w:rsidP="00723803">
            <w:pPr>
              <w:ind w:firstLine="0"/>
            </w:pPr>
            <w:r w:rsidRPr="00E03CF3">
              <w:rPr>
                <w:b/>
              </w:rPr>
              <w:t xml:space="preserve">Hiển thị: </w:t>
            </w:r>
            <w:r w:rsidRPr="00E03CF3">
              <w:t>“Mật khẩu” như hình trên</w:t>
            </w:r>
          </w:p>
        </w:tc>
        <w:tc>
          <w:tcPr>
            <w:tcW w:w="1695" w:type="dxa"/>
          </w:tcPr>
          <w:p w14:paraId="4CC2E610" w14:textId="77777777" w:rsidR="00A25668" w:rsidRPr="00E03CF3" w:rsidRDefault="00A25668" w:rsidP="00723803">
            <w:pPr>
              <w:ind w:firstLine="0"/>
            </w:pPr>
          </w:p>
        </w:tc>
      </w:tr>
      <w:tr w:rsidR="00A25668" w:rsidRPr="00E03CF3" w14:paraId="69F0552D" w14:textId="77777777" w:rsidTr="00A25668">
        <w:tc>
          <w:tcPr>
            <w:tcW w:w="846" w:type="dxa"/>
          </w:tcPr>
          <w:p w14:paraId="754E97CE" w14:textId="2B4206F5" w:rsidR="00A25668" w:rsidRPr="00E03CF3" w:rsidRDefault="00A25668" w:rsidP="00A25668">
            <w:pPr>
              <w:ind w:firstLine="0"/>
              <w:jc w:val="center"/>
            </w:pPr>
            <w:r w:rsidRPr="00E03CF3">
              <w:t>6</w:t>
            </w:r>
          </w:p>
        </w:tc>
        <w:tc>
          <w:tcPr>
            <w:tcW w:w="1843" w:type="dxa"/>
          </w:tcPr>
          <w:p w14:paraId="6322A176" w14:textId="71CDDAD1" w:rsidR="00A25668" w:rsidRPr="00E03CF3" w:rsidRDefault="00A25668" w:rsidP="00723803">
            <w:pPr>
              <w:ind w:firstLine="0"/>
            </w:pPr>
            <w:r w:rsidRPr="00E03CF3">
              <w:t>Input text</w:t>
            </w:r>
          </w:p>
        </w:tc>
        <w:tc>
          <w:tcPr>
            <w:tcW w:w="4110" w:type="dxa"/>
          </w:tcPr>
          <w:p w14:paraId="011262A3" w14:textId="681190C5" w:rsidR="00A25668" w:rsidRPr="00E03CF3" w:rsidRDefault="004F138B" w:rsidP="00723803">
            <w:pPr>
              <w:ind w:firstLine="0"/>
            </w:pPr>
            <w:r w:rsidRPr="00E03CF3">
              <w:rPr>
                <w:b/>
              </w:rPr>
              <w:t xml:space="preserve">Hiển thị: </w:t>
            </w:r>
            <w:r w:rsidR="001C3AA9" w:rsidRPr="00E03CF3">
              <w:t>cứng như</w:t>
            </w:r>
            <w:r w:rsidRPr="00E03CF3">
              <w:t xml:space="preserve"> hình trên</w:t>
            </w:r>
          </w:p>
          <w:p w14:paraId="04EBB4A8" w14:textId="350D64FF" w:rsidR="001C3AA9" w:rsidRPr="00E03CF3" w:rsidRDefault="001C3AA9" w:rsidP="00723803">
            <w:pPr>
              <w:ind w:firstLine="0"/>
            </w:pPr>
            <w:r w:rsidRPr="00E03CF3">
              <w:t>- Icon “Person”</w:t>
            </w:r>
          </w:p>
          <w:p w14:paraId="36B2F775" w14:textId="77777777" w:rsidR="004F138B" w:rsidRPr="00E03CF3" w:rsidRDefault="004F138B" w:rsidP="00723803">
            <w:pPr>
              <w:ind w:firstLine="0"/>
            </w:pPr>
            <w:r w:rsidRPr="00E03CF3">
              <w:t>- Cho phép nhập tối đa 10 ký tự (chữ), không phân biệt chữ hoa chữ thường</w:t>
            </w:r>
          </w:p>
          <w:p w14:paraId="42990DCC" w14:textId="449342AD" w:rsidR="004F138B" w:rsidRPr="00E03CF3" w:rsidRDefault="004F138B" w:rsidP="00723803">
            <w:pPr>
              <w:ind w:firstLine="0"/>
            </w:pPr>
            <w:r w:rsidRPr="00E03CF3">
              <w:rPr>
                <w:b/>
              </w:rPr>
              <w:t>Sự kiện:</w:t>
            </w:r>
            <w:r w:rsidRPr="00E03CF3">
              <w:t xml:space="preserve"> hiển thị nội dung người dùng nhập từ thiết bị bàn phím</w:t>
            </w:r>
          </w:p>
        </w:tc>
        <w:tc>
          <w:tcPr>
            <w:tcW w:w="1695" w:type="dxa"/>
          </w:tcPr>
          <w:p w14:paraId="04B33476" w14:textId="77777777" w:rsidR="00A25668" w:rsidRPr="00E03CF3" w:rsidRDefault="00A25668" w:rsidP="00723803">
            <w:pPr>
              <w:ind w:firstLine="0"/>
            </w:pPr>
          </w:p>
        </w:tc>
      </w:tr>
      <w:tr w:rsidR="00A25668" w:rsidRPr="00E03CF3" w14:paraId="0B5D73F4" w14:textId="77777777" w:rsidTr="00A25668">
        <w:tc>
          <w:tcPr>
            <w:tcW w:w="846" w:type="dxa"/>
          </w:tcPr>
          <w:p w14:paraId="44009609" w14:textId="7E02E46F" w:rsidR="00A25668" w:rsidRPr="00E03CF3" w:rsidRDefault="00A25668" w:rsidP="00A25668">
            <w:pPr>
              <w:ind w:firstLine="0"/>
              <w:jc w:val="center"/>
            </w:pPr>
            <w:r w:rsidRPr="00E03CF3">
              <w:t>7</w:t>
            </w:r>
          </w:p>
        </w:tc>
        <w:tc>
          <w:tcPr>
            <w:tcW w:w="1843" w:type="dxa"/>
          </w:tcPr>
          <w:p w14:paraId="6588A651" w14:textId="5A9C6A40" w:rsidR="00A25668" w:rsidRPr="00E03CF3" w:rsidRDefault="00A25668" w:rsidP="00723803">
            <w:pPr>
              <w:ind w:firstLine="0"/>
            </w:pPr>
            <w:r w:rsidRPr="00E03CF3">
              <w:t>Input text</w:t>
            </w:r>
          </w:p>
        </w:tc>
        <w:tc>
          <w:tcPr>
            <w:tcW w:w="4110" w:type="dxa"/>
          </w:tcPr>
          <w:p w14:paraId="105904B2" w14:textId="534858EF" w:rsidR="00A25668" w:rsidRPr="00E03CF3" w:rsidRDefault="004F138B" w:rsidP="00723803">
            <w:pPr>
              <w:ind w:firstLine="0"/>
            </w:pPr>
            <w:r w:rsidRPr="00E03CF3">
              <w:rPr>
                <w:b/>
              </w:rPr>
              <w:t xml:space="preserve">Hiển thị: </w:t>
            </w:r>
            <w:r w:rsidRPr="00E03CF3">
              <w:t>cứng như hình trên</w:t>
            </w:r>
          </w:p>
          <w:p w14:paraId="1988B89F" w14:textId="6A05D668" w:rsidR="001C3AA9" w:rsidRPr="00E03CF3" w:rsidRDefault="001C3AA9" w:rsidP="00723803">
            <w:pPr>
              <w:ind w:firstLine="0"/>
            </w:pPr>
            <w:r w:rsidRPr="00E03CF3">
              <w:t>- Icon “Lock”</w:t>
            </w:r>
          </w:p>
          <w:p w14:paraId="2EA5492D" w14:textId="77777777" w:rsidR="004F138B" w:rsidRPr="00E03CF3" w:rsidRDefault="004F138B" w:rsidP="00723803">
            <w:pPr>
              <w:ind w:firstLine="0"/>
            </w:pPr>
            <w:r w:rsidRPr="00E03CF3">
              <w:t>- Cho phép nhập tối đa 15 ký tự, yêu cầu bao gồm ký tự đặc biệt, ký tự chữ và số, không phân biệt chữ hoa chữ thường</w:t>
            </w:r>
          </w:p>
          <w:p w14:paraId="46616377" w14:textId="6EC7A963" w:rsidR="004F138B" w:rsidRPr="00E03CF3" w:rsidRDefault="004F138B" w:rsidP="00723803">
            <w:pPr>
              <w:ind w:firstLine="0"/>
            </w:pPr>
            <w:r w:rsidRPr="00E03CF3">
              <w:rPr>
                <w:b/>
              </w:rPr>
              <w:t>Sự kiện</w:t>
            </w:r>
            <w:r w:rsidRPr="00E03CF3">
              <w:t xml:space="preserve">: hiển thị nội dung người dùng nhập từ thiết bị bàn phím dưới dạng ký tự </w:t>
            </w:r>
            <w:r w:rsidR="006A2688" w:rsidRPr="00E03CF3">
              <w:t>“</w:t>
            </w:r>
            <w:r w:rsidRPr="00E03CF3">
              <w:t>*</w:t>
            </w:r>
            <w:r w:rsidR="006A2688" w:rsidRPr="00E03CF3">
              <w:t>”</w:t>
            </w:r>
            <w:r w:rsidRPr="00E03CF3">
              <w:t xml:space="preserve"> như màn hình [S2]</w:t>
            </w:r>
          </w:p>
        </w:tc>
        <w:tc>
          <w:tcPr>
            <w:tcW w:w="1695" w:type="dxa"/>
          </w:tcPr>
          <w:p w14:paraId="2131B79B" w14:textId="16EB781F" w:rsidR="00A25668" w:rsidRPr="00E03CF3" w:rsidRDefault="00D57B6B" w:rsidP="004E205C">
            <w:pPr>
              <w:ind w:firstLine="0"/>
              <w:jc w:val="left"/>
            </w:pPr>
            <w:r w:rsidRPr="00E03CF3">
              <w:t>[S2] Nhập thông tin đăng nhập</w:t>
            </w:r>
          </w:p>
        </w:tc>
      </w:tr>
      <w:tr w:rsidR="00A25668" w:rsidRPr="00E03CF3" w14:paraId="0B664461" w14:textId="77777777" w:rsidTr="00A25668">
        <w:tc>
          <w:tcPr>
            <w:tcW w:w="846" w:type="dxa"/>
          </w:tcPr>
          <w:p w14:paraId="3293D048" w14:textId="30732DA4" w:rsidR="00A25668" w:rsidRPr="00E03CF3" w:rsidRDefault="00A25668" w:rsidP="00A25668">
            <w:pPr>
              <w:ind w:firstLine="0"/>
              <w:jc w:val="center"/>
            </w:pPr>
            <w:r w:rsidRPr="00E03CF3">
              <w:t>8</w:t>
            </w:r>
          </w:p>
        </w:tc>
        <w:tc>
          <w:tcPr>
            <w:tcW w:w="1843" w:type="dxa"/>
          </w:tcPr>
          <w:p w14:paraId="6BAA38CA" w14:textId="7623A0B3" w:rsidR="00A25668" w:rsidRPr="00E03CF3" w:rsidRDefault="00A25668" w:rsidP="00723803">
            <w:pPr>
              <w:ind w:firstLine="0"/>
            </w:pPr>
            <w:r w:rsidRPr="00E03CF3">
              <w:t>Tick box</w:t>
            </w:r>
          </w:p>
        </w:tc>
        <w:tc>
          <w:tcPr>
            <w:tcW w:w="4110" w:type="dxa"/>
          </w:tcPr>
          <w:p w14:paraId="44DBDEBC" w14:textId="77777777" w:rsidR="00A25668" w:rsidRPr="00E03CF3" w:rsidRDefault="004F138B" w:rsidP="00723803">
            <w:pPr>
              <w:ind w:firstLine="0"/>
            </w:pPr>
            <w:r w:rsidRPr="00E03CF3">
              <w:rPr>
                <w:b/>
              </w:rPr>
              <w:t xml:space="preserve">Hiển thị: </w:t>
            </w:r>
            <w:r w:rsidRPr="00E03CF3">
              <w:t>cứng như hình trên</w:t>
            </w:r>
          </w:p>
          <w:p w14:paraId="5524D53D" w14:textId="77777777" w:rsidR="004F138B" w:rsidRPr="00E03CF3" w:rsidRDefault="004F138B" w:rsidP="00723803">
            <w:pPr>
              <w:ind w:firstLine="0"/>
            </w:pPr>
            <w:r w:rsidRPr="00E03CF3">
              <w:rPr>
                <w:b/>
              </w:rPr>
              <w:t>Sự kiện:</w:t>
            </w:r>
            <w:r w:rsidRPr="00E03CF3">
              <w:t xml:space="preserve"> khi tick vào ô, người dùng lựa chọn cho phép hệ thống ghi nhớ đăng nhập bao gồm tên đăng nhập và mật khẩu</w:t>
            </w:r>
            <w:r w:rsidR="00A909C9" w:rsidRPr="00E03CF3">
              <w:t xml:space="preserve">. </w:t>
            </w:r>
          </w:p>
          <w:p w14:paraId="7C518707" w14:textId="6DD7DC8A" w:rsidR="00A909C9" w:rsidRPr="00E03CF3" w:rsidRDefault="00A909C9" w:rsidP="00723803">
            <w:pPr>
              <w:ind w:firstLine="0"/>
            </w:pPr>
            <w:r w:rsidRPr="00E03CF3">
              <w:t>- Những lần đăng nhập sau đó sẽ không cần nhập lại tên đăng nhập và mật khẩu</w:t>
            </w:r>
          </w:p>
        </w:tc>
        <w:tc>
          <w:tcPr>
            <w:tcW w:w="1695" w:type="dxa"/>
          </w:tcPr>
          <w:p w14:paraId="5EB61C3D" w14:textId="77777777" w:rsidR="00A25668" w:rsidRPr="00E03CF3" w:rsidRDefault="00A25668" w:rsidP="00723803">
            <w:pPr>
              <w:ind w:firstLine="0"/>
            </w:pPr>
          </w:p>
        </w:tc>
      </w:tr>
      <w:tr w:rsidR="00A25668" w:rsidRPr="00E03CF3" w14:paraId="50BDDC54" w14:textId="77777777" w:rsidTr="00A25668">
        <w:tc>
          <w:tcPr>
            <w:tcW w:w="846" w:type="dxa"/>
          </w:tcPr>
          <w:p w14:paraId="4AE3232B" w14:textId="7F7449B5" w:rsidR="00A25668" w:rsidRPr="00E03CF3" w:rsidRDefault="00A25668" w:rsidP="00A25668">
            <w:pPr>
              <w:ind w:firstLine="0"/>
              <w:jc w:val="center"/>
            </w:pPr>
            <w:r w:rsidRPr="00E03CF3">
              <w:t>9</w:t>
            </w:r>
          </w:p>
        </w:tc>
        <w:tc>
          <w:tcPr>
            <w:tcW w:w="1843" w:type="dxa"/>
          </w:tcPr>
          <w:p w14:paraId="06C8F846" w14:textId="6B067486" w:rsidR="00A25668" w:rsidRPr="00E03CF3" w:rsidRDefault="00A25668" w:rsidP="00723803">
            <w:pPr>
              <w:ind w:firstLine="0"/>
            </w:pPr>
            <w:r w:rsidRPr="00E03CF3">
              <w:t>Button</w:t>
            </w:r>
          </w:p>
        </w:tc>
        <w:tc>
          <w:tcPr>
            <w:tcW w:w="4110" w:type="dxa"/>
          </w:tcPr>
          <w:p w14:paraId="7DD67AD6" w14:textId="77777777" w:rsidR="00A25668" w:rsidRPr="00E03CF3" w:rsidRDefault="00492D1F" w:rsidP="00723803">
            <w:pPr>
              <w:ind w:firstLine="0"/>
            </w:pPr>
            <w:r w:rsidRPr="00E03CF3">
              <w:rPr>
                <w:b/>
              </w:rPr>
              <w:t>Hiển thị:</w:t>
            </w:r>
            <w:r w:rsidRPr="00E03CF3">
              <w:t xml:space="preserve"> “Quên mật khẩu” như hình trên</w:t>
            </w:r>
          </w:p>
          <w:p w14:paraId="66E94C20" w14:textId="29FD29DB" w:rsidR="00492D1F" w:rsidRPr="00E03CF3" w:rsidRDefault="00492D1F" w:rsidP="00723803">
            <w:pPr>
              <w:ind w:firstLine="0"/>
            </w:pPr>
            <w:r w:rsidRPr="00E03CF3">
              <w:rPr>
                <w:b/>
              </w:rPr>
              <w:lastRenderedPageBreak/>
              <w:t>Sự kiện:</w:t>
            </w:r>
            <w:r w:rsidR="00D57B6B" w:rsidRPr="00E03CF3">
              <w:t xml:space="preserve"> k</w:t>
            </w:r>
            <w:r w:rsidRPr="00E03CF3">
              <w:t>hi kích chọn nút Quên mật khẩu, hệ thống sẽ hiển thị popup thông báo hướng dẫn nhận lại mật khẩu như màn hình [S4]</w:t>
            </w:r>
          </w:p>
        </w:tc>
        <w:tc>
          <w:tcPr>
            <w:tcW w:w="1695" w:type="dxa"/>
          </w:tcPr>
          <w:p w14:paraId="1F1A5865" w14:textId="593B7D75" w:rsidR="00A25668" w:rsidRPr="00E03CF3" w:rsidRDefault="00BC2AF3" w:rsidP="00BC2AF3">
            <w:pPr>
              <w:ind w:firstLine="0"/>
              <w:jc w:val="left"/>
            </w:pPr>
            <w:r>
              <w:lastRenderedPageBreak/>
              <w:t xml:space="preserve">[S4] Màn hình popup </w:t>
            </w:r>
            <w:r>
              <w:lastRenderedPageBreak/>
              <w:t>Quên mật khẩu</w:t>
            </w:r>
          </w:p>
        </w:tc>
      </w:tr>
      <w:tr w:rsidR="00A25668" w:rsidRPr="00E03CF3" w14:paraId="285172AA" w14:textId="77777777" w:rsidTr="00A25668">
        <w:tc>
          <w:tcPr>
            <w:tcW w:w="846" w:type="dxa"/>
          </w:tcPr>
          <w:p w14:paraId="7F6116D2" w14:textId="416501E5" w:rsidR="00A25668" w:rsidRPr="00E03CF3" w:rsidRDefault="00A25668" w:rsidP="00A25668">
            <w:pPr>
              <w:ind w:firstLine="0"/>
              <w:jc w:val="center"/>
            </w:pPr>
            <w:r w:rsidRPr="00E03CF3">
              <w:lastRenderedPageBreak/>
              <w:t>10</w:t>
            </w:r>
          </w:p>
        </w:tc>
        <w:tc>
          <w:tcPr>
            <w:tcW w:w="1843" w:type="dxa"/>
          </w:tcPr>
          <w:p w14:paraId="4AB5719F" w14:textId="303902B0" w:rsidR="00A25668" w:rsidRPr="00E03CF3" w:rsidRDefault="00A25668" w:rsidP="00723803">
            <w:pPr>
              <w:ind w:firstLine="0"/>
            </w:pPr>
            <w:r w:rsidRPr="00E03CF3">
              <w:t>Button</w:t>
            </w:r>
          </w:p>
        </w:tc>
        <w:tc>
          <w:tcPr>
            <w:tcW w:w="4110" w:type="dxa"/>
          </w:tcPr>
          <w:p w14:paraId="6989F985" w14:textId="77777777" w:rsidR="00A25668" w:rsidRPr="00E03CF3" w:rsidRDefault="002E5946" w:rsidP="00723803">
            <w:pPr>
              <w:ind w:firstLine="0"/>
            </w:pPr>
            <w:r w:rsidRPr="00E03CF3">
              <w:rPr>
                <w:b/>
              </w:rPr>
              <w:t>Hiển thị:</w:t>
            </w:r>
            <w:r w:rsidRPr="00E03CF3">
              <w:t xml:space="preserve"> “ĐĂNG NHẬP” như hình trên</w:t>
            </w:r>
          </w:p>
          <w:p w14:paraId="2DD4BA01" w14:textId="418271C9" w:rsidR="002E5946" w:rsidRPr="00E03CF3" w:rsidRDefault="008D0070" w:rsidP="00D57B6B">
            <w:pPr>
              <w:ind w:firstLine="0"/>
            </w:pPr>
            <w:r w:rsidRPr="00E03CF3">
              <w:rPr>
                <w:b/>
              </w:rPr>
              <w:t>Sự kiện:</w:t>
            </w:r>
            <w:r w:rsidR="00D57B6B" w:rsidRPr="00E03CF3">
              <w:t xml:space="preserve"> s</w:t>
            </w:r>
            <w:r w:rsidRPr="00E03CF3">
              <w:t xml:space="preserve">au khi nhập đầy đủ thông tin đăng nhập, kích chọn nút Đăng nhập để hệ thống xác thực tài khoản người dùng </w:t>
            </w:r>
          </w:p>
        </w:tc>
        <w:tc>
          <w:tcPr>
            <w:tcW w:w="1695" w:type="dxa"/>
          </w:tcPr>
          <w:p w14:paraId="54F078A7" w14:textId="77777777" w:rsidR="00A25668" w:rsidRPr="00E03CF3" w:rsidRDefault="00A25668" w:rsidP="00B520F5">
            <w:pPr>
              <w:keepNext/>
              <w:ind w:firstLine="0"/>
            </w:pPr>
          </w:p>
        </w:tc>
      </w:tr>
    </w:tbl>
    <w:p w14:paraId="121DF447" w14:textId="4D5CA5C6" w:rsidR="00C40B81" w:rsidRDefault="00B520F5" w:rsidP="00B520F5">
      <w:pPr>
        <w:pStyle w:val="Caption"/>
      </w:pPr>
      <w:bookmarkStart w:id="101" w:name="_Toc111023024"/>
      <w:r>
        <w:t xml:space="preserve">Bảng </w:t>
      </w:r>
      <w:r>
        <w:fldChar w:fldCharType="begin"/>
      </w:r>
      <w:r>
        <w:instrText xml:space="preserve"> SEQ Bảng \* ARABIC </w:instrText>
      </w:r>
      <w:r>
        <w:fldChar w:fldCharType="separate"/>
      </w:r>
      <w:r w:rsidR="00BC2AF3">
        <w:rPr>
          <w:noProof/>
        </w:rPr>
        <w:t>13</w:t>
      </w:r>
      <w:r>
        <w:fldChar w:fldCharType="end"/>
      </w:r>
      <w:r>
        <w:t>. FSD màn hình Đăng nhập</w:t>
      </w:r>
      <w:bookmarkEnd w:id="101"/>
    </w:p>
    <w:p w14:paraId="53A39C7E" w14:textId="77777777" w:rsidR="00B520F5" w:rsidRPr="00B520F5" w:rsidRDefault="00B520F5" w:rsidP="00B520F5"/>
    <w:p w14:paraId="4FA63FCB" w14:textId="2CBF170E" w:rsidR="008D0070" w:rsidRPr="00E03CF3" w:rsidRDefault="008D0070" w:rsidP="00D57B6B">
      <w:pPr>
        <w:pStyle w:val="ListParagraph"/>
        <w:numPr>
          <w:ilvl w:val="0"/>
          <w:numId w:val="37"/>
        </w:numPr>
      </w:pPr>
      <w:r w:rsidRPr="00E03CF3">
        <w:t xml:space="preserve">Đặc tả màn hình nhập thông tin </w:t>
      </w:r>
      <w:r w:rsidR="00447F89" w:rsidRPr="00E03CF3">
        <w:t>đăng nhập [S2]</w:t>
      </w:r>
    </w:p>
    <w:p w14:paraId="34F8FCCD" w14:textId="77777777" w:rsidR="00B520F5" w:rsidRDefault="004D4D12" w:rsidP="00B520F5">
      <w:pPr>
        <w:keepNext/>
        <w:ind w:firstLine="0"/>
      </w:pPr>
      <w:r w:rsidRPr="00E03CF3">
        <w:rPr>
          <w:noProof/>
        </w:rPr>
        <w:drawing>
          <wp:inline distT="0" distB="0" distL="0" distR="0" wp14:anchorId="6D91F310" wp14:editId="2C746A5C">
            <wp:extent cx="5400040" cy="38398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839845"/>
                    </a:xfrm>
                    <a:prstGeom prst="rect">
                      <a:avLst/>
                    </a:prstGeom>
                  </pic:spPr>
                </pic:pic>
              </a:graphicData>
            </a:graphic>
          </wp:inline>
        </w:drawing>
      </w:r>
    </w:p>
    <w:p w14:paraId="36F22595" w14:textId="6DEEC469" w:rsidR="007D5102" w:rsidRPr="00E03CF3" w:rsidRDefault="00B520F5" w:rsidP="00B520F5">
      <w:pPr>
        <w:pStyle w:val="Caption"/>
      </w:pPr>
      <w:bookmarkStart w:id="102" w:name="_Toc111023001"/>
      <w:r>
        <w:t xml:space="preserve">Hình </w:t>
      </w:r>
      <w:r>
        <w:fldChar w:fldCharType="begin"/>
      </w:r>
      <w:r>
        <w:instrText xml:space="preserve"> SEQ Hình \* ARABIC </w:instrText>
      </w:r>
      <w:r>
        <w:fldChar w:fldCharType="separate"/>
      </w:r>
      <w:r w:rsidR="00BC2AF3">
        <w:rPr>
          <w:noProof/>
        </w:rPr>
        <w:t>26</w:t>
      </w:r>
      <w:r>
        <w:fldChar w:fldCharType="end"/>
      </w:r>
      <w:r>
        <w:t xml:space="preserve">. Màn hình </w:t>
      </w:r>
      <w:r w:rsidR="004E205C">
        <w:t>Nhập thông tin</w:t>
      </w:r>
      <w:r>
        <w:t xml:space="preserve"> đăng nhập</w:t>
      </w:r>
      <w:r w:rsidR="004E205C">
        <w:t xml:space="preserve"> [S2]</w:t>
      </w:r>
      <w:bookmarkEnd w:id="102"/>
    </w:p>
    <w:p w14:paraId="017CD221" w14:textId="625E5A0F" w:rsidR="007D5102" w:rsidRPr="00E03CF3" w:rsidRDefault="007D5102"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447F89" w:rsidRPr="00E03CF3" w14:paraId="52254570" w14:textId="77777777" w:rsidTr="006A2688">
        <w:tc>
          <w:tcPr>
            <w:tcW w:w="846" w:type="dxa"/>
            <w:shd w:val="clear" w:color="auto" w:fill="8DB3E2" w:themeFill="text2" w:themeFillTint="66"/>
          </w:tcPr>
          <w:p w14:paraId="3DC6A5D2" w14:textId="77777777" w:rsidR="00447F89" w:rsidRPr="00E03CF3" w:rsidRDefault="00447F89" w:rsidP="0088011F">
            <w:pPr>
              <w:ind w:firstLine="0"/>
              <w:jc w:val="center"/>
              <w:rPr>
                <w:b/>
              </w:rPr>
            </w:pPr>
            <w:r w:rsidRPr="00E03CF3">
              <w:rPr>
                <w:b/>
              </w:rPr>
              <w:lastRenderedPageBreak/>
              <w:t>No</w:t>
            </w:r>
          </w:p>
        </w:tc>
        <w:tc>
          <w:tcPr>
            <w:tcW w:w="1843" w:type="dxa"/>
            <w:shd w:val="clear" w:color="auto" w:fill="8DB3E2" w:themeFill="text2" w:themeFillTint="66"/>
          </w:tcPr>
          <w:p w14:paraId="08D4381E" w14:textId="2F23CFE1" w:rsidR="00447F89" w:rsidRPr="00E03CF3" w:rsidRDefault="0047554B" w:rsidP="0088011F">
            <w:pPr>
              <w:ind w:firstLine="0"/>
              <w:jc w:val="center"/>
              <w:rPr>
                <w:b/>
              </w:rPr>
            </w:pPr>
            <w:r w:rsidRPr="00E03CF3">
              <w:rPr>
                <w:b/>
              </w:rPr>
              <w:t>Type</w:t>
            </w:r>
          </w:p>
        </w:tc>
        <w:tc>
          <w:tcPr>
            <w:tcW w:w="3969" w:type="dxa"/>
            <w:shd w:val="clear" w:color="auto" w:fill="8DB3E2" w:themeFill="text2" w:themeFillTint="66"/>
          </w:tcPr>
          <w:p w14:paraId="50798DAC" w14:textId="61E2F88E" w:rsidR="00447F89" w:rsidRPr="00E03CF3" w:rsidRDefault="0047554B" w:rsidP="0088011F">
            <w:pPr>
              <w:ind w:firstLine="0"/>
              <w:jc w:val="center"/>
              <w:rPr>
                <w:b/>
              </w:rPr>
            </w:pPr>
            <w:r w:rsidRPr="00E03CF3">
              <w:rPr>
                <w:b/>
              </w:rPr>
              <w:t>Description</w:t>
            </w:r>
          </w:p>
        </w:tc>
        <w:tc>
          <w:tcPr>
            <w:tcW w:w="1836" w:type="dxa"/>
            <w:shd w:val="clear" w:color="auto" w:fill="8DB3E2" w:themeFill="text2" w:themeFillTint="66"/>
          </w:tcPr>
          <w:p w14:paraId="623CD0DB" w14:textId="1DB706AD" w:rsidR="00447F89" w:rsidRPr="00E03CF3" w:rsidRDefault="0047554B" w:rsidP="0088011F">
            <w:pPr>
              <w:ind w:firstLine="0"/>
              <w:jc w:val="center"/>
              <w:rPr>
                <w:b/>
              </w:rPr>
            </w:pPr>
            <w:r w:rsidRPr="00E03CF3">
              <w:rPr>
                <w:b/>
              </w:rPr>
              <w:t>Note</w:t>
            </w:r>
          </w:p>
        </w:tc>
      </w:tr>
      <w:tr w:rsidR="00447F89" w:rsidRPr="00E03CF3" w14:paraId="5A9449F0" w14:textId="77777777" w:rsidTr="006A2688">
        <w:tc>
          <w:tcPr>
            <w:tcW w:w="846" w:type="dxa"/>
          </w:tcPr>
          <w:p w14:paraId="7AE5B865" w14:textId="77777777" w:rsidR="00447F89" w:rsidRPr="00E03CF3" w:rsidRDefault="00447F89" w:rsidP="0088011F">
            <w:pPr>
              <w:ind w:firstLine="0"/>
              <w:jc w:val="center"/>
            </w:pPr>
            <w:r w:rsidRPr="00E03CF3">
              <w:t>1</w:t>
            </w:r>
          </w:p>
        </w:tc>
        <w:tc>
          <w:tcPr>
            <w:tcW w:w="1843" w:type="dxa"/>
          </w:tcPr>
          <w:p w14:paraId="59DFEB4F" w14:textId="77777777" w:rsidR="00447F89" w:rsidRPr="00E03CF3" w:rsidRDefault="00447F89" w:rsidP="0088011F">
            <w:pPr>
              <w:ind w:firstLine="0"/>
            </w:pPr>
            <w:r w:rsidRPr="00E03CF3">
              <w:t>Logo</w:t>
            </w:r>
          </w:p>
        </w:tc>
        <w:tc>
          <w:tcPr>
            <w:tcW w:w="3969" w:type="dxa"/>
          </w:tcPr>
          <w:p w14:paraId="7E530FD6" w14:textId="77777777" w:rsidR="00447F89" w:rsidRPr="00E03CF3" w:rsidRDefault="00447F89" w:rsidP="0088011F">
            <w:pPr>
              <w:ind w:firstLine="0"/>
            </w:pPr>
            <w:r w:rsidRPr="00E03CF3">
              <w:rPr>
                <w:b/>
              </w:rPr>
              <w:t xml:space="preserve">Hiển thị: </w:t>
            </w:r>
            <w:r w:rsidRPr="00E03CF3">
              <w:t>cứng logo và chữ như hình trên</w:t>
            </w:r>
          </w:p>
        </w:tc>
        <w:tc>
          <w:tcPr>
            <w:tcW w:w="1836" w:type="dxa"/>
          </w:tcPr>
          <w:p w14:paraId="53937249" w14:textId="77777777" w:rsidR="00447F89" w:rsidRPr="00E03CF3" w:rsidRDefault="00447F89" w:rsidP="0088011F">
            <w:pPr>
              <w:ind w:firstLine="0"/>
            </w:pPr>
          </w:p>
        </w:tc>
      </w:tr>
      <w:tr w:rsidR="00447F89" w:rsidRPr="00E03CF3" w14:paraId="7497433B" w14:textId="77777777" w:rsidTr="006A2688">
        <w:tc>
          <w:tcPr>
            <w:tcW w:w="846" w:type="dxa"/>
          </w:tcPr>
          <w:p w14:paraId="05E559DA" w14:textId="77777777" w:rsidR="00447F89" w:rsidRPr="00E03CF3" w:rsidRDefault="00447F89" w:rsidP="0088011F">
            <w:pPr>
              <w:ind w:firstLine="0"/>
              <w:jc w:val="center"/>
            </w:pPr>
            <w:r w:rsidRPr="00E03CF3">
              <w:t>2</w:t>
            </w:r>
          </w:p>
        </w:tc>
        <w:tc>
          <w:tcPr>
            <w:tcW w:w="1843" w:type="dxa"/>
          </w:tcPr>
          <w:p w14:paraId="4AB4B59E" w14:textId="77777777" w:rsidR="00447F89" w:rsidRPr="00E03CF3" w:rsidRDefault="00447F89" w:rsidP="0088011F">
            <w:pPr>
              <w:ind w:firstLine="0"/>
            </w:pPr>
            <w:r w:rsidRPr="00E03CF3">
              <w:t>Label</w:t>
            </w:r>
          </w:p>
        </w:tc>
        <w:tc>
          <w:tcPr>
            <w:tcW w:w="3969" w:type="dxa"/>
          </w:tcPr>
          <w:p w14:paraId="11A85BCC" w14:textId="77777777" w:rsidR="00447F89" w:rsidRPr="00E03CF3" w:rsidRDefault="00447F89" w:rsidP="0088011F">
            <w:pPr>
              <w:ind w:firstLine="0"/>
            </w:pPr>
            <w:r w:rsidRPr="00E03CF3">
              <w:rPr>
                <w:b/>
              </w:rPr>
              <w:t>Hiển thị:</w:t>
            </w:r>
            <w:r w:rsidRPr="00E03CF3">
              <w:t xml:space="preserve"> “PHẦN MỀM QUẢN LÝ BỆNH NHÂN” như hình trên</w:t>
            </w:r>
          </w:p>
        </w:tc>
        <w:tc>
          <w:tcPr>
            <w:tcW w:w="1836" w:type="dxa"/>
          </w:tcPr>
          <w:p w14:paraId="02D65C15" w14:textId="77777777" w:rsidR="00447F89" w:rsidRPr="00E03CF3" w:rsidRDefault="00447F89" w:rsidP="0088011F">
            <w:pPr>
              <w:ind w:firstLine="0"/>
            </w:pPr>
          </w:p>
        </w:tc>
      </w:tr>
      <w:tr w:rsidR="00447F89" w:rsidRPr="00E03CF3" w14:paraId="1A086897" w14:textId="77777777" w:rsidTr="006A2688">
        <w:tc>
          <w:tcPr>
            <w:tcW w:w="846" w:type="dxa"/>
          </w:tcPr>
          <w:p w14:paraId="69FB11B7" w14:textId="77777777" w:rsidR="00447F89" w:rsidRPr="00E03CF3" w:rsidRDefault="00447F89" w:rsidP="0088011F">
            <w:pPr>
              <w:ind w:firstLine="0"/>
              <w:jc w:val="center"/>
            </w:pPr>
            <w:r w:rsidRPr="00E03CF3">
              <w:t>3</w:t>
            </w:r>
          </w:p>
        </w:tc>
        <w:tc>
          <w:tcPr>
            <w:tcW w:w="1843" w:type="dxa"/>
          </w:tcPr>
          <w:p w14:paraId="5FE37DCF" w14:textId="77777777" w:rsidR="00447F89" w:rsidRPr="00E03CF3" w:rsidRDefault="00447F89" w:rsidP="0088011F">
            <w:pPr>
              <w:ind w:firstLine="0"/>
            </w:pPr>
            <w:r w:rsidRPr="00E03CF3">
              <w:t>Label</w:t>
            </w:r>
          </w:p>
        </w:tc>
        <w:tc>
          <w:tcPr>
            <w:tcW w:w="3969" w:type="dxa"/>
          </w:tcPr>
          <w:p w14:paraId="355E505B" w14:textId="77777777" w:rsidR="00447F89" w:rsidRPr="00E03CF3" w:rsidRDefault="00447F89" w:rsidP="0088011F">
            <w:pPr>
              <w:ind w:firstLine="0"/>
            </w:pPr>
            <w:r w:rsidRPr="00E03CF3">
              <w:rPr>
                <w:b/>
              </w:rPr>
              <w:t>Hiển thị: “</w:t>
            </w:r>
            <w:r w:rsidRPr="00E03CF3">
              <w:t>ĐĂNG NHẬP</w:t>
            </w:r>
            <w:r w:rsidRPr="00E03CF3">
              <w:rPr>
                <w:b/>
              </w:rPr>
              <w:t xml:space="preserve">” </w:t>
            </w:r>
            <w:r w:rsidRPr="00E03CF3">
              <w:t>như hình trên</w:t>
            </w:r>
          </w:p>
        </w:tc>
        <w:tc>
          <w:tcPr>
            <w:tcW w:w="1836" w:type="dxa"/>
          </w:tcPr>
          <w:p w14:paraId="7E3D8AF2" w14:textId="77777777" w:rsidR="00447F89" w:rsidRPr="00E03CF3" w:rsidRDefault="00447F89" w:rsidP="0088011F">
            <w:pPr>
              <w:ind w:firstLine="0"/>
            </w:pPr>
          </w:p>
        </w:tc>
      </w:tr>
      <w:tr w:rsidR="00447F89" w:rsidRPr="00E03CF3" w14:paraId="7DB6068F" w14:textId="77777777" w:rsidTr="006A2688">
        <w:tc>
          <w:tcPr>
            <w:tcW w:w="846" w:type="dxa"/>
          </w:tcPr>
          <w:p w14:paraId="4FA13A4D" w14:textId="77777777" w:rsidR="00447F89" w:rsidRPr="00E03CF3" w:rsidRDefault="00447F89" w:rsidP="0088011F">
            <w:pPr>
              <w:ind w:firstLine="0"/>
              <w:jc w:val="center"/>
            </w:pPr>
            <w:r w:rsidRPr="00E03CF3">
              <w:t>4</w:t>
            </w:r>
          </w:p>
        </w:tc>
        <w:tc>
          <w:tcPr>
            <w:tcW w:w="1843" w:type="dxa"/>
          </w:tcPr>
          <w:p w14:paraId="774686D1" w14:textId="2D436E7C" w:rsidR="00447F89" w:rsidRPr="00E03CF3" w:rsidRDefault="006A2688" w:rsidP="0088011F">
            <w:pPr>
              <w:ind w:firstLine="0"/>
            </w:pPr>
            <w:r w:rsidRPr="00E03CF3">
              <w:t>Input text</w:t>
            </w:r>
          </w:p>
        </w:tc>
        <w:tc>
          <w:tcPr>
            <w:tcW w:w="3969" w:type="dxa"/>
          </w:tcPr>
          <w:p w14:paraId="67AF00E0" w14:textId="07AADF88" w:rsidR="006A2688" w:rsidRPr="00E03CF3" w:rsidRDefault="006A2688" w:rsidP="0088011F">
            <w:pPr>
              <w:ind w:firstLine="0"/>
            </w:pPr>
            <w:r w:rsidRPr="00E03CF3">
              <w:rPr>
                <w:b/>
              </w:rPr>
              <w:t>Hiển thị:</w:t>
            </w:r>
            <w:r w:rsidRPr="00E03CF3">
              <w:t xml:space="preserve"> Tên đăng nhập của người dùng truy cập</w:t>
            </w:r>
          </w:p>
        </w:tc>
        <w:tc>
          <w:tcPr>
            <w:tcW w:w="1836" w:type="dxa"/>
          </w:tcPr>
          <w:p w14:paraId="3FC18271" w14:textId="77777777" w:rsidR="00447F89" w:rsidRPr="00E03CF3" w:rsidRDefault="00447F89" w:rsidP="0088011F">
            <w:pPr>
              <w:ind w:firstLine="0"/>
            </w:pPr>
          </w:p>
        </w:tc>
      </w:tr>
      <w:tr w:rsidR="00447F89" w:rsidRPr="00E03CF3" w14:paraId="22D330B4" w14:textId="77777777" w:rsidTr="006A2688">
        <w:tc>
          <w:tcPr>
            <w:tcW w:w="846" w:type="dxa"/>
          </w:tcPr>
          <w:p w14:paraId="4B26902A" w14:textId="77777777" w:rsidR="00447F89" w:rsidRPr="00E03CF3" w:rsidRDefault="00447F89" w:rsidP="0088011F">
            <w:pPr>
              <w:ind w:firstLine="0"/>
              <w:jc w:val="center"/>
            </w:pPr>
            <w:r w:rsidRPr="00E03CF3">
              <w:t>5</w:t>
            </w:r>
          </w:p>
        </w:tc>
        <w:tc>
          <w:tcPr>
            <w:tcW w:w="1843" w:type="dxa"/>
          </w:tcPr>
          <w:p w14:paraId="21756A9C" w14:textId="78C266D3" w:rsidR="00447F89" w:rsidRPr="00E03CF3" w:rsidRDefault="006A2688" w:rsidP="0088011F">
            <w:pPr>
              <w:ind w:firstLine="0"/>
            </w:pPr>
            <w:r w:rsidRPr="00E03CF3">
              <w:t>Input text</w:t>
            </w:r>
          </w:p>
        </w:tc>
        <w:tc>
          <w:tcPr>
            <w:tcW w:w="3969" w:type="dxa"/>
          </w:tcPr>
          <w:p w14:paraId="3087A3DC" w14:textId="63440A99" w:rsidR="00447F89" w:rsidRPr="00E03CF3" w:rsidRDefault="006A2688" w:rsidP="0088011F">
            <w:pPr>
              <w:ind w:firstLine="0"/>
            </w:pPr>
            <w:r w:rsidRPr="00E03CF3">
              <w:rPr>
                <w:b/>
              </w:rPr>
              <w:t>Hiển thị:</w:t>
            </w:r>
            <w:r w:rsidRPr="00E03CF3">
              <w:t xml:space="preserve"> Mật khẩu của tài khoản đăng nhập, dưới dạng ký tự “*”</w:t>
            </w:r>
          </w:p>
        </w:tc>
        <w:tc>
          <w:tcPr>
            <w:tcW w:w="1836" w:type="dxa"/>
          </w:tcPr>
          <w:p w14:paraId="5EA609CF" w14:textId="77777777" w:rsidR="00447F89" w:rsidRPr="00E03CF3" w:rsidRDefault="00447F89" w:rsidP="0088011F">
            <w:pPr>
              <w:ind w:firstLine="0"/>
            </w:pPr>
          </w:p>
        </w:tc>
      </w:tr>
      <w:tr w:rsidR="00447F89" w:rsidRPr="00E03CF3" w14:paraId="0D06B083" w14:textId="77777777" w:rsidTr="006A2688">
        <w:tc>
          <w:tcPr>
            <w:tcW w:w="846" w:type="dxa"/>
          </w:tcPr>
          <w:p w14:paraId="1B002F73" w14:textId="77777777" w:rsidR="00447F89" w:rsidRPr="00E03CF3" w:rsidRDefault="00447F89" w:rsidP="0088011F">
            <w:pPr>
              <w:ind w:firstLine="0"/>
              <w:jc w:val="center"/>
            </w:pPr>
            <w:r w:rsidRPr="00E03CF3">
              <w:t>6</w:t>
            </w:r>
          </w:p>
        </w:tc>
        <w:tc>
          <w:tcPr>
            <w:tcW w:w="1843" w:type="dxa"/>
          </w:tcPr>
          <w:p w14:paraId="7129223F" w14:textId="5F670E4D" w:rsidR="00447F89" w:rsidRPr="00E03CF3" w:rsidRDefault="006A2688" w:rsidP="0088011F">
            <w:pPr>
              <w:ind w:firstLine="0"/>
            </w:pPr>
            <w:r w:rsidRPr="00E03CF3">
              <w:t>Tick box</w:t>
            </w:r>
          </w:p>
        </w:tc>
        <w:tc>
          <w:tcPr>
            <w:tcW w:w="3969" w:type="dxa"/>
          </w:tcPr>
          <w:p w14:paraId="0A3BEC4D" w14:textId="77777777" w:rsidR="007D0FF5" w:rsidRPr="00E03CF3" w:rsidRDefault="006A2688" w:rsidP="0088011F">
            <w:pPr>
              <w:ind w:firstLine="0"/>
            </w:pPr>
            <w:r w:rsidRPr="00E03CF3">
              <w:rPr>
                <w:b/>
              </w:rPr>
              <w:t>Hiển thị:</w:t>
            </w:r>
            <w:r w:rsidR="007D0FF5" w:rsidRPr="00E03CF3">
              <w:rPr>
                <w:b/>
              </w:rPr>
              <w:t xml:space="preserve"> </w:t>
            </w:r>
            <w:r w:rsidR="007D0FF5" w:rsidRPr="00E03CF3">
              <w:t>cứng như hình bên</w:t>
            </w:r>
          </w:p>
          <w:p w14:paraId="7D9CB551" w14:textId="302F44E0" w:rsidR="00447F89" w:rsidRPr="00E03CF3" w:rsidRDefault="007D0FF5" w:rsidP="0088011F">
            <w:pPr>
              <w:ind w:firstLine="0"/>
            </w:pPr>
            <w:r w:rsidRPr="00E03CF3">
              <w:t>- N</w:t>
            </w:r>
            <w:r w:rsidR="006A2688" w:rsidRPr="00E03CF3">
              <w:t>gười dùng tick vào ô Ghi nhớ mật khẩu để hệ thống lưu thông tin đăng nhập cho những lần đăng nhập tiếp theo</w:t>
            </w:r>
          </w:p>
        </w:tc>
        <w:tc>
          <w:tcPr>
            <w:tcW w:w="1836" w:type="dxa"/>
          </w:tcPr>
          <w:p w14:paraId="7FE4F136" w14:textId="77777777" w:rsidR="00447F89" w:rsidRPr="00E03CF3" w:rsidRDefault="00447F89" w:rsidP="0088011F">
            <w:pPr>
              <w:ind w:firstLine="0"/>
            </w:pPr>
          </w:p>
        </w:tc>
      </w:tr>
      <w:tr w:rsidR="00447F89" w:rsidRPr="00E03CF3" w14:paraId="3BFAA0CB" w14:textId="77777777" w:rsidTr="006A2688">
        <w:tc>
          <w:tcPr>
            <w:tcW w:w="846" w:type="dxa"/>
          </w:tcPr>
          <w:p w14:paraId="54AE49DC" w14:textId="77777777" w:rsidR="00447F89" w:rsidRPr="00E03CF3" w:rsidRDefault="00447F89" w:rsidP="0088011F">
            <w:pPr>
              <w:ind w:firstLine="0"/>
              <w:jc w:val="center"/>
            </w:pPr>
            <w:r w:rsidRPr="00E03CF3">
              <w:t>7</w:t>
            </w:r>
          </w:p>
        </w:tc>
        <w:tc>
          <w:tcPr>
            <w:tcW w:w="1843" w:type="dxa"/>
          </w:tcPr>
          <w:p w14:paraId="3D546692" w14:textId="6015A7C1" w:rsidR="00447F89" w:rsidRPr="00E03CF3" w:rsidRDefault="006A2688" w:rsidP="0088011F">
            <w:pPr>
              <w:ind w:firstLine="0"/>
            </w:pPr>
            <w:r w:rsidRPr="00E03CF3">
              <w:t>Button</w:t>
            </w:r>
          </w:p>
        </w:tc>
        <w:tc>
          <w:tcPr>
            <w:tcW w:w="3969" w:type="dxa"/>
          </w:tcPr>
          <w:p w14:paraId="1BF33D61" w14:textId="77777777" w:rsidR="00D57B6B" w:rsidRPr="00E03CF3" w:rsidRDefault="00D57B6B" w:rsidP="00D57B6B">
            <w:pPr>
              <w:ind w:firstLine="0"/>
            </w:pPr>
            <w:r w:rsidRPr="00E03CF3">
              <w:rPr>
                <w:b/>
              </w:rPr>
              <w:t>Hiển thị:</w:t>
            </w:r>
            <w:r w:rsidRPr="00E03CF3">
              <w:t xml:space="preserve"> “ĐĂNG NHẬP” như hình trên</w:t>
            </w:r>
          </w:p>
          <w:p w14:paraId="4B3A6031" w14:textId="75EC5FAD" w:rsidR="00447F89" w:rsidRPr="00E03CF3" w:rsidRDefault="00D57B6B" w:rsidP="004E205C">
            <w:pPr>
              <w:ind w:firstLine="0"/>
            </w:pPr>
            <w:r w:rsidRPr="00E03CF3">
              <w:rPr>
                <w:b/>
              </w:rPr>
              <w:t>Sự kiện:</w:t>
            </w:r>
            <w:r w:rsidRPr="00E03CF3">
              <w:t xml:space="preserve"> sau khi nhập đầy đủ thông tin đăng nhập, kích chọn nút Đăng nhập để hệ thống xác thực tài khoản người dùng và chuyển vào màn hình chức năng </w:t>
            </w:r>
            <w:r w:rsidR="004E205C">
              <w:t>[S5</w:t>
            </w:r>
            <w:r w:rsidRPr="00E03CF3">
              <w:t>]</w:t>
            </w:r>
          </w:p>
        </w:tc>
        <w:tc>
          <w:tcPr>
            <w:tcW w:w="1836" w:type="dxa"/>
          </w:tcPr>
          <w:p w14:paraId="19891BC2" w14:textId="1FC52F2E" w:rsidR="00447F89" w:rsidRPr="00E03CF3" w:rsidRDefault="004E205C" w:rsidP="004E205C">
            <w:pPr>
              <w:keepNext/>
              <w:ind w:firstLine="0"/>
              <w:jc w:val="left"/>
            </w:pPr>
            <w:r>
              <w:t>[S5] Màn hình Tìm kiếm thông tin bệnh nhân</w:t>
            </w:r>
          </w:p>
        </w:tc>
      </w:tr>
    </w:tbl>
    <w:p w14:paraId="58B1D1A8" w14:textId="6C5399A4" w:rsidR="007D5102" w:rsidRPr="00E03CF3" w:rsidRDefault="00B520F5" w:rsidP="00B520F5">
      <w:pPr>
        <w:pStyle w:val="Caption"/>
      </w:pPr>
      <w:bookmarkStart w:id="103" w:name="_Toc111023025"/>
      <w:r>
        <w:t xml:space="preserve">Bảng </w:t>
      </w:r>
      <w:r>
        <w:fldChar w:fldCharType="begin"/>
      </w:r>
      <w:r>
        <w:instrText xml:space="preserve"> SEQ Bảng \* ARABIC </w:instrText>
      </w:r>
      <w:r>
        <w:fldChar w:fldCharType="separate"/>
      </w:r>
      <w:r w:rsidR="00BC2AF3">
        <w:rPr>
          <w:noProof/>
        </w:rPr>
        <w:t>14</w:t>
      </w:r>
      <w:r>
        <w:fldChar w:fldCharType="end"/>
      </w:r>
      <w:r w:rsidR="004E205C">
        <w:t>. FSD màn hình Nhập thông tin đăng nhập</w:t>
      </w:r>
      <w:bookmarkEnd w:id="103"/>
    </w:p>
    <w:p w14:paraId="1A9B17D0" w14:textId="23BB375C" w:rsidR="007D5102" w:rsidRDefault="007D5102" w:rsidP="00723803">
      <w:pPr>
        <w:ind w:firstLine="0"/>
      </w:pPr>
    </w:p>
    <w:p w14:paraId="60478E73" w14:textId="77777777" w:rsidR="004E205C" w:rsidRPr="00E03CF3" w:rsidRDefault="004E205C" w:rsidP="00723803">
      <w:pPr>
        <w:ind w:firstLine="0"/>
      </w:pPr>
    </w:p>
    <w:p w14:paraId="48E4DF28" w14:textId="01BDFCE6" w:rsidR="00D57B6B" w:rsidRPr="00E03CF3" w:rsidRDefault="00D57B6B" w:rsidP="004E205C">
      <w:pPr>
        <w:pStyle w:val="ListParagraph"/>
        <w:numPr>
          <w:ilvl w:val="0"/>
          <w:numId w:val="37"/>
        </w:numPr>
      </w:pPr>
      <w:r w:rsidRPr="00E03CF3">
        <w:lastRenderedPageBreak/>
        <w:t>Đặc tả màn hình thông báo nhập sai mật khẩu</w:t>
      </w:r>
    </w:p>
    <w:p w14:paraId="329A127B" w14:textId="77777777" w:rsidR="004E205C" w:rsidRDefault="00D57B6B" w:rsidP="004E205C">
      <w:pPr>
        <w:keepNext/>
        <w:ind w:firstLine="0"/>
      </w:pPr>
      <w:r w:rsidRPr="00E03CF3">
        <w:rPr>
          <w:noProof/>
        </w:rPr>
        <w:drawing>
          <wp:inline distT="0" distB="0" distL="0" distR="0" wp14:anchorId="779BB872" wp14:editId="7154B571">
            <wp:extent cx="5400040" cy="38404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363"/>
                    <a:stretch/>
                  </pic:blipFill>
                  <pic:spPr bwMode="auto">
                    <a:xfrm>
                      <a:off x="0" y="0"/>
                      <a:ext cx="5400040" cy="3840480"/>
                    </a:xfrm>
                    <a:prstGeom prst="rect">
                      <a:avLst/>
                    </a:prstGeom>
                    <a:ln>
                      <a:noFill/>
                    </a:ln>
                    <a:extLst>
                      <a:ext uri="{53640926-AAD7-44D8-BBD7-CCE9431645EC}">
                        <a14:shadowObscured xmlns:a14="http://schemas.microsoft.com/office/drawing/2010/main"/>
                      </a:ext>
                    </a:extLst>
                  </pic:spPr>
                </pic:pic>
              </a:graphicData>
            </a:graphic>
          </wp:inline>
        </w:drawing>
      </w:r>
    </w:p>
    <w:p w14:paraId="2027896D" w14:textId="1BE2C246" w:rsidR="007D5102" w:rsidRPr="00E03CF3" w:rsidRDefault="004E205C" w:rsidP="004E205C">
      <w:pPr>
        <w:pStyle w:val="Caption"/>
      </w:pPr>
      <w:bookmarkStart w:id="104" w:name="_Toc111023002"/>
      <w:r>
        <w:t xml:space="preserve">Hình </w:t>
      </w:r>
      <w:r>
        <w:fldChar w:fldCharType="begin"/>
      </w:r>
      <w:r>
        <w:instrText xml:space="preserve"> SEQ Hình \* ARABIC </w:instrText>
      </w:r>
      <w:r>
        <w:fldChar w:fldCharType="separate"/>
      </w:r>
      <w:r w:rsidR="00BC2AF3">
        <w:rPr>
          <w:noProof/>
        </w:rPr>
        <w:t>27</w:t>
      </w:r>
      <w:r>
        <w:fldChar w:fldCharType="end"/>
      </w:r>
      <w:r>
        <w:t>. Màn hình Nhập mật khẩu sai [S3]</w:t>
      </w:r>
      <w:bookmarkEnd w:id="104"/>
    </w:p>
    <w:p w14:paraId="3405479F" w14:textId="1ECE2733" w:rsidR="00D96282" w:rsidRPr="00E03CF3" w:rsidRDefault="00D96282"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D57B6B" w:rsidRPr="00E03CF3" w14:paraId="4EA90013" w14:textId="77777777" w:rsidTr="00273C77">
        <w:tc>
          <w:tcPr>
            <w:tcW w:w="846" w:type="dxa"/>
            <w:shd w:val="clear" w:color="auto" w:fill="8DB3E2" w:themeFill="text2" w:themeFillTint="66"/>
          </w:tcPr>
          <w:p w14:paraId="3D04CDD1" w14:textId="77777777" w:rsidR="00D57B6B" w:rsidRPr="00E03CF3" w:rsidRDefault="00D57B6B" w:rsidP="00273C77">
            <w:pPr>
              <w:ind w:firstLine="0"/>
              <w:jc w:val="center"/>
              <w:rPr>
                <w:b/>
              </w:rPr>
            </w:pPr>
            <w:r w:rsidRPr="00E03CF3">
              <w:rPr>
                <w:b/>
              </w:rPr>
              <w:t>No</w:t>
            </w:r>
          </w:p>
        </w:tc>
        <w:tc>
          <w:tcPr>
            <w:tcW w:w="1843" w:type="dxa"/>
            <w:shd w:val="clear" w:color="auto" w:fill="8DB3E2" w:themeFill="text2" w:themeFillTint="66"/>
          </w:tcPr>
          <w:p w14:paraId="7C58A968" w14:textId="1CB7A487" w:rsidR="00D57B6B" w:rsidRPr="00E03CF3" w:rsidRDefault="0047554B" w:rsidP="00273C77">
            <w:pPr>
              <w:ind w:firstLine="0"/>
              <w:jc w:val="center"/>
              <w:rPr>
                <w:b/>
              </w:rPr>
            </w:pPr>
            <w:r w:rsidRPr="00E03CF3">
              <w:rPr>
                <w:b/>
              </w:rPr>
              <w:t>Type</w:t>
            </w:r>
          </w:p>
        </w:tc>
        <w:tc>
          <w:tcPr>
            <w:tcW w:w="3969" w:type="dxa"/>
            <w:shd w:val="clear" w:color="auto" w:fill="8DB3E2" w:themeFill="text2" w:themeFillTint="66"/>
          </w:tcPr>
          <w:p w14:paraId="7067FCDB" w14:textId="3BF32836" w:rsidR="00D57B6B" w:rsidRPr="00E03CF3" w:rsidRDefault="0047554B" w:rsidP="00273C77">
            <w:pPr>
              <w:ind w:firstLine="0"/>
              <w:jc w:val="center"/>
              <w:rPr>
                <w:b/>
              </w:rPr>
            </w:pPr>
            <w:r w:rsidRPr="00E03CF3">
              <w:rPr>
                <w:b/>
              </w:rPr>
              <w:t>Description</w:t>
            </w:r>
          </w:p>
        </w:tc>
        <w:tc>
          <w:tcPr>
            <w:tcW w:w="1836" w:type="dxa"/>
            <w:shd w:val="clear" w:color="auto" w:fill="8DB3E2" w:themeFill="text2" w:themeFillTint="66"/>
          </w:tcPr>
          <w:p w14:paraId="605C43FC" w14:textId="7C9702DC" w:rsidR="00D57B6B" w:rsidRPr="00E03CF3" w:rsidRDefault="0047554B" w:rsidP="00273C77">
            <w:pPr>
              <w:ind w:firstLine="0"/>
              <w:jc w:val="center"/>
              <w:rPr>
                <w:b/>
              </w:rPr>
            </w:pPr>
            <w:r w:rsidRPr="00E03CF3">
              <w:rPr>
                <w:b/>
              </w:rPr>
              <w:t>Note</w:t>
            </w:r>
          </w:p>
        </w:tc>
      </w:tr>
      <w:tr w:rsidR="00D57B6B" w:rsidRPr="00E03CF3" w14:paraId="1FD9AE24" w14:textId="77777777" w:rsidTr="00273C77">
        <w:tc>
          <w:tcPr>
            <w:tcW w:w="846" w:type="dxa"/>
          </w:tcPr>
          <w:p w14:paraId="4474B776" w14:textId="77777777" w:rsidR="00D57B6B" w:rsidRPr="00E03CF3" w:rsidRDefault="00D57B6B" w:rsidP="00273C77">
            <w:pPr>
              <w:ind w:firstLine="0"/>
              <w:jc w:val="center"/>
            </w:pPr>
            <w:r w:rsidRPr="00E03CF3">
              <w:t>1</w:t>
            </w:r>
          </w:p>
        </w:tc>
        <w:tc>
          <w:tcPr>
            <w:tcW w:w="1843" w:type="dxa"/>
          </w:tcPr>
          <w:p w14:paraId="4CAF0C8C" w14:textId="77777777" w:rsidR="00D57B6B" w:rsidRPr="00E03CF3" w:rsidRDefault="00D57B6B" w:rsidP="00273C77">
            <w:pPr>
              <w:ind w:firstLine="0"/>
            </w:pPr>
            <w:r w:rsidRPr="00E03CF3">
              <w:t>Logo</w:t>
            </w:r>
          </w:p>
        </w:tc>
        <w:tc>
          <w:tcPr>
            <w:tcW w:w="3969" w:type="dxa"/>
          </w:tcPr>
          <w:p w14:paraId="7281392A" w14:textId="77777777" w:rsidR="00D57B6B" w:rsidRPr="00E03CF3" w:rsidRDefault="00D57B6B" w:rsidP="00273C77">
            <w:pPr>
              <w:ind w:firstLine="0"/>
            </w:pPr>
            <w:r w:rsidRPr="00E03CF3">
              <w:rPr>
                <w:b/>
              </w:rPr>
              <w:t xml:space="preserve">Hiển thị: </w:t>
            </w:r>
            <w:r w:rsidRPr="00E03CF3">
              <w:t>cứng logo và chữ như hình trên</w:t>
            </w:r>
          </w:p>
        </w:tc>
        <w:tc>
          <w:tcPr>
            <w:tcW w:w="1836" w:type="dxa"/>
          </w:tcPr>
          <w:p w14:paraId="627AE615" w14:textId="77777777" w:rsidR="00D57B6B" w:rsidRPr="00E03CF3" w:rsidRDefault="00D57B6B" w:rsidP="00273C77">
            <w:pPr>
              <w:ind w:firstLine="0"/>
            </w:pPr>
          </w:p>
        </w:tc>
      </w:tr>
      <w:tr w:rsidR="00D57B6B" w:rsidRPr="00E03CF3" w14:paraId="79A86A32" w14:textId="77777777" w:rsidTr="00273C77">
        <w:tc>
          <w:tcPr>
            <w:tcW w:w="846" w:type="dxa"/>
          </w:tcPr>
          <w:p w14:paraId="7CFA4DE0" w14:textId="77777777" w:rsidR="00D57B6B" w:rsidRPr="00E03CF3" w:rsidRDefault="00D57B6B" w:rsidP="00273C77">
            <w:pPr>
              <w:ind w:firstLine="0"/>
              <w:jc w:val="center"/>
            </w:pPr>
            <w:r w:rsidRPr="00E03CF3">
              <w:t>2</w:t>
            </w:r>
          </w:p>
        </w:tc>
        <w:tc>
          <w:tcPr>
            <w:tcW w:w="1843" w:type="dxa"/>
          </w:tcPr>
          <w:p w14:paraId="298A906C" w14:textId="77777777" w:rsidR="00D57B6B" w:rsidRPr="00E03CF3" w:rsidRDefault="00D57B6B" w:rsidP="00273C77">
            <w:pPr>
              <w:ind w:firstLine="0"/>
            </w:pPr>
            <w:r w:rsidRPr="00E03CF3">
              <w:t>Label</w:t>
            </w:r>
          </w:p>
        </w:tc>
        <w:tc>
          <w:tcPr>
            <w:tcW w:w="3969" w:type="dxa"/>
          </w:tcPr>
          <w:p w14:paraId="43D3576D" w14:textId="77777777" w:rsidR="00D57B6B" w:rsidRPr="00E03CF3" w:rsidRDefault="00D57B6B" w:rsidP="00273C77">
            <w:pPr>
              <w:ind w:firstLine="0"/>
            </w:pPr>
            <w:r w:rsidRPr="00E03CF3">
              <w:rPr>
                <w:b/>
              </w:rPr>
              <w:t>Hiển thị:</w:t>
            </w:r>
            <w:r w:rsidRPr="00E03CF3">
              <w:t xml:space="preserve"> “PHẦN MỀM QUẢN LÝ BỆNH NHÂN” như hình trên</w:t>
            </w:r>
          </w:p>
        </w:tc>
        <w:tc>
          <w:tcPr>
            <w:tcW w:w="1836" w:type="dxa"/>
          </w:tcPr>
          <w:p w14:paraId="1DCDC26C" w14:textId="77777777" w:rsidR="00D57B6B" w:rsidRPr="00E03CF3" w:rsidRDefault="00D57B6B" w:rsidP="00273C77">
            <w:pPr>
              <w:ind w:firstLine="0"/>
            </w:pPr>
          </w:p>
        </w:tc>
      </w:tr>
      <w:tr w:rsidR="00D57B6B" w:rsidRPr="00E03CF3" w14:paraId="4A831D10" w14:textId="77777777" w:rsidTr="00273C77">
        <w:tc>
          <w:tcPr>
            <w:tcW w:w="846" w:type="dxa"/>
          </w:tcPr>
          <w:p w14:paraId="4CFEEC83" w14:textId="77777777" w:rsidR="00D57B6B" w:rsidRPr="00E03CF3" w:rsidRDefault="00D57B6B" w:rsidP="00273C77">
            <w:pPr>
              <w:ind w:firstLine="0"/>
              <w:jc w:val="center"/>
            </w:pPr>
            <w:r w:rsidRPr="00E03CF3">
              <w:t>3</w:t>
            </w:r>
          </w:p>
        </w:tc>
        <w:tc>
          <w:tcPr>
            <w:tcW w:w="1843" w:type="dxa"/>
          </w:tcPr>
          <w:p w14:paraId="6AC42A3D" w14:textId="77777777" w:rsidR="00D57B6B" w:rsidRPr="00E03CF3" w:rsidRDefault="00D57B6B" w:rsidP="00273C77">
            <w:pPr>
              <w:ind w:firstLine="0"/>
            </w:pPr>
            <w:r w:rsidRPr="00E03CF3">
              <w:t>Label</w:t>
            </w:r>
          </w:p>
        </w:tc>
        <w:tc>
          <w:tcPr>
            <w:tcW w:w="3969" w:type="dxa"/>
          </w:tcPr>
          <w:p w14:paraId="02955F66" w14:textId="1A97154D" w:rsidR="00D57B6B" w:rsidRPr="00E03CF3" w:rsidRDefault="00D57B6B" w:rsidP="00D57B6B">
            <w:pPr>
              <w:ind w:firstLine="0"/>
            </w:pPr>
            <w:r w:rsidRPr="00E03CF3">
              <w:rPr>
                <w:b/>
              </w:rPr>
              <w:t xml:space="preserve">Hiển thị: </w:t>
            </w:r>
            <w:r w:rsidRPr="00E03CF3">
              <w:t>“Mật khẩu sai. Vui lòng nhập lại” như hình trên</w:t>
            </w:r>
          </w:p>
        </w:tc>
        <w:tc>
          <w:tcPr>
            <w:tcW w:w="1836" w:type="dxa"/>
          </w:tcPr>
          <w:p w14:paraId="37797B7C" w14:textId="77777777" w:rsidR="00D57B6B" w:rsidRPr="00E03CF3" w:rsidRDefault="00D57B6B" w:rsidP="00273C77">
            <w:pPr>
              <w:ind w:firstLine="0"/>
            </w:pPr>
          </w:p>
        </w:tc>
      </w:tr>
      <w:tr w:rsidR="00D57B6B" w:rsidRPr="00E03CF3" w14:paraId="6C78BA77" w14:textId="77777777" w:rsidTr="00273C77">
        <w:tc>
          <w:tcPr>
            <w:tcW w:w="846" w:type="dxa"/>
          </w:tcPr>
          <w:p w14:paraId="22FED790" w14:textId="77777777" w:rsidR="00D57B6B" w:rsidRPr="00E03CF3" w:rsidRDefault="00D57B6B" w:rsidP="00273C77">
            <w:pPr>
              <w:ind w:firstLine="0"/>
              <w:jc w:val="center"/>
            </w:pPr>
            <w:r w:rsidRPr="00E03CF3">
              <w:t>4</w:t>
            </w:r>
          </w:p>
        </w:tc>
        <w:tc>
          <w:tcPr>
            <w:tcW w:w="1843" w:type="dxa"/>
          </w:tcPr>
          <w:p w14:paraId="25A0869B" w14:textId="6EE61E44" w:rsidR="00D57B6B" w:rsidRPr="00E03CF3" w:rsidRDefault="00D57B6B" w:rsidP="00273C77">
            <w:pPr>
              <w:ind w:firstLine="0"/>
            </w:pPr>
            <w:r w:rsidRPr="00E03CF3">
              <w:t>Button</w:t>
            </w:r>
          </w:p>
        </w:tc>
        <w:tc>
          <w:tcPr>
            <w:tcW w:w="3969" w:type="dxa"/>
          </w:tcPr>
          <w:p w14:paraId="10E03DE1" w14:textId="77777777" w:rsidR="00D57B6B" w:rsidRPr="00E03CF3" w:rsidRDefault="00D57B6B" w:rsidP="00273C77">
            <w:pPr>
              <w:ind w:firstLine="0"/>
            </w:pPr>
            <w:r w:rsidRPr="00E03CF3">
              <w:rPr>
                <w:b/>
              </w:rPr>
              <w:t>Hiển thị:</w:t>
            </w:r>
            <w:r w:rsidRPr="00E03CF3">
              <w:t xml:space="preserve"> như hình trên</w:t>
            </w:r>
          </w:p>
          <w:p w14:paraId="6312E29B" w14:textId="77777777" w:rsidR="00D57B6B" w:rsidRPr="00E03CF3" w:rsidRDefault="00D57B6B" w:rsidP="00273C77">
            <w:pPr>
              <w:ind w:firstLine="0"/>
            </w:pPr>
            <w:r w:rsidRPr="00E03CF3">
              <w:t xml:space="preserve">- Biểu tượng reload </w:t>
            </w:r>
          </w:p>
          <w:p w14:paraId="1A58B33D" w14:textId="45860901" w:rsidR="00D57B6B" w:rsidRPr="00E03CF3" w:rsidRDefault="00D57B6B" w:rsidP="00273C77">
            <w:pPr>
              <w:ind w:firstLine="0"/>
            </w:pPr>
            <w:r w:rsidRPr="00E03CF3">
              <w:rPr>
                <w:b/>
              </w:rPr>
              <w:t>Sự kiện:</w:t>
            </w:r>
            <w:r w:rsidRPr="00E03CF3">
              <w:t xml:space="preserve"> </w:t>
            </w:r>
            <w:r w:rsidR="00D96282" w:rsidRPr="00E03CF3">
              <w:t xml:space="preserve">khi hệ thống hiển thị thông báo sai mật khẩu, người dùng bấm </w:t>
            </w:r>
            <w:r w:rsidR="00D96282" w:rsidRPr="00E03CF3">
              <w:lastRenderedPageBreak/>
              <w:t>vào nút reload để load lại trang Đăng nhập</w:t>
            </w:r>
            <w:r w:rsidR="004E205C">
              <w:t xml:space="preserve"> [S1]</w:t>
            </w:r>
          </w:p>
        </w:tc>
        <w:tc>
          <w:tcPr>
            <w:tcW w:w="1836" w:type="dxa"/>
          </w:tcPr>
          <w:p w14:paraId="57E0F736" w14:textId="1B11F142" w:rsidR="00D57B6B" w:rsidRPr="00E03CF3" w:rsidRDefault="004E205C" w:rsidP="004E205C">
            <w:pPr>
              <w:keepNext/>
              <w:ind w:firstLine="0"/>
            </w:pPr>
            <w:r>
              <w:lastRenderedPageBreak/>
              <w:t>[S1] Màn hình Đăng nhập</w:t>
            </w:r>
          </w:p>
        </w:tc>
      </w:tr>
    </w:tbl>
    <w:p w14:paraId="6B0FA72F" w14:textId="7CB051BA" w:rsidR="00D57B6B" w:rsidRDefault="004E205C" w:rsidP="004E205C">
      <w:pPr>
        <w:pStyle w:val="Caption"/>
      </w:pPr>
      <w:bookmarkStart w:id="105" w:name="_Toc111023026"/>
      <w:r>
        <w:lastRenderedPageBreak/>
        <w:t xml:space="preserve">Bảng </w:t>
      </w:r>
      <w:r>
        <w:fldChar w:fldCharType="begin"/>
      </w:r>
      <w:r>
        <w:instrText xml:space="preserve"> SEQ Bảng \* ARABIC </w:instrText>
      </w:r>
      <w:r>
        <w:fldChar w:fldCharType="separate"/>
      </w:r>
      <w:r w:rsidR="00BC2AF3">
        <w:rPr>
          <w:noProof/>
        </w:rPr>
        <w:t>15</w:t>
      </w:r>
      <w:r>
        <w:fldChar w:fldCharType="end"/>
      </w:r>
      <w:r>
        <w:t>. FSD màn hình Nhập mật khẩu sai</w:t>
      </w:r>
      <w:bookmarkEnd w:id="105"/>
    </w:p>
    <w:p w14:paraId="477BFED4" w14:textId="77777777" w:rsidR="004E205C" w:rsidRPr="004E205C" w:rsidRDefault="004E205C" w:rsidP="004E205C"/>
    <w:p w14:paraId="16B28D48" w14:textId="56F436FB" w:rsidR="004E205C" w:rsidRPr="004E205C" w:rsidRDefault="004E205C" w:rsidP="004E205C">
      <w:pPr>
        <w:pStyle w:val="ListParagraph"/>
        <w:numPr>
          <w:ilvl w:val="0"/>
          <w:numId w:val="37"/>
        </w:numPr>
      </w:pPr>
      <w:r>
        <w:t>Đặc tả màn hình thông báo hướng dẫn nhận mật khẩu khi bấm chọn Quên mật khẩu</w:t>
      </w:r>
    </w:p>
    <w:p w14:paraId="129B9823" w14:textId="77777777" w:rsidR="004E205C" w:rsidRDefault="009424C1" w:rsidP="004E205C">
      <w:pPr>
        <w:keepNext/>
        <w:ind w:firstLine="0"/>
      </w:pPr>
      <w:r w:rsidRPr="00E03CF3">
        <w:rPr>
          <w:noProof/>
        </w:rPr>
        <w:drawing>
          <wp:inline distT="0" distB="0" distL="0" distR="0" wp14:anchorId="545797A5" wp14:editId="01E8C6C8">
            <wp:extent cx="5400040" cy="38569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856990"/>
                    </a:xfrm>
                    <a:prstGeom prst="rect">
                      <a:avLst/>
                    </a:prstGeom>
                  </pic:spPr>
                </pic:pic>
              </a:graphicData>
            </a:graphic>
          </wp:inline>
        </w:drawing>
      </w:r>
    </w:p>
    <w:p w14:paraId="368020FE" w14:textId="6890B9E9" w:rsidR="00D57B6B" w:rsidRPr="00E03CF3" w:rsidRDefault="004E205C" w:rsidP="004E205C">
      <w:pPr>
        <w:pStyle w:val="Caption"/>
      </w:pPr>
      <w:bookmarkStart w:id="106" w:name="_Toc111023003"/>
      <w:r>
        <w:t xml:space="preserve">Hình </w:t>
      </w:r>
      <w:r>
        <w:fldChar w:fldCharType="begin"/>
      </w:r>
      <w:r>
        <w:instrText xml:space="preserve"> SEQ Hình \* ARABIC </w:instrText>
      </w:r>
      <w:r>
        <w:fldChar w:fldCharType="separate"/>
      </w:r>
      <w:r w:rsidR="00BC2AF3">
        <w:rPr>
          <w:noProof/>
        </w:rPr>
        <w:t>28</w:t>
      </w:r>
      <w:r>
        <w:fldChar w:fldCharType="end"/>
      </w:r>
      <w:r>
        <w:t>. Màn hình popup Quên mật khẩu [S4]</w:t>
      </w:r>
      <w:bookmarkEnd w:id="106"/>
    </w:p>
    <w:p w14:paraId="4BDAF8B7" w14:textId="6E422E39" w:rsidR="007D5102" w:rsidRPr="00E03CF3" w:rsidRDefault="007D5102"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D96282" w:rsidRPr="00E03CF3" w14:paraId="719C1756" w14:textId="77777777" w:rsidTr="00273C77">
        <w:tc>
          <w:tcPr>
            <w:tcW w:w="846" w:type="dxa"/>
            <w:shd w:val="clear" w:color="auto" w:fill="8DB3E2" w:themeFill="text2" w:themeFillTint="66"/>
          </w:tcPr>
          <w:p w14:paraId="409EB5D4" w14:textId="77777777" w:rsidR="00D96282" w:rsidRPr="00E03CF3" w:rsidRDefault="00D96282" w:rsidP="00273C77">
            <w:pPr>
              <w:ind w:firstLine="0"/>
              <w:jc w:val="center"/>
              <w:rPr>
                <w:b/>
              </w:rPr>
            </w:pPr>
            <w:r w:rsidRPr="00E03CF3">
              <w:rPr>
                <w:b/>
              </w:rPr>
              <w:t>No</w:t>
            </w:r>
          </w:p>
        </w:tc>
        <w:tc>
          <w:tcPr>
            <w:tcW w:w="1843" w:type="dxa"/>
            <w:shd w:val="clear" w:color="auto" w:fill="8DB3E2" w:themeFill="text2" w:themeFillTint="66"/>
          </w:tcPr>
          <w:p w14:paraId="23B26181" w14:textId="5F196EBD" w:rsidR="00D96282" w:rsidRPr="00E03CF3" w:rsidRDefault="0047554B" w:rsidP="00273C77">
            <w:pPr>
              <w:ind w:firstLine="0"/>
              <w:jc w:val="center"/>
              <w:rPr>
                <w:b/>
              </w:rPr>
            </w:pPr>
            <w:r w:rsidRPr="00E03CF3">
              <w:rPr>
                <w:b/>
              </w:rPr>
              <w:t>Type</w:t>
            </w:r>
          </w:p>
        </w:tc>
        <w:tc>
          <w:tcPr>
            <w:tcW w:w="3969" w:type="dxa"/>
            <w:shd w:val="clear" w:color="auto" w:fill="8DB3E2" w:themeFill="text2" w:themeFillTint="66"/>
          </w:tcPr>
          <w:p w14:paraId="0D536364" w14:textId="2FBF1A55" w:rsidR="00D96282" w:rsidRPr="00E03CF3" w:rsidRDefault="0047554B" w:rsidP="00273C77">
            <w:pPr>
              <w:ind w:firstLine="0"/>
              <w:jc w:val="center"/>
              <w:rPr>
                <w:b/>
              </w:rPr>
            </w:pPr>
            <w:r w:rsidRPr="00E03CF3">
              <w:rPr>
                <w:b/>
              </w:rPr>
              <w:t>Description</w:t>
            </w:r>
          </w:p>
        </w:tc>
        <w:tc>
          <w:tcPr>
            <w:tcW w:w="1836" w:type="dxa"/>
            <w:shd w:val="clear" w:color="auto" w:fill="8DB3E2" w:themeFill="text2" w:themeFillTint="66"/>
          </w:tcPr>
          <w:p w14:paraId="5318986B" w14:textId="6C98A273" w:rsidR="00D96282" w:rsidRPr="00E03CF3" w:rsidRDefault="0047554B" w:rsidP="00273C77">
            <w:pPr>
              <w:ind w:firstLine="0"/>
              <w:jc w:val="center"/>
              <w:rPr>
                <w:b/>
              </w:rPr>
            </w:pPr>
            <w:r w:rsidRPr="00E03CF3">
              <w:rPr>
                <w:b/>
              </w:rPr>
              <w:t>Note</w:t>
            </w:r>
          </w:p>
        </w:tc>
      </w:tr>
      <w:tr w:rsidR="00D96282" w:rsidRPr="00E03CF3" w14:paraId="5584E4FC" w14:textId="77777777" w:rsidTr="00273C77">
        <w:tc>
          <w:tcPr>
            <w:tcW w:w="846" w:type="dxa"/>
          </w:tcPr>
          <w:p w14:paraId="0C382F9D" w14:textId="77777777" w:rsidR="00D96282" w:rsidRPr="00E03CF3" w:rsidRDefault="00D96282" w:rsidP="00273C77">
            <w:pPr>
              <w:ind w:firstLine="0"/>
              <w:jc w:val="center"/>
            </w:pPr>
            <w:r w:rsidRPr="00E03CF3">
              <w:t>1</w:t>
            </w:r>
          </w:p>
        </w:tc>
        <w:tc>
          <w:tcPr>
            <w:tcW w:w="1843" w:type="dxa"/>
          </w:tcPr>
          <w:p w14:paraId="628746C4" w14:textId="77777777" w:rsidR="00D96282" w:rsidRPr="00E03CF3" w:rsidRDefault="00D96282" w:rsidP="00273C77">
            <w:pPr>
              <w:ind w:firstLine="0"/>
            </w:pPr>
            <w:r w:rsidRPr="00E03CF3">
              <w:t>Logo</w:t>
            </w:r>
          </w:p>
        </w:tc>
        <w:tc>
          <w:tcPr>
            <w:tcW w:w="3969" w:type="dxa"/>
          </w:tcPr>
          <w:p w14:paraId="7AB2B7E6" w14:textId="77777777" w:rsidR="00D96282" w:rsidRPr="00E03CF3" w:rsidRDefault="00D96282" w:rsidP="00273C77">
            <w:pPr>
              <w:ind w:firstLine="0"/>
            </w:pPr>
            <w:r w:rsidRPr="00E03CF3">
              <w:rPr>
                <w:b/>
              </w:rPr>
              <w:t xml:space="preserve">Hiển thị: </w:t>
            </w:r>
            <w:r w:rsidRPr="00E03CF3">
              <w:t>cứng logo và chữ như hình trên</w:t>
            </w:r>
          </w:p>
        </w:tc>
        <w:tc>
          <w:tcPr>
            <w:tcW w:w="1836" w:type="dxa"/>
          </w:tcPr>
          <w:p w14:paraId="3545E592" w14:textId="77777777" w:rsidR="00D96282" w:rsidRPr="00E03CF3" w:rsidRDefault="00D96282" w:rsidP="00273C77">
            <w:pPr>
              <w:ind w:firstLine="0"/>
            </w:pPr>
          </w:p>
        </w:tc>
      </w:tr>
      <w:tr w:rsidR="00D96282" w:rsidRPr="00E03CF3" w14:paraId="15D184EA" w14:textId="77777777" w:rsidTr="00273C77">
        <w:tc>
          <w:tcPr>
            <w:tcW w:w="846" w:type="dxa"/>
          </w:tcPr>
          <w:p w14:paraId="6651744E" w14:textId="77777777" w:rsidR="00D96282" w:rsidRPr="00E03CF3" w:rsidRDefault="00D96282" w:rsidP="00273C77">
            <w:pPr>
              <w:ind w:firstLine="0"/>
              <w:jc w:val="center"/>
            </w:pPr>
            <w:r w:rsidRPr="00E03CF3">
              <w:t>2</w:t>
            </w:r>
          </w:p>
        </w:tc>
        <w:tc>
          <w:tcPr>
            <w:tcW w:w="1843" w:type="dxa"/>
          </w:tcPr>
          <w:p w14:paraId="5DE7CF97" w14:textId="77777777" w:rsidR="00D96282" w:rsidRPr="00E03CF3" w:rsidRDefault="00D96282" w:rsidP="00273C77">
            <w:pPr>
              <w:ind w:firstLine="0"/>
            </w:pPr>
            <w:r w:rsidRPr="00E03CF3">
              <w:t>Label</w:t>
            </w:r>
          </w:p>
        </w:tc>
        <w:tc>
          <w:tcPr>
            <w:tcW w:w="3969" w:type="dxa"/>
          </w:tcPr>
          <w:p w14:paraId="2113CC58" w14:textId="77777777" w:rsidR="00D96282" w:rsidRPr="00E03CF3" w:rsidRDefault="00D96282" w:rsidP="00273C77">
            <w:pPr>
              <w:ind w:firstLine="0"/>
            </w:pPr>
            <w:r w:rsidRPr="00E03CF3">
              <w:rPr>
                <w:b/>
              </w:rPr>
              <w:t>Hiển thị:</w:t>
            </w:r>
            <w:r w:rsidRPr="00E03CF3">
              <w:t xml:space="preserve"> “PHẦN MỀM QUẢN LÝ BỆNH NHÂN” như hình trên</w:t>
            </w:r>
          </w:p>
        </w:tc>
        <w:tc>
          <w:tcPr>
            <w:tcW w:w="1836" w:type="dxa"/>
          </w:tcPr>
          <w:p w14:paraId="0F930272" w14:textId="77777777" w:rsidR="00D96282" w:rsidRPr="00E03CF3" w:rsidRDefault="00D96282" w:rsidP="00273C77">
            <w:pPr>
              <w:ind w:firstLine="0"/>
            </w:pPr>
          </w:p>
        </w:tc>
      </w:tr>
      <w:tr w:rsidR="00D96282" w:rsidRPr="00E03CF3" w14:paraId="6A32A08E" w14:textId="77777777" w:rsidTr="00273C77">
        <w:tc>
          <w:tcPr>
            <w:tcW w:w="846" w:type="dxa"/>
          </w:tcPr>
          <w:p w14:paraId="21E4D303" w14:textId="77777777" w:rsidR="00D96282" w:rsidRPr="00E03CF3" w:rsidRDefault="00D96282" w:rsidP="00273C77">
            <w:pPr>
              <w:ind w:firstLine="0"/>
              <w:jc w:val="center"/>
            </w:pPr>
            <w:r w:rsidRPr="00E03CF3">
              <w:lastRenderedPageBreak/>
              <w:t>3</w:t>
            </w:r>
          </w:p>
        </w:tc>
        <w:tc>
          <w:tcPr>
            <w:tcW w:w="1843" w:type="dxa"/>
          </w:tcPr>
          <w:p w14:paraId="627FD0F0" w14:textId="77777777" w:rsidR="00D96282" w:rsidRPr="00E03CF3" w:rsidRDefault="00D96282" w:rsidP="00273C77">
            <w:pPr>
              <w:ind w:firstLine="0"/>
            </w:pPr>
            <w:r w:rsidRPr="00E03CF3">
              <w:t>Label</w:t>
            </w:r>
          </w:p>
        </w:tc>
        <w:tc>
          <w:tcPr>
            <w:tcW w:w="3969" w:type="dxa"/>
          </w:tcPr>
          <w:p w14:paraId="5C7F5F87" w14:textId="77777777" w:rsidR="00D96282" w:rsidRPr="00E03CF3" w:rsidRDefault="00D96282" w:rsidP="00273C77">
            <w:pPr>
              <w:ind w:firstLine="0"/>
            </w:pPr>
            <w:r w:rsidRPr="00E03CF3">
              <w:rPr>
                <w:b/>
              </w:rPr>
              <w:t>Hiển thị: “</w:t>
            </w:r>
            <w:r w:rsidRPr="00E03CF3">
              <w:t>ĐĂNG NHẬP</w:t>
            </w:r>
            <w:r w:rsidRPr="00E03CF3">
              <w:rPr>
                <w:b/>
              </w:rPr>
              <w:t xml:space="preserve">” </w:t>
            </w:r>
            <w:r w:rsidRPr="00E03CF3">
              <w:t>như hình trên</w:t>
            </w:r>
          </w:p>
        </w:tc>
        <w:tc>
          <w:tcPr>
            <w:tcW w:w="1836" w:type="dxa"/>
          </w:tcPr>
          <w:p w14:paraId="1D809DCE" w14:textId="77777777" w:rsidR="00D96282" w:rsidRPr="00E03CF3" w:rsidRDefault="00D96282" w:rsidP="00273C77">
            <w:pPr>
              <w:ind w:firstLine="0"/>
            </w:pPr>
          </w:p>
        </w:tc>
      </w:tr>
      <w:tr w:rsidR="00D96282" w:rsidRPr="00E03CF3" w14:paraId="049AC986" w14:textId="77777777" w:rsidTr="00273C77">
        <w:tc>
          <w:tcPr>
            <w:tcW w:w="846" w:type="dxa"/>
          </w:tcPr>
          <w:p w14:paraId="334654AF" w14:textId="77777777" w:rsidR="00D96282" w:rsidRPr="00E03CF3" w:rsidRDefault="00D96282" w:rsidP="00273C77">
            <w:pPr>
              <w:ind w:firstLine="0"/>
              <w:jc w:val="center"/>
            </w:pPr>
            <w:r w:rsidRPr="00E03CF3">
              <w:t>4</w:t>
            </w:r>
          </w:p>
        </w:tc>
        <w:tc>
          <w:tcPr>
            <w:tcW w:w="1843" w:type="dxa"/>
          </w:tcPr>
          <w:p w14:paraId="2C2B8309" w14:textId="44A95F91" w:rsidR="00D96282" w:rsidRPr="00E03CF3" w:rsidRDefault="00D96282" w:rsidP="00273C77">
            <w:pPr>
              <w:ind w:firstLine="0"/>
            </w:pPr>
            <w:r w:rsidRPr="00E03CF3">
              <w:t>Popup</w:t>
            </w:r>
          </w:p>
        </w:tc>
        <w:tc>
          <w:tcPr>
            <w:tcW w:w="3969" w:type="dxa"/>
          </w:tcPr>
          <w:p w14:paraId="190F9041" w14:textId="77777777" w:rsidR="00D96282" w:rsidRPr="00E03CF3" w:rsidRDefault="00D96282" w:rsidP="00D96282">
            <w:pPr>
              <w:ind w:firstLine="0"/>
            </w:pPr>
            <w:r w:rsidRPr="00E03CF3">
              <w:rPr>
                <w:b/>
              </w:rPr>
              <w:t>Hiển thị:</w:t>
            </w:r>
            <w:r w:rsidRPr="00E03CF3">
              <w:t xml:space="preserve"> popup như hình trên</w:t>
            </w:r>
          </w:p>
          <w:p w14:paraId="2389E59E" w14:textId="77777777" w:rsidR="00D96282" w:rsidRPr="00E03CF3" w:rsidRDefault="00D96282" w:rsidP="00D96282">
            <w:pPr>
              <w:ind w:firstLine="0"/>
            </w:pPr>
            <w:r w:rsidRPr="00E03CF3">
              <w:rPr>
                <w:b/>
              </w:rPr>
              <w:t>Sự kiện:</w:t>
            </w:r>
            <w:r w:rsidRPr="00E03CF3">
              <w:t xml:space="preserve"> </w:t>
            </w:r>
          </w:p>
          <w:p w14:paraId="06A11D18" w14:textId="77777777" w:rsidR="00D96282" w:rsidRPr="00E03CF3" w:rsidRDefault="00D96282" w:rsidP="00D96282">
            <w:pPr>
              <w:ind w:firstLine="0"/>
            </w:pPr>
            <w:r w:rsidRPr="00E03CF3">
              <w:t>- Popup này hiển thị khi người dùng bấm “Quên mật khẩu”</w:t>
            </w:r>
          </w:p>
          <w:p w14:paraId="1C4EB25C" w14:textId="5D930202" w:rsidR="00D96282" w:rsidRPr="00E03CF3" w:rsidRDefault="00D96282" w:rsidP="00D96282">
            <w:pPr>
              <w:ind w:firstLine="0"/>
            </w:pPr>
            <w:r w:rsidRPr="00E03CF3">
              <w:t>- Popup này tắt khi người dùng bấm vào nút “X”</w:t>
            </w:r>
          </w:p>
        </w:tc>
        <w:tc>
          <w:tcPr>
            <w:tcW w:w="1836" w:type="dxa"/>
          </w:tcPr>
          <w:p w14:paraId="121D2ED8" w14:textId="77777777" w:rsidR="00D96282" w:rsidRPr="00E03CF3" w:rsidRDefault="00D96282" w:rsidP="00273C77">
            <w:pPr>
              <w:ind w:firstLine="0"/>
            </w:pPr>
          </w:p>
        </w:tc>
      </w:tr>
      <w:tr w:rsidR="00D96282" w:rsidRPr="00E03CF3" w14:paraId="057DCF88" w14:textId="77777777" w:rsidTr="00273C77">
        <w:tc>
          <w:tcPr>
            <w:tcW w:w="846" w:type="dxa"/>
          </w:tcPr>
          <w:p w14:paraId="029CBC7D" w14:textId="46195643" w:rsidR="00D96282" w:rsidRPr="00E03CF3" w:rsidRDefault="00D96282" w:rsidP="00273C77">
            <w:pPr>
              <w:ind w:firstLine="0"/>
              <w:jc w:val="center"/>
            </w:pPr>
            <w:r w:rsidRPr="00E03CF3">
              <w:t>5</w:t>
            </w:r>
          </w:p>
        </w:tc>
        <w:tc>
          <w:tcPr>
            <w:tcW w:w="1843" w:type="dxa"/>
          </w:tcPr>
          <w:p w14:paraId="51F7C5AD" w14:textId="11EF5A61" w:rsidR="00D96282" w:rsidRPr="00E03CF3" w:rsidRDefault="00D96282" w:rsidP="00273C77">
            <w:pPr>
              <w:ind w:firstLine="0"/>
            </w:pPr>
            <w:r w:rsidRPr="00E03CF3">
              <w:t>Label</w:t>
            </w:r>
          </w:p>
        </w:tc>
        <w:tc>
          <w:tcPr>
            <w:tcW w:w="3969" w:type="dxa"/>
          </w:tcPr>
          <w:p w14:paraId="29675585" w14:textId="558F85F6" w:rsidR="00D96282" w:rsidRPr="00E03CF3" w:rsidRDefault="009424C1" w:rsidP="00D96282">
            <w:pPr>
              <w:ind w:firstLine="0"/>
            </w:pPr>
            <w:r w:rsidRPr="00E03CF3">
              <w:rPr>
                <w:b/>
              </w:rPr>
              <w:t xml:space="preserve">Hiển thị: </w:t>
            </w:r>
            <w:r w:rsidRPr="00E03CF3">
              <w:t>“Vui lòng liên lạc với phòng Kỹ thuật Công nghệ để nhận cấp lại mật khẩu”</w:t>
            </w:r>
            <w:r w:rsidR="0049603E" w:rsidRPr="00E03CF3">
              <w:t xml:space="preserve"> như hình trên</w:t>
            </w:r>
          </w:p>
        </w:tc>
        <w:tc>
          <w:tcPr>
            <w:tcW w:w="1836" w:type="dxa"/>
          </w:tcPr>
          <w:p w14:paraId="7C48875C" w14:textId="77777777" w:rsidR="00D96282" w:rsidRPr="00E03CF3" w:rsidRDefault="00D96282" w:rsidP="00273C77">
            <w:pPr>
              <w:ind w:firstLine="0"/>
            </w:pPr>
          </w:p>
        </w:tc>
      </w:tr>
      <w:tr w:rsidR="00D96282" w:rsidRPr="00E03CF3" w14:paraId="145C4515" w14:textId="77777777" w:rsidTr="00273C77">
        <w:tc>
          <w:tcPr>
            <w:tcW w:w="846" w:type="dxa"/>
          </w:tcPr>
          <w:p w14:paraId="4131BDDF" w14:textId="690985F9" w:rsidR="00D96282" w:rsidRPr="00E03CF3" w:rsidRDefault="00D96282" w:rsidP="00273C77">
            <w:pPr>
              <w:ind w:firstLine="0"/>
              <w:jc w:val="center"/>
            </w:pPr>
            <w:r w:rsidRPr="00E03CF3">
              <w:t>6</w:t>
            </w:r>
          </w:p>
        </w:tc>
        <w:tc>
          <w:tcPr>
            <w:tcW w:w="1843" w:type="dxa"/>
          </w:tcPr>
          <w:p w14:paraId="2C4DE396" w14:textId="3361CEC2" w:rsidR="00D96282" w:rsidRPr="00E03CF3" w:rsidRDefault="00D96282" w:rsidP="00273C77">
            <w:pPr>
              <w:ind w:firstLine="0"/>
            </w:pPr>
            <w:r w:rsidRPr="00E03CF3">
              <w:t>Button</w:t>
            </w:r>
          </w:p>
        </w:tc>
        <w:tc>
          <w:tcPr>
            <w:tcW w:w="3969" w:type="dxa"/>
          </w:tcPr>
          <w:p w14:paraId="1CF37424" w14:textId="77777777" w:rsidR="00D96282" w:rsidRDefault="00D96282" w:rsidP="00D96282">
            <w:pPr>
              <w:ind w:firstLine="0"/>
            </w:pPr>
            <w:r w:rsidRPr="00E03CF3">
              <w:rPr>
                <w:b/>
              </w:rPr>
              <w:t>Hiển thị:</w:t>
            </w:r>
            <w:r w:rsidRPr="00E03CF3">
              <w:t xml:space="preserve"> icon “X” như hình trên</w:t>
            </w:r>
          </w:p>
          <w:p w14:paraId="4320C796" w14:textId="009ADEA2" w:rsidR="00BC2AF3" w:rsidRPr="00E03CF3" w:rsidRDefault="00BC2AF3" w:rsidP="00D96282">
            <w:pPr>
              <w:ind w:firstLine="0"/>
            </w:pPr>
            <w:r w:rsidRPr="00BC2AF3">
              <w:rPr>
                <w:b/>
              </w:rPr>
              <w:t>Sự kiện:</w:t>
            </w:r>
            <w:r>
              <w:t xml:space="preserve"> người dùng bấm vào nút X để tắt popup thông báo</w:t>
            </w:r>
          </w:p>
        </w:tc>
        <w:tc>
          <w:tcPr>
            <w:tcW w:w="1836" w:type="dxa"/>
          </w:tcPr>
          <w:p w14:paraId="5B959404" w14:textId="77777777" w:rsidR="00D96282" w:rsidRPr="00E03CF3" w:rsidRDefault="00D96282" w:rsidP="004E205C">
            <w:pPr>
              <w:keepNext/>
              <w:ind w:firstLine="0"/>
            </w:pPr>
          </w:p>
        </w:tc>
      </w:tr>
    </w:tbl>
    <w:p w14:paraId="56A409F1" w14:textId="39B2B7E5" w:rsidR="002A3291" w:rsidRDefault="004E205C" w:rsidP="004E205C">
      <w:pPr>
        <w:pStyle w:val="Caption"/>
      </w:pPr>
      <w:bookmarkStart w:id="107" w:name="_Toc111023027"/>
      <w:r>
        <w:t xml:space="preserve">Bảng </w:t>
      </w:r>
      <w:r>
        <w:fldChar w:fldCharType="begin"/>
      </w:r>
      <w:r>
        <w:instrText xml:space="preserve"> SEQ Bảng \* ARABIC </w:instrText>
      </w:r>
      <w:r>
        <w:fldChar w:fldCharType="separate"/>
      </w:r>
      <w:r w:rsidR="00BC2AF3">
        <w:rPr>
          <w:noProof/>
        </w:rPr>
        <w:t>16</w:t>
      </w:r>
      <w:r>
        <w:fldChar w:fldCharType="end"/>
      </w:r>
      <w:r>
        <w:t>. FSD màn hình popup Quên mật khẩu</w:t>
      </w:r>
      <w:bookmarkEnd w:id="107"/>
    </w:p>
    <w:p w14:paraId="783B189C" w14:textId="77777777" w:rsidR="004E205C" w:rsidRPr="004E205C" w:rsidRDefault="004E205C" w:rsidP="004E205C"/>
    <w:p w14:paraId="0BD690A1" w14:textId="0B76FFB6" w:rsidR="004E205C" w:rsidRPr="004E205C" w:rsidRDefault="004E205C" w:rsidP="004E205C">
      <w:pPr>
        <w:pStyle w:val="ListParagraph"/>
        <w:numPr>
          <w:ilvl w:val="0"/>
          <w:numId w:val="37"/>
        </w:numPr>
      </w:pPr>
      <w:r>
        <w:t>Đặc tả màn hình Tìm kiếm thông tin bệnh nhân</w:t>
      </w:r>
      <w:r w:rsidR="006B5FB2">
        <w:t xml:space="preserve"> [S5]</w:t>
      </w:r>
    </w:p>
    <w:p w14:paraId="60ABBD4F" w14:textId="77777777" w:rsidR="004E205C" w:rsidRDefault="002A3291" w:rsidP="004E205C">
      <w:pPr>
        <w:keepNext/>
        <w:ind w:firstLine="0"/>
      </w:pPr>
      <w:r w:rsidRPr="00E03CF3">
        <w:rPr>
          <w:noProof/>
        </w:rPr>
        <w:lastRenderedPageBreak/>
        <w:drawing>
          <wp:inline distT="0" distB="0" distL="0" distR="0" wp14:anchorId="330FAE64" wp14:editId="4B43BFE3">
            <wp:extent cx="5400040" cy="38430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843020"/>
                    </a:xfrm>
                    <a:prstGeom prst="rect">
                      <a:avLst/>
                    </a:prstGeom>
                  </pic:spPr>
                </pic:pic>
              </a:graphicData>
            </a:graphic>
          </wp:inline>
        </w:drawing>
      </w:r>
    </w:p>
    <w:p w14:paraId="6840EC26" w14:textId="512F4CE2" w:rsidR="002A3291" w:rsidRPr="00E03CF3" w:rsidRDefault="004E205C" w:rsidP="004E205C">
      <w:pPr>
        <w:pStyle w:val="Caption"/>
      </w:pPr>
      <w:bookmarkStart w:id="108" w:name="_Toc111023004"/>
      <w:r>
        <w:t xml:space="preserve">Hình </w:t>
      </w:r>
      <w:r>
        <w:fldChar w:fldCharType="begin"/>
      </w:r>
      <w:r>
        <w:instrText xml:space="preserve"> SEQ Hình \* ARABIC </w:instrText>
      </w:r>
      <w:r>
        <w:fldChar w:fldCharType="separate"/>
      </w:r>
      <w:r w:rsidR="00BC2AF3">
        <w:rPr>
          <w:noProof/>
        </w:rPr>
        <w:t>29</w:t>
      </w:r>
      <w:r>
        <w:fldChar w:fldCharType="end"/>
      </w:r>
      <w:r>
        <w:t>. Màn hình Tìm kiếm thông tin bệnh nhân [S5]</w:t>
      </w:r>
      <w:bookmarkEnd w:id="108"/>
    </w:p>
    <w:p w14:paraId="6BDAA996" w14:textId="455D0AA2" w:rsidR="002A3291" w:rsidRPr="00E03CF3" w:rsidRDefault="002A3291"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2A3291" w:rsidRPr="00E03CF3" w14:paraId="0DF3D526" w14:textId="77777777" w:rsidTr="00996587">
        <w:tc>
          <w:tcPr>
            <w:tcW w:w="846" w:type="dxa"/>
            <w:shd w:val="clear" w:color="auto" w:fill="8DB3E2" w:themeFill="text2" w:themeFillTint="66"/>
          </w:tcPr>
          <w:p w14:paraId="33FE9524" w14:textId="77777777" w:rsidR="002A3291" w:rsidRPr="00E03CF3" w:rsidRDefault="002A3291" w:rsidP="00996587">
            <w:pPr>
              <w:ind w:firstLine="0"/>
              <w:jc w:val="center"/>
              <w:rPr>
                <w:b/>
              </w:rPr>
            </w:pPr>
            <w:r w:rsidRPr="00E03CF3">
              <w:rPr>
                <w:b/>
              </w:rPr>
              <w:t>No</w:t>
            </w:r>
          </w:p>
        </w:tc>
        <w:tc>
          <w:tcPr>
            <w:tcW w:w="1843" w:type="dxa"/>
            <w:shd w:val="clear" w:color="auto" w:fill="8DB3E2" w:themeFill="text2" w:themeFillTint="66"/>
          </w:tcPr>
          <w:p w14:paraId="48AC48FD" w14:textId="77777777" w:rsidR="002A3291" w:rsidRPr="00E03CF3" w:rsidRDefault="002A3291" w:rsidP="00996587">
            <w:pPr>
              <w:ind w:firstLine="0"/>
              <w:jc w:val="center"/>
              <w:rPr>
                <w:b/>
              </w:rPr>
            </w:pPr>
            <w:r w:rsidRPr="00E03CF3">
              <w:rPr>
                <w:b/>
              </w:rPr>
              <w:t>Type</w:t>
            </w:r>
          </w:p>
        </w:tc>
        <w:tc>
          <w:tcPr>
            <w:tcW w:w="3969" w:type="dxa"/>
            <w:shd w:val="clear" w:color="auto" w:fill="8DB3E2" w:themeFill="text2" w:themeFillTint="66"/>
          </w:tcPr>
          <w:p w14:paraId="1478F39F" w14:textId="77777777" w:rsidR="002A3291" w:rsidRPr="00E03CF3" w:rsidRDefault="002A3291" w:rsidP="00996587">
            <w:pPr>
              <w:ind w:firstLine="0"/>
              <w:jc w:val="center"/>
              <w:rPr>
                <w:b/>
              </w:rPr>
            </w:pPr>
            <w:r w:rsidRPr="00E03CF3">
              <w:rPr>
                <w:b/>
              </w:rPr>
              <w:t>Description</w:t>
            </w:r>
          </w:p>
        </w:tc>
        <w:tc>
          <w:tcPr>
            <w:tcW w:w="1836" w:type="dxa"/>
            <w:shd w:val="clear" w:color="auto" w:fill="8DB3E2" w:themeFill="text2" w:themeFillTint="66"/>
          </w:tcPr>
          <w:p w14:paraId="7F26C8D7" w14:textId="77777777" w:rsidR="002A3291" w:rsidRPr="00E03CF3" w:rsidRDefault="002A3291" w:rsidP="00996587">
            <w:pPr>
              <w:ind w:firstLine="0"/>
              <w:jc w:val="center"/>
              <w:rPr>
                <w:b/>
              </w:rPr>
            </w:pPr>
            <w:r w:rsidRPr="00E03CF3">
              <w:rPr>
                <w:b/>
              </w:rPr>
              <w:t>Note</w:t>
            </w:r>
          </w:p>
        </w:tc>
      </w:tr>
      <w:tr w:rsidR="002A3291" w:rsidRPr="00E03CF3" w14:paraId="4F4B5FD2" w14:textId="77777777" w:rsidTr="00996587">
        <w:tc>
          <w:tcPr>
            <w:tcW w:w="846" w:type="dxa"/>
          </w:tcPr>
          <w:p w14:paraId="5E44BBCA" w14:textId="77777777" w:rsidR="002A3291" w:rsidRPr="00E03CF3" w:rsidRDefault="002A3291" w:rsidP="00996587">
            <w:pPr>
              <w:ind w:firstLine="0"/>
              <w:jc w:val="center"/>
            </w:pPr>
            <w:r w:rsidRPr="00E03CF3">
              <w:t>1</w:t>
            </w:r>
          </w:p>
        </w:tc>
        <w:tc>
          <w:tcPr>
            <w:tcW w:w="1843" w:type="dxa"/>
          </w:tcPr>
          <w:p w14:paraId="0DE51BF0" w14:textId="77777777" w:rsidR="002A3291" w:rsidRPr="00E03CF3" w:rsidRDefault="002A3291" w:rsidP="00996587">
            <w:pPr>
              <w:ind w:firstLine="0"/>
            </w:pPr>
            <w:r w:rsidRPr="00E03CF3">
              <w:t>Button</w:t>
            </w:r>
          </w:p>
        </w:tc>
        <w:tc>
          <w:tcPr>
            <w:tcW w:w="3969" w:type="dxa"/>
          </w:tcPr>
          <w:p w14:paraId="51CB60DD" w14:textId="77777777" w:rsidR="002A3291" w:rsidRPr="00E03CF3" w:rsidRDefault="002A3291" w:rsidP="00996587">
            <w:pPr>
              <w:ind w:firstLine="0"/>
            </w:pPr>
            <w:r w:rsidRPr="00E03CF3">
              <w:rPr>
                <w:b/>
              </w:rPr>
              <w:t xml:space="preserve">Hiển thị: </w:t>
            </w:r>
            <w:r w:rsidRPr="00E03CF3">
              <w:t>“Phiếu khám” như hình trên</w:t>
            </w:r>
          </w:p>
          <w:p w14:paraId="296D7AB7" w14:textId="3032F27A" w:rsidR="002A3291" w:rsidRPr="00E03CF3" w:rsidRDefault="002A3291" w:rsidP="00996587">
            <w:pPr>
              <w:ind w:firstLine="0"/>
            </w:pPr>
            <w:r w:rsidRPr="00E03CF3">
              <w:rPr>
                <w:b/>
              </w:rPr>
              <w:t>Sự kiện:</w:t>
            </w:r>
            <w:r w:rsidRPr="00E03CF3">
              <w:t xml:space="preserve"> chọn vào mục Phiếu khám trên thanh tab </w:t>
            </w:r>
            <w:r w:rsidR="00D911BC">
              <w:t>để sang màn hình Phiếu khám [S7</w:t>
            </w:r>
            <w:r w:rsidRPr="00E03CF3">
              <w:t>]</w:t>
            </w:r>
          </w:p>
        </w:tc>
        <w:tc>
          <w:tcPr>
            <w:tcW w:w="1836" w:type="dxa"/>
          </w:tcPr>
          <w:p w14:paraId="68097E9E" w14:textId="6002DBBF" w:rsidR="002A3291" w:rsidRPr="00E03CF3" w:rsidRDefault="00D911BC" w:rsidP="00996587">
            <w:pPr>
              <w:ind w:firstLine="0"/>
            </w:pPr>
            <w:r>
              <w:t>[S7</w:t>
            </w:r>
            <w:r w:rsidR="002A3291" w:rsidRPr="00E03CF3">
              <w:t>]</w:t>
            </w:r>
            <w:r w:rsidR="004E205C">
              <w:t xml:space="preserve"> Màn hình phiếu khám</w:t>
            </w:r>
          </w:p>
        </w:tc>
      </w:tr>
      <w:tr w:rsidR="002A3291" w:rsidRPr="00E03CF3" w14:paraId="3252135A" w14:textId="77777777" w:rsidTr="00996587">
        <w:tc>
          <w:tcPr>
            <w:tcW w:w="846" w:type="dxa"/>
          </w:tcPr>
          <w:p w14:paraId="19A7CEC3" w14:textId="77777777" w:rsidR="002A3291" w:rsidRPr="00E03CF3" w:rsidRDefault="002A3291" w:rsidP="00996587">
            <w:pPr>
              <w:ind w:firstLine="0"/>
              <w:jc w:val="center"/>
            </w:pPr>
            <w:r w:rsidRPr="00E03CF3">
              <w:t>2</w:t>
            </w:r>
          </w:p>
        </w:tc>
        <w:tc>
          <w:tcPr>
            <w:tcW w:w="1843" w:type="dxa"/>
          </w:tcPr>
          <w:p w14:paraId="55B3CFA7" w14:textId="77777777" w:rsidR="002A3291" w:rsidRPr="00E03CF3" w:rsidRDefault="002A3291" w:rsidP="00996587">
            <w:pPr>
              <w:ind w:firstLine="0"/>
            </w:pPr>
            <w:r w:rsidRPr="00E03CF3">
              <w:t>Button</w:t>
            </w:r>
          </w:p>
        </w:tc>
        <w:tc>
          <w:tcPr>
            <w:tcW w:w="3969" w:type="dxa"/>
          </w:tcPr>
          <w:p w14:paraId="41583EF6" w14:textId="77777777" w:rsidR="002A3291" w:rsidRPr="00E03CF3" w:rsidRDefault="002A3291" w:rsidP="00996587">
            <w:pPr>
              <w:ind w:firstLine="0"/>
            </w:pPr>
            <w:r w:rsidRPr="00E03CF3">
              <w:rPr>
                <w:b/>
              </w:rPr>
              <w:t xml:space="preserve">Hiển thị: </w:t>
            </w:r>
            <w:r w:rsidRPr="00E03CF3">
              <w:t>“Chẩn đoán” như hình trên</w:t>
            </w:r>
          </w:p>
          <w:p w14:paraId="6E321813" w14:textId="168F7C21" w:rsidR="002A3291" w:rsidRPr="00E03CF3" w:rsidRDefault="002A3291" w:rsidP="00996587">
            <w:pPr>
              <w:ind w:firstLine="0"/>
            </w:pPr>
            <w:r w:rsidRPr="00E03CF3">
              <w:rPr>
                <w:b/>
              </w:rPr>
              <w:t>Sự kiện:</w:t>
            </w:r>
            <w:r w:rsidRPr="00E03CF3">
              <w:t xml:space="preserve"> chọn vào mục Chẩn đoán trên thanh ta</w:t>
            </w:r>
            <w:r w:rsidR="00D911BC">
              <w:t>b để sang màn hình Chẩn đoán [S10</w:t>
            </w:r>
            <w:r w:rsidRPr="00E03CF3">
              <w:t>]</w:t>
            </w:r>
          </w:p>
        </w:tc>
        <w:tc>
          <w:tcPr>
            <w:tcW w:w="1836" w:type="dxa"/>
          </w:tcPr>
          <w:p w14:paraId="12D28C03" w14:textId="726FB155" w:rsidR="002A3291" w:rsidRPr="00E03CF3" w:rsidRDefault="00D911BC" w:rsidP="00D911BC">
            <w:pPr>
              <w:ind w:firstLine="0"/>
              <w:jc w:val="left"/>
            </w:pPr>
            <w:r>
              <w:t>[S10</w:t>
            </w:r>
            <w:r w:rsidR="002A3291" w:rsidRPr="00E03CF3">
              <w:t>]</w:t>
            </w:r>
            <w:r>
              <w:t xml:space="preserve"> Màn hình Chẩn đoán</w:t>
            </w:r>
          </w:p>
        </w:tc>
      </w:tr>
      <w:tr w:rsidR="002A3291" w:rsidRPr="00E03CF3" w14:paraId="16335C4A" w14:textId="77777777" w:rsidTr="00996587">
        <w:tc>
          <w:tcPr>
            <w:tcW w:w="846" w:type="dxa"/>
          </w:tcPr>
          <w:p w14:paraId="11BD2962" w14:textId="77777777" w:rsidR="002A3291" w:rsidRPr="00E03CF3" w:rsidRDefault="002A3291" w:rsidP="00996587">
            <w:pPr>
              <w:ind w:firstLine="0"/>
              <w:jc w:val="center"/>
            </w:pPr>
            <w:r w:rsidRPr="00E03CF3">
              <w:lastRenderedPageBreak/>
              <w:t>3</w:t>
            </w:r>
          </w:p>
        </w:tc>
        <w:tc>
          <w:tcPr>
            <w:tcW w:w="1843" w:type="dxa"/>
          </w:tcPr>
          <w:p w14:paraId="20E9453B" w14:textId="77777777" w:rsidR="002A3291" w:rsidRPr="00E03CF3" w:rsidRDefault="002A3291" w:rsidP="00996587">
            <w:pPr>
              <w:ind w:firstLine="0"/>
            </w:pPr>
            <w:r w:rsidRPr="00E03CF3">
              <w:t>Button</w:t>
            </w:r>
          </w:p>
        </w:tc>
        <w:tc>
          <w:tcPr>
            <w:tcW w:w="3969" w:type="dxa"/>
          </w:tcPr>
          <w:p w14:paraId="1D1EB117" w14:textId="77777777" w:rsidR="002A3291" w:rsidRPr="00E03CF3" w:rsidRDefault="002A3291" w:rsidP="00996587">
            <w:pPr>
              <w:ind w:firstLine="0"/>
            </w:pPr>
            <w:r w:rsidRPr="00E03CF3">
              <w:rPr>
                <w:b/>
              </w:rPr>
              <w:t xml:space="preserve">Hiển thị: </w:t>
            </w:r>
            <w:r w:rsidRPr="00E03CF3">
              <w:t>“Quản lý hồ sơ bệnh nhân” như hình trên</w:t>
            </w:r>
          </w:p>
          <w:p w14:paraId="3011BDDA" w14:textId="7197EBFC" w:rsidR="002A3291" w:rsidRPr="00E03CF3" w:rsidRDefault="002A3291" w:rsidP="00996587">
            <w:pPr>
              <w:ind w:firstLine="0"/>
            </w:pPr>
            <w:r w:rsidRPr="00E03CF3">
              <w:rPr>
                <w:b/>
              </w:rPr>
              <w:t>Sự kiện:</w:t>
            </w:r>
            <w:r w:rsidRPr="00E03CF3">
              <w:t xml:space="preserve"> chọn vào mục Quản lý hồ sơ bệnh nhân t</w:t>
            </w:r>
            <w:r w:rsidR="00D911BC">
              <w:t>rên thanh tab để sang màn hình Danh sách hồ sơ bệnh nhân [S11</w:t>
            </w:r>
            <w:r w:rsidRPr="00E03CF3">
              <w:t>]</w:t>
            </w:r>
          </w:p>
        </w:tc>
        <w:tc>
          <w:tcPr>
            <w:tcW w:w="1836" w:type="dxa"/>
          </w:tcPr>
          <w:p w14:paraId="33AD30BC" w14:textId="33D57D65" w:rsidR="002A3291" w:rsidRPr="00E03CF3" w:rsidRDefault="00D911BC" w:rsidP="00D911BC">
            <w:pPr>
              <w:ind w:firstLine="0"/>
              <w:jc w:val="left"/>
            </w:pPr>
            <w:r>
              <w:t>[S11] Màn hình Danh sách hồ sơ bệnh nhân</w:t>
            </w:r>
          </w:p>
        </w:tc>
      </w:tr>
      <w:tr w:rsidR="002A3291" w:rsidRPr="00E03CF3" w14:paraId="52BEBC8E" w14:textId="77777777" w:rsidTr="00996587">
        <w:tc>
          <w:tcPr>
            <w:tcW w:w="846" w:type="dxa"/>
          </w:tcPr>
          <w:p w14:paraId="4B683B01" w14:textId="77777777" w:rsidR="002A3291" w:rsidRPr="00E03CF3" w:rsidRDefault="002A3291" w:rsidP="00996587">
            <w:pPr>
              <w:ind w:firstLine="0"/>
              <w:jc w:val="center"/>
            </w:pPr>
            <w:r w:rsidRPr="00E03CF3">
              <w:t>4</w:t>
            </w:r>
          </w:p>
        </w:tc>
        <w:tc>
          <w:tcPr>
            <w:tcW w:w="1843" w:type="dxa"/>
          </w:tcPr>
          <w:p w14:paraId="78AC7113" w14:textId="34F0D53C" w:rsidR="002A3291" w:rsidRPr="00E03CF3" w:rsidRDefault="002A3291" w:rsidP="00996587">
            <w:pPr>
              <w:ind w:firstLine="0"/>
            </w:pPr>
            <w:r w:rsidRPr="00E03CF3">
              <w:t>Button</w:t>
            </w:r>
          </w:p>
        </w:tc>
        <w:tc>
          <w:tcPr>
            <w:tcW w:w="3969" w:type="dxa"/>
          </w:tcPr>
          <w:p w14:paraId="132C6329" w14:textId="77777777" w:rsidR="002A3291" w:rsidRPr="00E03CF3" w:rsidRDefault="002A3291" w:rsidP="00996587">
            <w:pPr>
              <w:ind w:firstLine="0"/>
            </w:pPr>
            <w:r w:rsidRPr="00E03CF3">
              <w:rPr>
                <w:b/>
              </w:rPr>
              <w:t xml:space="preserve">Hiển thị: </w:t>
            </w:r>
            <w:r w:rsidRPr="00E03CF3">
              <w:t>“Quản lý thông tin bệnh nhân” như hình trên</w:t>
            </w:r>
          </w:p>
          <w:p w14:paraId="0A7ACC55" w14:textId="676E2A84" w:rsidR="002A3291" w:rsidRPr="00E03CF3" w:rsidRDefault="002A3291" w:rsidP="00996587">
            <w:pPr>
              <w:ind w:firstLine="0"/>
            </w:pPr>
            <w:r w:rsidRPr="00E03CF3">
              <w:rPr>
                <w:b/>
              </w:rPr>
              <w:t>Sự kiện:</w:t>
            </w:r>
            <w:r w:rsidRPr="00E03CF3">
              <w:t xml:space="preserve"> chọn vào mục Quản lý thông tin bệnh nhân trên thanh tab để sang</w:t>
            </w:r>
            <w:r w:rsidR="00D911BC">
              <w:t xml:space="preserve"> màn hình Tìm kiếm bệnh nhân [S5</w:t>
            </w:r>
            <w:r w:rsidRPr="00E03CF3">
              <w:t>]</w:t>
            </w:r>
          </w:p>
        </w:tc>
        <w:tc>
          <w:tcPr>
            <w:tcW w:w="1836" w:type="dxa"/>
          </w:tcPr>
          <w:p w14:paraId="23FD980C" w14:textId="229E1E07" w:rsidR="002A3291" w:rsidRPr="00E03CF3" w:rsidRDefault="00D911BC" w:rsidP="00D911BC">
            <w:pPr>
              <w:ind w:firstLine="0"/>
              <w:jc w:val="left"/>
            </w:pPr>
            <w:r>
              <w:t>[S5] Màn hình Tìm kiếm bệnh nhân</w:t>
            </w:r>
          </w:p>
        </w:tc>
      </w:tr>
      <w:tr w:rsidR="002A3291" w:rsidRPr="00E03CF3" w14:paraId="218BC53B" w14:textId="77777777" w:rsidTr="00996587">
        <w:tc>
          <w:tcPr>
            <w:tcW w:w="846" w:type="dxa"/>
          </w:tcPr>
          <w:p w14:paraId="7A547643" w14:textId="77777777" w:rsidR="002A3291" w:rsidRPr="00E03CF3" w:rsidRDefault="002A3291" w:rsidP="00996587">
            <w:pPr>
              <w:ind w:firstLine="0"/>
              <w:jc w:val="center"/>
            </w:pPr>
            <w:r w:rsidRPr="00E03CF3">
              <w:t>5</w:t>
            </w:r>
          </w:p>
        </w:tc>
        <w:tc>
          <w:tcPr>
            <w:tcW w:w="1843" w:type="dxa"/>
          </w:tcPr>
          <w:p w14:paraId="1549F103" w14:textId="210FC152" w:rsidR="002A3291" w:rsidRPr="00E03CF3" w:rsidRDefault="002A3291" w:rsidP="00996587">
            <w:pPr>
              <w:ind w:firstLine="0"/>
            </w:pPr>
            <w:r w:rsidRPr="00E03CF3">
              <w:t>Button</w:t>
            </w:r>
          </w:p>
        </w:tc>
        <w:tc>
          <w:tcPr>
            <w:tcW w:w="3969" w:type="dxa"/>
          </w:tcPr>
          <w:p w14:paraId="13D068C4" w14:textId="77777777" w:rsidR="002A3291" w:rsidRPr="00E03CF3" w:rsidRDefault="002A3291" w:rsidP="002A3291">
            <w:pPr>
              <w:ind w:firstLine="0"/>
            </w:pPr>
            <w:r w:rsidRPr="00E03CF3">
              <w:rPr>
                <w:b/>
              </w:rPr>
              <w:t>Hiển thị:</w:t>
            </w:r>
            <w:r w:rsidRPr="00E03CF3">
              <w:t xml:space="preserve"> “Đăng xuất” như hình trên</w:t>
            </w:r>
          </w:p>
          <w:p w14:paraId="50AFBF8E" w14:textId="60545BCF" w:rsidR="002A3291" w:rsidRPr="00E03CF3" w:rsidRDefault="002A3291" w:rsidP="002A3291">
            <w:pPr>
              <w:ind w:firstLine="0"/>
            </w:pPr>
            <w:r w:rsidRPr="00E03CF3">
              <w:rPr>
                <w:b/>
              </w:rPr>
              <w:t>Sự kiện:</w:t>
            </w:r>
            <w:r w:rsidRPr="00E03CF3">
              <w:t xml:space="preserve"> chọn vào mục Đăng xuất trên thanh tab để thoát khỏi tài khoản hiện tại</w:t>
            </w:r>
          </w:p>
        </w:tc>
        <w:tc>
          <w:tcPr>
            <w:tcW w:w="1836" w:type="dxa"/>
          </w:tcPr>
          <w:p w14:paraId="01547EA9" w14:textId="77777777" w:rsidR="002A3291" w:rsidRPr="00E03CF3" w:rsidRDefault="002A3291" w:rsidP="00996587">
            <w:pPr>
              <w:ind w:firstLine="0"/>
            </w:pPr>
          </w:p>
        </w:tc>
      </w:tr>
      <w:tr w:rsidR="002A3291" w:rsidRPr="00E03CF3" w14:paraId="1BF83D59" w14:textId="77777777" w:rsidTr="00996587">
        <w:tc>
          <w:tcPr>
            <w:tcW w:w="846" w:type="dxa"/>
          </w:tcPr>
          <w:p w14:paraId="0A1A25E1" w14:textId="77777777" w:rsidR="002A3291" w:rsidRPr="00E03CF3" w:rsidRDefault="002A3291" w:rsidP="00996587">
            <w:pPr>
              <w:ind w:firstLine="0"/>
              <w:jc w:val="center"/>
            </w:pPr>
            <w:r w:rsidRPr="00E03CF3">
              <w:t>6</w:t>
            </w:r>
          </w:p>
        </w:tc>
        <w:tc>
          <w:tcPr>
            <w:tcW w:w="1843" w:type="dxa"/>
          </w:tcPr>
          <w:p w14:paraId="282BE59F" w14:textId="637FEC6A" w:rsidR="002A3291" w:rsidRPr="00E03CF3" w:rsidRDefault="00E0681E" w:rsidP="00996587">
            <w:pPr>
              <w:ind w:firstLine="0"/>
            </w:pPr>
            <w:r w:rsidRPr="00E03CF3">
              <w:t>Label</w:t>
            </w:r>
          </w:p>
        </w:tc>
        <w:tc>
          <w:tcPr>
            <w:tcW w:w="3969" w:type="dxa"/>
          </w:tcPr>
          <w:p w14:paraId="3166F856" w14:textId="466CD7BB" w:rsidR="002A3291" w:rsidRPr="00E03CF3" w:rsidRDefault="002A3291" w:rsidP="00996587">
            <w:pPr>
              <w:ind w:firstLine="0"/>
            </w:pPr>
            <w:r w:rsidRPr="00E03CF3">
              <w:rPr>
                <w:b/>
              </w:rPr>
              <w:t>Hiển thị:</w:t>
            </w:r>
            <w:r w:rsidR="00E0681E" w:rsidRPr="00E03CF3">
              <w:t xml:space="preserve"> “Thông tin tìm kiếm” như hình bên</w:t>
            </w:r>
            <w:r w:rsidRPr="00E03CF3">
              <w:rPr>
                <w:b/>
              </w:rPr>
              <w:t xml:space="preserve"> </w:t>
            </w:r>
          </w:p>
        </w:tc>
        <w:tc>
          <w:tcPr>
            <w:tcW w:w="1836" w:type="dxa"/>
          </w:tcPr>
          <w:p w14:paraId="5651D228" w14:textId="77777777" w:rsidR="002A3291" w:rsidRPr="00E03CF3" w:rsidRDefault="002A3291" w:rsidP="00996587">
            <w:pPr>
              <w:ind w:firstLine="0"/>
            </w:pPr>
          </w:p>
        </w:tc>
      </w:tr>
      <w:tr w:rsidR="002A3291" w:rsidRPr="00E03CF3" w14:paraId="2784CB21" w14:textId="77777777" w:rsidTr="00996587">
        <w:tc>
          <w:tcPr>
            <w:tcW w:w="846" w:type="dxa"/>
          </w:tcPr>
          <w:p w14:paraId="1D5639A1" w14:textId="77777777" w:rsidR="002A3291" w:rsidRPr="00E03CF3" w:rsidRDefault="002A3291" w:rsidP="00996587">
            <w:pPr>
              <w:ind w:firstLine="0"/>
              <w:jc w:val="center"/>
            </w:pPr>
            <w:r w:rsidRPr="00E03CF3">
              <w:t>7</w:t>
            </w:r>
          </w:p>
        </w:tc>
        <w:tc>
          <w:tcPr>
            <w:tcW w:w="1843" w:type="dxa"/>
          </w:tcPr>
          <w:p w14:paraId="0FED951B" w14:textId="73570E39" w:rsidR="002A3291" w:rsidRPr="00E03CF3" w:rsidRDefault="00E0681E" w:rsidP="00996587">
            <w:pPr>
              <w:ind w:firstLine="0"/>
            </w:pPr>
            <w:r w:rsidRPr="00E03CF3">
              <w:t>Image</w:t>
            </w:r>
          </w:p>
        </w:tc>
        <w:tc>
          <w:tcPr>
            <w:tcW w:w="3969" w:type="dxa"/>
          </w:tcPr>
          <w:p w14:paraId="014B7419" w14:textId="4C5B7681" w:rsidR="002A3291" w:rsidRPr="00E03CF3" w:rsidRDefault="002A3291" w:rsidP="00996587">
            <w:pPr>
              <w:ind w:firstLine="0"/>
            </w:pPr>
            <w:r w:rsidRPr="00E03CF3">
              <w:rPr>
                <w:b/>
              </w:rPr>
              <w:t xml:space="preserve">Hiển thị: </w:t>
            </w:r>
            <w:r w:rsidR="00E0681E" w:rsidRPr="00E03CF3">
              <w:t>hình ảnh của bệnh nhân nếu có</w:t>
            </w:r>
          </w:p>
        </w:tc>
        <w:tc>
          <w:tcPr>
            <w:tcW w:w="1836" w:type="dxa"/>
          </w:tcPr>
          <w:p w14:paraId="46B1A146" w14:textId="77777777" w:rsidR="002A3291" w:rsidRPr="00E03CF3" w:rsidRDefault="002A3291" w:rsidP="00996587">
            <w:pPr>
              <w:ind w:firstLine="0"/>
            </w:pPr>
          </w:p>
        </w:tc>
      </w:tr>
      <w:tr w:rsidR="002A3291" w:rsidRPr="00E03CF3" w14:paraId="55573CD3" w14:textId="77777777" w:rsidTr="00996587">
        <w:tc>
          <w:tcPr>
            <w:tcW w:w="846" w:type="dxa"/>
          </w:tcPr>
          <w:p w14:paraId="2C7187FB" w14:textId="77777777" w:rsidR="002A3291" w:rsidRPr="00E03CF3" w:rsidRDefault="002A3291" w:rsidP="00996587">
            <w:pPr>
              <w:ind w:firstLine="0"/>
              <w:jc w:val="center"/>
            </w:pPr>
            <w:r w:rsidRPr="00E03CF3">
              <w:t>8</w:t>
            </w:r>
          </w:p>
        </w:tc>
        <w:tc>
          <w:tcPr>
            <w:tcW w:w="1843" w:type="dxa"/>
          </w:tcPr>
          <w:p w14:paraId="1A7A7D9B" w14:textId="044F7821" w:rsidR="002A3291" w:rsidRPr="00E03CF3" w:rsidRDefault="00E0681E" w:rsidP="00996587">
            <w:pPr>
              <w:ind w:firstLine="0"/>
            </w:pPr>
            <w:r w:rsidRPr="00E03CF3">
              <w:t>Label</w:t>
            </w:r>
          </w:p>
        </w:tc>
        <w:tc>
          <w:tcPr>
            <w:tcW w:w="3969" w:type="dxa"/>
          </w:tcPr>
          <w:p w14:paraId="4842AA09" w14:textId="36ED1690" w:rsidR="002A3291" w:rsidRPr="00E03CF3" w:rsidRDefault="002A3291" w:rsidP="00996587">
            <w:pPr>
              <w:ind w:firstLine="0"/>
            </w:pPr>
            <w:r w:rsidRPr="00E03CF3">
              <w:rPr>
                <w:b/>
              </w:rPr>
              <w:t xml:space="preserve">Hiển thị: </w:t>
            </w:r>
            <w:r w:rsidR="00E0681E" w:rsidRPr="00E03CF3">
              <w:t>“Mã BN” như hình trên</w:t>
            </w:r>
          </w:p>
        </w:tc>
        <w:tc>
          <w:tcPr>
            <w:tcW w:w="1836" w:type="dxa"/>
          </w:tcPr>
          <w:p w14:paraId="4081F9C1" w14:textId="77777777" w:rsidR="002A3291" w:rsidRPr="00E03CF3" w:rsidRDefault="002A3291" w:rsidP="00996587">
            <w:pPr>
              <w:ind w:firstLine="0"/>
            </w:pPr>
          </w:p>
        </w:tc>
      </w:tr>
      <w:tr w:rsidR="002A3291" w:rsidRPr="00E03CF3" w14:paraId="7708D965" w14:textId="77777777" w:rsidTr="00996587">
        <w:tc>
          <w:tcPr>
            <w:tcW w:w="846" w:type="dxa"/>
          </w:tcPr>
          <w:p w14:paraId="0EC55115" w14:textId="77777777" w:rsidR="002A3291" w:rsidRPr="00E03CF3" w:rsidRDefault="002A3291" w:rsidP="00996587">
            <w:pPr>
              <w:ind w:firstLine="0"/>
              <w:jc w:val="center"/>
            </w:pPr>
            <w:r w:rsidRPr="00E03CF3">
              <w:t>9</w:t>
            </w:r>
          </w:p>
        </w:tc>
        <w:tc>
          <w:tcPr>
            <w:tcW w:w="1843" w:type="dxa"/>
          </w:tcPr>
          <w:p w14:paraId="42C451B8" w14:textId="13A21644" w:rsidR="002A3291" w:rsidRPr="00E03CF3" w:rsidRDefault="00E0681E" w:rsidP="00996587">
            <w:pPr>
              <w:ind w:firstLine="0"/>
            </w:pPr>
            <w:r w:rsidRPr="00E03CF3">
              <w:t>Input text</w:t>
            </w:r>
          </w:p>
        </w:tc>
        <w:tc>
          <w:tcPr>
            <w:tcW w:w="3969" w:type="dxa"/>
          </w:tcPr>
          <w:p w14:paraId="369516EC" w14:textId="77777777" w:rsidR="002A3291" w:rsidRDefault="002A3291" w:rsidP="00996587">
            <w:pPr>
              <w:ind w:firstLine="0"/>
            </w:pPr>
            <w:r w:rsidRPr="00E03CF3">
              <w:rPr>
                <w:b/>
              </w:rPr>
              <w:t xml:space="preserve">Hiển thị: </w:t>
            </w:r>
            <w:r w:rsidR="00E0681E" w:rsidRPr="00E03CF3">
              <w:t>cứng như hình trên, nhập mã bệnh nhân</w:t>
            </w:r>
          </w:p>
          <w:p w14:paraId="4378A420" w14:textId="7DC83072" w:rsidR="00D911BC" w:rsidRPr="00E03CF3" w:rsidRDefault="00D911BC" w:rsidP="00996587">
            <w:pPr>
              <w:ind w:firstLine="0"/>
            </w:pPr>
            <w:r w:rsidRPr="00E03CF3">
              <w:rPr>
                <w:b/>
              </w:rPr>
              <w:t>Sự kiện:</w:t>
            </w:r>
            <w:r w:rsidRPr="00E03CF3">
              <w:t xml:space="preserve"> hiển thị nội dung người dùng nhập từ thiết bị bàn phím</w:t>
            </w:r>
          </w:p>
        </w:tc>
        <w:tc>
          <w:tcPr>
            <w:tcW w:w="1836" w:type="dxa"/>
          </w:tcPr>
          <w:p w14:paraId="063D4190" w14:textId="77777777" w:rsidR="002A3291" w:rsidRPr="00E03CF3" w:rsidRDefault="002A3291" w:rsidP="00996587">
            <w:pPr>
              <w:ind w:firstLine="0"/>
            </w:pPr>
          </w:p>
        </w:tc>
      </w:tr>
      <w:tr w:rsidR="00E0681E" w:rsidRPr="00E03CF3" w14:paraId="7A683BD9" w14:textId="77777777" w:rsidTr="00996587">
        <w:tc>
          <w:tcPr>
            <w:tcW w:w="846" w:type="dxa"/>
          </w:tcPr>
          <w:p w14:paraId="4F54635E" w14:textId="04F5ECD6" w:rsidR="00E0681E" w:rsidRPr="00E03CF3" w:rsidRDefault="00E0681E" w:rsidP="00996587">
            <w:pPr>
              <w:ind w:firstLine="0"/>
              <w:jc w:val="center"/>
            </w:pPr>
            <w:r w:rsidRPr="00E03CF3">
              <w:t>10</w:t>
            </w:r>
          </w:p>
        </w:tc>
        <w:tc>
          <w:tcPr>
            <w:tcW w:w="1843" w:type="dxa"/>
          </w:tcPr>
          <w:p w14:paraId="7374DD2B" w14:textId="49F4E065" w:rsidR="00E0681E" w:rsidRPr="00E03CF3" w:rsidRDefault="00E0681E" w:rsidP="00996587">
            <w:pPr>
              <w:ind w:firstLine="0"/>
            </w:pPr>
            <w:r w:rsidRPr="00E03CF3">
              <w:t>Label</w:t>
            </w:r>
          </w:p>
        </w:tc>
        <w:tc>
          <w:tcPr>
            <w:tcW w:w="3969" w:type="dxa"/>
          </w:tcPr>
          <w:p w14:paraId="6555BA86" w14:textId="4B5492B0" w:rsidR="00E0681E" w:rsidRPr="00E03CF3" w:rsidRDefault="00E0681E" w:rsidP="002A3291">
            <w:pPr>
              <w:ind w:firstLine="0"/>
            </w:pPr>
            <w:r w:rsidRPr="00E03CF3">
              <w:rPr>
                <w:b/>
              </w:rPr>
              <w:t xml:space="preserve">Hiển thị: </w:t>
            </w:r>
            <w:r w:rsidRPr="00E03CF3">
              <w:t>“Họ lót” như hình trên</w:t>
            </w:r>
          </w:p>
        </w:tc>
        <w:tc>
          <w:tcPr>
            <w:tcW w:w="1836" w:type="dxa"/>
          </w:tcPr>
          <w:p w14:paraId="24E182EB" w14:textId="77777777" w:rsidR="00E0681E" w:rsidRPr="00E03CF3" w:rsidRDefault="00E0681E" w:rsidP="00996587">
            <w:pPr>
              <w:ind w:firstLine="0"/>
            </w:pPr>
          </w:p>
        </w:tc>
      </w:tr>
      <w:tr w:rsidR="00E0681E" w:rsidRPr="00E03CF3" w14:paraId="2E8E75D6" w14:textId="77777777" w:rsidTr="00996587">
        <w:tc>
          <w:tcPr>
            <w:tcW w:w="846" w:type="dxa"/>
          </w:tcPr>
          <w:p w14:paraId="6AA3C57B" w14:textId="64F2100C" w:rsidR="00E0681E" w:rsidRPr="00E03CF3" w:rsidRDefault="00E0681E" w:rsidP="00996587">
            <w:pPr>
              <w:ind w:firstLine="0"/>
              <w:jc w:val="center"/>
            </w:pPr>
            <w:r w:rsidRPr="00E03CF3">
              <w:lastRenderedPageBreak/>
              <w:t>11</w:t>
            </w:r>
          </w:p>
        </w:tc>
        <w:tc>
          <w:tcPr>
            <w:tcW w:w="1843" w:type="dxa"/>
          </w:tcPr>
          <w:p w14:paraId="27DBF519" w14:textId="00B427EB" w:rsidR="00E0681E" w:rsidRPr="00E03CF3" w:rsidRDefault="00E0681E" w:rsidP="00996587">
            <w:pPr>
              <w:ind w:firstLine="0"/>
            </w:pPr>
            <w:r w:rsidRPr="00E03CF3">
              <w:t>Input text</w:t>
            </w:r>
          </w:p>
        </w:tc>
        <w:tc>
          <w:tcPr>
            <w:tcW w:w="3969" w:type="dxa"/>
          </w:tcPr>
          <w:p w14:paraId="07B43859" w14:textId="77777777" w:rsidR="00E0681E" w:rsidRDefault="00E0681E" w:rsidP="002A3291">
            <w:pPr>
              <w:ind w:firstLine="0"/>
            </w:pPr>
            <w:r w:rsidRPr="00E03CF3">
              <w:rPr>
                <w:b/>
              </w:rPr>
              <w:t xml:space="preserve">Hiển thị: </w:t>
            </w:r>
            <w:r w:rsidRPr="00E03CF3">
              <w:t>cứng như hình trên, nhập họ và tên lót bệnh nhân</w:t>
            </w:r>
          </w:p>
          <w:p w14:paraId="3C568BC3" w14:textId="2C01EE91"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5F3C7CD9" w14:textId="77777777" w:rsidR="00E0681E" w:rsidRPr="00E03CF3" w:rsidRDefault="00E0681E" w:rsidP="00996587">
            <w:pPr>
              <w:ind w:firstLine="0"/>
            </w:pPr>
          </w:p>
        </w:tc>
      </w:tr>
      <w:tr w:rsidR="00E0681E" w:rsidRPr="00E03CF3" w14:paraId="074A3195" w14:textId="77777777" w:rsidTr="00996587">
        <w:tc>
          <w:tcPr>
            <w:tcW w:w="846" w:type="dxa"/>
          </w:tcPr>
          <w:p w14:paraId="55D7C89C" w14:textId="0B21B84E" w:rsidR="00E0681E" w:rsidRPr="00E03CF3" w:rsidRDefault="00E0681E" w:rsidP="00996587">
            <w:pPr>
              <w:ind w:firstLine="0"/>
              <w:jc w:val="center"/>
            </w:pPr>
            <w:r w:rsidRPr="00E03CF3">
              <w:t>12</w:t>
            </w:r>
          </w:p>
        </w:tc>
        <w:tc>
          <w:tcPr>
            <w:tcW w:w="1843" w:type="dxa"/>
          </w:tcPr>
          <w:p w14:paraId="5237E309" w14:textId="2DD3B440" w:rsidR="00E0681E" w:rsidRPr="00E03CF3" w:rsidRDefault="00E0681E" w:rsidP="00996587">
            <w:pPr>
              <w:ind w:firstLine="0"/>
            </w:pPr>
            <w:r w:rsidRPr="00E03CF3">
              <w:t>Label</w:t>
            </w:r>
          </w:p>
        </w:tc>
        <w:tc>
          <w:tcPr>
            <w:tcW w:w="3969" w:type="dxa"/>
          </w:tcPr>
          <w:p w14:paraId="450DAC5B" w14:textId="486DF4B9" w:rsidR="00E0681E" w:rsidRPr="00E03CF3" w:rsidRDefault="00E0681E" w:rsidP="002A3291">
            <w:pPr>
              <w:ind w:firstLine="0"/>
            </w:pPr>
            <w:r w:rsidRPr="00E03CF3">
              <w:rPr>
                <w:b/>
              </w:rPr>
              <w:t xml:space="preserve">Hiển thị: </w:t>
            </w:r>
            <w:r w:rsidRPr="00E03CF3">
              <w:t>“Địa chỉ” như hình trên</w:t>
            </w:r>
          </w:p>
        </w:tc>
        <w:tc>
          <w:tcPr>
            <w:tcW w:w="1836" w:type="dxa"/>
          </w:tcPr>
          <w:p w14:paraId="389A01F7" w14:textId="77777777" w:rsidR="00E0681E" w:rsidRPr="00E03CF3" w:rsidRDefault="00E0681E" w:rsidP="00996587">
            <w:pPr>
              <w:ind w:firstLine="0"/>
            </w:pPr>
          </w:p>
        </w:tc>
      </w:tr>
      <w:tr w:rsidR="00E0681E" w:rsidRPr="00E03CF3" w14:paraId="4A115EF4" w14:textId="77777777" w:rsidTr="00996587">
        <w:tc>
          <w:tcPr>
            <w:tcW w:w="846" w:type="dxa"/>
          </w:tcPr>
          <w:p w14:paraId="057C3FF9" w14:textId="0B33B0A9" w:rsidR="00E0681E" w:rsidRPr="00E03CF3" w:rsidRDefault="00E0681E" w:rsidP="00996587">
            <w:pPr>
              <w:ind w:firstLine="0"/>
              <w:jc w:val="center"/>
            </w:pPr>
            <w:r w:rsidRPr="00E03CF3">
              <w:t>13</w:t>
            </w:r>
          </w:p>
        </w:tc>
        <w:tc>
          <w:tcPr>
            <w:tcW w:w="1843" w:type="dxa"/>
          </w:tcPr>
          <w:p w14:paraId="0AAEF001" w14:textId="1ACF80E1" w:rsidR="00E0681E" w:rsidRPr="00E03CF3" w:rsidRDefault="00E0681E" w:rsidP="00996587">
            <w:pPr>
              <w:ind w:firstLine="0"/>
            </w:pPr>
            <w:r w:rsidRPr="00E03CF3">
              <w:t>Input text</w:t>
            </w:r>
          </w:p>
        </w:tc>
        <w:tc>
          <w:tcPr>
            <w:tcW w:w="3969" w:type="dxa"/>
          </w:tcPr>
          <w:p w14:paraId="62BEAAF6" w14:textId="77777777" w:rsidR="00E0681E" w:rsidRDefault="00E0681E" w:rsidP="002A3291">
            <w:pPr>
              <w:ind w:firstLine="0"/>
            </w:pPr>
            <w:r w:rsidRPr="00E03CF3">
              <w:rPr>
                <w:b/>
              </w:rPr>
              <w:t xml:space="preserve">Hiển thị: </w:t>
            </w:r>
            <w:r w:rsidRPr="00E03CF3">
              <w:t>cứng như hình trên, nhập địa chỉ bệnh nhân</w:t>
            </w:r>
          </w:p>
          <w:p w14:paraId="743A00D8" w14:textId="4AFA4B4C"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703F5E4B" w14:textId="77777777" w:rsidR="00E0681E" w:rsidRPr="00E03CF3" w:rsidRDefault="00E0681E" w:rsidP="00996587">
            <w:pPr>
              <w:ind w:firstLine="0"/>
            </w:pPr>
          </w:p>
        </w:tc>
      </w:tr>
      <w:tr w:rsidR="00E0681E" w:rsidRPr="00E03CF3" w14:paraId="0E538353" w14:textId="77777777" w:rsidTr="00996587">
        <w:tc>
          <w:tcPr>
            <w:tcW w:w="846" w:type="dxa"/>
          </w:tcPr>
          <w:p w14:paraId="17748C49" w14:textId="50A45246" w:rsidR="00E0681E" w:rsidRPr="00E03CF3" w:rsidRDefault="00E0681E" w:rsidP="00996587">
            <w:pPr>
              <w:ind w:firstLine="0"/>
              <w:jc w:val="center"/>
            </w:pPr>
            <w:r w:rsidRPr="00E03CF3">
              <w:t>14</w:t>
            </w:r>
          </w:p>
        </w:tc>
        <w:tc>
          <w:tcPr>
            <w:tcW w:w="1843" w:type="dxa"/>
          </w:tcPr>
          <w:p w14:paraId="6D369798" w14:textId="044607BA" w:rsidR="00E0681E" w:rsidRPr="00E03CF3" w:rsidRDefault="00E0681E" w:rsidP="00996587">
            <w:pPr>
              <w:ind w:firstLine="0"/>
            </w:pPr>
            <w:r w:rsidRPr="00E03CF3">
              <w:t>Label</w:t>
            </w:r>
          </w:p>
        </w:tc>
        <w:tc>
          <w:tcPr>
            <w:tcW w:w="3969" w:type="dxa"/>
          </w:tcPr>
          <w:p w14:paraId="6262A292" w14:textId="312234AB" w:rsidR="00E0681E" w:rsidRPr="00E03CF3" w:rsidRDefault="00E0681E" w:rsidP="002A3291">
            <w:pPr>
              <w:ind w:firstLine="0"/>
            </w:pPr>
            <w:r w:rsidRPr="00E03CF3">
              <w:rPr>
                <w:b/>
              </w:rPr>
              <w:t xml:space="preserve">Hiển thị: </w:t>
            </w:r>
            <w:r w:rsidRPr="00E03CF3">
              <w:t>“Năm sinh” như hình trên</w:t>
            </w:r>
          </w:p>
        </w:tc>
        <w:tc>
          <w:tcPr>
            <w:tcW w:w="1836" w:type="dxa"/>
          </w:tcPr>
          <w:p w14:paraId="7D039AB8" w14:textId="52AF4497" w:rsidR="00E0681E" w:rsidRPr="00E03CF3" w:rsidRDefault="00E0681E" w:rsidP="00996587">
            <w:pPr>
              <w:ind w:firstLine="0"/>
            </w:pPr>
          </w:p>
        </w:tc>
      </w:tr>
      <w:tr w:rsidR="00E0681E" w:rsidRPr="00E03CF3" w14:paraId="6F5AEE43" w14:textId="77777777" w:rsidTr="00996587">
        <w:tc>
          <w:tcPr>
            <w:tcW w:w="846" w:type="dxa"/>
          </w:tcPr>
          <w:p w14:paraId="34E1D202" w14:textId="6357B352" w:rsidR="00E0681E" w:rsidRPr="00E03CF3" w:rsidRDefault="00E0681E" w:rsidP="00996587">
            <w:pPr>
              <w:ind w:firstLine="0"/>
              <w:jc w:val="center"/>
            </w:pPr>
            <w:r w:rsidRPr="00E03CF3">
              <w:t>15</w:t>
            </w:r>
          </w:p>
        </w:tc>
        <w:tc>
          <w:tcPr>
            <w:tcW w:w="1843" w:type="dxa"/>
          </w:tcPr>
          <w:p w14:paraId="56425BCF" w14:textId="7E0F2279" w:rsidR="00E0681E" w:rsidRPr="00E03CF3" w:rsidRDefault="00E0681E" w:rsidP="00996587">
            <w:pPr>
              <w:ind w:firstLine="0"/>
            </w:pPr>
            <w:r w:rsidRPr="00E03CF3">
              <w:t>Input text</w:t>
            </w:r>
          </w:p>
        </w:tc>
        <w:tc>
          <w:tcPr>
            <w:tcW w:w="3969" w:type="dxa"/>
          </w:tcPr>
          <w:p w14:paraId="71ACA17A" w14:textId="77777777" w:rsidR="00E0681E" w:rsidRDefault="00E0681E" w:rsidP="002A3291">
            <w:pPr>
              <w:ind w:firstLine="0"/>
            </w:pPr>
            <w:r w:rsidRPr="00E03CF3">
              <w:rPr>
                <w:b/>
              </w:rPr>
              <w:t xml:space="preserve">Hiển thị: </w:t>
            </w:r>
            <w:r w:rsidRPr="00E03CF3">
              <w:t>cứng như hình trên, nhập năm sinh bệnh nhân</w:t>
            </w:r>
          </w:p>
          <w:p w14:paraId="4AC9002C" w14:textId="1CB3AAA6"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1C186803" w14:textId="77777777" w:rsidR="00E0681E" w:rsidRPr="00E03CF3" w:rsidRDefault="00E0681E" w:rsidP="00996587">
            <w:pPr>
              <w:ind w:firstLine="0"/>
            </w:pPr>
          </w:p>
        </w:tc>
      </w:tr>
      <w:tr w:rsidR="00E0681E" w:rsidRPr="00E03CF3" w14:paraId="58106848" w14:textId="77777777" w:rsidTr="00996587">
        <w:tc>
          <w:tcPr>
            <w:tcW w:w="846" w:type="dxa"/>
          </w:tcPr>
          <w:p w14:paraId="7D57438C" w14:textId="29F4ADC8" w:rsidR="00E0681E" w:rsidRPr="00E03CF3" w:rsidRDefault="00E0681E" w:rsidP="00996587">
            <w:pPr>
              <w:ind w:firstLine="0"/>
              <w:jc w:val="center"/>
            </w:pPr>
            <w:r w:rsidRPr="00E03CF3">
              <w:t>16</w:t>
            </w:r>
          </w:p>
        </w:tc>
        <w:tc>
          <w:tcPr>
            <w:tcW w:w="1843" w:type="dxa"/>
          </w:tcPr>
          <w:p w14:paraId="17C7495F" w14:textId="6D7B8905" w:rsidR="00E0681E" w:rsidRPr="00E03CF3" w:rsidRDefault="00E0681E" w:rsidP="00996587">
            <w:pPr>
              <w:ind w:firstLine="0"/>
            </w:pPr>
            <w:r w:rsidRPr="00E03CF3">
              <w:t>Label</w:t>
            </w:r>
          </w:p>
        </w:tc>
        <w:tc>
          <w:tcPr>
            <w:tcW w:w="3969" w:type="dxa"/>
          </w:tcPr>
          <w:p w14:paraId="5356908F" w14:textId="7B7DA775" w:rsidR="00E0681E" w:rsidRPr="00E03CF3" w:rsidRDefault="00E0681E" w:rsidP="002A3291">
            <w:pPr>
              <w:ind w:firstLine="0"/>
            </w:pPr>
            <w:r w:rsidRPr="00E03CF3">
              <w:rPr>
                <w:b/>
              </w:rPr>
              <w:t xml:space="preserve">Hiển thị: </w:t>
            </w:r>
            <w:r w:rsidRPr="00E03CF3">
              <w:t>“Số BHYT” như hình trên</w:t>
            </w:r>
          </w:p>
        </w:tc>
        <w:tc>
          <w:tcPr>
            <w:tcW w:w="1836" w:type="dxa"/>
          </w:tcPr>
          <w:p w14:paraId="3AF4AFFE" w14:textId="77777777" w:rsidR="00E0681E" w:rsidRPr="00E03CF3" w:rsidRDefault="00E0681E" w:rsidP="00996587">
            <w:pPr>
              <w:ind w:firstLine="0"/>
            </w:pPr>
          </w:p>
        </w:tc>
      </w:tr>
      <w:tr w:rsidR="00E0681E" w:rsidRPr="00E03CF3" w14:paraId="482A6CDD" w14:textId="77777777" w:rsidTr="00996587">
        <w:tc>
          <w:tcPr>
            <w:tcW w:w="846" w:type="dxa"/>
          </w:tcPr>
          <w:p w14:paraId="087D772A" w14:textId="17170130" w:rsidR="00E0681E" w:rsidRPr="00E03CF3" w:rsidRDefault="00E0681E" w:rsidP="00996587">
            <w:pPr>
              <w:ind w:firstLine="0"/>
              <w:jc w:val="center"/>
            </w:pPr>
            <w:r w:rsidRPr="00E03CF3">
              <w:t>17</w:t>
            </w:r>
          </w:p>
        </w:tc>
        <w:tc>
          <w:tcPr>
            <w:tcW w:w="1843" w:type="dxa"/>
          </w:tcPr>
          <w:p w14:paraId="5051340A" w14:textId="71BE1F1B" w:rsidR="00E0681E" w:rsidRPr="00E03CF3" w:rsidRDefault="00E0681E" w:rsidP="00996587">
            <w:pPr>
              <w:ind w:firstLine="0"/>
            </w:pPr>
            <w:r w:rsidRPr="00E03CF3">
              <w:t>Input text</w:t>
            </w:r>
          </w:p>
        </w:tc>
        <w:tc>
          <w:tcPr>
            <w:tcW w:w="3969" w:type="dxa"/>
          </w:tcPr>
          <w:p w14:paraId="7EBFC272" w14:textId="77777777" w:rsidR="00E0681E" w:rsidRDefault="00E0681E" w:rsidP="002A3291">
            <w:pPr>
              <w:ind w:firstLine="0"/>
            </w:pPr>
            <w:r w:rsidRPr="00E03CF3">
              <w:rPr>
                <w:b/>
              </w:rPr>
              <w:t xml:space="preserve">Hiển thị: </w:t>
            </w:r>
            <w:r w:rsidRPr="00E03CF3">
              <w:t xml:space="preserve">cứng như hình trên, nhập số BHYT bệnh nhân </w:t>
            </w:r>
          </w:p>
          <w:p w14:paraId="56463CCC" w14:textId="23DAAB0D"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5F973DCB" w14:textId="77777777" w:rsidR="00E0681E" w:rsidRPr="00E03CF3" w:rsidRDefault="00E0681E" w:rsidP="00996587">
            <w:pPr>
              <w:ind w:firstLine="0"/>
            </w:pPr>
          </w:p>
        </w:tc>
      </w:tr>
      <w:tr w:rsidR="00E0681E" w:rsidRPr="00E03CF3" w14:paraId="149E7B07" w14:textId="77777777" w:rsidTr="00996587">
        <w:tc>
          <w:tcPr>
            <w:tcW w:w="846" w:type="dxa"/>
          </w:tcPr>
          <w:p w14:paraId="1E9F2524" w14:textId="49F3DD8D" w:rsidR="00E0681E" w:rsidRPr="00E03CF3" w:rsidRDefault="00E0681E" w:rsidP="00996587">
            <w:pPr>
              <w:ind w:firstLine="0"/>
              <w:jc w:val="center"/>
            </w:pPr>
            <w:r w:rsidRPr="00E03CF3">
              <w:t>18</w:t>
            </w:r>
          </w:p>
        </w:tc>
        <w:tc>
          <w:tcPr>
            <w:tcW w:w="1843" w:type="dxa"/>
          </w:tcPr>
          <w:p w14:paraId="5A609B29" w14:textId="23059F26" w:rsidR="00E0681E" w:rsidRPr="00E03CF3" w:rsidRDefault="00E0681E" w:rsidP="00996587">
            <w:pPr>
              <w:ind w:firstLine="0"/>
            </w:pPr>
            <w:r w:rsidRPr="00E03CF3">
              <w:t>Label</w:t>
            </w:r>
          </w:p>
        </w:tc>
        <w:tc>
          <w:tcPr>
            <w:tcW w:w="3969" w:type="dxa"/>
          </w:tcPr>
          <w:p w14:paraId="472D5FDE" w14:textId="0C71AEB5" w:rsidR="00E0681E" w:rsidRPr="00E03CF3" w:rsidRDefault="00E0681E" w:rsidP="002A3291">
            <w:pPr>
              <w:ind w:firstLine="0"/>
            </w:pPr>
            <w:r w:rsidRPr="00E03CF3">
              <w:rPr>
                <w:b/>
              </w:rPr>
              <w:t xml:space="preserve">Hiển thị: </w:t>
            </w:r>
            <w:r w:rsidRPr="00E03CF3">
              <w:t>“</w:t>
            </w:r>
            <w:r w:rsidR="00996587" w:rsidRPr="00E03CF3">
              <w:t>Điện thoại</w:t>
            </w:r>
            <w:r w:rsidRPr="00E03CF3">
              <w:t>”</w:t>
            </w:r>
            <w:r w:rsidR="00996587" w:rsidRPr="00E03CF3">
              <w:t xml:space="preserve"> như hình trên</w:t>
            </w:r>
          </w:p>
        </w:tc>
        <w:tc>
          <w:tcPr>
            <w:tcW w:w="1836" w:type="dxa"/>
          </w:tcPr>
          <w:p w14:paraId="32C397AC" w14:textId="77777777" w:rsidR="00E0681E" w:rsidRPr="00E03CF3" w:rsidRDefault="00E0681E" w:rsidP="00996587">
            <w:pPr>
              <w:ind w:firstLine="0"/>
            </w:pPr>
          </w:p>
        </w:tc>
      </w:tr>
      <w:tr w:rsidR="00E0681E" w:rsidRPr="00E03CF3" w14:paraId="0CF30D10" w14:textId="77777777" w:rsidTr="00996587">
        <w:tc>
          <w:tcPr>
            <w:tcW w:w="846" w:type="dxa"/>
          </w:tcPr>
          <w:p w14:paraId="2F3109F4" w14:textId="7497278E" w:rsidR="00E0681E" w:rsidRPr="00E03CF3" w:rsidRDefault="00E0681E" w:rsidP="00996587">
            <w:pPr>
              <w:ind w:firstLine="0"/>
              <w:jc w:val="center"/>
            </w:pPr>
            <w:r w:rsidRPr="00E03CF3">
              <w:t>19</w:t>
            </w:r>
          </w:p>
        </w:tc>
        <w:tc>
          <w:tcPr>
            <w:tcW w:w="1843" w:type="dxa"/>
          </w:tcPr>
          <w:p w14:paraId="07579077" w14:textId="42A1D395" w:rsidR="00E0681E" w:rsidRPr="00E03CF3" w:rsidRDefault="00E0681E" w:rsidP="00996587">
            <w:pPr>
              <w:ind w:firstLine="0"/>
            </w:pPr>
            <w:r w:rsidRPr="00E03CF3">
              <w:t>Input text</w:t>
            </w:r>
          </w:p>
        </w:tc>
        <w:tc>
          <w:tcPr>
            <w:tcW w:w="3969" w:type="dxa"/>
          </w:tcPr>
          <w:p w14:paraId="1134ABF5" w14:textId="77777777" w:rsidR="00E0681E" w:rsidRDefault="00E0681E" w:rsidP="002A3291">
            <w:pPr>
              <w:ind w:firstLine="0"/>
            </w:pPr>
            <w:r w:rsidRPr="00E03CF3">
              <w:rPr>
                <w:b/>
              </w:rPr>
              <w:t>Hiển thị:</w:t>
            </w:r>
            <w:r w:rsidR="00996587" w:rsidRPr="00E03CF3">
              <w:rPr>
                <w:b/>
              </w:rPr>
              <w:t xml:space="preserve"> </w:t>
            </w:r>
            <w:r w:rsidR="00996587" w:rsidRPr="00E03CF3">
              <w:t>cứng như hình trên, nhập số điện thoại bệnh nhân</w:t>
            </w:r>
          </w:p>
          <w:p w14:paraId="454DC8E5" w14:textId="67C8FEC9"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5420E4B6" w14:textId="77777777" w:rsidR="00E0681E" w:rsidRPr="00E03CF3" w:rsidRDefault="00E0681E" w:rsidP="00996587">
            <w:pPr>
              <w:ind w:firstLine="0"/>
            </w:pPr>
          </w:p>
        </w:tc>
      </w:tr>
      <w:tr w:rsidR="00E0681E" w:rsidRPr="00E03CF3" w14:paraId="08CA285A" w14:textId="77777777" w:rsidTr="00996587">
        <w:tc>
          <w:tcPr>
            <w:tcW w:w="846" w:type="dxa"/>
          </w:tcPr>
          <w:p w14:paraId="6348C45A" w14:textId="77250302" w:rsidR="00E0681E" w:rsidRPr="00E03CF3" w:rsidRDefault="00E0681E" w:rsidP="00996587">
            <w:pPr>
              <w:ind w:firstLine="0"/>
              <w:jc w:val="center"/>
            </w:pPr>
            <w:r w:rsidRPr="00E03CF3">
              <w:t>20</w:t>
            </w:r>
          </w:p>
        </w:tc>
        <w:tc>
          <w:tcPr>
            <w:tcW w:w="1843" w:type="dxa"/>
          </w:tcPr>
          <w:p w14:paraId="79A18A9B" w14:textId="265313C0" w:rsidR="00E0681E" w:rsidRPr="00E03CF3" w:rsidRDefault="00E0681E" w:rsidP="00996587">
            <w:pPr>
              <w:ind w:firstLine="0"/>
            </w:pPr>
            <w:r w:rsidRPr="00E03CF3">
              <w:t>Label</w:t>
            </w:r>
          </w:p>
        </w:tc>
        <w:tc>
          <w:tcPr>
            <w:tcW w:w="3969" w:type="dxa"/>
          </w:tcPr>
          <w:p w14:paraId="454F5B50" w14:textId="44A430E1" w:rsidR="00E0681E" w:rsidRPr="00E03CF3" w:rsidRDefault="00E0681E" w:rsidP="002A3291">
            <w:pPr>
              <w:ind w:firstLine="0"/>
            </w:pPr>
            <w:r w:rsidRPr="00E03CF3">
              <w:rPr>
                <w:b/>
              </w:rPr>
              <w:t>Hiển thị:</w:t>
            </w:r>
            <w:r w:rsidR="00996587" w:rsidRPr="00E03CF3">
              <w:rPr>
                <w:b/>
              </w:rPr>
              <w:t xml:space="preserve"> </w:t>
            </w:r>
            <w:r w:rsidR="00996587" w:rsidRPr="00E03CF3">
              <w:t>“Tên” như hình trên</w:t>
            </w:r>
          </w:p>
        </w:tc>
        <w:tc>
          <w:tcPr>
            <w:tcW w:w="1836" w:type="dxa"/>
          </w:tcPr>
          <w:p w14:paraId="106EE169" w14:textId="77777777" w:rsidR="00E0681E" w:rsidRPr="00E03CF3" w:rsidRDefault="00E0681E" w:rsidP="00996587">
            <w:pPr>
              <w:ind w:firstLine="0"/>
            </w:pPr>
          </w:p>
        </w:tc>
      </w:tr>
      <w:tr w:rsidR="00E0681E" w:rsidRPr="00E03CF3" w14:paraId="0D9922B1" w14:textId="77777777" w:rsidTr="00996587">
        <w:tc>
          <w:tcPr>
            <w:tcW w:w="846" w:type="dxa"/>
          </w:tcPr>
          <w:p w14:paraId="4E7AC8CE" w14:textId="5F0EA086" w:rsidR="00E0681E" w:rsidRPr="00E03CF3" w:rsidRDefault="00E0681E" w:rsidP="00996587">
            <w:pPr>
              <w:ind w:firstLine="0"/>
              <w:jc w:val="center"/>
            </w:pPr>
            <w:r w:rsidRPr="00E03CF3">
              <w:lastRenderedPageBreak/>
              <w:t>21</w:t>
            </w:r>
          </w:p>
        </w:tc>
        <w:tc>
          <w:tcPr>
            <w:tcW w:w="1843" w:type="dxa"/>
          </w:tcPr>
          <w:p w14:paraId="577664F2" w14:textId="2C73B435" w:rsidR="00E0681E" w:rsidRPr="00E03CF3" w:rsidRDefault="00E0681E" w:rsidP="00996587">
            <w:pPr>
              <w:ind w:firstLine="0"/>
            </w:pPr>
            <w:r w:rsidRPr="00E03CF3">
              <w:t>Input text</w:t>
            </w:r>
          </w:p>
        </w:tc>
        <w:tc>
          <w:tcPr>
            <w:tcW w:w="3969" w:type="dxa"/>
          </w:tcPr>
          <w:p w14:paraId="56C415CC" w14:textId="77777777" w:rsidR="00E0681E" w:rsidRDefault="00E0681E" w:rsidP="002A3291">
            <w:pPr>
              <w:ind w:firstLine="0"/>
            </w:pPr>
            <w:r w:rsidRPr="00E03CF3">
              <w:rPr>
                <w:b/>
              </w:rPr>
              <w:t>Hiển thị:</w:t>
            </w:r>
            <w:r w:rsidR="00996587" w:rsidRPr="00E03CF3">
              <w:rPr>
                <w:b/>
              </w:rPr>
              <w:t xml:space="preserve"> </w:t>
            </w:r>
            <w:r w:rsidR="00996587" w:rsidRPr="00E03CF3">
              <w:t>cứng như hình trên, nhập tên bệnh nhân</w:t>
            </w:r>
          </w:p>
          <w:p w14:paraId="740B7725" w14:textId="154867D2"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76E6C178" w14:textId="77777777" w:rsidR="00E0681E" w:rsidRPr="00E03CF3" w:rsidRDefault="00E0681E" w:rsidP="00996587">
            <w:pPr>
              <w:ind w:firstLine="0"/>
            </w:pPr>
          </w:p>
        </w:tc>
      </w:tr>
      <w:tr w:rsidR="00E0681E" w:rsidRPr="00E03CF3" w14:paraId="5FE70BD0" w14:textId="77777777" w:rsidTr="00996587">
        <w:tc>
          <w:tcPr>
            <w:tcW w:w="846" w:type="dxa"/>
          </w:tcPr>
          <w:p w14:paraId="2E396200" w14:textId="2D1F58E6" w:rsidR="00E0681E" w:rsidRPr="00E03CF3" w:rsidRDefault="00E0681E" w:rsidP="00996587">
            <w:pPr>
              <w:ind w:firstLine="0"/>
              <w:jc w:val="center"/>
            </w:pPr>
            <w:r w:rsidRPr="00E03CF3">
              <w:t>22</w:t>
            </w:r>
          </w:p>
        </w:tc>
        <w:tc>
          <w:tcPr>
            <w:tcW w:w="1843" w:type="dxa"/>
          </w:tcPr>
          <w:p w14:paraId="6A7163F4" w14:textId="6038C093" w:rsidR="00E0681E" w:rsidRPr="00E03CF3" w:rsidRDefault="00E0681E" w:rsidP="00996587">
            <w:pPr>
              <w:ind w:firstLine="0"/>
            </w:pPr>
            <w:r w:rsidRPr="00E03CF3">
              <w:t>Tick box</w:t>
            </w:r>
          </w:p>
        </w:tc>
        <w:tc>
          <w:tcPr>
            <w:tcW w:w="3969" w:type="dxa"/>
          </w:tcPr>
          <w:p w14:paraId="2BC59372" w14:textId="77777777" w:rsidR="00E0681E" w:rsidRPr="00E03CF3" w:rsidRDefault="00E0681E" w:rsidP="002A3291">
            <w:pPr>
              <w:ind w:firstLine="0"/>
            </w:pPr>
            <w:r w:rsidRPr="00E03CF3">
              <w:rPr>
                <w:b/>
              </w:rPr>
              <w:t>Hiển thị:</w:t>
            </w:r>
            <w:r w:rsidR="00996587" w:rsidRPr="00E03CF3">
              <w:rPr>
                <w:b/>
              </w:rPr>
              <w:t xml:space="preserve"> </w:t>
            </w:r>
            <w:r w:rsidR="00996587" w:rsidRPr="00E03CF3">
              <w:t>cứng như hình trên</w:t>
            </w:r>
          </w:p>
          <w:p w14:paraId="1B146C32" w14:textId="4B355C88" w:rsidR="00996587" w:rsidRPr="00E03CF3" w:rsidRDefault="00996587" w:rsidP="002A3291">
            <w:pPr>
              <w:ind w:firstLine="0"/>
            </w:pPr>
            <w:r w:rsidRPr="00E03CF3">
              <w:t>- Người dùng tick chọn vào ô phù hợp với giới tính của bệnh nhân</w:t>
            </w:r>
          </w:p>
        </w:tc>
        <w:tc>
          <w:tcPr>
            <w:tcW w:w="1836" w:type="dxa"/>
          </w:tcPr>
          <w:p w14:paraId="79878ADC" w14:textId="77777777" w:rsidR="00E0681E" w:rsidRPr="00E03CF3" w:rsidRDefault="00E0681E" w:rsidP="00996587">
            <w:pPr>
              <w:ind w:firstLine="0"/>
            </w:pPr>
          </w:p>
        </w:tc>
      </w:tr>
      <w:tr w:rsidR="00E0681E" w:rsidRPr="00E03CF3" w14:paraId="3FA9F1E2" w14:textId="77777777" w:rsidTr="00996587">
        <w:tc>
          <w:tcPr>
            <w:tcW w:w="846" w:type="dxa"/>
          </w:tcPr>
          <w:p w14:paraId="3FEE21EB" w14:textId="3CE28C0D" w:rsidR="00E0681E" w:rsidRPr="00E03CF3" w:rsidRDefault="00E0681E" w:rsidP="00996587">
            <w:pPr>
              <w:ind w:firstLine="0"/>
              <w:jc w:val="center"/>
            </w:pPr>
            <w:r w:rsidRPr="00E03CF3">
              <w:t>23</w:t>
            </w:r>
          </w:p>
        </w:tc>
        <w:tc>
          <w:tcPr>
            <w:tcW w:w="1843" w:type="dxa"/>
          </w:tcPr>
          <w:p w14:paraId="2D9819C0" w14:textId="5B41962A" w:rsidR="00E0681E" w:rsidRPr="00E03CF3" w:rsidRDefault="00E0681E" w:rsidP="00996587">
            <w:pPr>
              <w:ind w:firstLine="0"/>
            </w:pPr>
            <w:r w:rsidRPr="00E03CF3">
              <w:t>Label</w:t>
            </w:r>
          </w:p>
        </w:tc>
        <w:tc>
          <w:tcPr>
            <w:tcW w:w="3969" w:type="dxa"/>
          </w:tcPr>
          <w:p w14:paraId="3F20AB60" w14:textId="00966EEE" w:rsidR="00E0681E" w:rsidRPr="00E03CF3" w:rsidRDefault="00E0681E" w:rsidP="002A3291">
            <w:pPr>
              <w:ind w:firstLine="0"/>
            </w:pPr>
            <w:r w:rsidRPr="00E03CF3">
              <w:rPr>
                <w:b/>
              </w:rPr>
              <w:t>Hiển thị:</w:t>
            </w:r>
            <w:r w:rsidR="00996587" w:rsidRPr="00E03CF3">
              <w:rPr>
                <w:b/>
              </w:rPr>
              <w:t xml:space="preserve"> </w:t>
            </w:r>
            <w:r w:rsidR="00996587" w:rsidRPr="00E03CF3">
              <w:t>“Nam” như hình trên</w:t>
            </w:r>
          </w:p>
        </w:tc>
        <w:tc>
          <w:tcPr>
            <w:tcW w:w="1836" w:type="dxa"/>
          </w:tcPr>
          <w:p w14:paraId="635B466F" w14:textId="77777777" w:rsidR="00E0681E" w:rsidRPr="00E03CF3" w:rsidRDefault="00E0681E" w:rsidP="00996587">
            <w:pPr>
              <w:ind w:firstLine="0"/>
            </w:pPr>
          </w:p>
        </w:tc>
      </w:tr>
      <w:tr w:rsidR="00E0681E" w:rsidRPr="00E03CF3" w14:paraId="09518141" w14:textId="77777777" w:rsidTr="00996587">
        <w:tc>
          <w:tcPr>
            <w:tcW w:w="846" w:type="dxa"/>
          </w:tcPr>
          <w:p w14:paraId="75B1319B" w14:textId="3A29A3AC" w:rsidR="00E0681E" w:rsidRPr="00E03CF3" w:rsidRDefault="00E0681E" w:rsidP="00996587">
            <w:pPr>
              <w:ind w:firstLine="0"/>
              <w:jc w:val="center"/>
            </w:pPr>
            <w:r w:rsidRPr="00E03CF3">
              <w:t>24</w:t>
            </w:r>
          </w:p>
        </w:tc>
        <w:tc>
          <w:tcPr>
            <w:tcW w:w="1843" w:type="dxa"/>
          </w:tcPr>
          <w:p w14:paraId="29C90497" w14:textId="7DDF56BD" w:rsidR="00E0681E" w:rsidRPr="00E03CF3" w:rsidRDefault="00E0681E" w:rsidP="00996587">
            <w:pPr>
              <w:ind w:firstLine="0"/>
            </w:pPr>
            <w:r w:rsidRPr="00E03CF3">
              <w:t>Label</w:t>
            </w:r>
          </w:p>
        </w:tc>
        <w:tc>
          <w:tcPr>
            <w:tcW w:w="3969" w:type="dxa"/>
          </w:tcPr>
          <w:p w14:paraId="1FC1E34F" w14:textId="6975CB10" w:rsidR="00E0681E" w:rsidRPr="00E03CF3" w:rsidRDefault="00E0681E" w:rsidP="002A3291">
            <w:pPr>
              <w:ind w:firstLine="0"/>
            </w:pPr>
            <w:r w:rsidRPr="00E03CF3">
              <w:rPr>
                <w:b/>
              </w:rPr>
              <w:t>Hiển thị:</w:t>
            </w:r>
            <w:r w:rsidR="00996587" w:rsidRPr="00E03CF3">
              <w:rPr>
                <w:b/>
              </w:rPr>
              <w:t xml:space="preserve"> </w:t>
            </w:r>
            <w:r w:rsidR="00996587" w:rsidRPr="00E03CF3">
              <w:t>“Nữ” như hình trên</w:t>
            </w:r>
          </w:p>
        </w:tc>
        <w:tc>
          <w:tcPr>
            <w:tcW w:w="1836" w:type="dxa"/>
          </w:tcPr>
          <w:p w14:paraId="6C3A07FE" w14:textId="77777777" w:rsidR="00E0681E" w:rsidRPr="00E03CF3" w:rsidRDefault="00E0681E" w:rsidP="00996587">
            <w:pPr>
              <w:ind w:firstLine="0"/>
            </w:pPr>
          </w:p>
        </w:tc>
      </w:tr>
      <w:tr w:rsidR="00E0681E" w:rsidRPr="00E03CF3" w14:paraId="1DD3DB11" w14:textId="77777777" w:rsidTr="00996587">
        <w:tc>
          <w:tcPr>
            <w:tcW w:w="846" w:type="dxa"/>
          </w:tcPr>
          <w:p w14:paraId="16D85655" w14:textId="4FE0AF23" w:rsidR="00E0681E" w:rsidRPr="00E03CF3" w:rsidRDefault="00E0681E" w:rsidP="00996587">
            <w:pPr>
              <w:ind w:firstLine="0"/>
              <w:jc w:val="center"/>
            </w:pPr>
            <w:r w:rsidRPr="00E03CF3">
              <w:t>25</w:t>
            </w:r>
          </w:p>
        </w:tc>
        <w:tc>
          <w:tcPr>
            <w:tcW w:w="1843" w:type="dxa"/>
          </w:tcPr>
          <w:p w14:paraId="0474CBCE" w14:textId="13E9A4AA" w:rsidR="00E0681E" w:rsidRPr="00E03CF3" w:rsidRDefault="00E0681E" w:rsidP="00996587">
            <w:pPr>
              <w:ind w:firstLine="0"/>
            </w:pPr>
            <w:r w:rsidRPr="00E03CF3">
              <w:t>Label</w:t>
            </w:r>
          </w:p>
        </w:tc>
        <w:tc>
          <w:tcPr>
            <w:tcW w:w="3969" w:type="dxa"/>
          </w:tcPr>
          <w:p w14:paraId="0FBB57E9" w14:textId="412B3E30" w:rsidR="00E0681E" w:rsidRPr="00E03CF3" w:rsidRDefault="00E0681E" w:rsidP="002A3291">
            <w:pPr>
              <w:ind w:firstLine="0"/>
            </w:pPr>
            <w:r w:rsidRPr="00E03CF3">
              <w:rPr>
                <w:b/>
              </w:rPr>
              <w:t>Hiển thị:</w:t>
            </w:r>
            <w:r w:rsidR="00996587" w:rsidRPr="00E03CF3">
              <w:rPr>
                <w:b/>
              </w:rPr>
              <w:t xml:space="preserve"> </w:t>
            </w:r>
            <w:r w:rsidR="00996587" w:rsidRPr="00E03CF3">
              <w:t>“Dị ứng” như hình trên</w:t>
            </w:r>
          </w:p>
        </w:tc>
        <w:tc>
          <w:tcPr>
            <w:tcW w:w="1836" w:type="dxa"/>
          </w:tcPr>
          <w:p w14:paraId="2128305B" w14:textId="77777777" w:rsidR="00E0681E" w:rsidRPr="00E03CF3" w:rsidRDefault="00E0681E" w:rsidP="00996587">
            <w:pPr>
              <w:ind w:firstLine="0"/>
            </w:pPr>
          </w:p>
        </w:tc>
      </w:tr>
      <w:tr w:rsidR="00E0681E" w:rsidRPr="00E03CF3" w14:paraId="0984FEA9" w14:textId="77777777" w:rsidTr="00996587">
        <w:tc>
          <w:tcPr>
            <w:tcW w:w="846" w:type="dxa"/>
          </w:tcPr>
          <w:p w14:paraId="6C90437C" w14:textId="6D12B9C8" w:rsidR="00E0681E" w:rsidRPr="00E03CF3" w:rsidRDefault="00E0681E" w:rsidP="00996587">
            <w:pPr>
              <w:ind w:firstLine="0"/>
              <w:jc w:val="center"/>
            </w:pPr>
            <w:r w:rsidRPr="00E03CF3">
              <w:t>26</w:t>
            </w:r>
          </w:p>
        </w:tc>
        <w:tc>
          <w:tcPr>
            <w:tcW w:w="1843" w:type="dxa"/>
          </w:tcPr>
          <w:p w14:paraId="7579D565" w14:textId="32142D10" w:rsidR="00E0681E" w:rsidRPr="00E03CF3" w:rsidRDefault="00E0681E" w:rsidP="00996587">
            <w:pPr>
              <w:ind w:firstLine="0"/>
            </w:pPr>
            <w:r w:rsidRPr="00E03CF3">
              <w:t>Input text</w:t>
            </w:r>
          </w:p>
        </w:tc>
        <w:tc>
          <w:tcPr>
            <w:tcW w:w="3969" w:type="dxa"/>
          </w:tcPr>
          <w:p w14:paraId="209468BD" w14:textId="77777777" w:rsidR="00E0681E" w:rsidRDefault="00E0681E" w:rsidP="002A3291">
            <w:pPr>
              <w:ind w:firstLine="0"/>
            </w:pPr>
            <w:r w:rsidRPr="00E03CF3">
              <w:rPr>
                <w:b/>
              </w:rPr>
              <w:t>Hiển thị:</w:t>
            </w:r>
            <w:r w:rsidR="00996587" w:rsidRPr="00E03CF3">
              <w:rPr>
                <w:b/>
              </w:rPr>
              <w:t xml:space="preserve"> </w:t>
            </w:r>
            <w:r w:rsidR="00996587" w:rsidRPr="00E03CF3">
              <w:t>cứng như hình trên, nhập loại dị ứng của bệnh nhân</w:t>
            </w:r>
          </w:p>
          <w:p w14:paraId="5DFC6C84" w14:textId="3F4E5C62"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37DBE24A" w14:textId="77777777" w:rsidR="00E0681E" w:rsidRPr="00E03CF3" w:rsidRDefault="00E0681E" w:rsidP="00996587">
            <w:pPr>
              <w:ind w:firstLine="0"/>
            </w:pPr>
          </w:p>
        </w:tc>
      </w:tr>
      <w:tr w:rsidR="00E0681E" w:rsidRPr="00E03CF3" w14:paraId="1BD4AA57" w14:textId="77777777" w:rsidTr="00996587">
        <w:tc>
          <w:tcPr>
            <w:tcW w:w="846" w:type="dxa"/>
          </w:tcPr>
          <w:p w14:paraId="4E2A61B3" w14:textId="08E41643" w:rsidR="00E0681E" w:rsidRPr="00E03CF3" w:rsidRDefault="00E0681E" w:rsidP="00996587">
            <w:pPr>
              <w:ind w:firstLine="0"/>
              <w:jc w:val="center"/>
            </w:pPr>
            <w:r w:rsidRPr="00E03CF3">
              <w:t>27</w:t>
            </w:r>
          </w:p>
        </w:tc>
        <w:tc>
          <w:tcPr>
            <w:tcW w:w="1843" w:type="dxa"/>
          </w:tcPr>
          <w:p w14:paraId="4AF2F4BB" w14:textId="0204A9CD" w:rsidR="00E0681E" w:rsidRPr="00E03CF3" w:rsidRDefault="00E0681E" w:rsidP="00996587">
            <w:pPr>
              <w:ind w:firstLine="0"/>
            </w:pPr>
            <w:r w:rsidRPr="00E03CF3">
              <w:t>Label</w:t>
            </w:r>
          </w:p>
        </w:tc>
        <w:tc>
          <w:tcPr>
            <w:tcW w:w="3969" w:type="dxa"/>
          </w:tcPr>
          <w:p w14:paraId="65A38891" w14:textId="2C551DB0" w:rsidR="00E0681E" w:rsidRPr="00E03CF3" w:rsidRDefault="00E0681E" w:rsidP="002A3291">
            <w:pPr>
              <w:ind w:firstLine="0"/>
            </w:pPr>
            <w:r w:rsidRPr="00E03CF3">
              <w:rPr>
                <w:b/>
              </w:rPr>
              <w:t>Hiển thị:</w:t>
            </w:r>
            <w:r w:rsidR="00996587" w:rsidRPr="00E03CF3">
              <w:rPr>
                <w:b/>
              </w:rPr>
              <w:t xml:space="preserve"> </w:t>
            </w:r>
            <w:r w:rsidR="00996587" w:rsidRPr="00E03CF3">
              <w:t>“Chẩn đoán” như hình trên</w:t>
            </w:r>
          </w:p>
        </w:tc>
        <w:tc>
          <w:tcPr>
            <w:tcW w:w="1836" w:type="dxa"/>
          </w:tcPr>
          <w:p w14:paraId="4DBB0C53" w14:textId="77777777" w:rsidR="00E0681E" w:rsidRPr="00E03CF3" w:rsidRDefault="00E0681E" w:rsidP="00996587">
            <w:pPr>
              <w:ind w:firstLine="0"/>
            </w:pPr>
          </w:p>
        </w:tc>
      </w:tr>
      <w:tr w:rsidR="00E0681E" w:rsidRPr="00E03CF3" w14:paraId="02F5118C" w14:textId="77777777" w:rsidTr="00996587">
        <w:tc>
          <w:tcPr>
            <w:tcW w:w="846" w:type="dxa"/>
          </w:tcPr>
          <w:p w14:paraId="48978B72" w14:textId="33FFB911" w:rsidR="00E0681E" w:rsidRPr="00E03CF3" w:rsidRDefault="00E0681E" w:rsidP="00996587">
            <w:pPr>
              <w:ind w:firstLine="0"/>
              <w:jc w:val="center"/>
            </w:pPr>
            <w:r w:rsidRPr="00E03CF3">
              <w:t>28</w:t>
            </w:r>
          </w:p>
        </w:tc>
        <w:tc>
          <w:tcPr>
            <w:tcW w:w="1843" w:type="dxa"/>
          </w:tcPr>
          <w:p w14:paraId="78CD64F5" w14:textId="7371809C" w:rsidR="00E0681E" w:rsidRPr="00E03CF3" w:rsidRDefault="00E0681E" w:rsidP="00996587">
            <w:pPr>
              <w:ind w:firstLine="0"/>
            </w:pPr>
            <w:r w:rsidRPr="00E03CF3">
              <w:t>Input text</w:t>
            </w:r>
          </w:p>
        </w:tc>
        <w:tc>
          <w:tcPr>
            <w:tcW w:w="3969" w:type="dxa"/>
          </w:tcPr>
          <w:p w14:paraId="00410270" w14:textId="77777777" w:rsidR="00E0681E" w:rsidRDefault="00E0681E" w:rsidP="002A3291">
            <w:pPr>
              <w:ind w:firstLine="0"/>
            </w:pPr>
            <w:r w:rsidRPr="00E03CF3">
              <w:rPr>
                <w:b/>
              </w:rPr>
              <w:t>Hiển thị:</w:t>
            </w:r>
            <w:r w:rsidR="00996587" w:rsidRPr="00E03CF3">
              <w:rPr>
                <w:b/>
              </w:rPr>
              <w:t xml:space="preserve"> </w:t>
            </w:r>
            <w:r w:rsidR="00996587" w:rsidRPr="00E03CF3">
              <w:t>cứng như hình trên, nhập chẩn đoán bệnh</w:t>
            </w:r>
          </w:p>
          <w:p w14:paraId="7AA71551" w14:textId="60E4C3D1"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76E9D09D" w14:textId="77777777" w:rsidR="00E0681E" w:rsidRPr="00E03CF3" w:rsidRDefault="00E0681E" w:rsidP="00996587">
            <w:pPr>
              <w:ind w:firstLine="0"/>
            </w:pPr>
          </w:p>
        </w:tc>
      </w:tr>
      <w:tr w:rsidR="00E0681E" w:rsidRPr="00E03CF3" w14:paraId="267F3B64" w14:textId="77777777" w:rsidTr="00996587">
        <w:tc>
          <w:tcPr>
            <w:tcW w:w="846" w:type="dxa"/>
          </w:tcPr>
          <w:p w14:paraId="0EAEDABD" w14:textId="58F1A5DB" w:rsidR="00E0681E" w:rsidRPr="00E03CF3" w:rsidRDefault="00E0681E" w:rsidP="00996587">
            <w:pPr>
              <w:ind w:firstLine="0"/>
              <w:jc w:val="center"/>
            </w:pPr>
            <w:r w:rsidRPr="00E03CF3">
              <w:t>29</w:t>
            </w:r>
          </w:p>
        </w:tc>
        <w:tc>
          <w:tcPr>
            <w:tcW w:w="1843" w:type="dxa"/>
          </w:tcPr>
          <w:p w14:paraId="650A44F3" w14:textId="4853AA96" w:rsidR="00E0681E" w:rsidRPr="00E03CF3" w:rsidRDefault="00E0681E" w:rsidP="00996587">
            <w:pPr>
              <w:ind w:firstLine="0"/>
            </w:pPr>
            <w:r w:rsidRPr="00E03CF3">
              <w:t>Label</w:t>
            </w:r>
          </w:p>
        </w:tc>
        <w:tc>
          <w:tcPr>
            <w:tcW w:w="3969" w:type="dxa"/>
          </w:tcPr>
          <w:p w14:paraId="56040946" w14:textId="3112EAF2" w:rsidR="00E0681E" w:rsidRPr="00E03CF3" w:rsidRDefault="00E0681E" w:rsidP="002A3291">
            <w:pPr>
              <w:ind w:firstLine="0"/>
            </w:pPr>
            <w:r w:rsidRPr="00E03CF3">
              <w:rPr>
                <w:b/>
              </w:rPr>
              <w:t>Hiển thị:</w:t>
            </w:r>
            <w:r w:rsidR="00996587" w:rsidRPr="00E03CF3">
              <w:rPr>
                <w:b/>
              </w:rPr>
              <w:t xml:space="preserve"> </w:t>
            </w:r>
            <w:r w:rsidR="00996587" w:rsidRPr="00E03CF3">
              <w:t>“Loại khám” như hình trên</w:t>
            </w:r>
          </w:p>
        </w:tc>
        <w:tc>
          <w:tcPr>
            <w:tcW w:w="1836" w:type="dxa"/>
          </w:tcPr>
          <w:p w14:paraId="73E4AAF4" w14:textId="77777777" w:rsidR="00E0681E" w:rsidRPr="00E03CF3" w:rsidRDefault="00E0681E" w:rsidP="00996587">
            <w:pPr>
              <w:ind w:firstLine="0"/>
            </w:pPr>
          </w:p>
        </w:tc>
      </w:tr>
      <w:tr w:rsidR="00E0681E" w:rsidRPr="00E03CF3" w14:paraId="0DA8FBC8" w14:textId="77777777" w:rsidTr="00996587">
        <w:tc>
          <w:tcPr>
            <w:tcW w:w="846" w:type="dxa"/>
          </w:tcPr>
          <w:p w14:paraId="7A1642C4" w14:textId="3D49647C" w:rsidR="00E0681E" w:rsidRPr="00E03CF3" w:rsidRDefault="00E0681E" w:rsidP="00996587">
            <w:pPr>
              <w:ind w:firstLine="0"/>
              <w:jc w:val="center"/>
            </w:pPr>
            <w:r w:rsidRPr="00E03CF3">
              <w:t>30</w:t>
            </w:r>
          </w:p>
        </w:tc>
        <w:tc>
          <w:tcPr>
            <w:tcW w:w="1843" w:type="dxa"/>
          </w:tcPr>
          <w:p w14:paraId="430C586E" w14:textId="7E415A84" w:rsidR="00E0681E" w:rsidRPr="00E03CF3" w:rsidRDefault="00E0681E" w:rsidP="00996587">
            <w:pPr>
              <w:ind w:firstLine="0"/>
            </w:pPr>
            <w:r w:rsidRPr="00E03CF3">
              <w:t>Input text</w:t>
            </w:r>
          </w:p>
        </w:tc>
        <w:tc>
          <w:tcPr>
            <w:tcW w:w="3969" w:type="dxa"/>
          </w:tcPr>
          <w:p w14:paraId="44B25DF9" w14:textId="77777777" w:rsidR="00E0681E" w:rsidRDefault="00E0681E" w:rsidP="002A3291">
            <w:pPr>
              <w:ind w:firstLine="0"/>
            </w:pPr>
            <w:r w:rsidRPr="00E03CF3">
              <w:rPr>
                <w:b/>
              </w:rPr>
              <w:t>Hiển thị:</w:t>
            </w:r>
            <w:r w:rsidR="00996587" w:rsidRPr="00E03CF3">
              <w:rPr>
                <w:b/>
              </w:rPr>
              <w:t xml:space="preserve"> </w:t>
            </w:r>
            <w:r w:rsidR="00996587" w:rsidRPr="00E03CF3">
              <w:t>cứng như hình trên, nhập loại khám của bệnh nhân</w:t>
            </w:r>
          </w:p>
          <w:p w14:paraId="4BA95E49" w14:textId="0AEA3AB4" w:rsidR="00D911BC" w:rsidRPr="00E03CF3" w:rsidRDefault="00D911BC" w:rsidP="002A3291">
            <w:pPr>
              <w:ind w:firstLine="0"/>
            </w:pPr>
            <w:r w:rsidRPr="00E03CF3">
              <w:rPr>
                <w:b/>
              </w:rPr>
              <w:lastRenderedPageBreak/>
              <w:t>Sự kiện:</w:t>
            </w:r>
            <w:r w:rsidRPr="00E03CF3">
              <w:t xml:space="preserve"> hiển thị nội dung người dùng nhập từ thiết bị bàn phím</w:t>
            </w:r>
          </w:p>
        </w:tc>
        <w:tc>
          <w:tcPr>
            <w:tcW w:w="1836" w:type="dxa"/>
          </w:tcPr>
          <w:p w14:paraId="3B92E6B2" w14:textId="77777777" w:rsidR="00E0681E" w:rsidRPr="00E03CF3" w:rsidRDefault="00E0681E" w:rsidP="00996587">
            <w:pPr>
              <w:ind w:firstLine="0"/>
            </w:pPr>
          </w:p>
        </w:tc>
      </w:tr>
      <w:tr w:rsidR="00E0681E" w:rsidRPr="00E03CF3" w14:paraId="0ACE6D4F" w14:textId="77777777" w:rsidTr="00996587">
        <w:tc>
          <w:tcPr>
            <w:tcW w:w="846" w:type="dxa"/>
          </w:tcPr>
          <w:p w14:paraId="26CFD537" w14:textId="53ACE719" w:rsidR="00E0681E" w:rsidRPr="00E03CF3" w:rsidRDefault="00E0681E" w:rsidP="00996587">
            <w:pPr>
              <w:ind w:firstLine="0"/>
              <w:jc w:val="center"/>
            </w:pPr>
            <w:r w:rsidRPr="00E03CF3">
              <w:lastRenderedPageBreak/>
              <w:t>31</w:t>
            </w:r>
          </w:p>
        </w:tc>
        <w:tc>
          <w:tcPr>
            <w:tcW w:w="1843" w:type="dxa"/>
          </w:tcPr>
          <w:p w14:paraId="0E33633E" w14:textId="2FD51750" w:rsidR="00E0681E" w:rsidRPr="00E03CF3" w:rsidRDefault="00E0681E" w:rsidP="00996587">
            <w:pPr>
              <w:ind w:firstLine="0"/>
            </w:pPr>
            <w:r w:rsidRPr="00E03CF3">
              <w:t>Label</w:t>
            </w:r>
          </w:p>
        </w:tc>
        <w:tc>
          <w:tcPr>
            <w:tcW w:w="3969" w:type="dxa"/>
          </w:tcPr>
          <w:p w14:paraId="64730734" w14:textId="45DD3824" w:rsidR="00E0681E" w:rsidRPr="00E03CF3" w:rsidRDefault="00E0681E" w:rsidP="002A3291">
            <w:pPr>
              <w:ind w:firstLine="0"/>
            </w:pPr>
            <w:r w:rsidRPr="00E03CF3">
              <w:rPr>
                <w:b/>
              </w:rPr>
              <w:t>Hiển thị:</w:t>
            </w:r>
            <w:r w:rsidR="00996587" w:rsidRPr="00E03CF3">
              <w:rPr>
                <w:b/>
              </w:rPr>
              <w:t xml:space="preserve"> </w:t>
            </w:r>
            <w:r w:rsidR="00996587" w:rsidRPr="00E03CF3">
              <w:t>“Nghề nghiệp” như hình trên</w:t>
            </w:r>
          </w:p>
        </w:tc>
        <w:tc>
          <w:tcPr>
            <w:tcW w:w="1836" w:type="dxa"/>
          </w:tcPr>
          <w:p w14:paraId="2BE8533F" w14:textId="77777777" w:rsidR="00E0681E" w:rsidRPr="00E03CF3" w:rsidRDefault="00E0681E" w:rsidP="00996587">
            <w:pPr>
              <w:ind w:firstLine="0"/>
            </w:pPr>
          </w:p>
        </w:tc>
      </w:tr>
      <w:tr w:rsidR="00E0681E" w:rsidRPr="00E03CF3" w14:paraId="4E3061F8" w14:textId="77777777" w:rsidTr="00996587">
        <w:tc>
          <w:tcPr>
            <w:tcW w:w="846" w:type="dxa"/>
          </w:tcPr>
          <w:p w14:paraId="7C6E6E9F" w14:textId="3947E06A" w:rsidR="00E0681E" w:rsidRPr="00E03CF3" w:rsidRDefault="00E0681E" w:rsidP="00996587">
            <w:pPr>
              <w:ind w:firstLine="0"/>
              <w:jc w:val="center"/>
            </w:pPr>
            <w:r w:rsidRPr="00E03CF3">
              <w:t>32</w:t>
            </w:r>
          </w:p>
        </w:tc>
        <w:tc>
          <w:tcPr>
            <w:tcW w:w="1843" w:type="dxa"/>
          </w:tcPr>
          <w:p w14:paraId="3396D0DC" w14:textId="00B984AE" w:rsidR="00E0681E" w:rsidRPr="00E03CF3" w:rsidRDefault="00E0681E" w:rsidP="00996587">
            <w:pPr>
              <w:ind w:firstLine="0"/>
            </w:pPr>
            <w:r w:rsidRPr="00E03CF3">
              <w:t>Input text</w:t>
            </w:r>
          </w:p>
        </w:tc>
        <w:tc>
          <w:tcPr>
            <w:tcW w:w="3969" w:type="dxa"/>
          </w:tcPr>
          <w:p w14:paraId="77372774" w14:textId="77777777" w:rsidR="00E0681E" w:rsidRDefault="00E0681E" w:rsidP="002A3291">
            <w:pPr>
              <w:ind w:firstLine="0"/>
            </w:pPr>
            <w:r w:rsidRPr="00E03CF3">
              <w:rPr>
                <w:b/>
              </w:rPr>
              <w:t>Hiển thị:</w:t>
            </w:r>
            <w:r w:rsidR="00996587" w:rsidRPr="00E03CF3">
              <w:rPr>
                <w:b/>
              </w:rPr>
              <w:t xml:space="preserve"> </w:t>
            </w:r>
            <w:r w:rsidR="00996587" w:rsidRPr="00E03CF3">
              <w:t>cứng như hình trên, nhập nghề nghiệp của bệnh nhân</w:t>
            </w:r>
          </w:p>
          <w:p w14:paraId="3BD74E94" w14:textId="45636429" w:rsidR="00D911BC" w:rsidRPr="00E03CF3" w:rsidRDefault="00D911BC" w:rsidP="002A3291">
            <w:pPr>
              <w:ind w:firstLine="0"/>
            </w:pPr>
            <w:r w:rsidRPr="00E03CF3">
              <w:rPr>
                <w:b/>
              </w:rPr>
              <w:t>Sự kiện:</w:t>
            </w:r>
            <w:r w:rsidRPr="00E03CF3">
              <w:t xml:space="preserve"> hiển thị nội dung người dùng nhập từ thiết bị bàn phím</w:t>
            </w:r>
          </w:p>
        </w:tc>
        <w:tc>
          <w:tcPr>
            <w:tcW w:w="1836" w:type="dxa"/>
          </w:tcPr>
          <w:p w14:paraId="4DEE689E" w14:textId="77777777" w:rsidR="00E0681E" w:rsidRPr="00E03CF3" w:rsidRDefault="00E0681E" w:rsidP="00996587">
            <w:pPr>
              <w:ind w:firstLine="0"/>
            </w:pPr>
          </w:p>
        </w:tc>
      </w:tr>
      <w:tr w:rsidR="00E0681E" w:rsidRPr="00E03CF3" w14:paraId="1AC2F02F" w14:textId="77777777" w:rsidTr="00996587">
        <w:tc>
          <w:tcPr>
            <w:tcW w:w="846" w:type="dxa"/>
          </w:tcPr>
          <w:p w14:paraId="71C24296" w14:textId="03928903" w:rsidR="00E0681E" w:rsidRPr="00E03CF3" w:rsidRDefault="00E0681E" w:rsidP="00996587">
            <w:pPr>
              <w:ind w:firstLine="0"/>
              <w:jc w:val="center"/>
            </w:pPr>
            <w:r w:rsidRPr="00E03CF3">
              <w:t>33</w:t>
            </w:r>
          </w:p>
        </w:tc>
        <w:tc>
          <w:tcPr>
            <w:tcW w:w="1843" w:type="dxa"/>
          </w:tcPr>
          <w:p w14:paraId="448161E3" w14:textId="530B3CE9" w:rsidR="00E0681E" w:rsidRPr="00E03CF3" w:rsidRDefault="00E0681E" w:rsidP="00996587">
            <w:pPr>
              <w:ind w:firstLine="0"/>
            </w:pPr>
            <w:r w:rsidRPr="00E03CF3">
              <w:t>Button</w:t>
            </w:r>
          </w:p>
        </w:tc>
        <w:tc>
          <w:tcPr>
            <w:tcW w:w="3969" w:type="dxa"/>
          </w:tcPr>
          <w:p w14:paraId="48FEF186" w14:textId="13E0A0D8" w:rsidR="00E0681E" w:rsidRPr="00E03CF3" w:rsidRDefault="00996587" w:rsidP="002A3291">
            <w:pPr>
              <w:ind w:firstLine="0"/>
            </w:pPr>
            <w:r w:rsidRPr="00E03CF3">
              <w:rPr>
                <w:b/>
              </w:rPr>
              <w:t>Hiể</w:t>
            </w:r>
            <w:r w:rsidR="00E0681E" w:rsidRPr="00E03CF3">
              <w:rPr>
                <w:b/>
              </w:rPr>
              <w:t>n thị:</w:t>
            </w:r>
            <w:r w:rsidRPr="00E03CF3">
              <w:rPr>
                <w:b/>
              </w:rPr>
              <w:t xml:space="preserve"> </w:t>
            </w:r>
            <w:r w:rsidRPr="00E03CF3">
              <w:t>“Tìm kiếm” như hình trên</w:t>
            </w:r>
          </w:p>
          <w:p w14:paraId="17C5B2CF" w14:textId="06AE486B" w:rsidR="00996587" w:rsidRPr="00E03CF3" w:rsidRDefault="004E205C" w:rsidP="002A3291">
            <w:pPr>
              <w:ind w:firstLine="0"/>
            </w:pPr>
            <w:r>
              <w:t xml:space="preserve">- </w:t>
            </w:r>
            <w:r w:rsidR="00996587" w:rsidRPr="00E03CF3">
              <w:t>Icon Search</w:t>
            </w:r>
          </w:p>
          <w:p w14:paraId="329522CC" w14:textId="1BB0798C" w:rsidR="00996587" w:rsidRPr="00E03CF3" w:rsidRDefault="00996587" w:rsidP="002A3291">
            <w:pPr>
              <w:ind w:firstLine="0"/>
            </w:pPr>
            <w:r w:rsidRPr="00E03CF3">
              <w:rPr>
                <w:b/>
              </w:rPr>
              <w:t>Sự kiện:</w:t>
            </w:r>
            <w:r w:rsidRPr="00E03CF3">
              <w:t xml:space="preserve"> Người dùng nhập thông tin vào ô tìm kiếm, có thể nhập một hoặc nhiều loại thông tin, sau đó bấm nút Tìm kiếm để hệ thống liệt kê ra chi tiết thông tin bệnh nhân cần tìm</w:t>
            </w:r>
            <w:r w:rsidR="00D911BC">
              <w:t xml:space="preserve"> như màn hình Danh sách bệnh nhân tìm kiếm [S6]</w:t>
            </w:r>
          </w:p>
        </w:tc>
        <w:tc>
          <w:tcPr>
            <w:tcW w:w="1836" w:type="dxa"/>
          </w:tcPr>
          <w:p w14:paraId="1E64C414" w14:textId="2A1C2479" w:rsidR="00E0681E" w:rsidRPr="00E03CF3" w:rsidRDefault="00D911BC" w:rsidP="00D911BC">
            <w:pPr>
              <w:keepNext/>
              <w:ind w:firstLine="0"/>
              <w:jc w:val="left"/>
            </w:pPr>
            <w:r>
              <w:t>[S6] Màn hình Danh sách bệnh nhân tìm kiếm</w:t>
            </w:r>
          </w:p>
        </w:tc>
      </w:tr>
    </w:tbl>
    <w:p w14:paraId="1D6DC218" w14:textId="751AF538" w:rsidR="006B5FB2" w:rsidRDefault="004E205C" w:rsidP="004E205C">
      <w:pPr>
        <w:pStyle w:val="Caption"/>
      </w:pPr>
      <w:bookmarkStart w:id="109" w:name="_Toc111023028"/>
      <w:r>
        <w:t xml:space="preserve">Bảng </w:t>
      </w:r>
      <w:r>
        <w:fldChar w:fldCharType="begin"/>
      </w:r>
      <w:r>
        <w:instrText xml:space="preserve"> SEQ Bảng \* ARABIC </w:instrText>
      </w:r>
      <w:r>
        <w:fldChar w:fldCharType="separate"/>
      </w:r>
      <w:r w:rsidR="00BC2AF3">
        <w:rPr>
          <w:noProof/>
        </w:rPr>
        <w:t>17</w:t>
      </w:r>
      <w:r>
        <w:fldChar w:fldCharType="end"/>
      </w:r>
      <w:r>
        <w:t>. FSD màn hình Tìm kiếm thông tin bệnh nhân</w:t>
      </w:r>
      <w:bookmarkEnd w:id="109"/>
    </w:p>
    <w:p w14:paraId="30457C7C" w14:textId="4000340C" w:rsidR="006B5FB2" w:rsidRDefault="006B5FB2" w:rsidP="006B5FB2">
      <w:pPr>
        <w:ind w:firstLine="0"/>
      </w:pPr>
    </w:p>
    <w:p w14:paraId="62D97F8F" w14:textId="3AB731E2" w:rsidR="006B5FB2" w:rsidRDefault="006B5FB2" w:rsidP="006B5FB2">
      <w:pPr>
        <w:ind w:firstLine="0"/>
      </w:pPr>
    </w:p>
    <w:p w14:paraId="21018432" w14:textId="711CDF68" w:rsidR="006B5FB2" w:rsidRDefault="006B5FB2" w:rsidP="006B5FB2">
      <w:pPr>
        <w:ind w:firstLine="0"/>
      </w:pPr>
    </w:p>
    <w:p w14:paraId="7BB39B14" w14:textId="72F097C1" w:rsidR="006B5FB2" w:rsidRDefault="006B5FB2" w:rsidP="006B5FB2">
      <w:pPr>
        <w:ind w:firstLine="0"/>
      </w:pPr>
    </w:p>
    <w:p w14:paraId="12FAACA5" w14:textId="1B6C1160" w:rsidR="006B5FB2" w:rsidRDefault="006B5FB2" w:rsidP="006B5FB2">
      <w:pPr>
        <w:ind w:firstLine="0"/>
      </w:pPr>
    </w:p>
    <w:p w14:paraId="1BE3581C" w14:textId="3AD515C3" w:rsidR="006B5FB2" w:rsidRDefault="006B5FB2" w:rsidP="006B5FB2">
      <w:pPr>
        <w:ind w:firstLine="0"/>
      </w:pPr>
    </w:p>
    <w:p w14:paraId="1BB09CAE" w14:textId="77777777" w:rsidR="00D911BC" w:rsidRDefault="00D911BC" w:rsidP="006B5FB2">
      <w:pPr>
        <w:ind w:firstLine="0"/>
      </w:pPr>
    </w:p>
    <w:p w14:paraId="482D6B57" w14:textId="3D759732" w:rsidR="006B5FB2" w:rsidRDefault="006B5FB2" w:rsidP="006B5FB2">
      <w:pPr>
        <w:ind w:firstLine="0"/>
      </w:pPr>
    </w:p>
    <w:p w14:paraId="63361DF2" w14:textId="0C4783B0" w:rsidR="006B5FB2" w:rsidRPr="006B5FB2" w:rsidRDefault="006B5FB2" w:rsidP="006B5FB2">
      <w:pPr>
        <w:pStyle w:val="ListParagraph"/>
        <w:numPr>
          <w:ilvl w:val="0"/>
          <w:numId w:val="37"/>
        </w:numPr>
      </w:pPr>
      <w:r>
        <w:lastRenderedPageBreak/>
        <w:t>Đặc tả màn hình danh sách bệnh nhân tìm kiếm [S6]</w:t>
      </w:r>
    </w:p>
    <w:p w14:paraId="2D33C420" w14:textId="77777777" w:rsidR="006B5FB2" w:rsidRDefault="00996587" w:rsidP="006B5FB2">
      <w:pPr>
        <w:keepNext/>
        <w:ind w:firstLine="0"/>
      </w:pPr>
      <w:r w:rsidRPr="00E03CF3">
        <w:rPr>
          <w:noProof/>
        </w:rPr>
        <w:drawing>
          <wp:inline distT="0" distB="0" distL="0" distR="0" wp14:anchorId="3EE02DFC" wp14:editId="05857640">
            <wp:extent cx="5400040" cy="38417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41750"/>
                    </a:xfrm>
                    <a:prstGeom prst="rect">
                      <a:avLst/>
                    </a:prstGeom>
                  </pic:spPr>
                </pic:pic>
              </a:graphicData>
            </a:graphic>
          </wp:inline>
        </w:drawing>
      </w:r>
    </w:p>
    <w:p w14:paraId="03164F95" w14:textId="172006F1" w:rsidR="002A3291" w:rsidRPr="00E03CF3" w:rsidRDefault="006B5FB2" w:rsidP="006B5FB2">
      <w:pPr>
        <w:pStyle w:val="Caption"/>
      </w:pPr>
      <w:bookmarkStart w:id="110" w:name="_Toc111023005"/>
      <w:r>
        <w:t xml:space="preserve">Hình </w:t>
      </w:r>
      <w:r>
        <w:fldChar w:fldCharType="begin"/>
      </w:r>
      <w:r>
        <w:instrText xml:space="preserve"> SEQ Hình \* ARABIC </w:instrText>
      </w:r>
      <w:r>
        <w:fldChar w:fldCharType="separate"/>
      </w:r>
      <w:r w:rsidR="00BC2AF3">
        <w:rPr>
          <w:noProof/>
        </w:rPr>
        <w:t>30</w:t>
      </w:r>
      <w:r>
        <w:fldChar w:fldCharType="end"/>
      </w:r>
      <w:r>
        <w:t>. Màn hình danh sách bệnh nhân theo từ khóa tìm kiếm [S6]</w:t>
      </w:r>
      <w:bookmarkEnd w:id="110"/>
    </w:p>
    <w:p w14:paraId="5E911076" w14:textId="1D6715F6" w:rsidR="002A3291" w:rsidRPr="00E03CF3" w:rsidRDefault="002A3291"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996587" w:rsidRPr="00E03CF3" w14:paraId="5A20EFE2" w14:textId="77777777" w:rsidTr="00996587">
        <w:tc>
          <w:tcPr>
            <w:tcW w:w="846" w:type="dxa"/>
            <w:shd w:val="clear" w:color="auto" w:fill="8DB3E2" w:themeFill="text2" w:themeFillTint="66"/>
          </w:tcPr>
          <w:p w14:paraId="3BA17005" w14:textId="77777777" w:rsidR="00996587" w:rsidRPr="00E03CF3" w:rsidRDefault="00996587" w:rsidP="00996587">
            <w:pPr>
              <w:ind w:firstLine="0"/>
              <w:jc w:val="center"/>
              <w:rPr>
                <w:b/>
              </w:rPr>
            </w:pPr>
            <w:r w:rsidRPr="00E03CF3">
              <w:rPr>
                <w:b/>
              </w:rPr>
              <w:t>No</w:t>
            </w:r>
          </w:p>
        </w:tc>
        <w:tc>
          <w:tcPr>
            <w:tcW w:w="1843" w:type="dxa"/>
            <w:shd w:val="clear" w:color="auto" w:fill="8DB3E2" w:themeFill="text2" w:themeFillTint="66"/>
          </w:tcPr>
          <w:p w14:paraId="3B533966" w14:textId="77777777" w:rsidR="00996587" w:rsidRPr="00E03CF3" w:rsidRDefault="00996587" w:rsidP="00996587">
            <w:pPr>
              <w:ind w:firstLine="0"/>
              <w:jc w:val="center"/>
              <w:rPr>
                <w:b/>
              </w:rPr>
            </w:pPr>
            <w:r w:rsidRPr="00E03CF3">
              <w:rPr>
                <w:b/>
              </w:rPr>
              <w:t>Type</w:t>
            </w:r>
          </w:p>
        </w:tc>
        <w:tc>
          <w:tcPr>
            <w:tcW w:w="3969" w:type="dxa"/>
            <w:shd w:val="clear" w:color="auto" w:fill="8DB3E2" w:themeFill="text2" w:themeFillTint="66"/>
          </w:tcPr>
          <w:p w14:paraId="02CDBFC5" w14:textId="77777777" w:rsidR="00996587" w:rsidRPr="00E03CF3" w:rsidRDefault="00996587" w:rsidP="00996587">
            <w:pPr>
              <w:ind w:firstLine="0"/>
              <w:jc w:val="center"/>
              <w:rPr>
                <w:b/>
              </w:rPr>
            </w:pPr>
            <w:r w:rsidRPr="00E03CF3">
              <w:rPr>
                <w:b/>
              </w:rPr>
              <w:t>Description</w:t>
            </w:r>
          </w:p>
        </w:tc>
        <w:tc>
          <w:tcPr>
            <w:tcW w:w="1836" w:type="dxa"/>
            <w:shd w:val="clear" w:color="auto" w:fill="8DB3E2" w:themeFill="text2" w:themeFillTint="66"/>
          </w:tcPr>
          <w:p w14:paraId="2A42A782" w14:textId="77777777" w:rsidR="00996587" w:rsidRPr="00E03CF3" w:rsidRDefault="00996587" w:rsidP="00996587">
            <w:pPr>
              <w:ind w:firstLine="0"/>
              <w:jc w:val="center"/>
              <w:rPr>
                <w:b/>
              </w:rPr>
            </w:pPr>
            <w:r w:rsidRPr="00E03CF3">
              <w:rPr>
                <w:b/>
              </w:rPr>
              <w:t>Note</w:t>
            </w:r>
          </w:p>
        </w:tc>
      </w:tr>
      <w:tr w:rsidR="00996587" w:rsidRPr="00E03CF3" w14:paraId="431D533C" w14:textId="77777777" w:rsidTr="00996587">
        <w:tc>
          <w:tcPr>
            <w:tcW w:w="846" w:type="dxa"/>
          </w:tcPr>
          <w:p w14:paraId="3C9F90C9" w14:textId="77777777" w:rsidR="00996587" w:rsidRPr="00E03CF3" w:rsidRDefault="00996587" w:rsidP="00996587">
            <w:pPr>
              <w:ind w:firstLine="0"/>
              <w:jc w:val="center"/>
            </w:pPr>
            <w:r w:rsidRPr="00E03CF3">
              <w:t>1</w:t>
            </w:r>
          </w:p>
        </w:tc>
        <w:tc>
          <w:tcPr>
            <w:tcW w:w="1843" w:type="dxa"/>
          </w:tcPr>
          <w:p w14:paraId="50824722" w14:textId="15C3B051" w:rsidR="00996587" w:rsidRPr="00E03CF3" w:rsidRDefault="00996587" w:rsidP="00996587">
            <w:pPr>
              <w:ind w:firstLine="0"/>
            </w:pPr>
            <w:r w:rsidRPr="00E03CF3">
              <w:t>Input text</w:t>
            </w:r>
          </w:p>
        </w:tc>
        <w:tc>
          <w:tcPr>
            <w:tcW w:w="3969" w:type="dxa"/>
          </w:tcPr>
          <w:p w14:paraId="69846209" w14:textId="77777777" w:rsidR="00996587" w:rsidRPr="00E03CF3" w:rsidRDefault="00996587" w:rsidP="00996587">
            <w:pPr>
              <w:ind w:firstLine="0"/>
            </w:pPr>
            <w:r w:rsidRPr="00E03CF3">
              <w:rPr>
                <w:b/>
              </w:rPr>
              <w:t xml:space="preserve">Hiển thị: </w:t>
            </w:r>
            <w:r w:rsidR="00EE153B" w:rsidRPr="00E03CF3">
              <w:t>thông tin về họ tên lót của bệnh nhân</w:t>
            </w:r>
          </w:p>
          <w:p w14:paraId="1E0C5B59" w14:textId="77777777" w:rsidR="00EE153B" w:rsidRDefault="00EE153B" w:rsidP="00996587">
            <w:pPr>
              <w:ind w:firstLine="0"/>
            </w:pPr>
            <w:r w:rsidRPr="00E03CF3">
              <w:rPr>
                <w:b/>
              </w:rPr>
              <w:t>Sự kiện:</w:t>
            </w:r>
            <w:r w:rsidRPr="00E03CF3">
              <w:t xml:space="preserve"> người dùng muốn tìm kiếm thông tin về bệnh nhân có họ lót là “Nguyễn Lê”</w:t>
            </w:r>
          </w:p>
          <w:p w14:paraId="30EFD492" w14:textId="017B9B56" w:rsidR="00D911BC" w:rsidRPr="00E03CF3" w:rsidRDefault="00D911BC" w:rsidP="00996587">
            <w:pPr>
              <w:ind w:firstLine="0"/>
            </w:pPr>
            <w:r>
              <w:rPr>
                <w:b/>
              </w:rPr>
              <w:t xml:space="preserve">- </w:t>
            </w:r>
            <w:r>
              <w:t>H</w:t>
            </w:r>
            <w:r w:rsidRPr="00E03CF3">
              <w:t>iển thị nội dung người dùng nhập từ thiết bị bàn phím</w:t>
            </w:r>
          </w:p>
        </w:tc>
        <w:tc>
          <w:tcPr>
            <w:tcW w:w="1836" w:type="dxa"/>
          </w:tcPr>
          <w:p w14:paraId="7BBAAA1F" w14:textId="77777777" w:rsidR="00996587" w:rsidRPr="00E03CF3" w:rsidRDefault="00996587" w:rsidP="00996587">
            <w:pPr>
              <w:ind w:firstLine="0"/>
            </w:pPr>
          </w:p>
        </w:tc>
      </w:tr>
      <w:tr w:rsidR="00EE153B" w:rsidRPr="00E03CF3" w14:paraId="4C3B48BF" w14:textId="77777777" w:rsidTr="00996587">
        <w:tc>
          <w:tcPr>
            <w:tcW w:w="846" w:type="dxa"/>
            <w:vMerge w:val="restart"/>
          </w:tcPr>
          <w:p w14:paraId="570EF4E5" w14:textId="797264D7" w:rsidR="00EE153B" w:rsidRPr="00E03CF3" w:rsidRDefault="00EE153B" w:rsidP="00996587">
            <w:pPr>
              <w:ind w:firstLine="0"/>
              <w:jc w:val="center"/>
            </w:pPr>
            <w:r w:rsidRPr="00E03CF3">
              <w:t>2A</w:t>
            </w:r>
          </w:p>
        </w:tc>
        <w:tc>
          <w:tcPr>
            <w:tcW w:w="1843" w:type="dxa"/>
          </w:tcPr>
          <w:p w14:paraId="73D5D5B2" w14:textId="2FC28C7C" w:rsidR="00EE153B" w:rsidRPr="00E03CF3" w:rsidRDefault="00EE153B" w:rsidP="00996587">
            <w:pPr>
              <w:ind w:firstLine="0"/>
            </w:pPr>
            <w:r w:rsidRPr="00E03CF3">
              <w:t>Column</w:t>
            </w:r>
          </w:p>
        </w:tc>
        <w:tc>
          <w:tcPr>
            <w:tcW w:w="3969" w:type="dxa"/>
          </w:tcPr>
          <w:p w14:paraId="6D740C11" w14:textId="487DBA19" w:rsidR="00EE153B" w:rsidRPr="00E03CF3" w:rsidRDefault="00EE153B" w:rsidP="00996587">
            <w:pPr>
              <w:ind w:firstLine="0"/>
            </w:pPr>
            <w:r w:rsidRPr="00E03CF3">
              <w:rPr>
                <w:b/>
              </w:rPr>
              <w:t>Hiển thị:</w:t>
            </w:r>
            <w:r w:rsidRPr="00E03CF3">
              <w:t xml:space="preserve"> “Mã BN” như hình trên</w:t>
            </w:r>
          </w:p>
        </w:tc>
        <w:tc>
          <w:tcPr>
            <w:tcW w:w="1836" w:type="dxa"/>
          </w:tcPr>
          <w:p w14:paraId="17FFD280" w14:textId="77777777" w:rsidR="00EE153B" w:rsidRPr="00E03CF3" w:rsidRDefault="00EE153B" w:rsidP="00996587">
            <w:pPr>
              <w:ind w:firstLine="0"/>
            </w:pPr>
          </w:p>
        </w:tc>
      </w:tr>
      <w:tr w:rsidR="00EE153B" w:rsidRPr="00E03CF3" w14:paraId="087D1E11" w14:textId="77777777" w:rsidTr="00996587">
        <w:tc>
          <w:tcPr>
            <w:tcW w:w="846" w:type="dxa"/>
            <w:vMerge/>
          </w:tcPr>
          <w:p w14:paraId="5685246F" w14:textId="77777777" w:rsidR="00EE153B" w:rsidRPr="00E03CF3" w:rsidRDefault="00EE153B" w:rsidP="00996587">
            <w:pPr>
              <w:ind w:firstLine="0"/>
              <w:jc w:val="center"/>
            </w:pPr>
          </w:p>
        </w:tc>
        <w:tc>
          <w:tcPr>
            <w:tcW w:w="1843" w:type="dxa"/>
          </w:tcPr>
          <w:p w14:paraId="4CD396AE" w14:textId="2FEA36B1" w:rsidR="00EE153B" w:rsidRPr="00E03CF3" w:rsidRDefault="00EE153B" w:rsidP="00996587">
            <w:pPr>
              <w:ind w:firstLine="0"/>
            </w:pPr>
            <w:r w:rsidRPr="00E03CF3">
              <w:t>Value</w:t>
            </w:r>
          </w:p>
        </w:tc>
        <w:tc>
          <w:tcPr>
            <w:tcW w:w="3969" w:type="dxa"/>
          </w:tcPr>
          <w:p w14:paraId="6C4881AD" w14:textId="1C59A0B4" w:rsidR="00EE153B" w:rsidRPr="00E03CF3" w:rsidRDefault="00EE153B" w:rsidP="00996587">
            <w:pPr>
              <w:ind w:firstLine="0"/>
            </w:pPr>
            <w:r w:rsidRPr="00E03CF3">
              <w:rPr>
                <w:b/>
              </w:rPr>
              <w:t xml:space="preserve">Hiển thị: </w:t>
            </w:r>
            <w:r w:rsidRPr="00E03CF3">
              <w:t>mã bệnh nhân</w:t>
            </w:r>
          </w:p>
        </w:tc>
        <w:tc>
          <w:tcPr>
            <w:tcW w:w="1836" w:type="dxa"/>
          </w:tcPr>
          <w:p w14:paraId="34A3BC57" w14:textId="77777777" w:rsidR="00EE153B" w:rsidRPr="00E03CF3" w:rsidRDefault="00EE153B" w:rsidP="00996587">
            <w:pPr>
              <w:ind w:firstLine="0"/>
            </w:pPr>
          </w:p>
        </w:tc>
      </w:tr>
      <w:tr w:rsidR="00EE153B" w:rsidRPr="00E03CF3" w14:paraId="5BBF9F99" w14:textId="77777777" w:rsidTr="00996587">
        <w:tc>
          <w:tcPr>
            <w:tcW w:w="846" w:type="dxa"/>
            <w:vMerge w:val="restart"/>
          </w:tcPr>
          <w:p w14:paraId="1962B5D5" w14:textId="2C0A0247" w:rsidR="00EE153B" w:rsidRPr="00E03CF3" w:rsidRDefault="00EE153B" w:rsidP="00996587">
            <w:pPr>
              <w:ind w:firstLine="0"/>
              <w:jc w:val="center"/>
            </w:pPr>
            <w:r w:rsidRPr="00E03CF3">
              <w:lastRenderedPageBreak/>
              <w:t>2B</w:t>
            </w:r>
          </w:p>
        </w:tc>
        <w:tc>
          <w:tcPr>
            <w:tcW w:w="1843" w:type="dxa"/>
          </w:tcPr>
          <w:p w14:paraId="7AE67C2D" w14:textId="5D3665C5" w:rsidR="00EE153B" w:rsidRPr="00E03CF3" w:rsidRDefault="00EE153B" w:rsidP="00996587">
            <w:pPr>
              <w:ind w:firstLine="0"/>
            </w:pPr>
            <w:r w:rsidRPr="00E03CF3">
              <w:t>Column</w:t>
            </w:r>
          </w:p>
        </w:tc>
        <w:tc>
          <w:tcPr>
            <w:tcW w:w="3969" w:type="dxa"/>
          </w:tcPr>
          <w:p w14:paraId="7736B558" w14:textId="2B419F85" w:rsidR="00EE153B" w:rsidRPr="00E03CF3" w:rsidRDefault="00EE153B" w:rsidP="00996587">
            <w:pPr>
              <w:ind w:firstLine="0"/>
            </w:pPr>
            <w:r w:rsidRPr="00E03CF3">
              <w:rPr>
                <w:b/>
              </w:rPr>
              <w:t>Hiển thị: “</w:t>
            </w:r>
            <w:r w:rsidRPr="00E03CF3">
              <w:t>Họ lót</w:t>
            </w:r>
            <w:r w:rsidRPr="00E03CF3">
              <w:rPr>
                <w:b/>
              </w:rPr>
              <w:t xml:space="preserve">” </w:t>
            </w:r>
            <w:r w:rsidRPr="00E03CF3">
              <w:t>như hình trên</w:t>
            </w:r>
          </w:p>
        </w:tc>
        <w:tc>
          <w:tcPr>
            <w:tcW w:w="1836" w:type="dxa"/>
          </w:tcPr>
          <w:p w14:paraId="08D7D97F" w14:textId="77777777" w:rsidR="00EE153B" w:rsidRPr="00E03CF3" w:rsidRDefault="00EE153B" w:rsidP="00996587">
            <w:pPr>
              <w:ind w:firstLine="0"/>
            </w:pPr>
          </w:p>
        </w:tc>
      </w:tr>
      <w:tr w:rsidR="00EE153B" w:rsidRPr="00E03CF3" w14:paraId="1066440D" w14:textId="77777777" w:rsidTr="00996587">
        <w:tc>
          <w:tcPr>
            <w:tcW w:w="846" w:type="dxa"/>
            <w:vMerge/>
          </w:tcPr>
          <w:p w14:paraId="27FDDF24" w14:textId="77777777" w:rsidR="00EE153B" w:rsidRPr="00E03CF3" w:rsidRDefault="00EE153B" w:rsidP="00996587">
            <w:pPr>
              <w:ind w:firstLine="0"/>
              <w:jc w:val="center"/>
            </w:pPr>
          </w:p>
        </w:tc>
        <w:tc>
          <w:tcPr>
            <w:tcW w:w="1843" w:type="dxa"/>
          </w:tcPr>
          <w:p w14:paraId="516638A0" w14:textId="61FF0952" w:rsidR="00EE153B" w:rsidRPr="00E03CF3" w:rsidRDefault="00EE153B" w:rsidP="00996587">
            <w:pPr>
              <w:ind w:firstLine="0"/>
            </w:pPr>
            <w:r w:rsidRPr="00E03CF3">
              <w:t>Value</w:t>
            </w:r>
          </w:p>
        </w:tc>
        <w:tc>
          <w:tcPr>
            <w:tcW w:w="3969" w:type="dxa"/>
          </w:tcPr>
          <w:p w14:paraId="59973614" w14:textId="34783C55" w:rsidR="00EE153B" w:rsidRPr="00E03CF3" w:rsidRDefault="00EE153B" w:rsidP="00996587">
            <w:pPr>
              <w:ind w:firstLine="0"/>
            </w:pPr>
            <w:r w:rsidRPr="00E03CF3">
              <w:rPr>
                <w:b/>
              </w:rPr>
              <w:t xml:space="preserve">Hiển thị: </w:t>
            </w:r>
            <w:r w:rsidRPr="00E03CF3">
              <w:t>họ và tên lót của bệnh nhân, trùng với thông tin mà người dùng đang tìm kiếm</w:t>
            </w:r>
          </w:p>
        </w:tc>
        <w:tc>
          <w:tcPr>
            <w:tcW w:w="1836" w:type="dxa"/>
          </w:tcPr>
          <w:p w14:paraId="190282F2" w14:textId="77777777" w:rsidR="00EE153B" w:rsidRPr="00E03CF3" w:rsidRDefault="00EE153B" w:rsidP="00996587">
            <w:pPr>
              <w:ind w:firstLine="0"/>
            </w:pPr>
          </w:p>
        </w:tc>
      </w:tr>
      <w:tr w:rsidR="00EE153B" w:rsidRPr="00E03CF3" w14:paraId="18FE06EF" w14:textId="77777777" w:rsidTr="00996587">
        <w:tc>
          <w:tcPr>
            <w:tcW w:w="846" w:type="dxa"/>
            <w:vMerge w:val="restart"/>
          </w:tcPr>
          <w:p w14:paraId="615A8ED7" w14:textId="65AFB8A3" w:rsidR="00EE153B" w:rsidRPr="00E03CF3" w:rsidRDefault="00EE153B" w:rsidP="00996587">
            <w:pPr>
              <w:ind w:firstLine="0"/>
              <w:jc w:val="center"/>
            </w:pPr>
            <w:r w:rsidRPr="00E03CF3">
              <w:t>2C</w:t>
            </w:r>
          </w:p>
        </w:tc>
        <w:tc>
          <w:tcPr>
            <w:tcW w:w="1843" w:type="dxa"/>
          </w:tcPr>
          <w:p w14:paraId="6A26BB46" w14:textId="32D5DA72" w:rsidR="00EE153B" w:rsidRPr="00E03CF3" w:rsidRDefault="00EE153B" w:rsidP="00996587">
            <w:pPr>
              <w:ind w:firstLine="0"/>
            </w:pPr>
            <w:r w:rsidRPr="00E03CF3">
              <w:t>Column</w:t>
            </w:r>
          </w:p>
        </w:tc>
        <w:tc>
          <w:tcPr>
            <w:tcW w:w="3969" w:type="dxa"/>
          </w:tcPr>
          <w:p w14:paraId="2CD1B657" w14:textId="7A4C594C" w:rsidR="00EE153B" w:rsidRPr="00E03CF3" w:rsidRDefault="00EE153B" w:rsidP="00996587">
            <w:pPr>
              <w:ind w:firstLine="0"/>
            </w:pPr>
            <w:r w:rsidRPr="00E03CF3">
              <w:rPr>
                <w:b/>
              </w:rPr>
              <w:t>Hiển thị:</w:t>
            </w:r>
            <w:r w:rsidRPr="00E03CF3">
              <w:t xml:space="preserve"> </w:t>
            </w:r>
            <w:r w:rsidR="00FA4022" w:rsidRPr="00E03CF3">
              <w:t>“Tên” như hình trên</w:t>
            </w:r>
          </w:p>
        </w:tc>
        <w:tc>
          <w:tcPr>
            <w:tcW w:w="1836" w:type="dxa"/>
          </w:tcPr>
          <w:p w14:paraId="044CFFCD" w14:textId="77777777" w:rsidR="00EE153B" w:rsidRPr="00E03CF3" w:rsidRDefault="00EE153B" w:rsidP="00996587">
            <w:pPr>
              <w:ind w:firstLine="0"/>
            </w:pPr>
          </w:p>
        </w:tc>
      </w:tr>
      <w:tr w:rsidR="00EE153B" w:rsidRPr="00E03CF3" w14:paraId="255597E1" w14:textId="77777777" w:rsidTr="00996587">
        <w:tc>
          <w:tcPr>
            <w:tcW w:w="846" w:type="dxa"/>
            <w:vMerge/>
          </w:tcPr>
          <w:p w14:paraId="206BB9A4" w14:textId="77777777" w:rsidR="00EE153B" w:rsidRPr="00E03CF3" w:rsidRDefault="00EE153B" w:rsidP="00996587">
            <w:pPr>
              <w:ind w:firstLine="0"/>
              <w:jc w:val="center"/>
            </w:pPr>
          </w:p>
        </w:tc>
        <w:tc>
          <w:tcPr>
            <w:tcW w:w="1843" w:type="dxa"/>
          </w:tcPr>
          <w:p w14:paraId="5FBD7C0D" w14:textId="4AE84966" w:rsidR="00EE153B" w:rsidRPr="00E03CF3" w:rsidRDefault="00EE153B" w:rsidP="00996587">
            <w:pPr>
              <w:ind w:firstLine="0"/>
            </w:pPr>
            <w:r w:rsidRPr="00E03CF3">
              <w:t>Value</w:t>
            </w:r>
          </w:p>
        </w:tc>
        <w:tc>
          <w:tcPr>
            <w:tcW w:w="3969" w:type="dxa"/>
          </w:tcPr>
          <w:p w14:paraId="034CF6C3" w14:textId="2073F445" w:rsidR="00EE153B" w:rsidRPr="00E03CF3" w:rsidRDefault="00FA4022" w:rsidP="00996587">
            <w:pPr>
              <w:ind w:firstLine="0"/>
            </w:pPr>
            <w:r w:rsidRPr="00E03CF3">
              <w:rPr>
                <w:b/>
              </w:rPr>
              <w:t xml:space="preserve">Hiển thị: </w:t>
            </w:r>
            <w:r w:rsidRPr="00E03CF3">
              <w:t>tên bệnh nhân</w:t>
            </w:r>
          </w:p>
        </w:tc>
        <w:tc>
          <w:tcPr>
            <w:tcW w:w="1836" w:type="dxa"/>
          </w:tcPr>
          <w:p w14:paraId="3AA349DE" w14:textId="77777777" w:rsidR="00EE153B" w:rsidRPr="00E03CF3" w:rsidRDefault="00EE153B" w:rsidP="00996587">
            <w:pPr>
              <w:ind w:firstLine="0"/>
            </w:pPr>
          </w:p>
        </w:tc>
      </w:tr>
      <w:tr w:rsidR="00FA4022" w:rsidRPr="00E03CF3" w14:paraId="2CF648FB" w14:textId="77777777" w:rsidTr="00996587">
        <w:tc>
          <w:tcPr>
            <w:tcW w:w="846" w:type="dxa"/>
            <w:vMerge w:val="restart"/>
          </w:tcPr>
          <w:p w14:paraId="645CBFC9" w14:textId="4ACCDFE3" w:rsidR="00FA4022" w:rsidRPr="00E03CF3" w:rsidRDefault="00FA4022" w:rsidP="00996587">
            <w:pPr>
              <w:ind w:firstLine="0"/>
              <w:jc w:val="center"/>
            </w:pPr>
            <w:r w:rsidRPr="00E03CF3">
              <w:t>2D</w:t>
            </w:r>
          </w:p>
        </w:tc>
        <w:tc>
          <w:tcPr>
            <w:tcW w:w="1843" w:type="dxa"/>
          </w:tcPr>
          <w:p w14:paraId="55366E5D" w14:textId="6651F0B9" w:rsidR="00FA4022" w:rsidRPr="00E03CF3" w:rsidRDefault="00FA4022" w:rsidP="00996587">
            <w:pPr>
              <w:ind w:firstLine="0"/>
            </w:pPr>
            <w:r w:rsidRPr="00E03CF3">
              <w:t>Column</w:t>
            </w:r>
          </w:p>
        </w:tc>
        <w:tc>
          <w:tcPr>
            <w:tcW w:w="3969" w:type="dxa"/>
          </w:tcPr>
          <w:p w14:paraId="2434D8A7" w14:textId="39CA17C1" w:rsidR="00FA4022" w:rsidRPr="00E03CF3" w:rsidRDefault="00FA4022" w:rsidP="00FA4022">
            <w:pPr>
              <w:ind w:firstLine="0"/>
            </w:pPr>
            <w:r w:rsidRPr="00E03CF3">
              <w:rPr>
                <w:b/>
              </w:rPr>
              <w:t xml:space="preserve">Hiển thị: </w:t>
            </w:r>
            <w:r w:rsidRPr="00E03CF3">
              <w:t>“Năm sinh” như hình trên</w:t>
            </w:r>
          </w:p>
        </w:tc>
        <w:tc>
          <w:tcPr>
            <w:tcW w:w="1836" w:type="dxa"/>
          </w:tcPr>
          <w:p w14:paraId="1A68439B" w14:textId="77777777" w:rsidR="00FA4022" w:rsidRPr="00E03CF3" w:rsidRDefault="00FA4022" w:rsidP="00996587">
            <w:pPr>
              <w:ind w:firstLine="0"/>
            </w:pPr>
          </w:p>
        </w:tc>
      </w:tr>
      <w:tr w:rsidR="00FA4022" w:rsidRPr="00E03CF3" w14:paraId="19A4EA7C" w14:textId="77777777" w:rsidTr="00996587">
        <w:tc>
          <w:tcPr>
            <w:tcW w:w="846" w:type="dxa"/>
            <w:vMerge/>
          </w:tcPr>
          <w:p w14:paraId="199E8100" w14:textId="77777777" w:rsidR="00FA4022" w:rsidRPr="00E03CF3" w:rsidRDefault="00FA4022" w:rsidP="00996587">
            <w:pPr>
              <w:ind w:firstLine="0"/>
              <w:jc w:val="center"/>
            </w:pPr>
          </w:p>
        </w:tc>
        <w:tc>
          <w:tcPr>
            <w:tcW w:w="1843" w:type="dxa"/>
          </w:tcPr>
          <w:p w14:paraId="70C7A6E0" w14:textId="5FEAE82E" w:rsidR="00FA4022" w:rsidRPr="00E03CF3" w:rsidRDefault="00FA4022" w:rsidP="00996587">
            <w:pPr>
              <w:ind w:firstLine="0"/>
            </w:pPr>
            <w:r w:rsidRPr="00E03CF3">
              <w:t>Value</w:t>
            </w:r>
          </w:p>
        </w:tc>
        <w:tc>
          <w:tcPr>
            <w:tcW w:w="3969" w:type="dxa"/>
          </w:tcPr>
          <w:p w14:paraId="3659E353" w14:textId="46352F66" w:rsidR="00FA4022" w:rsidRPr="00E03CF3" w:rsidRDefault="00FA4022" w:rsidP="00996587">
            <w:pPr>
              <w:ind w:firstLine="0"/>
            </w:pPr>
            <w:r w:rsidRPr="00E03CF3">
              <w:rPr>
                <w:b/>
              </w:rPr>
              <w:t xml:space="preserve">Hiển thị: </w:t>
            </w:r>
            <w:r w:rsidRPr="00E03CF3">
              <w:t>năm sinh của bệnh nhân</w:t>
            </w:r>
          </w:p>
        </w:tc>
        <w:tc>
          <w:tcPr>
            <w:tcW w:w="1836" w:type="dxa"/>
          </w:tcPr>
          <w:p w14:paraId="3172BC0C" w14:textId="77777777" w:rsidR="00FA4022" w:rsidRPr="00E03CF3" w:rsidRDefault="00FA4022" w:rsidP="00996587">
            <w:pPr>
              <w:ind w:firstLine="0"/>
            </w:pPr>
          </w:p>
        </w:tc>
      </w:tr>
      <w:tr w:rsidR="00FA4022" w:rsidRPr="00E03CF3" w14:paraId="66204BBC" w14:textId="77777777" w:rsidTr="00996587">
        <w:tc>
          <w:tcPr>
            <w:tcW w:w="846" w:type="dxa"/>
            <w:vMerge w:val="restart"/>
          </w:tcPr>
          <w:p w14:paraId="7F5A9D72" w14:textId="189FDE86" w:rsidR="00FA4022" w:rsidRPr="00E03CF3" w:rsidRDefault="00FA4022" w:rsidP="00996587">
            <w:pPr>
              <w:ind w:firstLine="0"/>
              <w:jc w:val="center"/>
            </w:pPr>
            <w:r w:rsidRPr="00E03CF3">
              <w:t>2E</w:t>
            </w:r>
          </w:p>
        </w:tc>
        <w:tc>
          <w:tcPr>
            <w:tcW w:w="1843" w:type="dxa"/>
          </w:tcPr>
          <w:p w14:paraId="52571D91" w14:textId="1D084E53" w:rsidR="00FA4022" w:rsidRPr="00E03CF3" w:rsidRDefault="00FA4022" w:rsidP="00996587">
            <w:pPr>
              <w:ind w:firstLine="0"/>
            </w:pPr>
            <w:r w:rsidRPr="00E03CF3">
              <w:t>Column</w:t>
            </w:r>
          </w:p>
        </w:tc>
        <w:tc>
          <w:tcPr>
            <w:tcW w:w="3969" w:type="dxa"/>
          </w:tcPr>
          <w:p w14:paraId="731626F4" w14:textId="3A02C074" w:rsidR="00FA4022" w:rsidRPr="00E03CF3" w:rsidRDefault="00FA4022" w:rsidP="00996587">
            <w:pPr>
              <w:ind w:firstLine="0"/>
            </w:pPr>
            <w:r w:rsidRPr="00E03CF3">
              <w:rPr>
                <w:b/>
              </w:rPr>
              <w:t>Hiển thị:</w:t>
            </w:r>
            <w:r w:rsidRPr="00E03CF3">
              <w:t xml:space="preserve"> “Giới tính” như hình trên</w:t>
            </w:r>
          </w:p>
        </w:tc>
        <w:tc>
          <w:tcPr>
            <w:tcW w:w="1836" w:type="dxa"/>
          </w:tcPr>
          <w:p w14:paraId="33E15255" w14:textId="77777777" w:rsidR="00FA4022" w:rsidRPr="00E03CF3" w:rsidRDefault="00FA4022" w:rsidP="00996587">
            <w:pPr>
              <w:ind w:firstLine="0"/>
            </w:pPr>
          </w:p>
        </w:tc>
      </w:tr>
      <w:tr w:rsidR="00FA4022" w:rsidRPr="00E03CF3" w14:paraId="74C690CA" w14:textId="77777777" w:rsidTr="00996587">
        <w:tc>
          <w:tcPr>
            <w:tcW w:w="846" w:type="dxa"/>
            <w:vMerge/>
          </w:tcPr>
          <w:p w14:paraId="21531987" w14:textId="77777777" w:rsidR="00FA4022" w:rsidRPr="00E03CF3" w:rsidRDefault="00FA4022" w:rsidP="00996587">
            <w:pPr>
              <w:ind w:firstLine="0"/>
              <w:jc w:val="center"/>
            </w:pPr>
          </w:p>
        </w:tc>
        <w:tc>
          <w:tcPr>
            <w:tcW w:w="1843" w:type="dxa"/>
          </w:tcPr>
          <w:p w14:paraId="0C0713A2" w14:textId="7BDF4230" w:rsidR="00FA4022" w:rsidRPr="00E03CF3" w:rsidRDefault="00FA4022" w:rsidP="00996587">
            <w:pPr>
              <w:ind w:firstLine="0"/>
            </w:pPr>
            <w:r w:rsidRPr="00E03CF3">
              <w:t>Value</w:t>
            </w:r>
          </w:p>
        </w:tc>
        <w:tc>
          <w:tcPr>
            <w:tcW w:w="3969" w:type="dxa"/>
          </w:tcPr>
          <w:p w14:paraId="0688DB30" w14:textId="3E94D594" w:rsidR="00FA4022" w:rsidRPr="00E03CF3" w:rsidRDefault="00FA4022" w:rsidP="00996587">
            <w:pPr>
              <w:ind w:firstLine="0"/>
            </w:pPr>
            <w:r w:rsidRPr="00E03CF3">
              <w:rPr>
                <w:b/>
              </w:rPr>
              <w:t xml:space="preserve">Hiển thị: </w:t>
            </w:r>
            <w:r w:rsidRPr="00E03CF3">
              <w:t>giới tính bệnh nhân</w:t>
            </w:r>
          </w:p>
        </w:tc>
        <w:tc>
          <w:tcPr>
            <w:tcW w:w="1836" w:type="dxa"/>
          </w:tcPr>
          <w:p w14:paraId="4B4D6FCB" w14:textId="77777777" w:rsidR="00FA4022" w:rsidRPr="00E03CF3" w:rsidRDefault="00FA4022" w:rsidP="00996587">
            <w:pPr>
              <w:ind w:firstLine="0"/>
            </w:pPr>
          </w:p>
        </w:tc>
      </w:tr>
      <w:tr w:rsidR="00FA4022" w:rsidRPr="00E03CF3" w14:paraId="265FF85F" w14:textId="77777777" w:rsidTr="00996587">
        <w:tc>
          <w:tcPr>
            <w:tcW w:w="846" w:type="dxa"/>
            <w:vMerge w:val="restart"/>
          </w:tcPr>
          <w:p w14:paraId="1A4809D5" w14:textId="6AA348F1" w:rsidR="00FA4022" w:rsidRPr="00E03CF3" w:rsidRDefault="00FA4022" w:rsidP="00996587">
            <w:pPr>
              <w:ind w:firstLine="0"/>
              <w:jc w:val="center"/>
            </w:pPr>
            <w:r w:rsidRPr="00E03CF3">
              <w:t>2F</w:t>
            </w:r>
          </w:p>
        </w:tc>
        <w:tc>
          <w:tcPr>
            <w:tcW w:w="1843" w:type="dxa"/>
          </w:tcPr>
          <w:p w14:paraId="58ADFC0E" w14:textId="50B27402" w:rsidR="00FA4022" w:rsidRPr="00E03CF3" w:rsidRDefault="00FA4022" w:rsidP="00996587">
            <w:pPr>
              <w:ind w:firstLine="0"/>
            </w:pPr>
            <w:r w:rsidRPr="00E03CF3">
              <w:t>Column</w:t>
            </w:r>
          </w:p>
        </w:tc>
        <w:tc>
          <w:tcPr>
            <w:tcW w:w="3969" w:type="dxa"/>
          </w:tcPr>
          <w:p w14:paraId="25AB9076" w14:textId="75FFE032" w:rsidR="00FA4022" w:rsidRPr="00E03CF3" w:rsidRDefault="00FA4022" w:rsidP="00996587">
            <w:pPr>
              <w:ind w:firstLine="0"/>
            </w:pPr>
            <w:r w:rsidRPr="00E03CF3">
              <w:rPr>
                <w:b/>
              </w:rPr>
              <w:t xml:space="preserve">Hiển thị: </w:t>
            </w:r>
            <w:r w:rsidRPr="00E03CF3">
              <w:t>“Điện thoại” như hình trên</w:t>
            </w:r>
          </w:p>
        </w:tc>
        <w:tc>
          <w:tcPr>
            <w:tcW w:w="1836" w:type="dxa"/>
          </w:tcPr>
          <w:p w14:paraId="41D1BD82" w14:textId="77777777" w:rsidR="00FA4022" w:rsidRPr="00E03CF3" w:rsidRDefault="00FA4022" w:rsidP="00996587">
            <w:pPr>
              <w:ind w:firstLine="0"/>
            </w:pPr>
          </w:p>
        </w:tc>
      </w:tr>
      <w:tr w:rsidR="00FA4022" w:rsidRPr="00E03CF3" w14:paraId="6FC2A47C" w14:textId="77777777" w:rsidTr="00996587">
        <w:tc>
          <w:tcPr>
            <w:tcW w:w="846" w:type="dxa"/>
            <w:vMerge/>
          </w:tcPr>
          <w:p w14:paraId="75265B5B" w14:textId="77777777" w:rsidR="00FA4022" w:rsidRPr="00E03CF3" w:rsidRDefault="00FA4022" w:rsidP="00996587">
            <w:pPr>
              <w:ind w:firstLine="0"/>
              <w:jc w:val="center"/>
            </w:pPr>
          </w:p>
        </w:tc>
        <w:tc>
          <w:tcPr>
            <w:tcW w:w="1843" w:type="dxa"/>
          </w:tcPr>
          <w:p w14:paraId="5B8B9EEE" w14:textId="4934366D" w:rsidR="00FA4022" w:rsidRPr="00E03CF3" w:rsidRDefault="00FA4022" w:rsidP="00996587">
            <w:pPr>
              <w:ind w:firstLine="0"/>
            </w:pPr>
            <w:r w:rsidRPr="00E03CF3">
              <w:t>Value</w:t>
            </w:r>
          </w:p>
        </w:tc>
        <w:tc>
          <w:tcPr>
            <w:tcW w:w="3969" w:type="dxa"/>
          </w:tcPr>
          <w:p w14:paraId="165CE775" w14:textId="554C1EC5" w:rsidR="00FA4022" w:rsidRPr="00E03CF3" w:rsidRDefault="00FA4022" w:rsidP="00996587">
            <w:pPr>
              <w:ind w:firstLine="0"/>
            </w:pPr>
            <w:r w:rsidRPr="00E03CF3">
              <w:rPr>
                <w:b/>
              </w:rPr>
              <w:t xml:space="preserve">Hiển thị: </w:t>
            </w:r>
            <w:r w:rsidRPr="00E03CF3">
              <w:t>số điện thoại của bệnh nhân</w:t>
            </w:r>
          </w:p>
        </w:tc>
        <w:tc>
          <w:tcPr>
            <w:tcW w:w="1836" w:type="dxa"/>
          </w:tcPr>
          <w:p w14:paraId="05282290" w14:textId="77777777" w:rsidR="00FA4022" w:rsidRPr="00E03CF3" w:rsidRDefault="00FA4022" w:rsidP="00996587">
            <w:pPr>
              <w:ind w:firstLine="0"/>
            </w:pPr>
          </w:p>
        </w:tc>
      </w:tr>
      <w:tr w:rsidR="00FA4022" w:rsidRPr="00E03CF3" w14:paraId="26A0376E" w14:textId="77777777" w:rsidTr="00996587">
        <w:tc>
          <w:tcPr>
            <w:tcW w:w="846" w:type="dxa"/>
            <w:vMerge w:val="restart"/>
          </w:tcPr>
          <w:p w14:paraId="757B1D9F" w14:textId="3C2C499C" w:rsidR="00FA4022" w:rsidRPr="00E03CF3" w:rsidRDefault="00FA4022" w:rsidP="00996587">
            <w:pPr>
              <w:ind w:firstLine="0"/>
              <w:jc w:val="center"/>
            </w:pPr>
            <w:r w:rsidRPr="00E03CF3">
              <w:t>2G</w:t>
            </w:r>
          </w:p>
        </w:tc>
        <w:tc>
          <w:tcPr>
            <w:tcW w:w="1843" w:type="dxa"/>
          </w:tcPr>
          <w:p w14:paraId="0F2C5241" w14:textId="002D5DE1" w:rsidR="00FA4022" w:rsidRPr="00E03CF3" w:rsidRDefault="00FA4022" w:rsidP="00996587">
            <w:pPr>
              <w:ind w:firstLine="0"/>
            </w:pPr>
            <w:r w:rsidRPr="00E03CF3">
              <w:t>Column</w:t>
            </w:r>
          </w:p>
        </w:tc>
        <w:tc>
          <w:tcPr>
            <w:tcW w:w="3969" w:type="dxa"/>
          </w:tcPr>
          <w:p w14:paraId="325C33E6" w14:textId="657F934E" w:rsidR="00FA4022" w:rsidRPr="00E03CF3" w:rsidRDefault="00FA4022" w:rsidP="00996587">
            <w:pPr>
              <w:ind w:firstLine="0"/>
            </w:pPr>
            <w:r w:rsidRPr="00E03CF3">
              <w:rPr>
                <w:b/>
              </w:rPr>
              <w:t xml:space="preserve">Hiển thị: </w:t>
            </w:r>
            <w:r w:rsidRPr="00E03CF3">
              <w:t>“Địa chỉ” như hình trên</w:t>
            </w:r>
          </w:p>
        </w:tc>
        <w:tc>
          <w:tcPr>
            <w:tcW w:w="1836" w:type="dxa"/>
          </w:tcPr>
          <w:p w14:paraId="163FBF72" w14:textId="77777777" w:rsidR="00FA4022" w:rsidRPr="00E03CF3" w:rsidRDefault="00FA4022" w:rsidP="00996587">
            <w:pPr>
              <w:ind w:firstLine="0"/>
            </w:pPr>
          </w:p>
        </w:tc>
      </w:tr>
      <w:tr w:rsidR="00FA4022" w:rsidRPr="00E03CF3" w14:paraId="6CFF6224" w14:textId="77777777" w:rsidTr="00996587">
        <w:tc>
          <w:tcPr>
            <w:tcW w:w="846" w:type="dxa"/>
            <w:vMerge/>
          </w:tcPr>
          <w:p w14:paraId="0FC03621" w14:textId="77777777" w:rsidR="00FA4022" w:rsidRPr="00E03CF3" w:rsidRDefault="00FA4022" w:rsidP="00996587">
            <w:pPr>
              <w:ind w:firstLine="0"/>
              <w:jc w:val="center"/>
            </w:pPr>
          </w:p>
        </w:tc>
        <w:tc>
          <w:tcPr>
            <w:tcW w:w="1843" w:type="dxa"/>
          </w:tcPr>
          <w:p w14:paraId="5BE9542C" w14:textId="1081EBA2" w:rsidR="00FA4022" w:rsidRPr="00E03CF3" w:rsidRDefault="00FA4022" w:rsidP="00996587">
            <w:pPr>
              <w:ind w:firstLine="0"/>
            </w:pPr>
            <w:r w:rsidRPr="00E03CF3">
              <w:t>Value</w:t>
            </w:r>
          </w:p>
        </w:tc>
        <w:tc>
          <w:tcPr>
            <w:tcW w:w="3969" w:type="dxa"/>
          </w:tcPr>
          <w:p w14:paraId="214F0111" w14:textId="7A7FCB18" w:rsidR="00FA4022" w:rsidRPr="00E03CF3" w:rsidRDefault="00FA4022" w:rsidP="00996587">
            <w:pPr>
              <w:ind w:firstLine="0"/>
            </w:pPr>
            <w:r w:rsidRPr="00E03CF3">
              <w:rPr>
                <w:b/>
              </w:rPr>
              <w:t xml:space="preserve">Hiển thị: </w:t>
            </w:r>
            <w:r w:rsidRPr="00E03CF3">
              <w:t>địa chỉ của bệnh nhân</w:t>
            </w:r>
          </w:p>
        </w:tc>
        <w:tc>
          <w:tcPr>
            <w:tcW w:w="1836" w:type="dxa"/>
          </w:tcPr>
          <w:p w14:paraId="6EE89DEC" w14:textId="77777777" w:rsidR="00FA4022" w:rsidRPr="00E03CF3" w:rsidRDefault="00FA4022" w:rsidP="00996587">
            <w:pPr>
              <w:ind w:firstLine="0"/>
            </w:pPr>
          </w:p>
        </w:tc>
      </w:tr>
      <w:tr w:rsidR="00FA4022" w:rsidRPr="00E03CF3" w14:paraId="232092E4" w14:textId="77777777" w:rsidTr="00996587">
        <w:tc>
          <w:tcPr>
            <w:tcW w:w="846" w:type="dxa"/>
            <w:vMerge w:val="restart"/>
          </w:tcPr>
          <w:p w14:paraId="15DC494D" w14:textId="36A6405B" w:rsidR="00FA4022" w:rsidRPr="00E03CF3" w:rsidRDefault="00FA4022" w:rsidP="00996587">
            <w:pPr>
              <w:ind w:firstLine="0"/>
              <w:jc w:val="center"/>
            </w:pPr>
            <w:r w:rsidRPr="00E03CF3">
              <w:t>2H</w:t>
            </w:r>
          </w:p>
        </w:tc>
        <w:tc>
          <w:tcPr>
            <w:tcW w:w="1843" w:type="dxa"/>
          </w:tcPr>
          <w:p w14:paraId="3EF4C393" w14:textId="319A7CE8" w:rsidR="00FA4022" w:rsidRPr="00E03CF3" w:rsidRDefault="00FA4022" w:rsidP="00996587">
            <w:pPr>
              <w:ind w:firstLine="0"/>
            </w:pPr>
            <w:r w:rsidRPr="00E03CF3">
              <w:t>Column</w:t>
            </w:r>
          </w:p>
        </w:tc>
        <w:tc>
          <w:tcPr>
            <w:tcW w:w="3969" w:type="dxa"/>
          </w:tcPr>
          <w:p w14:paraId="4EFFA582" w14:textId="0E886CEC" w:rsidR="00FA4022" w:rsidRPr="00E03CF3" w:rsidRDefault="00FA4022" w:rsidP="00996587">
            <w:pPr>
              <w:ind w:firstLine="0"/>
            </w:pPr>
            <w:r w:rsidRPr="00E03CF3">
              <w:rPr>
                <w:b/>
              </w:rPr>
              <w:t xml:space="preserve">Hiển thị: </w:t>
            </w:r>
            <w:r w:rsidRPr="00E03CF3">
              <w:t>“Số BHYT” như hình trên</w:t>
            </w:r>
          </w:p>
        </w:tc>
        <w:tc>
          <w:tcPr>
            <w:tcW w:w="1836" w:type="dxa"/>
          </w:tcPr>
          <w:p w14:paraId="407D5487" w14:textId="77777777" w:rsidR="00FA4022" w:rsidRPr="00E03CF3" w:rsidRDefault="00FA4022" w:rsidP="00996587">
            <w:pPr>
              <w:ind w:firstLine="0"/>
            </w:pPr>
          </w:p>
        </w:tc>
      </w:tr>
      <w:tr w:rsidR="00FA4022" w:rsidRPr="00E03CF3" w14:paraId="4291AB40" w14:textId="77777777" w:rsidTr="00996587">
        <w:tc>
          <w:tcPr>
            <w:tcW w:w="846" w:type="dxa"/>
            <w:vMerge/>
          </w:tcPr>
          <w:p w14:paraId="248ABB21" w14:textId="77777777" w:rsidR="00FA4022" w:rsidRPr="00E03CF3" w:rsidRDefault="00FA4022" w:rsidP="00996587">
            <w:pPr>
              <w:ind w:firstLine="0"/>
              <w:jc w:val="center"/>
            </w:pPr>
          </w:p>
        </w:tc>
        <w:tc>
          <w:tcPr>
            <w:tcW w:w="1843" w:type="dxa"/>
          </w:tcPr>
          <w:p w14:paraId="7939A0D3" w14:textId="188FED82" w:rsidR="00FA4022" w:rsidRPr="00E03CF3" w:rsidRDefault="00FA4022" w:rsidP="00996587">
            <w:pPr>
              <w:ind w:firstLine="0"/>
            </w:pPr>
            <w:r w:rsidRPr="00E03CF3">
              <w:t>Value</w:t>
            </w:r>
          </w:p>
        </w:tc>
        <w:tc>
          <w:tcPr>
            <w:tcW w:w="3969" w:type="dxa"/>
          </w:tcPr>
          <w:p w14:paraId="32DBB591" w14:textId="132BC554" w:rsidR="00FA4022" w:rsidRPr="00E03CF3" w:rsidRDefault="00FA4022" w:rsidP="00996587">
            <w:pPr>
              <w:ind w:firstLine="0"/>
            </w:pPr>
            <w:r w:rsidRPr="00E03CF3">
              <w:rPr>
                <w:b/>
              </w:rPr>
              <w:t xml:space="preserve">Hiển thị: </w:t>
            </w:r>
            <w:r w:rsidRPr="00E03CF3">
              <w:t>mã số BHYT của bệnh nhân</w:t>
            </w:r>
          </w:p>
        </w:tc>
        <w:tc>
          <w:tcPr>
            <w:tcW w:w="1836" w:type="dxa"/>
          </w:tcPr>
          <w:p w14:paraId="31D13958" w14:textId="77777777" w:rsidR="00FA4022" w:rsidRPr="00E03CF3" w:rsidRDefault="00FA4022" w:rsidP="006B5FB2">
            <w:pPr>
              <w:keepNext/>
              <w:ind w:firstLine="0"/>
            </w:pPr>
          </w:p>
        </w:tc>
      </w:tr>
    </w:tbl>
    <w:p w14:paraId="16C24986" w14:textId="059039E4" w:rsidR="006B5FB2" w:rsidRDefault="006B5FB2" w:rsidP="006B5FB2">
      <w:pPr>
        <w:pStyle w:val="Caption"/>
      </w:pPr>
      <w:bookmarkStart w:id="111" w:name="_Toc111023029"/>
      <w:r>
        <w:t xml:space="preserve">Bảng </w:t>
      </w:r>
      <w:r>
        <w:fldChar w:fldCharType="begin"/>
      </w:r>
      <w:r>
        <w:instrText xml:space="preserve"> SEQ Bảng \* ARABIC </w:instrText>
      </w:r>
      <w:r>
        <w:fldChar w:fldCharType="separate"/>
      </w:r>
      <w:r w:rsidR="00BC2AF3">
        <w:rPr>
          <w:noProof/>
        </w:rPr>
        <w:t>18</w:t>
      </w:r>
      <w:r>
        <w:fldChar w:fldCharType="end"/>
      </w:r>
      <w:r>
        <w:t>. FSD màn hình Danh sách bệnh nhân theo từ khóa tìm kiếm</w:t>
      </w:r>
      <w:bookmarkEnd w:id="111"/>
    </w:p>
    <w:p w14:paraId="6BB430A5" w14:textId="04E79115" w:rsidR="006B5FB2" w:rsidRDefault="006B5FB2" w:rsidP="006B5FB2">
      <w:pPr>
        <w:ind w:firstLine="0"/>
      </w:pPr>
    </w:p>
    <w:p w14:paraId="50CEF6BE" w14:textId="71F9B9E1" w:rsidR="006B5FB2" w:rsidRPr="006B5FB2" w:rsidRDefault="006B5FB2" w:rsidP="006B5FB2">
      <w:pPr>
        <w:pStyle w:val="ListParagraph"/>
        <w:numPr>
          <w:ilvl w:val="0"/>
          <w:numId w:val="37"/>
        </w:numPr>
      </w:pPr>
      <w:r>
        <w:t>Đặc tả màn hình Phiếu khám [S7]</w:t>
      </w:r>
    </w:p>
    <w:p w14:paraId="19786828" w14:textId="77777777" w:rsidR="006B5FB2" w:rsidRDefault="0049603E" w:rsidP="006B5FB2">
      <w:pPr>
        <w:keepNext/>
        <w:ind w:firstLine="0"/>
      </w:pPr>
      <w:r w:rsidRPr="00E03CF3">
        <w:rPr>
          <w:noProof/>
        </w:rPr>
        <w:lastRenderedPageBreak/>
        <w:drawing>
          <wp:inline distT="0" distB="0" distL="0" distR="0" wp14:anchorId="23D6A5AB" wp14:editId="600100A1">
            <wp:extent cx="5400040" cy="38220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97"/>
                    <a:stretch/>
                  </pic:blipFill>
                  <pic:spPr bwMode="auto">
                    <a:xfrm>
                      <a:off x="0" y="0"/>
                      <a:ext cx="5400040" cy="3822065"/>
                    </a:xfrm>
                    <a:prstGeom prst="rect">
                      <a:avLst/>
                    </a:prstGeom>
                    <a:ln>
                      <a:noFill/>
                    </a:ln>
                    <a:extLst>
                      <a:ext uri="{53640926-AAD7-44D8-BBD7-CCE9431645EC}">
                        <a14:shadowObscured xmlns:a14="http://schemas.microsoft.com/office/drawing/2010/main"/>
                      </a:ext>
                    </a:extLst>
                  </pic:spPr>
                </pic:pic>
              </a:graphicData>
            </a:graphic>
          </wp:inline>
        </w:drawing>
      </w:r>
    </w:p>
    <w:p w14:paraId="7468BA08" w14:textId="3174CF2F" w:rsidR="0049603E" w:rsidRPr="00E03CF3" w:rsidRDefault="006B5FB2" w:rsidP="006B5FB2">
      <w:pPr>
        <w:pStyle w:val="Caption"/>
      </w:pPr>
      <w:bookmarkStart w:id="112" w:name="_Toc111023006"/>
      <w:r>
        <w:t xml:space="preserve">Hình </w:t>
      </w:r>
      <w:r>
        <w:fldChar w:fldCharType="begin"/>
      </w:r>
      <w:r>
        <w:instrText xml:space="preserve"> SEQ Hình \* ARABIC </w:instrText>
      </w:r>
      <w:r>
        <w:fldChar w:fldCharType="separate"/>
      </w:r>
      <w:r w:rsidR="00BC2AF3">
        <w:rPr>
          <w:noProof/>
        </w:rPr>
        <w:t>31</w:t>
      </w:r>
      <w:r>
        <w:fldChar w:fldCharType="end"/>
      </w:r>
      <w:r>
        <w:t>. Màn hình Phiếu khám [S7]</w:t>
      </w:r>
      <w:bookmarkEnd w:id="112"/>
    </w:p>
    <w:p w14:paraId="2E84E4B4" w14:textId="5390290C" w:rsidR="007D5102" w:rsidRPr="00E03CF3" w:rsidRDefault="007D5102"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0D323E" w:rsidRPr="00E03CF3" w14:paraId="5956170C" w14:textId="77777777" w:rsidTr="00273C77">
        <w:tc>
          <w:tcPr>
            <w:tcW w:w="846" w:type="dxa"/>
            <w:shd w:val="clear" w:color="auto" w:fill="8DB3E2" w:themeFill="text2" w:themeFillTint="66"/>
          </w:tcPr>
          <w:p w14:paraId="35AD52BA" w14:textId="77777777" w:rsidR="000D323E" w:rsidRPr="00E03CF3" w:rsidRDefault="000D323E" w:rsidP="00273C77">
            <w:pPr>
              <w:ind w:firstLine="0"/>
              <w:jc w:val="center"/>
              <w:rPr>
                <w:b/>
              </w:rPr>
            </w:pPr>
            <w:r w:rsidRPr="00E03CF3">
              <w:rPr>
                <w:b/>
              </w:rPr>
              <w:t>No</w:t>
            </w:r>
          </w:p>
        </w:tc>
        <w:tc>
          <w:tcPr>
            <w:tcW w:w="1843" w:type="dxa"/>
            <w:shd w:val="clear" w:color="auto" w:fill="8DB3E2" w:themeFill="text2" w:themeFillTint="66"/>
          </w:tcPr>
          <w:p w14:paraId="554B7878" w14:textId="483FF985" w:rsidR="000D323E" w:rsidRPr="00E03CF3" w:rsidRDefault="0047554B" w:rsidP="00273C77">
            <w:pPr>
              <w:ind w:firstLine="0"/>
              <w:jc w:val="center"/>
              <w:rPr>
                <w:b/>
              </w:rPr>
            </w:pPr>
            <w:r w:rsidRPr="00E03CF3">
              <w:rPr>
                <w:b/>
              </w:rPr>
              <w:t>Type</w:t>
            </w:r>
          </w:p>
        </w:tc>
        <w:tc>
          <w:tcPr>
            <w:tcW w:w="3969" w:type="dxa"/>
            <w:shd w:val="clear" w:color="auto" w:fill="8DB3E2" w:themeFill="text2" w:themeFillTint="66"/>
          </w:tcPr>
          <w:p w14:paraId="4B5977B3" w14:textId="18C5A4B2" w:rsidR="000D323E" w:rsidRPr="00E03CF3" w:rsidRDefault="0047554B" w:rsidP="00273C77">
            <w:pPr>
              <w:ind w:firstLine="0"/>
              <w:jc w:val="center"/>
              <w:rPr>
                <w:b/>
              </w:rPr>
            </w:pPr>
            <w:r w:rsidRPr="00E03CF3">
              <w:rPr>
                <w:b/>
              </w:rPr>
              <w:t>Description</w:t>
            </w:r>
          </w:p>
        </w:tc>
        <w:tc>
          <w:tcPr>
            <w:tcW w:w="1836" w:type="dxa"/>
            <w:shd w:val="clear" w:color="auto" w:fill="8DB3E2" w:themeFill="text2" w:themeFillTint="66"/>
          </w:tcPr>
          <w:p w14:paraId="4251DB47" w14:textId="16BBBB3B" w:rsidR="000D323E" w:rsidRPr="00E03CF3" w:rsidRDefault="0047554B" w:rsidP="00273C77">
            <w:pPr>
              <w:ind w:firstLine="0"/>
              <w:jc w:val="center"/>
              <w:rPr>
                <w:b/>
              </w:rPr>
            </w:pPr>
            <w:r w:rsidRPr="00E03CF3">
              <w:rPr>
                <w:b/>
              </w:rPr>
              <w:t>Note</w:t>
            </w:r>
          </w:p>
        </w:tc>
      </w:tr>
      <w:tr w:rsidR="000D323E" w:rsidRPr="00E03CF3" w14:paraId="4AF1D2D9" w14:textId="77777777" w:rsidTr="00273C77">
        <w:tc>
          <w:tcPr>
            <w:tcW w:w="846" w:type="dxa"/>
          </w:tcPr>
          <w:p w14:paraId="56BF028C" w14:textId="77777777" w:rsidR="000D323E" w:rsidRPr="00E03CF3" w:rsidRDefault="000D323E" w:rsidP="00273C77">
            <w:pPr>
              <w:ind w:firstLine="0"/>
              <w:jc w:val="center"/>
            </w:pPr>
            <w:r w:rsidRPr="00E03CF3">
              <w:t>1</w:t>
            </w:r>
          </w:p>
        </w:tc>
        <w:tc>
          <w:tcPr>
            <w:tcW w:w="1843" w:type="dxa"/>
          </w:tcPr>
          <w:p w14:paraId="78D190DE" w14:textId="1884C318" w:rsidR="000D323E" w:rsidRPr="00E03CF3" w:rsidRDefault="000D323E" w:rsidP="00273C77">
            <w:pPr>
              <w:ind w:firstLine="0"/>
            </w:pPr>
            <w:r w:rsidRPr="00E03CF3">
              <w:t>Label</w:t>
            </w:r>
          </w:p>
        </w:tc>
        <w:tc>
          <w:tcPr>
            <w:tcW w:w="3969" w:type="dxa"/>
          </w:tcPr>
          <w:p w14:paraId="1AAF96F4" w14:textId="1156046A" w:rsidR="000D323E" w:rsidRPr="00E03CF3" w:rsidRDefault="000D323E" w:rsidP="000D323E">
            <w:pPr>
              <w:ind w:firstLine="0"/>
            </w:pPr>
            <w:r w:rsidRPr="00E03CF3">
              <w:rPr>
                <w:b/>
              </w:rPr>
              <w:t xml:space="preserve">Hiển thị: </w:t>
            </w:r>
            <w:r w:rsidR="00173E2B" w:rsidRPr="00E03CF3">
              <w:t>“Thông tin bệnh nhân” như hình trên</w:t>
            </w:r>
          </w:p>
        </w:tc>
        <w:tc>
          <w:tcPr>
            <w:tcW w:w="1836" w:type="dxa"/>
          </w:tcPr>
          <w:p w14:paraId="5D3EBD52" w14:textId="77777777" w:rsidR="000D323E" w:rsidRPr="00E03CF3" w:rsidRDefault="000D323E" w:rsidP="00273C77">
            <w:pPr>
              <w:ind w:firstLine="0"/>
            </w:pPr>
          </w:p>
        </w:tc>
      </w:tr>
      <w:tr w:rsidR="000D323E" w:rsidRPr="00E03CF3" w14:paraId="41125371" w14:textId="77777777" w:rsidTr="00273C77">
        <w:tc>
          <w:tcPr>
            <w:tcW w:w="846" w:type="dxa"/>
          </w:tcPr>
          <w:p w14:paraId="3A32A36D" w14:textId="77777777" w:rsidR="000D323E" w:rsidRPr="00E03CF3" w:rsidRDefault="000D323E" w:rsidP="00273C77">
            <w:pPr>
              <w:ind w:firstLine="0"/>
              <w:jc w:val="center"/>
            </w:pPr>
            <w:r w:rsidRPr="00E03CF3">
              <w:t>2</w:t>
            </w:r>
          </w:p>
        </w:tc>
        <w:tc>
          <w:tcPr>
            <w:tcW w:w="1843" w:type="dxa"/>
          </w:tcPr>
          <w:p w14:paraId="43B46936" w14:textId="2FB3C0BB" w:rsidR="000D323E" w:rsidRPr="00E03CF3" w:rsidRDefault="000D323E" w:rsidP="00273C77">
            <w:pPr>
              <w:ind w:firstLine="0"/>
            </w:pPr>
            <w:r w:rsidRPr="00E03CF3">
              <w:t>Label</w:t>
            </w:r>
          </w:p>
        </w:tc>
        <w:tc>
          <w:tcPr>
            <w:tcW w:w="3969" w:type="dxa"/>
          </w:tcPr>
          <w:p w14:paraId="7B350392" w14:textId="0BE0B1FF" w:rsidR="000D323E" w:rsidRPr="00E03CF3" w:rsidRDefault="000D323E" w:rsidP="000D323E">
            <w:pPr>
              <w:ind w:firstLine="0"/>
            </w:pPr>
            <w:r w:rsidRPr="00E03CF3">
              <w:rPr>
                <w:b/>
              </w:rPr>
              <w:t>Hiển thị:</w:t>
            </w:r>
            <w:r w:rsidRPr="00E03CF3">
              <w:t xml:space="preserve"> </w:t>
            </w:r>
            <w:r w:rsidR="00173E2B" w:rsidRPr="00E03CF3">
              <w:t>“Mã BN” như hình trên</w:t>
            </w:r>
          </w:p>
        </w:tc>
        <w:tc>
          <w:tcPr>
            <w:tcW w:w="1836" w:type="dxa"/>
          </w:tcPr>
          <w:p w14:paraId="3BD6F8C4" w14:textId="77777777" w:rsidR="000D323E" w:rsidRPr="00E03CF3" w:rsidRDefault="000D323E" w:rsidP="00273C77">
            <w:pPr>
              <w:ind w:firstLine="0"/>
            </w:pPr>
          </w:p>
        </w:tc>
      </w:tr>
      <w:tr w:rsidR="000D323E" w:rsidRPr="00E03CF3" w14:paraId="6A5DD715" w14:textId="77777777" w:rsidTr="00273C77">
        <w:tc>
          <w:tcPr>
            <w:tcW w:w="846" w:type="dxa"/>
          </w:tcPr>
          <w:p w14:paraId="7717E087" w14:textId="77777777" w:rsidR="000D323E" w:rsidRPr="00E03CF3" w:rsidRDefault="000D323E" w:rsidP="00273C77">
            <w:pPr>
              <w:ind w:firstLine="0"/>
              <w:jc w:val="center"/>
            </w:pPr>
            <w:r w:rsidRPr="00E03CF3">
              <w:t>3</w:t>
            </w:r>
          </w:p>
        </w:tc>
        <w:tc>
          <w:tcPr>
            <w:tcW w:w="1843" w:type="dxa"/>
          </w:tcPr>
          <w:p w14:paraId="6A0D8A02" w14:textId="59AC70DB" w:rsidR="000D323E" w:rsidRPr="00E03CF3" w:rsidRDefault="000D323E" w:rsidP="00273C77">
            <w:pPr>
              <w:ind w:firstLine="0"/>
            </w:pPr>
            <w:r w:rsidRPr="00E03CF3">
              <w:t>Input text</w:t>
            </w:r>
          </w:p>
        </w:tc>
        <w:tc>
          <w:tcPr>
            <w:tcW w:w="3969" w:type="dxa"/>
          </w:tcPr>
          <w:p w14:paraId="2BF38917" w14:textId="77777777" w:rsidR="000D323E" w:rsidRPr="00E03CF3" w:rsidRDefault="000D323E" w:rsidP="000D323E">
            <w:pPr>
              <w:ind w:firstLine="0"/>
            </w:pPr>
            <w:r w:rsidRPr="00E03CF3">
              <w:rPr>
                <w:b/>
              </w:rPr>
              <w:t xml:space="preserve">Hiển thị: </w:t>
            </w:r>
            <w:r w:rsidR="00173E2B" w:rsidRPr="00E03CF3">
              <w:t>cứng như hình trên</w:t>
            </w:r>
          </w:p>
          <w:p w14:paraId="2BAF7116" w14:textId="77777777" w:rsidR="004D31B2" w:rsidRPr="00E03CF3" w:rsidRDefault="004D31B2" w:rsidP="000D323E">
            <w:pPr>
              <w:ind w:firstLine="0"/>
            </w:pPr>
            <w:r w:rsidRPr="00E03CF3">
              <w:t>- Cho phép nhập mã BN</w:t>
            </w:r>
          </w:p>
          <w:p w14:paraId="5A2073DD" w14:textId="77777777" w:rsidR="004D31B2" w:rsidRDefault="004D31B2" w:rsidP="000D323E">
            <w:pPr>
              <w:ind w:firstLine="0"/>
            </w:pPr>
            <w:r w:rsidRPr="00E03CF3">
              <w:t>- Cấu trúc mã BN theo quy định tại bệnh viện</w:t>
            </w:r>
          </w:p>
          <w:p w14:paraId="24746F61" w14:textId="6540C6F9"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21E1B15C" w14:textId="77777777" w:rsidR="000D323E" w:rsidRPr="00E03CF3" w:rsidRDefault="000D323E" w:rsidP="00273C77">
            <w:pPr>
              <w:ind w:firstLine="0"/>
            </w:pPr>
          </w:p>
        </w:tc>
      </w:tr>
      <w:tr w:rsidR="000D323E" w:rsidRPr="00E03CF3" w14:paraId="41EE06A4" w14:textId="77777777" w:rsidTr="00273C77">
        <w:tc>
          <w:tcPr>
            <w:tcW w:w="846" w:type="dxa"/>
          </w:tcPr>
          <w:p w14:paraId="2D113777" w14:textId="77777777" w:rsidR="000D323E" w:rsidRPr="00E03CF3" w:rsidRDefault="000D323E" w:rsidP="00273C77">
            <w:pPr>
              <w:ind w:firstLine="0"/>
              <w:jc w:val="center"/>
            </w:pPr>
            <w:r w:rsidRPr="00E03CF3">
              <w:t>4</w:t>
            </w:r>
          </w:p>
        </w:tc>
        <w:tc>
          <w:tcPr>
            <w:tcW w:w="1843" w:type="dxa"/>
          </w:tcPr>
          <w:p w14:paraId="0889AD38" w14:textId="1065B6C7" w:rsidR="000D323E" w:rsidRPr="00E03CF3" w:rsidRDefault="004D31B2" w:rsidP="00273C77">
            <w:pPr>
              <w:ind w:firstLine="0"/>
            </w:pPr>
            <w:r w:rsidRPr="00E03CF3">
              <w:t>Label</w:t>
            </w:r>
          </w:p>
        </w:tc>
        <w:tc>
          <w:tcPr>
            <w:tcW w:w="3969" w:type="dxa"/>
          </w:tcPr>
          <w:p w14:paraId="0DC8BAE5" w14:textId="663CCD5C" w:rsidR="000D323E" w:rsidRPr="00E03CF3" w:rsidRDefault="000D323E" w:rsidP="00273C77">
            <w:pPr>
              <w:ind w:firstLine="0"/>
            </w:pPr>
            <w:r w:rsidRPr="00E03CF3">
              <w:rPr>
                <w:b/>
              </w:rPr>
              <w:t>Hiển thị:</w:t>
            </w:r>
            <w:r w:rsidRPr="00E03CF3">
              <w:t xml:space="preserve"> </w:t>
            </w:r>
            <w:r w:rsidR="004D31B2" w:rsidRPr="00E03CF3">
              <w:t>“Họ lót” như hình trên</w:t>
            </w:r>
          </w:p>
        </w:tc>
        <w:tc>
          <w:tcPr>
            <w:tcW w:w="1836" w:type="dxa"/>
          </w:tcPr>
          <w:p w14:paraId="68B6A53D" w14:textId="77777777" w:rsidR="000D323E" w:rsidRPr="00E03CF3" w:rsidRDefault="000D323E" w:rsidP="00273C77">
            <w:pPr>
              <w:ind w:firstLine="0"/>
            </w:pPr>
          </w:p>
        </w:tc>
      </w:tr>
      <w:tr w:rsidR="000D323E" w:rsidRPr="00E03CF3" w14:paraId="5183D869" w14:textId="77777777" w:rsidTr="00273C77">
        <w:tc>
          <w:tcPr>
            <w:tcW w:w="846" w:type="dxa"/>
          </w:tcPr>
          <w:p w14:paraId="63818BE8" w14:textId="77777777" w:rsidR="000D323E" w:rsidRPr="00E03CF3" w:rsidRDefault="000D323E" w:rsidP="00273C77">
            <w:pPr>
              <w:ind w:firstLine="0"/>
              <w:jc w:val="center"/>
            </w:pPr>
            <w:r w:rsidRPr="00E03CF3">
              <w:lastRenderedPageBreak/>
              <w:t>5</w:t>
            </w:r>
          </w:p>
        </w:tc>
        <w:tc>
          <w:tcPr>
            <w:tcW w:w="1843" w:type="dxa"/>
          </w:tcPr>
          <w:p w14:paraId="7BE1244F" w14:textId="4FC2E843" w:rsidR="000D323E" w:rsidRPr="00E03CF3" w:rsidRDefault="004D31B2" w:rsidP="00273C77">
            <w:pPr>
              <w:ind w:firstLine="0"/>
            </w:pPr>
            <w:r w:rsidRPr="00E03CF3">
              <w:t>Input text</w:t>
            </w:r>
          </w:p>
        </w:tc>
        <w:tc>
          <w:tcPr>
            <w:tcW w:w="3969" w:type="dxa"/>
          </w:tcPr>
          <w:p w14:paraId="2BA8C9F2" w14:textId="77777777" w:rsidR="000D323E" w:rsidRPr="00E03CF3" w:rsidRDefault="000D323E" w:rsidP="000D323E">
            <w:pPr>
              <w:ind w:firstLine="0"/>
            </w:pPr>
            <w:r w:rsidRPr="00E03CF3">
              <w:rPr>
                <w:b/>
              </w:rPr>
              <w:t xml:space="preserve">Hiển thị: </w:t>
            </w:r>
            <w:r w:rsidR="00B97F82" w:rsidRPr="00E03CF3">
              <w:t>cứng như hình trên</w:t>
            </w:r>
          </w:p>
          <w:p w14:paraId="5235296D" w14:textId="77777777" w:rsidR="00B97F82" w:rsidRDefault="00B97F82" w:rsidP="000D323E">
            <w:pPr>
              <w:ind w:firstLine="0"/>
            </w:pPr>
            <w:r w:rsidRPr="00E03CF3">
              <w:t>- Cho phép nhập họ và tên lót của bệnh nhân</w:t>
            </w:r>
          </w:p>
          <w:p w14:paraId="073AF386" w14:textId="2C546F9F"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7B9D02DD" w14:textId="77777777" w:rsidR="000D323E" w:rsidRPr="00E03CF3" w:rsidRDefault="000D323E" w:rsidP="00273C77">
            <w:pPr>
              <w:ind w:firstLine="0"/>
            </w:pPr>
          </w:p>
        </w:tc>
      </w:tr>
      <w:tr w:rsidR="000D323E" w:rsidRPr="00E03CF3" w14:paraId="4E38988F" w14:textId="77777777" w:rsidTr="00273C77">
        <w:tc>
          <w:tcPr>
            <w:tcW w:w="846" w:type="dxa"/>
          </w:tcPr>
          <w:p w14:paraId="4A12255C" w14:textId="77777777" w:rsidR="000D323E" w:rsidRPr="00E03CF3" w:rsidRDefault="000D323E" w:rsidP="00273C77">
            <w:pPr>
              <w:ind w:firstLine="0"/>
              <w:jc w:val="center"/>
            </w:pPr>
            <w:r w:rsidRPr="00E03CF3">
              <w:t>6</w:t>
            </w:r>
          </w:p>
        </w:tc>
        <w:tc>
          <w:tcPr>
            <w:tcW w:w="1843" w:type="dxa"/>
          </w:tcPr>
          <w:p w14:paraId="353025DF" w14:textId="4F43F8B2" w:rsidR="000D323E" w:rsidRPr="00E03CF3" w:rsidRDefault="004D31B2" w:rsidP="00273C77">
            <w:pPr>
              <w:ind w:firstLine="0"/>
            </w:pPr>
            <w:r w:rsidRPr="00E03CF3">
              <w:t>Label</w:t>
            </w:r>
          </w:p>
        </w:tc>
        <w:tc>
          <w:tcPr>
            <w:tcW w:w="3969" w:type="dxa"/>
          </w:tcPr>
          <w:p w14:paraId="1329A1A0" w14:textId="5CC8FF3D" w:rsidR="000D323E" w:rsidRPr="00E03CF3" w:rsidRDefault="000D323E" w:rsidP="000D323E">
            <w:pPr>
              <w:ind w:firstLine="0"/>
            </w:pPr>
            <w:r w:rsidRPr="00E03CF3">
              <w:rPr>
                <w:b/>
              </w:rPr>
              <w:t>Hiển thị:</w:t>
            </w:r>
            <w:r w:rsidRPr="00E03CF3">
              <w:t xml:space="preserve"> </w:t>
            </w:r>
            <w:r w:rsidR="00B97F82" w:rsidRPr="00E03CF3">
              <w:t>“Ngày sinh” như hình trên</w:t>
            </w:r>
          </w:p>
        </w:tc>
        <w:tc>
          <w:tcPr>
            <w:tcW w:w="1836" w:type="dxa"/>
          </w:tcPr>
          <w:p w14:paraId="3F2A20C9" w14:textId="77777777" w:rsidR="000D323E" w:rsidRPr="00E03CF3" w:rsidRDefault="000D323E" w:rsidP="00273C77">
            <w:pPr>
              <w:ind w:firstLine="0"/>
            </w:pPr>
          </w:p>
        </w:tc>
      </w:tr>
      <w:tr w:rsidR="000D323E" w:rsidRPr="00E03CF3" w14:paraId="735CA0BC" w14:textId="77777777" w:rsidTr="00273C77">
        <w:tc>
          <w:tcPr>
            <w:tcW w:w="846" w:type="dxa"/>
          </w:tcPr>
          <w:p w14:paraId="52A3EA50" w14:textId="23B918FA" w:rsidR="000D323E" w:rsidRPr="00E03CF3" w:rsidRDefault="000D323E" w:rsidP="00273C77">
            <w:pPr>
              <w:ind w:firstLine="0"/>
              <w:jc w:val="center"/>
            </w:pPr>
            <w:r w:rsidRPr="00E03CF3">
              <w:t>7</w:t>
            </w:r>
          </w:p>
        </w:tc>
        <w:tc>
          <w:tcPr>
            <w:tcW w:w="1843" w:type="dxa"/>
          </w:tcPr>
          <w:p w14:paraId="7560DF0B" w14:textId="47A75CF1" w:rsidR="000D323E" w:rsidRPr="00E03CF3" w:rsidRDefault="00B97F82" w:rsidP="00273C77">
            <w:pPr>
              <w:ind w:firstLine="0"/>
            </w:pPr>
            <w:r w:rsidRPr="00E03CF3">
              <w:t>Input text</w:t>
            </w:r>
          </w:p>
        </w:tc>
        <w:tc>
          <w:tcPr>
            <w:tcW w:w="3969" w:type="dxa"/>
          </w:tcPr>
          <w:p w14:paraId="3C305616" w14:textId="77777777" w:rsidR="000D323E" w:rsidRPr="00E03CF3" w:rsidRDefault="00B97F82" w:rsidP="000D323E">
            <w:pPr>
              <w:ind w:firstLine="0"/>
            </w:pPr>
            <w:r w:rsidRPr="00E03CF3">
              <w:rPr>
                <w:b/>
              </w:rPr>
              <w:t xml:space="preserve">Hiển thị: </w:t>
            </w:r>
            <w:r w:rsidRPr="00E03CF3">
              <w:t>cứng như hình trên</w:t>
            </w:r>
          </w:p>
          <w:p w14:paraId="22BB5069" w14:textId="77777777" w:rsidR="00B97F82" w:rsidRDefault="00B97F82" w:rsidP="000D323E">
            <w:pPr>
              <w:ind w:firstLine="0"/>
            </w:pPr>
            <w:r w:rsidRPr="00E03CF3">
              <w:t>- Cho phép nhập ngày sinh của bệnh nhân</w:t>
            </w:r>
            <w:r w:rsidR="00050E0B" w:rsidRPr="00E03CF3">
              <w:t xml:space="preserve"> theo định dạng dd/mm/yyyy</w:t>
            </w:r>
          </w:p>
          <w:p w14:paraId="20599CFD" w14:textId="2A0B0474"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28E85048" w14:textId="77777777" w:rsidR="000D323E" w:rsidRPr="00E03CF3" w:rsidRDefault="000D323E" w:rsidP="00273C77">
            <w:pPr>
              <w:ind w:firstLine="0"/>
            </w:pPr>
          </w:p>
        </w:tc>
      </w:tr>
      <w:tr w:rsidR="000D323E" w:rsidRPr="00E03CF3" w14:paraId="2E246701" w14:textId="77777777" w:rsidTr="00273C77">
        <w:tc>
          <w:tcPr>
            <w:tcW w:w="846" w:type="dxa"/>
          </w:tcPr>
          <w:p w14:paraId="7B486DF2" w14:textId="33BC9458" w:rsidR="000D323E" w:rsidRPr="00E03CF3" w:rsidRDefault="000D323E" w:rsidP="00273C77">
            <w:pPr>
              <w:ind w:firstLine="0"/>
              <w:jc w:val="center"/>
            </w:pPr>
            <w:r w:rsidRPr="00E03CF3">
              <w:t>8</w:t>
            </w:r>
          </w:p>
        </w:tc>
        <w:tc>
          <w:tcPr>
            <w:tcW w:w="1843" w:type="dxa"/>
          </w:tcPr>
          <w:p w14:paraId="24AEC571" w14:textId="4CD8EF36" w:rsidR="000D323E" w:rsidRPr="00E03CF3" w:rsidRDefault="004D31B2" w:rsidP="00273C77">
            <w:pPr>
              <w:ind w:firstLine="0"/>
            </w:pPr>
            <w:r w:rsidRPr="00E03CF3">
              <w:t>Label</w:t>
            </w:r>
          </w:p>
        </w:tc>
        <w:tc>
          <w:tcPr>
            <w:tcW w:w="3969" w:type="dxa"/>
          </w:tcPr>
          <w:p w14:paraId="5FD94283" w14:textId="36CA8334" w:rsidR="000D323E" w:rsidRPr="00E03CF3" w:rsidRDefault="00B97F82" w:rsidP="000D323E">
            <w:pPr>
              <w:ind w:firstLine="0"/>
            </w:pPr>
            <w:r w:rsidRPr="00E03CF3">
              <w:rPr>
                <w:b/>
              </w:rPr>
              <w:t xml:space="preserve">Hiển thị: </w:t>
            </w:r>
            <w:r w:rsidRPr="00E03CF3">
              <w:t>“Địa chỉ” như hình trên</w:t>
            </w:r>
          </w:p>
        </w:tc>
        <w:tc>
          <w:tcPr>
            <w:tcW w:w="1836" w:type="dxa"/>
          </w:tcPr>
          <w:p w14:paraId="2CD979DA" w14:textId="77777777" w:rsidR="000D323E" w:rsidRPr="00E03CF3" w:rsidRDefault="000D323E" w:rsidP="00273C77">
            <w:pPr>
              <w:ind w:firstLine="0"/>
            </w:pPr>
          </w:p>
        </w:tc>
      </w:tr>
      <w:tr w:rsidR="000D323E" w:rsidRPr="00E03CF3" w14:paraId="1395272B" w14:textId="77777777" w:rsidTr="00273C77">
        <w:tc>
          <w:tcPr>
            <w:tcW w:w="846" w:type="dxa"/>
          </w:tcPr>
          <w:p w14:paraId="599A1532" w14:textId="09975BF0" w:rsidR="000D323E" w:rsidRPr="00E03CF3" w:rsidRDefault="000D323E" w:rsidP="00273C77">
            <w:pPr>
              <w:ind w:firstLine="0"/>
              <w:jc w:val="center"/>
            </w:pPr>
            <w:r w:rsidRPr="00E03CF3">
              <w:t>9</w:t>
            </w:r>
          </w:p>
        </w:tc>
        <w:tc>
          <w:tcPr>
            <w:tcW w:w="1843" w:type="dxa"/>
          </w:tcPr>
          <w:p w14:paraId="072C0D2A" w14:textId="1BAC1B8A" w:rsidR="000D323E" w:rsidRPr="00E03CF3" w:rsidRDefault="00B97F82" w:rsidP="00273C77">
            <w:pPr>
              <w:ind w:firstLine="0"/>
            </w:pPr>
            <w:r w:rsidRPr="00E03CF3">
              <w:t>Input text</w:t>
            </w:r>
          </w:p>
        </w:tc>
        <w:tc>
          <w:tcPr>
            <w:tcW w:w="3969" w:type="dxa"/>
          </w:tcPr>
          <w:p w14:paraId="30CBDCC2" w14:textId="77777777" w:rsidR="000D323E" w:rsidRPr="00E03CF3" w:rsidRDefault="00B97F82" w:rsidP="000D323E">
            <w:pPr>
              <w:ind w:firstLine="0"/>
            </w:pPr>
            <w:r w:rsidRPr="00E03CF3">
              <w:rPr>
                <w:b/>
              </w:rPr>
              <w:t xml:space="preserve">Hiển thị: </w:t>
            </w:r>
            <w:r w:rsidRPr="00E03CF3">
              <w:t>cứng như hình trên</w:t>
            </w:r>
          </w:p>
          <w:p w14:paraId="7472A815" w14:textId="77777777" w:rsidR="00B97F82" w:rsidRDefault="00B97F82" w:rsidP="000D323E">
            <w:pPr>
              <w:ind w:firstLine="0"/>
            </w:pPr>
            <w:r w:rsidRPr="00E03CF3">
              <w:t>- Cho phép nhập địa chỉ của bệnh nhân</w:t>
            </w:r>
          </w:p>
          <w:p w14:paraId="4001AA3F" w14:textId="13DE3F2A"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1AED1040" w14:textId="77777777" w:rsidR="000D323E" w:rsidRPr="00E03CF3" w:rsidRDefault="000D323E" w:rsidP="00273C77">
            <w:pPr>
              <w:ind w:firstLine="0"/>
            </w:pPr>
          </w:p>
        </w:tc>
      </w:tr>
      <w:tr w:rsidR="000D323E" w:rsidRPr="00E03CF3" w14:paraId="3CDDA277" w14:textId="77777777" w:rsidTr="00273C77">
        <w:tc>
          <w:tcPr>
            <w:tcW w:w="846" w:type="dxa"/>
          </w:tcPr>
          <w:p w14:paraId="0CB30EAD" w14:textId="15E2142A" w:rsidR="000D323E" w:rsidRPr="00E03CF3" w:rsidRDefault="000D323E" w:rsidP="00273C77">
            <w:pPr>
              <w:ind w:firstLine="0"/>
              <w:jc w:val="center"/>
            </w:pPr>
            <w:r w:rsidRPr="00E03CF3">
              <w:t>10</w:t>
            </w:r>
          </w:p>
        </w:tc>
        <w:tc>
          <w:tcPr>
            <w:tcW w:w="1843" w:type="dxa"/>
          </w:tcPr>
          <w:p w14:paraId="4C46C7C8" w14:textId="3EBA4968" w:rsidR="000D323E" w:rsidRPr="00E03CF3" w:rsidRDefault="00B97F82" w:rsidP="00273C77">
            <w:pPr>
              <w:ind w:firstLine="0"/>
            </w:pPr>
            <w:r w:rsidRPr="00E03CF3">
              <w:t>Label</w:t>
            </w:r>
          </w:p>
        </w:tc>
        <w:tc>
          <w:tcPr>
            <w:tcW w:w="3969" w:type="dxa"/>
          </w:tcPr>
          <w:p w14:paraId="526B21B1" w14:textId="41082C93" w:rsidR="000D323E" w:rsidRPr="00E03CF3" w:rsidRDefault="00B97F82" w:rsidP="000D323E">
            <w:pPr>
              <w:ind w:firstLine="0"/>
            </w:pPr>
            <w:r w:rsidRPr="00E03CF3">
              <w:rPr>
                <w:b/>
              </w:rPr>
              <w:t xml:space="preserve">Hiển thị: </w:t>
            </w:r>
            <w:r w:rsidRPr="00E03CF3">
              <w:t>“Số BHYT” như hình trên</w:t>
            </w:r>
          </w:p>
        </w:tc>
        <w:tc>
          <w:tcPr>
            <w:tcW w:w="1836" w:type="dxa"/>
          </w:tcPr>
          <w:p w14:paraId="72F85B90" w14:textId="77777777" w:rsidR="000D323E" w:rsidRPr="00E03CF3" w:rsidRDefault="000D323E" w:rsidP="00273C77">
            <w:pPr>
              <w:ind w:firstLine="0"/>
            </w:pPr>
          </w:p>
        </w:tc>
      </w:tr>
      <w:tr w:rsidR="000D323E" w:rsidRPr="00E03CF3" w14:paraId="336274E3" w14:textId="77777777" w:rsidTr="00273C77">
        <w:tc>
          <w:tcPr>
            <w:tcW w:w="846" w:type="dxa"/>
          </w:tcPr>
          <w:p w14:paraId="1DAE9283" w14:textId="1B166C06" w:rsidR="000D323E" w:rsidRPr="00E03CF3" w:rsidRDefault="000D323E" w:rsidP="00273C77">
            <w:pPr>
              <w:ind w:firstLine="0"/>
              <w:jc w:val="center"/>
            </w:pPr>
            <w:r w:rsidRPr="00E03CF3">
              <w:t>11</w:t>
            </w:r>
          </w:p>
        </w:tc>
        <w:tc>
          <w:tcPr>
            <w:tcW w:w="1843" w:type="dxa"/>
          </w:tcPr>
          <w:p w14:paraId="4D3778EA" w14:textId="36E12051" w:rsidR="000D323E" w:rsidRPr="00E03CF3" w:rsidRDefault="00B97F82" w:rsidP="00273C77">
            <w:pPr>
              <w:ind w:firstLine="0"/>
            </w:pPr>
            <w:r w:rsidRPr="00E03CF3">
              <w:t>Input text</w:t>
            </w:r>
          </w:p>
        </w:tc>
        <w:tc>
          <w:tcPr>
            <w:tcW w:w="3969" w:type="dxa"/>
          </w:tcPr>
          <w:p w14:paraId="365444E1" w14:textId="77777777" w:rsidR="000D323E" w:rsidRPr="00E03CF3" w:rsidRDefault="00B97F82" w:rsidP="000D323E">
            <w:pPr>
              <w:ind w:firstLine="0"/>
            </w:pPr>
            <w:r w:rsidRPr="00E03CF3">
              <w:rPr>
                <w:b/>
              </w:rPr>
              <w:t xml:space="preserve">Hiển thị: </w:t>
            </w:r>
            <w:r w:rsidRPr="00E03CF3">
              <w:t>cứng như hình trên</w:t>
            </w:r>
          </w:p>
          <w:p w14:paraId="7724856A" w14:textId="77777777" w:rsidR="00B97F82" w:rsidRDefault="00B97F82" w:rsidP="000D323E">
            <w:pPr>
              <w:ind w:firstLine="0"/>
            </w:pPr>
            <w:r w:rsidRPr="00E03CF3">
              <w:t>- Cho phép nhập số BHYT của bệnh nhân nếu có</w:t>
            </w:r>
          </w:p>
          <w:p w14:paraId="6426943A" w14:textId="277AB29D"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37117280" w14:textId="77777777" w:rsidR="000D323E" w:rsidRPr="00E03CF3" w:rsidRDefault="000D323E" w:rsidP="00273C77">
            <w:pPr>
              <w:ind w:firstLine="0"/>
            </w:pPr>
          </w:p>
        </w:tc>
      </w:tr>
      <w:tr w:rsidR="000D323E" w:rsidRPr="00E03CF3" w14:paraId="272E965F" w14:textId="77777777" w:rsidTr="00273C77">
        <w:tc>
          <w:tcPr>
            <w:tcW w:w="846" w:type="dxa"/>
          </w:tcPr>
          <w:p w14:paraId="632B00E1" w14:textId="5AC758FD" w:rsidR="000D323E" w:rsidRPr="00E03CF3" w:rsidRDefault="000D323E" w:rsidP="00273C77">
            <w:pPr>
              <w:ind w:firstLine="0"/>
              <w:jc w:val="center"/>
            </w:pPr>
            <w:r w:rsidRPr="00E03CF3">
              <w:t>12</w:t>
            </w:r>
          </w:p>
        </w:tc>
        <w:tc>
          <w:tcPr>
            <w:tcW w:w="1843" w:type="dxa"/>
          </w:tcPr>
          <w:p w14:paraId="03CD9E78" w14:textId="6BCEDE50" w:rsidR="000D323E" w:rsidRPr="00E03CF3" w:rsidRDefault="00B97F82" w:rsidP="00273C77">
            <w:pPr>
              <w:ind w:firstLine="0"/>
            </w:pPr>
            <w:r w:rsidRPr="00E03CF3">
              <w:t>Label</w:t>
            </w:r>
          </w:p>
        </w:tc>
        <w:tc>
          <w:tcPr>
            <w:tcW w:w="3969" w:type="dxa"/>
          </w:tcPr>
          <w:p w14:paraId="02451633" w14:textId="3939C059" w:rsidR="000D323E" w:rsidRPr="00E03CF3" w:rsidRDefault="00B97F82" w:rsidP="000D323E">
            <w:pPr>
              <w:ind w:firstLine="0"/>
            </w:pPr>
            <w:r w:rsidRPr="00E03CF3">
              <w:rPr>
                <w:b/>
              </w:rPr>
              <w:t xml:space="preserve">Hiển thị: </w:t>
            </w:r>
            <w:r w:rsidRPr="00E03CF3">
              <w:t>“Tên” như hình trên</w:t>
            </w:r>
          </w:p>
        </w:tc>
        <w:tc>
          <w:tcPr>
            <w:tcW w:w="1836" w:type="dxa"/>
          </w:tcPr>
          <w:p w14:paraId="2F714346" w14:textId="77777777" w:rsidR="000D323E" w:rsidRPr="00E03CF3" w:rsidRDefault="000D323E" w:rsidP="00273C77">
            <w:pPr>
              <w:ind w:firstLine="0"/>
            </w:pPr>
          </w:p>
        </w:tc>
      </w:tr>
      <w:tr w:rsidR="000D323E" w:rsidRPr="00E03CF3" w14:paraId="55E51482" w14:textId="77777777" w:rsidTr="00273C77">
        <w:tc>
          <w:tcPr>
            <w:tcW w:w="846" w:type="dxa"/>
          </w:tcPr>
          <w:p w14:paraId="6A2D6D17" w14:textId="1ECDC17F" w:rsidR="000D323E" w:rsidRPr="00E03CF3" w:rsidRDefault="000D323E" w:rsidP="00273C77">
            <w:pPr>
              <w:ind w:firstLine="0"/>
              <w:jc w:val="center"/>
            </w:pPr>
            <w:r w:rsidRPr="00E03CF3">
              <w:t>13</w:t>
            </w:r>
          </w:p>
        </w:tc>
        <w:tc>
          <w:tcPr>
            <w:tcW w:w="1843" w:type="dxa"/>
          </w:tcPr>
          <w:p w14:paraId="6BBEFC7F" w14:textId="47CAD85D" w:rsidR="000D323E" w:rsidRPr="00E03CF3" w:rsidRDefault="00B97F82" w:rsidP="00273C77">
            <w:pPr>
              <w:ind w:firstLine="0"/>
            </w:pPr>
            <w:r w:rsidRPr="00E03CF3">
              <w:t>Input text</w:t>
            </w:r>
          </w:p>
        </w:tc>
        <w:tc>
          <w:tcPr>
            <w:tcW w:w="3969" w:type="dxa"/>
          </w:tcPr>
          <w:p w14:paraId="27E71549" w14:textId="77777777" w:rsidR="000D323E" w:rsidRPr="00E03CF3" w:rsidRDefault="00B97F82" w:rsidP="000D323E">
            <w:pPr>
              <w:ind w:firstLine="0"/>
            </w:pPr>
            <w:r w:rsidRPr="00E03CF3">
              <w:rPr>
                <w:b/>
              </w:rPr>
              <w:t xml:space="preserve">Hiển thị: </w:t>
            </w:r>
            <w:r w:rsidRPr="00E03CF3">
              <w:t>cứng như hình trên</w:t>
            </w:r>
          </w:p>
          <w:p w14:paraId="56F96A17" w14:textId="77777777" w:rsidR="00B97F82" w:rsidRDefault="00B97F82" w:rsidP="000D323E">
            <w:pPr>
              <w:ind w:firstLine="0"/>
            </w:pPr>
            <w:r w:rsidRPr="00E03CF3">
              <w:lastRenderedPageBreak/>
              <w:t>- Cho phép nhập tên bệnh nhân</w:t>
            </w:r>
          </w:p>
          <w:p w14:paraId="18E9789E" w14:textId="2CDDDAE1"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4FC50F34" w14:textId="77777777" w:rsidR="000D323E" w:rsidRPr="00E03CF3" w:rsidRDefault="000D323E" w:rsidP="00273C77">
            <w:pPr>
              <w:ind w:firstLine="0"/>
            </w:pPr>
          </w:p>
        </w:tc>
      </w:tr>
      <w:tr w:rsidR="000D323E" w:rsidRPr="00E03CF3" w14:paraId="12CD0427" w14:textId="77777777" w:rsidTr="00273C77">
        <w:tc>
          <w:tcPr>
            <w:tcW w:w="846" w:type="dxa"/>
          </w:tcPr>
          <w:p w14:paraId="5050982A" w14:textId="28BD8189" w:rsidR="000D323E" w:rsidRPr="00E03CF3" w:rsidRDefault="000D323E" w:rsidP="00273C77">
            <w:pPr>
              <w:ind w:firstLine="0"/>
              <w:jc w:val="center"/>
            </w:pPr>
            <w:r w:rsidRPr="00E03CF3">
              <w:lastRenderedPageBreak/>
              <w:t>14</w:t>
            </w:r>
          </w:p>
        </w:tc>
        <w:tc>
          <w:tcPr>
            <w:tcW w:w="1843" w:type="dxa"/>
          </w:tcPr>
          <w:p w14:paraId="3EEA7466" w14:textId="29B61906" w:rsidR="000D323E" w:rsidRPr="00E03CF3" w:rsidRDefault="00B97F82" w:rsidP="00273C77">
            <w:pPr>
              <w:ind w:firstLine="0"/>
            </w:pPr>
            <w:r w:rsidRPr="00E03CF3">
              <w:t>Label</w:t>
            </w:r>
          </w:p>
        </w:tc>
        <w:tc>
          <w:tcPr>
            <w:tcW w:w="3969" w:type="dxa"/>
          </w:tcPr>
          <w:p w14:paraId="43805189" w14:textId="3A1CBC9A" w:rsidR="000D323E" w:rsidRPr="00E03CF3" w:rsidRDefault="007D0FF5" w:rsidP="000D323E">
            <w:pPr>
              <w:ind w:firstLine="0"/>
            </w:pPr>
            <w:r w:rsidRPr="00E03CF3">
              <w:rPr>
                <w:b/>
              </w:rPr>
              <w:t xml:space="preserve">Hiển thị: </w:t>
            </w:r>
            <w:r w:rsidRPr="00E03CF3">
              <w:t>“Dân tộc” như hình trên</w:t>
            </w:r>
          </w:p>
        </w:tc>
        <w:tc>
          <w:tcPr>
            <w:tcW w:w="1836" w:type="dxa"/>
          </w:tcPr>
          <w:p w14:paraId="2CC4BE80" w14:textId="77777777" w:rsidR="000D323E" w:rsidRPr="00E03CF3" w:rsidRDefault="000D323E" w:rsidP="00273C77">
            <w:pPr>
              <w:ind w:firstLine="0"/>
            </w:pPr>
          </w:p>
        </w:tc>
      </w:tr>
      <w:tr w:rsidR="000D323E" w:rsidRPr="00E03CF3" w14:paraId="3B889446" w14:textId="77777777" w:rsidTr="00273C77">
        <w:tc>
          <w:tcPr>
            <w:tcW w:w="846" w:type="dxa"/>
          </w:tcPr>
          <w:p w14:paraId="5E2502DD" w14:textId="7A641ACB" w:rsidR="000D323E" w:rsidRPr="00E03CF3" w:rsidRDefault="000D323E" w:rsidP="00273C77">
            <w:pPr>
              <w:ind w:firstLine="0"/>
              <w:jc w:val="center"/>
            </w:pPr>
            <w:r w:rsidRPr="00E03CF3">
              <w:t>15</w:t>
            </w:r>
          </w:p>
        </w:tc>
        <w:tc>
          <w:tcPr>
            <w:tcW w:w="1843" w:type="dxa"/>
          </w:tcPr>
          <w:p w14:paraId="4CEBC90D" w14:textId="40E45F6A" w:rsidR="000D323E" w:rsidRPr="00E03CF3" w:rsidRDefault="00B97F82" w:rsidP="00273C77">
            <w:pPr>
              <w:ind w:firstLine="0"/>
            </w:pPr>
            <w:r w:rsidRPr="00E03CF3">
              <w:t>Input text</w:t>
            </w:r>
          </w:p>
        </w:tc>
        <w:tc>
          <w:tcPr>
            <w:tcW w:w="3969" w:type="dxa"/>
          </w:tcPr>
          <w:p w14:paraId="198937B5" w14:textId="77777777" w:rsidR="000D323E" w:rsidRPr="00E03CF3" w:rsidRDefault="007D0FF5" w:rsidP="000D323E">
            <w:pPr>
              <w:ind w:firstLine="0"/>
            </w:pPr>
            <w:r w:rsidRPr="00E03CF3">
              <w:rPr>
                <w:b/>
              </w:rPr>
              <w:t xml:space="preserve">Hiển thị: </w:t>
            </w:r>
            <w:r w:rsidRPr="00E03CF3">
              <w:t>cứng như hình trên</w:t>
            </w:r>
          </w:p>
          <w:p w14:paraId="1E0BD9AD" w14:textId="77777777" w:rsidR="007D0FF5" w:rsidRDefault="007D0FF5" w:rsidP="000D323E">
            <w:pPr>
              <w:ind w:firstLine="0"/>
            </w:pPr>
            <w:r w:rsidRPr="00E03CF3">
              <w:t>- Cho phép nhập dân tộc của bệnh nhân</w:t>
            </w:r>
          </w:p>
          <w:p w14:paraId="0C8CDFBA" w14:textId="44558659"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136F9A8B" w14:textId="77777777" w:rsidR="000D323E" w:rsidRPr="00E03CF3" w:rsidRDefault="000D323E" w:rsidP="00273C77">
            <w:pPr>
              <w:ind w:firstLine="0"/>
            </w:pPr>
          </w:p>
        </w:tc>
      </w:tr>
      <w:tr w:rsidR="000D323E" w:rsidRPr="00E03CF3" w14:paraId="1C2DF0FC" w14:textId="77777777" w:rsidTr="00273C77">
        <w:tc>
          <w:tcPr>
            <w:tcW w:w="846" w:type="dxa"/>
          </w:tcPr>
          <w:p w14:paraId="01AD09BD" w14:textId="07FA6026" w:rsidR="000D323E" w:rsidRPr="00E03CF3" w:rsidRDefault="000D323E" w:rsidP="00273C77">
            <w:pPr>
              <w:ind w:firstLine="0"/>
              <w:jc w:val="center"/>
            </w:pPr>
            <w:r w:rsidRPr="00E03CF3">
              <w:t>16</w:t>
            </w:r>
          </w:p>
        </w:tc>
        <w:tc>
          <w:tcPr>
            <w:tcW w:w="1843" w:type="dxa"/>
          </w:tcPr>
          <w:p w14:paraId="665B5600" w14:textId="225827D4" w:rsidR="000D323E" w:rsidRPr="00E03CF3" w:rsidRDefault="007D0FF5" w:rsidP="00273C77">
            <w:pPr>
              <w:ind w:firstLine="0"/>
            </w:pPr>
            <w:r w:rsidRPr="00E03CF3">
              <w:t>Label</w:t>
            </w:r>
          </w:p>
        </w:tc>
        <w:tc>
          <w:tcPr>
            <w:tcW w:w="3969" w:type="dxa"/>
          </w:tcPr>
          <w:p w14:paraId="58FF1CA3" w14:textId="477CBB95" w:rsidR="000D323E" w:rsidRPr="00E03CF3" w:rsidRDefault="007D0FF5" w:rsidP="000D323E">
            <w:pPr>
              <w:ind w:firstLine="0"/>
            </w:pPr>
            <w:r w:rsidRPr="00E03CF3">
              <w:rPr>
                <w:b/>
              </w:rPr>
              <w:t xml:space="preserve">Hiển thị: </w:t>
            </w:r>
            <w:r w:rsidRPr="00E03CF3">
              <w:t>“Ngày giờ đến khám” như hình trên</w:t>
            </w:r>
          </w:p>
        </w:tc>
        <w:tc>
          <w:tcPr>
            <w:tcW w:w="1836" w:type="dxa"/>
          </w:tcPr>
          <w:p w14:paraId="4DFA7381" w14:textId="77777777" w:rsidR="000D323E" w:rsidRPr="00E03CF3" w:rsidRDefault="000D323E" w:rsidP="00273C77">
            <w:pPr>
              <w:ind w:firstLine="0"/>
            </w:pPr>
          </w:p>
        </w:tc>
      </w:tr>
      <w:tr w:rsidR="000D323E" w:rsidRPr="00E03CF3" w14:paraId="1786258B" w14:textId="77777777" w:rsidTr="00273C77">
        <w:tc>
          <w:tcPr>
            <w:tcW w:w="846" w:type="dxa"/>
          </w:tcPr>
          <w:p w14:paraId="2982B436" w14:textId="2732FBD2" w:rsidR="000D323E" w:rsidRPr="00E03CF3" w:rsidRDefault="000D323E" w:rsidP="00273C77">
            <w:pPr>
              <w:ind w:firstLine="0"/>
              <w:jc w:val="center"/>
            </w:pPr>
            <w:r w:rsidRPr="00E03CF3">
              <w:t>17</w:t>
            </w:r>
          </w:p>
        </w:tc>
        <w:tc>
          <w:tcPr>
            <w:tcW w:w="1843" w:type="dxa"/>
          </w:tcPr>
          <w:p w14:paraId="16484C18" w14:textId="6E0BD44F" w:rsidR="000D323E" w:rsidRPr="00E03CF3" w:rsidRDefault="007D0FF5" w:rsidP="00273C77">
            <w:pPr>
              <w:ind w:firstLine="0"/>
            </w:pPr>
            <w:r w:rsidRPr="00E03CF3">
              <w:t>Input text</w:t>
            </w:r>
          </w:p>
        </w:tc>
        <w:tc>
          <w:tcPr>
            <w:tcW w:w="3969" w:type="dxa"/>
          </w:tcPr>
          <w:p w14:paraId="071FCF93" w14:textId="77777777" w:rsidR="000D323E" w:rsidRPr="00E03CF3" w:rsidRDefault="007D0FF5" w:rsidP="000D323E">
            <w:pPr>
              <w:ind w:firstLine="0"/>
            </w:pPr>
            <w:r w:rsidRPr="00E03CF3">
              <w:rPr>
                <w:b/>
              </w:rPr>
              <w:t xml:space="preserve">Hiển thị: </w:t>
            </w:r>
            <w:r w:rsidRPr="00E03CF3">
              <w:t>cứng như hình trên</w:t>
            </w:r>
          </w:p>
          <w:p w14:paraId="3F043AE8" w14:textId="77777777" w:rsidR="007D0FF5" w:rsidRPr="00E03CF3" w:rsidRDefault="007D0FF5" w:rsidP="000D323E">
            <w:pPr>
              <w:ind w:firstLine="0"/>
            </w:pPr>
            <w:r w:rsidRPr="00E03CF3">
              <w:t>- Cho phép nhập ngày và giờ bệnh nhân đến khám</w:t>
            </w:r>
          </w:p>
          <w:p w14:paraId="717250D4" w14:textId="77777777" w:rsidR="00050E0B" w:rsidRDefault="00050E0B" w:rsidP="000D323E">
            <w:pPr>
              <w:ind w:firstLine="0"/>
            </w:pPr>
            <w:r w:rsidRPr="00E03CF3">
              <w:t>- Ngày theo định dạng dd/mm/yyyy, giờ theo định dạng hh:mm</w:t>
            </w:r>
          </w:p>
          <w:p w14:paraId="6E9BEB57" w14:textId="668C2C9E"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6EA05267" w14:textId="77777777" w:rsidR="000D323E" w:rsidRPr="00E03CF3" w:rsidRDefault="000D323E" w:rsidP="00273C77">
            <w:pPr>
              <w:ind w:firstLine="0"/>
            </w:pPr>
          </w:p>
        </w:tc>
      </w:tr>
      <w:tr w:rsidR="000D323E" w:rsidRPr="00E03CF3" w14:paraId="7B94DDA5" w14:textId="77777777" w:rsidTr="00273C77">
        <w:tc>
          <w:tcPr>
            <w:tcW w:w="846" w:type="dxa"/>
          </w:tcPr>
          <w:p w14:paraId="105AFD2C" w14:textId="246142CF" w:rsidR="000D323E" w:rsidRPr="00E03CF3" w:rsidRDefault="000D323E" w:rsidP="00273C77">
            <w:pPr>
              <w:ind w:firstLine="0"/>
              <w:jc w:val="center"/>
            </w:pPr>
            <w:r w:rsidRPr="00E03CF3">
              <w:t>18</w:t>
            </w:r>
          </w:p>
        </w:tc>
        <w:tc>
          <w:tcPr>
            <w:tcW w:w="1843" w:type="dxa"/>
          </w:tcPr>
          <w:p w14:paraId="0DAF32E4" w14:textId="0FB59234" w:rsidR="000D323E" w:rsidRPr="00E03CF3" w:rsidRDefault="007D0FF5" w:rsidP="00273C77">
            <w:pPr>
              <w:ind w:firstLine="0"/>
            </w:pPr>
            <w:r w:rsidRPr="00E03CF3">
              <w:t>Tick box</w:t>
            </w:r>
          </w:p>
        </w:tc>
        <w:tc>
          <w:tcPr>
            <w:tcW w:w="3969" w:type="dxa"/>
          </w:tcPr>
          <w:p w14:paraId="3581690C" w14:textId="77777777" w:rsidR="000D323E" w:rsidRPr="00E03CF3" w:rsidRDefault="007D0FF5" w:rsidP="000D323E">
            <w:pPr>
              <w:ind w:firstLine="0"/>
            </w:pPr>
            <w:r w:rsidRPr="00E03CF3">
              <w:rPr>
                <w:b/>
              </w:rPr>
              <w:t xml:space="preserve">Hiển thị: </w:t>
            </w:r>
            <w:r w:rsidRPr="00E03CF3">
              <w:t>cứng như hình bên</w:t>
            </w:r>
          </w:p>
          <w:p w14:paraId="15400742" w14:textId="2FB32513" w:rsidR="007D0FF5" w:rsidRPr="00E03CF3" w:rsidRDefault="007D0FF5" w:rsidP="000D323E">
            <w:pPr>
              <w:ind w:firstLine="0"/>
            </w:pPr>
            <w:r w:rsidRPr="00E03CF3">
              <w:t>- Người dùng tick chọn vào ô phù hợp với giới tính của bệnh nhân</w:t>
            </w:r>
          </w:p>
        </w:tc>
        <w:tc>
          <w:tcPr>
            <w:tcW w:w="1836" w:type="dxa"/>
          </w:tcPr>
          <w:p w14:paraId="54632BD1" w14:textId="77777777" w:rsidR="000D323E" w:rsidRPr="00E03CF3" w:rsidRDefault="000D323E" w:rsidP="00273C77">
            <w:pPr>
              <w:ind w:firstLine="0"/>
            </w:pPr>
          </w:p>
        </w:tc>
      </w:tr>
      <w:tr w:rsidR="000D323E" w:rsidRPr="00E03CF3" w14:paraId="360B1FB1" w14:textId="77777777" w:rsidTr="00273C77">
        <w:tc>
          <w:tcPr>
            <w:tcW w:w="846" w:type="dxa"/>
          </w:tcPr>
          <w:p w14:paraId="69D6D5EF" w14:textId="1B46A195" w:rsidR="000D323E" w:rsidRPr="00E03CF3" w:rsidRDefault="000D323E" w:rsidP="00273C77">
            <w:pPr>
              <w:ind w:firstLine="0"/>
              <w:jc w:val="center"/>
            </w:pPr>
            <w:r w:rsidRPr="00E03CF3">
              <w:t>19</w:t>
            </w:r>
          </w:p>
        </w:tc>
        <w:tc>
          <w:tcPr>
            <w:tcW w:w="1843" w:type="dxa"/>
          </w:tcPr>
          <w:p w14:paraId="71DA2CEE" w14:textId="1924666C" w:rsidR="000D323E" w:rsidRPr="00E03CF3" w:rsidRDefault="007D0FF5" w:rsidP="00273C77">
            <w:pPr>
              <w:ind w:firstLine="0"/>
            </w:pPr>
            <w:r w:rsidRPr="00E03CF3">
              <w:t>Label</w:t>
            </w:r>
          </w:p>
        </w:tc>
        <w:tc>
          <w:tcPr>
            <w:tcW w:w="3969" w:type="dxa"/>
          </w:tcPr>
          <w:p w14:paraId="59FA9102" w14:textId="577246BC" w:rsidR="000D323E" w:rsidRPr="00E03CF3" w:rsidRDefault="007D0FF5" w:rsidP="000D323E">
            <w:pPr>
              <w:ind w:firstLine="0"/>
            </w:pPr>
            <w:r w:rsidRPr="00E03CF3">
              <w:rPr>
                <w:b/>
              </w:rPr>
              <w:t xml:space="preserve">Hiển thị: </w:t>
            </w:r>
            <w:r w:rsidRPr="00E03CF3">
              <w:t>“Nam” như hình trên</w:t>
            </w:r>
          </w:p>
        </w:tc>
        <w:tc>
          <w:tcPr>
            <w:tcW w:w="1836" w:type="dxa"/>
          </w:tcPr>
          <w:p w14:paraId="7C99DEF4" w14:textId="77777777" w:rsidR="000D323E" w:rsidRPr="00E03CF3" w:rsidRDefault="000D323E" w:rsidP="00273C77">
            <w:pPr>
              <w:ind w:firstLine="0"/>
            </w:pPr>
          </w:p>
        </w:tc>
      </w:tr>
      <w:tr w:rsidR="000D323E" w:rsidRPr="00E03CF3" w14:paraId="6AA7479E" w14:textId="77777777" w:rsidTr="00273C77">
        <w:tc>
          <w:tcPr>
            <w:tcW w:w="846" w:type="dxa"/>
          </w:tcPr>
          <w:p w14:paraId="63CB9640" w14:textId="10EAE46E" w:rsidR="000D323E" w:rsidRPr="00E03CF3" w:rsidRDefault="000D323E" w:rsidP="00273C77">
            <w:pPr>
              <w:ind w:firstLine="0"/>
              <w:jc w:val="center"/>
            </w:pPr>
            <w:r w:rsidRPr="00E03CF3">
              <w:t>20</w:t>
            </w:r>
          </w:p>
        </w:tc>
        <w:tc>
          <w:tcPr>
            <w:tcW w:w="1843" w:type="dxa"/>
          </w:tcPr>
          <w:p w14:paraId="145003FF" w14:textId="2A6279A4" w:rsidR="000D323E" w:rsidRPr="00E03CF3" w:rsidRDefault="007D0FF5" w:rsidP="00273C77">
            <w:pPr>
              <w:ind w:firstLine="0"/>
            </w:pPr>
            <w:r w:rsidRPr="00E03CF3">
              <w:t>Label</w:t>
            </w:r>
          </w:p>
        </w:tc>
        <w:tc>
          <w:tcPr>
            <w:tcW w:w="3969" w:type="dxa"/>
          </w:tcPr>
          <w:p w14:paraId="5CB612F2" w14:textId="79305DBA" w:rsidR="000D323E" w:rsidRPr="00E03CF3" w:rsidRDefault="007D0FF5" w:rsidP="000D323E">
            <w:pPr>
              <w:ind w:firstLine="0"/>
            </w:pPr>
            <w:r w:rsidRPr="00E03CF3">
              <w:rPr>
                <w:b/>
              </w:rPr>
              <w:t xml:space="preserve">Hiển thị: </w:t>
            </w:r>
            <w:r w:rsidRPr="00E03CF3">
              <w:t>“Nữ” như hình trên</w:t>
            </w:r>
          </w:p>
        </w:tc>
        <w:tc>
          <w:tcPr>
            <w:tcW w:w="1836" w:type="dxa"/>
          </w:tcPr>
          <w:p w14:paraId="5001A86D" w14:textId="77777777" w:rsidR="000D323E" w:rsidRPr="00E03CF3" w:rsidRDefault="000D323E" w:rsidP="00273C77">
            <w:pPr>
              <w:ind w:firstLine="0"/>
            </w:pPr>
          </w:p>
        </w:tc>
      </w:tr>
      <w:tr w:rsidR="000D323E" w:rsidRPr="00E03CF3" w14:paraId="1B48FB7C" w14:textId="77777777" w:rsidTr="00273C77">
        <w:tc>
          <w:tcPr>
            <w:tcW w:w="846" w:type="dxa"/>
          </w:tcPr>
          <w:p w14:paraId="2E73796D" w14:textId="1DEF4800" w:rsidR="000D323E" w:rsidRPr="00E03CF3" w:rsidRDefault="000D323E" w:rsidP="00273C77">
            <w:pPr>
              <w:ind w:firstLine="0"/>
              <w:jc w:val="center"/>
            </w:pPr>
            <w:r w:rsidRPr="00E03CF3">
              <w:t>21</w:t>
            </w:r>
          </w:p>
        </w:tc>
        <w:tc>
          <w:tcPr>
            <w:tcW w:w="1843" w:type="dxa"/>
          </w:tcPr>
          <w:p w14:paraId="1F061C32" w14:textId="6BE82BCF" w:rsidR="000D323E" w:rsidRPr="00E03CF3" w:rsidRDefault="007D0FF5" w:rsidP="00273C77">
            <w:pPr>
              <w:ind w:firstLine="0"/>
            </w:pPr>
            <w:r w:rsidRPr="00E03CF3">
              <w:t>Label</w:t>
            </w:r>
          </w:p>
        </w:tc>
        <w:tc>
          <w:tcPr>
            <w:tcW w:w="3969" w:type="dxa"/>
          </w:tcPr>
          <w:p w14:paraId="48747C96" w14:textId="7C6AF364" w:rsidR="000D323E" w:rsidRPr="00E03CF3" w:rsidRDefault="007D0FF5" w:rsidP="000D323E">
            <w:pPr>
              <w:ind w:firstLine="0"/>
            </w:pPr>
            <w:r w:rsidRPr="00E03CF3">
              <w:rPr>
                <w:b/>
              </w:rPr>
              <w:t xml:space="preserve">Hiển thị: </w:t>
            </w:r>
            <w:r w:rsidRPr="00E03CF3">
              <w:t>“Điện thoại” như hình trên</w:t>
            </w:r>
          </w:p>
        </w:tc>
        <w:tc>
          <w:tcPr>
            <w:tcW w:w="1836" w:type="dxa"/>
          </w:tcPr>
          <w:p w14:paraId="37DC58D7" w14:textId="77777777" w:rsidR="000D323E" w:rsidRPr="00E03CF3" w:rsidRDefault="000D323E" w:rsidP="00273C77">
            <w:pPr>
              <w:ind w:firstLine="0"/>
            </w:pPr>
          </w:p>
        </w:tc>
      </w:tr>
      <w:tr w:rsidR="000D323E" w:rsidRPr="00E03CF3" w14:paraId="62AB7140" w14:textId="77777777" w:rsidTr="00273C77">
        <w:tc>
          <w:tcPr>
            <w:tcW w:w="846" w:type="dxa"/>
          </w:tcPr>
          <w:p w14:paraId="59E4938B" w14:textId="457C7B2C" w:rsidR="000D323E" w:rsidRPr="00E03CF3" w:rsidRDefault="000D323E" w:rsidP="00273C77">
            <w:pPr>
              <w:ind w:firstLine="0"/>
              <w:jc w:val="center"/>
            </w:pPr>
            <w:r w:rsidRPr="00E03CF3">
              <w:t>22</w:t>
            </w:r>
          </w:p>
        </w:tc>
        <w:tc>
          <w:tcPr>
            <w:tcW w:w="1843" w:type="dxa"/>
          </w:tcPr>
          <w:p w14:paraId="30FD30FC" w14:textId="05AB815A" w:rsidR="000D323E" w:rsidRPr="00E03CF3" w:rsidRDefault="007D0FF5" w:rsidP="00273C77">
            <w:pPr>
              <w:ind w:firstLine="0"/>
            </w:pPr>
            <w:r w:rsidRPr="00E03CF3">
              <w:t>Input text</w:t>
            </w:r>
          </w:p>
        </w:tc>
        <w:tc>
          <w:tcPr>
            <w:tcW w:w="3969" w:type="dxa"/>
          </w:tcPr>
          <w:p w14:paraId="54549470" w14:textId="77777777" w:rsidR="000D323E" w:rsidRPr="00E03CF3" w:rsidRDefault="007D0FF5" w:rsidP="000D323E">
            <w:pPr>
              <w:ind w:firstLine="0"/>
            </w:pPr>
            <w:r w:rsidRPr="00E03CF3">
              <w:rPr>
                <w:b/>
              </w:rPr>
              <w:t xml:space="preserve">Hiển thị: </w:t>
            </w:r>
            <w:r w:rsidRPr="00E03CF3">
              <w:t>cứng như hình trên</w:t>
            </w:r>
          </w:p>
          <w:p w14:paraId="704A66B9" w14:textId="77777777" w:rsidR="007D0FF5" w:rsidRDefault="007D0FF5" w:rsidP="000D323E">
            <w:pPr>
              <w:ind w:firstLine="0"/>
            </w:pPr>
            <w:r w:rsidRPr="00E03CF3">
              <w:lastRenderedPageBreak/>
              <w:t>- Cho phép người dùng nhập số điện thoại bệnh nhân</w:t>
            </w:r>
          </w:p>
          <w:p w14:paraId="7C4D0630" w14:textId="61897C17"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31F36D0E" w14:textId="77777777" w:rsidR="000D323E" w:rsidRPr="00E03CF3" w:rsidRDefault="000D323E" w:rsidP="00273C77">
            <w:pPr>
              <w:ind w:firstLine="0"/>
            </w:pPr>
          </w:p>
        </w:tc>
      </w:tr>
      <w:tr w:rsidR="000D323E" w:rsidRPr="00E03CF3" w14:paraId="4ACF80B9" w14:textId="77777777" w:rsidTr="00273C77">
        <w:tc>
          <w:tcPr>
            <w:tcW w:w="846" w:type="dxa"/>
          </w:tcPr>
          <w:p w14:paraId="662482CF" w14:textId="7EF2DFC9" w:rsidR="000D323E" w:rsidRPr="00E03CF3" w:rsidRDefault="000D323E" w:rsidP="00273C77">
            <w:pPr>
              <w:ind w:firstLine="0"/>
              <w:jc w:val="center"/>
            </w:pPr>
            <w:r w:rsidRPr="00E03CF3">
              <w:lastRenderedPageBreak/>
              <w:t>23</w:t>
            </w:r>
          </w:p>
        </w:tc>
        <w:tc>
          <w:tcPr>
            <w:tcW w:w="1843" w:type="dxa"/>
          </w:tcPr>
          <w:p w14:paraId="21BB21E2" w14:textId="6DE40338" w:rsidR="000D323E" w:rsidRPr="00E03CF3" w:rsidRDefault="007D0FF5" w:rsidP="00273C77">
            <w:pPr>
              <w:ind w:firstLine="0"/>
            </w:pPr>
            <w:r w:rsidRPr="00E03CF3">
              <w:t>Label</w:t>
            </w:r>
          </w:p>
        </w:tc>
        <w:tc>
          <w:tcPr>
            <w:tcW w:w="3969" w:type="dxa"/>
          </w:tcPr>
          <w:p w14:paraId="230F970C" w14:textId="6B72277C" w:rsidR="000D323E" w:rsidRPr="00E03CF3" w:rsidRDefault="007D0FF5" w:rsidP="000D323E">
            <w:pPr>
              <w:ind w:firstLine="0"/>
            </w:pPr>
            <w:r w:rsidRPr="00E03CF3">
              <w:rPr>
                <w:b/>
              </w:rPr>
              <w:t xml:space="preserve">Hiển thị: </w:t>
            </w:r>
            <w:r w:rsidR="003E7916" w:rsidRPr="00E03CF3">
              <w:t>“Khám lâm sàng” như hình trên</w:t>
            </w:r>
          </w:p>
        </w:tc>
        <w:tc>
          <w:tcPr>
            <w:tcW w:w="1836" w:type="dxa"/>
          </w:tcPr>
          <w:p w14:paraId="282266D3" w14:textId="77777777" w:rsidR="000D323E" w:rsidRPr="00E03CF3" w:rsidRDefault="000D323E" w:rsidP="00273C77">
            <w:pPr>
              <w:ind w:firstLine="0"/>
            </w:pPr>
          </w:p>
        </w:tc>
      </w:tr>
      <w:tr w:rsidR="000D323E" w:rsidRPr="00E03CF3" w14:paraId="2724BFBB" w14:textId="77777777" w:rsidTr="00273C77">
        <w:tc>
          <w:tcPr>
            <w:tcW w:w="846" w:type="dxa"/>
          </w:tcPr>
          <w:p w14:paraId="158A0B68" w14:textId="06076815" w:rsidR="000D323E" w:rsidRPr="00E03CF3" w:rsidRDefault="000D323E" w:rsidP="00273C77">
            <w:pPr>
              <w:ind w:firstLine="0"/>
              <w:jc w:val="center"/>
            </w:pPr>
            <w:r w:rsidRPr="00E03CF3">
              <w:t>24</w:t>
            </w:r>
          </w:p>
        </w:tc>
        <w:tc>
          <w:tcPr>
            <w:tcW w:w="1843" w:type="dxa"/>
          </w:tcPr>
          <w:p w14:paraId="6BE45238" w14:textId="4A229B79" w:rsidR="000D323E" w:rsidRPr="00E03CF3" w:rsidRDefault="007D0FF5" w:rsidP="00273C77">
            <w:pPr>
              <w:ind w:firstLine="0"/>
            </w:pPr>
            <w:r w:rsidRPr="00E03CF3">
              <w:t>Label</w:t>
            </w:r>
          </w:p>
        </w:tc>
        <w:tc>
          <w:tcPr>
            <w:tcW w:w="3969" w:type="dxa"/>
          </w:tcPr>
          <w:p w14:paraId="31332C73" w14:textId="645D4EB3" w:rsidR="000D323E" w:rsidRPr="00E03CF3" w:rsidRDefault="003E7916" w:rsidP="000D323E">
            <w:pPr>
              <w:ind w:firstLine="0"/>
            </w:pPr>
            <w:r w:rsidRPr="00E03CF3">
              <w:rPr>
                <w:b/>
              </w:rPr>
              <w:t xml:space="preserve">Hiển thị: </w:t>
            </w:r>
            <w:r w:rsidRPr="00E03CF3">
              <w:t>“Khám lâm sàng” như hình trên</w:t>
            </w:r>
          </w:p>
        </w:tc>
        <w:tc>
          <w:tcPr>
            <w:tcW w:w="1836" w:type="dxa"/>
          </w:tcPr>
          <w:p w14:paraId="133D063B" w14:textId="77777777" w:rsidR="000D323E" w:rsidRPr="00E03CF3" w:rsidRDefault="000D323E" w:rsidP="00273C77">
            <w:pPr>
              <w:ind w:firstLine="0"/>
            </w:pPr>
          </w:p>
        </w:tc>
      </w:tr>
      <w:tr w:rsidR="000D323E" w:rsidRPr="00E03CF3" w14:paraId="330CA45E" w14:textId="77777777" w:rsidTr="00273C77">
        <w:tc>
          <w:tcPr>
            <w:tcW w:w="846" w:type="dxa"/>
          </w:tcPr>
          <w:p w14:paraId="688BDE7A" w14:textId="38EE59FC" w:rsidR="000D323E" w:rsidRPr="00E03CF3" w:rsidRDefault="000D323E" w:rsidP="00273C77">
            <w:pPr>
              <w:ind w:firstLine="0"/>
              <w:jc w:val="center"/>
            </w:pPr>
            <w:r w:rsidRPr="00E03CF3">
              <w:t>25</w:t>
            </w:r>
          </w:p>
        </w:tc>
        <w:tc>
          <w:tcPr>
            <w:tcW w:w="1843" w:type="dxa"/>
          </w:tcPr>
          <w:p w14:paraId="58E2DCD7" w14:textId="0D5E2853" w:rsidR="000D323E" w:rsidRPr="00E03CF3" w:rsidRDefault="007D0FF5" w:rsidP="00273C77">
            <w:pPr>
              <w:ind w:firstLine="0"/>
            </w:pPr>
            <w:r w:rsidRPr="00E03CF3">
              <w:t>Input text</w:t>
            </w:r>
          </w:p>
        </w:tc>
        <w:tc>
          <w:tcPr>
            <w:tcW w:w="3969" w:type="dxa"/>
          </w:tcPr>
          <w:p w14:paraId="0070B08D" w14:textId="77777777" w:rsidR="000D323E" w:rsidRPr="00E03CF3" w:rsidRDefault="003E7916" w:rsidP="000D323E">
            <w:pPr>
              <w:ind w:firstLine="0"/>
            </w:pPr>
            <w:r w:rsidRPr="00E03CF3">
              <w:rPr>
                <w:b/>
              </w:rPr>
              <w:t xml:space="preserve">Hiển thị: </w:t>
            </w:r>
            <w:r w:rsidRPr="00E03CF3">
              <w:t>cứng như hình trên</w:t>
            </w:r>
          </w:p>
          <w:p w14:paraId="315D4E48" w14:textId="77777777" w:rsidR="003E7916" w:rsidRDefault="003E7916" w:rsidP="000D323E">
            <w:pPr>
              <w:ind w:firstLine="0"/>
            </w:pPr>
            <w:r w:rsidRPr="00E03CF3">
              <w:t>- Cho phép nhập các thông tin khám tổng trạng và khám cơ năng của bệnh nhân</w:t>
            </w:r>
          </w:p>
          <w:p w14:paraId="123EFAE0" w14:textId="31513F6D"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152B23E4" w14:textId="77777777" w:rsidR="000D323E" w:rsidRPr="00E03CF3" w:rsidRDefault="000D323E" w:rsidP="00273C77">
            <w:pPr>
              <w:ind w:firstLine="0"/>
            </w:pPr>
          </w:p>
        </w:tc>
      </w:tr>
      <w:tr w:rsidR="000D323E" w:rsidRPr="00E03CF3" w14:paraId="7EF5FE68" w14:textId="77777777" w:rsidTr="00273C77">
        <w:tc>
          <w:tcPr>
            <w:tcW w:w="846" w:type="dxa"/>
          </w:tcPr>
          <w:p w14:paraId="070A6904" w14:textId="68481E68" w:rsidR="000D323E" w:rsidRPr="00E03CF3" w:rsidRDefault="000D323E" w:rsidP="00273C77">
            <w:pPr>
              <w:ind w:firstLine="0"/>
              <w:jc w:val="center"/>
            </w:pPr>
            <w:r w:rsidRPr="00E03CF3">
              <w:t>26</w:t>
            </w:r>
          </w:p>
        </w:tc>
        <w:tc>
          <w:tcPr>
            <w:tcW w:w="1843" w:type="dxa"/>
          </w:tcPr>
          <w:p w14:paraId="356B8124" w14:textId="0D27E3BE" w:rsidR="000D323E" w:rsidRPr="00E03CF3" w:rsidRDefault="007D0FF5" w:rsidP="00273C77">
            <w:pPr>
              <w:ind w:firstLine="0"/>
            </w:pPr>
            <w:r w:rsidRPr="00E03CF3">
              <w:t>Label</w:t>
            </w:r>
          </w:p>
        </w:tc>
        <w:tc>
          <w:tcPr>
            <w:tcW w:w="3969" w:type="dxa"/>
          </w:tcPr>
          <w:p w14:paraId="78460EE0" w14:textId="56EEE79C" w:rsidR="003E7916" w:rsidRPr="00E03CF3" w:rsidRDefault="00F70F41" w:rsidP="000D323E">
            <w:pPr>
              <w:ind w:firstLine="0"/>
            </w:pPr>
            <w:r w:rsidRPr="00E03CF3">
              <w:rPr>
                <w:b/>
              </w:rPr>
              <w:t xml:space="preserve">Hiển thị: </w:t>
            </w:r>
            <w:r w:rsidRPr="00E03CF3">
              <w:t>“Triệu chứng kèm theo” như hình trên</w:t>
            </w:r>
          </w:p>
        </w:tc>
        <w:tc>
          <w:tcPr>
            <w:tcW w:w="1836" w:type="dxa"/>
          </w:tcPr>
          <w:p w14:paraId="32B5AE8C" w14:textId="77777777" w:rsidR="000D323E" w:rsidRPr="00E03CF3" w:rsidRDefault="000D323E" w:rsidP="00273C77">
            <w:pPr>
              <w:ind w:firstLine="0"/>
            </w:pPr>
          </w:p>
        </w:tc>
      </w:tr>
      <w:tr w:rsidR="000D323E" w:rsidRPr="00E03CF3" w14:paraId="74BF22DA" w14:textId="77777777" w:rsidTr="00273C77">
        <w:tc>
          <w:tcPr>
            <w:tcW w:w="846" w:type="dxa"/>
          </w:tcPr>
          <w:p w14:paraId="3E2DDBE9" w14:textId="45BFBBEA" w:rsidR="000D323E" w:rsidRPr="00E03CF3" w:rsidRDefault="000D323E" w:rsidP="00273C77">
            <w:pPr>
              <w:ind w:firstLine="0"/>
              <w:jc w:val="center"/>
            </w:pPr>
            <w:r w:rsidRPr="00E03CF3">
              <w:t>27</w:t>
            </w:r>
          </w:p>
        </w:tc>
        <w:tc>
          <w:tcPr>
            <w:tcW w:w="1843" w:type="dxa"/>
          </w:tcPr>
          <w:p w14:paraId="005A4481" w14:textId="680784B2" w:rsidR="000D323E" w:rsidRPr="00E03CF3" w:rsidRDefault="007D0FF5" w:rsidP="00273C77">
            <w:pPr>
              <w:ind w:firstLine="0"/>
            </w:pPr>
            <w:r w:rsidRPr="00E03CF3">
              <w:t>Input text</w:t>
            </w:r>
          </w:p>
        </w:tc>
        <w:tc>
          <w:tcPr>
            <w:tcW w:w="3969" w:type="dxa"/>
          </w:tcPr>
          <w:p w14:paraId="0FD20F89" w14:textId="77777777" w:rsidR="000D323E" w:rsidRPr="00E03CF3" w:rsidRDefault="00F70F41" w:rsidP="000D323E">
            <w:pPr>
              <w:ind w:firstLine="0"/>
            </w:pPr>
            <w:r w:rsidRPr="00E03CF3">
              <w:rPr>
                <w:b/>
              </w:rPr>
              <w:t xml:space="preserve">Hiển thị: </w:t>
            </w:r>
            <w:r w:rsidRPr="00E03CF3">
              <w:t>cứng như hình trên</w:t>
            </w:r>
          </w:p>
          <w:p w14:paraId="57148260" w14:textId="77777777" w:rsidR="00F70F41" w:rsidRDefault="00F70F41" w:rsidP="000D323E">
            <w:pPr>
              <w:ind w:firstLine="0"/>
            </w:pPr>
            <w:r w:rsidRPr="00E03CF3">
              <w:t>- Cho phép nhập thông tin triệu chứng của bệnh nhân</w:t>
            </w:r>
          </w:p>
          <w:p w14:paraId="2202A796" w14:textId="4263F144"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5AE3EB1A" w14:textId="77777777" w:rsidR="000D323E" w:rsidRPr="00E03CF3" w:rsidRDefault="000D323E" w:rsidP="00273C77">
            <w:pPr>
              <w:ind w:firstLine="0"/>
            </w:pPr>
          </w:p>
        </w:tc>
      </w:tr>
      <w:tr w:rsidR="000D323E" w:rsidRPr="00E03CF3" w14:paraId="2ED0DC15" w14:textId="77777777" w:rsidTr="00273C77">
        <w:tc>
          <w:tcPr>
            <w:tcW w:w="846" w:type="dxa"/>
          </w:tcPr>
          <w:p w14:paraId="63A9004D" w14:textId="7C0B0EE2" w:rsidR="000D323E" w:rsidRPr="00E03CF3" w:rsidRDefault="000D323E" w:rsidP="00273C77">
            <w:pPr>
              <w:ind w:firstLine="0"/>
              <w:jc w:val="center"/>
            </w:pPr>
            <w:r w:rsidRPr="00E03CF3">
              <w:t>28</w:t>
            </w:r>
          </w:p>
        </w:tc>
        <w:tc>
          <w:tcPr>
            <w:tcW w:w="1843" w:type="dxa"/>
          </w:tcPr>
          <w:p w14:paraId="657D7498" w14:textId="5C6260DD" w:rsidR="000D323E" w:rsidRPr="00E03CF3" w:rsidRDefault="007D0FF5" w:rsidP="00273C77">
            <w:pPr>
              <w:ind w:firstLine="0"/>
            </w:pPr>
            <w:r w:rsidRPr="00E03CF3">
              <w:t>Label</w:t>
            </w:r>
          </w:p>
        </w:tc>
        <w:tc>
          <w:tcPr>
            <w:tcW w:w="3969" w:type="dxa"/>
          </w:tcPr>
          <w:p w14:paraId="18EED745" w14:textId="4D9112CF" w:rsidR="000D323E" w:rsidRPr="00E03CF3" w:rsidRDefault="00F70F41" w:rsidP="000D323E">
            <w:pPr>
              <w:ind w:firstLine="0"/>
            </w:pPr>
            <w:r w:rsidRPr="00E03CF3">
              <w:rPr>
                <w:b/>
              </w:rPr>
              <w:t xml:space="preserve">Hiển thị: </w:t>
            </w:r>
            <w:r w:rsidRPr="00E03CF3">
              <w:t>“Chỉ định CLS” như hình trên</w:t>
            </w:r>
          </w:p>
        </w:tc>
        <w:tc>
          <w:tcPr>
            <w:tcW w:w="1836" w:type="dxa"/>
          </w:tcPr>
          <w:p w14:paraId="1DC522B3" w14:textId="77777777" w:rsidR="000D323E" w:rsidRPr="00E03CF3" w:rsidRDefault="000D323E" w:rsidP="00273C77">
            <w:pPr>
              <w:ind w:firstLine="0"/>
            </w:pPr>
          </w:p>
        </w:tc>
      </w:tr>
      <w:tr w:rsidR="000D323E" w:rsidRPr="00E03CF3" w14:paraId="42B71CF3" w14:textId="77777777" w:rsidTr="00273C77">
        <w:tc>
          <w:tcPr>
            <w:tcW w:w="846" w:type="dxa"/>
          </w:tcPr>
          <w:p w14:paraId="1D97EE2B" w14:textId="68196116" w:rsidR="000D323E" w:rsidRPr="00E03CF3" w:rsidRDefault="000D323E" w:rsidP="00273C77">
            <w:pPr>
              <w:ind w:firstLine="0"/>
              <w:jc w:val="center"/>
            </w:pPr>
            <w:r w:rsidRPr="00E03CF3">
              <w:t>29</w:t>
            </w:r>
          </w:p>
        </w:tc>
        <w:tc>
          <w:tcPr>
            <w:tcW w:w="1843" w:type="dxa"/>
          </w:tcPr>
          <w:p w14:paraId="6898A79C" w14:textId="3E836059" w:rsidR="000D323E" w:rsidRPr="00E03CF3" w:rsidRDefault="007D0FF5" w:rsidP="00273C77">
            <w:pPr>
              <w:ind w:firstLine="0"/>
            </w:pPr>
            <w:r w:rsidRPr="00E03CF3">
              <w:t>Drop downlist</w:t>
            </w:r>
          </w:p>
        </w:tc>
        <w:tc>
          <w:tcPr>
            <w:tcW w:w="3969" w:type="dxa"/>
          </w:tcPr>
          <w:p w14:paraId="6FD50110" w14:textId="77777777" w:rsidR="000D323E" w:rsidRPr="00E03CF3" w:rsidRDefault="00050E0B" w:rsidP="000D323E">
            <w:pPr>
              <w:ind w:firstLine="0"/>
            </w:pPr>
            <w:r w:rsidRPr="00E03CF3">
              <w:rPr>
                <w:b/>
              </w:rPr>
              <w:t xml:space="preserve">Hiển thị: </w:t>
            </w:r>
            <w:r w:rsidRPr="00E03CF3">
              <w:t>cứng như hình trên</w:t>
            </w:r>
          </w:p>
          <w:p w14:paraId="4362EA28" w14:textId="4806CD8F" w:rsidR="00050E0B" w:rsidRPr="00E03CF3" w:rsidRDefault="00050E0B" w:rsidP="000D323E">
            <w:pPr>
              <w:ind w:firstLine="0"/>
            </w:pPr>
            <w:r w:rsidRPr="00E03CF3">
              <w:rPr>
                <w:b/>
              </w:rPr>
              <w:lastRenderedPageBreak/>
              <w:t>Sự kiện:</w:t>
            </w:r>
            <w:r w:rsidRPr="00E03CF3">
              <w:t xml:space="preserve"> người dùng bấm vào nút mũi tên và chọn chỉ định CLS cần thực hiện</w:t>
            </w:r>
          </w:p>
        </w:tc>
        <w:tc>
          <w:tcPr>
            <w:tcW w:w="1836" w:type="dxa"/>
          </w:tcPr>
          <w:p w14:paraId="44BDDC3E" w14:textId="77777777" w:rsidR="000D323E" w:rsidRPr="00E03CF3" w:rsidRDefault="000D323E" w:rsidP="00273C77">
            <w:pPr>
              <w:ind w:firstLine="0"/>
            </w:pPr>
          </w:p>
        </w:tc>
      </w:tr>
      <w:tr w:rsidR="000D323E" w:rsidRPr="00E03CF3" w14:paraId="502C4F62" w14:textId="77777777" w:rsidTr="00273C77">
        <w:tc>
          <w:tcPr>
            <w:tcW w:w="846" w:type="dxa"/>
          </w:tcPr>
          <w:p w14:paraId="05DE7BBC" w14:textId="4FA649AD" w:rsidR="000D323E" w:rsidRPr="00E03CF3" w:rsidRDefault="000D323E" w:rsidP="00273C77">
            <w:pPr>
              <w:ind w:firstLine="0"/>
              <w:jc w:val="center"/>
            </w:pPr>
            <w:r w:rsidRPr="00E03CF3">
              <w:lastRenderedPageBreak/>
              <w:t>30</w:t>
            </w:r>
          </w:p>
        </w:tc>
        <w:tc>
          <w:tcPr>
            <w:tcW w:w="1843" w:type="dxa"/>
          </w:tcPr>
          <w:p w14:paraId="433D8C86" w14:textId="6EDA8EC6" w:rsidR="000D323E" w:rsidRPr="00E03CF3" w:rsidRDefault="007D0FF5" w:rsidP="00273C77">
            <w:pPr>
              <w:ind w:firstLine="0"/>
            </w:pPr>
            <w:r w:rsidRPr="00E03CF3">
              <w:t>Label</w:t>
            </w:r>
          </w:p>
        </w:tc>
        <w:tc>
          <w:tcPr>
            <w:tcW w:w="3969" w:type="dxa"/>
          </w:tcPr>
          <w:p w14:paraId="2B44D77C" w14:textId="2F3CA759" w:rsidR="000D323E" w:rsidRPr="00E03CF3" w:rsidRDefault="00050E0B" w:rsidP="000D323E">
            <w:pPr>
              <w:ind w:firstLine="0"/>
            </w:pPr>
            <w:r w:rsidRPr="00E03CF3">
              <w:rPr>
                <w:b/>
              </w:rPr>
              <w:t xml:space="preserve">Hiển thị: </w:t>
            </w:r>
            <w:r w:rsidRPr="00E03CF3">
              <w:t>“Chẩn đoán bệnh” như hình trên</w:t>
            </w:r>
          </w:p>
        </w:tc>
        <w:tc>
          <w:tcPr>
            <w:tcW w:w="1836" w:type="dxa"/>
          </w:tcPr>
          <w:p w14:paraId="0B0B6B9E" w14:textId="77777777" w:rsidR="000D323E" w:rsidRPr="00E03CF3" w:rsidRDefault="000D323E" w:rsidP="00273C77">
            <w:pPr>
              <w:ind w:firstLine="0"/>
            </w:pPr>
          </w:p>
        </w:tc>
      </w:tr>
      <w:tr w:rsidR="000D323E" w:rsidRPr="00E03CF3" w14:paraId="47EBF9A5" w14:textId="77777777" w:rsidTr="00273C77">
        <w:tc>
          <w:tcPr>
            <w:tcW w:w="846" w:type="dxa"/>
          </w:tcPr>
          <w:p w14:paraId="3E3F3FCA" w14:textId="0F2F1C1B" w:rsidR="000D323E" w:rsidRPr="00E03CF3" w:rsidRDefault="000D323E" w:rsidP="00273C77">
            <w:pPr>
              <w:ind w:firstLine="0"/>
              <w:jc w:val="center"/>
            </w:pPr>
            <w:r w:rsidRPr="00E03CF3">
              <w:t>31</w:t>
            </w:r>
          </w:p>
        </w:tc>
        <w:tc>
          <w:tcPr>
            <w:tcW w:w="1843" w:type="dxa"/>
          </w:tcPr>
          <w:p w14:paraId="1B7F005A" w14:textId="292F414D" w:rsidR="000D323E" w:rsidRPr="00E03CF3" w:rsidRDefault="007D0FF5" w:rsidP="00273C77">
            <w:pPr>
              <w:ind w:firstLine="0"/>
            </w:pPr>
            <w:r w:rsidRPr="00E03CF3">
              <w:t>Drop downlist</w:t>
            </w:r>
          </w:p>
        </w:tc>
        <w:tc>
          <w:tcPr>
            <w:tcW w:w="3969" w:type="dxa"/>
          </w:tcPr>
          <w:p w14:paraId="6DB248F1" w14:textId="77777777" w:rsidR="00050E0B" w:rsidRPr="00E03CF3" w:rsidRDefault="00050E0B" w:rsidP="00050E0B">
            <w:pPr>
              <w:ind w:firstLine="0"/>
            </w:pPr>
            <w:r w:rsidRPr="00E03CF3">
              <w:rPr>
                <w:b/>
              </w:rPr>
              <w:t xml:space="preserve">Hiển thị: </w:t>
            </w:r>
            <w:r w:rsidRPr="00E03CF3">
              <w:t>cứng như hình trên</w:t>
            </w:r>
          </w:p>
          <w:p w14:paraId="723D399C" w14:textId="4D223190" w:rsidR="000D323E" w:rsidRPr="00E03CF3" w:rsidRDefault="00050E0B" w:rsidP="00050E0B">
            <w:pPr>
              <w:ind w:firstLine="0"/>
              <w:rPr>
                <w:b/>
              </w:rPr>
            </w:pPr>
            <w:r w:rsidRPr="00E03CF3">
              <w:rPr>
                <w:b/>
              </w:rPr>
              <w:t>Sự kiện:</w:t>
            </w:r>
            <w:r w:rsidRPr="00E03CF3">
              <w:t xml:space="preserve"> người dùng bấm vào nút mũi tên và chọn chẩn đoán bệnh phù hợp</w:t>
            </w:r>
          </w:p>
        </w:tc>
        <w:tc>
          <w:tcPr>
            <w:tcW w:w="1836" w:type="dxa"/>
          </w:tcPr>
          <w:p w14:paraId="31D8095D" w14:textId="77777777" w:rsidR="000D323E" w:rsidRPr="00E03CF3" w:rsidRDefault="000D323E" w:rsidP="00273C77">
            <w:pPr>
              <w:ind w:firstLine="0"/>
            </w:pPr>
          </w:p>
        </w:tc>
      </w:tr>
      <w:tr w:rsidR="000D323E" w:rsidRPr="00E03CF3" w14:paraId="2E89DCD4" w14:textId="77777777" w:rsidTr="00273C77">
        <w:tc>
          <w:tcPr>
            <w:tcW w:w="846" w:type="dxa"/>
          </w:tcPr>
          <w:p w14:paraId="42D50602" w14:textId="20099D36" w:rsidR="000D323E" w:rsidRPr="00E03CF3" w:rsidRDefault="000D323E" w:rsidP="00273C77">
            <w:pPr>
              <w:ind w:firstLine="0"/>
              <w:jc w:val="center"/>
            </w:pPr>
            <w:r w:rsidRPr="00E03CF3">
              <w:t>32</w:t>
            </w:r>
          </w:p>
        </w:tc>
        <w:tc>
          <w:tcPr>
            <w:tcW w:w="1843" w:type="dxa"/>
          </w:tcPr>
          <w:p w14:paraId="0154571E" w14:textId="40B7157D" w:rsidR="000D323E" w:rsidRPr="00E03CF3" w:rsidRDefault="00050E0B" w:rsidP="00273C77">
            <w:pPr>
              <w:ind w:firstLine="0"/>
            </w:pPr>
            <w:r w:rsidRPr="00E03CF3">
              <w:t>Label</w:t>
            </w:r>
          </w:p>
        </w:tc>
        <w:tc>
          <w:tcPr>
            <w:tcW w:w="3969" w:type="dxa"/>
          </w:tcPr>
          <w:p w14:paraId="1B9ECBF4" w14:textId="26A39A96" w:rsidR="000D323E" w:rsidRPr="00E03CF3" w:rsidRDefault="00050E0B" w:rsidP="000D323E">
            <w:pPr>
              <w:ind w:firstLine="0"/>
            </w:pPr>
            <w:r w:rsidRPr="00E03CF3">
              <w:rPr>
                <w:b/>
              </w:rPr>
              <w:t xml:space="preserve">Hiển thị: </w:t>
            </w:r>
            <w:r w:rsidRPr="00E03CF3">
              <w:t>“Dấu sinh tồn” như hình trên</w:t>
            </w:r>
          </w:p>
        </w:tc>
        <w:tc>
          <w:tcPr>
            <w:tcW w:w="1836" w:type="dxa"/>
          </w:tcPr>
          <w:p w14:paraId="36031002" w14:textId="77777777" w:rsidR="000D323E" w:rsidRPr="00E03CF3" w:rsidRDefault="000D323E" w:rsidP="00273C77">
            <w:pPr>
              <w:ind w:firstLine="0"/>
            </w:pPr>
          </w:p>
        </w:tc>
      </w:tr>
      <w:tr w:rsidR="000D323E" w:rsidRPr="00E03CF3" w14:paraId="7174ED16" w14:textId="77777777" w:rsidTr="00273C77">
        <w:tc>
          <w:tcPr>
            <w:tcW w:w="846" w:type="dxa"/>
          </w:tcPr>
          <w:p w14:paraId="79E986BB" w14:textId="0282B59B" w:rsidR="000D323E" w:rsidRPr="00E03CF3" w:rsidRDefault="000D323E" w:rsidP="00273C77">
            <w:pPr>
              <w:ind w:firstLine="0"/>
              <w:jc w:val="center"/>
            </w:pPr>
            <w:r w:rsidRPr="00E03CF3">
              <w:t>33</w:t>
            </w:r>
          </w:p>
        </w:tc>
        <w:tc>
          <w:tcPr>
            <w:tcW w:w="1843" w:type="dxa"/>
          </w:tcPr>
          <w:p w14:paraId="0EE2AC59" w14:textId="24E0C835" w:rsidR="000D323E" w:rsidRPr="00E03CF3" w:rsidRDefault="00050E0B" w:rsidP="00273C77">
            <w:pPr>
              <w:ind w:firstLine="0"/>
            </w:pPr>
            <w:r w:rsidRPr="00E03CF3">
              <w:t>Label</w:t>
            </w:r>
          </w:p>
        </w:tc>
        <w:tc>
          <w:tcPr>
            <w:tcW w:w="3969" w:type="dxa"/>
          </w:tcPr>
          <w:p w14:paraId="28FA81EA" w14:textId="5E0AC5CE" w:rsidR="000D323E" w:rsidRPr="00E03CF3" w:rsidRDefault="00050E0B" w:rsidP="000D323E">
            <w:pPr>
              <w:ind w:firstLine="0"/>
            </w:pPr>
            <w:r w:rsidRPr="00E03CF3">
              <w:rPr>
                <w:b/>
              </w:rPr>
              <w:t xml:space="preserve">Hiển thị: </w:t>
            </w:r>
            <w:r w:rsidRPr="00E03CF3">
              <w:t>“Nhịp tim” như hình trên</w:t>
            </w:r>
          </w:p>
        </w:tc>
        <w:tc>
          <w:tcPr>
            <w:tcW w:w="1836" w:type="dxa"/>
          </w:tcPr>
          <w:p w14:paraId="2D56AE99" w14:textId="77777777" w:rsidR="000D323E" w:rsidRPr="00E03CF3" w:rsidRDefault="000D323E" w:rsidP="00273C77">
            <w:pPr>
              <w:ind w:firstLine="0"/>
            </w:pPr>
          </w:p>
        </w:tc>
      </w:tr>
      <w:tr w:rsidR="000D323E" w:rsidRPr="00E03CF3" w14:paraId="5518E862" w14:textId="77777777" w:rsidTr="00273C77">
        <w:tc>
          <w:tcPr>
            <w:tcW w:w="846" w:type="dxa"/>
          </w:tcPr>
          <w:p w14:paraId="2DB8461A" w14:textId="4FDBF0FD" w:rsidR="000D323E" w:rsidRPr="00E03CF3" w:rsidRDefault="000D323E" w:rsidP="00273C77">
            <w:pPr>
              <w:ind w:firstLine="0"/>
              <w:jc w:val="center"/>
            </w:pPr>
            <w:r w:rsidRPr="00E03CF3">
              <w:t>34</w:t>
            </w:r>
          </w:p>
        </w:tc>
        <w:tc>
          <w:tcPr>
            <w:tcW w:w="1843" w:type="dxa"/>
          </w:tcPr>
          <w:p w14:paraId="11661682" w14:textId="0C7E8B2F" w:rsidR="000D323E" w:rsidRPr="00E03CF3" w:rsidRDefault="00050E0B" w:rsidP="00273C77">
            <w:pPr>
              <w:ind w:firstLine="0"/>
            </w:pPr>
            <w:r w:rsidRPr="00E03CF3">
              <w:t>Input text</w:t>
            </w:r>
          </w:p>
        </w:tc>
        <w:tc>
          <w:tcPr>
            <w:tcW w:w="3969" w:type="dxa"/>
          </w:tcPr>
          <w:p w14:paraId="7155B994" w14:textId="77777777" w:rsidR="000D323E" w:rsidRPr="00E03CF3" w:rsidRDefault="00050E0B" w:rsidP="000D323E">
            <w:pPr>
              <w:ind w:firstLine="0"/>
            </w:pPr>
            <w:r w:rsidRPr="00E03CF3">
              <w:rPr>
                <w:b/>
              </w:rPr>
              <w:t xml:space="preserve">Hiển thị: </w:t>
            </w:r>
            <w:r w:rsidRPr="00E03CF3">
              <w:t>cứng như hình trên</w:t>
            </w:r>
          </w:p>
          <w:p w14:paraId="38A4496D" w14:textId="77777777" w:rsidR="00050E0B" w:rsidRPr="00E03CF3" w:rsidRDefault="00050E0B" w:rsidP="000D323E">
            <w:pPr>
              <w:ind w:firstLine="0"/>
            </w:pPr>
            <w:r w:rsidRPr="00E03CF3">
              <w:t xml:space="preserve">- Cho phép người dùng nhập </w:t>
            </w:r>
            <w:r w:rsidR="00EA42E9" w:rsidRPr="00E03CF3">
              <w:t xml:space="preserve">kết quả đo nhịp tim </w:t>
            </w:r>
          </w:p>
          <w:p w14:paraId="6BD772AE" w14:textId="77777777" w:rsidR="00EA42E9" w:rsidRDefault="00EA42E9" w:rsidP="000D323E">
            <w:pPr>
              <w:ind w:firstLine="0"/>
            </w:pPr>
            <w:r w:rsidRPr="00E03CF3">
              <w:t>- Chỉ được nhập ký tự số</w:t>
            </w:r>
          </w:p>
          <w:p w14:paraId="147A4282" w14:textId="5BAB0036"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3156416E" w14:textId="77777777" w:rsidR="000D323E" w:rsidRPr="00E03CF3" w:rsidRDefault="000D323E" w:rsidP="00273C77">
            <w:pPr>
              <w:ind w:firstLine="0"/>
            </w:pPr>
          </w:p>
        </w:tc>
      </w:tr>
      <w:tr w:rsidR="000D323E" w:rsidRPr="00E03CF3" w14:paraId="3C92F4CC" w14:textId="77777777" w:rsidTr="00273C77">
        <w:tc>
          <w:tcPr>
            <w:tcW w:w="846" w:type="dxa"/>
          </w:tcPr>
          <w:p w14:paraId="3797E61F" w14:textId="1C0E95AB" w:rsidR="000D323E" w:rsidRPr="00E03CF3" w:rsidRDefault="000D323E" w:rsidP="00273C77">
            <w:pPr>
              <w:ind w:firstLine="0"/>
              <w:jc w:val="center"/>
            </w:pPr>
            <w:r w:rsidRPr="00E03CF3">
              <w:t>35</w:t>
            </w:r>
          </w:p>
        </w:tc>
        <w:tc>
          <w:tcPr>
            <w:tcW w:w="1843" w:type="dxa"/>
          </w:tcPr>
          <w:p w14:paraId="59640A07" w14:textId="4878C508" w:rsidR="000D323E" w:rsidRPr="00E03CF3" w:rsidRDefault="00050E0B" w:rsidP="00273C77">
            <w:pPr>
              <w:ind w:firstLine="0"/>
            </w:pPr>
            <w:r w:rsidRPr="00E03CF3">
              <w:t>Label</w:t>
            </w:r>
          </w:p>
        </w:tc>
        <w:tc>
          <w:tcPr>
            <w:tcW w:w="3969" w:type="dxa"/>
          </w:tcPr>
          <w:p w14:paraId="6DE1956B" w14:textId="530A5232" w:rsidR="000D323E" w:rsidRPr="00E03CF3" w:rsidRDefault="00050E0B" w:rsidP="000D323E">
            <w:pPr>
              <w:ind w:firstLine="0"/>
            </w:pPr>
            <w:r w:rsidRPr="00E03CF3">
              <w:rPr>
                <w:b/>
              </w:rPr>
              <w:t xml:space="preserve">Hiển thị: </w:t>
            </w:r>
            <w:r w:rsidRPr="00E03CF3">
              <w:t>“nhịp/phút” như hình trên</w:t>
            </w:r>
          </w:p>
        </w:tc>
        <w:tc>
          <w:tcPr>
            <w:tcW w:w="1836" w:type="dxa"/>
          </w:tcPr>
          <w:p w14:paraId="022E12C6" w14:textId="77777777" w:rsidR="000D323E" w:rsidRPr="00E03CF3" w:rsidRDefault="000D323E" w:rsidP="00273C77">
            <w:pPr>
              <w:ind w:firstLine="0"/>
            </w:pPr>
          </w:p>
        </w:tc>
      </w:tr>
      <w:tr w:rsidR="000D323E" w:rsidRPr="00E03CF3" w14:paraId="52B2694F" w14:textId="77777777" w:rsidTr="00273C77">
        <w:tc>
          <w:tcPr>
            <w:tcW w:w="846" w:type="dxa"/>
          </w:tcPr>
          <w:p w14:paraId="6CC5F8CC" w14:textId="57029D71" w:rsidR="000D323E" w:rsidRPr="00E03CF3" w:rsidRDefault="000D323E" w:rsidP="00273C77">
            <w:pPr>
              <w:ind w:firstLine="0"/>
              <w:jc w:val="center"/>
            </w:pPr>
            <w:r w:rsidRPr="00E03CF3">
              <w:t>36</w:t>
            </w:r>
          </w:p>
        </w:tc>
        <w:tc>
          <w:tcPr>
            <w:tcW w:w="1843" w:type="dxa"/>
          </w:tcPr>
          <w:p w14:paraId="01E68DEB" w14:textId="72E11BE6" w:rsidR="000D323E" w:rsidRPr="00E03CF3" w:rsidRDefault="00050E0B" w:rsidP="00273C77">
            <w:pPr>
              <w:ind w:firstLine="0"/>
            </w:pPr>
            <w:r w:rsidRPr="00E03CF3">
              <w:t>Label</w:t>
            </w:r>
          </w:p>
        </w:tc>
        <w:tc>
          <w:tcPr>
            <w:tcW w:w="3969" w:type="dxa"/>
          </w:tcPr>
          <w:p w14:paraId="04DF21C1" w14:textId="7C681A86" w:rsidR="000D323E" w:rsidRPr="00E03CF3" w:rsidRDefault="00050E0B" w:rsidP="000D323E">
            <w:pPr>
              <w:ind w:firstLine="0"/>
            </w:pPr>
            <w:r w:rsidRPr="00E03CF3">
              <w:rPr>
                <w:b/>
              </w:rPr>
              <w:t xml:space="preserve">Hiển thị: </w:t>
            </w:r>
            <w:r w:rsidRPr="00E03CF3">
              <w:t>“Nhịp thở” như hình trên</w:t>
            </w:r>
          </w:p>
        </w:tc>
        <w:tc>
          <w:tcPr>
            <w:tcW w:w="1836" w:type="dxa"/>
          </w:tcPr>
          <w:p w14:paraId="7F1E9120" w14:textId="77777777" w:rsidR="000D323E" w:rsidRPr="00E03CF3" w:rsidRDefault="000D323E" w:rsidP="00273C77">
            <w:pPr>
              <w:ind w:firstLine="0"/>
            </w:pPr>
          </w:p>
        </w:tc>
      </w:tr>
      <w:tr w:rsidR="000D323E" w:rsidRPr="00E03CF3" w14:paraId="0F20D4EB" w14:textId="77777777" w:rsidTr="00273C77">
        <w:tc>
          <w:tcPr>
            <w:tcW w:w="846" w:type="dxa"/>
          </w:tcPr>
          <w:p w14:paraId="667A1CE7" w14:textId="17270A2C" w:rsidR="000D323E" w:rsidRPr="00E03CF3" w:rsidRDefault="000D323E" w:rsidP="00273C77">
            <w:pPr>
              <w:ind w:firstLine="0"/>
              <w:jc w:val="center"/>
            </w:pPr>
            <w:r w:rsidRPr="00E03CF3">
              <w:t>37</w:t>
            </w:r>
          </w:p>
        </w:tc>
        <w:tc>
          <w:tcPr>
            <w:tcW w:w="1843" w:type="dxa"/>
          </w:tcPr>
          <w:p w14:paraId="75B3C3D3" w14:textId="09A6E6B8" w:rsidR="000D323E" w:rsidRPr="00E03CF3" w:rsidRDefault="00050E0B" w:rsidP="00273C77">
            <w:pPr>
              <w:ind w:firstLine="0"/>
            </w:pPr>
            <w:r w:rsidRPr="00E03CF3">
              <w:t>Input text</w:t>
            </w:r>
          </w:p>
        </w:tc>
        <w:tc>
          <w:tcPr>
            <w:tcW w:w="3969" w:type="dxa"/>
          </w:tcPr>
          <w:p w14:paraId="7F81FA00" w14:textId="77777777" w:rsidR="000D323E" w:rsidRPr="00E03CF3" w:rsidRDefault="00050E0B" w:rsidP="000D323E">
            <w:pPr>
              <w:ind w:firstLine="0"/>
            </w:pPr>
            <w:r w:rsidRPr="00E03CF3">
              <w:rPr>
                <w:b/>
              </w:rPr>
              <w:t xml:space="preserve">Hiển thị: </w:t>
            </w:r>
            <w:r w:rsidR="00EA42E9" w:rsidRPr="00E03CF3">
              <w:t>cứng như hình trên</w:t>
            </w:r>
          </w:p>
          <w:p w14:paraId="7441B31E" w14:textId="77777777" w:rsidR="00EA42E9" w:rsidRPr="00E03CF3" w:rsidRDefault="00EA42E9" w:rsidP="000D323E">
            <w:pPr>
              <w:ind w:firstLine="0"/>
            </w:pPr>
            <w:r w:rsidRPr="00E03CF3">
              <w:t xml:space="preserve">- Cho phép người dùng nhập kết quả đo nhịp thở </w:t>
            </w:r>
          </w:p>
          <w:p w14:paraId="21557966" w14:textId="77777777" w:rsidR="00EA42E9" w:rsidRDefault="00EA42E9" w:rsidP="000D323E">
            <w:pPr>
              <w:ind w:firstLine="0"/>
            </w:pPr>
            <w:r w:rsidRPr="00E03CF3">
              <w:t>- Chỉ được nhập ký tự số</w:t>
            </w:r>
          </w:p>
          <w:p w14:paraId="0C6C63CD" w14:textId="3BE07054" w:rsidR="00C1124B" w:rsidRPr="00E03CF3" w:rsidRDefault="00C1124B" w:rsidP="000D323E">
            <w:pPr>
              <w:ind w:firstLine="0"/>
            </w:pPr>
            <w:r w:rsidRPr="00E03CF3">
              <w:rPr>
                <w:b/>
              </w:rPr>
              <w:lastRenderedPageBreak/>
              <w:t>Sự kiện:</w:t>
            </w:r>
            <w:r w:rsidRPr="00E03CF3">
              <w:t xml:space="preserve"> hiển thị nội dung người dùng nhập từ thiết bị bàn phím</w:t>
            </w:r>
          </w:p>
        </w:tc>
        <w:tc>
          <w:tcPr>
            <w:tcW w:w="1836" w:type="dxa"/>
          </w:tcPr>
          <w:p w14:paraId="353D638C" w14:textId="77777777" w:rsidR="000D323E" w:rsidRPr="00E03CF3" w:rsidRDefault="000D323E" w:rsidP="00273C77">
            <w:pPr>
              <w:ind w:firstLine="0"/>
            </w:pPr>
          </w:p>
        </w:tc>
      </w:tr>
      <w:tr w:rsidR="000D323E" w:rsidRPr="00E03CF3" w14:paraId="241C2337" w14:textId="77777777" w:rsidTr="00273C77">
        <w:tc>
          <w:tcPr>
            <w:tcW w:w="846" w:type="dxa"/>
          </w:tcPr>
          <w:p w14:paraId="7994F3CA" w14:textId="5A339015" w:rsidR="000D323E" w:rsidRPr="00E03CF3" w:rsidRDefault="000D323E" w:rsidP="00273C77">
            <w:pPr>
              <w:ind w:firstLine="0"/>
              <w:jc w:val="center"/>
            </w:pPr>
            <w:r w:rsidRPr="00E03CF3">
              <w:lastRenderedPageBreak/>
              <w:t>38</w:t>
            </w:r>
          </w:p>
        </w:tc>
        <w:tc>
          <w:tcPr>
            <w:tcW w:w="1843" w:type="dxa"/>
          </w:tcPr>
          <w:p w14:paraId="625983F7" w14:textId="3831B3B0" w:rsidR="000D323E" w:rsidRPr="00E03CF3" w:rsidRDefault="00050E0B" w:rsidP="00273C77">
            <w:pPr>
              <w:ind w:firstLine="0"/>
            </w:pPr>
            <w:r w:rsidRPr="00E03CF3">
              <w:t>Label</w:t>
            </w:r>
          </w:p>
        </w:tc>
        <w:tc>
          <w:tcPr>
            <w:tcW w:w="3969" w:type="dxa"/>
          </w:tcPr>
          <w:p w14:paraId="1F28970A" w14:textId="70D6E217" w:rsidR="000D323E" w:rsidRPr="00E03CF3" w:rsidRDefault="00050E0B" w:rsidP="000D323E">
            <w:pPr>
              <w:ind w:firstLine="0"/>
            </w:pPr>
            <w:r w:rsidRPr="00E03CF3">
              <w:rPr>
                <w:b/>
              </w:rPr>
              <w:t>Hiển thị:</w:t>
            </w:r>
            <w:r w:rsidR="00EA42E9" w:rsidRPr="00E03CF3">
              <w:rPr>
                <w:b/>
              </w:rPr>
              <w:t xml:space="preserve"> </w:t>
            </w:r>
            <w:r w:rsidR="00EA42E9" w:rsidRPr="00E03CF3">
              <w:t>“nhịp/phút” như hình trên</w:t>
            </w:r>
          </w:p>
        </w:tc>
        <w:tc>
          <w:tcPr>
            <w:tcW w:w="1836" w:type="dxa"/>
          </w:tcPr>
          <w:p w14:paraId="73371B38" w14:textId="77777777" w:rsidR="000D323E" w:rsidRPr="00E03CF3" w:rsidRDefault="000D323E" w:rsidP="00273C77">
            <w:pPr>
              <w:ind w:firstLine="0"/>
            </w:pPr>
          </w:p>
        </w:tc>
      </w:tr>
      <w:tr w:rsidR="000D323E" w:rsidRPr="00E03CF3" w14:paraId="76065B60" w14:textId="77777777" w:rsidTr="00273C77">
        <w:tc>
          <w:tcPr>
            <w:tcW w:w="846" w:type="dxa"/>
          </w:tcPr>
          <w:p w14:paraId="667FAFCC" w14:textId="1CAE4A9E" w:rsidR="000D323E" w:rsidRPr="00E03CF3" w:rsidRDefault="000D323E" w:rsidP="00273C77">
            <w:pPr>
              <w:ind w:firstLine="0"/>
              <w:jc w:val="center"/>
            </w:pPr>
            <w:r w:rsidRPr="00E03CF3">
              <w:t>39</w:t>
            </w:r>
          </w:p>
        </w:tc>
        <w:tc>
          <w:tcPr>
            <w:tcW w:w="1843" w:type="dxa"/>
          </w:tcPr>
          <w:p w14:paraId="4B881580" w14:textId="6F118E49" w:rsidR="000D323E" w:rsidRPr="00E03CF3" w:rsidRDefault="00050E0B" w:rsidP="00273C77">
            <w:pPr>
              <w:ind w:firstLine="0"/>
            </w:pPr>
            <w:r w:rsidRPr="00E03CF3">
              <w:t>Label</w:t>
            </w:r>
          </w:p>
        </w:tc>
        <w:tc>
          <w:tcPr>
            <w:tcW w:w="3969" w:type="dxa"/>
          </w:tcPr>
          <w:p w14:paraId="3EADBB06" w14:textId="21118017" w:rsidR="000D323E" w:rsidRPr="00E03CF3" w:rsidRDefault="00050E0B" w:rsidP="000D323E">
            <w:pPr>
              <w:ind w:firstLine="0"/>
            </w:pPr>
            <w:r w:rsidRPr="00E03CF3">
              <w:rPr>
                <w:b/>
              </w:rPr>
              <w:t>Hiển thị:</w:t>
            </w:r>
            <w:r w:rsidR="00EA42E9" w:rsidRPr="00E03CF3">
              <w:rPr>
                <w:b/>
              </w:rPr>
              <w:t xml:space="preserve"> </w:t>
            </w:r>
            <w:r w:rsidR="00EA42E9" w:rsidRPr="00E03CF3">
              <w:t>“Cân nặng” như hình trên</w:t>
            </w:r>
          </w:p>
        </w:tc>
        <w:tc>
          <w:tcPr>
            <w:tcW w:w="1836" w:type="dxa"/>
          </w:tcPr>
          <w:p w14:paraId="29ECA1C2" w14:textId="77777777" w:rsidR="000D323E" w:rsidRPr="00E03CF3" w:rsidRDefault="000D323E" w:rsidP="00273C77">
            <w:pPr>
              <w:ind w:firstLine="0"/>
            </w:pPr>
          </w:p>
        </w:tc>
      </w:tr>
      <w:tr w:rsidR="000D323E" w:rsidRPr="00E03CF3" w14:paraId="50AABE49" w14:textId="77777777" w:rsidTr="00273C77">
        <w:tc>
          <w:tcPr>
            <w:tcW w:w="846" w:type="dxa"/>
          </w:tcPr>
          <w:p w14:paraId="6CEC7226" w14:textId="571F8256" w:rsidR="000D323E" w:rsidRPr="00E03CF3" w:rsidRDefault="000D323E" w:rsidP="00273C77">
            <w:pPr>
              <w:ind w:firstLine="0"/>
              <w:jc w:val="center"/>
            </w:pPr>
            <w:r w:rsidRPr="00E03CF3">
              <w:t>40</w:t>
            </w:r>
          </w:p>
        </w:tc>
        <w:tc>
          <w:tcPr>
            <w:tcW w:w="1843" w:type="dxa"/>
          </w:tcPr>
          <w:p w14:paraId="45E41ACF" w14:textId="1A3170B3" w:rsidR="000D323E" w:rsidRPr="00E03CF3" w:rsidRDefault="00050E0B" w:rsidP="00273C77">
            <w:pPr>
              <w:ind w:firstLine="0"/>
            </w:pPr>
            <w:r w:rsidRPr="00E03CF3">
              <w:t>Input text</w:t>
            </w:r>
          </w:p>
        </w:tc>
        <w:tc>
          <w:tcPr>
            <w:tcW w:w="3969" w:type="dxa"/>
          </w:tcPr>
          <w:p w14:paraId="30272192" w14:textId="77777777" w:rsidR="000D323E" w:rsidRPr="00E03CF3" w:rsidRDefault="00050E0B" w:rsidP="000D323E">
            <w:pPr>
              <w:ind w:firstLine="0"/>
            </w:pPr>
            <w:r w:rsidRPr="00E03CF3">
              <w:rPr>
                <w:b/>
              </w:rPr>
              <w:t>Hiển thị:</w:t>
            </w:r>
            <w:r w:rsidR="00EA42E9" w:rsidRPr="00E03CF3">
              <w:rPr>
                <w:b/>
              </w:rPr>
              <w:t xml:space="preserve"> </w:t>
            </w:r>
            <w:r w:rsidR="00EA42E9" w:rsidRPr="00E03CF3">
              <w:t>cứng như hình trên</w:t>
            </w:r>
          </w:p>
          <w:p w14:paraId="39B73A58" w14:textId="77777777" w:rsidR="00EA42E9" w:rsidRPr="00E03CF3" w:rsidRDefault="00EA42E9" w:rsidP="000D323E">
            <w:pPr>
              <w:ind w:firstLine="0"/>
            </w:pPr>
            <w:r w:rsidRPr="00E03CF3">
              <w:t>- Cho phép người dùng nhập kết quả đo cân nặng</w:t>
            </w:r>
          </w:p>
          <w:p w14:paraId="043628D7" w14:textId="77777777" w:rsidR="00EA42E9" w:rsidRDefault="00EA42E9" w:rsidP="000D323E">
            <w:pPr>
              <w:ind w:firstLine="0"/>
            </w:pPr>
            <w:r w:rsidRPr="00E03CF3">
              <w:t>- Chỉ được nhập ký tự số</w:t>
            </w:r>
          </w:p>
          <w:p w14:paraId="5AE54C8B" w14:textId="1FA998F4"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29B64611" w14:textId="77777777" w:rsidR="000D323E" w:rsidRPr="00E03CF3" w:rsidRDefault="000D323E" w:rsidP="00273C77">
            <w:pPr>
              <w:ind w:firstLine="0"/>
            </w:pPr>
          </w:p>
        </w:tc>
      </w:tr>
      <w:tr w:rsidR="000D323E" w:rsidRPr="00E03CF3" w14:paraId="1A1561D8" w14:textId="77777777" w:rsidTr="00273C77">
        <w:tc>
          <w:tcPr>
            <w:tcW w:w="846" w:type="dxa"/>
          </w:tcPr>
          <w:p w14:paraId="4152D4A1" w14:textId="265F50CF" w:rsidR="000D323E" w:rsidRPr="00E03CF3" w:rsidRDefault="000D323E" w:rsidP="00273C77">
            <w:pPr>
              <w:ind w:firstLine="0"/>
              <w:jc w:val="center"/>
            </w:pPr>
            <w:r w:rsidRPr="00E03CF3">
              <w:t>41</w:t>
            </w:r>
          </w:p>
        </w:tc>
        <w:tc>
          <w:tcPr>
            <w:tcW w:w="1843" w:type="dxa"/>
          </w:tcPr>
          <w:p w14:paraId="21B403B9" w14:textId="1E4A23CA" w:rsidR="000D323E" w:rsidRPr="00E03CF3" w:rsidRDefault="00050E0B" w:rsidP="00273C77">
            <w:pPr>
              <w:ind w:firstLine="0"/>
            </w:pPr>
            <w:r w:rsidRPr="00E03CF3">
              <w:t>Label</w:t>
            </w:r>
          </w:p>
        </w:tc>
        <w:tc>
          <w:tcPr>
            <w:tcW w:w="3969" w:type="dxa"/>
          </w:tcPr>
          <w:p w14:paraId="11FFA4E1" w14:textId="2268FB42" w:rsidR="000D323E" w:rsidRPr="00E03CF3" w:rsidRDefault="00050E0B" w:rsidP="000D323E">
            <w:pPr>
              <w:ind w:firstLine="0"/>
            </w:pPr>
            <w:r w:rsidRPr="00E03CF3">
              <w:rPr>
                <w:b/>
              </w:rPr>
              <w:t>Hiển thị:</w:t>
            </w:r>
            <w:r w:rsidR="00EA42E9" w:rsidRPr="00E03CF3">
              <w:rPr>
                <w:b/>
              </w:rPr>
              <w:t xml:space="preserve"> </w:t>
            </w:r>
            <w:r w:rsidR="00EA42E9" w:rsidRPr="00E03CF3">
              <w:t>“kg” như hình trên</w:t>
            </w:r>
          </w:p>
        </w:tc>
        <w:tc>
          <w:tcPr>
            <w:tcW w:w="1836" w:type="dxa"/>
          </w:tcPr>
          <w:p w14:paraId="176508F5" w14:textId="77777777" w:rsidR="000D323E" w:rsidRPr="00E03CF3" w:rsidRDefault="000D323E" w:rsidP="00273C77">
            <w:pPr>
              <w:ind w:firstLine="0"/>
            </w:pPr>
          </w:p>
        </w:tc>
      </w:tr>
      <w:tr w:rsidR="000D323E" w:rsidRPr="00E03CF3" w14:paraId="702938B2" w14:textId="77777777" w:rsidTr="00273C77">
        <w:tc>
          <w:tcPr>
            <w:tcW w:w="846" w:type="dxa"/>
          </w:tcPr>
          <w:p w14:paraId="41574FD8" w14:textId="0C7D174C" w:rsidR="000D323E" w:rsidRPr="00E03CF3" w:rsidRDefault="000D323E" w:rsidP="00273C77">
            <w:pPr>
              <w:ind w:firstLine="0"/>
              <w:jc w:val="center"/>
            </w:pPr>
            <w:r w:rsidRPr="00E03CF3">
              <w:t>42</w:t>
            </w:r>
          </w:p>
        </w:tc>
        <w:tc>
          <w:tcPr>
            <w:tcW w:w="1843" w:type="dxa"/>
          </w:tcPr>
          <w:p w14:paraId="4D9EEA09" w14:textId="39FB1A5D" w:rsidR="000D323E" w:rsidRPr="00E03CF3" w:rsidRDefault="00050E0B" w:rsidP="00273C77">
            <w:pPr>
              <w:ind w:firstLine="0"/>
            </w:pPr>
            <w:r w:rsidRPr="00E03CF3">
              <w:t>Label</w:t>
            </w:r>
          </w:p>
        </w:tc>
        <w:tc>
          <w:tcPr>
            <w:tcW w:w="3969" w:type="dxa"/>
          </w:tcPr>
          <w:p w14:paraId="64852991" w14:textId="69042EE9" w:rsidR="000D323E" w:rsidRPr="00E03CF3" w:rsidRDefault="00050E0B" w:rsidP="000D323E">
            <w:pPr>
              <w:ind w:firstLine="0"/>
            </w:pPr>
            <w:r w:rsidRPr="00E03CF3">
              <w:rPr>
                <w:b/>
              </w:rPr>
              <w:t>Hiển thị:</w:t>
            </w:r>
            <w:r w:rsidR="00EA42E9" w:rsidRPr="00E03CF3">
              <w:rPr>
                <w:b/>
              </w:rPr>
              <w:t xml:space="preserve"> </w:t>
            </w:r>
            <w:r w:rsidR="00EA42E9" w:rsidRPr="00E03CF3">
              <w:t>“Huyết áp” như hình trên</w:t>
            </w:r>
          </w:p>
        </w:tc>
        <w:tc>
          <w:tcPr>
            <w:tcW w:w="1836" w:type="dxa"/>
          </w:tcPr>
          <w:p w14:paraId="639898C2" w14:textId="77777777" w:rsidR="000D323E" w:rsidRPr="00E03CF3" w:rsidRDefault="000D323E" w:rsidP="00273C77">
            <w:pPr>
              <w:ind w:firstLine="0"/>
            </w:pPr>
          </w:p>
        </w:tc>
      </w:tr>
      <w:tr w:rsidR="000D323E" w:rsidRPr="00E03CF3" w14:paraId="4A6AF0EE" w14:textId="77777777" w:rsidTr="00273C77">
        <w:tc>
          <w:tcPr>
            <w:tcW w:w="846" w:type="dxa"/>
          </w:tcPr>
          <w:p w14:paraId="5F9EBA29" w14:textId="16912552" w:rsidR="000D323E" w:rsidRPr="00E03CF3" w:rsidRDefault="000D323E" w:rsidP="00273C77">
            <w:pPr>
              <w:ind w:firstLine="0"/>
              <w:jc w:val="center"/>
            </w:pPr>
            <w:r w:rsidRPr="00E03CF3">
              <w:t>43</w:t>
            </w:r>
          </w:p>
        </w:tc>
        <w:tc>
          <w:tcPr>
            <w:tcW w:w="1843" w:type="dxa"/>
          </w:tcPr>
          <w:p w14:paraId="67589D2B" w14:textId="16C831EA" w:rsidR="000D323E" w:rsidRPr="00E03CF3" w:rsidRDefault="00050E0B" w:rsidP="00273C77">
            <w:pPr>
              <w:ind w:firstLine="0"/>
            </w:pPr>
            <w:r w:rsidRPr="00E03CF3">
              <w:t>Input text</w:t>
            </w:r>
          </w:p>
        </w:tc>
        <w:tc>
          <w:tcPr>
            <w:tcW w:w="3969" w:type="dxa"/>
          </w:tcPr>
          <w:p w14:paraId="18BB5513" w14:textId="77777777" w:rsidR="000D323E" w:rsidRPr="00E03CF3" w:rsidRDefault="00050E0B" w:rsidP="000D323E">
            <w:pPr>
              <w:ind w:firstLine="0"/>
            </w:pPr>
            <w:r w:rsidRPr="00E03CF3">
              <w:rPr>
                <w:b/>
              </w:rPr>
              <w:t>Hiển thị:</w:t>
            </w:r>
            <w:r w:rsidR="00EA42E9" w:rsidRPr="00E03CF3">
              <w:rPr>
                <w:b/>
              </w:rPr>
              <w:t xml:space="preserve"> </w:t>
            </w:r>
            <w:r w:rsidR="00EA42E9" w:rsidRPr="00E03CF3">
              <w:t>cứng như hình trên</w:t>
            </w:r>
          </w:p>
          <w:p w14:paraId="5D00E264" w14:textId="77777777" w:rsidR="00EA42E9" w:rsidRPr="00E03CF3" w:rsidRDefault="00EA42E9" w:rsidP="000D323E">
            <w:pPr>
              <w:ind w:firstLine="0"/>
            </w:pPr>
            <w:r w:rsidRPr="00E03CF3">
              <w:t>- Cho phép người dùng nhập kết quả đo huyết áp</w:t>
            </w:r>
          </w:p>
          <w:p w14:paraId="2358D620" w14:textId="77777777" w:rsidR="00EA42E9" w:rsidRDefault="00EA42E9" w:rsidP="000D323E">
            <w:pPr>
              <w:ind w:firstLine="0"/>
            </w:pPr>
            <w:r w:rsidRPr="00E03CF3">
              <w:t>- Chỉ được nhập ký tự số</w:t>
            </w:r>
          </w:p>
          <w:p w14:paraId="4D927880" w14:textId="31806045"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0725A656" w14:textId="77777777" w:rsidR="000D323E" w:rsidRPr="00E03CF3" w:rsidRDefault="000D323E" w:rsidP="00273C77">
            <w:pPr>
              <w:ind w:firstLine="0"/>
            </w:pPr>
          </w:p>
        </w:tc>
      </w:tr>
      <w:tr w:rsidR="000D323E" w:rsidRPr="00E03CF3" w14:paraId="08756D1A" w14:textId="77777777" w:rsidTr="00273C77">
        <w:tc>
          <w:tcPr>
            <w:tcW w:w="846" w:type="dxa"/>
          </w:tcPr>
          <w:p w14:paraId="03A9C371" w14:textId="41029EF2" w:rsidR="000D323E" w:rsidRPr="00E03CF3" w:rsidRDefault="000D323E" w:rsidP="00273C77">
            <w:pPr>
              <w:ind w:firstLine="0"/>
              <w:jc w:val="center"/>
            </w:pPr>
            <w:r w:rsidRPr="00E03CF3">
              <w:t>44</w:t>
            </w:r>
          </w:p>
        </w:tc>
        <w:tc>
          <w:tcPr>
            <w:tcW w:w="1843" w:type="dxa"/>
          </w:tcPr>
          <w:p w14:paraId="22BB6586" w14:textId="7F008FCB" w:rsidR="000D323E" w:rsidRPr="00E03CF3" w:rsidRDefault="00050E0B" w:rsidP="00273C77">
            <w:pPr>
              <w:ind w:firstLine="0"/>
            </w:pPr>
            <w:r w:rsidRPr="00E03CF3">
              <w:t>Label</w:t>
            </w:r>
          </w:p>
        </w:tc>
        <w:tc>
          <w:tcPr>
            <w:tcW w:w="3969" w:type="dxa"/>
          </w:tcPr>
          <w:p w14:paraId="0A328440" w14:textId="376A2978" w:rsidR="000D323E" w:rsidRPr="00E03CF3" w:rsidRDefault="00050E0B" w:rsidP="000D323E">
            <w:pPr>
              <w:ind w:firstLine="0"/>
            </w:pPr>
            <w:r w:rsidRPr="00E03CF3">
              <w:rPr>
                <w:b/>
              </w:rPr>
              <w:t>Hiển thị:</w:t>
            </w:r>
            <w:r w:rsidR="00EA42E9" w:rsidRPr="00E03CF3">
              <w:rPr>
                <w:b/>
              </w:rPr>
              <w:t xml:space="preserve"> </w:t>
            </w:r>
            <w:r w:rsidR="00EA42E9" w:rsidRPr="00E03CF3">
              <w:t>“mmHg” như hình trên</w:t>
            </w:r>
          </w:p>
        </w:tc>
        <w:tc>
          <w:tcPr>
            <w:tcW w:w="1836" w:type="dxa"/>
          </w:tcPr>
          <w:p w14:paraId="4F083210" w14:textId="77777777" w:rsidR="000D323E" w:rsidRPr="00E03CF3" w:rsidRDefault="000D323E" w:rsidP="00273C77">
            <w:pPr>
              <w:ind w:firstLine="0"/>
            </w:pPr>
          </w:p>
        </w:tc>
      </w:tr>
      <w:tr w:rsidR="000D323E" w:rsidRPr="00E03CF3" w14:paraId="24876E4F" w14:textId="77777777" w:rsidTr="00273C77">
        <w:tc>
          <w:tcPr>
            <w:tcW w:w="846" w:type="dxa"/>
          </w:tcPr>
          <w:p w14:paraId="1BE73765" w14:textId="01BF44A6" w:rsidR="000D323E" w:rsidRPr="00E03CF3" w:rsidRDefault="000D323E" w:rsidP="00273C77">
            <w:pPr>
              <w:ind w:firstLine="0"/>
              <w:jc w:val="center"/>
            </w:pPr>
            <w:r w:rsidRPr="00E03CF3">
              <w:t>45</w:t>
            </w:r>
          </w:p>
        </w:tc>
        <w:tc>
          <w:tcPr>
            <w:tcW w:w="1843" w:type="dxa"/>
          </w:tcPr>
          <w:p w14:paraId="1044D2F8" w14:textId="0C13D727" w:rsidR="000D323E" w:rsidRPr="00E03CF3" w:rsidRDefault="00050E0B" w:rsidP="00273C77">
            <w:pPr>
              <w:ind w:firstLine="0"/>
            </w:pPr>
            <w:r w:rsidRPr="00E03CF3">
              <w:t>Label</w:t>
            </w:r>
          </w:p>
        </w:tc>
        <w:tc>
          <w:tcPr>
            <w:tcW w:w="3969" w:type="dxa"/>
          </w:tcPr>
          <w:p w14:paraId="3B5E2D31" w14:textId="3F43C9E8" w:rsidR="000D323E" w:rsidRPr="00E03CF3" w:rsidRDefault="00050E0B" w:rsidP="000D323E">
            <w:pPr>
              <w:ind w:firstLine="0"/>
            </w:pPr>
            <w:r w:rsidRPr="00E03CF3">
              <w:rPr>
                <w:b/>
              </w:rPr>
              <w:t>Hiển thị:</w:t>
            </w:r>
            <w:r w:rsidR="00EA42E9" w:rsidRPr="00E03CF3">
              <w:rPr>
                <w:b/>
              </w:rPr>
              <w:t xml:space="preserve"> </w:t>
            </w:r>
            <w:r w:rsidR="00EA42E9" w:rsidRPr="00E03CF3">
              <w:t>“Nhiệt độ” như hình trên</w:t>
            </w:r>
          </w:p>
        </w:tc>
        <w:tc>
          <w:tcPr>
            <w:tcW w:w="1836" w:type="dxa"/>
          </w:tcPr>
          <w:p w14:paraId="26F87403" w14:textId="77777777" w:rsidR="000D323E" w:rsidRPr="00E03CF3" w:rsidRDefault="000D323E" w:rsidP="00273C77">
            <w:pPr>
              <w:ind w:firstLine="0"/>
            </w:pPr>
          </w:p>
        </w:tc>
      </w:tr>
      <w:tr w:rsidR="000D323E" w:rsidRPr="00E03CF3" w14:paraId="4C03F765" w14:textId="77777777" w:rsidTr="00273C77">
        <w:tc>
          <w:tcPr>
            <w:tcW w:w="846" w:type="dxa"/>
          </w:tcPr>
          <w:p w14:paraId="7A9F90A8" w14:textId="71A5E976" w:rsidR="000D323E" w:rsidRPr="00E03CF3" w:rsidRDefault="000D323E" w:rsidP="00273C77">
            <w:pPr>
              <w:ind w:firstLine="0"/>
              <w:jc w:val="center"/>
            </w:pPr>
            <w:r w:rsidRPr="00E03CF3">
              <w:t>46</w:t>
            </w:r>
          </w:p>
        </w:tc>
        <w:tc>
          <w:tcPr>
            <w:tcW w:w="1843" w:type="dxa"/>
          </w:tcPr>
          <w:p w14:paraId="567D7391" w14:textId="2A8093B0" w:rsidR="000D323E" w:rsidRPr="00E03CF3" w:rsidRDefault="00050E0B" w:rsidP="00273C77">
            <w:pPr>
              <w:ind w:firstLine="0"/>
            </w:pPr>
            <w:r w:rsidRPr="00E03CF3">
              <w:t>Input text</w:t>
            </w:r>
          </w:p>
        </w:tc>
        <w:tc>
          <w:tcPr>
            <w:tcW w:w="3969" w:type="dxa"/>
          </w:tcPr>
          <w:p w14:paraId="603D537B" w14:textId="77777777" w:rsidR="000D323E" w:rsidRPr="00E03CF3" w:rsidRDefault="00050E0B" w:rsidP="000D323E">
            <w:pPr>
              <w:ind w:firstLine="0"/>
            </w:pPr>
            <w:r w:rsidRPr="00E03CF3">
              <w:rPr>
                <w:b/>
              </w:rPr>
              <w:t>Hiển thị:</w:t>
            </w:r>
            <w:r w:rsidR="00EA42E9" w:rsidRPr="00E03CF3">
              <w:rPr>
                <w:b/>
              </w:rPr>
              <w:t xml:space="preserve"> </w:t>
            </w:r>
            <w:r w:rsidR="00EA42E9" w:rsidRPr="00E03CF3">
              <w:t>cứng như hình trên</w:t>
            </w:r>
          </w:p>
          <w:p w14:paraId="7099FFC0" w14:textId="77777777" w:rsidR="00EA42E9" w:rsidRPr="00E03CF3" w:rsidRDefault="00EA42E9" w:rsidP="000D323E">
            <w:pPr>
              <w:ind w:firstLine="0"/>
            </w:pPr>
            <w:r w:rsidRPr="00E03CF3">
              <w:t>- Cho phép người dùng nhập kết quả đo nhiệt độ</w:t>
            </w:r>
          </w:p>
          <w:p w14:paraId="78931596" w14:textId="77777777" w:rsidR="00EA42E9" w:rsidRDefault="00EA42E9" w:rsidP="000D323E">
            <w:pPr>
              <w:ind w:firstLine="0"/>
            </w:pPr>
            <w:r w:rsidRPr="00E03CF3">
              <w:t>- Chỉ được nhập ký tự số</w:t>
            </w:r>
          </w:p>
          <w:p w14:paraId="25C7694E" w14:textId="129769DA" w:rsidR="00C1124B" w:rsidRPr="00E03CF3" w:rsidRDefault="00C1124B" w:rsidP="000D323E">
            <w:pPr>
              <w:ind w:firstLine="0"/>
            </w:pPr>
            <w:r w:rsidRPr="00E03CF3">
              <w:rPr>
                <w:b/>
              </w:rPr>
              <w:lastRenderedPageBreak/>
              <w:t>Sự kiện:</w:t>
            </w:r>
            <w:r w:rsidRPr="00E03CF3">
              <w:t xml:space="preserve"> hiển thị nội dung người dùng nhập từ thiết bị bàn phím</w:t>
            </w:r>
          </w:p>
        </w:tc>
        <w:tc>
          <w:tcPr>
            <w:tcW w:w="1836" w:type="dxa"/>
          </w:tcPr>
          <w:p w14:paraId="6E1F90D4" w14:textId="77777777" w:rsidR="000D323E" w:rsidRPr="00E03CF3" w:rsidRDefault="000D323E" w:rsidP="00273C77">
            <w:pPr>
              <w:ind w:firstLine="0"/>
            </w:pPr>
          </w:p>
        </w:tc>
      </w:tr>
      <w:tr w:rsidR="000D323E" w:rsidRPr="00E03CF3" w14:paraId="586D8C9A" w14:textId="77777777" w:rsidTr="00273C77">
        <w:tc>
          <w:tcPr>
            <w:tcW w:w="846" w:type="dxa"/>
          </w:tcPr>
          <w:p w14:paraId="4F36CA90" w14:textId="6EA163F9" w:rsidR="000D323E" w:rsidRPr="00E03CF3" w:rsidRDefault="000D323E" w:rsidP="00273C77">
            <w:pPr>
              <w:ind w:firstLine="0"/>
              <w:jc w:val="center"/>
            </w:pPr>
            <w:r w:rsidRPr="00E03CF3">
              <w:lastRenderedPageBreak/>
              <w:t>47</w:t>
            </w:r>
          </w:p>
        </w:tc>
        <w:tc>
          <w:tcPr>
            <w:tcW w:w="1843" w:type="dxa"/>
          </w:tcPr>
          <w:p w14:paraId="0405CD3C" w14:textId="42EF1237" w:rsidR="000D323E" w:rsidRPr="00E03CF3" w:rsidRDefault="00050E0B" w:rsidP="00273C77">
            <w:pPr>
              <w:ind w:firstLine="0"/>
            </w:pPr>
            <w:r w:rsidRPr="00E03CF3">
              <w:t>Label</w:t>
            </w:r>
          </w:p>
        </w:tc>
        <w:tc>
          <w:tcPr>
            <w:tcW w:w="3969" w:type="dxa"/>
          </w:tcPr>
          <w:p w14:paraId="6D9F1EE2" w14:textId="3BDAC146" w:rsidR="000D323E" w:rsidRPr="00E03CF3" w:rsidRDefault="00050E0B" w:rsidP="000D323E">
            <w:pPr>
              <w:ind w:firstLine="0"/>
            </w:pPr>
            <w:r w:rsidRPr="00E03CF3">
              <w:rPr>
                <w:b/>
              </w:rPr>
              <w:t>Hiển thị:</w:t>
            </w:r>
            <w:r w:rsidR="00EA42E9" w:rsidRPr="00E03CF3">
              <w:rPr>
                <w:b/>
              </w:rPr>
              <w:t xml:space="preserve"> </w:t>
            </w:r>
            <w:r w:rsidR="00EA42E9" w:rsidRPr="00E03CF3">
              <w:t>“độ C” như hình trên</w:t>
            </w:r>
          </w:p>
        </w:tc>
        <w:tc>
          <w:tcPr>
            <w:tcW w:w="1836" w:type="dxa"/>
          </w:tcPr>
          <w:p w14:paraId="0C70A4C3" w14:textId="77777777" w:rsidR="000D323E" w:rsidRPr="00E03CF3" w:rsidRDefault="000D323E" w:rsidP="00273C77">
            <w:pPr>
              <w:ind w:firstLine="0"/>
            </w:pPr>
          </w:p>
        </w:tc>
      </w:tr>
      <w:tr w:rsidR="000D323E" w:rsidRPr="00E03CF3" w14:paraId="3CCE828A" w14:textId="77777777" w:rsidTr="00273C77">
        <w:tc>
          <w:tcPr>
            <w:tcW w:w="846" w:type="dxa"/>
          </w:tcPr>
          <w:p w14:paraId="7DB7DFE2" w14:textId="51CBBA63" w:rsidR="000D323E" w:rsidRPr="00E03CF3" w:rsidRDefault="000D323E" w:rsidP="00273C77">
            <w:pPr>
              <w:ind w:firstLine="0"/>
              <w:jc w:val="center"/>
            </w:pPr>
            <w:r w:rsidRPr="00E03CF3">
              <w:t>48</w:t>
            </w:r>
          </w:p>
        </w:tc>
        <w:tc>
          <w:tcPr>
            <w:tcW w:w="1843" w:type="dxa"/>
          </w:tcPr>
          <w:p w14:paraId="1214EF8B" w14:textId="34D21A5D" w:rsidR="000D323E" w:rsidRPr="00E03CF3" w:rsidRDefault="00050E0B" w:rsidP="00273C77">
            <w:pPr>
              <w:ind w:firstLine="0"/>
            </w:pPr>
            <w:r w:rsidRPr="00E03CF3">
              <w:t>Label</w:t>
            </w:r>
          </w:p>
        </w:tc>
        <w:tc>
          <w:tcPr>
            <w:tcW w:w="3969" w:type="dxa"/>
          </w:tcPr>
          <w:p w14:paraId="48366683" w14:textId="30C22EF0" w:rsidR="000D323E" w:rsidRPr="00E03CF3" w:rsidRDefault="00050E0B" w:rsidP="000D323E">
            <w:pPr>
              <w:ind w:firstLine="0"/>
            </w:pPr>
            <w:r w:rsidRPr="00E03CF3">
              <w:rPr>
                <w:b/>
              </w:rPr>
              <w:t>Hiển thị:</w:t>
            </w:r>
            <w:r w:rsidR="00EA42E9" w:rsidRPr="00E03CF3">
              <w:rPr>
                <w:b/>
              </w:rPr>
              <w:t xml:space="preserve"> </w:t>
            </w:r>
            <w:r w:rsidR="00EA42E9" w:rsidRPr="00E03CF3">
              <w:t>“Chiều cao” như hình trên</w:t>
            </w:r>
          </w:p>
        </w:tc>
        <w:tc>
          <w:tcPr>
            <w:tcW w:w="1836" w:type="dxa"/>
          </w:tcPr>
          <w:p w14:paraId="6A078036" w14:textId="77777777" w:rsidR="000D323E" w:rsidRPr="00E03CF3" w:rsidRDefault="000D323E" w:rsidP="00273C77">
            <w:pPr>
              <w:ind w:firstLine="0"/>
            </w:pPr>
          </w:p>
        </w:tc>
      </w:tr>
      <w:tr w:rsidR="000D323E" w:rsidRPr="00E03CF3" w14:paraId="419CF752" w14:textId="77777777" w:rsidTr="00273C77">
        <w:tc>
          <w:tcPr>
            <w:tcW w:w="846" w:type="dxa"/>
          </w:tcPr>
          <w:p w14:paraId="7D423499" w14:textId="7EBADBA6" w:rsidR="000D323E" w:rsidRPr="00E03CF3" w:rsidRDefault="000D323E" w:rsidP="00273C77">
            <w:pPr>
              <w:ind w:firstLine="0"/>
              <w:jc w:val="center"/>
            </w:pPr>
            <w:r w:rsidRPr="00E03CF3">
              <w:t>49</w:t>
            </w:r>
          </w:p>
        </w:tc>
        <w:tc>
          <w:tcPr>
            <w:tcW w:w="1843" w:type="dxa"/>
          </w:tcPr>
          <w:p w14:paraId="6FE8D813" w14:textId="4198DCE2" w:rsidR="000D323E" w:rsidRPr="00E03CF3" w:rsidRDefault="00050E0B" w:rsidP="00273C77">
            <w:pPr>
              <w:ind w:firstLine="0"/>
            </w:pPr>
            <w:r w:rsidRPr="00E03CF3">
              <w:t>Input text</w:t>
            </w:r>
          </w:p>
        </w:tc>
        <w:tc>
          <w:tcPr>
            <w:tcW w:w="3969" w:type="dxa"/>
          </w:tcPr>
          <w:p w14:paraId="6A2E03C8" w14:textId="77777777" w:rsidR="000D323E" w:rsidRPr="00E03CF3" w:rsidRDefault="00050E0B" w:rsidP="000D323E">
            <w:pPr>
              <w:ind w:firstLine="0"/>
            </w:pPr>
            <w:r w:rsidRPr="00E03CF3">
              <w:rPr>
                <w:b/>
              </w:rPr>
              <w:t>Hiển thị:</w:t>
            </w:r>
            <w:r w:rsidR="00EA42E9" w:rsidRPr="00E03CF3">
              <w:rPr>
                <w:b/>
              </w:rPr>
              <w:t xml:space="preserve"> </w:t>
            </w:r>
            <w:r w:rsidR="00EA42E9" w:rsidRPr="00E03CF3">
              <w:t>cứng như hình trên</w:t>
            </w:r>
          </w:p>
          <w:p w14:paraId="4D17ADD0" w14:textId="77777777" w:rsidR="00EA42E9" w:rsidRPr="00E03CF3" w:rsidRDefault="00EA42E9" w:rsidP="000D323E">
            <w:pPr>
              <w:ind w:firstLine="0"/>
            </w:pPr>
            <w:r w:rsidRPr="00E03CF3">
              <w:t>- Cho phép người dùng nhập kết quả đo chiều cao</w:t>
            </w:r>
          </w:p>
          <w:p w14:paraId="3F5B3C86" w14:textId="77777777" w:rsidR="00EA42E9" w:rsidRDefault="00EA42E9" w:rsidP="000D323E">
            <w:pPr>
              <w:ind w:firstLine="0"/>
            </w:pPr>
            <w:r w:rsidRPr="00E03CF3">
              <w:t>- Chỉ được nhập ký tự số</w:t>
            </w:r>
          </w:p>
          <w:p w14:paraId="52B652E7" w14:textId="54DD80E3"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37974774" w14:textId="77777777" w:rsidR="000D323E" w:rsidRPr="00E03CF3" w:rsidRDefault="000D323E" w:rsidP="00273C77">
            <w:pPr>
              <w:ind w:firstLine="0"/>
            </w:pPr>
          </w:p>
        </w:tc>
      </w:tr>
      <w:tr w:rsidR="000D323E" w:rsidRPr="00E03CF3" w14:paraId="32503F24" w14:textId="77777777" w:rsidTr="00273C77">
        <w:tc>
          <w:tcPr>
            <w:tcW w:w="846" w:type="dxa"/>
          </w:tcPr>
          <w:p w14:paraId="3E939ED3" w14:textId="540849D9" w:rsidR="000D323E" w:rsidRPr="00E03CF3" w:rsidRDefault="000D323E" w:rsidP="00273C77">
            <w:pPr>
              <w:ind w:firstLine="0"/>
              <w:jc w:val="center"/>
            </w:pPr>
            <w:r w:rsidRPr="00E03CF3">
              <w:t>50</w:t>
            </w:r>
          </w:p>
        </w:tc>
        <w:tc>
          <w:tcPr>
            <w:tcW w:w="1843" w:type="dxa"/>
          </w:tcPr>
          <w:p w14:paraId="4040CAEF" w14:textId="7D89CD4B" w:rsidR="000D323E" w:rsidRPr="00E03CF3" w:rsidRDefault="00050E0B" w:rsidP="00273C77">
            <w:pPr>
              <w:ind w:firstLine="0"/>
            </w:pPr>
            <w:r w:rsidRPr="00E03CF3">
              <w:t>Label</w:t>
            </w:r>
          </w:p>
        </w:tc>
        <w:tc>
          <w:tcPr>
            <w:tcW w:w="3969" w:type="dxa"/>
          </w:tcPr>
          <w:p w14:paraId="10B61B34" w14:textId="6A99E1AD" w:rsidR="000D323E" w:rsidRPr="00E03CF3" w:rsidRDefault="00050E0B" w:rsidP="000D323E">
            <w:pPr>
              <w:ind w:firstLine="0"/>
            </w:pPr>
            <w:r w:rsidRPr="00E03CF3">
              <w:rPr>
                <w:b/>
              </w:rPr>
              <w:t>Hiển thị:</w:t>
            </w:r>
            <w:r w:rsidR="00EA42E9" w:rsidRPr="00E03CF3">
              <w:rPr>
                <w:b/>
              </w:rPr>
              <w:t xml:space="preserve"> </w:t>
            </w:r>
            <w:r w:rsidR="00EA42E9" w:rsidRPr="00E03CF3">
              <w:t>“cm” như hình trên</w:t>
            </w:r>
          </w:p>
        </w:tc>
        <w:tc>
          <w:tcPr>
            <w:tcW w:w="1836" w:type="dxa"/>
          </w:tcPr>
          <w:p w14:paraId="353E4E57" w14:textId="77777777" w:rsidR="000D323E" w:rsidRPr="00E03CF3" w:rsidRDefault="000D323E" w:rsidP="00273C77">
            <w:pPr>
              <w:ind w:firstLine="0"/>
            </w:pPr>
          </w:p>
        </w:tc>
      </w:tr>
      <w:tr w:rsidR="000D323E" w:rsidRPr="00E03CF3" w14:paraId="503F7263" w14:textId="77777777" w:rsidTr="00273C77">
        <w:tc>
          <w:tcPr>
            <w:tcW w:w="846" w:type="dxa"/>
          </w:tcPr>
          <w:p w14:paraId="4F1AD0B1" w14:textId="4812C93B" w:rsidR="000D323E" w:rsidRPr="00E03CF3" w:rsidRDefault="000D323E" w:rsidP="00273C77">
            <w:pPr>
              <w:ind w:firstLine="0"/>
              <w:jc w:val="center"/>
            </w:pPr>
            <w:r w:rsidRPr="00E03CF3">
              <w:t>51</w:t>
            </w:r>
          </w:p>
        </w:tc>
        <w:tc>
          <w:tcPr>
            <w:tcW w:w="1843" w:type="dxa"/>
          </w:tcPr>
          <w:p w14:paraId="52C4F263" w14:textId="69CD8AAF" w:rsidR="000D323E" w:rsidRPr="00E03CF3" w:rsidRDefault="00050E0B" w:rsidP="00273C77">
            <w:pPr>
              <w:ind w:firstLine="0"/>
            </w:pPr>
            <w:r w:rsidRPr="00E03CF3">
              <w:t>Label</w:t>
            </w:r>
          </w:p>
        </w:tc>
        <w:tc>
          <w:tcPr>
            <w:tcW w:w="3969" w:type="dxa"/>
          </w:tcPr>
          <w:p w14:paraId="6893A2DE" w14:textId="192F52D7" w:rsidR="000D323E" w:rsidRPr="00E03CF3" w:rsidRDefault="00050E0B" w:rsidP="000D323E">
            <w:pPr>
              <w:ind w:firstLine="0"/>
            </w:pPr>
            <w:r w:rsidRPr="00E03CF3">
              <w:rPr>
                <w:b/>
              </w:rPr>
              <w:t>Hiển thị:</w:t>
            </w:r>
            <w:r w:rsidR="00EA42E9" w:rsidRPr="00E03CF3">
              <w:rPr>
                <w:b/>
              </w:rPr>
              <w:t xml:space="preserve"> </w:t>
            </w:r>
            <w:r w:rsidR="00EA42E9" w:rsidRPr="00E03CF3">
              <w:t>“Kết luận và chỉ định điều trị” như hình trên</w:t>
            </w:r>
          </w:p>
        </w:tc>
        <w:tc>
          <w:tcPr>
            <w:tcW w:w="1836" w:type="dxa"/>
          </w:tcPr>
          <w:p w14:paraId="02DC15DD" w14:textId="77777777" w:rsidR="000D323E" w:rsidRPr="00E03CF3" w:rsidRDefault="000D323E" w:rsidP="00273C77">
            <w:pPr>
              <w:ind w:firstLine="0"/>
            </w:pPr>
          </w:p>
        </w:tc>
      </w:tr>
      <w:tr w:rsidR="000D323E" w:rsidRPr="00E03CF3" w14:paraId="0CAE06BA" w14:textId="77777777" w:rsidTr="00273C77">
        <w:tc>
          <w:tcPr>
            <w:tcW w:w="846" w:type="dxa"/>
          </w:tcPr>
          <w:p w14:paraId="6B76A9E2" w14:textId="03045A35" w:rsidR="000D323E" w:rsidRPr="00E03CF3" w:rsidRDefault="000D323E" w:rsidP="00273C77">
            <w:pPr>
              <w:ind w:firstLine="0"/>
              <w:jc w:val="center"/>
            </w:pPr>
            <w:r w:rsidRPr="00E03CF3">
              <w:t>52</w:t>
            </w:r>
          </w:p>
        </w:tc>
        <w:tc>
          <w:tcPr>
            <w:tcW w:w="1843" w:type="dxa"/>
          </w:tcPr>
          <w:p w14:paraId="4260299B" w14:textId="50957CB5" w:rsidR="000D323E" w:rsidRPr="00E03CF3" w:rsidRDefault="00050E0B" w:rsidP="00273C77">
            <w:pPr>
              <w:ind w:firstLine="0"/>
            </w:pPr>
            <w:r w:rsidRPr="00E03CF3">
              <w:t>Input text</w:t>
            </w:r>
          </w:p>
        </w:tc>
        <w:tc>
          <w:tcPr>
            <w:tcW w:w="3969" w:type="dxa"/>
          </w:tcPr>
          <w:p w14:paraId="79B7E3C7" w14:textId="77777777" w:rsidR="000D323E" w:rsidRPr="00E03CF3" w:rsidRDefault="00050E0B" w:rsidP="000D323E">
            <w:pPr>
              <w:ind w:firstLine="0"/>
            </w:pPr>
            <w:r w:rsidRPr="00E03CF3">
              <w:rPr>
                <w:b/>
              </w:rPr>
              <w:t>Hiển thị:</w:t>
            </w:r>
            <w:r w:rsidR="00EA42E9" w:rsidRPr="00E03CF3">
              <w:rPr>
                <w:b/>
              </w:rPr>
              <w:t xml:space="preserve"> </w:t>
            </w:r>
            <w:r w:rsidR="00EA42E9" w:rsidRPr="00E03CF3">
              <w:t>cứng như hình trên</w:t>
            </w:r>
          </w:p>
          <w:p w14:paraId="3672155A" w14:textId="77777777" w:rsidR="00EA42E9" w:rsidRDefault="00EA42E9" w:rsidP="000D323E">
            <w:pPr>
              <w:ind w:firstLine="0"/>
            </w:pPr>
            <w:r w:rsidRPr="00E03CF3">
              <w:t>- Cho phép người dùng nhập kết luận sau khám</w:t>
            </w:r>
          </w:p>
          <w:p w14:paraId="7E28E55D" w14:textId="3DE344C3" w:rsidR="00C1124B" w:rsidRPr="00E03CF3" w:rsidRDefault="00C1124B" w:rsidP="000D323E">
            <w:pPr>
              <w:ind w:firstLine="0"/>
            </w:pPr>
            <w:r w:rsidRPr="00E03CF3">
              <w:rPr>
                <w:b/>
              </w:rPr>
              <w:t>Sự kiện:</w:t>
            </w:r>
            <w:r w:rsidRPr="00E03CF3">
              <w:t xml:space="preserve"> hiển thị nội dung người dùng nhập từ thiết bị bàn phím</w:t>
            </w:r>
          </w:p>
        </w:tc>
        <w:tc>
          <w:tcPr>
            <w:tcW w:w="1836" w:type="dxa"/>
          </w:tcPr>
          <w:p w14:paraId="01F41A9F" w14:textId="77777777" w:rsidR="000D323E" w:rsidRPr="00E03CF3" w:rsidRDefault="000D323E" w:rsidP="00273C77">
            <w:pPr>
              <w:ind w:firstLine="0"/>
            </w:pPr>
          </w:p>
        </w:tc>
      </w:tr>
      <w:tr w:rsidR="000D323E" w:rsidRPr="00E03CF3" w14:paraId="4DEC89D8" w14:textId="77777777" w:rsidTr="00273C77">
        <w:tc>
          <w:tcPr>
            <w:tcW w:w="846" w:type="dxa"/>
          </w:tcPr>
          <w:p w14:paraId="0B44D38F" w14:textId="7B9A0980" w:rsidR="000D323E" w:rsidRPr="00E03CF3" w:rsidRDefault="000D323E" w:rsidP="00273C77">
            <w:pPr>
              <w:ind w:firstLine="0"/>
              <w:jc w:val="center"/>
            </w:pPr>
            <w:r w:rsidRPr="00E03CF3">
              <w:t>53</w:t>
            </w:r>
          </w:p>
        </w:tc>
        <w:tc>
          <w:tcPr>
            <w:tcW w:w="1843" w:type="dxa"/>
          </w:tcPr>
          <w:p w14:paraId="6A74D214" w14:textId="5D532BBA" w:rsidR="000D323E" w:rsidRPr="00E03CF3" w:rsidRDefault="00050E0B" w:rsidP="00273C77">
            <w:pPr>
              <w:ind w:firstLine="0"/>
            </w:pPr>
            <w:r w:rsidRPr="00E03CF3">
              <w:t>Tick box</w:t>
            </w:r>
          </w:p>
        </w:tc>
        <w:tc>
          <w:tcPr>
            <w:tcW w:w="3969" w:type="dxa"/>
          </w:tcPr>
          <w:p w14:paraId="09EF812E" w14:textId="77777777" w:rsidR="000D323E" w:rsidRPr="00E03CF3" w:rsidRDefault="00050E0B" w:rsidP="000D323E">
            <w:pPr>
              <w:ind w:firstLine="0"/>
            </w:pPr>
            <w:r w:rsidRPr="00E03CF3">
              <w:rPr>
                <w:b/>
              </w:rPr>
              <w:t>Hiển thị:</w:t>
            </w:r>
            <w:r w:rsidR="00EA42E9" w:rsidRPr="00E03CF3">
              <w:rPr>
                <w:b/>
              </w:rPr>
              <w:t xml:space="preserve"> </w:t>
            </w:r>
            <w:r w:rsidR="00EA42E9" w:rsidRPr="00E03CF3">
              <w:t>cứng như hình trên</w:t>
            </w:r>
          </w:p>
          <w:p w14:paraId="1EAC429B" w14:textId="6CB4E16E" w:rsidR="00EA42E9" w:rsidRPr="00E03CF3" w:rsidRDefault="00EA42E9" w:rsidP="000D323E">
            <w:pPr>
              <w:ind w:firstLine="0"/>
            </w:pPr>
            <w:r w:rsidRPr="00E03CF3">
              <w:t>Sự kiện: tick chọn vào ô Hẹn khám lại để thông báo bệnh nhân đến tái khám</w:t>
            </w:r>
          </w:p>
        </w:tc>
        <w:tc>
          <w:tcPr>
            <w:tcW w:w="1836" w:type="dxa"/>
          </w:tcPr>
          <w:p w14:paraId="5183F220" w14:textId="77777777" w:rsidR="000D323E" w:rsidRPr="00E03CF3" w:rsidRDefault="000D323E" w:rsidP="00273C77">
            <w:pPr>
              <w:ind w:firstLine="0"/>
            </w:pPr>
          </w:p>
        </w:tc>
      </w:tr>
      <w:tr w:rsidR="000D323E" w:rsidRPr="00E03CF3" w14:paraId="3EA49031" w14:textId="77777777" w:rsidTr="00273C77">
        <w:tc>
          <w:tcPr>
            <w:tcW w:w="846" w:type="dxa"/>
          </w:tcPr>
          <w:p w14:paraId="0671039B" w14:textId="2DF0113A" w:rsidR="000D323E" w:rsidRPr="00E03CF3" w:rsidRDefault="000D323E" w:rsidP="00273C77">
            <w:pPr>
              <w:ind w:firstLine="0"/>
              <w:jc w:val="center"/>
            </w:pPr>
            <w:r w:rsidRPr="00E03CF3">
              <w:t>54</w:t>
            </w:r>
          </w:p>
        </w:tc>
        <w:tc>
          <w:tcPr>
            <w:tcW w:w="1843" w:type="dxa"/>
          </w:tcPr>
          <w:p w14:paraId="38A40682" w14:textId="7BDD88A1" w:rsidR="000D323E" w:rsidRPr="00E03CF3" w:rsidRDefault="00050E0B" w:rsidP="00273C77">
            <w:pPr>
              <w:ind w:firstLine="0"/>
            </w:pPr>
            <w:r w:rsidRPr="00E03CF3">
              <w:t>Label</w:t>
            </w:r>
          </w:p>
        </w:tc>
        <w:tc>
          <w:tcPr>
            <w:tcW w:w="3969" w:type="dxa"/>
          </w:tcPr>
          <w:p w14:paraId="079A81B8" w14:textId="56A2A575" w:rsidR="000D323E" w:rsidRPr="00E03CF3" w:rsidRDefault="00050E0B" w:rsidP="000D323E">
            <w:pPr>
              <w:ind w:firstLine="0"/>
            </w:pPr>
            <w:r w:rsidRPr="00E03CF3">
              <w:rPr>
                <w:b/>
              </w:rPr>
              <w:t>Hiển thị:</w:t>
            </w:r>
            <w:r w:rsidR="00EA42E9" w:rsidRPr="00E03CF3">
              <w:rPr>
                <w:b/>
              </w:rPr>
              <w:t xml:space="preserve"> </w:t>
            </w:r>
            <w:r w:rsidR="00EA42E9" w:rsidRPr="00E03CF3">
              <w:t>“HẸN KHÁM LẠI” như hình trên</w:t>
            </w:r>
          </w:p>
        </w:tc>
        <w:tc>
          <w:tcPr>
            <w:tcW w:w="1836" w:type="dxa"/>
          </w:tcPr>
          <w:p w14:paraId="4D6F372D" w14:textId="77777777" w:rsidR="000D323E" w:rsidRPr="00E03CF3" w:rsidRDefault="000D323E" w:rsidP="00273C77">
            <w:pPr>
              <w:ind w:firstLine="0"/>
            </w:pPr>
          </w:p>
        </w:tc>
      </w:tr>
      <w:tr w:rsidR="000D323E" w:rsidRPr="00E03CF3" w14:paraId="386D2A09" w14:textId="77777777" w:rsidTr="00273C77">
        <w:tc>
          <w:tcPr>
            <w:tcW w:w="846" w:type="dxa"/>
          </w:tcPr>
          <w:p w14:paraId="30DD58FA" w14:textId="4233429A" w:rsidR="000D323E" w:rsidRPr="00E03CF3" w:rsidRDefault="000D323E" w:rsidP="00273C77">
            <w:pPr>
              <w:ind w:firstLine="0"/>
              <w:jc w:val="center"/>
            </w:pPr>
            <w:r w:rsidRPr="00E03CF3">
              <w:t>55</w:t>
            </w:r>
          </w:p>
        </w:tc>
        <w:tc>
          <w:tcPr>
            <w:tcW w:w="1843" w:type="dxa"/>
          </w:tcPr>
          <w:p w14:paraId="36AB46DD" w14:textId="4BD1ECB8" w:rsidR="000D323E" w:rsidRPr="00E03CF3" w:rsidRDefault="00050E0B" w:rsidP="00273C77">
            <w:pPr>
              <w:ind w:firstLine="0"/>
            </w:pPr>
            <w:r w:rsidRPr="00E03CF3">
              <w:t>Button</w:t>
            </w:r>
          </w:p>
        </w:tc>
        <w:tc>
          <w:tcPr>
            <w:tcW w:w="3969" w:type="dxa"/>
          </w:tcPr>
          <w:p w14:paraId="61A040B0" w14:textId="77777777" w:rsidR="000D323E" w:rsidRPr="00E03CF3" w:rsidRDefault="00050E0B" w:rsidP="000D323E">
            <w:pPr>
              <w:ind w:firstLine="0"/>
            </w:pPr>
            <w:r w:rsidRPr="00E03CF3">
              <w:rPr>
                <w:b/>
              </w:rPr>
              <w:t>Hiển thị:</w:t>
            </w:r>
            <w:r w:rsidR="00EA42E9" w:rsidRPr="00E03CF3">
              <w:rPr>
                <w:b/>
              </w:rPr>
              <w:t xml:space="preserve"> </w:t>
            </w:r>
            <w:r w:rsidR="00EA42E9" w:rsidRPr="00E03CF3">
              <w:t>“LƯU” như hình trên</w:t>
            </w:r>
          </w:p>
          <w:p w14:paraId="58797791" w14:textId="77777777" w:rsidR="00EA42E9" w:rsidRPr="00E03CF3" w:rsidRDefault="00EA42E9" w:rsidP="000D323E">
            <w:pPr>
              <w:ind w:firstLine="0"/>
            </w:pPr>
            <w:r w:rsidRPr="00E03CF3">
              <w:lastRenderedPageBreak/>
              <w:t>- Icon Save</w:t>
            </w:r>
          </w:p>
          <w:p w14:paraId="63CA502B" w14:textId="6B9B901F" w:rsidR="00EA42E9" w:rsidRPr="00E03CF3" w:rsidRDefault="00EA42E9" w:rsidP="000D323E">
            <w:pPr>
              <w:ind w:firstLine="0"/>
            </w:pPr>
            <w:r w:rsidRPr="00E03CF3">
              <w:rPr>
                <w:b/>
              </w:rPr>
              <w:t>Sự kiện:</w:t>
            </w:r>
            <w:r w:rsidRPr="00E03CF3">
              <w:t xml:space="preserve"> khi bấm nút này, phiếu khám sẽ được lưu lại trong </w:t>
            </w:r>
            <w:r w:rsidR="0047554B" w:rsidRPr="00E03CF3">
              <w:t>hệ thống</w:t>
            </w:r>
          </w:p>
        </w:tc>
        <w:tc>
          <w:tcPr>
            <w:tcW w:w="1836" w:type="dxa"/>
          </w:tcPr>
          <w:p w14:paraId="63727130" w14:textId="77777777" w:rsidR="000D323E" w:rsidRPr="00E03CF3" w:rsidRDefault="000D323E" w:rsidP="00273C77">
            <w:pPr>
              <w:ind w:firstLine="0"/>
            </w:pPr>
          </w:p>
        </w:tc>
      </w:tr>
      <w:tr w:rsidR="000D323E" w:rsidRPr="00E03CF3" w14:paraId="461D8390" w14:textId="77777777" w:rsidTr="00273C77">
        <w:tc>
          <w:tcPr>
            <w:tcW w:w="846" w:type="dxa"/>
          </w:tcPr>
          <w:p w14:paraId="4EF26ED0" w14:textId="5DB17A75" w:rsidR="000D323E" w:rsidRPr="00E03CF3" w:rsidRDefault="000D323E" w:rsidP="00273C77">
            <w:pPr>
              <w:ind w:firstLine="0"/>
              <w:jc w:val="center"/>
            </w:pPr>
            <w:r w:rsidRPr="00E03CF3">
              <w:lastRenderedPageBreak/>
              <w:t>56</w:t>
            </w:r>
          </w:p>
        </w:tc>
        <w:tc>
          <w:tcPr>
            <w:tcW w:w="1843" w:type="dxa"/>
          </w:tcPr>
          <w:p w14:paraId="45920FB5" w14:textId="4F33DE6B" w:rsidR="000D323E" w:rsidRPr="00E03CF3" w:rsidRDefault="00050E0B" w:rsidP="00273C77">
            <w:pPr>
              <w:ind w:firstLine="0"/>
            </w:pPr>
            <w:r w:rsidRPr="00E03CF3">
              <w:t>Button</w:t>
            </w:r>
          </w:p>
        </w:tc>
        <w:tc>
          <w:tcPr>
            <w:tcW w:w="3969" w:type="dxa"/>
          </w:tcPr>
          <w:p w14:paraId="46D98B01" w14:textId="77777777" w:rsidR="000D323E" w:rsidRPr="00E03CF3" w:rsidRDefault="00050E0B" w:rsidP="000D323E">
            <w:pPr>
              <w:ind w:firstLine="0"/>
            </w:pPr>
            <w:r w:rsidRPr="00E03CF3">
              <w:rPr>
                <w:b/>
              </w:rPr>
              <w:t>Hiển thị:</w:t>
            </w:r>
            <w:r w:rsidR="0047554B" w:rsidRPr="00E03CF3">
              <w:rPr>
                <w:b/>
              </w:rPr>
              <w:t xml:space="preserve"> </w:t>
            </w:r>
            <w:r w:rsidR="0047554B" w:rsidRPr="00E03CF3">
              <w:t>“HỦY” như hình trên</w:t>
            </w:r>
          </w:p>
          <w:p w14:paraId="0090606F" w14:textId="77777777" w:rsidR="0047554B" w:rsidRPr="00E03CF3" w:rsidRDefault="0047554B" w:rsidP="000D323E">
            <w:pPr>
              <w:ind w:firstLine="0"/>
            </w:pPr>
            <w:r w:rsidRPr="00E03CF3">
              <w:t>- Icon Cancel</w:t>
            </w:r>
          </w:p>
          <w:p w14:paraId="0F716D0C" w14:textId="61E884EC" w:rsidR="0047554B" w:rsidRPr="00E03CF3" w:rsidRDefault="0047554B" w:rsidP="000D323E">
            <w:pPr>
              <w:ind w:firstLine="0"/>
            </w:pPr>
            <w:r w:rsidRPr="00E03CF3">
              <w:rPr>
                <w:b/>
              </w:rPr>
              <w:t>Sự kiện:</w:t>
            </w:r>
            <w:r w:rsidRPr="00E03CF3">
              <w:t xml:space="preserve"> khi bấm nút này, phiếu khám vừa tạo sẽ bị hủy và không lưu lại trong hệ thống</w:t>
            </w:r>
          </w:p>
        </w:tc>
        <w:tc>
          <w:tcPr>
            <w:tcW w:w="1836" w:type="dxa"/>
          </w:tcPr>
          <w:p w14:paraId="0D71141E" w14:textId="77777777" w:rsidR="000D323E" w:rsidRPr="00E03CF3" w:rsidRDefault="000D323E" w:rsidP="00273C77">
            <w:pPr>
              <w:ind w:firstLine="0"/>
            </w:pPr>
          </w:p>
        </w:tc>
      </w:tr>
      <w:tr w:rsidR="000D323E" w:rsidRPr="00E03CF3" w14:paraId="7365754D" w14:textId="77777777" w:rsidTr="00273C77">
        <w:tc>
          <w:tcPr>
            <w:tcW w:w="846" w:type="dxa"/>
          </w:tcPr>
          <w:p w14:paraId="754CFBC8" w14:textId="05C289A4" w:rsidR="000D323E" w:rsidRPr="00E03CF3" w:rsidRDefault="000D323E" w:rsidP="00273C77">
            <w:pPr>
              <w:ind w:firstLine="0"/>
              <w:jc w:val="center"/>
            </w:pPr>
            <w:r w:rsidRPr="00E03CF3">
              <w:t>57</w:t>
            </w:r>
          </w:p>
        </w:tc>
        <w:tc>
          <w:tcPr>
            <w:tcW w:w="1843" w:type="dxa"/>
          </w:tcPr>
          <w:p w14:paraId="25642B02" w14:textId="2F9FEBE6" w:rsidR="000D323E" w:rsidRPr="00E03CF3" w:rsidRDefault="00050E0B" w:rsidP="00273C77">
            <w:pPr>
              <w:ind w:firstLine="0"/>
            </w:pPr>
            <w:r w:rsidRPr="00E03CF3">
              <w:t>Button</w:t>
            </w:r>
          </w:p>
        </w:tc>
        <w:tc>
          <w:tcPr>
            <w:tcW w:w="3969" w:type="dxa"/>
          </w:tcPr>
          <w:p w14:paraId="1A4CA0FF" w14:textId="77777777" w:rsidR="000D323E" w:rsidRPr="00E03CF3" w:rsidRDefault="00050E0B" w:rsidP="000D323E">
            <w:pPr>
              <w:ind w:firstLine="0"/>
            </w:pPr>
            <w:r w:rsidRPr="00E03CF3">
              <w:rPr>
                <w:b/>
              </w:rPr>
              <w:t>Hiển thị:</w:t>
            </w:r>
            <w:r w:rsidR="0047554B" w:rsidRPr="00E03CF3">
              <w:rPr>
                <w:b/>
              </w:rPr>
              <w:t xml:space="preserve"> </w:t>
            </w:r>
            <w:r w:rsidR="0047554B" w:rsidRPr="00E03CF3">
              <w:t>“SỬA” như hình trên</w:t>
            </w:r>
          </w:p>
          <w:p w14:paraId="01038611" w14:textId="77777777" w:rsidR="0047554B" w:rsidRPr="00E03CF3" w:rsidRDefault="0047554B" w:rsidP="000D323E">
            <w:pPr>
              <w:ind w:firstLine="0"/>
            </w:pPr>
            <w:r w:rsidRPr="00E03CF3">
              <w:t>- Icon Edit</w:t>
            </w:r>
          </w:p>
          <w:p w14:paraId="0ED2AF3E" w14:textId="0F16181E" w:rsidR="0047554B" w:rsidRPr="00E03CF3" w:rsidRDefault="0047554B" w:rsidP="000D323E">
            <w:pPr>
              <w:ind w:firstLine="0"/>
            </w:pPr>
            <w:r w:rsidRPr="00E03CF3">
              <w:rPr>
                <w:b/>
              </w:rPr>
              <w:t>Sự kiện:</w:t>
            </w:r>
            <w:r w:rsidRPr="00E03CF3">
              <w:t xml:space="preserve"> nếu thông tin kiểm tra có sai sót, bấm nút Sửa để điều chỉnh lại thông tin</w:t>
            </w:r>
          </w:p>
        </w:tc>
        <w:tc>
          <w:tcPr>
            <w:tcW w:w="1836" w:type="dxa"/>
          </w:tcPr>
          <w:p w14:paraId="439983E3" w14:textId="77777777" w:rsidR="000D323E" w:rsidRPr="00E03CF3" w:rsidRDefault="000D323E" w:rsidP="00273C77">
            <w:pPr>
              <w:ind w:firstLine="0"/>
            </w:pPr>
          </w:p>
        </w:tc>
      </w:tr>
      <w:tr w:rsidR="000D323E" w:rsidRPr="00E03CF3" w14:paraId="76985A18" w14:textId="77777777" w:rsidTr="00273C77">
        <w:tc>
          <w:tcPr>
            <w:tcW w:w="846" w:type="dxa"/>
          </w:tcPr>
          <w:p w14:paraId="2BE1C696" w14:textId="14B16CF4" w:rsidR="000D323E" w:rsidRPr="00E03CF3" w:rsidRDefault="000D323E" w:rsidP="00273C77">
            <w:pPr>
              <w:ind w:firstLine="0"/>
              <w:jc w:val="center"/>
            </w:pPr>
            <w:r w:rsidRPr="00E03CF3">
              <w:t>58</w:t>
            </w:r>
          </w:p>
        </w:tc>
        <w:tc>
          <w:tcPr>
            <w:tcW w:w="1843" w:type="dxa"/>
          </w:tcPr>
          <w:p w14:paraId="0F8C22DD" w14:textId="200A2F6B" w:rsidR="000D323E" w:rsidRPr="00E03CF3" w:rsidRDefault="00050E0B" w:rsidP="00273C77">
            <w:pPr>
              <w:ind w:firstLine="0"/>
            </w:pPr>
            <w:r w:rsidRPr="00E03CF3">
              <w:t>Button</w:t>
            </w:r>
          </w:p>
        </w:tc>
        <w:tc>
          <w:tcPr>
            <w:tcW w:w="3969" w:type="dxa"/>
          </w:tcPr>
          <w:p w14:paraId="4999F38A" w14:textId="77777777" w:rsidR="000D323E" w:rsidRPr="00E03CF3" w:rsidRDefault="00050E0B" w:rsidP="000D323E">
            <w:pPr>
              <w:ind w:firstLine="0"/>
            </w:pPr>
            <w:r w:rsidRPr="00E03CF3">
              <w:rPr>
                <w:b/>
              </w:rPr>
              <w:t>Hiển thị:</w:t>
            </w:r>
            <w:r w:rsidR="0047554B" w:rsidRPr="00E03CF3">
              <w:rPr>
                <w:b/>
              </w:rPr>
              <w:t xml:space="preserve"> </w:t>
            </w:r>
            <w:r w:rsidR="0047554B" w:rsidRPr="00E03CF3">
              <w:t>“HOÀN TẤT KHÁM” như hình trên</w:t>
            </w:r>
          </w:p>
          <w:p w14:paraId="0E223EDF" w14:textId="4BD25508" w:rsidR="0047554B" w:rsidRPr="00E03CF3" w:rsidRDefault="0047554B" w:rsidP="000D323E">
            <w:pPr>
              <w:ind w:firstLine="0"/>
            </w:pPr>
            <w:r w:rsidRPr="00E03CF3">
              <w:rPr>
                <w:b/>
              </w:rPr>
              <w:t>Sự kiện:</w:t>
            </w:r>
            <w:r w:rsidRPr="00E03CF3">
              <w:t xml:space="preserve"> khi bấm nút này, tất cả thông tin trên phiếu khám sẽ tự động lưu lại và kết thúc lượt khám đó </w:t>
            </w:r>
          </w:p>
        </w:tc>
        <w:tc>
          <w:tcPr>
            <w:tcW w:w="1836" w:type="dxa"/>
          </w:tcPr>
          <w:p w14:paraId="52D2A888" w14:textId="77777777" w:rsidR="000D323E" w:rsidRPr="00E03CF3" w:rsidRDefault="000D323E" w:rsidP="006B5FB2">
            <w:pPr>
              <w:keepNext/>
              <w:ind w:firstLine="0"/>
            </w:pPr>
          </w:p>
        </w:tc>
      </w:tr>
    </w:tbl>
    <w:p w14:paraId="5C839949" w14:textId="09986AF7" w:rsidR="000D323E" w:rsidRPr="00E03CF3" w:rsidRDefault="006B5FB2" w:rsidP="006B5FB2">
      <w:pPr>
        <w:pStyle w:val="Caption"/>
      </w:pPr>
      <w:bookmarkStart w:id="113" w:name="_Toc111023030"/>
      <w:r>
        <w:t xml:space="preserve">Bảng </w:t>
      </w:r>
      <w:r>
        <w:fldChar w:fldCharType="begin"/>
      </w:r>
      <w:r>
        <w:instrText xml:space="preserve"> SEQ Bảng \* ARABIC </w:instrText>
      </w:r>
      <w:r>
        <w:fldChar w:fldCharType="separate"/>
      </w:r>
      <w:r w:rsidR="00BC2AF3">
        <w:rPr>
          <w:noProof/>
        </w:rPr>
        <w:t>19</w:t>
      </w:r>
      <w:r>
        <w:fldChar w:fldCharType="end"/>
      </w:r>
      <w:r>
        <w:t>. FSD màn hình Phiếu khám</w:t>
      </w:r>
      <w:bookmarkEnd w:id="113"/>
    </w:p>
    <w:p w14:paraId="7F15E59E" w14:textId="347602E3" w:rsidR="007D0FF5" w:rsidRDefault="007D0FF5" w:rsidP="00723803">
      <w:pPr>
        <w:ind w:firstLine="0"/>
      </w:pPr>
    </w:p>
    <w:p w14:paraId="2E599815" w14:textId="166149B3" w:rsidR="006B5FB2" w:rsidRPr="00E03CF3" w:rsidRDefault="006B5FB2" w:rsidP="006B5FB2">
      <w:pPr>
        <w:pStyle w:val="ListParagraph"/>
        <w:numPr>
          <w:ilvl w:val="0"/>
          <w:numId w:val="37"/>
        </w:numPr>
      </w:pPr>
      <w:r>
        <w:t>Đặc tả drop downlist Chỉ định [S8]</w:t>
      </w:r>
    </w:p>
    <w:p w14:paraId="3CB74ACC" w14:textId="77777777" w:rsidR="006B5FB2" w:rsidRDefault="007D0FF5" w:rsidP="006B5FB2">
      <w:pPr>
        <w:keepNext/>
        <w:ind w:firstLine="0"/>
      </w:pPr>
      <w:r w:rsidRPr="00E03CF3">
        <w:rPr>
          <w:noProof/>
        </w:rPr>
        <w:lastRenderedPageBreak/>
        <w:drawing>
          <wp:inline distT="0" distB="0" distL="0" distR="0" wp14:anchorId="2FD715D7" wp14:editId="5E004275">
            <wp:extent cx="5400040" cy="38150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184"/>
                    <a:stretch/>
                  </pic:blipFill>
                  <pic:spPr bwMode="auto">
                    <a:xfrm>
                      <a:off x="0" y="0"/>
                      <a:ext cx="5400040" cy="3815080"/>
                    </a:xfrm>
                    <a:prstGeom prst="rect">
                      <a:avLst/>
                    </a:prstGeom>
                    <a:ln>
                      <a:noFill/>
                    </a:ln>
                    <a:extLst>
                      <a:ext uri="{53640926-AAD7-44D8-BBD7-CCE9431645EC}">
                        <a14:shadowObscured xmlns:a14="http://schemas.microsoft.com/office/drawing/2010/main"/>
                      </a:ext>
                    </a:extLst>
                  </pic:spPr>
                </pic:pic>
              </a:graphicData>
            </a:graphic>
          </wp:inline>
        </w:drawing>
      </w:r>
    </w:p>
    <w:p w14:paraId="6FDF2CA6" w14:textId="4C7683ED" w:rsidR="007D0FF5" w:rsidRPr="00E03CF3" w:rsidRDefault="006B5FB2" w:rsidP="006B5FB2">
      <w:pPr>
        <w:pStyle w:val="Caption"/>
      </w:pPr>
      <w:bookmarkStart w:id="114" w:name="_Toc111023007"/>
      <w:r>
        <w:t xml:space="preserve">Hình </w:t>
      </w:r>
      <w:r>
        <w:fldChar w:fldCharType="begin"/>
      </w:r>
      <w:r>
        <w:instrText xml:space="preserve"> SEQ Hình \* ARABIC </w:instrText>
      </w:r>
      <w:r>
        <w:fldChar w:fldCharType="separate"/>
      </w:r>
      <w:r w:rsidR="00BC2AF3">
        <w:rPr>
          <w:noProof/>
        </w:rPr>
        <w:t>32</w:t>
      </w:r>
      <w:r>
        <w:fldChar w:fldCharType="end"/>
      </w:r>
      <w:r>
        <w:t>. Màn hình Phiếu khám drop downlist Chỉ định</w:t>
      </w:r>
      <w:r w:rsidR="00BC2AF3">
        <w:t xml:space="preserve"> [S8]</w:t>
      </w:r>
      <w:bookmarkEnd w:id="114"/>
    </w:p>
    <w:p w14:paraId="72B63AD8" w14:textId="25130DF8" w:rsidR="007D6F67" w:rsidRPr="00E03CF3" w:rsidRDefault="007D6F67"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47554B" w:rsidRPr="00E03CF3" w14:paraId="51DA5359" w14:textId="77777777" w:rsidTr="00996587">
        <w:tc>
          <w:tcPr>
            <w:tcW w:w="846" w:type="dxa"/>
            <w:shd w:val="clear" w:color="auto" w:fill="8DB3E2" w:themeFill="text2" w:themeFillTint="66"/>
          </w:tcPr>
          <w:p w14:paraId="519335FD" w14:textId="77777777" w:rsidR="0047554B" w:rsidRPr="00E03CF3" w:rsidRDefault="0047554B" w:rsidP="00996587">
            <w:pPr>
              <w:ind w:firstLine="0"/>
              <w:jc w:val="center"/>
              <w:rPr>
                <w:b/>
              </w:rPr>
            </w:pPr>
            <w:r w:rsidRPr="00E03CF3">
              <w:rPr>
                <w:b/>
              </w:rPr>
              <w:t>No</w:t>
            </w:r>
          </w:p>
        </w:tc>
        <w:tc>
          <w:tcPr>
            <w:tcW w:w="1843" w:type="dxa"/>
            <w:shd w:val="clear" w:color="auto" w:fill="8DB3E2" w:themeFill="text2" w:themeFillTint="66"/>
          </w:tcPr>
          <w:p w14:paraId="178B04C1" w14:textId="77777777" w:rsidR="0047554B" w:rsidRPr="00E03CF3" w:rsidRDefault="0047554B" w:rsidP="00996587">
            <w:pPr>
              <w:ind w:firstLine="0"/>
              <w:jc w:val="center"/>
              <w:rPr>
                <w:b/>
              </w:rPr>
            </w:pPr>
            <w:r w:rsidRPr="00E03CF3">
              <w:rPr>
                <w:b/>
              </w:rPr>
              <w:t>Type</w:t>
            </w:r>
          </w:p>
        </w:tc>
        <w:tc>
          <w:tcPr>
            <w:tcW w:w="3969" w:type="dxa"/>
            <w:shd w:val="clear" w:color="auto" w:fill="8DB3E2" w:themeFill="text2" w:themeFillTint="66"/>
          </w:tcPr>
          <w:p w14:paraId="4B420B6C" w14:textId="77777777" w:rsidR="0047554B" w:rsidRPr="00E03CF3" w:rsidRDefault="0047554B" w:rsidP="00996587">
            <w:pPr>
              <w:ind w:firstLine="0"/>
              <w:jc w:val="center"/>
              <w:rPr>
                <w:b/>
              </w:rPr>
            </w:pPr>
            <w:r w:rsidRPr="00E03CF3">
              <w:rPr>
                <w:b/>
              </w:rPr>
              <w:t>Description</w:t>
            </w:r>
          </w:p>
        </w:tc>
        <w:tc>
          <w:tcPr>
            <w:tcW w:w="1836" w:type="dxa"/>
            <w:shd w:val="clear" w:color="auto" w:fill="8DB3E2" w:themeFill="text2" w:themeFillTint="66"/>
          </w:tcPr>
          <w:p w14:paraId="3FBD07A0" w14:textId="77777777" w:rsidR="0047554B" w:rsidRPr="00E03CF3" w:rsidRDefault="0047554B" w:rsidP="00996587">
            <w:pPr>
              <w:ind w:firstLine="0"/>
              <w:jc w:val="center"/>
              <w:rPr>
                <w:b/>
              </w:rPr>
            </w:pPr>
            <w:r w:rsidRPr="00E03CF3">
              <w:rPr>
                <w:b/>
              </w:rPr>
              <w:t>Note</w:t>
            </w:r>
          </w:p>
        </w:tc>
      </w:tr>
      <w:tr w:rsidR="0047554B" w:rsidRPr="00E03CF3" w14:paraId="6F3AC12C" w14:textId="77777777" w:rsidTr="00996587">
        <w:tc>
          <w:tcPr>
            <w:tcW w:w="846" w:type="dxa"/>
          </w:tcPr>
          <w:p w14:paraId="3FBC6F73" w14:textId="77777777" w:rsidR="0047554B" w:rsidRPr="00E03CF3" w:rsidRDefault="0047554B" w:rsidP="00996587">
            <w:pPr>
              <w:ind w:firstLine="0"/>
              <w:jc w:val="center"/>
            </w:pPr>
            <w:r w:rsidRPr="00E03CF3">
              <w:t>1</w:t>
            </w:r>
          </w:p>
        </w:tc>
        <w:tc>
          <w:tcPr>
            <w:tcW w:w="1843" w:type="dxa"/>
          </w:tcPr>
          <w:p w14:paraId="3B0C5AC1" w14:textId="04328940" w:rsidR="0047554B" w:rsidRPr="00E03CF3" w:rsidRDefault="0047554B" w:rsidP="00996587">
            <w:pPr>
              <w:ind w:firstLine="0"/>
            </w:pPr>
            <w:r w:rsidRPr="00E03CF3">
              <w:t>Drop downlist</w:t>
            </w:r>
          </w:p>
        </w:tc>
        <w:tc>
          <w:tcPr>
            <w:tcW w:w="3969" w:type="dxa"/>
          </w:tcPr>
          <w:p w14:paraId="32C94795" w14:textId="77777777" w:rsidR="0047554B" w:rsidRPr="00E03CF3" w:rsidRDefault="0047554B" w:rsidP="00996587">
            <w:pPr>
              <w:ind w:firstLine="0"/>
            </w:pPr>
            <w:r w:rsidRPr="00E03CF3">
              <w:rPr>
                <w:b/>
              </w:rPr>
              <w:t xml:space="preserve">Hiển thị: </w:t>
            </w:r>
            <w:r w:rsidRPr="00E03CF3">
              <w:t>như hình trên</w:t>
            </w:r>
          </w:p>
          <w:p w14:paraId="65FF24EC" w14:textId="77777777" w:rsidR="0047554B" w:rsidRPr="00E03CF3" w:rsidRDefault="0047554B" w:rsidP="00996587">
            <w:pPr>
              <w:ind w:firstLine="0"/>
            </w:pPr>
            <w:r w:rsidRPr="00E03CF3">
              <w:t xml:space="preserve">Sự kiện: bấm chọn vào nút mũi tên, các danh sách chỉ định CLS sẽ xuất hiện </w:t>
            </w:r>
          </w:p>
          <w:p w14:paraId="64027EFE" w14:textId="33E254E2" w:rsidR="0047554B" w:rsidRPr="00E03CF3" w:rsidRDefault="0047554B" w:rsidP="00996587">
            <w:pPr>
              <w:ind w:firstLine="0"/>
            </w:pPr>
            <w:r w:rsidRPr="00E03CF3">
              <w:t>- Ngư</w:t>
            </w:r>
            <w:r w:rsidR="007D6F67" w:rsidRPr="00E03CF3">
              <w:t>ời dùng bấm chọn vào chỉ định CLS</w:t>
            </w:r>
          </w:p>
        </w:tc>
        <w:tc>
          <w:tcPr>
            <w:tcW w:w="1836" w:type="dxa"/>
          </w:tcPr>
          <w:p w14:paraId="4ECED128" w14:textId="77777777" w:rsidR="0047554B" w:rsidRPr="00E03CF3" w:rsidRDefault="0047554B" w:rsidP="00996587">
            <w:pPr>
              <w:ind w:firstLine="0"/>
            </w:pPr>
          </w:p>
        </w:tc>
      </w:tr>
      <w:tr w:rsidR="0047554B" w:rsidRPr="00E03CF3" w14:paraId="75826F99" w14:textId="77777777" w:rsidTr="00996587">
        <w:tc>
          <w:tcPr>
            <w:tcW w:w="846" w:type="dxa"/>
          </w:tcPr>
          <w:p w14:paraId="3C11A66D" w14:textId="77777777" w:rsidR="0047554B" w:rsidRPr="00E03CF3" w:rsidRDefault="0047554B" w:rsidP="00996587">
            <w:pPr>
              <w:ind w:firstLine="0"/>
              <w:jc w:val="center"/>
            </w:pPr>
            <w:r w:rsidRPr="00E03CF3">
              <w:t>2</w:t>
            </w:r>
          </w:p>
        </w:tc>
        <w:tc>
          <w:tcPr>
            <w:tcW w:w="1843" w:type="dxa"/>
          </w:tcPr>
          <w:p w14:paraId="0C2A7DBD" w14:textId="77777777" w:rsidR="0047554B" w:rsidRPr="00E03CF3" w:rsidRDefault="0047554B" w:rsidP="00996587">
            <w:pPr>
              <w:ind w:firstLine="0"/>
            </w:pPr>
            <w:r w:rsidRPr="00E03CF3">
              <w:t>Label</w:t>
            </w:r>
          </w:p>
        </w:tc>
        <w:tc>
          <w:tcPr>
            <w:tcW w:w="3969" w:type="dxa"/>
          </w:tcPr>
          <w:p w14:paraId="552682D7" w14:textId="7F319E5D" w:rsidR="0047554B" w:rsidRPr="00E03CF3" w:rsidRDefault="0047554B" w:rsidP="0047554B">
            <w:pPr>
              <w:ind w:firstLine="0"/>
            </w:pPr>
            <w:r w:rsidRPr="00E03CF3">
              <w:rPr>
                <w:b/>
              </w:rPr>
              <w:t>Hiển thị:</w:t>
            </w:r>
            <w:r w:rsidRPr="00E03CF3">
              <w:t xml:space="preserve"> “Chỉ định” như hình trên</w:t>
            </w:r>
          </w:p>
        </w:tc>
        <w:tc>
          <w:tcPr>
            <w:tcW w:w="1836" w:type="dxa"/>
          </w:tcPr>
          <w:p w14:paraId="41766160" w14:textId="77777777" w:rsidR="0047554B" w:rsidRPr="00E03CF3" w:rsidRDefault="0047554B" w:rsidP="00996587">
            <w:pPr>
              <w:ind w:firstLine="0"/>
            </w:pPr>
          </w:p>
        </w:tc>
      </w:tr>
      <w:tr w:rsidR="0047554B" w:rsidRPr="00E03CF3" w14:paraId="7F4A0F41" w14:textId="77777777" w:rsidTr="00996587">
        <w:tc>
          <w:tcPr>
            <w:tcW w:w="846" w:type="dxa"/>
          </w:tcPr>
          <w:p w14:paraId="2800249D" w14:textId="77777777" w:rsidR="0047554B" w:rsidRPr="00E03CF3" w:rsidRDefault="0047554B" w:rsidP="00996587">
            <w:pPr>
              <w:ind w:firstLine="0"/>
              <w:jc w:val="center"/>
            </w:pPr>
            <w:r w:rsidRPr="00E03CF3">
              <w:t>3</w:t>
            </w:r>
          </w:p>
        </w:tc>
        <w:tc>
          <w:tcPr>
            <w:tcW w:w="1843" w:type="dxa"/>
          </w:tcPr>
          <w:p w14:paraId="28896165" w14:textId="512C74A5" w:rsidR="0047554B" w:rsidRPr="00E03CF3" w:rsidRDefault="0047554B" w:rsidP="00996587">
            <w:pPr>
              <w:ind w:firstLine="0"/>
            </w:pPr>
            <w:r w:rsidRPr="00E03CF3">
              <w:t>Input text</w:t>
            </w:r>
          </w:p>
        </w:tc>
        <w:tc>
          <w:tcPr>
            <w:tcW w:w="3969" w:type="dxa"/>
          </w:tcPr>
          <w:p w14:paraId="69E50F28" w14:textId="77777777" w:rsidR="0047554B" w:rsidRPr="00E03CF3" w:rsidRDefault="0047554B" w:rsidP="00996587">
            <w:pPr>
              <w:ind w:firstLine="0"/>
            </w:pPr>
            <w:r w:rsidRPr="00E03CF3">
              <w:rPr>
                <w:b/>
              </w:rPr>
              <w:t xml:space="preserve">Hiển thị: </w:t>
            </w:r>
            <w:r w:rsidRPr="00E03CF3">
              <w:t>cứng như hình trên</w:t>
            </w:r>
          </w:p>
          <w:p w14:paraId="396A28AC" w14:textId="3DB5C451" w:rsidR="0047554B" w:rsidRPr="00E03CF3" w:rsidRDefault="0047554B" w:rsidP="00996587">
            <w:pPr>
              <w:ind w:firstLine="0"/>
            </w:pPr>
            <w:r w:rsidRPr="00E03CF3">
              <w:t>- Cho phép người dùng nhập chỉ định cần tìm để hiển thị nhanh hơn</w:t>
            </w:r>
          </w:p>
        </w:tc>
        <w:tc>
          <w:tcPr>
            <w:tcW w:w="1836" w:type="dxa"/>
          </w:tcPr>
          <w:p w14:paraId="38A7252D" w14:textId="77777777" w:rsidR="0047554B" w:rsidRPr="00E03CF3" w:rsidRDefault="0047554B" w:rsidP="00996587">
            <w:pPr>
              <w:ind w:firstLine="0"/>
            </w:pPr>
          </w:p>
        </w:tc>
      </w:tr>
      <w:tr w:rsidR="0047554B" w:rsidRPr="00E03CF3" w14:paraId="25876143" w14:textId="77777777" w:rsidTr="00996587">
        <w:tc>
          <w:tcPr>
            <w:tcW w:w="846" w:type="dxa"/>
          </w:tcPr>
          <w:p w14:paraId="57381DA2" w14:textId="77777777" w:rsidR="0047554B" w:rsidRPr="00E03CF3" w:rsidRDefault="0047554B" w:rsidP="00996587">
            <w:pPr>
              <w:ind w:firstLine="0"/>
              <w:jc w:val="center"/>
            </w:pPr>
            <w:r w:rsidRPr="00E03CF3">
              <w:lastRenderedPageBreak/>
              <w:t>4</w:t>
            </w:r>
          </w:p>
        </w:tc>
        <w:tc>
          <w:tcPr>
            <w:tcW w:w="1843" w:type="dxa"/>
          </w:tcPr>
          <w:p w14:paraId="1ED5B4C8" w14:textId="1FF672ED" w:rsidR="0047554B" w:rsidRPr="00E03CF3" w:rsidRDefault="0047554B" w:rsidP="00996587">
            <w:pPr>
              <w:ind w:firstLine="0"/>
            </w:pPr>
            <w:r w:rsidRPr="00E03CF3">
              <w:t>Scroll bar</w:t>
            </w:r>
          </w:p>
        </w:tc>
        <w:tc>
          <w:tcPr>
            <w:tcW w:w="3969" w:type="dxa"/>
          </w:tcPr>
          <w:p w14:paraId="3FA691D0" w14:textId="457B0640" w:rsidR="0047554B" w:rsidRPr="00E03CF3" w:rsidRDefault="0047554B" w:rsidP="00996587">
            <w:pPr>
              <w:ind w:firstLine="0"/>
            </w:pPr>
            <w:r w:rsidRPr="00E03CF3">
              <w:rPr>
                <w:b/>
              </w:rPr>
              <w:t>Hiển thị:</w:t>
            </w:r>
            <w:r w:rsidRPr="00E03CF3">
              <w:t xml:space="preserve"> thanh cuộn có th</w:t>
            </w:r>
            <w:r w:rsidR="007D6F67" w:rsidRPr="00E03CF3">
              <w:t>ể kéo để xem thêm nhiều chỉ định</w:t>
            </w:r>
          </w:p>
        </w:tc>
        <w:tc>
          <w:tcPr>
            <w:tcW w:w="1836" w:type="dxa"/>
          </w:tcPr>
          <w:p w14:paraId="7434B818" w14:textId="77777777" w:rsidR="0047554B" w:rsidRPr="00E03CF3" w:rsidRDefault="0047554B" w:rsidP="006B5FB2">
            <w:pPr>
              <w:keepNext/>
              <w:ind w:firstLine="0"/>
            </w:pPr>
          </w:p>
        </w:tc>
      </w:tr>
    </w:tbl>
    <w:p w14:paraId="708E4F0A" w14:textId="186718C4" w:rsidR="00BC2AF3" w:rsidRDefault="006B5FB2" w:rsidP="00C1124B">
      <w:pPr>
        <w:pStyle w:val="Caption"/>
      </w:pPr>
      <w:bookmarkStart w:id="115" w:name="_Toc111023031"/>
      <w:r>
        <w:t xml:space="preserve">Bảng </w:t>
      </w:r>
      <w:r>
        <w:fldChar w:fldCharType="begin"/>
      </w:r>
      <w:r>
        <w:instrText xml:space="preserve"> SEQ Bảng \* ARABIC </w:instrText>
      </w:r>
      <w:r>
        <w:fldChar w:fldCharType="separate"/>
      </w:r>
      <w:r w:rsidR="00BC2AF3">
        <w:rPr>
          <w:noProof/>
        </w:rPr>
        <w:t>20</w:t>
      </w:r>
      <w:r>
        <w:fldChar w:fldCharType="end"/>
      </w:r>
      <w:r>
        <w:t>. FSD drop downlist Chỉ định</w:t>
      </w:r>
      <w:bookmarkEnd w:id="115"/>
    </w:p>
    <w:p w14:paraId="69C9E4AF" w14:textId="5BAF387A" w:rsidR="00BC2AF3" w:rsidRDefault="00BC2AF3" w:rsidP="00BC2AF3">
      <w:pPr>
        <w:ind w:firstLine="0"/>
      </w:pPr>
    </w:p>
    <w:p w14:paraId="6C16889E" w14:textId="4E52619F" w:rsidR="00BC2AF3" w:rsidRPr="00BC2AF3" w:rsidRDefault="00BC2AF3" w:rsidP="00BC2AF3">
      <w:pPr>
        <w:pStyle w:val="ListParagraph"/>
        <w:numPr>
          <w:ilvl w:val="0"/>
          <w:numId w:val="37"/>
        </w:numPr>
      </w:pPr>
      <w:r>
        <w:t>Đặc tả drop downlist Chẩn đoán bệnh</w:t>
      </w:r>
    </w:p>
    <w:p w14:paraId="0CA1659A" w14:textId="77777777" w:rsidR="00BC2AF3" w:rsidRDefault="007D0FF5" w:rsidP="00BC2AF3">
      <w:pPr>
        <w:keepNext/>
        <w:ind w:firstLine="0"/>
      </w:pPr>
      <w:r w:rsidRPr="00E03CF3">
        <w:rPr>
          <w:noProof/>
        </w:rPr>
        <w:drawing>
          <wp:inline distT="0" distB="0" distL="0" distR="0" wp14:anchorId="232AA047" wp14:editId="77BF6C18">
            <wp:extent cx="5400040" cy="38493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786"/>
                    <a:stretch/>
                  </pic:blipFill>
                  <pic:spPr bwMode="auto">
                    <a:xfrm>
                      <a:off x="0" y="0"/>
                      <a:ext cx="5400040" cy="3849370"/>
                    </a:xfrm>
                    <a:prstGeom prst="rect">
                      <a:avLst/>
                    </a:prstGeom>
                    <a:ln>
                      <a:noFill/>
                    </a:ln>
                    <a:extLst>
                      <a:ext uri="{53640926-AAD7-44D8-BBD7-CCE9431645EC}">
                        <a14:shadowObscured xmlns:a14="http://schemas.microsoft.com/office/drawing/2010/main"/>
                      </a:ext>
                    </a:extLst>
                  </pic:spPr>
                </pic:pic>
              </a:graphicData>
            </a:graphic>
          </wp:inline>
        </w:drawing>
      </w:r>
    </w:p>
    <w:p w14:paraId="138188DA" w14:textId="7412D676" w:rsidR="007D0FF5" w:rsidRPr="00E03CF3" w:rsidRDefault="00BC2AF3" w:rsidP="00BC2AF3">
      <w:pPr>
        <w:pStyle w:val="Caption"/>
      </w:pPr>
      <w:bookmarkStart w:id="116" w:name="_Toc111023008"/>
      <w:r>
        <w:t xml:space="preserve">Hình </w:t>
      </w:r>
      <w:r>
        <w:fldChar w:fldCharType="begin"/>
      </w:r>
      <w:r>
        <w:instrText xml:space="preserve"> SEQ Hình \* ARABIC </w:instrText>
      </w:r>
      <w:r>
        <w:fldChar w:fldCharType="separate"/>
      </w:r>
      <w:r>
        <w:rPr>
          <w:noProof/>
        </w:rPr>
        <w:t>33</w:t>
      </w:r>
      <w:r>
        <w:fldChar w:fldCharType="end"/>
      </w:r>
      <w:r>
        <w:t>. Màn hình Phiếu khám drop downlist Chẩn đoán bệnh [S9]</w:t>
      </w:r>
      <w:bookmarkEnd w:id="116"/>
    </w:p>
    <w:p w14:paraId="1B2CE285" w14:textId="77777777" w:rsidR="007D6F67" w:rsidRPr="00E03CF3" w:rsidRDefault="007D6F67"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7D6F67" w:rsidRPr="00E03CF3" w14:paraId="7996DC3E" w14:textId="77777777" w:rsidTr="00996587">
        <w:tc>
          <w:tcPr>
            <w:tcW w:w="846" w:type="dxa"/>
            <w:shd w:val="clear" w:color="auto" w:fill="8DB3E2" w:themeFill="text2" w:themeFillTint="66"/>
          </w:tcPr>
          <w:p w14:paraId="7ACCC9AF" w14:textId="77777777" w:rsidR="007D6F67" w:rsidRPr="00E03CF3" w:rsidRDefault="007D6F67" w:rsidP="00996587">
            <w:pPr>
              <w:ind w:firstLine="0"/>
              <w:jc w:val="center"/>
              <w:rPr>
                <w:b/>
              </w:rPr>
            </w:pPr>
            <w:r w:rsidRPr="00E03CF3">
              <w:rPr>
                <w:b/>
              </w:rPr>
              <w:t>No</w:t>
            </w:r>
          </w:p>
        </w:tc>
        <w:tc>
          <w:tcPr>
            <w:tcW w:w="1843" w:type="dxa"/>
            <w:shd w:val="clear" w:color="auto" w:fill="8DB3E2" w:themeFill="text2" w:themeFillTint="66"/>
          </w:tcPr>
          <w:p w14:paraId="1D624094" w14:textId="77777777" w:rsidR="007D6F67" w:rsidRPr="00E03CF3" w:rsidRDefault="007D6F67" w:rsidP="00996587">
            <w:pPr>
              <w:ind w:firstLine="0"/>
              <w:jc w:val="center"/>
              <w:rPr>
                <w:b/>
              </w:rPr>
            </w:pPr>
            <w:r w:rsidRPr="00E03CF3">
              <w:rPr>
                <w:b/>
              </w:rPr>
              <w:t>Type</w:t>
            </w:r>
          </w:p>
        </w:tc>
        <w:tc>
          <w:tcPr>
            <w:tcW w:w="3969" w:type="dxa"/>
            <w:shd w:val="clear" w:color="auto" w:fill="8DB3E2" w:themeFill="text2" w:themeFillTint="66"/>
          </w:tcPr>
          <w:p w14:paraId="5D5426EF" w14:textId="77777777" w:rsidR="007D6F67" w:rsidRPr="00E03CF3" w:rsidRDefault="007D6F67" w:rsidP="00996587">
            <w:pPr>
              <w:ind w:firstLine="0"/>
              <w:jc w:val="center"/>
              <w:rPr>
                <w:b/>
              </w:rPr>
            </w:pPr>
            <w:r w:rsidRPr="00E03CF3">
              <w:rPr>
                <w:b/>
              </w:rPr>
              <w:t>Description</w:t>
            </w:r>
          </w:p>
        </w:tc>
        <w:tc>
          <w:tcPr>
            <w:tcW w:w="1836" w:type="dxa"/>
            <w:shd w:val="clear" w:color="auto" w:fill="8DB3E2" w:themeFill="text2" w:themeFillTint="66"/>
          </w:tcPr>
          <w:p w14:paraId="00668F5F" w14:textId="77777777" w:rsidR="007D6F67" w:rsidRPr="00E03CF3" w:rsidRDefault="007D6F67" w:rsidP="00996587">
            <w:pPr>
              <w:ind w:firstLine="0"/>
              <w:jc w:val="center"/>
              <w:rPr>
                <w:b/>
              </w:rPr>
            </w:pPr>
            <w:r w:rsidRPr="00E03CF3">
              <w:rPr>
                <w:b/>
              </w:rPr>
              <w:t>Note</w:t>
            </w:r>
          </w:p>
        </w:tc>
      </w:tr>
      <w:tr w:rsidR="007D6F67" w:rsidRPr="00E03CF3" w14:paraId="500C421E" w14:textId="77777777" w:rsidTr="00996587">
        <w:tc>
          <w:tcPr>
            <w:tcW w:w="846" w:type="dxa"/>
          </w:tcPr>
          <w:p w14:paraId="2B8C2139" w14:textId="77777777" w:rsidR="007D6F67" w:rsidRPr="00E03CF3" w:rsidRDefault="007D6F67" w:rsidP="00996587">
            <w:pPr>
              <w:ind w:firstLine="0"/>
              <w:jc w:val="center"/>
            </w:pPr>
            <w:r w:rsidRPr="00E03CF3">
              <w:t>1</w:t>
            </w:r>
          </w:p>
        </w:tc>
        <w:tc>
          <w:tcPr>
            <w:tcW w:w="1843" w:type="dxa"/>
          </w:tcPr>
          <w:p w14:paraId="39E362BF" w14:textId="77777777" w:rsidR="007D6F67" w:rsidRPr="00E03CF3" w:rsidRDefault="007D6F67" w:rsidP="00996587">
            <w:pPr>
              <w:ind w:firstLine="0"/>
            </w:pPr>
            <w:r w:rsidRPr="00E03CF3">
              <w:t>Drop downlist</w:t>
            </w:r>
          </w:p>
        </w:tc>
        <w:tc>
          <w:tcPr>
            <w:tcW w:w="3969" w:type="dxa"/>
          </w:tcPr>
          <w:p w14:paraId="63500776" w14:textId="77777777" w:rsidR="007D6F67" w:rsidRPr="00E03CF3" w:rsidRDefault="007D6F67" w:rsidP="00996587">
            <w:pPr>
              <w:ind w:firstLine="0"/>
            </w:pPr>
            <w:r w:rsidRPr="00E03CF3">
              <w:rPr>
                <w:b/>
              </w:rPr>
              <w:t xml:space="preserve">Hiển thị: </w:t>
            </w:r>
            <w:r w:rsidRPr="00E03CF3">
              <w:t>như hình trên</w:t>
            </w:r>
          </w:p>
          <w:p w14:paraId="103B1E0D" w14:textId="7081B77B" w:rsidR="007D6F67" w:rsidRPr="00E03CF3" w:rsidRDefault="007D6F67" w:rsidP="00996587">
            <w:pPr>
              <w:ind w:firstLine="0"/>
            </w:pPr>
            <w:r w:rsidRPr="00E03CF3">
              <w:t xml:space="preserve">Sự kiện: bấm chọn vào nút mũi tên, các danh sách chẩn đoán bệnh sẽ xuất hiện </w:t>
            </w:r>
          </w:p>
          <w:p w14:paraId="46FC8694" w14:textId="72B7D662" w:rsidR="007D6F67" w:rsidRPr="00E03CF3" w:rsidRDefault="007D6F67" w:rsidP="00996587">
            <w:pPr>
              <w:ind w:firstLine="0"/>
            </w:pPr>
            <w:r w:rsidRPr="00E03CF3">
              <w:t>- Người dùng bấm chọn vào chẩn đoán bệnh</w:t>
            </w:r>
          </w:p>
        </w:tc>
        <w:tc>
          <w:tcPr>
            <w:tcW w:w="1836" w:type="dxa"/>
          </w:tcPr>
          <w:p w14:paraId="60C3BBE6" w14:textId="77777777" w:rsidR="007D6F67" w:rsidRPr="00E03CF3" w:rsidRDefault="007D6F67" w:rsidP="00996587">
            <w:pPr>
              <w:ind w:firstLine="0"/>
            </w:pPr>
          </w:p>
        </w:tc>
      </w:tr>
      <w:tr w:rsidR="007D6F67" w:rsidRPr="00E03CF3" w14:paraId="648CFD81" w14:textId="77777777" w:rsidTr="00996587">
        <w:tc>
          <w:tcPr>
            <w:tcW w:w="846" w:type="dxa"/>
          </w:tcPr>
          <w:p w14:paraId="01515165" w14:textId="77777777" w:rsidR="007D6F67" w:rsidRPr="00E03CF3" w:rsidRDefault="007D6F67" w:rsidP="00996587">
            <w:pPr>
              <w:ind w:firstLine="0"/>
              <w:jc w:val="center"/>
            </w:pPr>
            <w:r w:rsidRPr="00E03CF3">
              <w:lastRenderedPageBreak/>
              <w:t>2</w:t>
            </w:r>
          </w:p>
        </w:tc>
        <w:tc>
          <w:tcPr>
            <w:tcW w:w="1843" w:type="dxa"/>
          </w:tcPr>
          <w:p w14:paraId="27AC30A9" w14:textId="77777777" w:rsidR="007D6F67" w:rsidRPr="00E03CF3" w:rsidRDefault="007D6F67" w:rsidP="00996587">
            <w:pPr>
              <w:ind w:firstLine="0"/>
            </w:pPr>
            <w:r w:rsidRPr="00E03CF3">
              <w:t>Label</w:t>
            </w:r>
          </w:p>
        </w:tc>
        <w:tc>
          <w:tcPr>
            <w:tcW w:w="3969" w:type="dxa"/>
          </w:tcPr>
          <w:p w14:paraId="13D39A3E" w14:textId="002CC921" w:rsidR="007D6F67" w:rsidRPr="00E03CF3" w:rsidRDefault="007D6F67" w:rsidP="00996587">
            <w:pPr>
              <w:ind w:firstLine="0"/>
            </w:pPr>
            <w:r w:rsidRPr="00E03CF3">
              <w:rPr>
                <w:b/>
              </w:rPr>
              <w:t>Hiển thị:</w:t>
            </w:r>
            <w:r w:rsidRPr="00E03CF3">
              <w:t xml:space="preserve"> “Chẩn đoán bệnh” như hình trên</w:t>
            </w:r>
          </w:p>
        </w:tc>
        <w:tc>
          <w:tcPr>
            <w:tcW w:w="1836" w:type="dxa"/>
          </w:tcPr>
          <w:p w14:paraId="37D0E925" w14:textId="77777777" w:rsidR="007D6F67" w:rsidRPr="00E03CF3" w:rsidRDefault="007D6F67" w:rsidP="00996587">
            <w:pPr>
              <w:ind w:firstLine="0"/>
            </w:pPr>
          </w:p>
        </w:tc>
      </w:tr>
      <w:tr w:rsidR="007D6F67" w:rsidRPr="00E03CF3" w14:paraId="783CB08B" w14:textId="77777777" w:rsidTr="00996587">
        <w:tc>
          <w:tcPr>
            <w:tcW w:w="846" w:type="dxa"/>
          </w:tcPr>
          <w:p w14:paraId="0FE623EB" w14:textId="77777777" w:rsidR="007D6F67" w:rsidRPr="00E03CF3" w:rsidRDefault="007D6F67" w:rsidP="00996587">
            <w:pPr>
              <w:ind w:firstLine="0"/>
              <w:jc w:val="center"/>
            </w:pPr>
            <w:r w:rsidRPr="00E03CF3">
              <w:t>3</w:t>
            </w:r>
          </w:p>
        </w:tc>
        <w:tc>
          <w:tcPr>
            <w:tcW w:w="1843" w:type="dxa"/>
          </w:tcPr>
          <w:p w14:paraId="0AFCB0FC" w14:textId="77777777" w:rsidR="007D6F67" w:rsidRPr="00E03CF3" w:rsidRDefault="007D6F67" w:rsidP="00996587">
            <w:pPr>
              <w:ind w:firstLine="0"/>
            </w:pPr>
            <w:r w:rsidRPr="00E03CF3">
              <w:t>Input text</w:t>
            </w:r>
          </w:p>
        </w:tc>
        <w:tc>
          <w:tcPr>
            <w:tcW w:w="3969" w:type="dxa"/>
          </w:tcPr>
          <w:p w14:paraId="1B1E7962" w14:textId="77777777" w:rsidR="007D6F67" w:rsidRPr="00E03CF3" w:rsidRDefault="007D6F67" w:rsidP="00996587">
            <w:pPr>
              <w:ind w:firstLine="0"/>
            </w:pPr>
            <w:r w:rsidRPr="00E03CF3">
              <w:rPr>
                <w:b/>
              </w:rPr>
              <w:t xml:space="preserve">Hiển thị: </w:t>
            </w:r>
            <w:r w:rsidRPr="00E03CF3">
              <w:t>cứng như hình trên</w:t>
            </w:r>
          </w:p>
          <w:p w14:paraId="43F8359D" w14:textId="77777777" w:rsidR="007D6F67" w:rsidRDefault="007D6F67" w:rsidP="00996587">
            <w:pPr>
              <w:ind w:firstLine="0"/>
            </w:pPr>
            <w:r w:rsidRPr="00E03CF3">
              <w:t>- Cho phép người dùng nhập chẩn đoán cần tìm để hiển thị nhanh hơn</w:t>
            </w:r>
          </w:p>
          <w:p w14:paraId="7B23632A" w14:textId="395E4501" w:rsidR="00C1124B" w:rsidRPr="00E03CF3" w:rsidRDefault="00C1124B" w:rsidP="00996587">
            <w:pPr>
              <w:ind w:firstLine="0"/>
            </w:pPr>
            <w:r w:rsidRPr="00E03CF3">
              <w:rPr>
                <w:b/>
              </w:rPr>
              <w:t>Sự kiện:</w:t>
            </w:r>
            <w:r w:rsidRPr="00E03CF3">
              <w:t xml:space="preserve"> hiển thị nội dung người dùng nhập từ thiết bị bàn phím</w:t>
            </w:r>
          </w:p>
        </w:tc>
        <w:tc>
          <w:tcPr>
            <w:tcW w:w="1836" w:type="dxa"/>
          </w:tcPr>
          <w:p w14:paraId="17A035CD" w14:textId="77777777" w:rsidR="007D6F67" w:rsidRPr="00E03CF3" w:rsidRDefault="007D6F67" w:rsidP="00996587">
            <w:pPr>
              <w:ind w:firstLine="0"/>
            </w:pPr>
          </w:p>
        </w:tc>
      </w:tr>
      <w:tr w:rsidR="007D6F67" w:rsidRPr="00E03CF3" w14:paraId="167F71A1" w14:textId="77777777" w:rsidTr="00996587">
        <w:tc>
          <w:tcPr>
            <w:tcW w:w="846" w:type="dxa"/>
          </w:tcPr>
          <w:p w14:paraId="4B4DB1BE" w14:textId="77777777" w:rsidR="007D6F67" w:rsidRPr="00E03CF3" w:rsidRDefault="007D6F67" w:rsidP="00996587">
            <w:pPr>
              <w:ind w:firstLine="0"/>
              <w:jc w:val="center"/>
            </w:pPr>
            <w:r w:rsidRPr="00E03CF3">
              <w:t>4</w:t>
            </w:r>
          </w:p>
        </w:tc>
        <w:tc>
          <w:tcPr>
            <w:tcW w:w="1843" w:type="dxa"/>
          </w:tcPr>
          <w:p w14:paraId="7EA89991" w14:textId="77777777" w:rsidR="007D6F67" w:rsidRPr="00E03CF3" w:rsidRDefault="007D6F67" w:rsidP="00996587">
            <w:pPr>
              <w:ind w:firstLine="0"/>
            </w:pPr>
            <w:r w:rsidRPr="00E03CF3">
              <w:t>Scroll bar</w:t>
            </w:r>
          </w:p>
        </w:tc>
        <w:tc>
          <w:tcPr>
            <w:tcW w:w="3969" w:type="dxa"/>
          </w:tcPr>
          <w:p w14:paraId="25183DD3" w14:textId="4E744268" w:rsidR="007D6F67" w:rsidRPr="00E03CF3" w:rsidRDefault="007D6F67" w:rsidP="00996587">
            <w:pPr>
              <w:ind w:firstLine="0"/>
            </w:pPr>
            <w:r w:rsidRPr="00E03CF3">
              <w:rPr>
                <w:b/>
              </w:rPr>
              <w:t>Hiển thị:</w:t>
            </w:r>
            <w:r w:rsidRPr="00E03CF3">
              <w:t xml:space="preserve"> thanh cuộn có thể kéo để xem thêm nhiều chẩn đoán</w:t>
            </w:r>
          </w:p>
        </w:tc>
        <w:tc>
          <w:tcPr>
            <w:tcW w:w="1836" w:type="dxa"/>
          </w:tcPr>
          <w:p w14:paraId="2E087BBB" w14:textId="77777777" w:rsidR="007D6F67" w:rsidRPr="00E03CF3" w:rsidRDefault="007D6F67" w:rsidP="00BC2AF3">
            <w:pPr>
              <w:keepNext/>
              <w:ind w:firstLine="0"/>
            </w:pPr>
          </w:p>
        </w:tc>
      </w:tr>
    </w:tbl>
    <w:p w14:paraId="085AB96D" w14:textId="4041D145" w:rsidR="007D6F67" w:rsidRDefault="00BC2AF3" w:rsidP="00BC2AF3">
      <w:pPr>
        <w:pStyle w:val="Caption"/>
      </w:pPr>
      <w:bookmarkStart w:id="117" w:name="_Toc111023032"/>
      <w:r>
        <w:t xml:space="preserve">Bảng </w:t>
      </w:r>
      <w:r>
        <w:fldChar w:fldCharType="begin"/>
      </w:r>
      <w:r>
        <w:instrText xml:space="preserve"> SEQ Bảng \* ARABIC </w:instrText>
      </w:r>
      <w:r>
        <w:fldChar w:fldCharType="separate"/>
      </w:r>
      <w:r>
        <w:rPr>
          <w:noProof/>
        </w:rPr>
        <w:t>21</w:t>
      </w:r>
      <w:r>
        <w:fldChar w:fldCharType="end"/>
      </w:r>
      <w:r>
        <w:t>. FSD drop downlist Chẩn đoán bệnh</w:t>
      </w:r>
      <w:bookmarkEnd w:id="117"/>
    </w:p>
    <w:p w14:paraId="41774CD2" w14:textId="26AB2202" w:rsidR="00BC2AF3" w:rsidRDefault="00BC2AF3" w:rsidP="00BC2AF3">
      <w:pPr>
        <w:ind w:firstLine="0"/>
      </w:pPr>
    </w:p>
    <w:p w14:paraId="0E446D8A" w14:textId="2287A6E9" w:rsidR="00BC2AF3" w:rsidRPr="00BC2AF3" w:rsidRDefault="00BC2AF3" w:rsidP="00BC2AF3">
      <w:pPr>
        <w:pStyle w:val="ListParagraph"/>
        <w:numPr>
          <w:ilvl w:val="0"/>
          <w:numId w:val="37"/>
        </w:numPr>
      </w:pPr>
      <w:r>
        <w:t>Đặc tả màn hình Chẩn đoán [S10]</w:t>
      </w:r>
    </w:p>
    <w:p w14:paraId="23F7C92A" w14:textId="77777777" w:rsidR="00BC2AF3" w:rsidRDefault="00F60465" w:rsidP="00BC2AF3">
      <w:pPr>
        <w:keepNext/>
        <w:ind w:firstLine="0"/>
      </w:pPr>
      <w:r w:rsidRPr="00E03CF3">
        <w:rPr>
          <w:noProof/>
        </w:rPr>
        <w:drawing>
          <wp:inline distT="0" distB="0" distL="0" distR="0" wp14:anchorId="2BFAF441" wp14:editId="55791D68">
            <wp:extent cx="5400040" cy="3860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860165"/>
                    </a:xfrm>
                    <a:prstGeom prst="rect">
                      <a:avLst/>
                    </a:prstGeom>
                  </pic:spPr>
                </pic:pic>
              </a:graphicData>
            </a:graphic>
          </wp:inline>
        </w:drawing>
      </w:r>
    </w:p>
    <w:p w14:paraId="73ED1A5C" w14:textId="043B979F" w:rsidR="00BC2AF3" w:rsidRDefault="00BC2AF3" w:rsidP="00BC2AF3">
      <w:pPr>
        <w:pStyle w:val="Caption"/>
      </w:pPr>
      <w:bookmarkStart w:id="118" w:name="_Toc111023009"/>
      <w:r>
        <w:t xml:space="preserve">Hình </w:t>
      </w:r>
      <w:r>
        <w:fldChar w:fldCharType="begin"/>
      </w:r>
      <w:r>
        <w:instrText xml:space="preserve"> SEQ Hình \* ARABIC </w:instrText>
      </w:r>
      <w:r>
        <w:fldChar w:fldCharType="separate"/>
      </w:r>
      <w:r>
        <w:rPr>
          <w:noProof/>
        </w:rPr>
        <w:t>34</w:t>
      </w:r>
      <w:r>
        <w:fldChar w:fldCharType="end"/>
      </w:r>
      <w:r>
        <w:t>. Màn hình Chẩn đoán [S10]</w:t>
      </w:r>
      <w:bookmarkEnd w:id="118"/>
    </w:p>
    <w:p w14:paraId="0AF78DBE" w14:textId="3AD8A326" w:rsidR="007D0FF5" w:rsidRPr="00E03CF3" w:rsidRDefault="00F60465" w:rsidP="00723803">
      <w:pPr>
        <w:ind w:firstLine="0"/>
      </w:pPr>
      <w:r w:rsidRPr="00E03CF3">
        <w:rPr>
          <w:noProof/>
        </w:rPr>
        <w:t xml:space="preserve"> </w:t>
      </w:r>
    </w:p>
    <w:tbl>
      <w:tblPr>
        <w:tblStyle w:val="TableGrid"/>
        <w:tblW w:w="0" w:type="auto"/>
        <w:tblLook w:val="04A0" w:firstRow="1" w:lastRow="0" w:firstColumn="1" w:lastColumn="0" w:noHBand="0" w:noVBand="1"/>
      </w:tblPr>
      <w:tblGrid>
        <w:gridCol w:w="846"/>
        <w:gridCol w:w="1843"/>
        <w:gridCol w:w="3969"/>
        <w:gridCol w:w="1836"/>
      </w:tblGrid>
      <w:tr w:rsidR="007D6F67" w:rsidRPr="00E03CF3" w14:paraId="002FBD05" w14:textId="77777777" w:rsidTr="00996587">
        <w:tc>
          <w:tcPr>
            <w:tcW w:w="846" w:type="dxa"/>
            <w:shd w:val="clear" w:color="auto" w:fill="8DB3E2" w:themeFill="text2" w:themeFillTint="66"/>
          </w:tcPr>
          <w:p w14:paraId="477BE509" w14:textId="77777777" w:rsidR="007D6F67" w:rsidRPr="00E03CF3" w:rsidRDefault="007D6F67" w:rsidP="00996587">
            <w:pPr>
              <w:ind w:firstLine="0"/>
              <w:jc w:val="center"/>
              <w:rPr>
                <w:b/>
              </w:rPr>
            </w:pPr>
            <w:r w:rsidRPr="00E03CF3">
              <w:rPr>
                <w:b/>
              </w:rPr>
              <w:lastRenderedPageBreak/>
              <w:t>No</w:t>
            </w:r>
          </w:p>
        </w:tc>
        <w:tc>
          <w:tcPr>
            <w:tcW w:w="1843" w:type="dxa"/>
            <w:shd w:val="clear" w:color="auto" w:fill="8DB3E2" w:themeFill="text2" w:themeFillTint="66"/>
          </w:tcPr>
          <w:p w14:paraId="770E5725" w14:textId="77777777" w:rsidR="007D6F67" w:rsidRPr="00E03CF3" w:rsidRDefault="007D6F67" w:rsidP="00996587">
            <w:pPr>
              <w:ind w:firstLine="0"/>
              <w:jc w:val="center"/>
              <w:rPr>
                <w:b/>
              </w:rPr>
            </w:pPr>
            <w:r w:rsidRPr="00E03CF3">
              <w:rPr>
                <w:b/>
              </w:rPr>
              <w:t>Type</w:t>
            </w:r>
          </w:p>
        </w:tc>
        <w:tc>
          <w:tcPr>
            <w:tcW w:w="3969" w:type="dxa"/>
            <w:shd w:val="clear" w:color="auto" w:fill="8DB3E2" w:themeFill="text2" w:themeFillTint="66"/>
          </w:tcPr>
          <w:p w14:paraId="7C320E37" w14:textId="77777777" w:rsidR="007D6F67" w:rsidRPr="00E03CF3" w:rsidRDefault="007D6F67" w:rsidP="00996587">
            <w:pPr>
              <w:ind w:firstLine="0"/>
              <w:jc w:val="center"/>
              <w:rPr>
                <w:b/>
              </w:rPr>
            </w:pPr>
            <w:r w:rsidRPr="00E03CF3">
              <w:rPr>
                <w:b/>
              </w:rPr>
              <w:t>Description</w:t>
            </w:r>
          </w:p>
        </w:tc>
        <w:tc>
          <w:tcPr>
            <w:tcW w:w="1836" w:type="dxa"/>
            <w:shd w:val="clear" w:color="auto" w:fill="8DB3E2" w:themeFill="text2" w:themeFillTint="66"/>
          </w:tcPr>
          <w:p w14:paraId="275843DA" w14:textId="77777777" w:rsidR="007D6F67" w:rsidRPr="00E03CF3" w:rsidRDefault="007D6F67" w:rsidP="00996587">
            <w:pPr>
              <w:ind w:firstLine="0"/>
              <w:jc w:val="center"/>
              <w:rPr>
                <w:b/>
              </w:rPr>
            </w:pPr>
            <w:r w:rsidRPr="00E03CF3">
              <w:rPr>
                <w:b/>
              </w:rPr>
              <w:t>Note</w:t>
            </w:r>
          </w:p>
        </w:tc>
      </w:tr>
      <w:tr w:rsidR="007D6F67" w:rsidRPr="00E03CF3" w14:paraId="2D8BE1D4" w14:textId="77777777" w:rsidTr="00996587">
        <w:tc>
          <w:tcPr>
            <w:tcW w:w="846" w:type="dxa"/>
          </w:tcPr>
          <w:p w14:paraId="42730C7C" w14:textId="77777777" w:rsidR="007D6F67" w:rsidRPr="00E03CF3" w:rsidRDefault="007D6F67" w:rsidP="00996587">
            <w:pPr>
              <w:ind w:firstLine="0"/>
              <w:jc w:val="center"/>
            </w:pPr>
            <w:r w:rsidRPr="00E03CF3">
              <w:t>1</w:t>
            </w:r>
          </w:p>
        </w:tc>
        <w:tc>
          <w:tcPr>
            <w:tcW w:w="1843" w:type="dxa"/>
          </w:tcPr>
          <w:p w14:paraId="52B2B635" w14:textId="59842785" w:rsidR="007D6F67" w:rsidRPr="00E03CF3" w:rsidRDefault="00F60465" w:rsidP="00996587">
            <w:pPr>
              <w:ind w:firstLine="0"/>
            </w:pPr>
            <w:r w:rsidRPr="00E03CF3">
              <w:t>Label</w:t>
            </w:r>
          </w:p>
        </w:tc>
        <w:tc>
          <w:tcPr>
            <w:tcW w:w="3969" w:type="dxa"/>
          </w:tcPr>
          <w:p w14:paraId="25CE7D14" w14:textId="7AFB7FA2" w:rsidR="007D6F67" w:rsidRPr="00E03CF3" w:rsidRDefault="007D6F67" w:rsidP="00996587">
            <w:pPr>
              <w:ind w:firstLine="0"/>
            </w:pPr>
            <w:r w:rsidRPr="00E03CF3">
              <w:rPr>
                <w:b/>
              </w:rPr>
              <w:t xml:space="preserve">Hiển thị: </w:t>
            </w:r>
            <w:r w:rsidR="00F60465" w:rsidRPr="00E03CF3">
              <w:t>“Danh sách chẩn đoán” như hình trên</w:t>
            </w:r>
          </w:p>
        </w:tc>
        <w:tc>
          <w:tcPr>
            <w:tcW w:w="1836" w:type="dxa"/>
          </w:tcPr>
          <w:p w14:paraId="7DA13C1B" w14:textId="77777777" w:rsidR="007D6F67" w:rsidRPr="00E03CF3" w:rsidRDefault="007D6F67" w:rsidP="00996587">
            <w:pPr>
              <w:ind w:firstLine="0"/>
            </w:pPr>
          </w:p>
        </w:tc>
      </w:tr>
      <w:tr w:rsidR="007D6F67" w:rsidRPr="00E03CF3" w14:paraId="6917EF22" w14:textId="77777777" w:rsidTr="00996587">
        <w:tc>
          <w:tcPr>
            <w:tcW w:w="846" w:type="dxa"/>
          </w:tcPr>
          <w:p w14:paraId="6A634BF8" w14:textId="77777777" w:rsidR="007D6F67" w:rsidRPr="00E03CF3" w:rsidRDefault="007D6F67" w:rsidP="00996587">
            <w:pPr>
              <w:ind w:firstLine="0"/>
              <w:jc w:val="center"/>
            </w:pPr>
            <w:r w:rsidRPr="00E03CF3">
              <w:t>2</w:t>
            </w:r>
          </w:p>
        </w:tc>
        <w:tc>
          <w:tcPr>
            <w:tcW w:w="1843" w:type="dxa"/>
          </w:tcPr>
          <w:p w14:paraId="7E664DA5" w14:textId="479E18BB" w:rsidR="007D6F67" w:rsidRPr="00E03CF3" w:rsidRDefault="00F60465" w:rsidP="00996587">
            <w:pPr>
              <w:ind w:firstLine="0"/>
            </w:pPr>
            <w:r w:rsidRPr="00E03CF3">
              <w:t>Label</w:t>
            </w:r>
          </w:p>
        </w:tc>
        <w:tc>
          <w:tcPr>
            <w:tcW w:w="3969" w:type="dxa"/>
          </w:tcPr>
          <w:p w14:paraId="35BDAA01" w14:textId="7ED155AB" w:rsidR="007D6F67" w:rsidRPr="00E03CF3" w:rsidRDefault="00F60465" w:rsidP="00996587">
            <w:pPr>
              <w:ind w:firstLine="0"/>
            </w:pPr>
            <w:r w:rsidRPr="00E03CF3">
              <w:rPr>
                <w:b/>
              </w:rPr>
              <w:t xml:space="preserve">Hiển thị: </w:t>
            </w:r>
            <w:r w:rsidRPr="00E03CF3">
              <w:t>“Chẩn đoán bệnh” như hình trên</w:t>
            </w:r>
          </w:p>
        </w:tc>
        <w:tc>
          <w:tcPr>
            <w:tcW w:w="1836" w:type="dxa"/>
          </w:tcPr>
          <w:p w14:paraId="482FB3F7" w14:textId="77777777" w:rsidR="007D6F67" w:rsidRPr="00E03CF3" w:rsidRDefault="007D6F67" w:rsidP="00996587">
            <w:pPr>
              <w:ind w:firstLine="0"/>
            </w:pPr>
          </w:p>
        </w:tc>
      </w:tr>
      <w:tr w:rsidR="007D6F67" w:rsidRPr="00E03CF3" w14:paraId="3B26D048" w14:textId="77777777" w:rsidTr="00996587">
        <w:tc>
          <w:tcPr>
            <w:tcW w:w="846" w:type="dxa"/>
          </w:tcPr>
          <w:p w14:paraId="563DD47A" w14:textId="77777777" w:rsidR="007D6F67" w:rsidRPr="00E03CF3" w:rsidRDefault="007D6F67" w:rsidP="00996587">
            <w:pPr>
              <w:ind w:firstLine="0"/>
              <w:jc w:val="center"/>
            </w:pPr>
            <w:r w:rsidRPr="00E03CF3">
              <w:t>3</w:t>
            </w:r>
          </w:p>
        </w:tc>
        <w:tc>
          <w:tcPr>
            <w:tcW w:w="1843" w:type="dxa"/>
          </w:tcPr>
          <w:p w14:paraId="1D0D2018" w14:textId="77777777" w:rsidR="007D6F67" w:rsidRPr="00E03CF3" w:rsidRDefault="007D6F67" w:rsidP="00996587">
            <w:pPr>
              <w:ind w:firstLine="0"/>
            </w:pPr>
            <w:r w:rsidRPr="00E03CF3">
              <w:t>Input text</w:t>
            </w:r>
          </w:p>
        </w:tc>
        <w:tc>
          <w:tcPr>
            <w:tcW w:w="3969" w:type="dxa"/>
          </w:tcPr>
          <w:p w14:paraId="1B94EF0B" w14:textId="77777777" w:rsidR="007D6F67" w:rsidRPr="00E03CF3" w:rsidRDefault="007D6F67" w:rsidP="00996587">
            <w:pPr>
              <w:ind w:firstLine="0"/>
            </w:pPr>
            <w:r w:rsidRPr="00E03CF3">
              <w:rPr>
                <w:b/>
              </w:rPr>
              <w:t xml:space="preserve">Hiển thị: </w:t>
            </w:r>
            <w:r w:rsidRPr="00E03CF3">
              <w:t>cứng như hình trên</w:t>
            </w:r>
          </w:p>
          <w:p w14:paraId="51DD3E9F" w14:textId="77777777" w:rsidR="007D6F67" w:rsidRDefault="007D6F67" w:rsidP="00996587">
            <w:pPr>
              <w:ind w:firstLine="0"/>
            </w:pPr>
            <w:r w:rsidRPr="00E03CF3">
              <w:t>- Cho phép người dùng nhập chẩn đoán cần tìm để hiển thị nhanh hơn</w:t>
            </w:r>
          </w:p>
          <w:p w14:paraId="3BA346EC" w14:textId="3B050484" w:rsidR="00C1124B" w:rsidRPr="00E03CF3" w:rsidRDefault="00C1124B" w:rsidP="00996587">
            <w:pPr>
              <w:ind w:firstLine="0"/>
            </w:pPr>
            <w:r w:rsidRPr="00E03CF3">
              <w:rPr>
                <w:b/>
              </w:rPr>
              <w:t>Sự kiện:</w:t>
            </w:r>
            <w:r w:rsidRPr="00E03CF3">
              <w:t xml:space="preserve"> hiển thị nội dung người dùng nhập từ thiết bị bàn phím</w:t>
            </w:r>
          </w:p>
        </w:tc>
        <w:tc>
          <w:tcPr>
            <w:tcW w:w="1836" w:type="dxa"/>
          </w:tcPr>
          <w:p w14:paraId="01E4A1FB" w14:textId="2D8DBE53" w:rsidR="007D6F67" w:rsidRPr="00E03CF3" w:rsidRDefault="007D6F67" w:rsidP="00996587">
            <w:pPr>
              <w:ind w:firstLine="0"/>
            </w:pPr>
          </w:p>
        </w:tc>
      </w:tr>
      <w:tr w:rsidR="00F60465" w:rsidRPr="00E03CF3" w14:paraId="6F895BC5" w14:textId="77777777" w:rsidTr="00996587">
        <w:tc>
          <w:tcPr>
            <w:tcW w:w="846" w:type="dxa"/>
          </w:tcPr>
          <w:p w14:paraId="22EAD5FD" w14:textId="6DCDF815" w:rsidR="00F60465" w:rsidRPr="00E03CF3" w:rsidRDefault="00F60465" w:rsidP="00996587">
            <w:pPr>
              <w:ind w:firstLine="0"/>
              <w:jc w:val="center"/>
            </w:pPr>
            <w:r w:rsidRPr="00E03CF3">
              <w:t>4</w:t>
            </w:r>
          </w:p>
        </w:tc>
        <w:tc>
          <w:tcPr>
            <w:tcW w:w="1843" w:type="dxa"/>
          </w:tcPr>
          <w:p w14:paraId="26200A4D" w14:textId="702E30B3" w:rsidR="00F60465" w:rsidRPr="00E03CF3" w:rsidRDefault="00F60465" w:rsidP="00996587">
            <w:pPr>
              <w:ind w:firstLine="0"/>
            </w:pPr>
            <w:r w:rsidRPr="00E03CF3">
              <w:t>Label</w:t>
            </w:r>
          </w:p>
        </w:tc>
        <w:tc>
          <w:tcPr>
            <w:tcW w:w="3969" w:type="dxa"/>
          </w:tcPr>
          <w:p w14:paraId="3637F913" w14:textId="5D4300CC" w:rsidR="00F60465" w:rsidRPr="00E03CF3" w:rsidRDefault="00F60465" w:rsidP="00996587">
            <w:pPr>
              <w:ind w:firstLine="0"/>
            </w:pPr>
            <w:r w:rsidRPr="00E03CF3">
              <w:rPr>
                <w:b/>
              </w:rPr>
              <w:t xml:space="preserve">Hiển thị: </w:t>
            </w:r>
            <w:r w:rsidRPr="00E03CF3">
              <w:t>tên các chẩn đoán bệnh</w:t>
            </w:r>
          </w:p>
        </w:tc>
        <w:tc>
          <w:tcPr>
            <w:tcW w:w="1836" w:type="dxa"/>
          </w:tcPr>
          <w:p w14:paraId="1C5B2439" w14:textId="77777777" w:rsidR="00F60465" w:rsidRPr="00E03CF3" w:rsidRDefault="00F60465" w:rsidP="00996587">
            <w:pPr>
              <w:ind w:firstLine="0"/>
            </w:pPr>
          </w:p>
        </w:tc>
      </w:tr>
      <w:tr w:rsidR="007D6F67" w:rsidRPr="00E03CF3" w14:paraId="2BADCA70" w14:textId="77777777" w:rsidTr="00996587">
        <w:tc>
          <w:tcPr>
            <w:tcW w:w="846" w:type="dxa"/>
          </w:tcPr>
          <w:p w14:paraId="5B11398A" w14:textId="37C434FF" w:rsidR="007D6F67" w:rsidRPr="00E03CF3" w:rsidRDefault="00F60465" w:rsidP="00996587">
            <w:pPr>
              <w:ind w:firstLine="0"/>
              <w:jc w:val="center"/>
            </w:pPr>
            <w:r w:rsidRPr="00E03CF3">
              <w:t>5</w:t>
            </w:r>
          </w:p>
        </w:tc>
        <w:tc>
          <w:tcPr>
            <w:tcW w:w="1843" w:type="dxa"/>
          </w:tcPr>
          <w:p w14:paraId="3ED95CBE" w14:textId="77777777" w:rsidR="007D6F67" w:rsidRPr="00E03CF3" w:rsidRDefault="007D6F67" w:rsidP="00996587">
            <w:pPr>
              <w:ind w:firstLine="0"/>
            </w:pPr>
            <w:r w:rsidRPr="00E03CF3">
              <w:t>Scroll bar</w:t>
            </w:r>
          </w:p>
        </w:tc>
        <w:tc>
          <w:tcPr>
            <w:tcW w:w="3969" w:type="dxa"/>
          </w:tcPr>
          <w:p w14:paraId="33C7B74C" w14:textId="15E979FB" w:rsidR="007D6F67" w:rsidRPr="00E03CF3" w:rsidRDefault="007D6F67" w:rsidP="00996587">
            <w:pPr>
              <w:ind w:firstLine="0"/>
            </w:pPr>
            <w:r w:rsidRPr="00E03CF3">
              <w:rPr>
                <w:b/>
              </w:rPr>
              <w:t>Hiển thị:</w:t>
            </w:r>
            <w:r w:rsidRPr="00E03CF3">
              <w:t xml:space="preserve"> thanh cuộn có thể kéo để xem thêm nhiều chẩn đoán</w:t>
            </w:r>
          </w:p>
        </w:tc>
        <w:tc>
          <w:tcPr>
            <w:tcW w:w="1836" w:type="dxa"/>
          </w:tcPr>
          <w:p w14:paraId="0FCFA306" w14:textId="77777777" w:rsidR="007D6F67" w:rsidRPr="00E03CF3" w:rsidRDefault="007D6F67" w:rsidP="00996587">
            <w:pPr>
              <w:ind w:firstLine="0"/>
            </w:pPr>
          </w:p>
        </w:tc>
      </w:tr>
      <w:tr w:rsidR="00F60465" w:rsidRPr="00E03CF3" w14:paraId="0D274E02" w14:textId="77777777" w:rsidTr="00996587">
        <w:tc>
          <w:tcPr>
            <w:tcW w:w="846" w:type="dxa"/>
          </w:tcPr>
          <w:p w14:paraId="080E9BA6" w14:textId="0F2CEF81" w:rsidR="00F60465" w:rsidRPr="00E03CF3" w:rsidRDefault="00F60465" w:rsidP="00996587">
            <w:pPr>
              <w:ind w:firstLine="0"/>
              <w:jc w:val="center"/>
            </w:pPr>
            <w:r w:rsidRPr="00E03CF3">
              <w:t>6</w:t>
            </w:r>
          </w:p>
        </w:tc>
        <w:tc>
          <w:tcPr>
            <w:tcW w:w="1843" w:type="dxa"/>
          </w:tcPr>
          <w:p w14:paraId="3375F045" w14:textId="6601580D" w:rsidR="00F60465" w:rsidRPr="00E03CF3" w:rsidRDefault="00120211" w:rsidP="00996587">
            <w:pPr>
              <w:ind w:firstLine="0"/>
            </w:pPr>
            <w:r w:rsidRPr="00E03CF3">
              <w:t>Button</w:t>
            </w:r>
          </w:p>
        </w:tc>
        <w:tc>
          <w:tcPr>
            <w:tcW w:w="3969" w:type="dxa"/>
          </w:tcPr>
          <w:p w14:paraId="1F032817" w14:textId="77777777" w:rsidR="00F60465" w:rsidRPr="00E03CF3" w:rsidRDefault="00120211" w:rsidP="00996587">
            <w:pPr>
              <w:ind w:firstLine="0"/>
            </w:pPr>
            <w:r w:rsidRPr="00E03CF3">
              <w:rPr>
                <w:b/>
              </w:rPr>
              <w:t xml:space="preserve">Hiển thị: </w:t>
            </w:r>
            <w:r w:rsidRPr="00E03CF3">
              <w:t>“THÊM” như hình trên</w:t>
            </w:r>
          </w:p>
          <w:p w14:paraId="4E8F4D0D" w14:textId="0042EF69" w:rsidR="00120211" w:rsidRPr="00E03CF3" w:rsidRDefault="00120211" w:rsidP="00996587">
            <w:pPr>
              <w:ind w:firstLine="0"/>
            </w:pPr>
            <w:r w:rsidRPr="00E03CF3">
              <w:rPr>
                <w:b/>
              </w:rPr>
              <w:t>Sự kiện:</w:t>
            </w:r>
            <w:r w:rsidRPr="00E03CF3">
              <w:t xml:space="preserve"> khi muốn thêm một chẩn đoán bệnh mới, người dùng bấm nút Thêm</w:t>
            </w:r>
          </w:p>
        </w:tc>
        <w:tc>
          <w:tcPr>
            <w:tcW w:w="1836" w:type="dxa"/>
          </w:tcPr>
          <w:p w14:paraId="6A8BB839" w14:textId="77777777" w:rsidR="00F60465" w:rsidRPr="00E03CF3" w:rsidRDefault="00F60465" w:rsidP="00996587">
            <w:pPr>
              <w:ind w:firstLine="0"/>
            </w:pPr>
          </w:p>
        </w:tc>
      </w:tr>
      <w:tr w:rsidR="00F60465" w:rsidRPr="00E03CF3" w14:paraId="4364C6DB" w14:textId="77777777" w:rsidTr="00996587">
        <w:tc>
          <w:tcPr>
            <w:tcW w:w="846" w:type="dxa"/>
          </w:tcPr>
          <w:p w14:paraId="5F57F61B" w14:textId="53643E34" w:rsidR="00F60465" w:rsidRPr="00E03CF3" w:rsidRDefault="00120211" w:rsidP="00996587">
            <w:pPr>
              <w:ind w:firstLine="0"/>
              <w:jc w:val="center"/>
            </w:pPr>
            <w:r w:rsidRPr="00E03CF3">
              <w:t>7</w:t>
            </w:r>
          </w:p>
        </w:tc>
        <w:tc>
          <w:tcPr>
            <w:tcW w:w="1843" w:type="dxa"/>
          </w:tcPr>
          <w:p w14:paraId="4C89648A" w14:textId="43CF9062" w:rsidR="00F60465" w:rsidRPr="00E03CF3" w:rsidRDefault="00120211" w:rsidP="00996587">
            <w:pPr>
              <w:ind w:firstLine="0"/>
            </w:pPr>
            <w:r w:rsidRPr="00E03CF3">
              <w:t>Button</w:t>
            </w:r>
          </w:p>
        </w:tc>
        <w:tc>
          <w:tcPr>
            <w:tcW w:w="3969" w:type="dxa"/>
          </w:tcPr>
          <w:p w14:paraId="2365223D" w14:textId="77777777" w:rsidR="00F60465" w:rsidRPr="00E03CF3" w:rsidRDefault="00120211" w:rsidP="00996587">
            <w:pPr>
              <w:ind w:firstLine="0"/>
            </w:pPr>
            <w:r w:rsidRPr="00E03CF3">
              <w:rPr>
                <w:b/>
              </w:rPr>
              <w:t xml:space="preserve">Hiển thị: </w:t>
            </w:r>
            <w:r w:rsidRPr="00E03CF3">
              <w:t>“SỬA” như hình trên</w:t>
            </w:r>
          </w:p>
          <w:p w14:paraId="4DE2F034" w14:textId="79581155" w:rsidR="00120211" w:rsidRPr="00E03CF3" w:rsidRDefault="00120211" w:rsidP="00996587">
            <w:pPr>
              <w:ind w:firstLine="0"/>
            </w:pPr>
            <w:r w:rsidRPr="00E03CF3">
              <w:rPr>
                <w:b/>
              </w:rPr>
              <w:t>Sự kiện:</w:t>
            </w:r>
            <w:r w:rsidRPr="00E03CF3">
              <w:t xml:space="preserve"> bấm nút Sửa để điều chỉnh tên chẩn đoán bệnh </w:t>
            </w:r>
          </w:p>
        </w:tc>
        <w:tc>
          <w:tcPr>
            <w:tcW w:w="1836" w:type="dxa"/>
          </w:tcPr>
          <w:p w14:paraId="1625CE37" w14:textId="77777777" w:rsidR="00F60465" w:rsidRPr="00E03CF3" w:rsidRDefault="00F60465" w:rsidP="00996587">
            <w:pPr>
              <w:ind w:firstLine="0"/>
            </w:pPr>
          </w:p>
        </w:tc>
      </w:tr>
      <w:tr w:rsidR="00F60465" w:rsidRPr="00E03CF3" w14:paraId="5A5BEE40" w14:textId="77777777" w:rsidTr="00996587">
        <w:tc>
          <w:tcPr>
            <w:tcW w:w="846" w:type="dxa"/>
          </w:tcPr>
          <w:p w14:paraId="20F1E237" w14:textId="4A980D00" w:rsidR="00F60465" w:rsidRPr="00E03CF3" w:rsidRDefault="00120211" w:rsidP="00996587">
            <w:pPr>
              <w:ind w:firstLine="0"/>
              <w:jc w:val="center"/>
            </w:pPr>
            <w:r w:rsidRPr="00E03CF3">
              <w:t>8</w:t>
            </w:r>
          </w:p>
        </w:tc>
        <w:tc>
          <w:tcPr>
            <w:tcW w:w="1843" w:type="dxa"/>
          </w:tcPr>
          <w:p w14:paraId="7A8023A8" w14:textId="3DD69619" w:rsidR="00F60465" w:rsidRPr="00E03CF3" w:rsidRDefault="00120211" w:rsidP="00996587">
            <w:pPr>
              <w:ind w:firstLine="0"/>
            </w:pPr>
            <w:r w:rsidRPr="00E03CF3">
              <w:t>Button</w:t>
            </w:r>
          </w:p>
        </w:tc>
        <w:tc>
          <w:tcPr>
            <w:tcW w:w="3969" w:type="dxa"/>
          </w:tcPr>
          <w:p w14:paraId="340F2B9D" w14:textId="77777777" w:rsidR="00F60465" w:rsidRPr="00E03CF3" w:rsidRDefault="00120211" w:rsidP="00996587">
            <w:pPr>
              <w:ind w:firstLine="0"/>
            </w:pPr>
            <w:r w:rsidRPr="00E03CF3">
              <w:rPr>
                <w:b/>
              </w:rPr>
              <w:t xml:space="preserve">Hiển thị: </w:t>
            </w:r>
            <w:r w:rsidRPr="00E03CF3">
              <w:t>“XÓA” như hình trên</w:t>
            </w:r>
          </w:p>
          <w:p w14:paraId="20E4CF68" w14:textId="77FCBD00" w:rsidR="00120211" w:rsidRPr="00E03CF3" w:rsidRDefault="00120211" w:rsidP="00996587">
            <w:pPr>
              <w:ind w:firstLine="0"/>
            </w:pPr>
            <w:r w:rsidRPr="00E03CF3">
              <w:rPr>
                <w:b/>
              </w:rPr>
              <w:t>Sự kiện:</w:t>
            </w:r>
            <w:r w:rsidRPr="00E03CF3">
              <w:t xml:space="preserve"> bấm nút Xóa để xóa tên chẩn đoán bệnh khỏi danh sách</w:t>
            </w:r>
          </w:p>
        </w:tc>
        <w:tc>
          <w:tcPr>
            <w:tcW w:w="1836" w:type="dxa"/>
          </w:tcPr>
          <w:p w14:paraId="04F58780" w14:textId="77777777" w:rsidR="00F60465" w:rsidRPr="00E03CF3" w:rsidRDefault="00F60465" w:rsidP="00996587">
            <w:pPr>
              <w:ind w:firstLine="0"/>
            </w:pPr>
          </w:p>
        </w:tc>
      </w:tr>
      <w:tr w:rsidR="00F60465" w:rsidRPr="00E03CF3" w14:paraId="72782D95" w14:textId="77777777" w:rsidTr="00996587">
        <w:tc>
          <w:tcPr>
            <w:tcW w:w="846" w:type="dxa"/>
          </w:tcPr>
          <w:p w14:paraId="2F24A871" w14:textId="53AD1D20" w:rsidR="00F60465" w:rsidRPr="00E03CF3" w:rsidRDefault="00120211" w:rsidP="00996587">
            <w:pPr>
              <w:ind w:firstLine="0"/>
              <w:jc w:val="center"/>
            </w:pPr>
            <w:r w:rsidRPr="00E03CF3">
              <w:t>9</w:t>
            </w:r>
          </w:p>
        </w:tc>
        <w:tc>
          <w:tcPr>
            <w:tcW w:w="1843" w:type="dxa"/>
          </w:tcPr>
          <w:p w14:paraId="2C5EC427" w14:textId="3D02C4EC" w:rsidR="00F60465" w:rsidRPr="00E03CF3" w:rsidRDefault="00120211" w:rsidP="00996587">
            <w:pPr>
              <w:ind w:firstLine="0"/>
            </w:pPr>
            <w:r w:rsidRPr="00E03CF3">
              <w:t>Button</w:t>
            </w:r>
          </w:p>
        </w:tc>
        <w:tc>
          <w:tcPr>
            <w:tcW w:w="3969" w:type="dxa"/>
          </w:tcPr>
          <w:p w14:paraId="0059E2F2" w14:textId="77777777" w:rsidR="00F60465" w:rsidRPr="00E03CF3" w:rsidRDefault="00120211" w:rsidP="00996587">
            <w:pPr>
              <w:ind w:firstLine="0"/>
            </w:pPr>
            <w:r w:rsidRPr="00E03CF3">
              <w:rPr>
                <w:b/>
              </w:rPr>
              <w:t xml:space="preserve">Hiển thị: </w:t>
            </w:r>
            <w:r w:rsidRPr="00E03CF3">
              <w:t>“LƯU” như hình trên</w:t>
            </w:r>
          </w:p>
          <w:p w14:paraId="4A97E27C" w14:textId="22CA01E8" w:rsidR="00120211" w:rsidRPr="00E03CF3" w:rsidRDefault="00120211" w:rsidP="00996587">
            <w:pPr>
              <w:ind w:firstLine="0"/>
            </w:pPr>
            <w:r w:rsidRPr="00E03CF3">
              <w:rPr>
                <w:b/>
              </w:rPr>
              <w:lastRenderedPageBreak/>
              <w:t>Sự kiện:</w:t>
            </w:r>
            <w:r w:rsidRPr="00E03CF3">
              <w:t xml:space="preserve"> bấm nút Lưu </w:t>
            </w:r>
            <w:r w:rsidR="002A3291" w:rsidRPr="00E03CF3">
              <w:t>sau khi đã thực hiện một/ nhiều tác vụ trong danh sách chẩn đoán như Thêm, Sửa, Xóa</w:t>
            </w:r>
          </w:p>
        </w:tc>
        <w:tc>
          <w:tcPr>
            <w:tcW w:w="1836" w:type="dxa"/>
          </w:tcPr>
          <w:p w14:paraId="3FD8927A" w14:textId="77777777" w:rsidR="00F60465" w:rsidRPr="00E03CF3" w:rsidRDefault="00F60465" w:rsidP="00BC2AF3">
            <w:pPr>
              <w:keepNext/>
              <w:ind w:firstLine="0"/>
            </w:pPr>
          </w:p>
        </w:tc>
      </w:tr>
    </w:tbl>
    <w:p w14:paraId="40B43228" w14:textId="2F50083B" w:rsidR="00BC2AF3" w:rsidRDefault="00BC2AF3" w:rsidP="00BC2AF3">
      <w:pPr>
        <w:pStyle w:val="Caption"/>
      </w:pPr>
      <w:bookmarkStart w:id="119" w:name="_Toc111023033"/>
      <w:r>
        <w:lastRenderedPageBreak/>
        <w:t xml:space="preserve">Bảng </w:t>
      </w:r>
      <w:r>
        <w:fldChar w:fldCharType="begin"/>
      </w:r>
      <w:r>
        <w:instrText xml:space="preserve"> SEQ Bảng \* ARABIC </w:instrText>
      </w:r>
      <w:r>
        <w:fldChar w:fldCharType="separate"/>
      </w:r>
      <w:r>
        <w:rPr>
          <w:noProof/>
        </w:rPr>
        <w:t>22</w:t>
      </w:r>
      <w:r>
        <w:fldChar w:fldCharType="end"/>
      </w:r>
      <w:r>
        <w:t>. FSD màn hình Chẩn đoán</w:t>
      </w:r>
      <w:bookmarkEnd w:id="119"/>
    </w:p>
    <w:p w14:paraId="46E051B1" w14:textId="60FDFAF0" w:rsidR="00BC2AF3" w:rsidRDefault="00BC2AF3" w:rsidP="00BC2AF3">
      <w:pPr>
        <w:ind w:firstLine="0"/>
      </w:pPr>
    </w:p>
    <w:p w14:paraId="1BE403FB" w14:textId="5076986C" w:rsidR="00BC2AF3" w:rsidRPr="00BC2AF3" w:rsidRDefault="00BC2AF3" w:rsidP="00BC2AF3">
      <w:pPr>
        <w:pStyle w:val="ListParagraph"/>
        <w:numPr>
          <w:ilvl w:val="0"/>
          <w:numId w:val="37"/>
        </w:numPr>
      </w:pPr>
      <w:r>
        <w:t>Đặc tả màn hình Danh sách hồ sơ bệnh nhân [S11]</w:t>
      </w:r>
    </w:p>
    <w:p w14:paraId="00ED73BA" w14:textId="77777777" w:rsidR="00BC2AF3" w:rsidRDefault="003E7916" w:rsidP="00BC2AF3">
      <w:pPr>
        <w:keepNext/>
        <w:ind w:firstLine="0"/>
      </w:pPr>
      <w:r w:rsidRPr="00E03CF3">
        <w:rPr>
          <w:noProof/>
        </w:rPr>
        <w:drawing>
          <wp:inline distT="0" distB="0" distL="0" distR="0" wp14:anchorId="0F079FFB" wp14:editId="44B13D68">
            <wp:extent cx="5400040" cy="383921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839210"/>
                    </a:xfrm>
                    <a:prstGeom prst="rect">
                      <a:avLst/>
                    </a:prstGeom>
                  </pic:spPr>
                </pic:pic>
              </a:graphicData>
            </a:graphic>
          </wp:inline>
        </w:drawing>
      </w:r>
    </w:p>
    <w:p w14:paraId="61F970EE" w14:textId="148D47C1" w:rsidR="003E7916" w:rsidRPr="00E03CF3" w:rsidRDefault="00BC2AF3" w:rsidP="00BC2AF3">
      <w:pPr>
        <w:pStyle w:val="Caption"/>
      </w:pPr>
      <w:bookmarkStart w:id="120" w:name="_Toc111023010"/>
      <w:r>
        <w:t xml:space="preserve">Hình </w:t>
      </w:r>
      <w:r>
        <w:fldChar w:fldCharType="begin"/>
      </w:r>
      <w:r>
        <w:instrText xml:space="preserve"> SEQ Hình \* ARABIC </w:instrText>
      </w:r>
      <w:r>
        <w:fldChar w:fldCharType="separate"/>
      </w:r>
      <w:r>
        <w:rPr>
          <w:noProof/>
        </w:rPr>
        <w:t>35</w:t>
      </w:r>
      <w:r>
        <w:fldChar w:fldCharType="end"/>
      </w:r>
      <w:r>
        <w:t>. Màn hình Danh sách hồ sơ bệnh nhân [S11]</w:t>
      </w:r>
      <w:bookmarkEnd w:id="120"/>
    </w:p>
    <w:p w14:paraId="6859FE14" w14:textId="2212BDBF" w:rsidR="00FA4022" w:rsidRPr="00E03CF3" w:rsidRDefault="00FA4022"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FA4022" w:rsidRPr="00E03CF3" w14:paraId="0E4B61FA" w14:textId="77777777" w:rsidTr="003D1BBF">
        <w:tc>
          <w:tcPr>
            <w:tcW w:w="846" w:type="dxa"/>
            <w:shd w:val="clear" w:color="auto" w:fill="8DB3E2" w:themeFill="text2" w:themeFillTint="66"/>
          </w:tcPr>
          <w:p w14:paraId="13A13605" w14:textId="77777777" w:rsidR="00FA4022" w:rsidRPr="00E03CF3" w:rsidRDefault="00FA4022" w:rsidP="003D1BBF">
            <w:pPr>
              <w:ind w:firstLine="0"/>
              <w:jc w:val="center"/>
              <w:rPr>
                <w:b/>
              </w:rPr>
            </w:pPr>
            <w:r w:rsidRPr="00E03CF3">
              <w:rPr>
                <w:b/>
              </w:rPr>
              <w:t>No</w:t>
            </w:r>
          </w:p>
        </w:tc>
        <w:tc>
          <w:tcPr>
            <w:tcW w:w="1843" w:type="dxa"/>
            <w:shd w:val="clear" w:color="auto" w:fill="8DB3E2" w:themeFill="text2" w:themeFillTint="66"/>
          </w:tcPr>
          <w:p w14:paraId="2AA21437" w14:textId="77777777" w:rsidR="00FA4022" w:rsidRPr="00E03CF3" w:rsidRDefault="00FA4022" w:rsidP="003D1BBF">
            <w:pPr>
              <w:ind w:firstLine="0"/>
              <w:jc w:val="center"/>
              <w:rPr>
                <w:b/>
              </w:rPr>
            </w:pPr>
            <w:r w:rsidRPr="00E03CF3">
              <w:rPr>
                <w:b/>
              </w:rPr>
              <w:t>Type</w:t>
            </w:r>
          </w:p>
        </w:tc>
        <w:tc>
          <w:tcPr>
            <w:tcW w:w="3969" w:type="dxa"/>
            <w:shd w:val="clear" w:color="auto" w:fill="8DB3E2" w:themeFill="text2" w:themeFillTint="66"/>
          </w:tcPr>
          <w:p w14:paraId="26EE56E0" w14:textId="77777777" w:rsidR="00FA4022" w:rsidRPr="00E03CF3" w:rsidRDefault="00FA4022" w:rsidP="003D1BBF">
            <w:pPr>
              <w:ind w:firstLine="0"/>
              <w:jc w:val="center"/>
              <w:rPr>
                <w:b/>
              </w:rPr>
            </w:pPr>
            <w:r w:rsidRPr="00E03CF3">
              <w:rPr>
                <w:b/>
              </w:rPr>
              <w:t>Description</w:t>
            </w:r>
          </w:p>
        </w:tc>
        <w:tc>
          <w:tcPr>
            <w:tcW w:w="1836" w:type="dxa"/>
            <w:shd w:val="clear" w:color="auto" w:fill="8DB3E2" w:themeFill="text2" w:themeFillTint="66"/>
          </w:tcPr>
          <w:p w14:paraId="2087A180" w14:textId="77777777" w:rsidR="00FA4022" w:rsidRPr="00E03CF3" w:rsidRDefault="00FA4022" w:rsidP="003D1BBF">
            <w:pPr>
              <w:ind w:firstLine="0"/>
              <w:jc w:val="center"/>
              <w:rPr>
                <w:b/>
              </w:rPr>
            </w:pPr>
            <w:r w:rsidRPr="00E03CF3">
              <w:rPr>
                <w:b/>
              </w:rPr>
              <w:t>Note</w:t>
            </w:r>
          </w:p>
        </w:tc>
      </w:tr>
      <w:tr w:rsidR="00FA4022" w:rsidRPr="00E03CF3" w14:paraId="1CC6C51E" w14:textId="77777777" w:rsidTr="003D1BBF">
        <w:tc>
          <w:tcPr>
            <w:tcW w:w="846" w:type="dxa"/>
            <w:vMerge w:val="restart"/>
          </w:tcPr>
          <w:p w14:paraId="7CFA6951" w14:textId="4EFA80D4" w:rsidR="00FA4022" w:rsidRPr="00E03CF3" w:rsidRDefault="00FA4022" w:rsidP="003D1BBF">
            <w:pPr>
              <w:ind w:firstLine="0"/>
              <w:jc w:val="center"/>
            </w:pPr>
            <w:r w:rsidRPr="00E03CF3">
              <w:t>1A</w:t>
            </w:r>
          </w:p>
        </w:tc>
        <w:tc>
          <w:tcPr>
            <w:tcW w:w="1843" w:type="dxa"/>
          </w:tcPr>
          <w:p w14:paraId="2DA73CCA" w14:textId="49B8D859" w:rsidR="00FA4022" w:rsidRPr="00E03CF3" w:rsidRDefault="00D52E24" w:rsidP="003D1BBF">
            <w:pPr>
              <w:ind w:firstLine="0"/>
            </w:pPr>
            <w:r w:rsidRPr="00E03CF3">
              <w:t>Column</w:t>
            </w:r>
          </w:p>
        </w:tc>
        <w:tc>
          <w:tcPr>
            <w:tcW w:w="3969" w:type="dxa"/>
          </w:tcPr>
          <w:p w14:paraId="7477F56D" w14:textId="4A98F51C" w:rsidR="00FA4022" w:rsidRPr="00E03CF3" w:rsidRDefault="00FA4022" w:rsidP="003D1BBF">
            <w:pPr>
              <w:ind w:firstLine="0"/>
            </w:pPr>
            <w:r w:rsidRPr="00E03CF3">
              <w:rPr>
                <w:b/>
              </w:rPr>
              <w:t xml:space="preserve">Hiển thị: </w:t>
            </w:r>
            <w:r w:rsidR="00D52E24" w:rsidRPr="00E03CF3">
              <w:t>“Mã BN” như hình trên</w:t>
            </w:r>
          </w:p>
        </w:tc>
        <w:tc>
          <w:tcPr>
            <w:tcW w:w="1836" w:type="dxa"/>
          </w:tcPr>
          <w:p w14:paraId="390F5899" w14:textId="77777777" w:rsidR="00FA4022" w:rsidRPr="00E03CF3" w:rsidRDefault="00FA4022" w:rsidP="003D1BBF">
            <w:pPr>
              <w:ind w:firstLine="0"/>
            </w:pPr>
          </w:p>
        </w:tc>
      </w:tr>
      <w:tr w:rsidR="00FA4022" w:rsidRPr="00E03CF3" w14:paraId="6427FA3E" w14:textId="77777777" w:rsidTr="003D1BBF">
        <w:tc>
          <w:tcPr>
            <w:tcW w:w="846" w:type="dxa"/>
            <w:vMerge/>
          </w:tcPr>
          <w:p w14:paraId="10EB15FA" w14:textId="77777777" w:rsidR="00FA4022" w:rsidRPr="00E03CF3" w:rsidRDefault="00FA4022" w:rsidP="003D1BBF">
            <w:pPr>
              <w:ind w:firstLine="0"/>
              <w:jc w:val="center"/>
            </w:pPr>
          </w:p>
        </w:tc>
        <w:tc>
          <w:tcPr>
            <w:tcW w:w="1843" w:type="dxa"/>
          </w:tcPr>
          <w:p w14:paraId="25B6CD8C" w14:textId="18EB0471" w:rsidR="00FA4022" w:rsidRPr="00E03CF3" w:rsidRDefault="00D52E24" w:rsidP="003D1BBF">
            <w:pPr>
              <w:ind w:firstLine="0"/>
            </w:pPr>
            <w:r w:rsidRPr="00E03CF3">
              <w:t>Value</w:t>
            </w:r>
          </w:p>
        </w:tc>
        <w:tc>
          <w:tcPr>
            <w:tcW w:w="3969" w:type="dxa"/>
          </w:tcPr>
          <w:p w14:paraId="70F83066" w14:textId="4AC4DA2B" w:rsidR="00FA4022" w:rsidRPr="00E03CF3" w:rsidRDefault="00D52E24" w:rsidP="003D1BBF">
            <w:pPr>
              <w:ind w:firstLine="0"/>
            </w:pPr>
            <w:r w:rsidRPr="00E03CF3">
              <w:rPr>
                <w:b/>
              </w:rPr>
              <w:t xml:space="preserve">Hiển thị: </w:t>
            </w:r>
            <w:r w:rsidRPr="00E03CF3">
              <w:t>mã bệnh nhân</w:t>
            </w:r>
          </w:p>
        </w:tc>
        <w:tc>
          <w:tcPr>
            <w:tcW w:w="1836" w:type="dxa"/>
          </w:tcPr>
          <w:p w14:paraId="7C65B043" w14:textId="77777777" w:rsidR="00FA4022" w:rsidRPr="00E03CF3" w:rsidRDefault="00FA4022" w:rsidP="003D1BBF">
            <w:pPr>
              <w:ind w:firstLine="0"/>
            </w:pPr>
          </w:p>
        </w:tc>
      </w:tr>
      <w:tr w:rsidR="00FA4022" w:rsidRPr="00E03CF3" w14:paraId="0BE564E0" w14:textId="77777777" w:rsidTr="003D1BBF">
        <w:tc>
          <w:tcPr>
            <w:tcW w:w="846" w:type="dxa"/>
            <w:vMerge w:val="restart"/>
          </w:tcPr>
          <w:p w14:paraId="37A854F7" w14:textId="1F7BE27D" w:rsidR="00FA4022" w:rsidRPr="00E03CF3" w:rsidRDefault="00FA4022" w:rsidP="003D1BBF">
            <w:pPr>
              <w:ind w:firstLine="0"/>
              <w:jc w:val="center"/>
            </w:pPr>
            <w:r w:rsidRPr="00E03CF3">
              <w:t>1</w:t>
            </w:r>
            <w:r w:rsidR="00D52E24" w:rsidRPr="00E03CF3">
              <w:t>B</w:t>
            </w:r>
          </w:p>
        </w:tc>
        <w:tc>
          <w:tcPr>
            <w:tcW w:w="1843" w:type="dxa"/>
          </w:tcPr>
          <w:p w14:paraId="4FD06218" w14:textId="77777777" w:rsidR="00FA4022" w:rsidRPr="00E03CF3" w:rsidRDefault="00FA4022" w:rsidP="003D1BBF">
            <w:pPr>
              <w:ind w:firstLine="0"/>
            </w:pPr>
            <w:r w:rsidRPr="00E03CF3">
              <w:t>Column</w:t>
            </w:r>
          </w:p>
        </w:tc>
        <w:tc>
          <w:tcPr>
            <w:tcW w:w="3969" w:type="dxa"/>
          </w:tcPr>
          <w:p w14:paraId="08500ECF" w14:textId="77777777" w:rsidR="00FA4022" w:rsidRPr="00E03CF3" w:rsidRDefault="00FA4022" w:rsidP="003D1BBF">
            <w:pPr>
              <w:ind w:firstLine="0"/>
            </w:pPr>
            <w:r w:rsidRPr="00E03CF3">
              <w:rPr>
                <w:b/>
              </w:rPr>
              <w:t>Hiển thị: “</w:t>
            </w:r>
            <w:r w:rsidRPr="00E03CF3">
              <w:t>Họ lót</w:t>
            </w:r>
            <w:r w:rsidRPr="00E03CF3">
              <w:rPr>
                <w:b/>
              </w:rPr>
              <w:t xml:space="preserve">” </w:t>
            </w:r>
            <w:r w:rsidRPr="00E03CF3">
              <w:t>như hình trên</w:t>
            </w:r>
          </w:p>
        </w:tc>
        <w:tc>
          <w:tcPr>
            <w:tcW w:w="1836" w:type="dxa"/>
          </w:tcPr>
          <w:p w14:paraId="0254D7BF" w14:textId="77777777" w:rsidR="00FA4022" w:rsidRPr="00E03CF3" w:rsidRDefault="00FA4022" w:rsidP="003D1BBF">
            <w:pPr>
              <w:ind w:firstLine="0"/>
            </w:pPr>
          </w:p>
        </w:tc>
      </w:tr>
      <w:tr w:rsidR="00FA4022" w:rsidRPr="00E03CF3" w14:paraId="0E04AA21" w14:textId="77777777" w:rsidTr="003D1BBF">
        <w:tc>
          <w:tcPr>
            <w:tcW w:w="846" w:type="dxa"/>
            <w:vMerge/>
          </w:tcPr>
          <w:p w14:paraId="7A5B987A" w14:textId="77777777" w:rsidR="00FA4022" w:rsidRPr="00E03CF3" w:rsidRDefault="00FA4022" w:rsidP="003D1BBF">
            <w:pPr>
              <w:ind w:firstLine="0"/>
              <w:jc w:val="center"/>
            </w:pPr>
          </w:p>
        </w:tc>
        <w:tc>
          <w:tcPr>
            <w:tcW w:w="1843" w:type="dxa"/>
          </w:tcPr>
          <w:p w14:paraId="26F56C82" w14:textId="77777777" w:rsidR="00FA4022" w:rsidRPr="00E03CF3" w:rsidRDefault="00FA4022" w:rsidP="003D1BBF">
            <w:pPr>
              <w:ind w:firstLine="0"/>
            </w:pPr>
            <w:r w:rsidRPr="00E03CF3">
              <w:t>Value</w:t>
            </w:r>
          </w:p>
        </w:tc>
        <w:tc>
          <w:tcPr>
            <w:tcW w:w="3969" w:type="dxa"/>
          </w:tcPr>
          <w:p w14:paraId="30508D05" w14:textId="77777777" w:rsidR="00FA4022" w:rsidRPr="00E03CF3" w:rsidRDefault="00FA4022" w:rsidP="003D1BBF">
            <w:pPr>
              <w:ind w:firstLine="0"/>
            </w:pPr>
            <w:r w:rsidRPr="00E03CF3">
              <w:rPr>
                <w:b/>
              </w:rPr>
              <w:t xml:space="preserve">Hiển thị: </w:t>
            </w:r>
            <w:r w:rsidRPr="00E03CF3">
              <w:t>họ và tên lót của bệnh nhân, trùng với thông tin mà người dùng đang tìm kiếm</w:t>
            </w:r>
          </w:p>
        </w:tc>
        <w:tc>
          <w:tcPr>
            <w:tcW w:w="1836" w:type="dxa"/>
          </w:tcPr>
          <w:p w14:paraId="1D3ED1D5" w14:textId="77777777" w:rsidR="00FA4022" w:rsidRPr="00E03CF3" w:rsidRDefault="00FA4022" w:rsidP="003D1BBF">
            <w:pPr>
              <w:ind w:firstLine="0"/>
            </w:pPr>
          </w:p>
        </w:tc>
      </w:tr>
      <w:tr w:rsidR="00FA4022" w:rsidRPr="00E03CF3" w14:paraId="1981D8F5" w14:textId="77777777" w:rsidTr="003D1BBF">
        <w:tc>
          <w:tcPr>
            <w:tcW w:w="846" w:type="dxa"/>
            <w:vMerge w:val="restart"/>
          </w:tcPr>
          <w:p w14:paraId="63FF6DFB" w14:textId="7F59DA57" w:rsidR="00FA4022" w:rsidRPr="00E03CF3" w:rsidRDefault="00FA4022" w:rsidP="003D1BBF">
            <w:pPr>
              <w:ind w:firstLine="0"/>
              <w:jc w:val="center"/>
            </w:pPr>
            <w:r w:rsidRPr="00E03CF3">
              <w:lastRenderedPageBreak/>
              <w:t>1</w:t>
            </w:r>
            <w:r w:rsidR="00D52E24" w:rsidRPr="00E03CF3">
              <w:t>C</w:t>
            </w:r>
          </w:p>
        </w:tc>
        <w:tc>
          <w:tcPr>
            <w:tcW w:w="1843" w:type="dxa"/>
          </w:tcPr>
          <w:p w14:paraId="592B26A6" w14:textId="77777777" w:rsidR="00FA4022" w:rsidRPr="00E03CF3" w:rsidRDefault="00FA4022" w:rsidP="003D1BBF">
            <w:pPr>
              <w:ind w:firstLine="0"/>
            </w:pPr>
            <w:r w:rsidRPr="00E03CF3">
              <w:t>Column</w:t>
            </w:r>
          </w:p>
        </w:tc>
        <w:tc>
          <w:tcPr>
            <w:tcW w:w="3969" w:type="dxa"/>
          </w:tcPr>
          <w:p w14:paraId="6776A0CB" w14:textId="75F31E07" w:rsidR="00FA4022" w:rsidRPr="00E03CF3" w:rsidRDefault="00FA4022" w:rsidP="003D1BBF">
            <w:pPr>
              <w:ind w:firstLine="0"/>
            </w:pPr>
            <w:r w:rsidRPr="00E03CF3">
              <w:rPr>
                <w:b/>
              </w:rPr>
              <w:t>Hiển thị:</w:t>
            </w:r>
            <w:r w:rsidRPr="00E03CF3">
              <w:t xml:space="preserve"> “Tên</w:t>
            </w:r>
            <w:r w:rsidR="00D52E24" w:rsidRPr="00E03CF3">
              <w:t xml:space="preserve"> BN</w:t>
            </w:r>
            <w:r w:rsidRPr="00E03CF3">
              <w:t>” như hình trên</w:t>
            </w:r>
          </w:p>
        </w:tc>
        <w:tc>
          <w:tcPr>
            <w:tcW w:w="1836" w:type="dxa"/>
          </w:tcPr>
          <w:p w14:paraId="4D037A91" w14:textId="77777777" w:rsidR="00FA4022" w:rsidRPr="00E03CF3" w:rsidRDefault="00FA4022" w:rsidP="003D1BBF">
            <w:pPr>
              <w:ind w:firstLine="0"/>
            </w:pPr>
          </w:p>
        </w:tc>
      </w:tr>
      <w:tr w:rsidR="00FA4022" w:rsidRPr="00E03CF3" w14:paraId="6151FF24" w14:textId="77777777" w:rsidTr="003D1BBF">
        <w:tc>
          <w:tcPr>
            <w:tcW w:w="846" w:type="dxa"/>
            <w:vMerge/>
          </w:tcPr>
          <w:p w14:paraId="256CDF09" w14:textId="77777777" w:rsidR="00FA4022" w:rsidRPr="00E03CF3" w:rsidRDefault="00FA4022" w:rsidP="003D1BBF">
            <w:pPr>
              <w:ind w:firstLine="0"/>
              <w:jc w:val="center"/>
            </w:pPr>
          </w:p>
        </w:tc>
        <w:tc>
          <w:tcPr>
            <w:tcW w:w="1843" w:type="dxa"/>
          </w:tcPr>
          <w:p w14:paraId="5CB5204E" w14:textId="77777777" w:rsidR="00FA4022" w:rsidRPr="00E03CF3" w:rsidRDefault="00FA4022" w:rsidP="003D1BBF">
            <w:pPr>
              <w:ind w:firstLine="0"/>
            </w:pPr>
            <w:r w:rsidRPr="00E03CF3">
              <w:t>Value</w:t>
            </w:r>
          </w:p>
        </w:tc>
        <w:tc>
          <w:tcPr>
            <w:tcW w:w="3969" w:type="dxa"/>
          </w:tcPr>
          <w:p w14:paraId="2BA5277B" w14:textId="77777777" w:rsidR="00FA4022" w:rsidRPr="00E03CF3" w:rsidRDefault="00FA4022" w:rsidP="003D1BBF">
            <w:pPr>
              <w:ind w:firstLine="0"/>
            </w:pPr>
            <w:r w:rsidRPr="00E03CF3">
              <w:rPr>
                <w:b/>
              </w:rPr>
              <w:t xml:space="preserve">Hiển thị: </w:t>
            </w:r>
            <w:r w:rsidRPr="00E03CF3">
              <w:t>tên bệnh nhân</w:t>
            </w:r>
          </w:p>
        </w:tc>
        <w:tc>
          <w:tcPr>
            <w:tcW w:w="1836" w:type="dxa"/>
          </w:tcPr>
          <w:p w14:paraId="79E856AC" w14:textId="77777777" w:rsidR="00FA4022" w:rsidRPr="00E03CF3" w:rsidRDefault="00FA4022" w:rsidP="003D1BBF">
            <w:pPr>
              <w:ind w:firstLine="0"/>
            </w:pPr>
          </w:p>
        </w:tc>
      </w:tr>
      <w:tr w:rsidR="00FA4022" w:rsidRPr="00E03CF3" w14:paraId="2A6D0C3C" w14:textId="77777777" w:rsidTr="003D1BBF">
        <w:tc>
          <w:tcPr>
            <w:tcW w:w="846" w:type="dxa"/>
            <w:vMerge w:val="restart"/>
          </w:tcPr>
          <w:p w14:paraId="21B5EF42" w14:textId="2E43221F" w:rsidR="00FA4022" w:rsidRPr="00E03CF3" w:rsidRDefault="00FA4022" w:rsidP="003D1BBF">
            <w:pPr>
              <w:ind w:firstLine="0"/>
              <w:jc w:val="center"/>
            </w:pPr>
            <w:r w:rsidRPr="00E03CF3">
              <w:t>1</w:t>
            </w:r>
            <w:r w:rsidR="00D52E24" w:rsidRPr="00E03CF3">
              <w:t>D</w:t>
            </w:r>
          </w:p>
        </w:tc>
        <w:tc>
          <w:tcPr>
            <w:tcW w:w="1843" w:type="dxa"/>
          </w:tcPr>
          <w:p w14:paraId="5BA86F06" w14:textId="77777777" w:rsidR="00FA4022" w:rsidRPr="00E03CF3" w:rsidRDefault="00FA4022" w:rsidP="003D1BBF">
            <w:pPr>
              <w:ind w:firstLine="0"/>
            </w:pPr>
            <w:r w:rsidRPr="00E03CF3">
              <w:t>Column</w:t>
            </w:r>
          </w:p>
        </w:tc>
        <w:tc>
          <w:tcPr>
            <w:tcW w:w="3969" w:type="dxa"/>
          </w:tcPr>
          <w:p w14:paraId="67B80DEC" w14:textId="4F6FD921" w:rsidR="00FA4022" w:rsidRPr="00E03CF3" w:rsidRDefault="00FA4022" w:rsidP="003D1BBF">
            <w:pPr>
              <w:ind w:firstLine="0"/>
            </w:pPr>
            <w:r w:rsidRPr="00E03CF3">
              <w:rPr>
                <w:b/>
              </w:rPr>
              <w:t xml:space="preserve">Hiển thị: </w:t>
            </w:r>
            <w:r w:rsidRPr="00E03CF3">
              <w:t>“</w:t>
            </w:r>
            <w:r w:rsidR="00D52E24" w:rsidRPr="00E03CF3">
              <w:t>Địa chỉ</w:t>
            </w:r>
            <w:r w:rsidRPr="00E03CF3">
              <w:t>” như hình trên</w:t>
            </w:r>
          </w:p>
        </w:tc>
        <w:tc>
          <w:tcPr>
            <w:tcW w:w="1836" w:type="dxa"/>
          </w:tcPr>
          <w:p w14:paraId="1AFB0149" w14:textId="77777777" w:rsidR="00FA4022" w:rsidRPr="00E03CF3" w:rsidRDefault="00FA4022" w:rsidP="003D1BBF">
            <w:pPr>
              <w:ind w:firstLine="0"/>
            </w:pPr>
          </w:p>
        </w:tc>
      </w:tr>
      <w:tr w:rsidR="00FA4022" w:rsidRPr="00E03CF3" w14:paraId="094418CA" w14:textId="77777777" w:rsidTr="003D1BBF">
        <w:tc>
          <w:tcPr>
            <w:tcW w:w="846" w:type="dxa"/>
            <w:vMerge/>
          </w:tcPr>
          <w:p w14:paraId="347B34E9" w14:textId="77777777" w:rsidR="00FA4022" w:rsidRPr="00E03CF3" w:rsidRDefault="00FA4022" w:rsidP="003D1BBF">
            <w:pPr>
              <w:ind w:firstLine="0"/>
              <w:jc w:val="center"/>
            </w:pPr>
          </w:p>
        </w:tc>
        <w:tc>
          <w:tcPr>
            <w:tcW w:w="1843" w:type="dxa"/>
          </w:tcPr>
          <w:p w14:paraId="75A9A3AF" w14:textId="77777777" w:rsidR="00FA4022" w:rsidRPr="00E03CF3" w:rsidRDefault="00FA4022" w:rsidP="003D1BBF">
            <w:pPr>
              <w:ind w:firstLine="0"/>
            </w:pPr>
            <w:r w:rsidRPr="00E03CF3">
              <w:t>Value</w:t>
            </w:r>
          </w:p>
        </w:tc>
        <w:tc>
          <w:tcPr>
            <w:tcW w:w="3969" w:type="dxa"/>
          </w:tcPr>
          <w:p w14:paraId="07F97700" w14:textId="3B693296" w:rsidR="00FA4022" w:rsidRPr="00E03CF3" w:rsidRDefault="00FA4022" w:rsidP="003D1BBF">
            <w:pPr>
              <w:ind w:firstLine="0"/>
            </w:pPr>
            <w:r w:rsidRPr="00E03CF3">
              <w:rPr>
                <w:b/>
              </w:rPr>
              <w:t xml:space="preserve">Hiển thị: </w:t>
            </w:r>
            <w:r w:rsidR="00D52E24" w:rsidRPr="00E03CF3">
              <w:t>địa chỉ của bệnh nhân</w:t>
            </w:r>
          </w:p>
        </w:tc>
        <w:tc>
          <w:tcPr>
            <w:tcW w:w="1836" w:type="dxa"/>
          </w:tcPr>
          <w:p w14:paraId="0856E962" w14:textId="77777777" w:rsidR="00FA4022" w:rsidRPr="00E03CF3" w:rsidRDefault="00FA4022" w:rsidP="003D1BBF">
            <w:pPr>
              <w:ind w:firstLine="0"/>
            </w:pPr>
          </w:p>
        </w:tc>
      </w:tr>
      <w:tr w:rsidR="00FA4022" w:rsidRPr="00E03CF3" w14:paraId="09F267A9" w14:textId="77777777" w:rsidTr="003D1BBF">
        <w:tc>
          <w:tcPr>
            <w:tcW w:w="846" w:type="dxa"/>
            <w:vMerge w:val="restart"/>
          </w:tcPr>
          <w:p w14:paraId="1477BC1A" w14:textId="3FA4F2C4" w:rsidR="00FA4022" w:rsidRPr="00E03CF3" w:rsidRDefault="00FA4022" w:rsidP="003D1BBF">
            <w:pPr>
              <w:ind w:firstLine="0"/>
              <w:jc w:val="center"/>
            </w:pPr>
            <w:r w:rsidRPr="00E03CF3">
              <w:t>1</w:t>
            </w:r>
            <w:r w:rsidR="00D52E24" w:rsidRPr="00E03CF3">
              <w:t>E</w:t>
            </w:r>
          </w:p>
        </w:tc>
        <w:tc>
          <w:tcPr>
            <w:tcW w:w="1843" w:type="dxa"/>
          </w:tcPr>
          <w:p w14:paraId="5077E632" w14:textId="77777777" w:rsidR="00FA4022" w:rsidRPr="00E03CF3" w:rsidRDefault="00FA4022" w:rsidP="003D1BBF">
            <w:pPr>
              <w:ind w:firstLine="0"/>
            </w:pPr>
            <w:r w:rsidRPr="00E03CF3">
              <w:t>Column</w:t>
            </w:r>
          </w:p>
        </w:tc>
        <w:tc>
          <w:tcPr>
            <w:tcW w:w="3969" w:type="dxa"/>
          </w:tcPr>
          <w:p w14:paraId="22C6E136" w14:textId="77777777" w:rsidR="00FA4022" w:rsidRPr="00E03CF3" w:rsidRDefault="00FA4022" w:rsidP="003D1BBF">
            <w:pPr>
              <w:ind w:firstLine="0"/>
            </w:pPr>
            <w:r w:rsidRPr="00E03CF3">
              <w:rPr>
                <w:b/>
              </w:rPr>
              <w:t>Hiển thị:</w:t>
            </w:r>
            <w:r w:rsidRPr="00E03CF3">
              <w:t xml:space="preserve"> “Giới tính” như hình trên</w:t>
            </w:r>
          </w:p>
        </w:tc>
        <w:tc>
          <w:tcPr>
            <w:tcW w:w="1836" w:type="dxa"/>
          </w:tcPr>
          <w:p w14:paraId="42BA8E50" w14:textId="77777777" w:rsidR="00FA4022" w:rsidRPr="00E03CF3" w:rsidRDefault="00FA4022" w:rsidP="003D1BBF">
            <w:pPr>
              <w:ind w:firstLine="0"/>
            </w:pPr>
          </w:p>
        </w:tc>
      </w:tr>
      <w:tr w:rsidR="00FA4022" w:rsidRPr="00E03CF3" w14:paraId="7AD01F68" w14:textId="77777777" w:rsidTr="003D1BBF">
        <w:tc>
          <w:tcPr>
            <w:tcW w:w="846" w:type="dxa"/>
            <w:vMerge/>
          </w:tcPr>
          <w:p w14:paraId="337F74A5" w14:textId="77777777" w:rsidR="00FA4022" w:rsidRPr="00E03CF3" w:rsidRDefault="00FA4022" w:rsidP="003D1BBF">
            <w:pPr>
              <w:ind w:firstLine="0"/>
              <w:jc w:val="center"/>
            </w:pPr>
          </w:p>
        </w:tc>
        <w:tc>
          <w:tcPr>
            <w:tcW w:w="1843" w:type="dxa"/>
          </w:tcPr>
          <w:p w14:paraId="3BAAA4E6" w14:textId="77777777" w:rsidR="00FA4022" w:rsidRPr="00E03CF3" w:rsidRDefault="00FA4022" w:rsidP="003D1BBF">
            <w:pPr>
              <w:ind w:firstLine="0"/>
            </w:pPr>
            <w:r w:rsidRPr="00E03CF3">
              <w:t>Value</w:t>
            </w:r>
          </w:p>
        </w:tc>
        <w:tc>
          <w:tcPr>
            <w:tcW w:w="3969" w:type="dxa"/>
          </w:tcPr>
          <w:p w14:paraId="1C84E5EC" w14:textId="77777777" w:rsidR="00FA4022" w:rsidRPr="00E03CF3" w:rsidRDefault="00FA4022" w:rsidP="003D1BBF">
            <w:pPr>
              <w:ind w:firstLine="0"/>
            </w:pPr>
            <w:r w:rsidRPr="00E03CF3">
              <w:rPr>
                <w:b/>
              </w:rPr>
              <w:t xml:space="preserve">Hiển thị: </w:t>
            </w:r>
            <w:r w:rsidRPr="00E03CF3">
              <w:t>giới tính bệnh nhân</w:t>
            </w:r>
          </w:p>
        </w:tc>
        <w:tc>
          <w:tcPr>
            <w:tcW w:w="1836" w:type="dxa"/>
          </w:tcPr>
          <w:p w14:paraId="31754476" w14:textId="77777777" w:rsidR="00FA4022" w:rsidRPr="00E03CF3" w:rsidRDefault="00FA4022" w:rsidP="003D1BBF">
            <w:pPr>
              <w:ind w:firstLine="0"/>
            </w:pPr>
          </w:p>
        </w:tc>
      </w:tr>
      <w:tr w:rsidR="00FA4022" w:rsidRPr="00E03CF3" w14:paraId="23DB345C" w14:textId="77777777" w:rsidTr="003D1BBF">
        <w:tc>
          <w:tcPr>
            <w:tcW w:w="846" w:type="dxa"/>
            <w:vMerge w:val="restart"/>
          </w:tcPr>
          <w:p w14:paraId="1D51CFFF" w14:textId="311921D9" w:rsidR="00FA4022" w:rsidRPr="00E03CF3" w:rsidRDefault="00FA4022" w:rsidP="003D1BBF">
            <w:pPr>
              <w:ind w:firstLine="0"/>
              <w:jc w:val="center"/>
            </w:pPr>
            <w:r w:rsidRPr="00E03CF3">
              <w:t>1</w:t>
            </w:r>
            <w:r w:rsidR="00D52E24" w:rsidRPr="00E03CF3">
              <w:t>F</w:t>
            </w:r>
          </w:p>
        </w:tc>
        <w:tc>
          <w:tcPr>
            <w:tcW w:w="1843" w:type="dxa"/>
          </w:tcPr>
          <w:p w14:paraId="66A51CD0" w14:textId="77777777" w:rsidR="00FA4022" w:rsidRPr="00E03CF3" w:rsidRDefault="00FA4022" w:rsidP="003D1BBF">
            <w:pPr>
              <w:ind w:firstLine="0"/>
            </w:pPr>
            <w:r w:rsidRPr="00E03CF3">
              <w:t>Column</w:t>
            </w:r>
          </w:p>
        </w:tc>
        <w:tc>
          <w:tcPr>
            <w:tcW w:w="3969" w:type="dxa"/>
          </w:tcPr>
          <w:p w14:paraId="674F33B9" w14:textId="1440DFCA" w:rsidR="00FA4022" w:rsidRPr="00E03CF3" w:rsidRDefault="00FA4022" w:rsidP="003D1BBF">
            <w:pPr>
              <w:ind w:firstLine="0"/>
            </w:pPr>
            <w:r w:rsidRPr="00E03CF3">
              <w:rPr>
                <w:b/>
              </w:rPr>
              <w:t xml:space="preserve">Hiển thị: </w:t>
            </w:r>
            <w:r w:rsidRPr="00E03CF3">
              <w:t>“</w:t>
            </w:r>
            <w:r w:rsidR="00D52E24" w:rsidRPr="00E03CF3">
              <w:t>Ngày sinh</w:t>
            </w:r>
            <w:r w:rsidRPr="00E03CF3">
              <w:t>” như hình trên</w:t>
            </w:r>
          </w:p>
        </w:tc>
        <w:tc>
          <w:tcPr>
            <w:tcW w:w="1836" w:type="dxa"/>
          </w:tcPr>
          <w:p w14:paraId="64802A14" w14:textId="77777777" w:rsidR="00FA4022" w:rsidRPr="00E03CF3" w:rsidRDefault="00FA4022" w:rsidP="003D1BBF">
            <w:pPr>
              <w:ind w:firstLine="0"/>
            </w:pPr>
          </w:p>
        </w:tc>
      </w:tr>
      <w:tr w:rsidR="00FA4022" w:rsidRPr="00E03CF3" w14:paraId="0D13F47A" w14:textId="77777777" w:rsidTr="003D1BBF">
        <w:tc>
          <w:tcPr>
            <w:tcW w:w="846" w:type="dxa"/>
            <w:vMerge/>
          </w:tcPr>
          <w:p w14:paraId="2B7460E6" w14:textId="77777777" w:rsidR="00FA4022" w:rsidRPr="00E03CF3" w:rsidRDefault="00FA4022" w:rsidP="003D1BBF">
            <w:pPr>
              <w:ind w:firstLine="0"/>
              <w:jc w:val="center"/>
            </w:pPr>
          </w:p>
        </w:tc>
        <w:tc>
          <w:tcPr>
            <w:tcW w:w="1843" w:type="dxa"/>
          </w:tcPr>
          <w:p w14:paraId="2AB6293A" w14:textId="77777777" w:rsidR="00FA4022" w:rsidRPr="00E03CF3" w:rsidRDefault="00FA4022" w:rsidP="003D1BBF">
            <w:pPr>
              <w:ind w:firstLine="0"/>
            </w:pPr>
            <w:r w:rsidRPr="00E03CF3">
              <w:t>Value</w:t>
            </w:r>
          </w:p>
        </w:tc>
        <w:tc>
          <w:tcPr>
            <w:tcW w:w="3969" w:type="dxa"/>
          </w:tcPr>
          <w:p w14:paraId="29586F76" w14:textId="6B0AFD9F" w:rsidR="00FA4022" w:rsidRPr="00E03CF3" w:rsidRDefault="00FA4022" w:rsidP="003D1BBF">
            <w:pPr>
              <w:ind w:firstLine="0"/>
            </w:pPr>
            <w:r w:rsidRPr="00E03CF3">
              <w:rPr>
                <w:b/>
              </w:rPr>
              <w:t xml:space="preserve">Hiển thị: </w:t>
            </w:r>
            <w:r w:rsidR="00D52E24" w:rsidRPr="00E03CF3">
              <w:t>ngày sinh của bệnh nhân, theo định dạng dd/mm/yyyy</w:t>
            </w:r>
          </w:p>
        </w:tc>
        <w:tc>
          <w:tcPr>
            <w:tcW w:w="1836" w:type="dxa"/>
          </w:tcPr>
          <w:p w14:paraId="40B8D018" w14:textId="77777777" w:rsidR="00FA4022" w:rsidRPr="00E03CF3" w:rsidRDefault="00FA4022" w:rsidP="003D1BBF">
            <w:pPr>
              <w:ind w:firstLine="0"/>
            </w:pPr>
          </w:p>
        </w:tc>
      </w:tr>
      <w:tr w:rsidR="00D52E24" w:rsidRPr="00E03CF3" w14:paraId="664514D0" w14:textId="77777777" w:rsidTr="003D1BBF">
        <w:tc>
          <w:tcPr>
            <w:tcW w:w="846" w:type="dxa"/>
            <w:vMerge w:val="restart"/>
          </w:tcPr>
          <w:p w14:paraId="292EB9A4" w14:textId="78288F51" w:rsidR="00D52E24" w:rsidRPr="00E03CF3" w:rsidRDefault="00D52E24" w:rsidP="003D1BBF">
            <w:pPr>
              <w:ind w:firstLine="0"/>
              <w:jc w:val="center"/>
            </w:pPr>
            <w:r w:rsidRPr="00E03CF3">
              <w:t>1G</w:t>
            </w:r>
          </w:p>
        </w:tc>
        <w:tc>
          <w:tcPr>
            <w:tcW w:w="1843" w:type="dxa"/>
          </w:tcPr>
          <w:p w14:paraId="00948E57" w14:textId="12DE5CA9" w:rsidR="00D52E24" w:rsidRPr="00E03CF3" w:rsidRDefault="00D52E24" w:rsidP="003D1BBF">
            <w:pPr>
              <w:ind w:firstLine="0"/>
            </w:pPr>
            <w:r w:rsidRPr="00E03CF3">
              <w:t>Column</w:t>
            </w:r>
          </w:p>
        </w:tc>
        <w:tc>
          <w:tcPr>
            <w:tcW w:w="3969" w:type="dxa"/>
          </w:tcPr>
          <w:p w14:paraId="5E255733" w14:textId="0A34A85B" w:rsidR="00D52E24" w:rsidRPr="00E03CF3" w:rsidRDefault="00D52E24" w:rsidP="003D1BBF">
            <w:pPr>
              <w:ind w:firstLine="0"/>
            </w:pPr>
            <w:r w:rsidRPr="00E03CF3">
              <w:rPr>
                <w:b/>
              </w:rPr>
              <w:t>Hiển thị:</w:t>
            </w:r>
            <w:r w:rsidRPr="00E03CF3">
              <w:t xml:space="preserve"> “Số BHYT” như hình trên </w:t>
            </w:r>
          </w:p>
        </w:tc>
        <w:tc>
          <w:tcPr>
            <w:tcW w:w="1836" w:type="dxa"/>
          </w:tcPr>
          <w:p w14:paraId="598F3730" w14:textId="77777777" w:rsidR="00D52E24" w:rsidRPr="00E03CF3" w:rsidRDefault="00D52E24" w:rsidP="003D1BBF">
            <w:pPr>
              <w:ind w:firstLine="0"/>
            </w:pPr>
          </w:p>
        </w:tc>
      </w:tr>
      <w:tr w:rsidR="00D52E24" w:rsidRPr="00E03CF3" w14:paraId="3D3D9069" w14:textId="77777777" w:rsidTr="003D1BBF">
        <w:tc>
          <w:tcPr>
            <w:tcW w:w="846" w:type="dxa"/>
            <w:vMerge/>
          </w:tcPr>
          <w:p w14:paraId="5217E765" w14:textId="77777777" w:rsidR="00D52E24" w:rsidRPr="00E03CF3" w:rsidRDefault="00D52E24" w:rsidP="003D1BBF">
            <w:pPr>
              <w:ind w:firstLine="0"/>
              <w:jc w:val="center"/>
            </w:pPr>
          </w:p>
        </w:tc>
        <w:tc>
          <w:tcPr>
            <w:tcW w:w="1843" w:type="dxa"/>
          </w:tcPr>
          <w:p w14:paraId="7A14ED39" w14:textId="5C52827B" w:rsidR="00D52E24" w:rsidRPr="00E03CF3" w:rsidRDefault="00D52E24" w:rsidP="003D1BBF">
            <w:pPr>
              <w:ind w:firstLine="0"/>
            </w:pPr>
            <w:r w:rsidRPr="00E03CF3">
              <w:t>Value</w:t>
            </w:r>
          </w:p>
        </w:tc>
        <w:tc>
          <w:tcPr>
            <w:tcW w:w="3969" w:type="dxa"/>
          </w:tcPr>
          <w:p w14:paraId="0FDD9441" w14:textId="5555F79F" w:rsidR="00D52E24" w:rsidRPr="00E03CF3" w:rsidRDefault="00D52E24" w:rsidP="003D1BBF">
            <w:pPr>
              <w:ind w:firstLine="0"/>
            </w:pPr>
            <w:r w:rsidRPr="00E03CF3">
              <w:rPr>
                <w:b/>
              </w:rPr>
              <w:t xml:space="preserve">Hiển thị: </w:t>
            </w:r>
            <w:r w:rsidRPr="00E03CF3">
              <w:t>mã số BHYT của bệnh nhân</w:t>
            </w:r>
          </w:p>
        </w:tc>
        <w:tc>
          <w:tcPr>
            <w:tcW w:w="1836" w:type="dxa"/>
          </w:tcPr>
          <w:p w14:paraId="428D2E7F" w14:textId="77777777" w:rsidR="00D52E24" w:rsidRPr="00E03CF3" w:rsidRDefault="00D52E24" w:rsidP="003D1BBF">
            <w:pPr>
              <w:ind w:firstLine="0"/>
            </w:pPr>
          </w:p>
        </w:tc>
      </w:tr>
      <w:tr w:rsidR="00FA4022" w:rsidRPr="00E03CF3" w14:paraId="1527281F" w14:textId="77777777" w:rsidTr="003D1BBF">
        <w:tc>
          <w:tcPr>
            <w:tcW w:w="846" w:type="dxa"/>
          </w:tcPr>
          <w:p w14:paraId="17DC44E4" w14:textId="5218FBF2" w:rsidR="00FA4022" w:rsidRPr="00E03CF3" w:rsidRDefault="00FA4022" w:rsidP="003D1BBF">
            <w:pPr>
              <w:ind w:firstLine="0"/>
              <w:jc w:val="center"/>
            </w:pPr>
            <w:r w:rsidRPr="00E03CF3">
              <w:t>2</w:t>
            </w:r>
          </w:p>
        </w:tc>
        <w:tc>
          <w:tcPr>
            <w:tcW w:w="1843" w:type="dxa"/>
          </w:tcPr>
          <w:p w14:paraId="784B9E97" w14:textId="040E6A5A" w:rsidR="00FA4022" w:rsidRPr="00E03CF3" w:rsidRDefault="00D52E24" w:rsidP="003D1BBF">
            <w:pPr>
              <w:ind w:firstLine="0"/>
            </w:pPr>
            <w:r w:rsidRPr="00E03CF3">
              <w:t>Input text</w:t>
            </w:r>
          </w:p>
        </w:tc>
        <w:tc>
          <w:tcPr>
            <w:tcW w:w="3969" w:type="dxa"/>
          </w:tcPr>
          <w:p w14:paraId="551C6775" w14:textId="77777777" w:rsidR="00FA4022" w:rsidRPr="00E03CF3" w:rsidRDefault="00D52E24" w:rsidP="003D1BBF">
            <w:pPr>
              <w:ind w:firstLine="0"/>
            </w:pPr>
            <w:r w:rsidRPr="00E03CF3">
              <w:rPr>
                <w:b/>
              </w:rPr>
              <w:t xml:space="preserve">Hiển thị: </w:t>
            </w:r>
            <w:r w:rsidRPr="00E03CF3">
              <w:t>cứng như hình trên</w:t>
            </w:r>
          </w:p>
          <w:p w14:paraId="1E484A30" w14:textId="77777777" w:rsidR="00D52E24" w:rsidRDefault="00D52E24" w:rsidP="003D1BBF">
            <w:pPr>
              <w:ind w:firstLine="0"/>
            </w:pPr>
            <w:r w:rsidRPr="00E03CF3">
              <w:t>- Cho phép người dùng nhập mã BN để tìm kiếm thông tin bệnh nhân nhanh hơn</w:t>
            </w:r>
          </w:p>
          <w:p w14:paraId="080FF6CD" w14:textId="4170895F" w:rsidR="00C1124B" w:rsidRPr="00E03CF3" w:rsidRDefault="00C1124B" w:rsidP="003D1BBF">
            <w:pPr>
              <w:ind w:firstLine="0"/>
            </w:pPr>
            <w:r w:rsidRPr="00E03CF3">
              <w:rPr>
                <w:b/>
              </w:rPr>
              <w:t>Sự kiện:</w:t>
            </w:r>
            <w:r w:rsidRPr="00E03CF3">
              <w:t xml:space="preserve"> hiển thị nội dung người dùng nhập từ thiết bị bàn phím</w:t>
            </w:r>
          </w:p>
        </w:tc>
        <w:tc>
          <w:tcPr>
            <w:tcW w:w="1836" w:type="dxa"/>
          </w:tcPr>
          <w:p w14:paraId="677BD855" w14:textId="77777777" w:rsidR="00FA4022" w:rsidRPr="00E03CF3" w:rsidRDefault="00FA4022" w:rsidP="003D1BBF">
            <w:pPr>
              <w:ind w:firstLine="0"/>
            </w:pPr>
          </w:p>
        </w:tc>
      </w:tr>
      <w:tr w:rsidR="00D52E24" w:rsidRPr="00E03CF3" w14:paraId="39F7D973" w14:textId="77777777" w:rsidTr="003D1BBF">
        <w:tc>
          <w:tcPr>
            <w:tcW w:w="846" w:type="dxa"/>
          </w:tcPr>
          <w:p w14:paraId="52F8A4B4" w14:textId="47F485C4" w:rsidR="00D52E24" w:rsidRPr="00E03CF3" w:rsidRDefault="00D52E24" w:rsidP="003D1BBF">
            <w:pPr>
              <w:ind w:firstLine="0"/>
              <w:jc w:val="center"/>
            </w:pPr>
            <w:r w:rsidRPr="00E03CF3">
              <w:t>3</w:t>
            </w:r>
          </w:p>
        </w:tc>
        <w:tc>
          <w:tcPr>
            <w:tcW w:w="1843" w:type="dxa"/>
          </w:tcPr>
          <w:p w14:paraId="27D367D5" w14:textId="48D977B7" w:rsidR="00D52E24" w:rsidRPr="00E03CF3" w:rsidRDefault="00D52E24" w:rsidP="003D1BBF">
            <w:pPr>
              <w:ind w:firstLine="0"/>
            </w:pPr>
            <w:r w:rsidRPr="00E03CF3">
              <w:t>Row</w:t>
            </w:r>
          </w:p>
        </w:tc>
        <w:tc>
          <w:tcPr>
            <w:tcW w:w="3969" w:type="dxa"/>
          </w:tcPr>
          <w:p w14:paraId="74431311" w14:textId="01B321C0" w:rsidR="00D52E24" w:rsidRPr="00E03CF3" w:rsidRDefault="00D52E24" w:rsidP="003D1BBF">
            <w:pPr>
              <w:ind w:firstLine="0"/>
            </w:pPr>
            <w:r w:rsidRPr="00E03CF3">
              <w:rPr>
                <w:b/>
              </w:rPr>
              <w:t xml:space="preserve">Hiển thị: </w:t>
            </w:r>
            <w:r w:rsidRPr="00E03CF3">
              <w:t>thông tin chi tiết của một bệnh nhân</w:t>
            </w:r>
          </w:p>
        </w:tc>
        <w:tc>
          <w:tcPr>
            <w:tcW w:w="1836" w:type="dxa"/>
          </w:tcPr>
          <w:p w14:paraId="4C3F7853" w14:textId="77777777" w:rsidR="00D52E24" w:rsidRPr="00E03CF3" w:rsidRDefault="00D52E24" w:rsidP="003D1BBF">
            <w:pPr>
              <w:ind w:firstLine="0"/>
            </w:pPr>
          </w:p>
        </w:tc>
      </w:tr>
      <w:tr w:rsidR="00FA4022" w:rsidRPr="00E03CF3" w14:paraId="1C6DF944" w14:textId="77777777" w:rsidTr="003D1BBF">
        <w:tc>
          <w:tcPr>
            <w:tcW w:w="846" w:type="dxa"/>
          </w:tcPr>
          <w:p w14:paraId="00A4AE82" w14:textId="18B4B9B2" w:rsidR="00FA4022" w:rsidRPr="00E03CF3" w:rsidRDefault="00FA4022" w:rsidP="003D1BBF">
            <w:pPr>
              <w:ind w:firstLine="0"/>
              <w:jc w:val="center"/>
            </w:pPr>
            <w:r w:rsidRPr="00E03CF3">
              <w:t>4</w:t>
            </w:r>
          </w:p>
        </w:tc>
        <w:tc>
          <w:tcPr>
            <w:tcW w:w="1843" w:type="dxa"/>
          </w:tcPr>
          <w:p w14:paraId="48C76860" w14:textId="1D08C34E" w:rsidR="00FA4022" w:rsidRPr="00E03CF3" w:rsidRDefault="00D52E24" w:rsidP="003D1BBF">
            <w:pPr>
              <w:ind w:firstLine="0"/>
            </w:pPr>
            <w:r w:rsidRPr="00E03CF3">
              <w:t>Scroll bar</w:t>
            </w:r>
          </w:p>
        </w:tc>
        <w:tc>
          <w:tcPr>
            <w:tcW w:w="3969" w:type="dxa"/>
          </w:tcPr>
          <w:p w14:paraId="6A5E2E67" w14:textId="77777777" w:rsidR="00FA4022" w:rsidRPr="00E03CF3" w:rsidRDefault="00D52E24" w:rsidP="003D1BBF">
            <w:pPr>
              <w:ind w:firstLine="0"/>
            </w:pPr>
            <w:r w:rsidRPr="00E03CF3">
              <w:rPr>
                <w:b/>
              </w:rPr>
              <w:t xml:space="preserve">Hiển thị: </w:t>
            </w:r>
            <w:r w:rsidRPr="00E03CF3">
              <w:t xml:space="preserve">cứng như hình trên </w:t>
            </w:r>
          </w:p>
          <w:p w14:paraId="24FBF8BB" w14:textId="4C3F5697" w:rsidR="00D52E24" w:rsidRPr="00E03CF3" w:rsidRDefault="00D52E24" w:rsidP="003D1BBF">
            <w:pPr>
              <w:ind w:firstLine="0"/>
            </w:pPr>
            <w:r w:rsidRPr="00E03CF3">
              <w:lastRenderedPageBreak/>
              <w:t>- Thanh cuộn để xem thêm nhiều bệnh nhân</w:t>
            </w:r>
          </w:p>
        </w:tc>
        <w:tc>
          <w:tcPr>
            <w:tcW w:w="1836" w:type="dxa"/>
          </w:tcPr>
          <w:p w14:paraId="7181D24E" w14:textId="77777777" w:rsidR="00FA4022" w:rsidRPr="00E03CF3" w:rsidRDefault="00FA4022" w:rsidP="003D1BBF">
            <w:pPr>
              <w:ind w:firstLine="0"/>
            </w:pPr>
          </w:p>
        </w:tc>
      </w:tr>
      <w:tr w:rsidR="00FA4022" w:rsidRPr="00E03CF3" w14:paraId="7836DA60" w14:textId="77777777" w:rsidTr="003D1BBF">
        <w:tc>
          <w:tcPr>
            <w:tcW w:w="846" w:type="dxa"/>
          </w:tcPr>
          <w:p w14:paraId="1548E7DF" w14:textId="251B70C6" w:rsidR="00FA4022" w:rsidRPr="00E03CF3" w:rsidRDefault="00FA4022" w:rsidP="003D1BBF">
            <w:pPr>
              <w:ind w:firstLine="0"/>
              <w:jc w:val="center"/>
            </w:pPr>
            <w:r w:rsidRPr="00E03CF3">
              <w:lastRenderedPageBreak/>
              <w:t>5</w:t>
            </w:r>
          </w:p>
        </w:tc>
        <w:tc>
          <w:tcPr>
            <w:tcW w:w="1843" w:type="dxa"/>
          </w:tcPr>
          <w:p w14:paraId="28F41806" w14:textId="7118F43C" w:rsidR="00FA4022" w:rsidRPr="00E03CF3" w:rsidRDefault="00D52E24" w:rsidP="003D1BBF">
            <w:pPr>
              <w:ind w:firstLine="0"/>
            </w:pPr>
            <w:r w:rsidRPr="00E03CF3">
              <w:t>Scroll bar</w:t>
            </w:r>
          </w:p>
        </w:tc>
        <w:tc>
          <w:tcPr>
            <w:tcW w:w="3969" w:type="dxa"/>
          </w:tcPr>
          <w:p w14:paraId="1B31F21A" w14:textId="77777777" w:rsidR="00FA4022" w:rsidRPr="00E03CF3" w:rsidRDefault="00D52E24" w:rsidP="003D1BBF">
            <w:pPr>
              <w:ind w:firstLine="0"/>
            </w:pPr>
            <w:r w:rsidRPr="00E03CF3">
              <w:rPr>
                <w:b/>
              </w:rPr>
              <w:t xml:space="preserve">Hiển thị: </w:t>
            </w:r>
            <w:r w:rsidRPr="00E03CF3">
              <w:t>cứng như hình trên</w:t>
            </w:r>
          </w:p>
          <w:p w14:paraId="374A78FE" w14:textId="37451B29" w:rsidR="00D52E24" w:rsidRPr="00E03CF3" w:rsidRDefault="00D52E24" w:rsidP="003D1BBF">
            <w:pPr>
              <w:ind w:firstLine="0"/>
            </w:pPr>
            <w:r w:rsidRPr="00E03CF3">
              <w:t>- Thanh cuộn để xem nhiều thông tin chi tiết của mỗi bệnh nhân</w:t>
            </w:r>
          </w:p>
        </w:tc>
        <w:tc>
          <w:tcPr>
            <w:tcW w:w="1836" w:type="dxa"/>
          </w:tcPr>
          <w:p w14:paraId="3F1087CF" w14:textId="2641DF19" w:rsidR="00FA4022" w:rsidRPr="00E03CF3" w:rsidRDefault="00D52E24" w:rsidP="00BC2AF3">
            <w:pPr>
              <w:keepNext/>
              <w:ind w:firstLine="0"/>
            </w:pPr>
            <w:r w:rsidRPr="00E03CF3">
              <w:t xml:space="preserve"> </w:t>
            </w:r>
          </w:p>
        </w:tc>
      </w:tr>
    </w:tbl>
    <w:p w14:paraId="3364B58F" w14:textId="3A4202CD" w:rsidR="00BC2AF3" w:rsidRDefault="00BC2AF3" w:rsidP="00C1124B">
      <w:pPr>
        <w:pStyle w:val="Caption"/>
      </w:pPr>
      <w:bookmarkStart w:id="121" w:name="_Toc111023034"/>
      <w:r>
        <w:t xml:space="preserve">Bảng </w:t>
      </w:r>
      <w:r>
        <w:fldChar w:fldCharType="begin"/>
      </w:r>
      <w:r>
        <w:instrText xml:space="preserve"> SEQ Bảng \* ARABIC </w:instrText>
      </w:r>
      <w:r>
        <w:fldChar w:fldCharType="separate"/>
      </w:r>
      <w:r>
        <w:rPr>
          <w:noProof/>
        </w:rPr>
        <w:t>23</w:t>
      </w:r>
      <w:r>
        <w:fldChar w:fldCharType="end"/>
      </w:r>
      <w:r>
        <w:t>. FSD màn hình Danh sách hồ sơ bệnh nhân</w:t>
      </w:r>
      <w:bookmarkEnd w:id="121"/>
    </w:p>
    <w:p w14:paraId="11725887" w14:textId="77777777" w:rsidR="00C1124B" w:rsidRPr="00C1124B" w:rsidRDefault="00C1124B" w:rsidP="00C1124B"/>
    <w:p w14:paraId="27D370DF" w14:textId="1BBADA18" w:rsidR="00BC2AF3" w:rsidRPr="00BC2AF3" w:rsidRDefault="00BC2AF3" w:rsidP="00BC2AF3">
      <w:pPr>
        <w:pStyle w:val="ListParagraph"/>
        <w:numPr>
          <w:ilvl w:val="0"/>
          <w:numId w:val="37"/>
        </w:numPr>
      </w:pPr>
      <w:r>
        <w:t>Đặc tả màn hình Hồ sơ bệnh án chi tiết [S12]</w:t>
      </w:r>
    </w:p>
    <w:p w14:paraId="330E6F27" w14:textId="77777777" w:rsidR="00BC2AF3" w:rsidRDefault="007D6F67" w:rsidP="00BC2AF3">
      <w:pPr>
        <w:keepNext/>
        <w:ind w:firstLine="0"/>
      </w:pPr>
      <w:r w:rsidRPr="00E03CF3">
        <w:rPr>
          <w:noProof/>
        </w:rPr>
        <w:drawing>
          <wp:inline distT="0" distB="0" distL="0" distR="0" wp14:anchorId="77DCD58B" wp14:editId="5FE003C6">
            <wp:extent cx="5400040" cy="37807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780790"/>
                    </a:xfrm>
                    <a:prstGeom prst="rect">
                      <a:avLst/>
                    </a:prstGeom>
                  </pic:spPr>
                </pic:pic>
              </a:graphicData>
            </a:graphic>
          </wp:inline>
        </w:drawing>
      </w:r>
    </w:p>
    <w:p w14:paraId="60D42AC4" w14:textId="4115C42A" w:rsidR="007D6F67" w:rsidRPr="00E03CF3" w:rsidRDefault="00BC2AF3" w:rsidP="00BC2AF3">
      <w:pPr>
        <w:pStyle w:val="Caption"/>
      </w:pPr>
      <w:bookmarkStart w:id="122" w:name="_Toc111023011"/>
      <w:r>
        <w:t xml:space="preserve">Hình </w:t>
      </w:r>
      <w:r>
        <w:fldChar w:fldCharType="begin"/>
      </w:r>
      <w:r>
        <w:instrText xml:space="preserve"> SEQ Hình \* ARABIC </w:instrText>
      </w:r>
      <w:r>
        <w:fldChar w:fldCharType="separate"/>
      </w:r>
      <w:r>
        <w:rPr>
          <w:noProof/>
        </w:rPr>
        <w:t>36</w:t>
      </w:r>
      <w:r>
        <w:fldChar w:fldCharType="end"/>
      </w:r>
      <w:r>
        <w:t>. Màn hình Hồ sơ bệnh án chi tiết [S12]</w:t>
      </w:r>
      <w:bookmarkEnd w:id="122"/>
    </w:p>
    <w:p w14:paraId="61FE0197" w14:textId="77777777" w:rsidR="00D52E24" w:rsidRPr="00E03CF3" w:rsidRDefault="00D52E24" w:rsidP="00723803">
      <w:pPr>
        <w:ind w:firstLine="0"/>
      </w:pPr>
    </w:p>
    <w:tbl>
      <w:tblPr>
        <w:tblStyle w:val="TableGrid"/>
        <w:tblW w:w="0" w:type="auto"/>
        <w:tblLook w:val="04A0" w:firstRow="1" w:lastRow="0" w:firstColumn="1" w:lastColumn="0" w:noHBand="0" w:noVBand="1"/>
      </w:tblPr>
      <w:tblGrid>
        <w:gridCol w:w="846"/>
        <w:gridCol w:w="1843"/>
        <w:gridCol w:w="3969"/>
        <w:gridCol w:w="1836"/>
      </w:tblGrid>
      <w:tr w:rsidR="00D52E24" w:rsidRPr="00E03CF3" w14:paraId="3373BE27" w14:textId="77777777" w:rsidTr="003D1BBF">
        <w:tc>
          <w:tcPr>
            <w:tcW w:w="846" w:type="dxa"/>
            <w:shd w:val="clear" w:color="auto" w:fill="8DB3E2" w:themeFill="text2" w:themeFillTint="66"/>
          </w:tcPr>
          <w:p w14:paraId="307BA823" w14:textId="77777777" w:rsidR="00D52E24" w:rsidRPr="00E03CF3" w:rsidRDefault="00D52E24" w:rsidP="003D1BBF">
            <w:pPr>
              <w:ind w:firstLine="0"/>
              <w:jc w:val="center"/>
              <w:rPr>
                <w:b/>
              </w:rPr>
            </w:pPr>
            <w:r w:rsidRPr="00E03CF3">
              <w:rPr>
                <w:b/>
              </w:rPr>
              <w:t>No</w:t>
            </w:r>
          </w:p>
        </w:tc>
        <w:tc>
          <w:tcPr>
            <w:tcW w:w="1843" w:type="dxa"/>
            <w:shd w:val="clear" w:color="auto" w:fill="8DB3E2" w:themeFill="text2" w:themeFillTint="66"/>
          </w:tcPr>
          <w:p w14:paraId="12EE1A90" w14:textId="77777777" w:rsidR="00D52E24" w:rsidRPr="00E03CF3" w:rsidRDefault="00D52E24" w:rsidP="003D1BBF">
            <w:pPr>
              <w:ind w:firstLine="0"/>
              <w:jc w:val="center"/>
              <w:rPr>
                <w:b/>
              </w:rPr>
            </w:pPr>
            <w:r w:rsidRPr="00E03CF3">
              <w:rPr>
                <w:b/>
              </w:rPr>
              <w:t>Type</w:t>
            </w:r>
          </w:p>
        </w:tc>
        <w:tc>
          <w:tcPr>
            <w:tcW w:w="3969" w:type="dxa"/>
            <w:shd w:val="clear" w:color="auto" w:fill="8DB3E2" w:themeFill="text2" w:themeFillTint="66"/>
          </w:tcPr>
          <w:p w14:paraId="537DC39A" w14:textId="77777777" w:rsidR="00D52E24" w:rsidRPr="00E03CF3" w:rsidRDefault="00D52E24" w:rsidP="003D1BBF">
            <w:pPr>
              <w:ind w:firstLine="0"/>
              <w:jc w:val="center"/>
              <w:rPr>
                <w:b/>
              </w:rPr>
            </w:pPr>
            <w:r w:rsidRPr="00E03CF3">
              <w:rPr>
                <w:b/>
              </w:rPr>
              <w:t>Description</w:t>
            </w:r>
          </w:p>
        </w:tc>
        <w:tc>
          <w:tcPr>
            <w:tcW w:w="1836" w:type="dxa"/>
            <w:shd w:val="clear" w:color="auto" w:fill="8DB3E2" w:themeFill="text2" w:themeFillTint="66"/>
          </w:tcPr>
          <w:p w14:paraId="1AC5DB1E" w14:textId="77777777" w:rsidR="00D52E24" w:rsidRPr="00E03CF3" w:rsidRDefault="00D52E24" w:rsidP="003D1BBF">
            <w:pPr>
              <w:ind w:firstLine="0"/>
              <w:jc w:val="center"/>
              <w:rPr>
                <w:b/>
              </w:rPr>
            </w:pPr>
            <w:r w:rsidRPr="00E03CF3">
              <w:rPr>
                <w:b/>
              </w:rPr>
              <w:t>Note</w:t>
            </w:r>
          </w:p>
        </w:tc>
      </w:tr>
      <w:tr w:rsidR="00D52E24" w:rsidRPr="00E03CF3" w14:paraId="042811B0" w14:textId="77777777" w:rsidTr="003D1BBF">
        <w:tc>
          <w:tcPr>
            <w:tcW w:w="846" w:type="dxa"/>
          </w:tcPr>
          <w:p w14:paraId="7A52B71B" w14:textId="77777777" w:rsidR="00D52E24" w:rsidRPr="00E03CF3" w:rsidRDefault="00D52E24" w:rsidP="003D1BBF">
            <w:pPr>
              <w:ind w:firstLine="0"/>
              <w:jc w:val="center"/>
            </w:pPr>
            <w:r w:rsidRPr="00E03CF3">
              <w:t>1</w:t>
            </w:r>
          </w:p>
        </w:tc>
        <w:tc>
          <w:tcPr>
            <w:tcW w:w="1843" w:type="dxa"/>
          </w:tcPr>
          <w:p w14:paraId="524777F3" w14:textId="77777777" w:rsidR="00D52E24" w:rsidRPr="00E03CF3" w:rsidRDefault="00D52E24" w:rsidP="003D1BBF">
            <w:pPr>
              <w:ind w:firstLine="0"/>
            </w:pPr>
            <w:r w:rsidRPr="00E03CF3">
              <w:t>Label</w:t>
            </w:r>
          </w:p>
        </w:tc>
        <w:tc>
          <w:tcPr>
            <w:tcW w:w="3969" w:type="dxa"/>
          </w:tcPr>
          <w:p w14:paraId="1AD189E9" w14:textId="471CA2C7" w:rsidR="00D52E24" w:rsidRPr="00E03CF3" w:rsidRDefault="00D52E24" w:rsidP="00D52E24">
            <w:pPr>
              <w:ind w:firstLine="0"/>
            </w:pPr>
            <w:r w:rsidRPr="00E03CF3">
              <w:rPr>
                <w:b/>
              </w:rPr>
              <w:t xml:space="preserve">Hiển thị: </w:t>
            </w:r>
            <w:r w:rsidRPr="00E03CF3">
              <w:t>“Thông tin hành chính” như hình trên</w:t>
            </w:r>
          </w:p>
        </w:tc>
        <w:tc>
          <w:tcPr>
            <w:tcW w:w="1836" w:type="dxa"/>
          </w:tcPr>
          <w:p w14:paraId="73A460F2" w14:textId="77777777" w:rsidR="00D52E24" w:rsidRPr="00E03CF3" w:rsidRDefault="00D52E24" w:rsidP="003D1BBF">
            <w:pPr>
              <w:ind w:firstLine="0"/>
            </w:pPr>
          </w:p>
        </w:tc>
      </w:tr>
      <w:tr w:rsidR="00D52E24" w:rsidRPr="00E03CF3" w14:paraId="4FCBF929" w14:textId="77777777" w:rsidTr="003D1BBF">
        <w:tc>
          <w:tcPr>
            <w:tcW w:w="846" w:type="dxa"/>
          </w:tcPr>
          <w:p w14:paraId="103B4476" w14:textId="77777777" w:rsidR="00D52E24" w:rsidRPr="00E03CF3" w:rsidRDefault="00D52E24" w:rsidP="003D1BBF">
            <w:pPr>
              <w:ind w:firstLine="0"/>
              <w:jc w:val="center"/>
            </w:pPr>
            <w:r w:rsidRPr="00E03CF3">
              <w:lastRenderedPageBreak/>
              <w:t>2</w:t>
            </w:r>
          </w:p>
        </w:tc>
        <w:tc>
          <w:tcPr>
            <w:tcW w:w="1843" w:type="dxa"/>
          </w:tcPr>
          <w:p w14:paraId="4CBE2D32" w14:textId="1F337F32" w:rsidR="00D52E24" w:rsidRPr="00E03CF3" w:rsidRDefault="00CF03FA" w:rsidP="003D1BBF">
            <w:pPr>
              <w:ind w:firstLine="0"/>
            </w:pPr>
            <w:r w:rsidRPr="00E03CF3">
              <w:t>Image</w:t>
            </w:r>
          </w:p>
        </w:tc>
        <w:tc>
          <w:tcPr>
            <w:tcW w:w="3969" w:type="dxa"/>
          </w:tcPr>
          <w:p w14:paraId="36D8B832" w14:textId="6AAF3F50" w:rsidR="00D52E24" w:rsidRPr="00E03CF3" w:rsidRDefault="00D52E24" w:rsidP="00CF03FA">
            <w:pPr>
              <w:ind w:firstLine="0"/>
            </w:pPr>
            <w:r w:rsidRPr="00E03CF3">
              <w:rPr>
                <w:b/>
              </w:rPr>
              <w:t xml:space="preserve">Hiển thị: </w:t>
            </w:r>
            <w:r w:rsidR="00CF03FA" w:rsidRPr="00E03CF3">
              <w:t>hình ảnh của bệnh nhân, kích thước 4x5</w:t>
            </w:r>
          </w:p>
        </w:tc>
        <w:tc>
          <w:tcPr>
            <w:tcW w:w="1836" w:type="dxa"/>
          </w:tcPr>
          <w:p w14:paraId="331F389F" w14:textId="77777777" w:rsidR="00D52E24" w:rsidRPr="00E03CF3" w:rsidRDefault="00D52E24" w:rsidP="003D1BBF">
            <w:pPr>
              <w:ind w:firstLine="0"/>
            </w:pPr>
          </w:p>
        </w:tc>
      </w:tr>
      <w:tr w:rsidR="00D52E24" w:rsidRPr="00E03CF3" w14:paraId="0CDCFA85" w14:textId="77777777" w:rsidTr="003D1BBF">
        <w:tc>
          <w:tcPr>
            <w:tcW w:w="846" w:type="dxa"/>
          </w:tcPr>
          <w:p w14:paraId="5F228C15" w14:textId="77777777" w:rsidR="00D52E24" w:rsidRPr="00E03CF3" w:rsidRDefault="00D52E24" w:rsidP="003D1BBF">
            <w:pPr>
              <w:ind w:firstLine="0"/>
              <w:jc w:val="center"/>
            </w:pPr>
            <w:r w:rsidRPr="00E03CF3">
              <w:t>3</w:t>
            </w:r>
          </w:p>
        </w:tc>
        <w:tc>
          <w:tcPr>
            <w:tcW w:w="1843" w:type="dxa"/>
          </w:tcPr>
          <w:p w14:paraId="4B64FAF0" w14:textId="5523F592" w:rsidR="00D52E24" w:rsidRPr="00E03CF3" w:rsidRDefault="001E2858" w:rsidP="003D1BBF">
            <w:pPr>
              <w:ind w:firstLine="0"/>
            </w:pPr>
            <w:r w:rsidRPr="00E03CF3">
              <w:t>Button</w:t>
            </w:r>
          </w:p>
        </w:tc>
        <w:tc>
          <w:tcPr>
            <w:tcW w:w="3969" w:type="dxa"/>
          </w:tcPr>
          <w:p w14:paraId="16206945" w14:textId="77777777" w:rsidR="00D52E24" w:rsidRPr="00E03CF3" w:rsidRDefault="00D52E24" w:rsidP="003D1BBF">
            <w:pPr>
              <w:ind w:firstLine="0"/>
            </w:pPr>
            <w:r w:rsidRPr="00E03CF3">
              <w:rPr>
                <w:b/>
              </w:rPr>
              <w:t xml:space="preserve">Hiển thị: </w:t>
            </w:r>
            <w:r w:rsidR="001E2858" w:rsidRPr="00E03CF3">
              <w:t>“Chọn” như hình trên</w:t>
            </w:r>
          </w:p>
          <w:p w14:paraId="001A302D" w14:textId="16CAA52E" w:rsidR="001E2858" w:rsidRPr="00E03CF3" w:rsidRDefault="001E2858" w:rsidP="003D1BBF">
            <w:pPr>
              <w:ind w:firstLine="0"/>
            </w:pPr>
            <w:r w:rsidRPr="00E03CF3">
              <w:rPr>
                <w:b/>
              </w:rPr>
              <w:t>Sự kiện:</w:t>
            </w:r>
            <w:r w:rsidRPr="00E03CF3">
              <w:t xml:space="preserve"> bấm nút Chọn để chọn ảnh từ thư viện thiết bị</w:t>
            </w:r>
          </w:p>
        </w:tc>
        <w:tc>
          <w:tcPr>
            <w:tcW w:w="1836" w:type="dxa"/>
          </w:tcPr>
          <w:p w14:paraId="07B6DA2F" w14:textId="77777777" w:rsidR="00D52E24" w:rsidRPr="00E03CF3" w:rsidRDefault="00D52E24" w:rsidP="003D1BBF">
            <w:pPr>
              <w:ind w:firstLine="0"/>
            </w:pPr>
          </w:p>
        </w:tc>
      </w:tr>
      <w:tr w:rsidR="00D52E24" w:rsidRPr="00E03CF3" w14:paraId="161B2F56" w14:textId="77777777" w:rsidTr="003D1BBF">
        <w:tc>
          <w:tcPr>
            <w:tcW w:w="846" w:type="dxa"/>
          </w:tcPr>
          <w:p w14:paraId="14838013" w14:textId="77777777" w:rsidR="00D52E24" w:rsidRPr="00E03CF3" w:rsidRDefault="00D52E24" w:rsidP="003D1BBF">
            <w:pPr>
              <w:ind w:firstLine="0"/>
              <w:jc w:val="center"/>
            </w:pPr>
            <w:r w:rsidRPr="00E03CF3">
              <w:t>4</w:t>
            </w:r>
          </w:p>
        </w:tc>
        <w:tc>
          <w:tcPr>
            <w:tcW w:w="1843" w:type="dxa"/>
          </w:tcPr>
          <w:p w14:paraId="13D5133A" w14:textId="3190EC82" w:rsidR="00D52E24" w:rsidRPr="00E03CF3" w:rsidRDefault="001E2858" w:rsidP="003D1BBF">
            <w:pPr>
              <w:ind w:firstLine="0"/>
            </w:pPr>
            <w:r w:rsidRPr="00E03CF3">
              <w:t>Button</w:t>
            </w:r>
          </w:p>
        </w:tc>
        <w:tc>
          <w:tcPr>
            <w:tcW w:w="3969" w:type="dxa"/>
          </w:tcPr>
          <w:p w14:paraId="5C7150DC" w14:textId="77777777" w:rsidR="00D52E24" w:rsidRPr="00E03CF3" w:rsidRDefault="00D52E24" w:rsidP="001E2858">
            <w:pPr>
              <w:ind w:firstLine="0"/>
            </w:pPr>
            <w:r w:rsidRPr="00E03CF3">
              <w:rPr>
                <w:b/>
              </w:rPr>
              <w:t xml:space="preserve">Hiển thị: </w:t>
            </w:r>
            <w:r w:rsidR="004A605B" w:rsidRPr="00E03CF3">
              <w:t>“Chụp” như hình trên</w:t>
            </w:r>
          </w:p>
          <w:p w14:paraId="704F5F1A" w14:textId="3D9B06CF" w:rsidR="004A605B" w:rsidRPr="00E03CF3" w:rsidRDefault="004A605B" w:rsidP="001E2858">
            <w:pPr>
              <w:ind w:firstLine="0"/>
            </w:pPr>
            <w:r w:rsidRPr="00E03CF3">
              <w:rPr>
                <w:b/>
              </w:rPr>
              <w:t>Sự kiện:</w:t>
            </w:r>
            <w:r w:rsidRPr="00E03CF3">
              <w:t xml:space="preserve"> bấm nút Chụp để chụp hình ảnh bệnh nhân trực tiếp thông qua thiết bị webcam kết nối với máy tính</w:t>
            </w:r>
          </w:p>
        </w:tc>
        <w:tc>
          <w:tcPr>
            <w:tcW w:w="1836" w:type="dxa"/>
          </w:tcPr>
          <w:p w14:paraId="300049C7" w14:textId="77777777" w:rsidR="00D52E24" w:rsidRPr="00E03CF3" w:rsidRDefault="00D52E24" w:rsidP="003D1BBF">
            <w:pPr>
              <w:ind w:firstLine="0"/>
            </w:pPr>
          </w:p>
        </w:tc>
      </w:tr>
      <w:tr w:rsidR="00D52E24" w:rsidRPr="00E03CF3" w14:paraId="0A2323BB" w14:textId="77777777" w:rsidTr="003D1BBF">
        <w:tc>
          <w:tcPr>
            <w:tcW w:w="846" w:type="dxa"/>
          </w:tcPr>
          <w:p w14:paraId="2BF3BA21" w14:textId="77777777" w:rsidR="00D52E24" w:rsidRPr="00E03CF3" w:rsidRDefault="00D52E24" w:rsidP="003D1BBF">
            <w:pPr>
              <w:ind w:firstLine="0"/>
              <w:jc w:val="center"/>
            </w:pPr>
            <w:r w:rsidRPr="00E03CF3">
              <w:t>5</w:t>
            </w:r>
          </w:p>
        </w:tc>
        <w:tc>
          <w:tcPr>
            <w:tcW w:w="1843" w:type="dxa"/>
          </w:tcPr>
          <w:p w14:paraId="40384D32" w14:textId="34310F27" w:rsidR="00D52E24" w:rsidRPr="00E03CF3" w:rsidRDefault="001E2858" w:rsidP="003D1BBF">
            <w:pPr>
              <w:ind w:firstLine="0"/>
            </w:pPr>
            <w:r w:rsidRPr="00E03CF3">
              <w:t>Label</w:t>
            </w:r>
          </w:p>
        </w:tc>
        <w:tc>
          <w:tcPr>
            <w:tcW w:w="3969" w:type="dxa"/>
          </w:tcPr>
          <w:p w14:paraId="4AF63C66" w14:textId="008FC2CA" w:rsidR="00D52E24" w:rsidRPr="00E03CF3" w:rsidRDefault="00D52E24" w:rsidP="001E2858">
            <w:pPr>
              <w:ind w:firstLine="0"/>
            </w:pPr>
            <w:r w:rsidRPr="00E03CF3">
              <w:rPr>
                <w:b/>
              </w:rPr>
              <w:t>Hiển thị:</w:t>
            </w:r>
            <w:r w:rsidRPr="00E03CF3">
              <w:t xml:space="preserve"> </w:t>
            </w:r>
            <w:r w:rsidR="004A605B" w:rsidRPr="00E03CF3">
              <w:t>“Mã BN” như hình trên</w:t>
            </w:r>
          </w:p>
        </w:tc>
        <w:tc>
          <w:tcPr>
            <w:tcW w:w="1836" w:type="dxa"/>
          </w:tcPr>
          <w:p w14:paraId="6377E899" w14:textId="77777777" w:rsidR="00D52E24" w:rsidRPr="00E03CF3" w:rsidRDefault="00D52E24" w:rsidP="003D1BBF">
            <w:pPr>
              <w:ind w:firstLine="0"/>
            </w:pPr>
          </w:p>
        </w:tc>
      </w:tr>
      <w:tr w:rsidR="00D52E24" w:rsidRPr="00E03CF3" w14:paraId="231331E8" w14:textId="77777777" w:rsidTr="003D1BBF">
        <w:tc>
          <w:tcPr>
            <w:tcW w:w="846" w:type="dxa"/>
          </w:tcPr>
          <w:p w14:paraId="011E70DD" w14:textId="77777777" w:rsidR="00D52E24" w:rsidRPr="00E03CF3" w:rsidRDefault="00D52E24" w:rsidP="003D1BBF">
            <w:pPr>
              <w:ind w:firstLine="0"/>
              <w:jc w:val="center"/>
            </w:pPr>
            <w:r w:rsidRPr="00E03CF3">
              <w:t>6</w:t>
            </w:r>
          </w:p>
        </w:tc>
        <w:tc>
          <w:tcPr>
            <w:tcW w:w="1843" w:type="dxa"/>
          </w:tcPr>
          <w:p w14:paraId="07DC7D0B" w14:textId="1F08169D" w:rsidR="00D52E24" w:rsidRPr="00E03CF3" w:rsidRDefault="001E2858" w:rsidP="003D1BBF">
            <w:pPr>
              <w:ind w:firstLine="0"/>
            </w:pPr>
            <w:r w:rsidRPr="00E03CF3">
              <w:t>Label</w:t>
            </w:r>
          </w:p>
        </w:tc>
        <w:tc>
          <w:tcPr>
            <w:tcW w:w="3969" w:type="dxa"/>
          </w:tcPr>
          <w:p w14:paraId="49EC625E" w14:textId="5B90F8E2" w:rsidR="00D52E24" w:rsidRPr="00E03CF3" w:rsidRDefault="00D52E24" w:rsidP="003D1BBF">
            <w:pPr>
              <w:ind w:firstLine="0"/>
            </w:pPr>
            <w:r w:rsidRPr="00E03CF3">
              <w:rPr>
                <w:b/>
              </w:rPr>
              <w:t xml:space="preserve">Hiển thị: </w:t>
            </w:r>
            <w:r w:rsidR="004A605B" w:rsidRPr="00E03CF3">
              <w:t>mã bệnh nhân</w:t>
            </w:r>
          </w:p>
        </w:tc>
        <w:tc>
          <w:tcPr>
            <w:tcW w:w="1836" w:type="dxa"/>
          </w:tcPr>
          <w:p w14:paraId="0C869BC9" w14:textId="77777777" w:rsidR="00D52E24" w:rsidRPr="00E03CF3" w:rsidRDefault="00D52E24" w:rsidP="003D1BBF">
            <w:pPr>
              <w:ind w:firstLine="0"/>
            </w:pPr>
          </w:p>
        </w:tc>
      </w:tr>
      <w:tr w:rsidR="00D52E24" w:rsidRPr="00E03CF3" w14:paraId="09A3DF8D" w14:textId="77777777" w:rsidTr="003D1BBF">
        <w:tc>
          <w:tcPr>
            <w:tcW w:w="846" w:type="dxa"/>
          </w:tcPr>
          <w:p w14:paraId="326E5A7D" w14:textId="77777777" w:rsidR="00D52E24" w:rsidRPr="00E03CF3" w:rsidRDefault="00D52E24" w:rsidP="003D1BBF">
            <w:pPr>
              <w:ind w:firstLine="0"/>
              <w:jc w:val="center"/>
            </w:pPr>
            <w:r w:rsidRPr="00E03CF3">
              <w:t>7</w:t>
            </w:r>
          </w:p>
        </w:tc>
        <w:tc>
          <w:tcPr>
            <w:tcW w:w="1843" w:type="dxa"/>
          </w:tcPr>
          <w:p w14:paraId="4E9232A5" w14:textId="4E0D8D9D" w:rsidR="00D52E24" w:rsidRPr="00E03CF3" w:rsidRDefault="001E2858" w:rsidP="003D1BBF">
            <w:pPr>
              <w:ind w:firstLine="0"/>
            </w:pPr>
            <w:r w:rsidRPr="00E03CF3">
              <w:t>Label</w:t>
            </w:r>
          </w:p>
        </w:tc>
        <w:tc>
          <w:tcPr>
            <w:tcW w:w="3969" w:type="dxa"/>
          </w:tcPr>
          <w:p w14:paraId="7864FE30" w14:textId="242D5A64" w:rsidR="00D52E24" w:rsidRPr="00E03CF3" w:rsidRDefault="00D52E24" w:rsidP="004A605B">
            <w:pPr>
              <w:ind w:firstLine="0"/>
            </w:pPr>
            <w:r w:rsidRPr="00E03CF3">
              <w:rPr>
                <w:b/>
              </w:rPr>
              <w:t xml:space="preserve">Hiển thị: </w:t>
            </w:r>
            <w:r w:rsidRPr="00E03CF3">
              <w:t>“</w:t>
            </w:r>
            <w:r w:rsidR="004A605B" w:rsidRPr="00E03CF3">
              <w:t>Họ lót” như hình trên</w:t>
            </w:r>
            <w:r w:rsidRPr="00E03CF3">
              <w:t xml:space="preserve"> </w:t>
            </w:r>
          </w:p>
        </w:tc>
        <w:tc>
          <w:tcPr>
            <w:tcW w:w="1836" w:type="dxa"/>
          </w:tcPr>
          <w:p w14:paraId="55787817" w14:textId="77777777" w:rsidR="00D52E24" w:rsidRPr="00E03CF3" w:rsidRDefault="00D52E24" w:rsidP="003D1BBF">
            <w:pPr>
              <w:ind w:firstLine="0"/>
            </w:pPr>
          </w:p>
        </w:tc>
      </w:tr>
      <w:tr w:rsidR="00D52E24" w:rsidRPr="00E03CF3" w14:paraId="4EC321A5" w14:textId="77777777" w:rsidTr="003D1BBF">
        <w:tc>
          <w:tcPr>
            <w:tcW w:w="846" w:type="dxa"/>
          </w:tcPr>
          <w:p w14:paraId="6EC3EBDA" w14:textId="77777777" w:rsidR="00D52E24" w:rsidRPr="00E03CF3" w:rsidRDefault="00D52E24" w:rsidP="003D1BBF">
            <w:pPr>
              <w:ind w:firstLine="0"/>
              <w:jc w:val="center"/>
            </w:pPr>
            <w:r w:rsidRPr="00E03CF3">
              <w:t>8</w:t>
            </w:r>
          </w:p>
        </w:tc>
        <w:tc>
          <w:tcPr>
            <w:tcW w:w="1843" w:type="dxa"/>
          </w:tcPr>
          <w:p w14:paraId="6D3BFCE8" w14:textId="21D258E6" w:rsidR="00D52E24" w:rsidRPr="00E03CF3" w:rsidRDefault="001E2858" w:rsidP="003D1BBF">
            <w:pPr>
              <w:ind w:firstLine="0"/>
            </w:pPr>
            <w:r w:rsidRPr="00E03CF3">
              <w:t>Label</w:t>
            </w:r>
          </w:p>
        </w:tc>
        <w:tc>
          <w:tcPr>
            <w:tcW w:w="3969" w:type="dxa"/>
          </w:tcPr>
          <w:p w14:paraId="24407097" w14:textId="54B0A3EA" w:rsidR="00D52E24" w:rsidRPr="00E03CF3" w:rsidRDefault="00D52E24" w:rsidP="004A605B">
            <w:pPr>
              <w:ind w:firstLine="0"/>
            </w:pPr>
            <w:r w:rsidRPr="00E03CF3">
              <w:rPr>
                <w:b/>
              </w:rPr>
              <w:t xml:space="preserve">Hiển thị: </w:t>
            </w:r>
            <w:r w:rsidR="004A605B" w:rsidRPr="00E03CF3">
              <w:t>họ và tên lót của bệnh nhân</w:t>
            </w:r>
          </w:p>
        </w:tc>
        <w:tc>
          <w:tcPr>
            <w:tcW w:w="1836" w:type="dxa"/>
          </w:tcPr>
          <w:p w14:paraId="572C04DB" w14:textId="77777777" w:rsidR="00D52E24" w:rsidRPr="00E03CF3" w:rsidRDefault="00D52E24" w:rsidP="003D1BBF">
            <w:pPr>
              <w:ind w:firstLine="0"/>
            </w:pPr>
          </w:p>
        </w:tc>
      </w:tr>
      <w:tr w:rsidR="00D52E24" w:rsidRPr="00E03CF3" w14:paraId="6AD07DD7" w14:textId="77777777" w:rsidTr="003D1BBF">
        <w:tc>
          <w:tcPr>
            <w:tcW w:w="846" w:type="dxa"/>
          </w:tcPr>
          <w:p w14:paraId="2EEE99D9" w14:textId="77777777" w:rsidR="00D52E24" w:rsidRPr="00E03CF3" w:rsidRDefault="00D52E24" w:rsidP="003D1BBF">
            <w:pPr>
              <w:ind w:firstLine="0"/>
              <w:jc w:val="center"/>
            </w:pPr>
            <w:r w:rsidRPr="00E03CF3">
              <w:t>9</w:t>
            </w:r>
          </w:p>
        </w:tc>
        <w:tc>
          <w:tcPr>
            <w:tcW w:w="1843" w:type="dxa"/>
          </w:tcPr>
          <w:p w14:paraId="1290EAAF" w14:textId="51AC9130" w:rsidR="00D52E24" w:rsidRPr="00E03CF3" w:rsidRDefault="001E2858" w:rsidP="003D1BBF">
            <w:pPr>
              <w:ind w:firstLine="0"/>
            </w:pPr>
            <w:r w:rsidRPr="00E03CF3">
              <w:t>Label</w:t>
            </w:r>
          </w:p>
        </w:tc>
        <w:tc>
          <w:tcPr>
            <w:tcW w:w="3969" w:type="dxa"/>
          </w:tcPr>
          <w:p w14:paraId="65DC380A" w14:textId="45974DAC" w:rsidR="00D52E24" w:rsidRPr="00E03CF3" w:rsidRDefault="00D52E24" w:rsidP="003D1BBF">
            <w:pPr>
              <w:ind w:firstLine="0"/>
            </w:pPr>
            <w:r w:rsidRPr="00E03CF3">
              <w:rPr>
                <w:b/>
              </w:rPr>
              <w:t xml:space="preserve">Hiển thị: </w:t>
            </w:r>
            <w:r w:rsidR="004A605B" w:rsidRPr="00E03CF3">
              <w:t>“Ngày sinh” như hình trên</w:t>
            </w:r>
          </w:p>
        </w:tc>
        <w:tc>
          <w:tcPr>
            <w:tcW w:w="1836" w:type="dxa"/>
          </w:tcPr>
          <w:p w14:paraId="4C5EC5A1" w14:textId="77777777" w:rsidR="00D52E24" w:rsidRPr="00E03CF3" w:rsidRDefault="00D52E24" w:rsidP="003D1BBF">
            <w:pPr>
              <w:ind w:firstLine="0"/>
            </w:pPr>
          </w:p>
        </w:tc>
      </w:tr>
      <w:tr w:rsidR="001E2858" w:rsidRPr="00E03CF3" w14:paraId="6DE00B0A" w14:textId="77777777" w:rsidTr="003D1BBF">
        <w:tc>
          <w:tcPr>
            <w:tcW w:w="846" w:type="dxa"/>
          </w:tcPr>
          <w:p w14:paraId="3CFAB268" w14:textId="22771287" w:rsidR="001E2858" w:rsidRPr="00E03CF3" w:rsidRDefault="001E2858" w:rsidP="003D1BBF">
            <w:pPr>
              <w:ind w:firstLine="0"/>
              <w:jc w:val="center"/>
            </w:pPr>
            <w:r w:rsidRPr="00E03CF3">
              <w:t>10</w:t>
            </w:r>
          </w:p>
        </w:tc>
        <w:tc>
          <w:tcPr>
            <w:tcW w:w="1843" w:type="dxa"/>
          </w:tcPr>
          <w:p w14:paraId="789B224F" w14:textId="358109BC" w:rsidR="001E2858" w:rsidRPr="00E03CF3" w:rsidRDefault="001E2858" w:rsidP="003D1BBF">
            <w:pPr>
              <w:ind w:firstLine="0"/>
            </w:pPr>
            <w:r w:rsidRPr="00E03CF3">
              <w:t>Label</w:t>
            </w:r>
          </w:p>
        </w:tc>
        <w:tc>
          <w:tcPr>
            <w:tcW w:w="3969" w:type="dxa"/>
          </w:tcPr>
          <w:p w14:paraId="72802B6E" w14:textId="0B8A1F5A" w:rsidR="001E2858" w:rsidRPr="00E03CF3" w:rsidRDefault="004A605B" w:rsidP="001E2858">
            <w:pPr>
              <w:ind w:firstLine="0"/>
            </w:pPr>
            <w:r w:rsidRPr="00E03CF3">
              <w:rPr>
                <w:b/>
              </w:rPr>
              <w:t xml:space="preserve">Hiển thị: </w:t>
            </w:r>
            <w:r w:rsidRPr="00E03CF3">
              <w:t>ngày sinh của bệnh nhân theo định dạng dd/mm/yyyy</w:t>
            </w:r>
          </w:p>
        </w:tc>
        <w:tc>
          <w:tcPr>
            <w:tcW w:w="1836" w:type="dxa"/>
          </w:tcPr>
          <w:p w14:paraId="3A0F092E" w14:textId="77777777" w:rsidR="001E2858" w:rsidRPr="00E03CF3" w:rsidRDefault="001E2858" w:rsidP="003D1BBF">
            <w:pPr>
              <w:ind w:firstLine="0"/>
            </w:pPr>
          </w:p>
        </w:tc>
      </w:tr>
      <w:tr w:rsidR="001E2858" w:rsidRPr="00E03CF3" w14:paraId="5CA4B6F1" w14:textId="77777777" w:rsidTr="003D1BBF">
        <w:tc>
          <w:tcPr>
            <w:tcW w:w="846" w:type="dxa"/>
          </w:tcPr>
          <w:p w14:paraId="68983082" w14:textId="7D447A7F" w:rsidR="001E2858" w:rsidRPr="00E03CF3" w:rsidRDefault="001E2858" w:rsidP="003D1BBF">
            <w:pPr>
              <w:ind w:firstLine="0"/>
              <w:jc w:val="center"/>
            </w:pPr>
            <w:r w:rsidRPr="00E03CF3">
              <w:t>11</w:t>
            </w:r>
          </w:p>
        </w:tc>
        <w:tc>
          <w:tcPr>
            <w:tcW w:w="1843" w:type="dxa"/>
          </w:tcPr>
          <w:p w14:paraId="3189E06A" w14:textId="6DD7F380" w:rsidR="001E2858" w:rsidRPr="00E03CF3" w:rsidRDefault="001E2858" w:rsidP="003D1BBF">
            <w:pPr>
              <w:ind w:firstLine="0"/>
            </w:pPr>
            <w:r w:rsidRPr="00E03CF3">
              <w:t>Label</w:t>
            </w:r>
          </w:p>
        </w:tc>
        <w:tc>
          <w:tcPr>
            <w:tcW w:w="3969" w:type="dxa"/>
          </w:tcPr>
          <w:p w14:paraId="11731FA6" w14:textId="12DE24C9" w:rsidR="001E2858" w:rsidRPr="00E03CF3" w:rsidRDefault="004A605B" w:rsidP="001E2858">
            <w:pPr>
              <w:ind w:firstLine="0"/>
            </w:pPr>
            <w:r w:rsidRPr="00E03CF3">
              <w:rPr>
                <w:b/>
              </w:rPr>
              <w:t xml:space="preserve">Hiển thị: </w:t>
            </w:r>
            <w:r w:rsidRPr="00E03CF3">
              <w:t>“Địa chỉ” như hình trên</w:t>
            </w:r>
          </w:p>
        </w:tc>
        <w:tc>
          <w:tcPr>
            <w:tcW w:w="1836" w:type="dxa"/>
          </w:tcPr>
          <w:p w14:paraId="0891CE51" w14:textId="77777777" w:rsidR="001E2858" w:rsidRPr="00E03CF3" w:rsidRDefault="001E2858" w:rsidP="003D1BBF">
            <w:pPr>
              <w:ind w:firstLine="0"/>
            </w:pPr>
          </w:p>
        </w:tc>
      </w:tr>
      <w:tr w:rsidR="001E2858" w:rsidRPr="00E03CF3" w14:paraId="4B7BC352" w14:textId="77777777" w:rsidTr="003D1BBF">
        <w:tc>
          <w:tcPr>
            <w:tcW w:w="846" w:type="dxa"/>
          </w:tcPr>
          <w:p w14:paraId="1CCE1924" w14:textId="3290A7D1" w:rsidR="001E2858" w:rsidRPr="00E03CF3" w:rsidRDefault="001E2858" w:rsidP="003D1BBF">
            <w:pPr>
              <w:ind w:firstLine="0"/>
              <w:jc w:val="center"/>
            </w:pPr>
            <w:r w:rsidRPr="00E03CF3">
              <w:t>12</w:t>
            </w:r>
          </w:p>
        </w:tc>
        <w:tc>
          <w:tcPr>
            <w:tcW w:w="1843" w:type="dxa"/>
          </w:tcPr>
          <w:p w14:paraId="29A74C93" w14:textId="3D774A92" w:rsidR="001E2858" w:rsidRPr="00E03CF3" w:rsidRDefault="001E2858" w:rsidP="003D1BBF">
            <w:pPr>
              <w:ind w:firstLine="0"/>
            </w:pPr>
            <w:r w:rsidRPr="00E03CF3">
              <w:t>Label</w:t>
            </w:r>
          </w:p>
        </w:tc>
        <w:tc>
          <w:tcPr>
            <w:tcW w:w="3969" w:type="dxa"/>
          </w:tcPr>
          <w:p w14:paraId="12317CB8" w14:textId="19D451A9" w:rsidR="001E2858" w:rsidRPr="00E03CF3" w:rsidRDefault="004A605B" w:rsidP="001E2858">
            <w:pPr>
              <w:ind w:firstLine="0"/>
            </w:pPr>
            <w:r w:rsidRPr="00E03CF3">
              <w:rPr>
                <w:b/>
              </w:rPr>
              <w:t xml:space="preserve">Hiển thị: </w:t>
            </w:r>
            <w:r w:rsidRPr="00E03CF3">
              <w:t>địa chỉ của bệnh nhân</w:t>
            </w:r>
          </w:p>
        </w:tc>
        <w:tc>
          <w:tcPr>
            <w:tcW w:w="1836" w:type="dxa"/>
          </w:tcPr>
          <w:p w14:paraId="0F8A661B" w14:textId="77777777" w:rsidR="001E2858" w:rsidRPr="00E03CF3" w:rsidRDefault="001E2858" w:rsidP="003D1BBF">
            <w:pPr>
              <w:ind w:firstLine="0"/>
            </w:pPr>
          </w:p>
        </w:tc>
      </w:tr>
      <w:tr w:rsidR="001E2858" w:rsidRPr="00E03CF3" w14:paraId="4BED815E" w14:textId="77777777" w:rsidTr="003D1BBF">
        <w:tc>
          <w:tcPr>
            <w:tcW w:w="846" w:type="dxa"/>
          </w:tcPr>
          <w:p w14:paraId="05E97A84" w14:textId="15A3794C" w:rsidR="001E2858" w:rsidRPr="00E03CF3" w:rsidRDefault="001E2858" w:rsidP="003D1BBF">
            <w:pPr>
              <w:ind w:firstLine="0"/>
              <w:jc w:val="center"/>
            </w:pPr>
            <w:r w:rsidRPr="00E03CF3">
              <w:t>13</w:t>
            </w:r>
          </w:p>
        </w:tc>
        <w:tc>
          <w:tcPr>
            <w:tcW w:w="1843" w:type="dxa"/>
          </w:tcPr>
          <w:p w14:paraId="690DC87B" w14:textId="64F4F0E3" w:rsidR="001E2858" w:rsidRPr="00E03CF3" w:rsidRDefault="001E2858" w:rsidP="003D1BBF">
            <w:pPr>
              <w:ind w:firstLine="0"/>
            </w:pPr>
            <w:r w:rsidRPr="00E03CF3">
              <w:t>Label</w:t>
            </w:r>
          </w:p>
        </w:tc>
        <w:tc>
          <w:tcPr>
            <w:tcW w:w="3969" w:type="dxa"/>
          </w:tcPr>
          <w:p w14:paraId="50D10F2B" w14:textId="67CABF70" w:rsidR="001E2858" w:rsidRPr="00E03CF3" w:rsidRDefault="004A605B" w:rsidP="001E2858">
            <w:pPr>
              <w:ind w:firstLine="0"/>
            </w:pPr>
            <w:r w:rsidRPr="00E03CF3">
              <w:rPr>
                <w:b/>
              </w:rPr>
              <w:t xml:space="preserve">Hiển thị: </w:t>
            </w:r>
            <w:r w:rsidRPr="00E03CF3">
              <w:t>“Số BHYT” như hình trên</w:t>
            </w:r>
          </w:p>
        </w:tc>
        <w:tc>
          <w:tcPr>
            <w:tcW w:w="1836" w:type="dxa"/>
          </w:tcPr>
          <w:p w14:paraId="7F3FC174" w14:textId="77777777" w:rsidR="001E2858" w:rsidRPr="00E03CF3" w:rsidRDefault="001E2858" w:rsidP="003D1BBF">
            <w:pPr>
              <w:ind w:firstLine="0"/>
            </w:pPr>
          </w:p>
        </w:tc>
      </w:tr>
      <w:tr w:rsidR="001E2858" w:rsidRPr="00E03CF3" w14:paraId="43C07BC6" w14:textId="77777777" w:rsidTr="003D1BBF">
        <w:tc>
          <w:tcPr>
            <w:tcW w:w="846" w:type="dxa"/>
          </w:tcPr>
          <w:p w14:paraId="7E95866B" w14:textId="61467521" w:rsidR="001E2858" w:rsidRPr="00E03CF3" w:rsidRDefault="001E2858" w:rsidP="003D1BBF">
            <w:pPr>
              <w:ind w:firstLine="0"/>
              <w:jc w:val="center"/>
            </w:pPr>
            <w:r w:rsidRPr="00E03CF3">
              <w:t>14</w:t>
            </w:r>
          </w:p>
        </w:tc>
        <w:tc>
          <w:tcPr>
            <w:tcW w:w="1843" w:type="dxa"/>
          </w:tcPr>
          <w:p w14:paraId="4952AF48" w14:textId="0C294BCA" w:rsidR="001E2858" w:rsidRPr="00E03CF3" w:rsidRDefault="001E2858" w:rsidP="003D1BBF">
            <w:pPr>
              <w:ind w:firstLine="0"/>
            </w:pPr>
            <w:r w:rsidRPr="00E03CF3">
              <w:t>Label</w:t>
            </w:r>
          </w:p>
        </w:tc>
        <w:tc>
          <w:tcPr>
            <w:tcW w:w="3969" w:type="dxa"/>
          </w:tcPr>
          <w:p w14:paraId="041B331A" w14:textId="218B76EF" w:rsidR="001E2858" w:rsidRPr="00E03CF3" w:rsidRDefault="004A605B" w:rsidP="001E2858">
            <w:pPr>
              <w:ind w:firstLine="0"/>
            </w:pPr>
            <w:r w:rsidRPr="00E03CF3">
              <w:rPr>
                <w:b/>
              </w:rPr>
              <w:t xml:space="preserve">Hiển thị: </w:t>
            </w:r>
            <w:r w:rsidRPr="00E03CF3">
              <w:t>mã số BHYT của bệnh nhân</w:t>
            </w:r>
          </w:p>
        </w:tc>
        <w:tc>
          <w:tcPr>
            <w:tcW w:w="1836" w:type="dxa"/>
          </w:tcPr>
          <w:p w14:paraId="22842D09" w14:textId="77777777" w:rsidR="001E2858" w:rsidRPr="00E03CF3" w:rsidRDefault="001E2858" w:rsidP="003D1BBF">
            <w:pPr>
              <w:ind w:firstLine="0"/>
            </w:pPr>
          </w:p>
        </w:tc>
      </w:tr>
      <w:tr w:rsidR="001E2858" w:rsidRPr="00E03CF3" w14:paraId="642EE470" w14:textId="77777777" w:rsidTr="003D1BBF">
        <w:tc>
          <w:tcPr>
            <w:tcW w:w="846" w:type="dxa"/>
          </w:tcPr>
          <w:p w14:paraId="1094DEE0" w14:textId="6A82BA67" w:rsidR="001E2858" w:rsidRPr="00E03CF3" w:rsidRDefault="001E2858" w:rsidP="003D1BBF">
            <w:pPr>
              <w:ind w:firstLine="0"/>
              <w:jc w:val="center"/>
            </w:pPr>
            <w:r w:rsidRPr="00E03CF3">
              <w:t>15</w:t>
            </w:r>
          </w:p>
        </w:tc>
        <w:tc>
          <w:tcPr>
            <w:tcW w:w="1843" w:type="dxa"/>
          </w:tcPr>
          <w:p w14:paraId="3A37036E" w14:textId="59372043" w:rsidR="001E2858" w:rsidRPr="00E03CF3" w:rsidRDefault="001E2858" w:rsidP="003D1BBF">
            <w:pPr>
              <w:ind w:firstLine="0"/>
            </w:pPr>
            <w:r w:rsidRPr="00E03CF3">
              <w:t>Label</w:t>
            </w:r>
          </w:p>
        </w:tc>
        <w:tc>
          <w:tcPr>
            <w:tcW w:w="3969" w:type="dxa"/>
          </w:tcPr>
          <w:p w14:paraId="6B8B5472" w14:textId="2701B3CB" w:rsidR="001E2858" w:rsidRPr="00E03CF3" w:rsidRDefault="004A605B" w:rsidP="001E2858">
            <w:pPr>
              <w:ind w:firstLine="0"/>
            </w:pPr>
            <w:r w:rsidRPr="00E03CF3">
              <w:rPr>
                <w:b/>
              </w:rPr>
              <w:t xml:space="preserve">Hiển thị: </w:t>
            </w:r>
            <w:r w:rsidRPr="00E03CF3">
              <w:t>“Tên BN” như hình trên</w:t>
            </w:r>
          </w:p>
        </w:tc>
        <w:tc>
          <w:tcPr>
            <w:tcW w:w="1836" w:type="dxa"/>
          </w:tcPr>
          <w:p w14:paraId="5B33902D" w14:textId="77777777" w:rsidR="001E2858" w:rsidRPr="00E03CF3" w:rsidRDefault="001E2858" w:rsidP="003D1BBF">
            <w:pPr>
              <w:ind w:firstLine="0"/>
            </w:pPr>
          </w:p>
        </w:tc>
      </w:tr>
      <w:tr w:rsidR="001E2858" w:rsidRPr="00E03CF3" w14:paraId="04270A78" w14:textId="77777777" w:rsidTr="003D1BBF">
        <w:tc>
          <w:tcPr>
            <w:tcW w:w="846" w:type="dxa"/>
          </w:tcPr>
          <w:p w14:paraId="7188C14C" w14:textId="2399A12F" w:rsidR="001E2858" w:rsidRPr="00E03CF3" w:rsidRDefault="001E2858" w:rsidP="003D1BBF">
            <w:pPr>
              <w:ind w:firstLine="0"/>
              <w:jc w:val="center"/>
            </w:pPr>
            <w:r w:rsidRPr="00E03CF3">
              <w:lastRenderedPageBreak/>
              <w:t>16</w:t>
            </w:r>
          </w:p>
        </w:tc>
        <w:tc>
          <w:tcPr>
            <w:tcW w:w="1843" w:type="dxa"/>
          </w:tcPr>
          <w:p w14:paraId="266C6BC2" w14:textId="780F9D6F" w:rsidR="001E2858" w:rsidRPr="00E03CF3" w:rsidRDefault="001E2858" w:rsidP="003D1BBF">
            <w:pPr>
              <w:ind w:firstLine="0"/>
            </w:pPr>
            <w:r w:rsidRPr="00E03CF3">
              <w:t>Label</w:t>
            </w:r>
          </w:p>
        </w:tc>
        <w:tc>
          <w:tcPr>
            <w:tcW w:w="3969" w:type="dxa"/>
          </w:tcPr>
          <w:p w14:paraId="286EC1BA" w14:textId="0247F54C" w:rsidR="001E2858" w:rsidRPr="00E03CF3" w:rsidRDefault="004A605B" w:rsidP="001E2858">
            <w:pPr>
              <w:ind w:firstLine="0"/>
            </w:pPr>
            <w:r w:rsidRPr="00E03CF3">
              <w:rPr>
                <w:b/>
              </w:rPr>
              <w:t xml:space="preserve">Hiển thị: </w:t>
            </w:r>
            <w:r w:rsidRPr="00E03CF3">
              <w:t>tên bệnh nhân</w:t>
            </w:r>
          </w:p>
        </w:tc>
        <w:tc>
          <w:tcPr>
            <w:tcW w:w="1836" w:type="dxa"/>
          </w:tcPr>
          <w:p w14:paraId="3C0AC4A7" w14:textId="77777777" w:rsidR="001E2858" w:rsidRPr="00E03CF3" w:rsidRDefault="001E2858" w:rsidP="003D1BBF">
            <w:pPr>
              <w:ind w:firstLine="0"/>
            </w:pPr>
          </w:p>
        </w:tc>
      </w:tr>
      <w:tr w:rsidR="001E2858" w:rsidRPr="00E03CF3" w14:paraId="756E63E4" w14:textId="77777777" w:rsidTr="003D1BBF">
        <w:tc>
          <w:tcPr>
            <w:tcW w:w="846" w:type="dxa"/>
          </w:tcPr>
          <w:p w14:paraId="68C9623A" w14:textId="7505A532" w:rsidR="001E2858" w:rsidRPr="00E03CF3" w:rsidRDefault="001E2858" w:rsidP="003D1BBF">
            <w:pPr>
              <w:ind w:firstLine="0"/>
              <w:jc w:val="center"/>
            </w:pPr>
            <w:r w:rsidRPr="00E03CF3">
              <w:t>17</w:t>
            </w:r>
          </w:p>
        </w:tc>
        <w:tc>
          <w:tcPr>
            <w:tcW w:w="1843" w:type="dxa"/>
          </w:tcPr>
          <w:p w14:paraId="10CA3399" w14:textId="677AB9C9" w:rsidR="001E2858" w:rsidRPr="00E03CF3" w:rsidRDefault="001E2858" w:rsidP="003D1BBF">
            <w:pPr>
              <w:ind w:firstLine="0"/>
            </w:pPr>
            <w:r w:rsidRPr="00E03CF3">
              <w:t>Label</w:t>
            </w:r>
          </w:p>
        </w:tc>
        <w:tc>
          <w:tcPr>
            <w:tcW w:w="3969" w:type="dxa"/>
          </w:tcPr>
          <w:p w14:paraId="382A36F8" w14:textId="3C80295E" w:rsidR="001E2858" w:rsidRPr="00E03CF3" w:rsidRDefault="004A605B" w:rsidP="001E2858">
            <w:pPr>
              <w:ind w:firstLine="0"/>
            </w:pPr>
            <w:r w:rsidRPr="00E03CF3">
              <w:rPr>
                <w:b/>
              </w:rPr>
              <w:t xml:space="preserve">Hiển thị: </w:t>
            </w:r>
            <w:r w:rsidRPr="00E03CF3">
              <w:t>“Dân tộc” như hình trên</w:t>
            </w:r>
          </w:p>
        </w:tc>
        <w:tc>
          <w:tcPr>
            <w:tcW w:w="1836" w:type="dxa"/>
          </w:tcPr>
          <w:p w14:paraId="468B9F63" w14:textId="77777777" w:rsidR="001E2858" w:rsidRPr="00E03CF3" w:rsidRDefault="001E2858" w:rsidP="003D1BBF">
            <w:pPr>
              <w:ind w:firstLine="0"/>
            </w:pPr>
          </w:p>
        </w:tc>
      </w:tr>
      <w:tr w:rsidR="001E2858" w:rsidRPr="00E03CF3" w14:paraId="44AC3E3F" w14:textId="77777777" w:rsidTr="003D1BBF">
        <w:tc>
          <w:tcPr>
            <w:tcW w:w="846" w:type="dxa"/>
          </w:tcPr>
          <w:p w14:paraId="4D341457" w14:textId="0AC027F1" w:rsidR="001E2858" w:rsidRPr="00E03CF3" w:rsidRDefault="001E2858" w:rsidP="003D1BBF">
            <w:pPr>
              <w:ind w:firstLine="0"/>
              <w:jc w:val="center"/>
            </w:pPr>
            <w:r w:rsidRPr="00E03CF3">
              <w:t>18</w:t>
            </w:r>
          </w:p>
        </w:tc>
        <w:tc>
          <w:tcPr>
            <w:tcW w:w="1843" w:type="dxa"/>
          </w:tcPr>
          <w:p w14:paraId="61FD383A" w14:textId="4D6CA219" w:rsidR="001E2858" w:rsidRPr="00E03CF3" w:rsidRDefault="001E2858" w:rsidP="003D1BBF">
            <w:pPr>
              <w:ind w:firstLine="0"/>
            </w:pPr>
            <w:r w:rsidRPr="00E03CF3">
              <w:t>Label</w:t>
            </w:r>
          </w:p>
        </w:tc>
        <w:tc>
          <w:tcPr>
            <w:tcW w:w="3969" w:type="dxa"/>
          </w:tcPr>
          <w:p w14:paraId="4A62F51E" w14:textId="166A73B0" w:rsidR="001E2858" w:rsidRPr="00E03CF3" w:rsidRDefault="004A605B" w:rsidP="001E2858">
            <w:pPr>
              <w:ind w:firstLine="0"/>
            </w:pPr>
            <w:r w:rsidRPr="00E03CF3">
              <w:rPr>
                <w:b/>
              </w:rPr>
              <w:t xml:space="preserve">Hiển thị: </w:t>
            </w:r>
            <w:r w:rsidRPr="00E03CF3">
              <w:t>dân tộc của bệnh nhân</w:t>
            </w:r>
          </w:p>
        </w:tc>
        <w:tc>
          <w:tcPr>
            <w:tcW w:w="1836" w:type="dxa"/>
          </w:tcPr>
          <w:p w14:paraId="516256E4" w14:textId="77777777" w:rsidR="001E2858" w:rsidRPr="00E03CF3" w:rsidRDefault="001E2858" w:rsidP="003D1BBF">
            <w:pPr>
              <w:ind w:firstLine="0"/>
            </w:pPr>
          </w:p>
        </w:tc>
      </w:tr>
      <w:tr w:rsidR="001E2858" w:rsidRPr="00E03CF3" w14:paraId="7D73D5D4" w14:textId="77777777" w:rsidTr="003D1BBF">
        <w:tc>
          <w:tcPr>
            <w:tcW w:w="846" w:type="dxa"/>
          </w:tcPr>
          <w:p w14:paraId="1EDCD36D" w14:textId="53B026E9" w:rsidR="001E2858" w:rsidRPr="00E03CF3" w:rsidRDefault="001E2858" w:rsidP="003D1BBF">
            <w:pPr>
              <w:ind w:firstLine="0"/>
              <w:jc w:val="center"/>
            </w:pPr>
            <w:r w:rsidRPr="00E03CF3">
              <w:t>19</w:t>
            </w:r>
          </w:p>
        </w:tc>
        <w:tc>
          <w:tcPr>
            <w:tcW w:w="1843" w:type="dxa"/>
          </w:tcPr>
          <w:p w14:paraId="18A7BC97" w14:textId="3203FDF2" w:rsidR="001E2858" w:rsidRPr="00E03CF3" w:rsidRDefault="001E2858" w:rsidP="003D1BBF">
            <w:pPr>
              <w:ind w:firstLine="0"/>
            </w:pPr>
            <w:r w:rsidRPr="00E03CF3">
              <w:t>Label</w:t>
            </w:r>
          </w:p>
        </w:tc>
        <w:tc>
          <w:tcPr>
            <w:tcW w:w="3969" w:type="dxa"/>
          </w:tcPr>
          <w:p w14:paraId="75FAA4F9" w14:textId="698AE3BF" w:rsidR="001E2858" w:rsidRPr="00E03CF3" w:rsidRDefault="004A605B" w:rsidP="001E2858">
            <w:pPr>
              <w:ind w:firstLine="0"/>
            </w:pPr>
            <w:r w:rsidRPr="00E03CF3">
              <w:rPr>
                <w:b/>
              </w:rPr>
              <w:t xml:space="preserve">Hiển thị: </w:t>
            </w:r>
            <w:r w:rsidRPr="00E03CF3">
              <w:t>“Loại khám” như hình trên</w:t>
            </w:r>
          </w:p>
        </w:tc>
        <w:tc>
          <w:tcPr>
            <w:tcW w:w="1836" w:type="dxa"/>
          </w:tcPr>
          <w:p w14:paraId="2B97E689" w14:textId="77777777" w:rsidR="001E2858" w:rsidRPr="00E03CF3" w:rsidRDefault="001E2858" w:rsidP="003D1BBF">
            <w:pPr>
              <w:ind w:firstLine="0"/>
            </w:pPr>
          </w:p>
        </w:tc>
      </w:tr>
      <w:tr w:rsidR="001E2858" w:rsidRPr="00E03CF3" w14:paraId="5ADE1104" w14:textId="77777777" w:rsidTr="003D1BBF">
        <w:tc>
          <w:tcPr>
            <w:tcW w:w="846" w:type="dxa"/>
          </w:tcPr>
          <w:p w14:paraId="5FDF31D5" w14:textId="53933259" w:rsidR="001E2858" w:rsidRPr="00E03CF3" w:rsidRDefault="001E2858" w:rsidP="003D1BBF">
            <w:pPr>
              <w:ind w:firstLine="0"/>
              <w:jc w:val="center"/>
            </w:pPr>
            <w:r w:rsidRPr="00E03CF3">
              <w:t>20</w:t>
            </w:r>
          </w:p>
        </w:tc>
        <w:tc>
          <w:tcPr>
            <w:tcW w:w="1843" w:type="dxa"/>
          </w:tcPr>
          <w:p w14:paraId="10879020" w14:textId="2073DBA3" w:rsidR="001E2858" w:rsidRPr="00E03CF3" w:rsidRDefault="001E2858" w:rsidP="003D1BBF">
            <w:pPr>
              <w:ind w:firstLine="0"/>
            </w:pPr>
            <w:r w:rsidRPr="00E03CF3">
              <w:t>Label</w:t>
            </w:r>
          </w:p>
        </w:tc>
        <w:tc>
          <w:tcPr>
            <w:tcW w:w="3969" w:type="dxa"/>
          </w:tcPr>
          <w:p w14:paraId="3BB0C3A3" w14:textId="2AB82D21" w:rsidR="001E2858" w:rsidRPr="00E03CF3" w:rsidRDefault="004A605B" w:rsidP="001E2858">
            <w:pPr>
              <w:ind w:firstLine="0"/>
            </w:pPr>
            <w:r w:rsidRPr="00E03CF3">
              <w:rPr>
                <w:b/>
              </w:rPr>
              <w:t xml:space="preserve">Hiển thị: </w:t>
            </w:r>
            <w:r w:rsidRPr="00E03CF3">
              <w:t>“Giới tính” như hình trên</w:t>
            </w:r>
          </w:p>
        </w:tc>
        <w:tc>
          <w:tcPr>
            <w:tcW w:w="1836" w:type="dxa"/>
          </w:tcPr>
          <w:p w14:paraId="074E1DE8" w14:textId="77777777" w:rsidR="001E2858" w:rsidRPr="00E03CF3" w:rsidRDefault="001E2858" w:rsidP="003D1BBF">
            <w:pPr>
              <w:ind w:firstLine="0"/>
            </w:pPr>
          </w:p>
        </w:tc>
      </w:tr>
      <w:tr w:rsidR="001E2858" w:rsidRPr="00E03CF3" w14:paraId="3F3F3E0E" w14:textId="77777777" w:rsidTr="003D1BBF">
        <w:tc>
          <w:tcPr>
            <w:tcW w:w="846" w:type="dxa"/>
          </w:tcPr>
          <w:p w14:paraId="56451D13" w14:textId="4740C763" w:rsidR="001E2858" w:rsidRPr="00E03CF3" w:rsidRDefault="001E2858" w:rsidP="003D1BBF">
            <w:pPr>
              <w:ind w:firstLine="0"/>
              <w:jc w:val="center"/>
            </w:pPr>
            <w:r w:rsidRPr="00E03CF3">
              <w:t>21</w:t>
            </w:r>
          </w:p>
        </w:tc>
        <w:tc>
          <w:tcPr>
            <w:tcW w:w="1843" w:type="dxa"/>
          </w:tcPr>
          <w:p w14:paraId="34794A6E" w14:textId="77E05501" w:rsidR="001E2858" w:rsidRPr="00E03CF3" w:rsidRDefault="001E2858" w:rsidP="003D1BBF">
            <w:pPr>
              <w:ind w:firstLine="0"/>
            </w:pPr>
            <w:r w:rsidRPr="00E03CF3">
              <w:t>Label</w:t>
            </w:r>
          </w:p>
        </w:tc>
        <w:tc>
          <w:tcPr>
            <w:tcW w:w="3969" w:type="dxa"/>
          </w:tcPr>
          <w:p w14:paraId="2C292059" w14:textId="0F053267" w:rsidR="001E2858" w:rsidRPr="00E03CF3" w:rsidRDefault="004A605B" w:rsidP="001E2858">
            <w:pPr>
              <w:ind w:firstLine="0"/>
            </w:pPr>
            <w:r w:rsidRPr="00E03CF3">
              <w:rPr>
                <w:b/>
              </w:rPr>
              <w:t xml:space="preserve">Hiển thị: </w:t>
            </w:r>
            <w:r w:rsidRPr="00E03CF3">
              <w:t>giới tính của bệnh nhân</w:t>
            </w:r>
          </w:p>
        </w:tc>
        <w:tc>
          <w:tcPr>
            <w:tcW w:w="1836" w:type="dxa"/>
          </w:tcPr>
          <w:p w14:paraId="40CACDA0" w14:textId="77777777" w:rsidR="001E2858" w:rsidRPr="00E03CF3" w:rsidRDefault="001E2858" w:rsidP="003D1BBF">
            <w:pPr>
              <w:ind w:firstLine="0"/>
            </w:pPr>
          </w:p>
        </w:tc>
      </w:tr>
      <w:tr w:rsidR="001E2858" w:rsidRPr="00E03CF3" w14:paraId="036C6B3A" w14:textId="77777777" w:rsidTr="003D1BBF">
        <w:tc>
          <w:tcPr>
            <w:tcW w:w="846" w:type="dxa"/>
          </w:tcPr>
          <w:p w14:paraId="783C6B23" w14:textId="241A5B02" w:rsidR="001E2858" w:rsidRPr="00E03CF3" w:rsidRDefault="001E2858" w:rsidP="003D1BBF">
            <w:pPr>
              <w:ind w:firstLine="0"/>
              <w:jc w:val="center"/>
            </w:pPr>
            <w:r w:rsidRPr="00E03CF3">
              <w:t>22</w:t>
            </w:r>
          </w:p>
        </w:tc>
        <w:tc>
          <w:tcPr>
            <w:tcW w:w="1843" w:type="dxa"/>
          </w:tcPr>
          <w:p w14:paraId="40E70591" w14:textId="2AD1CF73" w:rsidR="001E2858" w:rsidRPr="00E03CF3" w:rsidRDefault="001E2858" w:rsidP="003D1BBF">
            <w:pPr>
              <w:ind w:firstLine="0"/>
            </w:pPr>
            <w:r w:rsidRPr="00E03CF3">
              <w:t>Label</w:t>
            </w:r>
          </w:p>
        </w:tc>
        <w:tc>
          <w:tcPr>
            <w:tcW w:w="3969" w:type="dxa"/>
          </w:tcPr>
          <w:p w14:paraId="79CD5C38" w14:textId="7B9F5E53" w:rsidR="001E2858" w:rsidRPr="00E03CF3" w:rsidRDefault="004A605B" w:rsidP="001E2858">
            <w:pPr>
              <w:ind w:firstLine="0"/>
            </w:pPr>
            <w:r w:rsidRPr="00E03CF3">
              <w:rPr>
                <w:b/>
              </w:rPr>
              <w:t xml:space="preserve">Hiển thị: </w:t>
            </w:r>
            <w:r w:rsidRPr="00E03CF3">
              <w:t>“Điện thoại” như hình trên</w:t>
            </w:r>
          </w:p>
        </w:tc>
        <w:tc>
          <w:tcPr>
            <w:tcW w:w="1836" w:type="dxa"/>
          </w:tcPr>
          <w:p w14:paraId="5657DAA9" w14:textId="77777777" w:rsidR="001E2858" w:rsidRPr="00E03CF3" w:rsidRDefault="001E2858" w:rsidP="003D1BBF">
            <w:pPr>
              <w:ind w:firstLine="0"/>
            </w:pPr>
          </w:p>
        </w:tc>
      </w:tr>
      <w:tr w:rsidR="001E2858" w:rsidRPr="00E03CF3" w14:paraId="43986A79" w14:textId="77777777" w:rsidTr="003D1BBF">
        <w:tc>
          <w:tcPr>
            <w:tcW w:w="846" w:type="dxa"/>
          </w:tcPr>
          <w:p w14:paraId="715A3DC6" w14:textId="009E285A" w:rsidR="001E2858" w:rsidRPr="00E03CF3" w:rsidRDefault="001E2858" w:rsidP="003D1BBF">
            <w:pPr>
              <w:ind w:firstLine="0"/>
              <w:jc w:val="center"/>
            </w:pPr>
            <w:r w:rsidRPr="00E03CF3">
              <w:t>23</w:t>
            </w:r>
          </w:p>
        </w:tc>
        <w:tc>
          <w:tcPr>
            <w:tcW w:w="1843" w:type="dxa"/>
          </w:tcPr>
          <w:p w14:paraId="2E00CD7E" w14:textId="5050B96E" w:rsidR="001E2858" w:rsidRPr="00E03CF3" w:rsidRDefault="001E2858" w:rsidP="003D1BBF">
            <w:pPr>
              <w:ind w:firstLine="0"/>
            </w:pPr>
            <w:r w:rsidRPr="00E03CF3">
              <w:t>Label</w:t>
            </w:r>
          </w:p>
        </w:tc>
        <w:tc>
          <w:tcPr>
            <w:tcW w:w="3969" w:type="dxa"/>
          </w:tcPr>
          <w:p w14:paraId="6FD81849" w14:textId="353B166D" w:rsidR="001E2858" w:rsidRPr="00E03CF3" w:rsidRDefault="004A605B" w:rsidP="001E2858">
            <w:pPr>
              <w:ind w:firstLine="0"/>
            </w:pPr>
            <w:r w:rsidRPr="00E03CF3">
              <w:rPr>
                <w:b/>
              </w:rPr>
              <w:t xml:space="preserve">Hiển thị: </w:t>
            </w:r>
            <w:r w:rsidRPr="00E03CF3">
              <w:t>số điện thoại của bệnh nhân</w:t>
            </w:r>
          </w:p>
        </w:tc>
        <w:tc>
          <w:tcPr>
            <w:tcW w:w="1836" w:type="dxa"/>
          </w:tcPr>
          <w:p w14:paraId="5028AD97" w14:textId="77777777" w:rsidR="001E2858" w:rsidRPr="00E03CF3" w:rsidRDefault="001E2858" w:rsidP="003D1BBF">
            <w:pPr>
              <w:ind w:firstLine="0"/>
            </w:pPr>
          </w:p>
        </w:tc>
      </w:tr>
      <w:tr w:rsidR="001E2858" w:rsidRPr="00E03CF3" w14:paraId="5D439C5A" w14:textId="77777777" w:rsidTr="003D1BBF">
        <w:tc>
          <w:tcPr>
            <w:tcW w:w="846" w:type="dxa"/>
          </w:tcPr>
          <w:p w14:paraId="49397E05" w14:textId="4154A8A1" w:rsidR="001E2858" w:rsidRPr="00E03CF3" w:rsidRDefault="001E2858" w:rsidP="003D1BBF">
            <w:pPr>
              <w:ind w:firstLine="0"/>
              <w:jc w:val="center"/>
            </w:pPr>
            <w:r w:rsidRPr="00E03CF3">
              <w:t>24</w:t>
            </w:r>
          </w:p>
        </w:tc>
        <w:tc>
          <w:tcPr>
            <w:tcW w:w="1843" w:type="dxa"/>
          </w:tcPr>
          <w:p w14:paraId="3DA46C65" w14:textId="13BD0D77" w:rsidR="001E2858" w:rsidRPr="00E03CF3" w:rsidRDefault="001E2858" w:rsidP="003D1BBF">
            <w:pPr>
              <w:ind w:firstLine="0"/>
            </w:pPr>
            <w:r w:rsidRPr="00E03CF3">
              <w:t>Label</w:t>
            </w:r>
          </w:p>
        </w:tc>
        <w:tc>
          <w:tcPr>
            <w:tcW w:w="3969" w:type="dxa"/>
          </w:tcPr>
          <w:p w14:paraId="67DF2BB7" w14:textId="34965C72" w:rsidR="001E2858" w:rsidRPr="00E03CF3" w:rsidRDefault="004A605B" w:rsidP="001E2858">
            <w:pPr>
              <w:ind w:firstLine="0"/>
            </w:pPr>
            <w:r w:rsidRPr="00E03CF3">
              <w:rPr>
                <w:b/>
              </w:rPr>
              <w:t xml:space="preserve">Hiển thị: </w:t>
            </w:r>
            <w:r w:rsidRPr="00E03CF3">
              <w:t>“Khám lâm sàng” như hình trên</w:t>
            </w:r>
          </w:p>
        </w:tc>
        <w:tc>
          <w:tcPr>
            <w:tcW w:w="1836" w:type="dxa"/>
          </w:tcPr>
          <w:p w14:paraId="779D0131" w14:textId="77777777" w:rsidR="001E2858" w:rsidRPr="00E03CF3" w:rsidRDefault="001E2858" w:rsidP="003D1BBF">
            <w:pPr>
              <w:ind w:firstLine="0"/>
            </w:pPr>
          </w:p>
        </w:tc>
      </w:tr>
      <w:tr w:rsidR="001E2858" w:rsidRPr="00E03CF3" w14:paraId="377AF573" w14:textId="77777777" w:rsidTr="003D1BBF">
        <w:tc>
          <w:tcPr>
            <w:tcW w:w="846" w:type="dxa"/>
            <w:vMerge w:val="restart"/>
          </w:tcPr>
          <w:p w14:paraId="05D203BD" w14:textId="1396E800" w:rsidR="001E2858" w:rsidRPr="00E03CF3" w:rsidRDefault="001E2858" w:rsidP="003D1BBF">
            <w:pPr>
              <w:ind w:firstLine="0"/>
              <w:jc w:val="center"/>
            </w:pPr>
            <w:r w:rsidRPr="00E03CF3">
              <w:t>25A</w:t>
            </w:r>
          </w:p>
        </w:tc>
        <w:tc>
          <w:tcPr>
            <w:tcW w:w="1843" w:type="dxa"/>
          </w:tcPr>
          <w:p w14:paraId="64E6115F" w14:textId="45C7A998" w:rsidR="001E2858" w:rsidRPr="00E03CF3" w:rsidRDefault="001E2858" w:rsidP="003D1BBF">
            <w:pPr>
              <w:ind w:firstLine="0"/>
            </w:pPr>
            <w:r w:rsidRPr="00E03CF3">
              <w:t>Column</w:t>
            </w:r>
          </w:p>
        </w:tc>
        <w:tc>
          <w:tcPr>
            <w:tcW w:w="3969" w:type="dxa"/>
          </w:tcPr>
          <w:p w14:paraId="69354DB0" w14:textId="30CE0692" w:rsidR="001E2858" w:rsidRPr="00E03CF3" w:rsidRDefault="004A605B" w:rsidP="001E2858">
            <w:pPr>
              <w:ind w:firstLine="0"/>
            </w:pPr>
            <w:r w:rsidRPr="00E03CF3">
              <w:rPr>
                <w:b/>
              </w:rPr>
              <w:t xml:space="preserve">Hiển thị: </w:t>
            </w:r>
            <w:r w:rsidRPr="00E03CF3">
              <w:t>“Loại khám” như hình trên</w:t>
            </w:r>
          </w:p>
        </w:tc>
        <w:tc>
          <w:tcPr>
            <w:tcW w:w="1836" w:type="dxa"/>
          </w:tcPr>
          <w:p w14:paraId="3CF25385" w14:textId="77777777" w:rsidR="001E2858" w:rsidRPr="00E03CF3" w:rsidRDefault="001E2858" w:rsidP="003D1BBF">
            <w:pPr>
              <w:ind w:firstLine="0"/>
            </w:pPr>
          </w:p>
        </w:tc>
      </w:tr>
      <w:tr w:rsidR="001E2858" w:rsidRPr="00E03CF3" w14:paraId="2843E923" w14:textId="77777777" w:rsidTr="003D1BBF">
        <w:tc>
          <w:tcPr>
            <w:tcW w:w="846" w:type="dxa"/>
            <w:vMerge/>
          </w:tcPr>
          <w:p w14:paraId="0D5EF276" w14:textId="77777777" w:rsidR="001E2858" w:rsidRPr="00E03CF3" w:rsidRDefault="001E2858" w:rsidP="003D1BBF">
            <w:pPr>
              <w:ind w:firstLine="0"/>
              <w:jc w:val="center"/>
            </w:pPr>
          </w:p>
        </w:tc>
        <w:tc>
          <w:tcPr>
            <w:tcW w:w="1843" w:type="dxa"/>
          </w:tcPr>
          <w:p w14:paraId="0E885231" w14:textId="35DCE54C" w:rsidR="001E2858" w:rsidRPr="00E03CF3" w:rsidRDefault="001E2858" w:rsidP="003D1BBF">
            <w:pPr>
              <w:ind w:firstLine="0"/>
            </w:pPr>
            <w:r w:rsidRPr="00E03CF3">
              <w:t>Value</w:t>
            </w:r>
          </w:p>
        </w:tc>
        <w:tc>
          <w:tcPr>
            <w:tcW w:w="3969" w:type="dxa"/>
          </w:tcPr>
          <w:p w14:paraId="1EC5D38E" w14:textId="554C1A34" w:rsidR="001E2858" w:rsidRPr="00E03CF3" w:rsidRDefault="004A605B" w:rsidP="001E2858">
            <w:pPr>
              <w:ind w:firstLine="0"/>
            </w:pPr>
            <w:r w:rsidRPr="00E03CF3">
              <w:rPr>
                <w:b/>
              </w:rPr>
              <w:t xml:space="preserve">Hiển thị: </w:t>
            </w:r>
            <w:r w:rsidRPr="00E03CF3">
              <w:t>thông tin của loại khám</w:t>
            </w:r>
          </w:p>
        </w:tc>
        <w:tc>
          <w:tcPr>
            <w:tcW w:w="1836" w:type="dxa"/>
          </w:tcPr>
          <w:p w14:paraId="2651B971" w14:textId="77777777" w:rsidR="001E2858" w:rsidRPr="00E03CF3" w:rsidRDefault="001E2858" w:rsidP="003D1BBF">
            <w:pPr>
              <w:ind w:firstLine="0"/>
            </w:pPr>
          </w:p>
        </w:tc>
      </w:tr>
      <w:tr w:rsidR="001E2858" w:rsidRPr="00E03CF3" w14:paraId="1EC2E595" w14:textId="77777777" w:rsidTr="003D1BBF">
        <w:tc>
          <w:tcPr>
            <w:tcW w:w="846" w:type="dxa"/>
            <w:vMerge w:val="restart"/>
          </w:tcPr>
          <w:p w14:paraId="6F3F8EE7" w14:textId="17B8254D" w:rsidR="001E2858" w:rsidRPr="00E03CF3" w:rsidRDefault="001E2858" w:rsidP="003D1BBF">
            <w:pPr>
              <w:ind w:firstLine="0"/>
              <w:jc w:val="center"/>
            </w:pPr>
            <w:r w:rsidRPr="00E03CF3">
              <w:t>25B</w:t>
            </w:r>
          </w:p>
        </w:tc>
        <w:tc>
          <w:tcPr>
            <w:tcW w:w="1843" w:type="dxa"/>
          </w:tcPr>
          <w:p w14:paraId="745A29A1" w14:textId="0D811239" w:rsidR="001E2858" w:rsidRPr="00E03CF3" w:rsidRDefault="001E2858" w:rsidP="003D1BBF">
            <w:pPr>
              <w:ind w:firstLine="0"/>
            </w:pPr>
            <w:r w:rsidRPr="00E03CF3">
              <w:t>Column</w:t>
            </w:r>
          </w:p>
        </w:tc>
        <w:tc>
          <w:tcPr>
            <w:tcW w:w="3969" w:type="dxa"/>
          </w:tcPr>
          <w:p w14:paraId="41FBED1D" w14:textId="42EF2852" w:rsidR="001E2858" w:rsidRPr="00E03CF3" w:rsidRDefault="004A605B" w:rsidP="001E2858">
            <w:pPr>
              <w:ind w:firstLine="0"/>
            </w:pPr>
            <w:r w:rsidRPr="00E03CF3">
              <w:rPr>
                <w:b/>
              </w:rPr>
              <w:t xml:space="preserve">Hiển thị: </w:t>
            </w:r>
            <w:r w:rsidRPr="00E03CF3">
              <w:t>“Giờ” như hình trên</w:t>
            </w:r>
          </w:p>
        </w:tc>
        <w:tc>
          <w:tcPr>
            <w:tcW w:w="1836" w:type="dxa"/>
          </w:tcPr>
          <w:p w14:paraId="78C45377" w14:textId="77777777" w:rsidR="001E2858" w:rsidRPr="00E03CF3" w:rsidRDefault="001E2858" w:rsidP="003D1BBF">
            <w:pPr>
              <w:ind w:firstLine="0"/>
            </w:pPr>
          </w:p>
        </w:tc>
      </w:tr>
      <w:tr w:rsidR="001E2858" w:rsidRPr="00E03CF3" w14:paraId="632571AA" w14:textId="77777777" w:rsidTr="003D1BBF">
        <w:tc>
          <w:tcPr>
            <w:tcW w:w="846" w:type="dxa"/>
            <w:vMerge/>
          </w:tcPr>
          <w:p w14:paraId="5DDEBC00" w14:textId="77777777" w:rsidR="001E2858" w:rsidRPr="00E03CF3" w:rsidRDefault="001E2858" w:rsidP="003D1BBF">
            <w:pPr>
              <w:ind w:firstLine="0"/>
              <w:jc w:val="center"/>
            </w:pPr>
          </w:p>
        </w:tc>
        <w:tc>
          <w:tcPr>
            <w:tcW w:w="1843" w:type="dxa"/>
          </w:tcPr>
          <w:p w14:paraId="44DF37E6" w14:textId="75E73433" w:rsidR="001E2858" w:rsidRPr="00E03CF3" w:rsidRDefault="001E2858" w:rsidP="003D1BBF">
            <w:pPr>
              <w:ind w:firstLine="0"/>
            </w:pPr>
            <w:r w:rsidRPr="00E03CF3">
              <w:t>Value</w:t>
            </w:r>
          </w:p>
        </w:tc>
        <w:tc>
          <w:tcPr>
            <w:tcW w:w="3969" w:type="dxa"/>
          </w:tcPr>
          <w:p w14:paraId="42703B9C" w14:textId="452B74BC" w:rsidR="001E2858" w:rsidRPr="00E03CF3" w:rsidRDefault="004A605B" w:rsidP="001E2858">
            <w:pPr>
              <w:ind w:firstLine="0"/>
            </w:pPr>
            <w:r w:rsidRPr="00E03CF3">
              <w:rPr>
                <w:b/>
              </w:rPr>
              <w:t xml:space="preserve">Hiển thị: </w:t>
            </w:r>
            <w:r w:rsidRPr="00E03CF3">
              <w:t>thông tin về thời gian mà bệnh nhân đến khám tại bệnh viện</w:t>
            </w:r>
          </w:p>
        </w:tc>
        <w:tc>
          <w:tcPr>
            <w:tcW w:w="1836" w:type="dxa"/>
          </w:tcPr>
          <w:p w14:paraId="66ABAD55" w14:textId="77777777" w:rsidR="001E2858" w:rsidRPr="00E03CF3" w:rsidRDefault="001E2858" w:rsidP="003D1BBF">
            <w:pPr>
              <w:ind w:firstLine="0"/>
            </w:pPr>
          </w:p>
        </w:tc>
      </w:tr>
      <w:tr w:rsidR="001E2858" w:rsidRPr="00E03CF3" w14:paraId="67D1E2ED" w14:textId="77777777" w:rsidTr="003D1BBF">
        <w:tc>
          <w:tcPr>
            <w:tcW w:w="846" w:type="dxa"/>
            <w:vMerge w:val="restart"/>
          </w:tcPr>
          <w:p w14:paraId="43018F8E" w14:textId="231C323C" w:rsidR="001E2858" w:rsidRPr="00E03CF3" w:rsidRDefault="001E2858" w:rsidP="003D1BBF">
            <w:pPr>
              <w:ind w:firstLine="0"/>
              <w:jc w:val="center"/>
            </w:pPr>
            <w:r w:rsidRPr="00E03CF3">
              <w:t>25C</w:t>
            </w:r>
          </w:p>
        </w:tc>
        <w:tc>
          <w:tcPr>
            <w:tcW w:w="1843" w:type="dxa"/>
          </w:tcPr>
          <w:p w14:paraId="2DED001F" w14:textId="2E559B6F" w:rsidR="001E2858" w:rsidRPr="00E03CF3" w:rsidRDefault="001E2858" w:rsidP="003D1BBF">
            <w:pPr>
              <w:ind w:firstLine="0"/>
            </w:pPr>
            <w:r w:rsidRPr="00E03CF3">
              <w:t>Column</w:t>
            </w:r>
          </w:p>
        </w:tc>
        <w:tc>
          <w:tcPr>
            <w:tcW w:w="3969" w:type="dxa"/>
          </w:tcPr>
          <w:p w14:paraId="782A6E50" w14:textId="0D2238BF" w:rsidR="001E2858" w:rsidRPr="00E03CF3" w:rsidRDefault="004A605B" w:rsidP="001E2858">
            <w:pPr>
              <w:ind w:firstLine="0"/>
            </w:pPr>
            <w:r w:rsidRPr="00E03CF3">
              <w:rPr>
                <w:b/>
              </w:rPr>
              <w:t xml:space="preserve">Hiển thị: </w:t>
            </w:r>
            <w:r w:rsidRPr="00E03CF3">
              <w:t>“Ngày” như hình trên</w:t>
            </w:r>
          </w:p>
        </w:tc>
        <w:tc>
          <w:tcPr>
            <w:tcW w:w="1836" w:type="dxa"/>
          </w:tcPr>
          <w:p w14:paraId="0ED6F717" w14:textId="77777777" w:rsidR="001E2858" w:rsidRPr="00E03CF3" w:rsidRDefault="001E2858" w:rsidP="003D1BBF">
            <w:pPr>
              <w:ind w:firstLine="0"/>
            </w:pPr>
          </w:p>
        </w:tc>
      </w:tr>
      <w:tr w:rsidR="001E2858" w:rsidRPr="00E03CF3" w14:paraId="1B83D5C6" w14:textId="77777777" w:rsidTr="003D1BBF">
        <w:tc>
          <w:tcPr>
            <w:tcW w:w="846" w:type="dxa"/>
            <w:vMerge/>
          </w:tcPr>
          <w:p w14:paraId="357CFFF7" w14:textId="77777777" w:rsidR="001E2858" w:rsidRPr="00E03CF3" w:rsidRDefault="001E2858" w:rsidP="003D1BBF">
            <w:pPr>
              <w:ind w:firstLine="0"/>
              <w:jc w:val="center"/>
            </w:pPr>
          </w:p>
        </w:tc>
        <w:tc>
          <w:tcPr>
            <w:tcW w:w="1843" w:type="dxa"/>
          </w:tcPr>
          <w:p w14:paraId="17748930" w14:textId="3819978B" w:rsidR="001E2858" w:rsidRPr="00E03CF3" w:rsidRDefault="001E2858" w:rsidP="003D1BBF">
            <w:pPr>
              <w:ind w:firstLine="0"/>
            </w:pPr>
            <w:r w:rsidRPr="00E03CF3">
              <w:t>Value</w:t>
            </w:r>
          </w:p>
        </w:tc>
        <w:tc>
          <w:tcPr>
            <w:tcW w:w="3969" w:type="dxa"/>
          </w:tcPr>
          <w:p w14:paraId="6CBFC3D6" w14:textId="788BE8B0" w:rsidR="001E2858" w:rsidRPr="00E03CF3" w:rsidRDefault="004A605B" w:rsidP="001E2858">
            <w:pPr>
              <w:ind w:firstLine="0"/>
            </w:pPr>
            <w:r w:rsidRPr="00E03CF3">
              <w:rPr>
                <w:b/>
              </w:rPr>
              <w:t xml:space="preserve">Hiển thị: </w:t>
            </w:r>
            <w:r w:rsidRPr="00E03CF3">
              <w:t>thông tin về thời điểm mà bệnh nhân đến khám tại bệnh viện, theo định dạng dd/mm/yyyy</w:t>
            </w:r>
          </w:p>
        </w:tc>
        <w:tc>
          <w:tcPr>
            <w:tcW w:w="1836" w:type="dxa"/>
          </w:tcPr>
          <w:p w14:paraId="13C8DAF0" w14:textId="77777777" w:rsidR="001E2858" w:rsidRPr="00E03CF3" w:rsidRDefault="001E2858" w:rsidP="003D1BBF">
            <w:pPr>
              <w:ind w:firstLine="0"/>
            </w:pPr>
          </w:p>
        </w:tc>
      </w:tr>
      <w:tr w:rsidR="001E2858" w:rsidRPr="00E03CF3" w14:paraId="7BFD2978" w14:textId="77777777" w:rsidTr="003D1BBF">
        <w:tc>
          <w:tcPr>
            <w:tcW w:w="846" w:type="dxa"/>
          </w:tcPr>
          <w:p w14:paraId="03271858" w14:textId="405EF962" w:rsidR="001E2858" w:rsidRPr="00E03CF3" w:rsidRDefault="001E2858" w:rsidP="003D1BBF">
            <w:pPr>
              <w:ind w:firstLine="0"/>
              <w:jc w:val="center"/>
            </w:pPr>
            <w:r w:rsidRPr="00E03CF3">
              <w:lastRenderedPageBreak/>
              <w:t>26</w:t>
            </w:r>
          </w:p>
        </w:tc>
        <w:tc>
          <w:tcPr>
            <w:tcW w:w="1843" w:type="dxa"/>
          </w:tcPr>
          <w:p w14:paraId="0DDD9A19" w14:textId="5E6A5745" w:rsidR="001E2858" w:rsidRPr="00E03CF3" w:rsidRDefault="001E2858" w:rsidP="003D1BBF">
            <w:pPr>
              <w:ind w:firstLine="0"/>
            </w:pPr>
            <w:r w:rsidRPr="00E03CF3">
              <w:t>Row</w:t>
            </w:r>
          </w:p>
        </w:tc>
        <w:tc>
          <w:tcPr>
            <w:tcW w:w="3969" w:type="dxa"/>
          </w:tcPr>
          <w:p w14:paraId="096D786B" w14:textId="03414718" w:rsidR="001E2858" w:rsidRPr="00E03CF3" w:rsidRDefault="004A605B" w:rsidP="001E2858">
            <w:pPr>
              <w:ind w:firstLine="0"/>
            </w:pPr>
            <w:r w:rsidRPr="00E03CF3">
              <w:rPr>
                <w:b/>
              </w:rPr>
              <w:t xml:space="preserve">Hiển thị: </w:t>
            </w:r>
            <w:r w:rsidRPr="00E03CF3">
              <w:t>thông tin chi tiết của một buổi khám bệnh bao gồm thông tin về loại khám, giờ khám, ngày khám</w:t>
            </w:r>
          </w:p>
        </w:tc>
        <w:tc>
          <w:tcPr>
            <w:tcW w:w="1836" w:type="dxa"/>
          </w:tcPr>
          <w:p w14:paraId="47B1685A" w14:textId="77777777" w:rsidR="001E2858" w:rsidRPr="00E03CF3" w:rsidRDefault="001E2858" w:rsidP="003D1BBF">
            <w:pPr>
              <w:ind w:firstLine="0"/>
            </w:pPr>
          </w:p>
        </w:tc>
      </w:tr>
      <w:tr w:rsidR="001E2858" w:rsidRPr="00E03CF3" w14:paraId="5D8DFE40" w14:textId="77777777" w:rsidTr="003D1BBF">
        <w:tc>
          <w:tcPr>
            <w:tcW w:w="846" w:type="dxa"/>
          </w:tcPr>
          <w:p w14:paraId="3A2CEC8F" w14:textId="048E96D2" w:rsidR="001E2858" w:rsidRPr="00E03CF3" w:rsidRDefault="001E2858" w:rsidP="003D1BBF">
            <w:pPr>
              <w:ind w:firstLine="0"/>
              <w:jc w:val="center"/>
            </w:pPr>
            <w:r w:rsidRPr="00E03CF3">
              <w:t>27</w:t>
            </w:r>
          </w:p>
        </w:tc>
        <w:tc>
          <w:tcPr>
            <w:tcW w:w="1843" w:type="dxa"/>
          </w:tcPr>
          <w:p w14:paraId="687C0F7A" w14:textId="59F54909" w:rsidR="001E2858" w:rsidRPr="00E03CF3" w:rsidRDefault="001E2858" w:rsidP="003D1BBF">
            <w:pPr>
              <w:ind w:firstLine="0"/>
            </w:pPr>
            <w:r w:rsidRPr="00E03CF3">
              <w:t>Label</w:t>
            </w:r>
          </w:p>
        </w:tc>
        <w:tc>
          <w:tcPr>
            <w:tcW w:w="3969" w:type="dxa"/>
          </w:tcPr>
          <w:p w14:paraId="7A6A99E0" w14:textId="226C179A" w:rsidR="001E2858" w:rsidRPr="00E03CF3" w:rsidRDefault="004A605B" w:rsidP="001E2858">
            <w:pPr>
              <w:ind w:firstLine="0"/>
            </w:pPr>
            <w:r w:rsidRPr="00E03CF3">
              <w:rPr>
                <w:b/>
              </w:rPr>
              <w:t xml:space="preserve">Hiển thị: </w:t>
            </w:r>
            <w:r w:rsidRPr="00E03CF3">
              <w:t>“Dấu sinh tồn” như hình trên</w:t>
            </w:r>
          </w:p>
        </w:tc>
        <w:tc>
          <w:tcPr>
            <w:tcW w:w="1836" w:type="dxa"/>
          </w:tcPr>
          <w:p w14:paraId="669E2F6B" w14:textId="77777777" w:rsidR="001E2858" w:rsidRPr="00E03CF3" w:rsidRDefault="001E2858" w:rsidP="003D1BBF">
            <w:pPr>
              <w:ind w:firstLine="0"/>
            </w:pPr>
          </w:p>
        </w:tc>
      </w:tr>
      <w:tr w:rsidR="001E2858" w:rsidRPr="00E03CF3" w14:paraId="2F77E1D5" w14:textId="77777777" w:rsidTr="003D1BBF">
        <w:tc>
          <w:tcPr>
            <w:tcW w:w="846" w:type="dxa"/>
          </w:tcPr>
          <w:p w14:paraId="2B5FCA0C" w14:textId="5FC11753" w:rsidR="001E2858" w:rsidRPr="00E03CF3" w:rsidRDefault="001E2858" w:rsidP="003D1BBF">
            <w:pPr>
              <w:ind w:firstLine="0"/>
              <w:jc w:val="center"/>
            </w:pPr>
            <w:r w:rsidRPr="00E03CF3">
              <w:t>28</w:t>
            </w:r>
          </w:p>
        </w:tc>
        <w:tc>
          <w:tcPr>
            <w:tcW w:w="1843" w:type="dxa"/>
          </w:tcPr>
          <w:p w14:paraId="14D6FE50" w14:textId="0739DE98" w:rsidR="001E2858" w:rsidRPr="00E03CF3" w:rsidRDefault="001E2858" w:rsidP="003D1BBF">
            <w:pPr>
              <w:ind w:firstLine="0"/>
            </w:pPr>
            <w:r w:rsidRPr="00E03CF3">
              <w:t>Label</w:t>
            </w:r>
          </w:p>
        </w:tc>
        <w:tc>
          <w:tcPr>
            <w:tcW w:w="3969" w:type="dxa"/>
          </w:tcPr>
          <w:p w14:paraId="16E6EF46" w14:textId="1EC18E11" w:rsidR="001E2858" w:rsidRPr="00E03CF3" w:rsidRDefault="004A605B" w:rsidP="001E2858">
            <w:pPr>
              <w:ind w:firstLine="0"/>
            </w:pPr>
            <w:r w:rsidRPr="00E03CF3">
              <w:rPr>
                <w:b/>
              </w:rPr>
              <w:t xml:space="preserve">Hiển thị: </w:t>
            </w:r>
            <w:r w:rsidRPr="00E03CF3">
              <w:t>“Nhịp tim” như hình trên</w:t>
            </w:r>
          </w:p>
        </w:tc>
        <w:tc>
          <w:tcPr>
            <w:tcW w:w="1836" w:type="dxa"/>
          </w:tcPr>
          <w:p w14:paraId="34760A5A" w14:textId="77777777" w:rsidR="001E2858" w:rsidRPr="00E03CF3" w:rsidRDefault="001E2858" w:rsidP="003D1BBF">
            <w:pPr>
              <w:ind w:firstLine="0"/>
            </w:pPr>
          </w:p>
        </w:tc>
      </w:tr>
      <w:tr w:rsidR="001E2858" w:rsidRPr="00E03CF3" w14:paraId="6F06772F" w14:textId="77777777" w:rsidTr="003D1BBF">
        <w:tc>
          <w:tcPr>
            <w:tcW w:w="846" w:type="dxa"/>
          </w:tcPr>
          <w:p w14:paraId="251F78A1" w14:textId="17CB1ED5" w:rsidR="001E2858" w:rsidRPr="00E03CF3" w:rsidRDefault="001E2858" w:rsidP="003D1BBF">
            <w:pPr>
              <w:ind w:firstLine="0"/>
              <w:jc w:val="center"/>
            </w:pPr>
            <w:r w:rsidRPr="00E03CF3">
              <w:t>29</w:t>
            </w:r>
          </w:p>
        </w:tc>
        <w:tc>
          <w:tcPr>
            <w:tcW w:w="1843" w:type="dxa"/>
          </w:tcPr>
          <w:p w14:paraId="43638092" w14:textId="625D00B1" w:rsidR="001E2858" w:rsidRPr="00E03CF3" w:rsidRDefault="001E2858" w:rsidP="003D1BBF">
            <w:pPr>
              <w:ind w:firstLine="0"/>
            </w:pPr>
            <w:r w:rsidRPr="00E03CF3">
              <w:t>Label</w:t>
            </w:r>
          </w:p>
        </w:tc>
        <w:tc>
          <w:tcPr>
            <w:tcW w:w="3969" w:type="dxa"/>
          </w:tcPr>
          <w:p w14:paraId="5B4830D6" w14:textId="622D969F" w:rsidR="001E2858" w:rsidRPr="00E03CF3" w:rsidRDefault="004A605B" w:rsidP="001E2858">
            <w:pPr>
              <w:ind w:firstLine="0"/>
            </w:pPr>
            <w:r w:rsidRPr="00E03CF3">
              <w:rPr>
                <w:b/>
              </w:rPr>
              <w:t xml:space="preserve">Hiển thị: </w:t>
            </w:r>
            <w:r w:rsidR="003D1BBF" w:rsidRPr="00E03CF3">
              <w:t>chỉ số đo nhịp tim của bệnh nhân</w:t>
            </w:r>
          </w:p>
        </w:tc>
        <w:tc>
          <w:tcPr>
            <w:tcW w:w="1836" w:type="dxa"/>
          </w:tcPr>
          <w:p w14:paraId="7B866CBD" w14:textId="77777777" w:rsidR="001E2858" w:rsidRPr="00E03CF3" w:rsidRDefault="001E2858" w:rsidP="003D1BBF">
            <w:pPr>
              <w:ind w:firstLine="0"/>
            </w:pPr>
          </w:p>
        </w:tc>
      </w:tr>
      <w:tr w:rsidR="001E2858" w:rsidRPr="00E03CF3" w14:paraId="5A4114BD" w14:textId="77777777" w:rsidTr="003D1BBF">
        <w:tc>
          <w:tcPr>
            <w:tcW w:w="846" w:type="dxa"/>
          </w:tcPr>
          <w:p w14:paraId="66172EE6" w14:textId="04F349EA" w:rsidR="001E2858" w:rsidRPr="00E03CF3" w:rsidRDefault="001E2858" w:rsidP="003D1BBF">
            <w:pPr>
              <w:ind w:firstLine="0"/>
              <w:jc w:val="center"/>
            </w:pPr>
            <w:r w:rsidRPr="00E03CF3">
              <w:t>30</w:t>
            </w:r>
          </w:p>
        </w:tc>
        <w:tc>
          <w:tcPr>
            <w:tcW w:w="1843" w:type="dxa"/>
          </w:tcPr>
          <w:p w14:paraId="226F0BE4" w14:textId="6B2455AE" w:rsidR="001E2858" w:rsidRPr="00E03CF3" w:rsidRDefault="001E2858" w:rsidP="003D1BBF">
            <w:pPr>
              <w:ind w:firstLine="0"/>
            </w:pPr>
            <w:r w:rsidRPr="00E03CF3">
              <w:t>Label</w:t>
            </w:r>
          </w:p>
        </w:tc>
        <w:tc>
          <w:tcPr>
            <w:tcW w:w="3969" w:type="dxa"/>
          </w:tcPr>
          <w:p w14:paraId="1927F79B" w14:textId="7DEB7795" w:rsidR="001E2858" w:rsidRPr="00E03CF3" w:rsidRDefault="004A605B" w:rsidP="001E2858">
            <w:pPr>
              <w:ind w:firstLine="0"/>
            </w:pPr>
            <w:r w:rsidRPr="00E03CF3">
              <w:rPr>
                <w:b/>
              </w:rPr>
              <w:t>Hiển thị:</w:t>
            </w:r>
            <w:r w:rsidR="003D1BBF" w:rsidRPr="00E03CF3">
              <w:rPr>
                <w:b/>
              </w:rPr>
              <w:t xml:space="preserve"> </w:t>
            </w:r>
            <w:r w:rsidR="003D1BBF" w:rsidRPr="00E03CF3">
              <w:t>“nhịp/phút” như hình trên</w:t>
            </w:r>
          </w:p>
        </w:tc>
        <w:tc>
          <w:tcPr>
            <w:tcW w:w="1836" w:type="dxa"/>
          </w:tcPr>
          <w:p w14:paraId="2D52BD9E" w14:textId="77777777" w:rsidR="001E2858" w:rsidRPr="00E03CF3" w:rsidRDefault="001E2858" w:rsidP="003D1BBF">
            <w:pPr>
              <w:ind w:firstLine="0"/>
            </w:pPr>
          </w:p>
        </w:tc>
      </w:tr>
      <w:tr w:rsidR="001E2858" w:rsidRPr="00E03CF3" w14:paraId="47015EC2" w14:textId="77777777" w:rsidTr="003D1BBF">
        <w:tc>
          <w:tcPr>
            <w:tcW w:w="846" w:type="dxa"/>
          </w:tcPr>
          <w:p w14:paraId="0DC5754C" w14:textId="353F8ADD" w:rsidR="001E2858" w:rsidRPr="00E03CF3" w:rsidRDefault="001E2858" w:rsidP="003D1BBF">
            <w:pPr>
              <w:ind w:firstLine="0"/>
              <w:jc w:val="center"/>
            </w:pPr>
            <w:r w:rsidRPr="00E03CF3">
              <w:t>31</w:t>
            </w:r>
          </w:p>
        </w:tc>
        <w:tc>
          <w:tcPr>
            <w:tcW w:w="1843" w:type="dxa"/>
          </w:tcPr>
          <w:p w14:paraId="6B31A7E5" w14:textId="0EDACCBD" w:rsidR="001E2858" w:rsidRPr="00E03CF3" w:rsidRDefault="001E2858" w:rsidP="003D1BBF">
            <w:pPr>
              <w:ind w:firstLine="0"/>
            </w:pPr>
            <w:r w:rsidRPr="00E03CF3">
              <w:t>Label</w:t>
            </w:r>
          </w:p>
        </w:tc>
        <w:tc>
          <w:tcPr>
            <w:tcW w:w="3969" w:type="dxa"/>
          </w:tcPr>
          <w:p w14:paraId="6B02DA60" w14:textId="0D3B223D" w:rsidR="001E2858" w:rsidRPr="00E03CF3" w:rsidRDefault="004A605B" w:rsidP="001E2858">
            <w:pPr>
              <w:ind w:firstLine="0"/>
            </w:pPr>
            <w:r w:rsidRPr="00E03CF3">
              <w:rPr>
                <w:b/>
              </w:rPr>
              <w:t>Hiển thị:</w:t>
            </w:r>
            <w:r w:rsidR="003D1BBF" w:rsidRPr="00E03CF3">
              <w:rPr>
                <w:b/>
              </w:rPr>
              <w:t xml:space="preserve"> </w:t>
            </w:r>
            <w:r w:rsidR="003D1BBF" w:rsidRPr="00E03CF3">
              <w:t>“Huyết áp” như hình trên</w:t>
            </w:r>
          </w:p>
        </w:tc>
        <w:tc>
          <w:tcPr>
            <w:tcW w:w="1836" w:type="dxa"/>
          </w:tcPr>
          <w:p w14:paraId="67807B26" w14:textId="77777777" w:rsidR="001E2858" w:rsidRPr="00E03CF3" w:rsidRDefault="001E2858" w:rsidP="003D1BBF">
            <w:pPr>
              <w:ind w:firstLine="0"/>
            </w:pPr>
          </w:p>
        </w:tc>
      </w:tr>
      <w:tr w:rsidR="001E2858" w:rsidRPr="00E03CF3" w14:paraId="2B3584D3" w14:textId="77777777" w:rsidTr="003D1BBF">
        <w:tc>
          <w:tcPr>
            <w:tcW w:w="846" w:type="dxa"/>
          </w:tcPr>
          <w:p w14:paraId="2DD0289E" w14:textId="500362F1" w:rsidR="001E2858" w:rsidRPr="00E03CF3" w:rsidRDefault="001E2858" w:rsidP="003D1BBF">
            <w:pPr>
              <w:ind w:firstLine="0"/>
              <w:jc w:val="center"/>
            </w:pPr>
            <w:r w:rsidRPr="00E03CF3">
              <w:t>32</w:t>
            </w:r>
          </w:p>
        </w:tc>
        <w:tc>
          <w:tcPr>
            <w:tcW w:w="1843" w:type="dxa"/>
          </w:tcPr>
          <w:p w14:paraId="25B30546" w14:textId="1D94C1F0" w:rsidR="001E2858" w:rsidRPr="00E03CF3" w:rsidRDefault="001E2858" w:rsidP="003D1BBF">
            <w:pPr>
              <w:ind w:firstLine="0"/>
            </w:pPr>
            <w:r w:rsidRPr="00E03CF3">
              <w:t>Label</w:t>
            </w:r>
          </w:p>
        </w:tc>
        <w:tc>
          <w:tcPr>
            <w:tcW w:w="3969" w:type="dxa"/>
          </w:tcPr>
          <w:p w14:paraId="5FDE1A08" w14:textId="464D8790" w:rsidR="001E2858" w:rsidRPr="00E03CF3" w:rsidRDefault="004A605B" w:rsidP="001E2858">
            <w:pPr>
              <w:ind w:firstLine="0"/>
            </w:pPr>
            <w:r w:rsidRPr="00E03CF3">
              <w:rPr>
                <w:b/>
              </w:rPr>
              <w:t>Hiển thị:</w:t>
            </w:r>
            <w:r w:rsidR="003D1BBF" w:rsidRPr="00E03CF3">
              <w:rPr>
                <w:b/>
              </w:rPr>
              <w:t xml:space="preserve"> </w:t>
            </w:r>
            <w:r w:rsidR="003D1BBF" w:rsidRPr="00E03CF3">
              <w:t>chỉ số đo huyết áp của bệnh nhân</w:t>
            </w:r>
          </w:p>
        </w:tc>
        <w:tc>
          <w:tcPr>
            <w:tcW w:w="1836" w:type="dxa"/>
          </w:tcPr>
          <w:p w14:paraId="6699894F" w14:textId="77777777" w:rsidR="001E2858" w:rsidRPr="00E03CF3" w:rsidRDefault="001E2858" w:rsidP="003D1BBF">
            <w:pPr>
              <w:ind w:firstLine="0"/>
            </w:pPr>
          </w:p>
        </w:tc>
      </w:tr>
      <w:tr w:rsidR="001E2858" w:rsidRPr="00E03CF3" w14:paraId="3F746EC0" w14:textId="77777777" w:rsidTr="003D1BBF">
        <w:tc>
          <w:tcPr>
            <w:tcW w:w="846" w:type="dxa"/>
          </w:tcPr>
          <w:p w14:paraId="3F35666C" w14:textId="4C52875A" w:rsidR="001E2858" w:rsidRPr="00E03CF3" w:rsidRDefault="001E2858" w:rsidP="003D1BBF">
            <w:pPr>
              <w:ind w:firstLine="0"/>
              <w:jc w:val="center"/>
            </w:pPr>
            <w:r w:rsidRPr="00E03CF3">
              <w:t>33</w:t>
            </w:r>
          </w:p>
        </w:tc>
        <w:tc>
          <w:tcPr>
            <w:tcW w:w="1843" w:type="dxa"/>
          </w:tcPr>
          <w:p w14:paraId="7EA719EB" w14:textId="4555BC84" w:rsidR="001E2858" w:rsidRPr="00E03CF3" w:rsidRDefault="001E2858" w:rsidP="003D1BBF">
            <w:pPr>
              <w:ind w:firstLine="0"/>
            </w:pPr>
            <w:r w:rsidRPr="00E03CF3">
              <w:t>Label</w:t>
            </w:r>
          </w:p>
        </w:tc>
        <w:tc>
          <w:tcPr>
            <w:tcW w:w="3969" w:type="dxa"/>
          </w:tcPr>
          <w:p w14:paraId="6B9A40A8" w14:textId="1802C200" w:rsidR="001E2858" w:rsidRPr="00E03CF3" w:rsidRDefault="004A605B" w:rsidP="001E2858">
            <w:pPr>
              <w:ind w:firstLine="0"/>
            </w:pPr>
            <w:r w:rsidRPr="00E03CF3">
              <w:rPr>
                <w:b/>
              </w:rPr>
              <w:t>Hiển thị:</w:t>
            </w:r>
            <w:r w:rsidR="003D1BBF" w:rsidRPr="00E03CF3">
              <w:rPr>
                <w:b/>
              </w:rPr>
              <w:t xml:space="preserve"> </w:t>
            </w:r>
            <w:r w:rsidR="003D1BBF" w:rsidRPr="00E03CF3">
              <w:t>“mmHg” như hình trên</w:t>
            </w:r>
          </w:p>
        </w:tc>
        <w:tc>
          <w:tcPr>
            <w:tcW w:w="1836" w:type="dxa"/>
          </w:tcPr>
          <w:p w14:paraId="17AF69A4" w14:textId="77777777" w:rsidR="001E2858" w:rsidRPr="00E03CF3" w:rsidRDefault="001E2858" w:rsidP="003D1BBF">
            <w:pPr>
              <w:ind w:firstLine="0"/>
            </w:pPr>
          </w:p>
        </w:tc>
      </w:tr>
      <w:tr w:rsidR="001E2858" w:rsidRPr="00E03CF3" w14:paraId="37AA2F7E" w14:textId="77777777" w:rsidTr="003D1BBF">
        <w:tc>
          <w:tcPr>
            <w:tcW w:w="846" w:type="dxa"/>
          </w:tcPr>
          <w:p w14:paraId="70C9A219" w14:textId="28570ABD" w:rsidR="001E2858" w:rsidRPr="00E03CF3" w:rsidRDefault="001E2858" w:rsidP="003D1BBF">
            <w:pPr>
              <w:ind w:firstLine="0"/>
              <w:jc w:val="center"/>
            </w:pPr>
            <w:r w:rsidRPr="00E03CF3">
              <w:t>34</w:t>
            </w:r>
          </w:p>
        </w:tc>
        <w:tc>
          <w:tcPr>
            <w:tcW w:w="1843" w:type="dxa"/>
          </w:tcPr>
          <w:p w14:paraId="025C9DEF" w14:textId="7FCFE82E" w:rsidR="001E2858" w:rsidRPr="00E03CF3" w:rsidRDefault="001E2858" w:rsidP="003D1BBF">
            <w:pPr>
              <w:ind w:firstLine="0"/>
            </w:pPr>
            <w:r w:rsidRPr="00E03CF3">
              <w:t>Label</w:t>
            </w:r>
          </w:p>
        </w:tc>
        <w:tc>
          <w:tcPr>
            <w:tcW w:w="3969" w:type="dxa"/>
          </w:tcPr>
          <w:p w14:paraId="36238F40" w14:textId="779B8258" w:rsidR="001E2858" w:rsidRPr="00E03CF3" w:rsidRDefault="004A605B" w:rsidP="001E2858">
            <w:pPr>
              <w:ind w:firstLine="0"/>
            </w:pPr>
            <w:r w:rsidRPr="00E03CF3">
              <w:rPr>
                <w:b/>
              </w:rPr>
              <w:t>Hiển thị:</w:t>
            </w:r>
            <w:r w:rsidR="003D1BBF" w:rsidRPr="00E03CF3">
              <w:rPr>
                <w:b/>
              </w:rPr>
              <w:t xml:space="preserve"> </w:t>
            </w:r>
            <w:r w:rsidR="003D1BBF" w:rsidRPr="00E03CF3">
              <w:t>“Nhịp thở” như hình trên</w:t>
            </w:r>
          </w:p>
        </w:tc>
        <w:tc>
          <w:tcPr>
            <w:tcW w:w="1836" w:type="dxa"/>
          </w:tcPr>
          <w:p w14:paraId="0D3B514A" w14:textId="77777777" w:rsidR="001E2858" w:rsidRPr="00E03CF3" w:rsidRDefault="001E2858" w:rsidP="003D1BBF">
            <w:pPr>
              <w:ind w:firstLine="0"/>
            </w:pPr>
          </w:p>
        </w:tc>
      </w:tr>
      <w:tr w:rsidR="001E2858" w:rsidRPr="00E03CF3" w14:paraId="312F5427" w14:textId="77777777" w:rsidTr="003D1BBF">
        <w:tc>
          <w:tcPr>
            <w:tcW w:w="846" w:type="dxa"/>
          </w:tcPr>
          <w:p w14:paraId="16ECC3AD" w14:textId="5CC427B9" w:rsidR="001E2858" w:rsidRPr="00E03CF3" w:rsidRDefault="001E2858" w:rsidP="003D1BBF">
            <w:pPr>
              <w:ind w:firstLine="0"/>
              <w:jc w:val="center"/>
            </w:pPr>
            <w:r w:rsidRPr="00E03CF3">
              <w:t>35</w:t>
            </w:r>
          </w:p>
        </w:tc>
        <w:tc>
          <w:tcPr>
            <w:tcW w:w="1843" w:type="dxa"/>
          </w:tcPr>
          <w:p w14:paraId="141B8197" w14:textId="47361F26" w:rsidR="001E2858" w:rsidRPr="00E03CF3" w:rsidRDefault="001E2858" w:rsidP="003D1BBF">
            <w:pPr>
              <w:ind w:firstLine="0"/>
            </w:pPr>
            <w:r w:rsidRPr="00E03CF3">
              <w:t>Label</w:t>
            </w:r>
          </w:p>
        </w:tc>
        <w:tc>
          <w:tcPr>
            <w:tcW w:w="3969" w:type="dxa"/>
          </w:tcPr>
          <w:p w14:paraId="7E474B1A" w14:textId="05D61C7D" w:rsidR="001E2858" w:rsidRPr="00E03CF3" w:rsidRDefault="004A605B" w:rsidP="001E2858">
            <w:pPr>
              <w:ind w:firstLine="0"/>
            </w:pPr>
            <w:r w:rsidRPr="00E03CF3">
              <w:rPr>
                <w:b/>
              </w:rPr>
              <w:t>Hiển thị:</w:t>
            </w:r>
            <w:r w:rsidR="003D1BBF" w:rsidRPr="00E03CF3">
              <w:rPr>
                <w:b/>
              </w:rPr>
              <w:t xml:space="preserve"> </w:t>
            </w:r>
            <w:r w:rsidR="003D1BBF" w:rsidRPr="00E03CF3">
              <w:t>chỉ số đo nhịp thở của bệnh nhân</w:t>
            </w:r>
          </w:p>
        </w:tc>
        <w:tc>
          <w:tcPr>
            <w:tcW w:w="1836" w:type="dxa"/>
          </w:tcPr>
          <w:p w14:paraId="10192F11" w14:textId="77777777" w:rsidR="001E2858" w:rsidRPr="00E03CF3" w:rsidRDefault="001E2858" w:rsidP="003D1BBF">
            <w:pPr>
              <w:ind w:firstLine="0"/>
            </w:pPr>
          </w:p>
        </w:tc>
      </w:tr>
      <w:tr w:rsidR="001E2858" w:rsidRPr="00E03CF3" w14:paraId="51A6A193" w14:textId="77777777" w:rsidTr="003D1BBF">
        <w:tc>
          <w:tcPr>
            <w:tcW w:w="846" w:type="dxa"/>
          </w:tcPr>
          <w:p w14:paraId="7FBC1FC0" w14:textId="6FDCDAF0" w:rsidR="001E2858" w:rsidRPr="00E03CF3" w:rsidRDefault="001E2858" w:rsidP="003D1BBF">
            <w:pPr>
              <w:ind w:firstLine="0"/>
              <w:jc w:val="center"/>
            </w:pPr>
            <w:r w:rsidRPr="00E03CF3">
              <w:t>36</w:t>
            </w:r>
          </w:p>
        </w:tc>
        <w:tc>
          <w:tcPr>
            <w:tcW w:w="1843" w:type="dxa"/>
          </w:tcPr>
          <w:p w14:paraId="6F1B02CE" w14:textId="7E68DE2A" w:rsidR="001E2858" w:rsidRPr="00E03CF3" w:rsidRDefault="001E2858" w:rsidP="003D1BBF">
            <w:pPr>
              <w:ind w:firstLine="0"/>
            </w:pPr>
            <w:r w:rsidRPr="00E03CF3">
              <w:t>Label</w:t>
            </w:r>
          </w:p>
        </w:tc>
        <w:tc>
          <w:tcPr>
            <w:tcW w:w="3969" w:type="dxa"/>
          </w:tcPr>
          <w:p w14:paraId="7A4794FD" w14:textId="175CC0D7" w:rsidR="001E2858" w:rsidRPr="00E03CF3" w:rsidRDefault="004A605B" w:rsidP="001E2858">
            <w:pPr>
              <w:ind w:firstLine="0"/>
            </w:pPr>
            <w:r w:rsidRPr="00E03CF3">
              <w:rPr>
                <w:b/>
              </w:rPr>
              <w:t>Hiển thị:</w:t>
            </w:r>
            <w:r w:rsidR="003D1BBF" w:rsidRPr="00E03CF3">
              <w:rPr>
                <w:b/>
              </w:rPr>
              <w:t xml:space="preserve"> </w:t>
            </w:r>
            <w:r w:rsidR="003D1BBF" w:rsidRPr="00E03CF3">
              <w:t>“nhịp/phút” như hình trên</w:t>
            </w:r>
          </w:p>
        </w:tc>
        <w:tc>
          <w:tcPr>
            <w:tcW w:w="1836" w:type="dxa"/>
          </w:tcPr>
          <w:p w14:paraId="272BAD5D" w14:textId="77777777" w:rsidR="001E2858" w:rsidRPr="00E03CF3" w:rsidRDefault="001E2858" w:rsidP="003D1BBF">
            <w:pPr>
              <w:ind w:firstLine="0"/>
            </w:pPr>
          </w:p>
        </w:tc>
      </w:tr>
      <w:tr w:rsidR="001E2858" w:rsidRPr="00E03CF3" w14:paraId="08EE26CE" w14:textId="77777777" w:rsidTr="003D1BBF">
        <w:tc>
          <w:tcPr>
            <w:tcW w:w="846" w:type="dxa"/>
          </w:tcPr>
          <w:p w14:paraId="0091679D" w14:textId="46164DC8" w:rsidR="001E2858" w:rsidRPr="00E03CF3" w:rsidRDefault="001E2858" w:rsidP="003D1BBF">
            <w:pPr>
              <w:ind w:firstLine="0"/>
              <w:jc w:val="center"/>
            </w:pPr>
            <w:r w:rsidRPr="00E03CF3">
              <w:t>37</w:t>
            </w:r>
          </w:p>
        </w:tc>
        <w:tc>
          <w:tcPr>
            <w:tcW w:w="1843" w:type="dxa"/>
          </w:tcPr>
          <w:p w14:paraId="65409207" w14:textId="2CCE774B" w:rsidR="001E2858" w:rsidRPr="00E03CF3" w:rsidRDefault="001E2858" w:rsidP="003D1BBF">
            <w:pPr>
              <w:ind w:firstLine="0"/>
            </w:pPr>
            <w:r w:rsidRPr="00E03CF3">
              <w:t>Label</w:t>
            </w:r>
          </w:p>
        </w:tc>
        <w:tc>
          <w:tcPr>
            <w:tcW w:w="3969" w:type="dxa"/>
          </w:tcPr>
          <w:p w14:paraId="792F05E2" w14:textId="66A8667D" w:rsidR="001E2858" w:rsidRPr="00E03CF3" w:rsidRDefault="004A605B" w:rsidP="001E2858">
            <w:pPr>
              <w:ind w:firstLine="0"/>
            </w:pPr>
            <w:r w:rsidRPr="00E03CF3">
              <w:rPr>
                <w:b/>
              </w:rPr>
              <w:t>Hiển thị:</w:t>
            </w:r>
            <w:r w:rsidR="003D1BBF" w:rsidRPr="00E03CF3">
              <w:rPr>
                <w:b/>
              </w:rPr>
              <w:t xml:space="preserve"> </w:t>
            </w:r>
            <w:r w:rsidR="003D1BBF" w:rsidRPr="00E03CF3">
              <w:t>“Nhiệt độ” như hình trên</w:t>
            </w:r>
          </w:p>
        </w:tc>
        <w:tc>
          <w:tcPr>
            <w:tcW w:w="1836" w:type="dxa"/>
          </w:tcPr>
          <w:p w14:paraId="1C01B7A0" w14:textId="77777777" w:rsidR="001E2858" w:rsidRPr="00E03CF3" w:rsidRDefault="001E2858" w:rsidP="003D1BBF">
            <w:pPr>
              <w:ind w:firstLine="0"/>
            </w:pPr>
          </w:p>
        </w:tc>
      </w:tr>
      <w:tr w:rsidR="001E2858" w:rsidRPr="00E03CF3" w14:paraId="70BE5DE5" w14:textId="77777777" w:rsidTr="003D1BBF">
        <w:tc>
          <w:tcPr>
            <w:tcW w:w="846" w:type="dxa"/>
          </w:tcPr>
          <w:p w14:paraId="335370B9" w14:textId="7BC1BC84" w:rsidR="001E2858" w:rsidRPr="00E03CF3" w:rsidRDefault="001E2858" w:rsidP="003D1BBF">
            <w:pPr>
              <w:ind w:firstLine="0"/>
              <w:jc w:val="center"/>
            </w:pPr>
            <w:r w:rsidRPr="00E03CF3">
              <w:t>38</w:t>
            </w:r>
          </w:p>
        </w:tc>
        <w:tc>
          <w:tcPr>
            <w:tcW w:w="1843" w:type="dxa"/>
          </w:tcPr>
          <w:p w14:paraId="2318326A" w14:textId="6655F19E" w:rsidR="001E2858" w:rsidRPr="00E03CF3" w:rsidRDefault="001E2858" w:rsidP="003D1BBF">
            <w:pPr>
              <w:ind w:firstLine="0"/>
            </w:pPr>
            <w:r w:rsidRPr="00E03CF3">
              <w:t>Label</w:t>
            </w:r>
          </w:p>
        </w:tc>
        <w:tc>
          <w:tcPr>
            <w:tcW w:w="3969" w:type="dxa"/>
          </w:tcPr>
          <w:p w14:paraId="7252D1BD" w14:textId="1C5D7AFC" w:rsidR="001E2858" w:rsidRPr="00E03CF3" w:rsidRDefault="004A605B" w:rsidP="001E2858">
            <w:pPr>
              <w:ind w:firstLine="0"/>
            </w:pPr>
            <w:r w:rsidRPr="00E03CF3">
              <w:rPr>
                <w:b/>
              </w:rPr>
              <w:t>Hiển thị:</w:t>
            </w:r>
            <w:r w:rsidR="003D1BBF" w:rsidRPr="00E03CF3">
              <w:rPr>
                <w:b/>
              </w:rPr>
              <w:t xml:space="preserve"> </w:t>
            </w:r>
            <w:r w:rsidR="003D1BBF" w:rsidRPr="00E03CF3">
              <w:t>chỉ số nhiệt độ của bệnh nhân</w:t>
            </w:r>
          </w:p>
        </w:tc>
        <w:tc>
          <w:tcPr>
            <w:tcW w:w="1836" w:type="dxa"/>
          </w:tcPr>
          <w:p w14:paraId="6E453991" w14:textId="77777777" w:rsidR="001E2858" w:rsidRPr="00E03CF3" w:rsidRDefault="001E2858" w:rsidP="003D1BBF">
            <w:pPr>
              <w:ind w:firstLine="0"/>
            </w:pPr>
          </w:p>
        </w:tc>
      </w:tr>
      <w:tr w:rsidR="001E2858" w:rsidRPr="00E03CF3" w14:paraId="6DD4F212" w14:textId="77777777" w:rsidTr="003D1BBF">
        <w:tc>
          <w:tcPr>
            <w:tcW w:w="846" w:type="dxa"/>
          </w:tcPr>
          <w:p w14:paraId="5224FB86" w14:textId="552DD702" w:rsidR="001E2858" w:rsidRPr="00E03CF3" w:rsidRDefault="001E2858" w:rsidP="003D1BBF">
            <w:pPr>
              <w:ind w:firstLine="0"/>
              <w:jc w:val="center"/>
            </w:pPr>
            <w:r w:rsidRPr="00E03CF3">
              <w:t>39</w:t>
            </w:r>
          </w:p>
        </w:tc>
        <w:tc>
          <w:tcPr>
            <w:tcW w:w="1843" w:type="dxa"/>
          </w:tcPr>
          <w:p w14:paraId="6FD21BB8" w14:textId="06E760C8" w:rsidR="001E2858" w:rsidRPr="00E03CF3" w:rsidRDefault="001E2858" w:rsidP="003D1BBF">
            <w:pPr>
              <w:ind w:firstLine="0"/>
            </w:pPr>
            <w:r w:rsidRPr="00E03CF3">
              <w:t>Label</w:t>
            </w:r>
          </w:p>
        </w:tc>
        <w:tc>
          <w:tcPr>
            <w:tcW w:w="3969" w:type="dxa"/>
          </w:tcPr>
          <w:p w14:paraId="6A7E4C17" w14:textId="48FA2443" w:rsidR="001E2858" w:rsidRPr="00E03CF3" w:rsidRDefault="004A605B" w:rsidP="001E2858">
            <w:pPr>
              <w:ind w:firstLine="0"/>
            </w:pPr>
            <w:r w:rsidRPr="00E03CF3">
              <w:rPr>
                <w:b/>
              </w:rPr>
              <w:t>Hiển thị:</w:t>
            </w:r>
            <w:r w:rsidR="003D1BBF" w:rsidRPr="00E03CF3">
              <w:rPr>
                <w:b/>
              </w:rPr>
              <w:t xml:space="preserve"> </w:t>
            </w:r>
            <w:r w:rsidR="003D1BBF" w:rsidRPr="00E03CF3">
              <w:t>“C” như hình trên</w:t>
            </w:r>
          </w:p>
        </w:tc>
        <w:tc>
          <w:tcPr>
            <w:tcW w:w="1836" w:type="dxa"/>
          </w:tcPr>
          <w:p w14:paraId="0A39FE14" w14:textId="77777777" w:rsidR="001E2858" w:rsidRPr="00E03CF3" w:rsidRDefault="001E2858" w:rsidP="003D1BBF">
            <w:pPr>
              <w:ind w:firstLine="0"/>
            </w:pPr>
          </w:p>
        </w:tc>
      </w:tr>
      <w:tr w:rsidR="001E2858" w:rsidRPr="00E03CF3" w14:paraId="1914D26F" w14:textId="77777777" w:rsidTr="003D1BBF">
        <w:tc>
          <w:tcPr>
            <w:tcW w:w="846" w:type="dxa"/>
          </w:tcPr>
          <w:p w14:paraId="1D578E35" w14:textId="28981A51" w:rsidR="001E2858" w:rsidRPr="00E03CF3" w:rsidRDefault="001E2858" w:rsidP="003D1BBF">
            <w:pPr>
              <w:ind w:firstLine="0"/>
              <w:jc w:val="center"/>
            </w:pPr>
            <w:r w:rsidRPr="00E03CF3">
              <w:t>40</w:t>
            </w:r>
          </w:p>
        </w:tc>
        <w:tc>
          <w:tcPr>
            <w:tcW w:w="1843" w:type="dxa"/>
          </w:tcPr>
          <w:p w14:paraId="42F74FDC" w14:textId="6B05F982" w:rsidR="001E2858" w:rsidRPr="00E03CF3" w:rsidRDefault="001E2858" w:rsidP="003D1BBF">
            <w:pPr>
              <w:ind w:firstLine="0"/>
            </w:pPr>
            <w:r w:rsidRPr="00E03CF3">
              <w:t>Label</w:t>
            </w:r>
          </w:p>
        </w:tc>
        <w:tc>
          <w:tcPr>
            <w:tcW w:w="3969" w:type="dxa"/>
          </w:tcPr>
          <w:p w14:paraId="24BF8523" w14:textId="56FF152E" w:rsidR="001E2858" w:rsidRPr="00E03CF3" w:rsidRDefault="004A605B" w:rsidP="001E2858">
            <w:pPr>
              <w:ind w:firstLine="0"/>
            </w:pPr>
            <w:r w:rsidRPr="00E03CF3">
              <w:rPr>
                <w:b/>
              </w:rPr>
              <w:t>Hiển thị:</w:t>
            </w:r>
            <w:r w:rsidR="003D1BBF" w:rsidRPr="00E03CF3">
              <w:rPr>
                <w:b/>
              </w:rPr>
              <w:t xml:space="preserve"> </w:t>
            </w:r>
            <w:r w:rsidR="003D1BBF" w:rsidRPr="00E03CF3">
              <w:t>“Cân nặng” như hình trên</w:t>
            </w:r>
          </w:p>
        </w:tc>
        <w:tc>
          <w:tcPr>
            <w:tcW w:w="1836" w:type="dxa"/>
          </w:tcPr>
          <w:p w14:paraId="62635DDD" w14:textId="77777777" w:rsidR="001E2858" w:rsidRPr="00E03CF3" w:rsidRDefault="001E2858" w:rsidP="003D1BBF">
            <w:pPr>
              <w:ind w:firstLine="0"/>
            </w:pPr>
          </w:p>
        </w:tc>
      </w:tr>
      <w:tr w:rsidR="001E2858" w:rsidRPr="00E03CF3" w14:paraId="0B6C9F05" w14:textId="77777777" w:rsidTr="003D1BBF">
        <w:tc>
          <w:tcPr>
            <w:tcW w:w="846" w:type="dxa"/>
          </w:tcPr>
          <w:p w14:paraId="4ED9BC6C" w14:textId="302B67AA" w:rsidR="001E2858" w:rsidRPr="00E03CF3" w:rsidRDefault="001E2858" w:rsidP="003D1BBF">
            <w:pPr>
              <w:ind w:firstLine="0"/>
              <w:jc w:val="center"/>
            </w:pPr>
            <w:r w:rsidRPr="00E03CF3">
              <w:t>41</w:t>
            </w:r>
          </w:p>
        </w:tc>
        <w:tc>
          <w:tcPr>
            <w:tcW w:w="1843" w:type="dxa"/>
          </w:tcPr>
          <w:p w14:paraId="121E5BBF" w14:textId="305A0B85" w:rsidR="001E2858" w:rsidRPr="00E03CF3" w:rsidRDefault="001E2858" w:rsidP="003D1BBF">
            <w:pPr>
              <w:ind w:firstLine="0"/>
            </w:pPr>
            <w:r w:rsidRPr="00E03CF3">
              <w:t>Label</w:t>
            </w:r>
          </w:p>
        </w:tc>
        <w:tc>
          <w:tcPr>
            <w:tcW w:w="3969" w:type="dxa"/>
          </w:tcPr>
          <w:p w14:paraId="31B26011" w14:textId="21DB000E" w:rsidR="001E2858" w:rsidRPr="00E03CF3" w:rsidRDefault="004A605B" w:rsidP="001E2858">
            <w:pPr>
              <w:ind w:firstLine="0"/>
            </w:pPr>
            <w:r w:rsidRPr="00E03CF3">
              <w:rPr>
                <w:b/>
              </w:rPr>
              <w:t>Hiển thị:</w:t>
            </w:r>
            <w:r w:rsidR="003D1BBF" w:rsidRPr="00E03CF3">
              <w:rPr>
                <w:b/>
              </w:rPr>
              <w:t xml:space="preserve"> </w:t>
            </w:r>
            <w:r w:rsidR="003D1BBF" w:rsidRPr="00E03CF3">
              <w:t>chỉ số cân nặng của bệnh nhân</w:t>
            </w:r>
          </w:p>
        </w:tc>
        <w:tc>
          <w:tcPr>
            <w:tcW w:w="1836" w:type="dxa"/>
          </w:tcPr>
          <w:p w14:paraId="231C3010" w14:textId="77777777" w:rsidR="001E2858" w:rsidRPr="00E03CF3" w:rsidRDefault="001E2858" w:rsidP="003D1BBF">
            <w:pPr>
              <w:ind w:firstLine="0"/>
            </w:pPr>
          </w:p>
        </w:tc>
      </w:tr>
      <w:tr w:rsidR="001E2858" w:rsidRPr="00E03CF3" w14:paraId="43CD3161" w14:textId="77777777" w:rsidTr="003D1BBF">
        <w:tc>
          <w:tcPr>
            <w:tcW w:w="846" w:type="dxa"/>
          </w:tcPr>
          <w:p w14:paraId="611D480C" w14:textId="30990BD0" w:rsidR="001E2858" w:rsidRPr="00E03CF3" w:rsidRDefault="001E2858" w:rsidP="003D1BBF">
            <w:pPr>
              <w:ind w:firstLine="0"/>
              <w:jc w:val="center"/>
            </w:pPr>
            <w:r w:rsidRPr="00E03CF3">
              <w:lastRenderedPageBreak/>
              <w:t>42</w:t>
            </w:r>
          </w:p>
        </w:tc>
        <w:tc>
          <w:tcPr>
            <w:tcW w:w="1843" w:type="dxa"/>
          </w:tcPr>
          <w:p w14:paraId="3B61EE45" w14:textId="045610D7" w:rsidR="001E2858" w:rsidRPr="00E03CF3" w:rsidRDefault="001E2858" w:rsidP="003D1BBF">
            <w:pPr>
              <w:ind w:firstLine="0"/>
            </w:pPr>
            <w:r w:rsidRPr="00E03CF3">
              <w:t>Label</w:t>
            </w:r>
          </w:p>
        </w:tc>
        <w:tc>
          <w:tcPr>
            <w:tcW w:w="3969" w:type="dxa"/>
          </w:tcPr>
          <w:p w14:paraId="36FE94D9" w14:textId="098A1EC6" w:rsidR="001E2858" w:rsidRPr="00E03CF3" w:rsidRDefault="004A605B" w:rsidP="001E2858">
            <w:pPr>
              <w:ind w:firstLine="0"/>
            </w:pPr>
            <w:r w:rsidRPr="00E03CF3">
              <w:rPr>
                <w:b/>
              </w:rPr>
              <w:t>Hiển thị:</w:t>
            </w:r>
            <w:r w:rsidR="003D1BBF" w:rsidRPr="00E03CF3">
              <w:rPr>
                <w:b/>
              </w:rPr>
              <w:t xml:space="preserve"> </w:t>
            </w:r>
            <w:r w:rsidR="003D1BBF" w:rsidRPr="00E03CF3">
              <w:t>“kg” như hình trên</w:t>
            </w:r>
          </w:p>
        </w:tc>
        <w:tc>
          <w:tcPr>
            <w:tcW w:w="1836" w:type="dxa"/>
          </w:tcPr>
          <w:p w14:paraId="5FA1231E" w14:textId="77777777" w:rsidR="001E2858" w:rsidRPr="00E03CF3" w:rsidRDefault="001E2858" w:rsidP="003D1BBF">
            <w:pPr>
              <w:ind w:firstLine="0"/>
            </w:pPr>
          </w:p>
        </w:tc>
      </w:tr>
      <w:tr w:rsidR="001E2858" w:rsidRPr="00E03CF3" w14:paraId="743D7E60" w14:textId="77777777" w:rsidTr="003D1BBF">
        <w:tc>
          <w:tcPr>
            <w:tcW w:w="846" w:type="dxa"/>
          </w:tcPr>
          <w:p w14:paraId="22CD766A" w14:textId="557E09AB" w:rsidR="001E2858" w:rsidRPr="00E03CF3" w:rsidRDefault="001E2858" w:rsidP="003D1BBF">
            <w:pPr>
              <w:ind w:firstLine="0"/>
              <w:jc w:val="center"/>
            </w:pPr>
            <w:r w:rsidRPr="00E03CF3">
              <w:t>43</w:t>
            </w:r>
          </w:p>
        </w:tc>
        <w:tc>
          <w:tcPr>
            <w:tcW w:w="1843" w:type="dxa"/>
          </w:tcPr>
          <w:p w14:paraId="3F448B36" w14:textId="6D50F388" w:rsidR="001E2858" w:rsidRPr="00E03CF3" w:rsidRDefault="001E2858" w:rsidP="003D1BBF">
            <w:pPr>
              <w:ind w:firstLine="0"/>
            </w:pPr>
            <w:r w:rsidRPr="00E03CF3">
              <w:t>Label</w:t>
            </w:r>
          </w:p>
        </w:tc>
        <w:tc>
          <w:tcPr>
            <w:tcW w:w="3969" w:type="dxa"/>
          </w:tcPr>
          <w:p w14:paraId="439D7421" w14:textId="369B2D97" w:rsidR="001E2858" w:rsidRPr="00E03CF3" w:rsidRDefault="004A605B" w:rsidP="001E2858">
            <w:pPr>
              <w:ind w:firstLine="0"/>
            </w:pPr>
            <w:r w:rsidRPr="00E03CF3">
              <w:rPr>
                <w:b/>
              </w:rPr>
              <w:t>Hiển thị:</w:t>
            </w:r>
            <w:r w:rsidR="003D1BBF" w:rsidRPr="00E03CF3">
              <w:rPr>
                <w:b/>
              </w:rPr>
              <w:t xml:space="preserve"> </w:t>
            </w:r>
            <w:r w:rsidR="003D1BBF" w:rsidRPr="00E03CF3">
              <w:t>“Chiều cao” như hình trên</w:t>
            </w:r>
          </w:p>
        </w:tc>
        <w:tc>
          <w:tcPr>
            <w:tcW w:w="1836" w:type="dxa"/>
          </w:tcPr>
          <w:p w14:paraId="0A7CE3D8" w14:textId="77777777" w:rsidR="001E2858" w:rsidRPr="00E03CF3" w:rsidRDefault="001E2858" w:rsidP="003D1BBF">
            <w:pPr>
              <w:ind w:firstLine="0"/>
            </w:pPr>
          </w:p>
        </w:tc>
      </w:tr>
      <w:tr w:rsidR="001E2858" w:rsidRPr="00E03CF3" w14:paraId="057FD816" w14:textId="77777777" w:rsidTr="003D1BBF">
        <w:tc>
          <w:tcPr>
            <w:tcW w:w="846" w:type="dxa"/>
          </w:tcPr>
          <w:p w14:paraId="76427EE1" w14:textId="06F0C6F7" w:rsidR="001E2858" w:rsidRPr="00E03CF3" w:rsidRDefault="001E2858" w:rsidP="003D1BBF">
            <w:pPr>
              <w:ind w:firstLine="0"/>
              <w:jc w:val="center"/>
            </w:pPr>
            <w:r w:rsidRPr="00E03CF3">
              <w:t>44</w:t>
            </w:r>
          </w:p>
        </w:tc>
        <w:tc>
          <w:tcPr>
            <w:tcW w:w="1843" w:type="dxa"/>
          </w:tcPr>
          <w:p w14:paraId="700A6E0E" w14:textId="62B34BC2" w:rsidR="001E2858" w:rsidRPr="00E03CF3" w:rsidRDefault="001E2858" w:rsidP="003D1BBF">
            <w:pPr>
              <w:ind w:firstLine="0"/>
            </w:pPr>
            <w:r w:rsidRPr="00E03CF3">
              <w:t>Label</w:t>
            </w:r>
          </w:p>
        </w:tc>
        <w:tc>
          <w:tcPr>
            <w:tcW w:w="3969" w:type="dxa"/>
          </w:tcPr>
          <w:p w14:paraId="5B2CF3B7" w14:textId="4A087688" w:rsidR="001E2858" w:rsidRPr="00E03CF3" w:rsidRDefault="004A605B" w:rsidP="001E2858">
            <w:pPr>
              <w:ind w:firstLine="0"/>
            </w:pPr>
            <w:r w:rsidRPr="00E03CF3">
              <w:rPr>
                <w:b/>
              </w:rPr>
              <w:t>Hiển thị:</w:t>
            </w:r>
            <w:r w:rsidR="003D1BBF" w:rsidRPr="00E03CF3">
              <w:rPr>
                <w:b/>
              </w:rPr>
              <w:t xml:space="preserve"> </w:t>
            </w:r>
            <w:r w:rsidR="003D1BBF" w:rsidRPr="00E03CF3">
              <w:t>chỉ số chiều cao của bệnh nhân</w:t>
            </w:r>
          </w:p>
        </w:tc>
        <w:tc>
          <w:tcPr>
            <w:tcW w:w="1836" w:type="dxa"/>
          </w:tcPr>
          <w:p w14:paraId="668E8B38" w14:textId="77777777" w:rsidR="001E2858" w:rsidRPr="00E03CF3" w:rsidRDefault="001E2858" w:rsidP="003D1BBF">
            <w:pPr>
              <w:ind w:firstLine="0"/>
            </w:pPr>
          </w:p>
        </w:tc>
      </w:tr>
      <w:tr w:rsidR="001E2858" w:rsidRPr="00E03CF3" w14:paraId="564D019C" w14:textId="77777777" w:rsidTr="003D1BBF">
        <w:tc>
          <w:tcPr>
            <w:tcW w:w="846" w:type="dxa"/>
          </w:tcPr>
          <w:p w14:paraId="3C437274" w14:textId="537DB237" w:rsidR="001E2858" w:rsidRPr="00E03CF3" w:rsidRDefault="001E2858" w:rsidP="003D1BBF">
            <w:pPr>
              <w:ind w:firstLine="0"/>
              <w:jc w:val="center"/>
            </w:pPr>
            <w:r w:rsidRPr="00E03CF3">
              <w:t>45</w:t>
            </w:r>
          </w:p>
        </w:tc>
        <w:tc>
          <w:tcPr>
            <w:tcW w:w="1843" w:type="dxa"/>
          </w:tcPr>
          <w:p w14:paraId="028AA370" w14:textId="73494101" w:rsidR="001E2858" w:rsidRPr="00E03CF3" w:rsidRDefault="001E2858" w:rsidP="003D1BBF">
            <w:pPr>
              <w:ind w:firstLine="0"/>
            </w:pPr>
            <w:r w:rsidRPr="00E03CF3">
              <w:t>Label</w:t>
            </w:r>
          </w:p>
        </w:tc>
        <w:tc>
          <w:tcPr>
            <w:tcW w:w="3969" w:type="dxa"/>
          </w:tcPr>
          <w:p w14:paraId="1BACA441" w14:textId="78DDC9ED" w:rsidR="001E2858" w:rsidRPr="00E03CF3" w:rsidRDefault="004A605B" w:rsidP="001E2858">
            <w:pPr>
              <w:ind w:firstLine="0"/>
            </w:pPr>
            <w:r w:rsidRPr="00E03CF3">
              <w:rPr>
                <w:b/>
              </w:rPr>
              <w:t>Hiển thị:</w:t>
            </w:r>
            <w:r w:rsidR="003D1BBF" w:rsidRPr="00E03CF3">
              <w:rPr>
                <w:b/>
              </w:rPr>
              <w:t xml:space="preserve"> </w:t>
            </w:r>
            <w:r w:rsidR="003D1BBF" w:rsidRPr="00E03CF3">
              <w:t>“cm” như hình trên</w:t>
            </w:r>
          </w:p>
        </w:tc>
        <w:tc>
          <w:tcPr>
            <w:tcW w:w="1836" w:type="dxa"/>
          </w:tcPr>
          <w:p w14:paraId="49261DAB" w14:textId="77777777" w:rsidR="001E2858" w:rsidRPr="00E03CF3" w:rsidRDefault="001E2858" w:rsidP="003D1BBF">
            <w:pPr>
              <w:ind w:firstLine="0"/>
            </w:pPr>
          </w:p>
        </w:tc>
      </w:tr>
      <w:tr w:rsidR="001E2858" w:rsidRPr="00E03CF3" w14:paraId="6E0EAB68" w14:textId="77777777" w:rsidTr="003D1BBF">
        <w:tc>
          <w:tcPr>
            <w:tcW w:w="846" w:type="dxa"/>
          </w:tcPr>
          <w:p w14:paraId="58DF7696" w14:textId="16B44067" w:rsidR="001E2858" w:rsidRPr="00E03CF3" w:rsidRDefault="001E2858" w:rsidP="003D1BBF">
            <w:pPr>
              <w:ind w:firstLine="0"/>
              <w:jc w:val="center"/>
            </w:pPr>
            <w:r w:rsidRPr="00E03CF3">
              <w:t>46</w:t>
            </w:r>
          </w:p>
        </w:tc>
        <w:tc>
          <w:tcPr>
            <w:tcW w:w="1843" w:type="dxa"/>
          </w:tcPr>
          <w:p w14:paraId="0FD530E9" w14:textId="2B77E0EC" w:rsidR="001E2858" w:rsidRPr="00E03CF3" w:rsidRDefault="001E2858" w:rsidP="003D1BBF">
            <w:pPr>
              <w:ind w:firstLine="0"/>
            </w:pPr>
            <w:r w:rsidRPr="00E03CF3">
              <w:t>Label</w:t>
            </w:r>
          </w:p>
        </w:tc>
        <w:tc>
          <w:tcPr>
            <w:tcW w:w="3969" w:type="dxa"/>
          </w:tcPr>
          <w:p w14:paraId="00C21B03" w14:textId="0461239E" w:rsidR="001E2858" w:rsidRPr="00E03CF3" w:rsidRDefault="004A605B" w:rsidP="001E2858">
            <w:pPr>
              <w:ind w:firstLine="0"/>
            </w:pPr>
            <w:r w:rsidRPr="00E03CF3">
              <w:rPr>
                <w:b/>
              </w:rPr>
              <w:t>Hiển thị:</w:t>
            </w:r>
            <w:r w:rsidR="003D1BBF" w:rsidRPr="00E03CF3">
              <w:rPr>
                <w:b/>
              </w:rPr>
              <w:t xml:space="preserve"> </w:t>
            </w:r>
            <w:r w:rsidR="003D1BBF" w:rsidRPr="00E03CF3">
              <w:t>“Chuyên môn” như hình trên</w:t>
            </w:r>
          </w:p>
        </w:tc>
        <w:tc>
          <w:tcPr>
            <w:tcW w:w="1836" w:type="dxa"/>
          </w:tcPr>
          <w:p w14:paraId="3192F6B1" w14:textId="77777777" w:rsidR="001E2858" w:rsidRPr="00E03CF3" w:rsidRDefault="001E2858" w:rsidP="003D1BBF">
            <w:pPr>
              <w:ind w:firstLine="0"/>
            </w:pPr>
          </w:p>
        </w:tc>
      </w:tr>
      <w:tr w:rsidR="001E2858" w:rsidRPr="00E03CF3" w14:paraId="7C5660F6" w14:textId="77777777" w:rsidTr="003D1BBF">
        <w:tc>
          <w:tcPr>
            <w:tcW w:w="846" w:type="dxa"/>
          </w:tcPr>
          <w:p w14:paraId="43D2A895" w14:textId="40D97E87" w:rsidR="001E2858" w:rsidRPr="00E03CF3" w:rsidRDefault="001E2858" w:rsidP="003D1BBF">
            <w:pPr>
              <w:ind w:firstLine="0"/>
              <w:jc w:val="center"/>
            </w:pPr>
            <w:r w:rsidRPr="00E03CF3">
              <w:t>47</w:t>
            </w:r>
          </w:p>
        </w:tc>
        <w:tc>
          <w:tcPr>
            <w:tcW w:w="1843" w:type="dxa"/>
          </w:tcPr>
          <w:p w14:paraId="039A3EAA" w14:textId="09FCF8CE" w:rsidR="001E2858" w:rsidRPr="00E03CF3" w:rsidRDefault="001E2858" w:rsidP="003D1BBF">
            <w:pPr>
              <w:ind w:firstLine="0"/>
            </w:pPr>
            <w:r w:rsidRPr="00E03CF3">
              <w:t>Label</w:t>
            </w:r>
          </w:p>
        </w:tc>
        <w:tc>
          <w:tcPr>
            <w:tcW w:w="3969" w:type="dxa"/>
          </w:tcPr>
          <w:p w14:paraId="4F62ADC3" w14:textId="45FAADE1" w:rsidR="001E2858" w:rsidRPr="00E03CF3" w:rsidRDefault="004A605B" w:rsidP="001E2858">
            <w:pPr>
              <w:ind w:firstLine="0"/>
            </w:pPr>
            <w:r w:rsidRPr="00E03CF3">
              <w:rPr>
                <w:b/>
              </w:rPr>
              <w:t>Hiển thị:</w:t>
            </w:r>
            <w:r w:rsidR="003D1BBF" w:rsidRPr="00E03CF3">
              <w:rPr>
                <w:b/>
              </w:rPr>
              <w:t xml:space="preserve"> </w:t>
            </w:r>
            <w:r w:rsidR="003D1BBF" w:rsidRPr="00E03CF3">
              <w:t>“Lý do vào viện” như hình trên</w:t>
            </w:r>
          </w:p>
        </w:tc>
        <w:tc>
          <w:tcPr>
            <w:tcW w:w="1836" w:type="dxa"/>
          </w:tcPr>
          <w:p w14:paraId="17B0FFEA" w14:textId="77777777" w:rsidR="001E2858" w:rsidRPr="00E03CF3" w:rsidRDefault="001E2858" w:rsidP="003D1BBF">
            <w:pPr>
              <w:ind w:firstLine="0"/>
            </w:pPr>
          </w:p>
        </w:tc>
      </w:tr>
      <w:tr w:rsidR="001E2858" w:rsidRPr="00E03CF3" w14:paraId="282C6625" w14:textId="77777777" w:rsidTr="003D1BBF">
        <w:tc>
          <w:tcPr>
            <w:tcW w:w="846" w:type="dxa"/>
          </w:tcPr>
          <w:p w14:paraId="18D2BCF9" w14:textId="0566A64C" w:rsidR="001E2858" w:rsidRPr="00E03CF3" w:rsidRDefault="001E2858" w:rsidP="003D1BBF">
            <w:pPr>
              <w:ind w:firstLine="0"/>
              <w:jc w:val="center"/>
            </w:pPr>
            <w:r w:rsidRPr="00E03CF3">
              <w:t>48</w:t>
            </w:r>
          </w:p>
        </w:tc>
        <w:tc>
          <w:tcPr>
            <w:tcW w:w="1843" w:type="dxa"/>
          </w:tcPr>
          <w:p w14:paraId="67A85CD1" w14:textId="5669A8F2" w:rsidR="001E2858" w:rsidRPr="00E03CF3" w:rsidRDefault="001E2858" w:rsidP="003D1BBF">
            <w:pPr>
              <w:ind w:firstLine="0"/>
            </w:pPr>
            <w:r w:rsidRPr="00E03CF3">
              <w:t>Label</w:t>
            </w:r>
          </w:p>
        </w:tc>
        <w:tc>
          <w:tcPr>
            <w:tcW w:w="3969" w:type="dxa"/>
          </w:tcPr>
          <w:p w14:paraId="40FDBF41" w14:textId="36697C1B" w:rsidR="001E2858" w:rsidRPr="00E03CF3" w:rsidRDefault="004A605B" w:rsidP="001E2858">
            <w:pPr>
              <w:ind w:firstLine="0"/>
            </w:pPr>
            <w:r w:rsidRPr="00E03CF3">
              <w:rPr>
                <w:b/>
              </w:rPr>
              <w:t>Hiển thị:</w:t>
            </w:r>
            <w:r w:rsidR="003D1BBF" w:rsidRPr="00E03CF3">
              <w:rPr>
                <w:b/>
              </w:rPr>
              <w:t xml:space="preserve"> </w:t>
            </w:r>
            <w:r w:rsidR="003D1BBF" w:rsidRPr="00E03CF3">
              <w:t>thông tin liên quan đến lý do vào viện của bệnh nhân</w:t>
            </w:r>
          </w:p>
        </w:tc>
        <w:tc>
          <w:tcPr>
            <w:tcW w:w="1836" w:type="dxa"/>
          </w:tcPr>
          <w:p w14:paraId="619EE7B8" w14:textId="77777777" w:rsidR="001E2858" w:rsidRPr="00E03CF3" w:rsidRDefault="001E2858" w:rsidP="003D1BBF">
            <w:pPr>
              <w:ind w:firstLine="0"/>
            </w:pPr>
          </w:p>
        </w:tc>
      </w:tr>
      <w:tr w:rsidR="001E2858" w:rsidRPr="00E03CF3" w14:paraId="6F7E98FA" w14:textId="77777777" w:rsidTr="003D1BBF">
        <w:tc>
          <w:tcPr>
            <w:tcW w:w="846" w:type="dxa"/>
          </w:tcPr>
          <w:p w14:paraId="0E9B677C" w14:textId="3A9901B2" w:rsidR="001E2858" w:rsidRPr="00E03CF3" w:rsidRDefault="001E2858" w:rsidP="003D1BBF">
            <w:pPr>
              <w:ind w:firstLine="0"/>
              <w:jc w:val="center"/>
            </w:pPr>
            <w:r w:rsidRPr="00E03CF3">
              <w:t>49</w:t>
            </w:r>
          </w:p>
        </w:tc>
        <w:tc>
          <w:tcPr>
            <w:tcW w:w="1843" w:type="dxa"/>
          </w:tcPr>
          <w:p w14:paraId="7ADDB7DD" w14:textId="068A5459" w:rsidR="001E2858" w:rsidRPr="00E03CF3" w:rsidRDefault="001E2858" w:rsidP="003D1BBF">
            <w:pPr>
              <w:ind w:firstLine="0"/>
            </w:pPr>
            <w:r w:rsidRPr="00E03CF3">
              <w:t>Label</w:t>
            </w:r>
          </w:p>
        </w:tc>
        <w:tc>
          <w:tcPr>
            <w:tcW w:w="3969" w:type="dxa"/>
          </w:tcPr>
          <w:p w14:paraId="26E3A5DA" w14:textId="18E16E6E" w:rsidR="001E2858" w:rsidRPr="00E03CF3" w:rsidRDefault="004A605B" w:rsidP="003D1BBF">
            <w:pPr>
              <w:ind w:firstLine="0"/>
            </w:pPr>
            <w:r w:rsidRPr="00E03CF3">
              <w:rPr>
                <w:b/>
              </w:rPr>
              <w:t>Hiển thị:</w:t>
            </w:r>
            <w:r w:rsidR="003D1BBF" w:rsidRPr="00E03CF3">
              <w:rPr>
                <w:b/>
              </w:rPr>
              <w:t xml:space="preserve"> </w:t>
            </w:r>
            <w:r w:rsidR="003D1BBF" w:rsidRPr="00E03CF3">
              <w:t>“Tình trạng” như hình trên</w:t>
            </w:r>
          </w:p>
        </w:tc>
        <w:tc>
          <w:tcPr>
            <w:tcW w:w="1836" w:type="dxa"/>
          </w:tcPr>
          <w:p w14:paraId="065E6CBF" w14:textId="77777777" w:rsidR="001E2858" w:rsidRPr="00E03CF3" w:rsidRDefault="001E2858" w:rsidP="003D1BBF">
            <w:pPr>
              <w:ind w:firstLine="0"/>
            </w:pPr>
          </w:p>
        </w:tc>
      </w:tr>
      <w:tr w:rsidR="001E2858" w:rsidRPr="00E03CF3" w14:paraId="742B01EC" w14:textId="77777777" w:rsidTr="003D1BBF">
        <w:tc>
          <w:tcPr>
            <w:tcW w:w="846" w:type="dxa"/>
          </w:tcPr>
          <w:p w14:paraId="6FADE1F5" w14:textId="557B7AD8" w:rsidR="001E2858" w:rsidRPr="00E03CF3" w:rsidRDefault="001E2858" w:rsidP="003D1BBF">
            <w:pPr>
              <w:ind w:firstLine="0"/>
              <w:jc w:val="center"/>
            </w:pPr>
            <w:r w:rsidRPr="00E03CF3">
              <w:t>50</w:t>
            </w:r>
          </w:p>
        </w:tc>
        <w:tc>
          <w:tcPr>
            <w:tcW w:w="1843" w:type="dxa"/>
          </w:tcPr>
          <w:p w14:paraId="7CC25435" w14:textId="6CAE595C" w:rsidR="001E2858" w:rsidRPr="00E03CF3" w:rsidRDefault="001E2858" w:rsidP="003D1BBF">
            <w:pPr>
              <w:ind w:firstLine="0"/>
            </w:pPr>
            <w:r w:rsidRPr="00E03CF3">
              <w:t>Label</w:t>
            </w:r>
          </w:p>
        </w:tc>
        <w:tc>
          <w:tcPr>
            <w:tcW w:w="3969" w:type="dxa"/>
          </w:tcPr>
          <w:p w14:paraId="46257E26" w14:textId="11074975" w:rsidR="001E2858" w:rsidRPr="00E03CF3" w:rsidRDefault="004A605B" w:rsidP="001E2858">
            <w:pPr>
              <w:ind w:firstLine="0"/>
            </w:pPr>
            <w:r w:rsidRPr="00E03CF3">
              <w:rPr>
                <w:b/>
              </w:rPr>
              <w:t>Hiển thị:</w:t>
            </w:r>
            <w:r w:rsidR="003D1BBF" w:rsidRPr="00E03CF3">
              <w:rPr>
                <w:b/>
              </w:rPr>
              <w:t xml:space="preserve"> </w:t>
            </w:r>
            <w:r w:rsidR="003D1BBF" w:rsidRPr="00E03CF3">
              <w:t>thông tin về tình trạng của bệnh nhân lúc bắt đầu vào khám tại bệnh viện</w:t>
            </w:r>
          </w:p>
        </w:tc>
        <w:tc>
          <w:tcPr>
            <w:tcW w:w="1836" w:type="dxa"/>
          </w:tcPr>
          <w:p w14:paraId="27654C40" w14:textId="77777777" w:rsidR="001E2858" w:rsidRPr="00E03CF3" w:rsidRDefault="001E2858" w:rsidP="003D1BBF">
            <w:pPr>
              <w:ind w:firstLine="0"/>
            </w:pPr>
          </w:p>
        </w:tc>
      </w:tr>
      <w:tr w:rsidR="001E2858" w:rsidRPr="00E03CF3" w14:paraId="233D5671" w14:textId="77777777" w:rsidTr="003D1BBF">
        <w:tc>
          <w:tcPr>
            <w:tcW w:w="846" w:type="dxa"/>
          </w:tcPr>
          <w:p w14:paraId="30F5B04C" w14:textId="6C8C97CB" w:rsidR="001E2858" w:rsidRPr="00E03CF3" w:rsidRDefault="001E2858" w:rsidP="003D1BBF">
            <w:pPr>
              <w:ind w:firstLine="0"/>
              <w:jc w:val="center"/>
            </w:pPr>
            <w:r w:rsidRPr="00E03CF3">
              <w:t>51</w:t>
            </w:r>
          </w:p>
        </w:tc>
        <w:tc>
          <w:tcPr>
            <w:tcW w:w="1843" w:type="dxa"/>
          </w:tcPr>
          <w:p w14:paraId="5C792D4C" w14:textId="4A2D9A36" w:rsidR="001E2858" w:rsidRPr="00E03CF3" w:rsidRDefault="001E2858" w:rsidP="003D1BBF">
            <w:pPr>
              <w:ind w:firstLine="0"/>
            </w:pPr>
            <w:r w:rsidRPr="00E03CF3">
              <w:t>Label</w:t>
            </w:r>
          </w:p>
        </w:tc>
        <w:tc>
          <w:tcPr>
            <w:tcW w:w="3969" w:type="dxa"/>
          </w:tcPr>
          <w:p w14:paraId="2FCBA6B6" w14:textId="4A17DD07" w:rsidR="001E2858" w:rsidRPr="00E03CF3" w:rsidRDefault="004A605B" w:rsidP="001E2858">
            <w:pPr>
              <w:ind w:firstLine="0"/>
            </w:pPr>
            <w:r w:rsidRPr="00E03CF3">
              <w:rPr>
                <w:b/>
              </w:rPr>
              <w:t>Hiển thị:</w:t>
            </w:r>
            <w:r w:rsidR="003D1BBF" w:rsidRPr="00E03CF3">
              <w:rPr>
                <w:b/>
              </w:rPr>
              <w:t xml:space="preserve"> </w:t>
            </w:r>
            <w:r w:rsidR="003D1BBF" w:rsidRPr="00E03CF3">
              <w:t>“Diễn tiến bệnh phòng” như hình trên</w:t>
            </w:r>
          </w:p>
        </w:tc>
        <w:tc>
          <w:tcPr>
            <w:tcW w:w="1836" w:type="dxa"/>
          </w:tcPr>
          <w:p w14:paraId="32C74F63" w14:textId="77777777" w:rsidR="001E2858" w:rsidRPr="00E03CF3" w:rsidRDefault="001E2858" w:rsidP="003D1BBF">
            <w:pPr>
              <w:ind w:firstLine="0"/>
            </w:pPr>
          </w:p>
        </w:tc>
      </w:tr>
      <w:tr w:rsidR="001E2858" w:rsidRPr="00E03CF3" w14:paraId="614D0E86" w14:textId="77777777" w:rsidTr="003D1BBF">
        <w:tc>
          <w:tcPr>
            <w:tcW w:w="846" w:type="dxa"/>
          </w:tcPr>
          <w:p w14:paraId="0329FFDA" w14:textId="6C313D51" w:rsidR="001E2858" w:rsidRPr="00E03CF3" w:rsidRDefault="001E2858" w:rsidP="003D1BBF">
            <w:pPr>
              <w:ind w:firstLine="0"/>
              <w:jc w:val="center"/>
            </w:pPr>
            <w:r w:rsidRPr="00E03CF3">
              <w:t>52</w:t>
            </w:r>
          </w:p>
        </w:tc>
        <w:tc>
          <w:tcPr>
            <w:tcW w:w="1843" w:type="dxa"/>
          </w:tcPr>
          <w:p w14:paraId="7D48F6A7" w14:textId="089B5062" w:rsidR="001E2858" w:rsidRPr="00E03CF3" w:rsidRDefault="001E2858" w:rsidP="003D1BBF">
            <w:pPr>
              <w:ind w:firstLine="0"/>
            </w:pPr>
            <w:r w:rsidRPr="00E03CF3">
              <w:t>Label</w:t>
            </w:r>
          </w:p>
        </w:tc>
        <w:tc>
          <w:tcPr>
            <w:tcW w:w="3969" w:type="dxa"/>
          </w:tcPr>
          <w:p w14:paraId="732B682B" w14:textId="27C4CBBA" w:rsidR="001E2858" w:rsidRPr="00E03CF3" w:rsidRDefault="004A605B" w:rsidP="001E2858">
            <w:pPr>
              <w:ind w:firstLine="0"/>
            </w:pPr>
            <w:r w:rsidRPr="00E03CF3">
              <w:rPr>
                <w:b/>
              </w:rPr>
              <w:t>Hiển thị:</w:t>
            </w:r>
            <w:r w:rsidR="003D1BBF" w:rsidRPr="00E03CF3">
              <w:rPr>
                <w:b/>
              </w:rPr>
              <w:t xml:space="preserve"> </w:t>
            </w:r>
            <w:r w:rsidR="003D1BBF" w:rsidRPr="00E03CF3">
              <w:t>thông tin về diễn tiến tình trạng bệnh khi bệnh nhân được cho vào nhập viện</w:t>
            </w:r>
          </w:p>
        </w:tc>
        <w:tc>
          <w:tcPr>
            <w:tcW w:w="1836" w:type="dxa"/>
          </w:tcPr>
          <w:p w14:paraId="634821FF" w14:textId="77777777" w:rsidR="001E2858" w:rsidRPr="00E03CF3" w:rsidRDefault="001E2858" w:rsidP="003D1BBF">
            <w:pPr>
              <w:ind w:firstLine="0"/>
            </w:pPr>
          </w:p>
        </w:tc>
      </w:tr>
      <w:tr w:rsidR="001E2858" w:rsidRPr="00E03CF3" w14:paraId="4A14440A" w14:textId="77777777" w:rsidTr="003D1BBF">
        <w:tc>
          <w:tcPr>
            <w:tcW w:w="846" w:type="dxa"/>
          </w:tcPr>
          <w:p w14:paraId="1A005B31" w14:textId="406562EB" w:rsidR="001E2858" w:rsidRPr="00E03CF3" w:rsidRDefault="001E2858" w:rsidP="003D1BBF">
            <w:pPr>
              <w:ind w:firstLine="0"/>
              <w:jc w:val="center"/>
            </w:pPr>
            <w:r w:rsidRPr="00E03CF3">
              <w:t>53</w:t>
            </w:r>
          </w:p>
        </w:tc>
        <w:tc>
          <w:tcPr>
            <w:tcW w:w="1843" w:type="dxa"/>
          </w:tcPr>
          <w:p w14:paraId="1AB736C0" w14:textId="2FA79ADE" w:rsidR="001E2858" w:rsidRPr="00E03CF3" w:rsidRDefault="001E2858" w:rsidP="003D1BBF">
            <w:pPr>
              <w:ind w:firstLine="0"/>
            </w:pPr>
            <w:r w:rsidRPr="00E03CF3">
              <w:t>Label</w:t>
            </w:r>
          </w:p>
        </w:tc>
        <w:tc>
          <w:tcPr>
            <w:tcW w:w="3969" w:type="dxa"/>
          </w:tcPr>
          <w:p w14:paraId="01BC3653" w14:textId="22DAB57F" w:rsidR="001E2858" w:rsidRPr="00E03CF3" w:rsidRDefault="004A605B" w:rsidP="001E2858">
            <w:pPr>
              <w:ind w:firstLine="0"/>
            </w:pPr>
            <w:r w:rsidRPr="00E03CF3">
              <w:rPr>
                <w:b/>
              </w:rPr>
              <w:t>Hiển thị:</w:t>
            </w:r>
            <w:r w:rsidR="003D1BBF" w:rsidRPr="00E03CF3">
              <w:rPr>
                <w:b/>
              </w:rPr>
              <w:t xml:space="preserve"> </w:t>
            </w:r>
            <w:r w:rsidR="003D1BBF" w:rsidRPr="00E03CF3">
              <w:t>“Khám tổng quát” như hình trên</w:t>
            </w:r>
          </w:p>
        </w:tc>
        <w:tc>
          <w:tcPr>
            <w:tcW w:w="1836" w:type="dxa"/>
          </w:tcPr>
          <w:p w14:paraId="2C7CC813" w14:textId="77777777" w:rsidR="001E2858" w:rsidRPr="00E03CF3" w:rsidRDefault="001E2858" w:rsidP="003D1BBF">
            <w:pPr>
              <w:ind w:firstLine="0"/>
            </w:pPr>
          </w:p>
        </w:tc>
      </w:tr>
      <w:tr w:rsidR="001E2858" w:rsidRPr="00E03CF3" w14:paraId="11D49489" w14:textId="77777777" w:rsidTr="003D1BBF">
        <w:tc>
          <w:tcPr>
            <w:tcW w:w="846" w:type="dxa"/>
          </w:tcPr>
          <w:p w14:paraId="06831AE3" w14:textId="38BB3BE9" w:rsidR="001E2858" w:rsidRPr="00E03CF3" w:rsidRDefault="001E2858" w:rsidP="003D1BBF">
            <w:pPr>
              <w:ind w:firstLine="0"/>
              <w:jc w:val="center"/>
            </w:pPr>
            <w:r w:rsidRPr="00E03CF3">
              <w:t>54</w:t>
            </w:r>
          </w:p>
        </w:tc>
        <w:tc>
          <w:tcPr>
            <w:tcW w:w="1843" w:type="dxa"/>
          </w:tcPr>
          <w:p w14:paraId="6EAB357A" w14:textId="3653CB88" w:rsidR="001E2858" w:rsidRPr="00E03CF3" w:rsidRDefault="001E2858" w:rsidP="003D1BBF">
            <w:pPr>
              <w:ind w:firstLine="0"/>
            </w:pPr>
            <w:r w:rsidRPr="00E03CF3">
              <w:t>Label</w:t>
            </w:r>
          </w:p>
        </w:tc>
        <w:tc>
          <w:tcPr>
            <w:tcW w:w="3969" w:type="dxa"/>
          </w:tcPr>
          <w:p w14:paraId="392F804F" w14:textId="0E34B648" w:rsidR="001E2858" w:rsidRPr="00E03CF3" w:rsidRDefault="004A605B" w:rsidP="001E2858">
            <w:pPr>
              <w:ind w:firstLine="0"/>
            </w:pPr>
            <w:r w:rsidRPr="00E03CF3">
              <w:rPr>
                <w:b/>
              </w:rPr>
              <w:t>Hiển thị:</w:t>
            </w:r>
            <w:r w:rsidR="003D1BBF" w:rsidRPr="00E03CF3">
              <w:rPr>
                <w:b/>
              </w:rPr>
              <w:t xml:space="preserve"> </w:t>
            </w:r>
            <w:r w:rsidR="003D1BBF" w:rsidRPr="00E03CF3">
              <w:t>thông tin khám tổng quát của bệnh nhân</w:t>
            </w:r>
          </w:p>
        </w:tc>
        <w:tc>
          <w:tcPr>
            <w:tcW w:w="1836" w:type="dxa"/>
          </w:tcPr>
          <w:p w14:paraId="6E5A1B42" w14:textId="77777777" w:rsidR="001E2858" w:rsidRPr="00E03CF3" w:rsidRDefault="001E2858" w:rsidP="003D1BBF">
            <w:pPr>
              <w:ind w:firstLine="0"/>
            </w:pPr>
          </w:p>
        </w:tc>
      </w:tr>
      <w:tr w:rsidR="001E2858" w:rsidRPr="00E03CF3" w14:paraId="6C006898" w14:textId="77777777" w:rsidTr="003D1BBF">
        <w:tc>
          <w:tcPr>
            <w:tcW w:w="846" w:type="dxa"/>
          </w:tcPr>
          <w:p w14:paraId="2353126E" w14:textId="4CFEB712" w:rsidR="001E2858" w:rsidRPr="00E03CF3" w:rsidRDefault="001E2858" w:rsidP="003D1BBF">
            <w:pPr>
              <w:ind w:firstLine="0"/>
              <w:jc w:val="center"/>
            </w:pPr>
            <w:r w:rsidRPr="00E03CF3">
              <w:t>55</w:t>
            </w:r>
          </w:p>
        </w:tc>
        <w:tc>
          <w:tcPr>
            <w:tcW w:w="1843" w:type="dxa"/>
          </w:tcPr>
          <w:p w14:paraId="44F6C473" w14:textId="1D7B66BC" w:rsidR="001E2858" w:rsidRPr="00E03CF3" w:rsidRDefault="001E2858" w:rsidP="003D1BBF">
            <w:pPr>
              <w:ind w:firstLine="0"/>
            </w:pPr>
            <w:r w:rsidRPr="00E03CF3">
              <w:t>Label</w:t>
            </w:r>
          </w:p>
        </w:tc>
        <w:tc>
          <w:tcPr>
            <w:tcW w:w="3969" w:type="dxa"/>
          </w:tcPr>
          <w:p w14:paraId="49DB5C59" w14:textId="69D653FD" w:rsidR="001E2858" w:rsidRPr="00E03CF3" w:rsidRDefault="004A605B" w:rsidP="001E2858">
            <w:pPr>
              <w:ind w:firstLine="0"/>
            </w:pPr>
            <w:r w:rsidRPr="00E03CF3">
              <w:rPr>
                <w:b/>
              </w:rPr>
              <w:t>Hiển thị:</w:t>
            </w:r>
            <w:r w:rsidR="003D1BBF" w:rsidRPr="00E03CF3">
              <w:rPr>
                <w:b/>
              </w:rPr>
              <w:t xml:space="preserve"> </w:t>
            </w:r>
            <w:r w:rsidR="003D1BBF" w:rsidRPr="00E03CF3">
              <w:t>“Khám tim” như hình trên</w:t>
            </w:r>
          </w:p>
        </w:tc>
        <w:tc>
          <w:tcPr>
            <w:tcW w:w="1836" w:type="dxa"/>
          </w:tcPr>
          <w:p w14:paraId="7F72A3BC" w14:textId="77777777" w:rsidR="001E2858" w:rsidRPr="00E03CF3" w:rsidRDefault="001E2858" w:rsidP="003D1BBF">
            <w:pPr>
              <w:ind w:firstLine="0"/>
            </w:pPr>
          </w:p>
        </w:tc>
      </w:tr>
      <w:tr w:rsidR="001E2858" w:rsidRPr="00E03CF3" w14:paraId="08E6BF76" w14:textId="77777777" w:rsidTr="003D1BBF">
        <w:tc>
          <w:tcPr>
            <w:tcW w:w="846" w:type="dxa"/>
          </w:tcPr>
          <w:p w14:paraId="66B96E73" w14:textId="314AC478" w:rsidR="001E2858" w:rsidRPr="00E03CF3" w:rsidRDefault="001E2858" w:rsidP="003D1BBF">
            <w:pPr>
              <w:ind w:firstLine="0"/>
              <w:jc w:val="center"/>
            </w:pPr>
            <w:r w:rsidRPr="00E03CF3">
              <w:lastRenderedPageBreak/>
              <w:t>56</w:t>
            </w:r>
          </w:p>
        </w:tc>
        <w:tc>
          <w:tcPr>
            <w:tcW w:w="1843" w:type="dxa"/>
          </w:tcPr>
          <w:p w14:paraId="72CF2CE2" w14:textId="110FAEB3" w:rsidR="001E2858" w:rsidRPr="00E03CF3" w:rsidRDefault="001E2858" w:rsidP="003D1BBF">
            <w:pPr>
              <w:ind w:firstLine="0"/>
            </w:pPr>
            <w:r w:rsidRPr="00E03CF3">
              <w:t>Label</w:t>
            </w:r>
          </w:p>
        </w:tc>
        <w:tc>
          <w:tcPr>
            <w:tcW w:w="3969" w:type="dxa"/>
          </w:tcPr>
          <w:p w14:paraId="10F9C4A7" w14:textId="74496737" w:rsidR="001E2858" w:rsidRPr="00E03CF3" w:rsidRDefault="004A605B" w:rsidP="001E2858">
            <w:pPr>
              <w:ind w:firstLine="0"/>
            </w:pPr>
            <w:r w:rsidRPr="00E03CF3">
              <w:rPr>
                <w:b/>
              </w:rPr>
              <w:t>Hiển thị:</w:t>
            </w:r>
            <w:r w:rsidR="003D1BBF" w:rsidRPr="00E03CF3">
              <w:rPr>
                <w:b/>
              </w:rPr>
              <w:t xml:space="preserve"> </w:t>
            </w:r>
            <w:r w:rsidR="003D1BBF" w:rsidRPr="00E03CF3">
              <w:t>thông tin về tình trạng tim của bệnh nhân</w:t>
            </w:r>
          </w:p>
        </w:tc>
        <w:tc>
          <w:tcPr>
            <w:tcW w:w="1836" w:type="dxa"/>
          </w:tcPr>
          <w:p w14:paraId="58F9F988" w14:textId="77777777" w:rsidR="001E2858" w:rsidRPr="00E03CF3" w:rsidRDefault="001E2858" w:rsidP="003D1BBF">
            <w:pPr>
              <w:ind w:firstLine="0"/>
            </w:pPr>
          </w:p>
        </w:tc>
      </w:tr>
      <w:tr w:rsidR="001E2858" w:rsidRPr="00E03CF3" w14:paraId="37447156" w14:textId="77777777" w:rsidTr="003D1BBF">
        <w:tc>
          <w:tcPr>
            <w:tcW w:w="846" w:type="dxa"/>
          </w:tcPr>
          <w:p w14:paraId="174BB84F" w14:textId="7A73DD6E" w:rsidR="001E2858" w:rsidRPr="00E03CF3" w:rsidRDefault="001E2858" w:rsidP="003D1BBF">
            <w:pPr>
              <w:ind w:firstLine="0"/>
              <w:jc w:val="center"/>
            </w:pPr>
            <w:r w:rsidRPr="00E03CF3">
              <w:t>57</w:t>
            </w:r>
          </w:p>
        </w:tc>
        <w:tc>
          <w:tcPr>
            <w:tcW w:w="1843" w:type="dxa"/>
          </w:tcPr>
          <w:p w14:paraId="4EEA6925" w14:textId="090202BB" w:rsidR="001E2858" w:rsidRPr="00E03CF3" w:rsidRDefault="001E2858" w:rsidP="003D1BBF">
            <w:pPr>
              <w:ind w:firstLine="0"/>
            </w:pPr>
            <w:r w:rsidRPr="00E03CF3">
              <w:t>Label</w:t>
            </w:r>
          </w:p>
        </w:tc>
        <w:tc>
          <w:tcPr>
            <w:tcW w:w="3969" w:type="dxa"/>
          </w:tcPr>
          <w:p w14:paraId="11D07DFF" w14:textId="3D5447D0" w:rsidR="001E2858" w:rsidRPr="00E03CF3" w:rsidRDefault="004A605B" w:rsidP="001E2858">
            <w:pPr>
              <w:ind w:firstLine="0"/>
            </w:pPr>
            <w:r w:rsidRPr="00E03CF3">
              <w:rPr>
                <w:b/>
              </w:rPr>
              <w:t>Hiển thị:</w:t>
            </w:r>
            <w:r w:rsidR="003D1BBF" w:rsidRPr="00E03CF3">
              <w:rPr>
                <w:b/>
              </w:rPr>
              <w:t xml:space="preserve"> </w:t>
            </w:r>
            <w:r w:rsidR="003D1BBF" w:rsidRPr="00E03CF3">
              <w:t>“Chẩn đoán sơ bộ” như hình trên</w:t>
            </w:r>
          </w:p>
        </w:tc>
        <w:tc>
          <w:tcPr>
            <w:tcW w:w="1836" w:type="dxa"/>
          </w:tcPr>
          <w:p w14:paraId="067E530B" w14:textId="77777777" w:rsidR="001E2858" w:rsidRPr="00E03CF3" w:rsidRDefault="001E2858" w:rsidP="003D1BBF">
            <w:pPr>
              <w:ind w:firstLine="0"/>
            </w:pPr>
          </w:p>
        </w:tc>
      </w:tr>
      <w:tr w:rsidR="001E2858" w:rsidRPr="00E03CF3" w14:paraId="40AD0163" w14:textId="77777777" w:rsidTr="003D1BBF">
        <w:tc>
          <w:tcPr>
            <w:tcW w:w="846" w:type="dxa"/>
          </w:tcPr>
          <w:p w14:paraId="57BCCDC0" w14:textId="7473F53C" w:rsidR="001E2858" w:rsidRPr="00E03CF3" w:rsidRDefault="001E2858" w:rsidP="003D1BBF">
            <w:pPr>
              <w:ind w:firstLine="0"/>
              <w:jc w:val="center"/>
            </w:pPr>
            <w:r w:rsidRPr="00E03CF3">
              <w:t>58</w:t>
            </w:r>
          </w:p>
        </w:tc>
        <w:tc>
          <w:tcPr>
            <w:tcW w:w="1843" w:type="dxa"/>
          </w:tcPr>
          <w:p w14:paraId="012E32F8" w14:textId="7D6F72E2" w:rsidR="001E2858" w:rsidRPr="00E03CF3" w:rsidRDefault="001E2858" w:rsidP="003D1BBF">
            <w:pPr>
              <w:ind w:firstLine="0"/>
            </w:pPr>
            <w:r w:rsidRPr="00E03CF3">
              <w:t>Label</w:t>
            </w:r>
          </w:p>
        </w:tc>
        <w:tc>
          <w:tcPr>
            <w:tcW w:w="3969" w:type="dxa"/>
          </w:tcPr>
          <w:p w14:paraId="6465FD01" w14:textId="5EF01F5B" w:rsidR="001E2858" w:rsidRPr="00E03CF3" w:rsidRDefault="004A605B" w:rsidP="001E2858">
            <w:pPr>
              <w:ind w:firstLine="0"/>
            </w:pPr>
            <w:r w:rsidRPr="00E03CF3">
              <w:rPr>
                <w:b/>
              </w:rPr>
              <w:t>Hiển thị:</w:t>
            </w:r>
            <w:r w:rsidR="003D1BBF" w:rsidRPr="00E03CF3">
              <w:rPr>
                <w:b/>
              </w:rPr>
              <w:t xml:space="preserve"> </w:t>
            </w:r>
            <w:r w:rsidR="003D1BBF" w:rsidRPr="00E03CF3">
              <w:t>thông tin về chẩn đoán sơ bộ của bác sĩ đối với bệnh nhân</w:t>
            </w:r>
          </w:p>
        </w:tc>
        <w:tc>
          <w:tcPr>
            <w:tcW w:w="1836" w:type="dxa"/>
          </w:tcPr>
          <w:p w14:paraId="37A7EFF3" w14:textId="77777777" w:rsidR="001E2858" w:rsidRPr="00E03CF3" w:rsidRDefault="001E2858" w:rsidP="003D1BBF">
            <w:pPr>
              <w:ind w:firstLine="0"/>
            </w:pPr>
          </w:p>
        </w:tc>
      </w:tr>
      <w:tr w:rsidR="001E2858" w:rsidRPr="00E03CF3" w14:paraId="003FEB57" w14:textId="77777777" w:rsidTr="003D1BBF">
        <w:tc>
          <w:tcPr>
            <w:tcW w:w="846" w:type="dxa"/>
          </w:tcPr>
          <w:p w14:paraId="5B1A06C6" w14:textId="18400F88" w:rsidR="001E2858" w:rsidRPr="00E03CF3" w:rsidRDefault="001E2858" w:rsidP="003D1BBF">
            <w:pPr>
              <w:ind w:firstLine="0"/>
              <w:jc w:val="center"/>
            </w:pPr>
            <w:r w:rsidRPr="00E03CF3">
              <w:t>59</w:t>
            </w:r>
          </w:p>
        </w:tc>
        <w:tc>
          <w:tcPr>
            <w:tcW w:w="1843" w:type="dxa"/>
          </w:tcPr>
          <w:p w14:paraId="1082BB7D" w14:textId="6755E4A0" w:rsidR="001E2858" w:rsidRPr="00E03CF3" w:rsidRDefault="001E2858" w:rsidP="003D1BBF">
            <w:pPr>
              <w:ind w:firstLine="0"/>
            </w:pPr>
            <w:r w:rsidRPr="00E03CF3">
              <w:t>Label</w:t>
            </w:r>
          </w:p>
        </w:tc>
        <w:tc>
          <w:tcPr>
            <w:tcW w:w="3969" w:type="dxa"/>
          </w:tcPr>
          <w:p w14:paraId="025F70EC" w14:textId="628CFC9A" w:rsidR="001E2858" w:rsidRPr="00E03CF3" w:rsidRDefault="004A605B" w:rsidP="001E2858">
            <w:pPr>
              <w:ind w:firstLine="0"/>
            </w:pPr>
            <w:r w:rsidRPr="00E03CF3">
              <w:rPr>
                <w:b/>
              </w:rPr>
              <w:t>Hiển thị:</w:t>
            </w:r>
            <w:r w:rsidR="003D1BBF" w:rsidRPr="00E03CF3">
              <w:rPr>
                <w:b/>
              </w:rPr>
              <w:t xml:space="preserve"> </w:t>
            </w:r>
            <w:r w:rsidR="003D1BBF" w:rsidRPr="00E03CF3">
              <w:t>“Chẩn đoán phân biệt” như hình trên</w:t>
            </w:r>
          </w:p>
        </w:tc>
        <w:tc>
          <w:tcPr>
            <w:tcW w:w="1836" w:type="dxa"/>
          </w:tcPr>
          <w:p w14:paraId="227BBE4A" w14:textId="77777777" w:rsidR="001E2858" w:rsidRPr="00E03CF3" w:rsidRDefault="001E2858" w:rsidP="003D1BBF">
            <w:pPr>
              <w:ind w:firstLine="0"/>
            </w:pPr>
          </w:p>
        </w:tc>
      </w:tr>
      <w:tr w:rsidR="001E2858" w:rsidRPr="00E03CF3" w14:paraId="291C5609" w14:textId="77777777" w:rsidTr="003D1BBF">
        <w:tc>
          <w:tcPr>
            <w:tcW w:w="846" w:type="dxa"/>
          </w:tcPr>
          <w:p w14:paraId="05A6BB52" w14:textId="19E0E56B" w:rsidR="001E2858" w:rsidRPr="00E03CF3" w:rsidRDefault="001E2858" w:rsidP="003D1BBF">
            <w:pPr>
              <w:ind w:firstLine="0"/>
              <w:jc w:val="center"/>
            </w:pPr>
            <w:r w:rsidRPr="00E03CF3">
              <w:t>60</w:t>
            </w:r>
          </w:p>
        </w:tc>
        <w:tc>
          <w:tcPr>
            <w:tcW w:w="1843" w:type="dxa"/>
          </w:tcPr>
          <w:p w14:paraId="686CD975" w14:textId="670FCDD3" w:rsidR="001E2858" w:rsidRPr="00E03CF3" w:rsidRDefault="001E2858" w:rsidP="003D1BBF">
            <w:pPr>
              <w:ind w:firstLine="0"/>
            </w:pPr>
            <w:r w:rsidRPr="00E03CF3">
              <w:t>Label</w:t>
            </w:r>
          </w:p>
        </w:tc>
        <w:tc>
          <w:tcPr>
            <w:tcW w:w="3969" w:type="dxa"/>
          </w:tcPr>
          <w:p w14:paraId="32DF3ED6" w14:textId="2110745C" w:rsidR="001E2858" w:rsidRPr="00E03CF3" w:rsidRDefault="004A605B" w:rsidP="001E2858">
            <w:pPr>
              <w:ind w:firstLine="0"/>
            </w:pPr>
            <w:r w:rsidRPr="00E03CF3">
              <w:rPr>
                <w:b/>
              </w:rPr>
              <w:t>Hiển thị:</w:t>
            </w:r>
            <w:r w:rsidR="003D1BBF" w:rsidRPr="00E03CF3">
              <w:rPr>
                <w:b/>
              </w:rPr>
              <w:t xml:space="preserve"> </w:t>
            </w:r>
            <w:r w:rsidR="003D1BBF" w:rsidRPr="00E03CF3">
              <w:t>thông tin về chẩn đoán phân biệt khác so với chẩn đoán sơ bộ</w:t>
            </w:r>
          </w:p>
        </w:tc>
        <w:tc>
          <w:tcPr>
            <w:tcW w:w="1836" w:type="dxa"/>
          </w:tcPr>
          <w:p w14:paraId="397A6FB5" w14:textId="77777777" w:rsidR="001E2858" w:rsidRPr="00E03CF3" w:rsidRDefault="001E2858" w:rsidP="003D1BBF">
            <w:pPr>
              <w:ind w:firstLine="0"/>
            </w:pPr>
          </w:p>
        </w:tc>
      </w:tr>
      <w:tr w:rsidR="001E2858" w:rsidRPr="00E03CF3" w14:paraId="66A3AEF7" w14:textId="77777777" w:rsidTr="003D1BBF">
        <w:tc>
          <w:tcPr>
            <w:tcW w:w="846" w:type="dxa"/>
          </w:tcPr>
          <w:p w14:paraId="6AB91D23" w14:textId="577734EA" w:rsidR="001E2858" w:rsidRPr="00E03CF3" w:rsidRDefault="001E2858" w:rsidP="003D1BBF">
            <w:pPr>
              <w:ind w:firstLine="0"/>
              <w:jc w:val="center"/>
            </w:pPr>
            <w:r w:rsidRPr="00E03CF3">
              <w:t>61</w:t>
            </w:r>
          </w:p>
        </w:tc>
        <w:tc>
          <w:tcPr>
            <w:tcW w:w="1843" w:type="dxa"/>
          </w:tcPr>
          <w:p w14:paraId="5A9FB1AA" w14:textId="477D7BD8" w:rsidR="001E2858" w:rsidRPr="00E03CF3" w:rsidRDefault="001E2858" w:rsidP="003D1BBF">
            <w:pPr>
              <w:ind w:firstLine="0"/>
            </w:pPr>
            <w:r w:rsidRPr="00E03CF3">
              <w:t>Label</w:t>
            </w:r>
          </w:p>
        </w:tc>
        <w:tc>
          <w:tcPr>
            <w:tcW w:w="3969" w:type="dxa"/>
          </w:tcPr>
          <w:p w14:paraId="3B6F9A74" w14:textId="288708AC" w:rsidR="001E2858" w:rsidRPr="00E03CF3" w:rsidRDefault="004A605B" w:rsidP="001E2858">
            <w:pPr>
              <w:ind w:firstLine="0"/>
            </w:pPr>
            <w:r w:rsidRPr="00E03CF3">
              <w:rPr>
                <w:b/>
              </w:rPr>
              <w:t>Hiển thị:</w:t>
            </w:r>
            <w:r w:rsidR="003D1BBF" w:rsidRPr="00E03CF3">
              <w:rPr>
                <w:b/>
              </w:rPr>
              <w:t xml:space="preserve"> </w:t>
            </w:r>
            <w:r w:rsidR="003D1BBF" w:rsidRPr="00E03CF3">
              <w:t>“Chỉ định CLS” như hình trên</w:t>
            </w:r>
          </w:p>
        </w:tc>
        <w:tc>
          <w:tcPr>
            <w:tcW w:w="1836" w:type="dxa"/>
          </w:tcPr>
          <w:p w14:paraId="438529DC" w14:textId="77777777" w:rsidR="001E2858" w:rsidRPr="00E03CF3" w:rsidRDefault="001E2858" w:rsidP="003D1BBF">
            <w:pPr>
              <w:ind w:firstLine="0"/>
            </w:pPr>
          </w:p>
        </w:tc>
      </w:tr>
      <w:tr w:rsidR="001E2858" w:rsidRPr="00E03CF3" w14:paraId="6254EA33" w14:textId="77777777" w:rsidTr="003D1BBF">
        <w:tc>
          <w:tcPr>
            <w:tcW w:w="846" w:type="dxa"/>
          </w:tcPr>
          <w:p w14:paraId="2D7FA1AC" w14:textId="1B388E21" w:rsidR="001E2858" w:rsidRPr="00E03CF3" w:rsidRDefault="001E2858" w:rsidP="003D1BBF">
            <w:pPr>
              <w:ind w:firstLine="0"/>
              <w:jc w:val="center"/>
            </w:pPr>
            <w:r w:rsidRPr="00E03CF3">
              <w:t>62</w:t>
            </w:r>
          </w:p>
        </w:tc>
        <w:tc>
          <w:tcPr>
            <w:tcW w:w="1843" w:type="dxa"/>
          </w:tcPr>
          <w:p w14:paraId="146A0726" w14:textId="5A11F324" w:rsidR="001E2858" w:rsidRPr="00E03CF3" w:rsidRDefault="004A605B" w:rsidP="003D1BBF">
            <w:pPr>
              <w:ind w:firstLine="0"/>
            </w:pPr>
            <w:r w:rsidRPr="00E03CF3">
              <w:t>Label</w:t>
            </w:r>
          </w:p>
        </w:tc>
        <w:tc>
          <w:tcPr>
            <w:tcW w:w="3969" w:type="dxa"/>
          </w:tcPr>
          <w:p w14:paraId="42A0F11B" w14:textId="4DA0FF6C" w:rsidR="001E2858" w:rsidRPr="00E03CF3" w:rsidRDefault="004A605B" w:rsidP="001E2858">
            <w:pPr>
              <w:ind w:firstLine="0"/>
            </w:pPr>
            <w:r w:rsidRPr="00E03CF3">
              <w:rPr>
                <w:b/>
              </w:rPr>
              <w:t>Hiển thị:</w:t>
            </w:r>
            <w:r w:rsidR="003D1BBF" w:rsidRPr="00E03CF3">
              <w:rPr>
                <w:b/>
              </w:rPr>
              <w:t xml:space="preserve"> </w:t>
            </w:r>
            <w:r w:rsidR="003D1BBF" w:rsidRPr="00E03CF3">
              <w:t>thông tin về các chỉ định CLS mà bệnh nhân đã thực hiện tại bệnh viện</w:t>
            </w:r>
          </w:p>
        </w:tc>
        <w:tc>
          <w:tcPr>
            <w:tcW w:w="1836" w:type="dxa"/>
          </w:tcPr>
          <w:p w14:paraId="334E6A68" w14:textId="77777777" w:rsidR="001E2858" w:rsidRPr="00E03CF3" w:rsidRDefault="001E2858" w:rsidP="003D1BBF">
            <w:pPr>
              <w:ind w:firstLine="0"/>
            </w:pPr>
          </w:p>
        </w:tc>
      </w:tr>
      <w:tr w:rsidR="001E2858" w:rsidRPr="00E03CF3" w14:paraId="6FDADD28" w14:textId="77777777" w:rsidTr="003D1BBF">
        <w:tc>
          <w:tcPr>
            <w:tcW w:w="846" w:type="dxa"/>
          </w:tcPr>
          <w:p w14:paraId="18268922" w14:textId="3607622B" w:rsidR="001E2858" w:rsidRPr="00E03CF3" w:rsidRDefault="001E2858" w:rsidP="003D1BBF">
            <w:pPr>
              <w:ind w:firstLine="0"/>
              <w:jc w:val="center"/>
            </w:pPr>
            <w:r w:rsidRPr="00E03CF3">
              <w:t>63</w:t>
            </w:r>
          </w:p>
        </w:tc>
        <w:tc>
          <w:tcPr>
            <w:tcW w:w="1843" w:type="dxa"/>
          </w:tcPr>
          <w:p w14:paraId="1967A19D" w14:textId="780A587B" w:rsidR="001E2858" w:rsidRPr="00E03CF3" w:rsidRDefault="004A605B" w:rsidP="003D1BBF">
            <w:pPr>
              <w:ind w:firstLine="0"/>
            </w:pPr>
            <w:r w:rsidRPr="00E03CF3">
              <w:t>Button</w:t>
            </w:r>
          </w:p>
        </w:tc>
        <w:tc>
          <w:tcPr>
            <w:tcW w:w="3969" w:type="dxa"/>
          </w:tcPr>
          <w:p w14:paraId="7F1BC960" w14:textId="77777777" w:rsidR="001E2858" w:rsidRPr="00E03CF3" w:rsidRDefault="004A605B" w:rsidP="001E2858">
            <w:pPr>
              <w:ind w:firstLine="0"/>
            </w:pPr>
            <w:r w:rsidRPr="00E03CF3">
              <w:rPr>
                <w:b/>
              </w:rPr>
              <w:t>Hiển thị:</w:t>
            </w:r>
            <w:r w:rsidR="003D1BBF" w:rsidRPr="00E03CF3">
              <w:rPr>
                <w:b/>
              </w:rPr>
              <w:t xml:space="preserve"> </w:t>
            </w:r>
            <w:r w:rsidR="003D1BBF" w:rsidRPr="00E03CF3">
              <w:t>cứng như hình trên</w:t>
            </w:r>
          </w:p>
          <w:p w14:paraId="6DE345CD" w14:textId="77777777" w:rsidR="003D1BBF" w:rsidRPr="00E03CF3" w:rsidRDefault="003D1BBF" w:rsidP="001E2858">
            <w:pPr>
              <w:ind w:firstLine="0"/>
            </w:pPr>
            <w:r w:rsidRPr="00E03CF3">
              <w:t>Icon: mũi tên quay trái</w:t>
            </w:r>
          </w:p>
          <w:p w14:paraId="37AFC9B8" w14:textId="2F213A7B" w:rsidR="003D1BBF" w:rsidRPr="00E03CF3" w:rsidRDefault="003D1BBF" w:rsidP="001E2858">
            <w:pPr>
              <w:ind w:firstLine="0"/>
            </w:pPr>
            <w:r w:rsidRPr="00E03CF3">
              <w:t xml:space="preserve">Sự kiện: </w:t>
            </w:r>
            <w:r w:rsidR="005C05C6" w:rsidRPr="00E03CF3">
              <w:t>người dùng bấm nút này để quay lại màn hình Hồ sơ bệnh nhân [S…] trước đó, sau khi đã xem xong các thông tin tại màn hình Hồ sơ bệnh nhân chi tiết [S…]</w:t>
            </w:r>
          </w:p>
        </w:tc>
        <w:tc>
          <w:tcPr>
            <w:tcW w:w="1836" w:type="dxa"/>
          </w:tcPr>
          <w:p w14:paraId="6DDA6ED5" w14:textId="77777777" w:rsidR="001E2858" w:rsidRPr="00E03CF3" w:rsidRDefault="001E2858" w:rsidP="00BC2AF3">
            <w:pPr>
              <w:keepNext/>
              <w:ind w:firstLine="0"/>
            </w:pPr>
          </w:p>
        </w:tc>
      </w:tr>
    </w:tbl>
    <w:p w14:paraId="15B6BC2E" w14:textId="143A6872" w:rsidR="00BC2AF3" w:rsidRDefault="00BC2AF3">
      <w:pPr>
        <w:pStyle w:val="Caption"/>
      </w:pPr>
      <w:bookmarkStart w:id="123" w:name="_Toc111023035"/>
      <w:r>
        <w:t xml:space="preserve">Bảng </w:t>
      </w:r>
      <w:r>
        <w:fldChar w:fldCharType="begin"/>
      </w:r>
      <w:r>
        <w:instrText xml:space="preserve"> SEQ Bảng \* ARABIC </w:instrText>
      </w:r>
      <w:r>
        <w:fldChar w:fldCharType="separate"/>
      </w:r>
      <w:r>
        <w:rPr>
          <w:noProof/>
        </w:rPr>
        <w:t>24</w:t>
      </w:r>
      <w:r>
        <w:fldChar w:fldCharType="end"/>
      </w:r>
      <w:r>
        <w:t>. FSD màn hình Hồ sơ bệnh án chi tiết</w:t>
      </w:r>
      <w:bookmarkEnd w:id="123"/>
    </w:p>
    <w:p w14:paraId="1DB5AF54" w14:textId="08CD1299" w:rsidR="002F6B28" w:rsidRPr="00E03CF3" w:rsidRDefault="002F6B28" w:rsidP="007D6F67">
      <w:pPr>
        <w:autoSpaceDE w:val="0"/>
        <w:autoSpaceDN w:val="0"/>
        <w:adjustRightInd w:val="0"/>
        <w:spacing w:before="100" w:after="100"/>
        <w:ind w:firstLine="0"/>
        <w:jc w:val="left"/>
        <w:rPr>
          <w:color w:val="000000"/>
          <w:highlight w:val="white"/>
        </w:rPr>
      </w:pPr>
      <w:r w:rsidRPr="00E03CF3">
        <w:br w:type="page"/>
      </w:r>
    </w:p>
    <w:p w14:paraId="14780F01" w14:textId="77777777" w:rsidR="006731B0" w:rsidRDefault="00907AC6" w:rsidP="006731B0">
      <w:pPr>
        <w:pStyle w:val="Heading1"/>
      </w:pPr>
      <w:bookmarkStart w:id="124" w:name="_Toc111042786"/>
      <w:r w:rsidRPr="00E03CF3">
        <w:lastRenderedPageBreak/>
        <w:t>CHƯƠNG 5: ĐÁNH GIÁ KẾT QU</w:t>
      </w:r>
      <w:bookmarkStart w:id="125" w:name="_Toc342760222"/>
      <w:bookmarkEnd w:id="2"/>
      <w:bookmarkEnd w:id="3"/>
      <w:bookmarkEnd w:id="4"/>
      <w:bookmarkEnd w:id="5"/>
      <w:r w:rsidR="006731B0">
        <w:t>Ả</w:t>
      </w:r>
      <w:bookmarkEnd w:id="124"/>
    </w:p>
    <w:p w14:paraId="0F1E194B" w14:textId="567FDD4B" w:rsidR="006731B0" w:rsidRDefault="006731B0" w:rsidP="000A53D1">
      <w:pPr>
        <w:pStyle w:val="Heading2"/>
      </w:pPr>
      <w:bookmarkStart w:id="126" w:name="_Toc111042787"/>
      <w:r>
        <w:t xml:space="preserve">5.1. </w:t>
      </w:r>
      <w:r w:rsidR="000A53D1">
        <w:t>Kết quả đạt được</w:t>
      </w:r>
      <w:bookmarkEnd w:id="126"/>
      <w:r w:rsidR="000A53D1">
        <w:tab/>
      </w:r>
    </w:p>
    <w:p w14:paraId="0F9E8D29" w14:textId="2701A9FA" w:rsidR="006731B0" w:rsidRDefault="006731B0" w:rsidP="000A53D1">
      <w:r>
        <w:t>Từ việc tìm hiểu lý thuyết về phân tích nghiệp vụ cũng như cách thức phân tích nghiệp vụ tại bệnh viện, đồng thời áp dụng thực hành phân tích và thiết kế hệ thống thông tin, đề tài đã đạt được một số kết quả sau:</w:t>
      </w:r>
    </w:p>
    <w:p w14:paraId="05E297EB" w14:textId="0FAD6D09" w:rsidR="006731B0" w:rsidRDefault="00572681" w:rsidP="00572681">
      <w:pPr>
        <w:pStyle w:val="ListParagraph"/>
        <w:numPr>
          <w:ilvl w:val="0"/>
          <w:numId w:val="40"/>
        </w:numPr>
      </w:pPr>
      <w:r>
        <w:t xml:space="preserve">Giải quyết được mục đích ban đầu đặt ra: </w:t>
      </w:r>
      <w:r w:rsidRPr="00572681">
        <w:t>phần mềm quản lý bệnh nhân khoa tim mạch tại bệnh</w:t>
      </w:r>
      <w:r>
        <w:t xml:space="preserve"> viện Đa khoa Gia Đình Đà Nẵng </w:t>
      </w:r>
      <w:r w:rsidRPr="00572681">
        <w:t>được xây dựng nhằm giúp bệnh viện có thể quản lý bệnh nhân dễ dàng hơn, lưu trữ thông tin hiệu quả hơn cũng như giảm bớt thời gian xử lí trong quy trình khám bệnh.</w:t>
      </w:r>
    </w:p>
    <w:p w14:paraId="396B0423" w14:textId="47B2BCDF" w:rsidR="00572681" w:rsidRDefault="00572681" w:rsidP="00572681">
      <w:pPr>
        <w:pStyle w:val="ListParagraph"/>
        <w:numPr>
          <w:ilvl w:val="0"/>
          <w:numId w:val="40"/>
        </w:numPr>
      </w:pPr>
      <w:r>
        <w:t>Tổng hợp các cơ sở lý thuyết về phân tích nghiệp vụ trong môi trường kinh doanh, những tài liệu và công cụ cần thiết để phân tích nghiệp vụ tốt nhất</w:t>
      </w:r>
    </w:p>
    <w:p w14:paraId="598A7BB2" w14:textId="76429E4C" w:rsidR="00572681" w:rsidRDefault="00572681" w:rsidP="00572681">
      <w:pPr>
        <w:pStyle w:val="ListParagraph"/>
        <w:numPr>
          <w:ilvl w:val="0"/>
          <w:numId w:val="40"/>
        </w:numPr>
      </w:pPr>
      <w:r>
        <w:t>Phân tích, đề xuất giải pháp và thiết kế hệ thống được cho một hệ thống phần mềm</w:t>
      </w:r>
    </w:p>
    <w:p w14:paraId="30B8325B" w14:textId="50B6A0DB" w:rsidR="00572681" w:rsidRPr="008E41AB" w:rsidRDefault="00572681" w:rsidP="008E41AB">
      <w:pPr>
        <w:pStyle w:val="Heading2"/>
        <w:rPr>
          <w:sz w:val="26"/>
        </w:rPr>
      </w:pPr>
      <w:bookmarkStart w:id="127" w:name="_Toc111042788"/>
      <w:r w:rsidRPr="008E41AB">
        <w:rPr>
          <w:sz w:val="26"/>
        </w:rPr>
        <w:t>5.2. Một số vấn đề thiếu sót</w:t>
      </w:r>
      <w:bookmarkEnd w:id="127"/>
    </w:p>
    <w:p w14:paraId="0945E4BA" w14:textId="1CE7B162" w:rsidR="00572681" w:rsidRDefault="00572681" w:rsidP="000A53D1">
      <w:r>
        <w:t>Đề tài vẫn còn tồn tại một s</w:t>
      </w:r>
      <w:r w:rsidR="008E41AB">
        <w:t>ố thiếu sót chưa giải quyết</w:t>
      </w:r>
      <w:r>
        <w:t xml:space="preserve"> hoàn chỉnh dù đã nỗ lực nghiên cứu kĩ càng</w:t>
      </w:r>
    </w:p>
    <w:p w14:paraId="0E659DFB" w14:textId="404CC17A" w:rsidR="00572681" w:rsidRDefault="00301C90" w:rsidP="00572681">
      <w:pPr>
        <w:pStyle w:val="ListParagraph"/>
        <w:numPr>
          <w:ilvl w:val="0"/>
          <w:numId w:val="40"/>
        </w:numPr>
      </w:pPr>
      <w:r>
        <w:t>P</w:t>
      </w:r>
      <w:r w:rsidR="00572681">
        <w:t>hân tích nghiệp vụ là một đề tài mới và rộ</w:t>
      </w:r>
      <w:r>
        <w:t>ng, cần có sự hiểu biết ở nhiều lĩnh vực khác nhau để phân tích hệ thống cũng như đưa ra đề xuất giải pháp phù hợp</w:t>
      </w:r>
    </w:p>
    <w:p w14:paraId="5BA73EB5" w14:textId="18627131" w:rsidR="00301C90" w:rsidRDefault="00301C90" w:rsidP="00572681">
      <w:pPr>
        <w:pStyle w:val="ListParagraph"/>
        <w:numPr>
          <w:ilvl w:val="0"/>
          <w:numId w:val="40"/>
        </w:numPr>
      </w:pPr>
      <w:r>
        <w:t xml:space="preserve">Lĩnh vực y tế là lĩnh vực có chuyên môn học thuật cao, cần có thêm nhiều thời gian để tìm hiểu sâu về một số cách thức hoạt động quy trình khám chữa bệnh tại bệnh viện. </w:t>
      </w:r>
    </w:p>
    <w:p w14:paraId="139D1103" w14:textId="0B9D18FA" w:rsidR="008E41AB" w:rsidRDefault="008E41AB" w:rsidP="00572681">
      <w:pPr>
        <w:pStyle w:val="ListParagraph"/>
        <w:numPr>
          <w:ilvl w:val="0"/>
          <w:numId w:val="40"/>
        </w:numPr>
      </w:pPr>
      <w:r>
        <w:t>Một số tính năng giúp hệ thống hoàn thiện hơn như Quản lý danh mục thuốc và Quản lý thông tin bác sĩ điều trị vẫn chưa tìm hiểu và phân tích được. Vì thời gian hạn hẹp cũng như kiến thức về y tế còn yếu, em vẫn chưa phát triển được chức năng này vào hệ thống</w:t>
      </w:r>
    </w:p>
    <w:p w14:paraId="6B6A553C" w14:textId="38844D82" w:rsidR="00572681" w:rsidRPr="000A53D1" w:rsidRDefault="008E41AB" w:rsidP="000A53D1">
      <w:pPr>
        <w:pStyle w:val="Heading2"/>
        <w:rPr>
          <w:sz w:val="26"/>
        </w:rPr>
      </w:pPr>
      <w:bookmarkStart w:id="128" w:name="_Toc111042789"/>
      <w:r w:rsidRPr="000A53D1">
        <w:rPr>
          <w:sz w:val="26"/>
        </w:rPr>
        <w:lastRenderedPageBreak/>
        <w:t>5.3. Đánh giá bản thân</w:t>
      </w:r>
      <w:bookmarkEnd w:id="128"/>
    </w:p>
    <w:p w14:paraId="469E44ED" w14:textId="5D0AA6C5" w:rsidR="008E41AB" w:rsidRDefault="008E41AB" w:rsidP="000A53D1">
      <w:r>
        <w:t>Sau thời gian thực tập nghề nghiệp tại bệnh viện Gia Đình Đà Nẵng, em đã học tập được rất nhiều kiến thức mới mẻ</w:t>
      </w:r>
    </w:p>
    <w:p w14:paraId="7CACB75E" w14:textId="43A1A06F" w:rsidR="008E41AB" w:rsidRDefault="008E41AB" w:rsidP="008E41AB">
      <w:pPr>
        <w:pStyle w:val="ListParagraph"/>
        <w:numPr>
          <w:ilvl w:val="0"/>
          <w:numId w:val="41"/>
        </w:numPr>
      </w:pPr>
      <w:r>
        <w:t>Bản thân em có được cơ hội tiếp xúc với doanh nghiệ</w:t>
      </w:r>
      <w:r w:rsidR="00533D1C">
        <w:t>p, làm quen với văn hóa doanh nghiệp cũng như quen biết thêm các anh chị đồng nghiệp. Nhờ đó mà em đã học hỏi được rất nhiều kiến thức cũng như kinh nghiệm từ các anh chị</w:t>
      </w:r>
    </w:p>
    <w:p w14:paraId="2A949E30" w14:textId="3D363D01" w:rsidR="00533D1C" w:rsidRDefault="00533D1C" w:rsidP="008E41AB">
      <w:pPr>
        <w:pStyle w:val="ListParagraph"/>
        <w:numPr>
          <w:ilvl w:val="0"/>
          <w:numId w:val="41"/>
        </w:numPr>
      </w:pPr>
      <w:r>
        <w:t>Em được tham gia vào một số task nhỏ trong dự án phần mềm thực tế của bệnh viện, giúp em có thêm các kiến thức về cách viết tài liệu của lĩnh vực BA và có thêm hiểu biết căn bản về lĩnh vực hoạt động của doanh nghiệp</w:t>
      </w:r>
    </w:p>
    <w:p w14:paraId="64CF253B" w14:textId="46D23E49" w:rsidR="003D4DD7" w:rsidRDefault="003D4DD7" w:rsidP="008E41AB">
      <w:pPr>
        <w:pStyle w:val="ListParagraph"/>
        <w:numPr>
          <w:ilvl w:val="0"/>
          <w:numId w:val="41"/>
        </w:numPr>
      </w:pPr>
      <w:r>
        <w:t xml:space="preserve">Áp dụng các kiến thức đã được học từ </w:t>
      </w:r>
    </w:p>
    <w:p w14:paraId="6676D0EB" w14:textId="7CD22AF3" w:rsidR="00533D1C" w:rsidRDefault="00533D1C" w:rsidP="008E41AB">
      <w:pPr>
        <w:pStyle w:val="ListParagraph"/>
        <w:numPr>
          <w:ilvl w:val="0"/>
          <w:numId w:val="41"/>
        </w:numPr>
      </w:pPr>
      <w:r w:rsidRPr="00533D1C">
        <w:t>Nhìn nhận, đánh giá</w:t>
      </w:r>
      <w:r w:rsidR="003D4DD7">
        <w:t xml:space="preserve"> lại các</w:t>
      </w:r>
      <w:r w:rsidRPr="00533D1C">
        <w:t xml:space="preserve"> kiến thức</w:t>
      </w:r>
      <w:r w:rsidR="003D4DD7">
        <w:t xml:space="preserve"> đã tích lũy</w:t>
      </w:r>
      <w:r w:rsidRPr="00533D1C">
        <w:t xml:space="preserve"> trong quá trình học tập và tích lũy tại trường, từ đó phát hiện được những thiếu sót của bản thân và không ngừng tiếp thu, trau dồi và tích lũy thêm kiến thứ</w:t>
      </w:r>
      <w:r w:rsidR="003D4DD7">
        <w:t>c mới</w:t>
      </w:r>
    </w:p>
    <w:p w14:paraId="0B3CB748" w14:textId="53DCA357" w:rsidR="00572681" w:rsidRDefault="00EC3F9C" w:rsidP="000A53D1">
      <w:r>
        <w:t>Vì thời gian thực tập không dài, em vẫn chưa học được hết tất cả các kiến thức phục vụ cho lĩnh vực BA. Em mong nhận được thêm sự chỉ dạy từ thầy cô để tích lũy thêm được nhiều kiến thức áp dụng vào ngành nghề công việc. Em xin chân thành cảm ơn.</w:t>
      </w:r>
    </w:p>
    <w:p w14:paraId="27F00245" w14:textId="77777777" w:rsidR="00572681" w:rsidRPr="00572681" w:rsidRDefault="00572681" w:rsidP="00572681">
      <w:pPr>
        <w:ind w:firstLine="0"/>
      </w:pPr>
    </w:p>
    <w:p w14:paraId="2C6ED00D" w14:textId="7A0E3BEE" w:rsidR="000F2516" w:rsidRPr="00E03CF3" w:rsidRDefault="000F2516" w:rsidP="006731B0">
      <w:pPr>
        <w:pStyle w:val="Heading1"/>
        <w:jc w:val="left"/>
      </w:pPr>
      <w:r>
        <w:br w:type="page"/>
      </w:r>
    </w:p>
    <w:p w14:paraId="0E0ABA76" w14:textId="77777777" w:rsidR="00A12AF6" w:rsidRPr="00E03CF3" w:rsidRDefault="00196643" w:rsidP="000F2516">
      <w:pPr>
        <w:pStyle w:val="Heading1"/>
      </w:pPr>
      <w:bookmarkStart w:id="129" w:name="_Toc111042790"/>
      <w:r w:rsidRPr="00E03CF3">
        <w:lastRenderedPageBreak/>
        <w:t>KẾT LUẬN VÀ HƯỚNG PHÁT TRIỂN</w:t>
      </w:r>
      <w:bookmarkEnd w:id="129"/>
    </w:p>
    <w:p w14:paraId="4E2C522A" w14:textId="6F0A4F85" w:rsidR="00156148" w:rsidRDefault="001012B2" w:rsidP="000A53D1">
      <w:bookmarkStart w:id="130" w:name="OLE_LINK15"/>
      <w:bookmarkStart w:id="131" w:name="OLE_LINK16"/>
      <w:r w:rsidRPr="00E03CF3">
        <w:t>Đ</w:t>
      </w:r>
      <w:r w:rsidR="00EC3F9C">
        <w:t>ề tài Phân tích nghiệp vụ phần mềm quản lý bệnh nhân khoa tim mạch tại bệnh viện Gia Đình Đà Nẵng đã hoàn thành được một số yêu cầu sau:</w:t>
      </w:r>
    </w:p>
    <w:p w14:paraId="799992AE" w14:textId="6728E8B2" w:rsidR="00EC3F9C" w:rsidRDefault="00EC3F9C" w:rsidP="00631C72">
      <w:pPr>
        <w:pStyle w:val="ListParagraph"/>
        <w:numPr>
          <w:ilvl w:val="0"/>
          <w:numId w:val="42"/>
        </w:numPr>
      </w:pPr>
      <w:r>
        <w:t>Phân tích được yêu cầu của người dùng, từ đó triển khai phân tích và phát triển hệ thống để xây dựng phần mềm hoàn chỉnh hơn, phục vụ được cho công tác hoạt động và làm việc của các y bác sĩ bệnh viện Gia Đình</w:t>
      </w:r>
    </w:p>
    <w:p w14:paraId="64302A48" w14:textId="0D4577B8" w:rsidR="00631C72" w:rsidRDefault="00631C72" w:rsidP="00631C72">
      <w:pPr>
        <w:pStyle w:val="ListParagraph"/>
        <w:numPr>
          <w:ilvl w:val="0"/>
          <w:numId w:val="42"/>
        </w:numPr>
      </w:pPr>
      <w:r>
        <w:t>Thiết kế được bản phác thảo phần mềm hệ thống giúp cho quá trình triển khai dễ dàng hơn</w:t>
      </w:r>
      <w:bookmarkEnd w:id="130"/>
      <w:bookmarkEnd w:id="131"/>
      <w:r>
        <w:t>.</w:t>
      </w:r>
    </w:p>
    <w:p w14:paraId="4E677099" w14:textId="0D97E91A" w:rsidR="00183230" w:rsidRPr="00631C72" w:rsidRDefault="00631C72" w:rsidP="000A53D1">
      <w:pPr>
        <w:jc w:val="left"/>
      </w:pPr>
      <w:r>
        <w:t>Trong tương lai, cần phát triển và bổ sung thêm nhiều tính năng tích hợp vào hệ thống phần mềm. Các tính năng cần thêm vào như: Quản lý thông tin bác sĩ, Quản lý phòng bệnh nội trú, Quản lý danh mục thuốc. Ngoài ra, phần mềm có thể mở rộng thêm để áp dụng cho nhiều khoa phòng trong bệnh viện không chỉ riêng khoa tim mạch, từ đó đảm bảo chất lượng trong việc quản lý và kiểm soát thông tin bệnh nhân của toàn bệnh viện.</w:t>
      </w:r>
      <w:r w:rsidR="00183230" w:rsidRPr="00E03CF3">
        <w:br w:type="page"/>
      </w:r>
    </w:p>
    <w:p w14:paraId="41AB4528" w14:textId="3D86788C" w:rsidR="004E7A8C" w:rsidRDefault="000726E0" w:rsidP="000F2516">
      <w:pPr>
        <w:pStyle w:val="Heading1"/>
      </w:pPr>
      <w:bookmarkStart w:id="132" w:name="_Toc111042791"/>
      <w:r w:rsidRPr="00E03CF3">
        <w:lastRenderedPageBreak/>
        <w:t>TÀI LIỆU THAM KHẢO</w:t>
      </w:r>
      <w:bookmarkEnd w:id="125"/>
      <w:bookmarkEnd w:id="132"/>
    </w:p>
    <w:p w14:paraId="06DBC3B6" w14:textId="056C50F7" w:rsidR="00FE1D2F" w:rsidRPr="000A53D1" w:rsidRDefault="000F2516" w:rsidP="000A53D1">
      <w:r w:rsidRPr="000A53D1">
        <w:t>[</w:t>
      </w:r>
      <w:r w:rsidR="00FE1D2F" w:rsidRPr="000A53D1">
        <w:t>1</w:t>
      </w:r>
      <w:r w:rsidRPr="000A53D1">
        <w:t>]</w:t>
      </w:r>
      <w:r w:rsidR="00FE1D2F" w:rsidRPr="000A53D1">
        <w:t xml:space="preserve">. </w:t>
      </w:r>
      <w:r w:rsidR="00FE1D2F" w:rsidRPr="000A53D1">
        <w:fldChar w:fldCharType="begin"/>
      </w:r>
      <w:r w:rsidR="00FE1D2F" w:rsidRPr="000A53D1">
        <w:instrText xml:space="preserve"> BIBLIOGRAPHY  \l 1033 </w:instrText>
      </w:r>
      <w:r w:rsidR="00FE1D2F" w:rsidRPr="000A53D1">
        <w:fldChar w:fldCharType="separate"/>
      </w:r>
      <w:r w:rsidR="00FE1D2F" w:rsidRPr="000A53D1">
        <w:rPr>
          <w:noProof/>
        </w:rPr>
        <w:t xml:space="preserve">Business, I. I. o., 2005. </w:t>
      </w:r>
      <w:r w:rsidR="00FE1D2F" w:rsidRPr="000A53D1">
        <w:rPr>
          <w:i/>
          <w:iCs/>
          <w:noProof/>
        </w:rPr>
        <w:t xml:space="preserve">BABOK. </w:t>
      </w:r>
      <w:r w:rsidR="00FE1D2F" w:rsidRPr="000A53D1">
        <w:rPr>
          <w:noProof/>
        </w:rPr>
        <w:t>s.l.:s.n.</w:t>
      </w:r>
    </w:p>
    <w:p w14:paraId="0135FF73" w14:textId="74E861A8" w:rsidR="000F2516" w:rsidRPr="000A53D1" w:rsidRDefault="00FE1D2F" w:rsidP="000A53D1">
      <w:pPr>
        <w:rPr>
          <w:noProof/>
        </w:rPr>
      </w:pPr>
      <w:r w:rsidRPr="000A53D1">
        <w:fldChar w:fldCharType="end"/>
      </w:r>
      <w:r w:rsidR="000F2516" w:rsidRPr="000A53D1">
        <w:t>[</w:t>
      </w:r>
      <w:r w:rsidRPr="000A53D1">
        <w:t>2</w:t>
      </w:r>
      <w:r w:rsidR="000F2516" w:rsidRPr="000A53D1">
        <w:t>]</w:t>
      </w:r>
      <w:r w:rsidRPr="000A53D1">
        <w:t xml:space="preserve">. </w:t>
      </w:r>
      <w:r w:rsidRPr="000A53D1">
        <w:fldChar w:fldCharType="begin"/>
      </w:r>
      <w:r w:rsidRPr="000A53D1">
        <w:instrText xml:space="preserve"> BIBLIOGRAPHY  \l 1033 </w:instrText>
      </w:r>
      <w:r w:rsidRPr="000A53D1">
        <w:fldChar w:fldCharType="separate"/>
      </w:r>
      <w:r w:rsidRPr="000A53D1">
        <w:rPr>
          <w:noProof/>
        </w:rPr>
        <w:t xml:space="preserve">HotCourses_VietNam, 2021. </w:t>
      </w:r>
    </w:p>
    <w:p w14:paraId="2381F6FD" w14:textId="46A4EC59" w:rsidR="000F2516" w:rsidRPr="000A53D1" w:rsidRDefault="000F2516" w:rsidP="000A53D1"/>
    <w:p w14:paraId="53B9E8BE" w14:textId="506BBCA8" w:rsidR="00C62AFC" w:rsidRPr="00E03CF3" w:rsidRDefault="00FE1D2F" w:rsidP="00FE2B0C">
      <w:pPr>
        <w:ind w:firstLine="0"/>
      </w:pPr>
      <w:r w:rsidRPr="000A53D1">
        <w:fldChar w:fldCharType="end"/>
      </w:r>
    </w:p>
    <w:sectPr w:rsidR="00C62AFC" w:rsidRPr="00E03CF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80113" w14:textId="77777777" w:rsidR="00D30E41" w:rsidRDefault="00D30E41" w:rsidP="00352F46">
      <w:r>
        <w:separator/>
      </w:r>
    </w:p>
    <w:p w14:paraId="4B1DEEC6" w14:textId="77777777" w:rsidR="00D30E41" w:rsidRDefault="00D30E41" w:rsidP="00352F46"/>
    <w:p w14:paraId="565E0D9A" w14:textId="77777777" w:rsidR="00D30E41" w:rsidRDefault="00D30E41" w:rsidP="00C50F39"/>
    <w:p w14:paraId="713CA775" w14:textId="77777777" w:rsidR="00D30E41" w:rsidRDefault="00D30E41"/>
  </w:endnote>
  <w:endnote w:type="continuationSeparator" w:id="0">
    <w:p w14:paraId="43069EC8" w14:textId="77777777" w:rsidR="00D30E41" w:rsidRDefault="00D30E41" w:rsidP="00352F46">
      <w:r>
        <w:continuationSeparator/>
      </w:r>
    </w:p>
    <w:p w14:paraId="70063738" w14:textId="77777777" w:rsidR="00D30E41" w:rsidRDefault="00D30E41" w:rsidP="00352F46"/>
    <w:p w14:paraId="39815402" w14:textId="77777777" w:rsidR="00D30E41" w:rsidRDefault="00D30E41" w:rsidP="00C50F39"/>
    <w:p w14:paraId="3180A386" w14:textId="77777777" w:rsidR="00D30E41" w:rsidRDefault="00D30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A53D1" w:rsidRPr="00871C48" w:rsidRDefault="000A53D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5180658"/>
      <w:docPartObj>
        <w:docPartGallery w:val="Page Numbers (Bottom of Page)"/>
        <w:docPartUnique/>
      </w:docPartObj>
    </w:sdtPr>
    <w:sdtEndPr>
      <w:rPr>
        <w:noProof/>
      </w:rPr>
    </w:sdtEndPr>
    <w:sdtContent>
      <w:p w14:paraId="27BC0871" w14:textId="7DAA8C03" w:rsidR="000A53D1" w:rsidRDefault="000A53D1">
        <w:pPr>
          <w:pStyle w:val="Footer"/>
          <w:jc w:val="right"/>
        </w:pPr>
        <w:r>
          <w:fldChar w:fldCharType="begin"/>
        </w:r>
        <w:r>
          <w:instrText xml:space="preserve"> PAGE   \* MERGEFORMAT </w:instrText>
        </w:r>
        <w:r>
          <w:fldChar w:fldCharType="separate"/>
        </w:r>
        <w:r w:rsidR="00FE2B0C">
          <w:rPr>
            <w:noProof/>
          </w:rPr>
          <w:t>v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81FCD" w14:textId="77777777" w:rsidR="00D30E41" w:rsidRDefault="00D30E41" w:rsidP="00352F46">
      <w:r>
        <w:separator/>
      </w:r>
    </w:p>
  </w:footnote>
  <w:footnote w:type="continuationSeparator" w:id="0">
    <w:p w14:paraId="7C58424C" w14:textId="77777777" w:rsidR="00D30E41" w:rsidRDefault="00D30E41" w:rsidP="00352F46">
      <w:r>
        <w:continuationSeparator/>
      </w:r>
    </w:p>
    <w:p w14:paraId="60F45D6F" w14:textId="77777777" w:rsidR="00D30E41" w:rsidRDefault="00D30E41" w:rsidP="00352F46"/>
    <w:p w14:paraId="19B16709" w14:textId="77777777" w:rsidR="00D30E41" w:rsidRDefault="00D30E41" w:rsidP="00C50F39"/>
    <w:p w14:paraId="45CA7379" w14:textId="77777777" w:rsidR="00D30E41" w:rsidRDefault="00D30E4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A53D1" w:rsidRDefault="000A53D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A53D1" w:rsidRDefault="000A53D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A53D1" w:rsidRDefault="000A53D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A53D1" w:rsidRDefault="000A53D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A53D1" w:rsidRDefault="000A53D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E15AC"/>
    <w:multiLevelType w:val="hybridMultilevel"/>
    <w:tmpl w:val="5CA0BCA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9505A1E"/>
    <w:multiLevelType w:val="hybridMultilevel"/>
    <w:tmpl w:val="9DCAD9A6"/>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9230AADA"/>
    <w:lvl w:ilvl="0" w:tplc="B518D7F6">
      <w:start w:val="1"/>
      <w:numFmt w:val="decimal"/>
      <w:lvlText w:val="%1."/>
      <w:lvlJc w:val="left"/>
      <w:pPr>
        <w:ind w:left="720"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E95715B"/>
    <w:multiLevelType w:val="hybridMultilevel"/>
    <w:tmpl w:val="F5101080"/>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44071"/>
    <w:multiLevelType w:val="multilevel"/>
    <w:tmpl w:val="0788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07D30"/>
    <w:multiLevelType w:val="hybridMultilevel"/>
    <w:tmpl w:val="FF749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3265A"/>
    <w:multiLevelType w:val="hybridMultilevel"/>
    <w:tmpl w:val="039CDEE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FB443D"/>
    <w:multiLevelType w:val="hybridMultilevel"/>
    <w:tmpl w:val="FB9E81A0"/>
    <w:lvl w:ilvl="0" w:tplc="28304040">
      <w:start w:val="3"/>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FE2285B"/>
    <w:multiLevelType w:val="hybridMultilevel"/>
    <w:tmpl w:val="BFACDE0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57172D1"/>
    <w:multiLevelType w:val="hybridMultilevel"/>
    <w:tmpl w:val="1CF2CB56"/>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C761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CCF0CAC"/>
    <w:multiLevelType w:val="hybridMultilevel"/>
    <w:tmpl w:val="8D4AF496"/>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571"/>
        </w:tabs>
        <w:ind w:left="1571"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573846"/>
    <w:multiLevelType w:val="hybridMultilevel"/>
    <w:tmpl w:val="2B5A7472"/>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3" w15:restartNumberingAfterBreak="0">
    <w:nsid w:val="46237CDB"/>
    <w:multiLevelType w:val="hybridMultilevel"/>
    <w:tmpl w:val="7B165826"/>
    <w:lvl w:ilvl="0" w:tplc="2830404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15:restartNumberingAfterBreak="0">
    <w:nsid w:val="4A530EC7"/>
    <w:multiLevelType w:val="hybridMultilevel"/>
    <w:tmpl w:val="4F02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63160755"/>
    <w:multiLevelType w:val="hybridMultilevel"/>
    <w:tmpl w:val="0C64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E0482E"/>
    <w:multiLevelType w:val="hybridMultilevel"/>
    <w:tmpl w:val="EFAC2D7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425A8C"/>
    <w:multiLevelType w:val="hybridMultilevel"/>
    <w:tmpl w:val="F29E3B4E"/>
    <w:lvl w:ilvl="0" w:tplc="5AB4FF14">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6EFB65F7"/>
    <w:multiLevelType w:val="hybridMultilevel"/>
    <w:tmpl w:val="EDC65254"/>
    <w:lvl w:ilvl="0" w:tplc="D2DCCF16">
      <w:start w:val="1"/>
      <w:numFmt w:val="bullet"/>
      <w:lvlText w:val=""/>
      <w:lvlJc w:val="left"/>
      <w:pPr>
        <w:ind w:left="780" w:hanging="360"/>
      </w:pPr>
      <w:rPr>
        <w:rFonts w:ascii="Symbol" w:hAnsi="Symbol" w:hint="default"/>
        <w:sz w:val="2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71C97E73"/>
    <w:multiLevelType w:val="hybridMultilevel"/>
    <w:tmpl w:val="E848B0B8"/>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7" w15:restartNumberingAfterBreak="0">
    <w:nsid w:val="7CCC797E"/>
    <w:multiLevelType w:val="hybridMultilevel"/>
    <w:tmpl w:val="233ABC7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A87727"/>
    <w:multiLevelType w:val="hybridMultilevel"/>
    <w:tmpl w:val="E40AD90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9"/>
  </w:num>
  <w:num w:numId="2">
    <w:abstractNumId w:val="1"/>
  </w:num>
  <w:num w:numId="3">
    <w:abstractNumId w:val="3"/>
  </w:num>
  <w:num w:numId="4">
    <w:abstractNumId w:val="36"/>
  </w:num>
  <w:num w:numId="5">
    <w:abstractNumId w:val="2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4"/>
  </w:num>
  <w:num w:numId="8">
    <w:abstractNumId w:val="12"/>
  </w:num>
  <w:num w:numId="9">
    <w:abstractNumId w:val="5"/>
  </w:num>
  <w:num w:numId="10">
    <w:abstractNumId w:val="24"/>
  </w:num>
  <w:num w:numId="11">
    <w:abstractNumId w:val="32"/>
  </w:num>
  <w:num w:numId="12">
    <w:abstractNumId w:val="35"/>
  </w:num>
  <w:num w:numId="13">
    <w:abstractNumId w:val="22"/>
  </w:num>
  <w:num w:numId="14">
    <w:abstractNumId w:val="6"/>
  </w:num>
  <w:num w:numId="15">
    <w:abstractNumId w:val="28"/>
  </w:num>
  <w:num w:numId="16">
    <w:abstractNumId w:val="20"/>
  </w:num>
  <w:num w:numId="17">
    <w:abstractNumId w:val="2"/>
  </w:num>
  <w:num w:numId="18">
    <w:abstractNumId w:val="26"/>
  </w:num>
  <w:num w:numId="19">
    <w:abstractNumId w:val="16"/>
  </w:num>
  <w:num w:numId="20">
    <w:abstractNumId w:val="27"/>
  </w:num>
  <w:num w:numId="21">
    <w:abstractNumId w:val="34"/>
  </w:num>
  <w:num w:numId="22">
    <w:abstractNumId w:val="21"/>
  </w:num>
  <w:num w:numId="23">
    <w:abstractNumId w:val="25"/>
  </w:num>
  <w:num w:numId="24">
    <w:abstractNumId w:val="7"/>
  </w:num>
  <w:num w:numId="25">
    <w:abstractNumId w:val="4"/>
  </w:num>
  <w:num w:numId="26">
    <w:abstractNumId w:val="8"/>
  </w:num>
  <w:num w:numId="27">
    <w:abstractNumId w:val="0"/>
  </w:num>
  <w:num w:numId="28">
    <w:abstractNumId w:val="18"/>
  </w:num>
  <w:num w:numId="29">
    <w:abstractNumId w:val="10"/>
  </w:num>
  <w:num w:numId="30">
    <w:abstractNumId w:val="29"/>
  </w:num>
  <w:num w:numId="31">
    <w:abstractNumId w:val="13"/>
  </w:num>
  <w:num w:numId="32">
    <w:abstractNumId w:val="15"/>
  </w:num>
  <w:num w:numId="33">
    <w:abstractNumId w:val="9"/>
  </w:num>
  <w:num w:numId="34">
    <w:abstractNumId w:val="6"/>
  </w:num>
  <w:num w:numId="35">
    <w:abstractNumId w:val="11"/>
  </w:num>
  <w:num w:numId="36">
    <w:abstractNumId w:val="23"/>
  </w:num>
  <w:num w:numId="37">
    <w:abstractNumId w:val="33"/>
  </w:num>
  <w:num w:numId="38">
    <w:abstractNumId w:val="17"/>
  </w:num>
  <w:num w:numId="39">
    <w:abstractNumId w:val="30"/>
  </w:num>
  <w:num w:numId="40">
    <w:abstractNumId w:val="31"/>
  </w:num>
  <w:num w:numId="41">
    <w:abstractNumId w:val="38"/>
  </w:num>
  <w:num w:numId="42">
    <w:abstractNumId w:val="3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4F0"/>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529"/>
    <w:rsid w:val="00015DEA"/>
    <w:rsid w:val="00015F77"/>
    <w:rsid w:val="000169DF"/>
    <w:rsid w:val="00016D35"/>
    <w:rsid w:val="000172C8"/>
    <w:rsid w:val="00017493"/>
    <w:rsid w:val="00017664"/>
    <w:rsid w:val="000176C2"/>
    <w:rsid w:val="00017A20"/>
    <w:rsid w:val="0002011F"/>
    <w:rsid w:val="000207BF"/>
    <w:rsid w:val="000214AD"/>
    <w:rsid w:val="00021A68"/>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517"/>
    <w:rsid w:val="00030BEF"/>
    <w:rsid w:val="00030C1B"/>
    <w:rsid w:val="000318C4"/>
    <w:rsid w:val="00031A7E"/>
    <w:rsid w:val="00032372"/>
    <w:rsid w:val="0003237C"/>
    <w:rsid w:val="00032ACB"/>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356"/>
    <w:rsid w:val="00045C77"/>
    <w:rsid w:val="0004662D"/>
    <w:rsid w:val="000467D3"/>
    <w:rsid w:val="0005001F"/>
    <w:rsid w:val="00050146"/>
    <w:rsid w:val="00050A62"/>
    <w:rsid w:val="00050E0B"/>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EC1"/>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01E"/>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3D1"/>
    <w:rsid w:val="000A54BB"/>
    <w:rsid w:val="000A56FB"/>
    <w:rsid w:val="000A5EAD"/>
    <w:rsid w:val="000A6197"/>
    <w:rsid w:val="000A6343"/>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23E"/>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516"/>
    <w:rsid w:val="000F2AAA"/>
    <w:rsid w:val="000F2B86"/>
    <w:rsid w:val="000F2EEB"/>
    <w:rsid w:val="000F30A4"/>
    <w:rsid w:val="000F3B53"/>
    <w:rsid w:val="000F3BF8"/>
    <w:rsid w:val="000F3CDF"/>
    <w:rsid w:val="000F4ACD"/>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11"/>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30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B9A"/>
    <w:rsid w:val="00167D62"/>
    <w:rsid w:val="0017003B"/>
    <w:rsid w:val="001701AA"/>
    <w:rsid w:val="00170347"/>
    <w:rsid w:val="001710B9"/>
    <w:rsid w:val="00171C57"/>
    <w:rsid w:val="00171CDC"/>
    <w:rsid w:val="0017260C"/>
    <w:rsid w:val="00173E2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6B1"/>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2F41"/>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974"/>
    <w:rsid w:val="001C3AA9"/>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E1A"/>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858"/>
    <w:rsid w:val="001E2AD7"/>
    <w:rsid w:val="001E38DA"/>
    <w:rsid w:val="001E3B1E"/>
    <w:rsid w:val="001E3FD6"/>
    <w:rsid w:val="001E4AC3"/>
    <w:rsid w:val="001E55A2"/>
    <w:rsid w:val="001E5BD4"/>
    <w:rsid w:val="001E5F6D"/>
    <w:rsid w:val="001E6367"/>
    <w:rsid w:val="001E68CB"/>
    <w:rsid w:val="001E73A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655C"/>
    <w:rsid w:val="001F6B57"/>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5F2"/>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C77"/>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1C1"/>
    <w:rsid w:val="0028351C"/>
    <w:rsid w:val="00283757"/>
    <w:rsid w:val="00283892"/>
    <w:rsid w:val="00283DFE"/>
    <w:rsid w:val="00284C91"/>
    <w:rsid w:val="002852F5"/>
    <w:rsid w:val="00285538"/>
    <w:rsid w:val="0028561C"/>
    <w:rsid w:val="00285E09"/>
    <w:rsid w:val="00286C0D"/>
    <w:rsid w:val="0028780E"/>
    <w:rsid w:val="00287C3D"/>
    <w:rsid w:val="00287CEA"/>
    <w:rsid w:val="002900F0"/>
    <w:rsid w:val="00290B41"/>
    <w:rsid w:val="00290F25"/>
    <w:rsid w:val="00290F34"/>
    <w:rsid w:val="00291A62"/>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84E"/>
    <w:rsid w:val="002A0515"/>
    <w:rsid w:val="002A060F"/>
    <w:rsid w:val="002A09DE"/>
    <w:rsid w:val="002A0AF2"/>
    <w:rsid w:val="002A1B47"/>
    <w:rsid w:val="002A2B5B"/>
    <w:rsid w:val="002A2E50"/>
    <w:rsid w:val="002A3291"/>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B70"/>
    <w:rsid w:val="002D2F7E"/>
    <w:rsid w:val="002D3A04"/>
    <w:rsid w:val="002D4298"/>
    <w:rsid w:val="002D4401"/>
    <w:rsid w:val="002D4FA3"/>
    <w:rsid w:val="002D50CC"/>
    <w:rsid w:val="002D5272"/>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946"/>
    <w:rsid w:val="002E6DF8"/>
    <w:rsid w:val="002E71F2"/>
    <w:rsid w:val="002E770D"/>
    <w:rsid w:val="002F03E1"/>
    <w:rsid w:val="002F096C"/>
    <w:rsid w:val="002F181D"/>
    <w:rsid w:val="002F3898"/>
    <w:rsid w:val="002F3E50"/>
    <w:rsid w:val="002F47A3"/>
    <w:rsid w:val="002F5C7D"/>
    <w:rsid w:val="002F6968"/>
    <w:rsid w:val="002F6B28"/>
    <w:rsid w:val="002F7060"/>
    <w:rsid w:val="002F722F"/>
    <w:rsid w:val="002F732A"/>
    <w:rsid w:val="002F77DF"/>
    <w:rsid w:val="002F7ABA"/>
    <w:rsid w:val="002F7CCD"/>
    <w:rsid w:val="00300076"/>
    <w:rsid w:val="003012B7"/>
    <w:rsid w:val="003018C7"/>
    <w:rsid w:val="00301C90"/>
    <w:rsid w:val="00302DDB"/>
    <w:rsid w:val="0030409F"/>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D2A"/>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1ECC"/>
    <w:rsid w:val="0034250C"/>
    <w:rsid w:val="00342556"/>
    <w:rsid w:val="00342CCD"/>
    <w:rsid w:val="00342F3E"/>
    <w:rsid w:val="00343B21"/>
    <w:rsid w:val="00343C27"/>
    <w:rsid w:val="003442E0"/>
    <w:rsid w:val="003443C8"/>
    <w:rsid w:val="00344DEF"/>
    <w:rsid w:val="0034525F"/>
    <w:rsid w:val="003455B4"/>
    <w:rsid w:val="00346F79"/>
    <w:rsid w:val="00346FDC"/>
    <w:rsid w:val="00347946"/>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485"/>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79"/>
    <w:rsid w:val="003700DF"/>
    <w:rsid w:val="00370444"/>
    <w:rsid w:val="00370D46"/>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93"/>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2A"/>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35F"/>
    <w:rsid w:val="003C5701"/>
    <w:rsid w:val="003C6B83"/>
    <w:rsid w:val="003C6BEA"/>
    <w:rsid w:val="003C6D26"/>
    <w:rsid w:val="003C7FB0"/>
    <w:rsid w:val="003D0721"/>
    <w:rsid w:val="003D0733"/>
    <w:rsid w:val="003D1BBF"/>
    <w:rsid w:val="003D1C36"/>
    <w:rsid w:val="003D2034"/>
    <w:rsid w:val="003D28A5"/>
    <w:rsid w:val="003D2B39"/>
    <w:rsid w:val="003D2C4A"/>
    <w:rsid w:val="003D2F5F"/>
    <w:rsid w:val="003D30B3"/>
    <w:rsid w:val="003D3130"/>
    <w:rsid w:val="003D3C20"/>
    <w:rsid w:val="003D43B7"/>
    <w:rsid w:val="003D4DD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6BF"/>
    <w:rsid w:val="003E5A0F"/>
    <w:rsid w:val="003E7916"/>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74"/>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A75"/>
    <w:rsid w:val="00411B5A"/>
    <w:rsid w:val="00411E2A"/>
    <w:rsid w:val="004135DB"/>
    <w:rsid w:val="00414047"/>
    <w:rsid w:val="004142CA"/>
    <w:rsid w:val="00415E46"/>
    <w:rsid w:val="004163E6"/>
    <w:rsid w:val="00416848"/>
    <w:rsid w:val="00416969"/>
    <w:rsid w:val="0041739C"/>
    <w:rsid w:val="004173EA"/>
    <w:rsid w:val="004209A6"/>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47F89"/>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1F4"/>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554B"/>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2D1F"/>
    <w:rsid w:val="00493D3A"/>
    <w:rsid w:val="00493D55"/>
    <w:rsid w:val="00494021"/>
    <w:rsid w:val="0049603E"/>
    <w:rsid w:val="00496A51"/>
    <w:rsid w:val="00496A60"/>
    <w:rsid w:val="00497C62"/>
    <w:rsid w:val="004A0297"/>
    <w:rsid w:val="004A07DA"/>
    <w:rsid w:val="004A089F"/>
    <w:rsid w:val="004A22F5"/>
    <w:rsid w:val="004A2567"/>
    <w:rsid w:val="004A28BE"/>
    <w:rsid w:val="004A2991"/>
    <w:rsid w:val="004A2AF8"/>
    <w:rsid w:val="004A3C95"/>
    <w:rsid w:val="004A3DA9"/>
    <w:rsid w:val="004A484F"/>
    <w:rsid w:val="004A4AD2"/>
    <w:rsid w:val="004A4BB0"/>
    <w:rsid w:val="004A4C85"/>
    <w:rsid w:val="004A4E0D"/>
    <w:rsid w:val="004A5176"/>
    <w:rsid w:val="004A605B"/>
    <w:rsid w:val="004A6A02"/>
    <w:rsid w:val="004A76C8"/>
    <w:rsid w:val="004A79A8"/>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A9D"/>
    <w:rsid w:val="004C2CD7"/>
    <w:rsid w:val="004C3A2C"/>
    <w:rsid w:val="004C420A"/>
    <w:rsid w:val="004C48BF"/>
    <w:rsid w:val="004C5B7D"/>
    <w:rsid w:val="004C5F2B"/>
    <w:rsid w:val="004C6FE4"/>
    <w:rsid w:val="004D0B26"/>
    <w:rsid w:val="004D16A6"/>
    <w:rsid w:val="004D1E83"/>
    <w:rsid w:val="004D1FE1"/>
    <w:rsid w:val="004D2023"/>
    <w:rsid w:val="004D2F90"/>
    <w:rsid w:val="004D31B2"/>
    <w:rsid w:val="004D3DCD"/>
    <w:rsid w:val="004D4D12"/>
    <w:rsid w:val="004D5DF1"/>
    <w:rsid w:val="004D6EF8"/>
    <w:rsid w:val="004D77F6"/>
    <w:rsid w:val="004E044E"/>
    <w:rsid w:val="004E13B1"/>
    <w:rsid w:val="004E1863"/>
    <w:rsid w:val="004E205C"/>
    <w:rsid w:val="004E25B9"/>
    <w:rsid w:val="004E32F5"/>
    <w:rsid w:val="004E346C"/>
    <w:rsid w:val="004E34AE"/>
    <w:rsid w:val="004E412E"/>
    <w:rsid w:val="004E42DD"/>
    <w:rsid w:val="004E43D2"/>
    <w:rsid w:val="004E44AF"/>
    <w:rsid w:val="004E5094"/>
    <w:rsid w:val="004E66DC"/>
    <w:rsid w:val="004E6BE8"/>
    <w:rsid w:val="004E6CCA"/>
    <w:rsid w:val="004E739E"/>
    <w:rsid w:val="004E792A"/>
    <w:rsid w:val="004E7A8C"/>
    <w:rsid w:val="004E7EBD"/>
    <w:rsid w:val="004F0D14"/>
    <w:rsid w:val="004F138B"/>
    <w:rsid w:val="004F19BE"/>
    <w:rsid w:val="004F23F9"/>
    <w:rsid w:val="004F3834"/>
    <w:rsid w:val="004F3D05"/>
    <w:rsid w:val="004F49A4"/>
    <w:rsid w:val="004F5081"/>
    <w:rsid w:val="004F5316"/>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2FB2"/>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5EF3"/>
    <w:rsid w:val="00527655"/>
    <w:rsid w:val="005279E5"/>
    <w:rsid w:val="00530E81"/>
    <w:rsid w:val="00531DB7"/>
    <w:rsid w:val="00531ECF"/>
    <w:rsid w:val="00532365"/>
    <w:rsid w:val="005324CE"/>
    <w:rsid w:val="00532C02"/>
    <w:rsid w:val="00532E51"/>
    <w:rsid w:val="005333E9"/>
    <w:rsid w:val="00533AA7"/>
    <w:rsid w:val="00533D1C"/>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27D"/>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681"/>
    <w:rsid w:val="00572995"/>
    <w:rsid w:val="00573D31"/>
    <w:rsid w:val="00574556"/>
    <w:rsid w:val="0057468F"/>
    <w:rsid w:val="005758E6"/>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CE2"/>
    <w:rsid w:val="00594DB6"/>
    <w:rsid w:val="00595DB0"/>
    <w:rsid w:val="00596333"/>
    <w:rsid w:val="00597C88"/>
    <w:rsid w:val="00597FC7"/>
    <w:rsid w:val="005A07CA"/>
    <w:rsid w:val="005A14C7"/>
    <w:rsid w:val="005A1DCD"/>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C6"/>
    <w:rsid w:val="005C0EE4"/>
    <w:rsid w:val="005C1CEF"/>
    <w:rsid w:val="005C2248"/>
    <w:rsid w:val="005C2D64"/>
    <w:rsid w:val="005C38B4"/>
    <w:rsid w:val="005C3BDB"/>
    <w:rsid w:val="005C41C5"/>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AA2"/>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C72"/>
    <w:rsid w:val="00631D80"/>
    <w:rsid w:val="00631E6F"/>
    <w:rsid w:val="00632075"/>
    <w:rsid w:val="006326C9"/>
    <w:rsid w:val="00632B0D"/>
    <w:rsid w:val="00632C57"/>
    <w:rsid w:val="006331A0"/>
    <w:rsid w:val="00633333"/>
    <w:rsid w:val="00633D13"/>
    <w:rsid w:val="00633F7F"/>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CE5"/>
    <w:rsid w:val="00650D59"/>
    <w:rsid w:val="0065130E"/>
    <w:rsid w:val="0065148C"/>
    <w:rsid w:val="00651BDE"/>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1B0"/>
    <w:rsid w:val="00673593"/>
    <w:rsid w:val="00674C42"/>
    <w:rsid w:val="00674EB6"/>
    <w:rsid w:val="00676F39"/>
    <w:rsid w:val="0068059D"/>
    <w:rsid w:val="006806CC"/>
    <w:rsid w:val="00680B20"/>
    <w:rsid w:val="006818A0"/>
    <w:rsid w:val="0068190A"/>
    <w:rsid w:val="00682797"/>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688"/>
    <w:rsid w:val="006A2D22"/>
    <w:rsid w:val="006A30EA"/>
    <w:rsid w:val="006A32A8"/>
    <w:rsid w:val="006A3346"/>
    <w:rsid w:val="006A4EEF"/>
    <w:rsid w:val="006A4F8F"/>
    <w:rsid w:val="006A527B"/>
    <w:rsid w:val="006A579F"/>
    <w:rsid w:val="006A5BE6"/>
    <w:rsid w:val="006A6A99"/>
    <w:rsid w:val="006A70B1"/>
    <w:rsid w:val="006A7272"/>
    <w:rsid w:val="006A74D3"/>
    <w:rsid w:val="006A7912"/>
    <w:rsid w:val="006B129E"/>
    <w:rsid w:val="006B1E4E"/>
    <w:rsid w:val="006B1FC4"/>
    <w:rsid w:val="006B213F"/>
    <w:rsid w:val="006B2EDB"/>
    <w:rsid w:val="006B4027"/>
    <w:rsid w:val="006B4B5F"/>
    <w:rsid w:val="006B5079"/>
    <w:rsid w:val="006B5802"/>
    <w:rsid w:val="006B59B9"/>
    <w:rsid w:val="006B5C43"/>
    <w:rsid w:val="006B5FB2"/>
    <w:rsid w:val="006B6027"/>
    <w:rsid w:val="006B604B"/>
    <w:rsid w:val="006B65A8"/>
    <w:rsid w:val="006C0499"/>
    <w:rsid w:val="006C09DF"/>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64A"/>
    <w:rsid w:val="006F1C54"/>
    <w:rsid w:val="006F25C2"/>
    <w:rsid w:val="006F27BB"/>
    <w:rsid w:val="006F2B86"/>
    <w:rsid w:val="006F3012"/>
    <w:rsid w:val="006F3392"/>
    <w:rsid w:val="006F3E7A"/>
    <w:rsid w:val="006F5E38"/>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529"/>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03"/>
    <w:rsid w:val="0072388C"/>
    <w:rsid w:val="00724372"/>
    <w:rsid w:val="007244C6"/>
    <w:rsid w:val="00724CFB"/>
    <w:rsid w:val="0072513D"/>
    <w:rsid w:val="00725305"/>
    <w:rsid w:val="007254AC"/>
    <w:rsid w:val="00725D1A"/>
    <w:rsid w:val="00725F18"/>
    <w:rsid w:val="00726884"/>
    <w:rsid w:val="00726B11"/>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D2B"/>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574"/>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5A39"/>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241"/>
    <w:rsid w:val="007C7338"/>
    <w:rsid w:val="007C7350"/>
    <w:rsid w:val="007C75DD"/>
    <w:rsid w:val="007C7799"/>
    <w:rsid w:val="007C7959"/>
    <w:rsid w:val="007C7CD7"/>
    <w:rsid w:val="007D006C"/>
    <w:rsid w:val="007D0FF5"/>
    <w:rsid w:val="007D200E"/>
    <w:rsid w:val="007D2517"/>
    <w:rsid w:val="007D280F"/>
    <w:rsid w:val="007D2D92"/>
    <w:rsid w:val="007D3FDB"/>
    <w:rsid w:val="007D4807"/>
    <w:rsid w:val="007D4D61"/>
    <w:rsid w:val="007D4FEE"/>
    <w:rsid w:val="007D5030"/>
    <w:rsid w:val="007D5102"/>
    <w:rsid w:val="007D5579"/>
    <w:rsid w:val="007D56D5"/>
    <w:rsid w:val="007D6194"/>
    <w:rsid w:val="007D65FB"/>
    <w:rsid w:val="007D6628"/>
    <w:rsid w:val="007D6F67"/>
    <w:rsid w:val="007D7415"/>
    <w:rsid w:val="007D7E52"/>
    <w:rsid w:val="007E0C60"/>
    <w:rsid w:val="007E1D48"/>
    <w:rsid w:val="007E1F35"/>
    <w:rsid w:val="007E284A"/>
    <w:rsid w:val="007E308B"/>
    <w:rsid w:val="007E3260"/>
    <w:rsid w:val="007E35B6"/>
    <w:rsid w:val="007E3E34"/>
    <w:rsid w:val="007E4231"/>
    <w:rsid w:val="007E4EC2"/>
    <w:rsid w:val="007E5294"/>
    <w:rsid w:val="007E52A1"/>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0C0"/>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2E33"/>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85B"/>
    <w:rsid w:val="008660F5"/>
    <w:rsid w:val="0086679E"/>
    <w:rsid w:val="008670EE"/>
    <w:rsid w:val="00867A00"/>
    <w:rsid w:val="008706EA"/>
    <w:rsid w:val="00870721"/>
    <w:rsid w:val="00870D13"/>
    <w:rsid w:val="00871076"/>
    <w:rsid w:val="0087138E"/>
    <w:rsid w:val="0087164A"/>
    <w:rsid w:val="0087172D"/>
    <w:rsid w:val="00871B9E"/>
    <w:rsid w:val="00871C48"/>
    <w:rsid w:val="008721E2"/>
    <w:rsid w:val="00872C2A"/>
    <w:rsid w:val="0087428C"/>
    <w:rsid w:val="0087470D"/>
    <w:rsid w:val="00874A7D"/>
    <w:rsid w:val="00875791"/>
    <w:rsid w:val="00875EF4"/>
    <w:rsid w:val="00876281"/>
    <w:rsid w:val="008769C3"/>
    <w:rsid w:val="00877158"/>
    <w:rsid w:val="0088011F"/>
    <w:rsid w:val="008807D9"/>
    <w:rsid w:val="00881314"/>
    <w:rsid w:val="008818F1"/>
    <w:rsid w:val="00881E12"/>
    <w:rsid w:val="0088221C"/>
    <w:rsid w:val="00882763"/>
    <w:rsid w:val="00882C24"/>
    <w:rsid w:val="008832BA"/>
    <w:rsid w:val="00883C43"/>
    <w:rsid w:val="008840EF"/>
    <w:rsid w:val="00884192"/>
    <w:rsid w:val="00884523"/>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37E"/>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A0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070"/>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170"/>
    <w:rsid w:val="008E0469"/>
    <w:rsid w:val="008E0DC8"/>
    <w:rsid w:val="008E0FBE"/>
    <w:rsid w:val="008E10AC"/>
    <w:rsid w:val="008E1AB5"/>
    <w:rsid w:val="008E2C4D"/>
    <w:rsid w:val="008E359D"/>
    <w:rsid w:val="008E36A6"/>
    <w:rsid w:val="008E3BD4"/>
    <w:rsid w:val="008E3F58"/>
    <w:rsid w:val="008E41AB"/>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0B33"/>
    <w:rsid w:val="009013C0"/>
    <w:rsid w:val="00901B0F"/>
    <w:rsid w:val="00901C6B"/>
    <w:rsid w:val="00903507"/>
    <w:rsid w:val="009051BE"/>
    <w:rsid w:val="00906065"/>
    <w:rsid w:val="00906A80"/>
    <w:rsid w:val="00906B1B"/>
    <w:rsid w:val="00906CCE"/>
    <w:rsid w:val="00906F73"/>
    <w:rsid w:val="00907109"/>
    <w:rsid w:val="009072E7"/>
    <w:rsid w:val="00907685"/>
    <w:rsid w:val="00907AC6"/>
    <w:rsid w:val="009101B8"/>
    <w:rsid w:val="00910A1E"/>
    <w:rsid w:val="00911804"/>
    <w:rsid w:val="00912363"/>
    <w:rsid w:val="00913042"/>
    <w:rsid w:val="0091305C"/>
    <w:rsid w:val="009149BE"/>
    <w:rsid w:val="00914C89"/>
    <w:rsid w:val="00914EEB"/>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709"/>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4C1"/>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4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2B2"/>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24C"/>
    <w:rsid w:val="0099349C"/>
    <w:rsid w:val="00993D2A"/>
    <w:rsid w:val="009942F9"/>
    <w:rsid w:val="00994480"/>
    <w:rsid w:val="00994901"/>
    <w:rsid w:val="00994ABD"/>
    <w:rsid w:val="009951D8"/>
    <w:rsid w:val="00995468"/>
    <w:rsid w:val="009958D9"/>
    <w:rsid w:val="0099596D"/>
    <w:rsid w:val="00995DEA"/>
    <w:rsid w:val="00996587"/>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75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BB3"/>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5668"/>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0BAA"/>
    <w:rsid w:val="00A513C0"/>
    <w:rsid w:val="00A51C68"/>
    <w:rsid w:val="00A51E13"/>
    <w:rsid w:val="00A5239B"/>
    <w:rsid w:val="00A52962"/>
    <w:rsid w:val="00A54353"/>
    <w:rsid w:val="00A54668"/>
    <w:rsid w:val="00A54B0B"/>
    <w:rsid w:val="00A55410"/>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9C9"/>
    <w:rsid w:val="00A90DBA"/>
    <w:rsid w:val="00A91852"/>
    <w:rsid w:val="00A9257D"/>
    <w:rsid w:val="00A92E85"/>
    <w:rsid w:val="00A93007"/>
    <w:rsid w:val="00A935DA"/>
    <w:rsid w:val="00A94214"/>
    <w:rsid w:val="00A94AE8"/>
    <w:rsid w:val="00A94C19"/>
    <w:rsid w:val="00A94EB2"/>
    <w:rsid w:val="00A95A7B"/>
    <w:rsid w:val="00A95AFD"/>
    <w:rsid w:val="00A96205"/>
    <w:rsid w:val="00A97335"/>
    <w:rsid w:val="00A97A63"/>
    <w:rsid w:val="00A97CCA"/>
    <w:rsid w:val="00AA0D48"/>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283"/>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0A4"/>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898"/>
    <w:rsid w:val="00B114B7"/>
    <w:rsid w:val="00B114C6"/>
    <w:rsid w:val="00B11986"/>
    <w:rsid w:val="00B119F1"/>
    <w:rsid w:val="00B1296A"/>
    <w:rsid w:val="00B12A46"/>
    <w:rsid w:val="00B131BD"/>
    <w:rsid w:val="00B132BF"/>
    <w:rsid w:val="00B138AB"/>
    <w:rsid w:val="00B13A42"/>
    <w:rsid w:val="00B13D01"/>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2F96"/>
    <w:rsid w:val="00B338E3"/>
    <w:rsid w:val="00B33BC8"/>
    <w:rsid w:val="00B3425E"/>
    <w:rsid w:val="00B34629"/>
    <w:rsid w:val="00B353AB"/>
    <w:rsid w:val="00B354B7"/>
    <w:rsid w:val="00B35FAA"/>
    <w:rsid w:val="00B36096"/>
    <w:rsid w:val="00B36FB3"/>
    <w:rsid w:val="00B36FF3"/>
    <w:rsid w:val="00B372F5"/>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20F5"/>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4FF"/>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65"/>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97F82"/>
    <w:rsid w:val="00BA02B8"/>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4B8"/>
    <w:rsid w:val="00BB2790"/>
    <w:rsid w:val="00BB27CC"/>
    <w:rsid w:val="00BB27F5"/>
    <w:rsid w:val="00BB2F42"/>
    <w:rsid w:val="00BB3C7C"/>
    <w:rsid w:val="00BB42D4"/>
    <w:rsid w:val="00BB44E8"/>
    <w:rsid w:val="00BB4D09"/>
    <w:rsid w:val="00BB4F39"/>
    <w:rsid w:val="00BB5438"/>
    <w:rsid w:val="00BB5762"/>
    <w:rsid w:val="00BB584C"/>
    <w:rsid w:val="00BB616C"/>
    <w:rsid w:val="00BB67AB"/>
    <w:rsid w:val="00BB71E4"/>
    <w:rsid w:val="00BB7626"/>
    <w:rsid w:val="00BC02D5"/>
    <w:rsid w:val="00BC037A"/>
    <w:rsid w:val="00BC04A3"/>
    <w:rsid w:val="00BC0FAB"/>
    <w:rsid w:val="00BC207D"/>
    <w:rsid w:val="00BC2152"/>
    <w:rsid w:val="00BC2AF3"/>
    <w:rsid w:val="00BC2F96"/>
    <w:rsid w:val="00BC300C"/>
    <w:rsid w:val="00BC3198"/>
    <w:rsid w:val="00BC391E"/>
    <w:rsid w:val="00BC4197"/>
    <w:rsid w:val="00BC4EAD"/>
    <w:rsid w:val="00BC513C"/>
    <w:rsid w:val="00BC60DD"/>
    <w:rsid w:val="00BC71B3"/>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0F"/>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4D13"/>
    <w:rsid w:val="00C052BD"/>
    <w:rsid w:val="00C05984"/>
    <w:rsid w:val="00C06348"/>
    <w:rsid w:val="00C065E5"/>
    <w:rsid w:val="00C10AF6"/>
    <w:rsid w:val="00C1124B"/>
    <w:rsid w:val="00C11B4A"/>
    <w:rsid w:val="00C11BF6"/>
    <w:rsid w:val="00C11F07"/>
    <w:rsid w:val="00C133D2"/>
    <w:rsid w:val="00C13A39"/>
    <w:rsid w:val="00C13CFF"/>
    <w:rsid w:val="00C13E87"/>
    <w:rsid w:val="00C1449C"/>
    <w:rsid w:val="00C14641"/>
    <w:rsid w:val="00C14ACA"/>
    <w:rsid w:val="00C14CC7"/>
    <w:rsid w:val="00C16473"/>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0B81"/>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95E"/>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D9D"/>
    <w:rsid w:val="00C85E03"/>
    <w:rsid w:val="00C86B9D"/>
    <w:rsid w:val="00C872C2"/>
    <w:rsid w:val="00C87680"/>
    <w:rsid w:val="00C90985"/>
    <w:rsid w:val="00C90ACD"/>
    <w:rsid w:val="00C912C3"/>
    <w:rsid w:val="00C91C0F"/>
    <w:rsid w:val="00C91CB4"/>
    <w:rsid w:val="00C91EAD"/>
    <w:rsid w:val="00C92A00"/>
    <w:rsid w:val="00C92E07"/>
    <w:rsid w:val="00C93534"/>
    <w:rsid w:val="00C955F6"/>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0B"/>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E21"/>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587A"/>
    <w:rsid w:val="00CD7094"/>
    <w:rsid w:val="00CD79E8"/>
    <w:rsid w:val="00CD7ABE"/>
    <w:rsid w:val="00CD7CDE"/>
    <w:rsid w:val="00CE0CDA"/>
    <w:rsid w:val="00CE0FF8"/>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3FA"/>
    <w:rsid w:val="00CF0C96"/>
    <w:rsid w:val="00CF1444"/>
    <w:rsid w:val="00CF1986"/>
    <w:rsid w:val="00CF1E22"/>
    <w:rsid w:val="00CF27D7"/>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AF"/>
    <w:rsid w:val="00D1530D"/>
    <w:rsid w:val="00D1659A"/>
    <w:rsid w:val="00D170A0"/>
    <w:rsid w:val="00D17C10"/>
    <w:rsid w:val="00D206E0"/>
    <w:rsid w:val="00D207AE"/>
    <w:rsid w:val="00D20F55"/>
    <w:rsid w:val="00D21A7C"/>
    <w:rsid w:val="00D21D39"/>
    <w:rsid w:val="00D22425"/>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0E41"/>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2E24"/>
    <w:rsid w:val="00D53135"/>
    <w:rsid w:val="00D540D8"/>
    <w:rsid w:val="00D55537"/>
    <w:rsid w:val="00D55EE7"/>
    <w:rsid w:val="00D55FD5"/>
    <w:rsid w:val="00D569D6"/>
    <w:rsid w:val="00D57963"/>
    <w:rsid w:val="00D57B6B"/>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49BC"/>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6DDA"/>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BC"/>
    <w:rsid w:val="00D920AA"/>
    <w:rsid w:val="00D922C9"/>
    <w:rsid w:val="00D929C3"/>
    <w:rsid w:val="00D92D22"/>
    <w:rsid w:val="00D92D60"/>
    <w:rsid w:val="00D93479"/>
    <w:rsid w:val="00D93E85"/>
    <w:rsid w:val="00D94D09"/>
    <w:rsid w:val="00D94E54"/>
    <w:rsid w:val="00D95143"/>
    <w:rsid w:val="00D961F2"/>
    <w:rsid w:val="00D96245"/>
    <w:rsid w:val="00D96282"/>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622"/>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DD5"/>
    <w:rsid w:val="00DE4EC0"/>
    <w:rsid w:val="00DE4FCF"/>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9EE"/>
    <w:rsid w:val="00E00052"/>
    <w:rsid w:val="00E00EAA"/>
    <w:rsid w:val="00E0168B"/>
    <w:rsid w:val="00E01888"/>
    <w:rsid w:val="00E01AB4"/>
    <w:rsid w:val="00E02315"/>
    <w:rsid w:val="00E023D8"/>
    <w:rsid w:val="00E024ED"/>
    <w:rsid w:val="00E03404"/>
    <w:rsid w:val="00E03526"/>
    <w:rsid w:val="00E0366F"/>
    <w:rsid w:val="00E03BC4"/>
    <w:rsid w:val="00E03CF3"/>
    <w:rsid w:val="00E03DD8"/>
    <w:rsid w:val="00E04121"/>
    <w:rsid w:val="00E04978"/>
    <w:rsid w:val="00E057D6"/>
    <w:rsid w:val="00E05A1E"/>
    <w:rsid w:val="00E06112"/>
    <w:rsid w:val="00E063DD"/>
    <w:rsid w:val="00E06737"/>
    <w:rsid w:val="00E067F5"/>
    <w:rsid w:val="00E0681E"/>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2FF"/>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2A93"/>
    <w:rsid w:val="00E432C9"/>
    <w:rsid w:val="00E43E43"/>
    <w:rsid w:val="00E43E9F"/>
    <w:rsid w:val="00E449EB"/>
    <w:rsid w:val="00E4537E"/>
    <w:rsid w:val="00E45CCA"/>
    <w:rsid w:val="00E45F3E"/>
    <w:rsid w:val="00E4654C"/>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0DA"/>
    <w:rsid w:val="00E9739F"/>
    <w:rsid w:val="00E977E2"/>
    <w:rsid w:val="00EA145C"/>
    <w:rsid w:val="00EA1D1B"/>
    <w:rsid w:val="00EA1FDB"/>
    <w:rsid w:val="00EA244A"/>
    <w:rsid w:val="00EA2E65"/>
    <w:rsid w:val="00EA3BD2"/>
    <w:rsid w:val="00EA42E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3F9C"/>
    <w:rsid w:val="00EC5BDA"/>
    <w:rsid w:val="00EC6183"/>
    <w:rsid w:val="00EC6748"/>
    <w:rsid w:val="00ED061A"/>
    <w:rsid w:val="00ED0A76"/>
    <w:rsid w:val="00ED140A"/>
    <w:rsid w:val="00ED1A9F"/>
    <w:rsid w:val="00ED1E1E"/>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53B"/>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40E"/>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1EA7"/>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465"/>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0F41"/>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DA1"/>
    <w:rsid w:val="00FA08E7"/>
    <w:rsid w:val="00FA09A2"/>
    <w:rsid w:val="00FA0AC4"/>
    <w:rsid w:val="00FA0B25"/>
    <w:rsid w:val="00FA0B97"/>
    <w:rsid w:val="00FA1FAE"/>
    <w:rsid w:val="00FA287A"/>
    <w:rsid w:val="00FA4022"/>
    <w:rsid w:val="00FA420C"/>
    <w:rsid w:val="00FA4233"/>
    <w:rsid w:val="00FA4561"/>
    <w:rsid w:val="00FA4D4E"/>
    <w:rsid w:val="00FA5014"/>
    <w:rsid w:val="00FA559C"/>
    <w:rsid w:val="00FA5694"/>
    <w:rsid w:val="00FA64D9"/>
    <w:rsid w:val="00FA7C8E"/>
    <w:rsid w:val="00FB01CB"/>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889"/>
    <w:rsid w:val="00FD6ACC"/>
    <w:rsid w:val="00FD6C1D"/>
    <w:rsid w:val="00FD72E9"/>
    <w:rsid w:val="00FD759C"/>
    <w:rsid w:val="00FD7AF2"/>
    <w:rsid w:val="00FD7B5E"/>
    <w:rsid w:val="00FE08B0"/>
    <w:rsid w:val="00FE0B47"/>
    <w:rsid w:val="00FE0E63"/>
    <w:rsid w:val="00FE156A"/>
    <w:rsid w:val="00FE1D2F"/>
    <w:rsid w:val="00FE2466"/>
    <w:rsid w:val="00FE2848"/>
    <w:rsid w:val="00FE2B0C"/>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1CAF"/>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2516"/>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907AC6"/>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07AC6"/>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2516"/>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Bibliography">
    <w:name w:val="Bibliography"/>
    <w:basedOn w:val="Normal"/>
    <w:next w:val="Normal"/>
    <w:uiPriority w:val="37"/>
    <w:unhideWhenUsed/>
    <w:rsid w:val="00FE1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8115313">
      <w:bodyDiv w:val="1"/>
      <w:marLeft w:val="0"/>
      <w:marRight w:val="0"/>
      <w:marTop w:val="0"/>
      <w:marBottom w:val="0"/>
      <w:divBdr>
        <w:top w:val="none" w:sz="0" w:space="0" w:color="auto"/>
        <w:left w:val="none" w:sz="0" w:space="0" w:color="auto"/>
        <w:bottom w:val="none" w:sz="0" w:space="0" w:color="auto"/>
        <w:right w:val="none" w:sz="0" w:space="0" w:color="auto"/>
      </w:divBdr>
    </w:div>
    <w:div w:id="34081146">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0736047">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58622143">
      <w:bodyDiv w:val="1"/>
      <w:marLeft w:val="0"/>
      <w:marRight w:val="0"/>
      <w:marTop w:val="0"/>
      <w:marBottom w:val="0"/>
      <w:divBdr>
        <w:top w:val="none" w:sz="0" w:space="0" w:color="auto"/>
        <w:left w:val="none" w:sz="0" w:space="0" w:color="auto"/>
        <w:bottom w:val="none" w:sz="0" w:space="0" w:color="auto"/>
        <w:right w:val="none" w:sz="0" w:space="0" w:color="auto"/>
      </w:divBdr>
    </w:div>
    <w:div w:id="197085235">
      <w:bodyDiv w:val="1"/>
      <w:marLeft w:val="0"/>
      <w:marRight w:val="0"/>
      <w:marTop w:val="0"/>
      <w:marBottom w:val="0"/>
      <w:divBdr>
        <w:top w:val="none" w:sz="0" w:space="0" w:color="auto"/>
        <w:left w:val="none" w:sz="0" w:space="0" w:color="auto"/>
        <w:bottom w:val="none" w:sz="0" w:space="0" w:color="auto"/>
        <w:right w:val="none" w:sz="0" w:space="0" w:color="auto"/>
      </w:divBdr>
      <w:divsChild>
        <w:div w:id="496575294">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95515811">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9628191">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0901956">
      <w:bodyDiv w:val="1"/>
      <w:marLeft w:val="0"/>
      <w:marRight w:val="0"/>
      <w:marTop w:val="0"/>
      <w:marBottom w:val="0"/>
      <w:divBdr>
        <w:top w:val="none" w:sz="0" w:space="0" w:color="auto"/>
        <w:left w:val="none" w:sz="0" w:space="0" w:color="auto"/>
        <w:bottom w:val="none" w:sz="0" w:space="0" w:color="auto"/>
        <w:right w:val="none" w:sz="0" w:space="0" w:color="auto"/>
      </w:divBdr>
    </w:div>
    <w:div w:id="721250692">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248881049">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018399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7514">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658183">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09522010">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2980252">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0792964">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83359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9230072">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8860827">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08151215">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2670827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IB05</b:Tag>
    <b:SourceType>Book</b:SourceType>
    <b:Guid>{A4B4791B-58B1-443A-B58B-70A508DD5571}</b:Guid>
    <b:Author>
      <b:Author>
        <b:NameList>
          <b:Person>
            <b:Last>Business</b:Last>
            <b:First>International</b:First>
            <b:Middle>Institute of</b:Middle>
          </b:Person>
        </b:NameList>
      </b:Author>
    </b:Author>
    <b:Title>BABOK</b:Title>
    <b:Year>2005</b:Year>
    <b:RefOrder>1</b:RefOrder>
  </b:Source>
  <b:Source>
    <b:Tag>Hot21</b:Tag>
    <b:SourceType>JournalArticle</b:SourceType>
    <b:Guid>{9EEBA2C2-3EB0-4A87-9457-C159A2830F00}</b:Guid>
    <b:Year>2021</b:Year>
    <b:Author>
      <b:Author>
        <b:NameList>
          <b:Person>
            <b:Last>HotCourses_VietNam</b:Last>
          </b:Person>
        </b:NameList>
      </b:Author>
    </b:Author>
    <b:URL>https://www.hotcourses.vn/study-abroad-info/study-guides/business-analyst-ba-la-gi/</b:URL>
    <b:RefOrder>2</b:RefOrder>
  </b:Source>
</b:Sources>
</file>

<file path=customXml/itemProps1.xml><?xml version="1.0" encoding="utf-8"?>
<ds:datastoreItem xmlns:ds="http://schemas.openxmlformats.org/officeDocument/2006/customXml" ds:itemID="{51E73E00-C600-4F66-917F-F58CD6998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6</TotalTime>
  <Pages>1</Pages>
  <Words>12306</Words>
  <Characters>70146</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228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amcuong</cp:lastModifiedBy>
  <cp:revision>62</cp:revision>
  <cp:lastPrinted>2021-06-02T14:00:00Z</cp:lastPrinted>
  <dcterms:created xsi:type="dcterms:W3CDTF">2022-06-30T16:14:00Z</dcterms:created>
  <dcterms:modified xsi:type="dcterms:W3CDTF">2022-08-10T09:59:00Z</dcterms:modified>
</cp:coreProperties>
</file>